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803C69" w14:textId="3367AD8C" w:rsidR="00C30EC5" w:rsidRDefault="00C30EC5" w:rsidP="00C30EC5">
      <w:pPr>
        <w:tabs>
          <w:tab w:val="left" w:pos="5820"/>
        </w:tabs>
      </w:pPr>
    </w:p>
    <w:p w14:paraId="249A9383" w14:textId="77777777" w:rsidR="00C30EC5" w:rsidRDefault="00C30EC5" w:rsidP="00C30EC5">
      <w:pPr>
        <w:tabs>
          <w:tab w:val="left" w:pos="5820"/>
        </w:tabs>
      </w:pPr>
    </w:p>
    <w:p w14:paraId="5919DCBC" w14:textId="77777777" w:rsidR="00C30EC5" w:rsidRDefault="00C30EC5" w:rsidP="00C30EC5">
      <w:pPr>
        <w:tabs>
          <w:tab w:val="left" w:pos="5820"/>
        </w:tabs>
      </w:pPr>
    </w:p>
    <w:p w14:paraId="5035F176" w14:textId="77777777" w:rsidR="00C30EC5" w:rsidRDefault="00C30EC5" w:rsidP="00C30EC5">
      <w:pPr>
        <w:pStyle w:val="Normalingetavstnd"/>
      </w:pPr>
    </w:p>
    <w:p w14:paraId="407D1B8D" w14:textId="77777777" w:rsidR="00C30EC5" w:rsidRDefault="00C30EC5" w:rsidP="00C30EC5">
      <w:pPr>
        <w:pStyle w:val="Normalingetavstnd"/>
      </w:pPr>
    </w:p>
    <w:p w14:paraId="1A96C857" w14:textId="77777777" w:rsidR="00C30EC5" w:rsidRDefault="00C30EC5" w:rsidP="00C30EC5">
      <w:pPr>
        <w:pStyle w:val="Normalingetavstnd"/>
      </w:pPr>
    </w:p>
    <w:p w14:paraId="25907C76" w14:textId="77777777" w:rsidR="00C30EC5" w:rsidRDefault="00C30EC5" w:rsidP="00C30EC5">
      <w:pPr>
        <w:pStyle w:val="Normalingetavstnd"/>
      </w:pPr>
    </w:p>
    <w:p w14:paraId="33037FF4" w14:textId="77777777" w:rsidR="00C30EC5" w:rsidRDefault="00C30EC5" w:rsidP="00C30EC5">
      <w:pPr>
        <w:pStyle w:val="Normalingetavstnd"/>
      </w:pPr>
    </w:p>
    <w:p w14:paraId="28507940" w14:textId="77777777" w:rsidR="00C30EC5" w:rsidRDefault="00C30EC5" w:rsidP="00C30EC5">
      <w:pPr>
        <w:pStyle w:val="Normalingetavstnd"/>
      </w:pPr>
    </w:p>
    <w:p w14:paraId="32485C46" w14:textId="77777777" w:rsidR="00C30EC5" w:rsidRDefault="00C30EC5" w:rsidP="00C30EC5">
      <w:pPr>
        <w:pStyle w:val="Normalingetavstnd"/>
      </w:pPr>
    </w:p>
    <w:p w14:paraId="1D08C2F9" w14:textId="77777777" w:rsidR="00C30EC5" w:rsidRDefault="00C30EC5" w:rsidP="00C30EC5">
      <w:pPr>
        <w:pStyle w:val="Normalingetavstnd"/>
      </w:pPr>
    </w:p>
    <w:p w14:paraId="742C8041" w14:textId="77777777" w:rsidR="00C30EC5" w:rsidRDefault="00C30EC5" w:rsidP="00C30EC5">
      <w:pPr>
        <w:pStyle w:val="Normalingetavstnd"/>
      </w:pPr>
    </w:p>
    <w:p w14:paraId="6A41277C" w14:textId="77777777" w:rsidR="00C30EC5" w:rsidRDefault="00C30EC5" w:rsidP="00C30EC5">
      <w:pPr>
        <w:pStyle w:val="Normalingetavstnd"/>
      </w:pPr>
    </w:p>
    <w:p w14:paraId="6094B336" w14:textId="77777777" w:rsidR="00C30EC5" w:rsidRDefault="00C30EC5" w:rsidP="00C30EC5">
      <w:pPr>
        <w:pStyle w:val="Normalingetavstnd"/>
      </w:pPr>
    </w:p>
    <w:p w14:paraId="43ABFF6D" w14:textId="77777777" w:rsidR="00C30EC5" w:rsidRDefault="00C30EC5" w:rsidP="00C30EC5">
      <w:pPr>
        <w:pStyle w:val="Normalingetavstnd"/>
      </w:pPr>
    </w:p>
    <w:p w14:paraId="65DFC818" w14:textId="170275E8" w:rsidR="27F3BC0A" w:rsidRDefault="27F3BC0A" w:rsidP="1F99C2DA">
      <w:pPr>
        <w:pStyle w:val="Normalingetavstnd"/>
      </w:pPr>
      <w:bookmarkStart w:id="0" w:name="_Toc167668467"/>
      <w:r w:rsidRPr="24EA81A2">
        <w:rPr>
          <w:rStyle w:val="Heading1Char"/>
          <w:rFonts w:eastAsia="Calibri"/>
          <w:sz w:val="56"/>
          <w:szCs w:val="56"/>
        </w:rPr>
        <w:t xml:space="preserve">Allmänna kunskap kring </w:t>
      </w:r>
      <w:r w:rsidR="71476164" w:rsidRPr="24EA81A2">
        <w:rPr>
          <w:rStyle w:val="Heading1Char"/>
          <w:rFonts w:eastAsia="Calibri"/>
          <w:sz w:val="56"/>
          <w:szCs w:val="56"/>
        </w:rPr>
        <w:t>cyber</w:t>
      </w:r>
      <w:r w:rsidRPr="24EA81A2">
        <w:rPr>
          <w:rStyle w:val="Heading1Char"/>
          <w:rFonts w:eastAsia="Calibri"/>
          <w:sz w:val="56"/>
          <w:szCs w:val="56"/>
        </w:rPr>
        <w:t>s</w:t>
      </w:r>
      <w:r w:rsidR="4DC0A4BF" w:rsidRPr="24EA81A2">
        <w:rPr>
          <w:rStyle w:val="Heading1Char"/>
          <w:rFonts w:eastAsia="Calibri"/>
          <w:sz w:val="56"/>
          <w:szCs w:val="56"/>
        </w:rPr>
        <w:t xml:space="preserve">äkerhet bland </w:t>
      </w:r>
      <w:r w:rsidR="31AF0759" w:rsidRPr="24EA81A2">
        <w:rPr>
          <w:rStyle w:val="Heading1Char"/>
          <w:rFonts w:eastAsia="Calibri"/>
          <w:sz w:val="56"/>
          <w:szCs w:val="56"/>
        </w:rPr>
        <w:t>pensionärer</w:t>
      </w:r>
      <w:bookmarkEnd w:id="0"/>
    </w:p>
    <w:p w14:paraId="2AFEE9A3" w14:textId="5F1766B5" w:rsidR="4E2F6D69" w:rsidRDefault="4E2F6D69" w:rsidP="1F99C2DA">
      <w:pPr>
        <w:pStyle w:val="Normalingetavstnd"/>
        <w:rPr>
          <w:rStyle w:val="Heading2Char"/>
          <w:rFonts w:eastAsia="Calibri"/>
          <w:sz w:val="36"/>
          <w:szCs w:val="36"/>
        </w:rPr>
      </w:pPr>
      <w:bookmarkStart w:id="1" w:name="_Toc167668468"/>
      <w:r w:rsidRPr="4B970CD4">
        <w:rPr>
          <w:rStyle w:val="Heading2Char"/>
          <w:rFonts w:eastAsia="Calibri"/>
          <w:sz w:val="36"/>
          <w:szCs w:val="36"/>
        </w:rPr>
        <w:t xml:space="preserve">Kunskap kring datasäkerhet för människor </w:t>
      </w:r>
      <w:r w:rsidR="719F45C5" w:rsidRPr="6C66BA52">
        <w:rPr>
          <w:rStyle w:val="Heading2Char"/>
          <w:rFonts w:eastAsia="Calibri"/>
          <w:sz w:val="36"/>
          <w:szCs w:val="36"/>
        </w:rPr>
        <w:t>från</w:t>
      </w:r>
      <w:r w:rsidRPr="4B970CD4">
        <w:rPr>
          <w:rStyle w:val="Heading2Char"/>
          <w:rFonts w:eastAsia="Calibri"/>
          <w:sz w:val="36"/>
          <w:szCs w:val="36"/>
        </w:rPr>
        <w:t xml:space="preserve"> ålder </w:t>
      </w:r>
      <w:r w:rsidR="145C1A68" w:rsidRPr="4B970CD4">
        <w:rPr>
          <w:rStyle w:val="Heading2Char"/>
          <w:rFonts w:eastAsia="Calibri"/>
          <w:sz w:val="36"/>
          <w:szCs w:val="36"/>
        </w:rPr>
        <w:t>65 och uppåt</w:t>
      </w:r>
      <w:bookmarkEnd w:id="1"/>
    </w:p>
    <w:p w14:paraId="26287992" w14:textId="77777777" w:rsidR="00C30EC5" w:rsidRPr="0056718B" w:rsidRDefault="00C30EC5" w:rsidP="00C30EC5">
      <w:pPr>
        <w:pStyle w:val="NoSpacing"/>
        <w:spacing w:before="40" w:after="40"/>
        <w:ind w:firstLine="1304"/>
        <w:rPr>
          <w:rFonts w:ascii="Arial" w:hAnsi="Arial" w:cs="Arial"/>
          <w:caps/>
          <w:sz w:val="36"/>
          <w:szCs w:val="36"/>
        </w:rPr>
      </w:pPr>
    </w:p>
    <w:p w14:paraId="79CCA0BD" w14:textId="4EA829E7" w:rsidR="00C30EC5" w:rsidRPr="00044EE3" w:rsidRDefault="20E941C7" w:rsidP="59850727">
      <w:pPr>
        <w:rPr>
          <w:lang w:val="en-US"/>
        </w:rPr>
      </w:pPr>
      <w:bookmarkStart w:id="2" w:name="_Toc167668469"/>
      <w:r w:rsidRPr="4B970CD4">
        <w:rPr>
          <w:rStyle w:val="Heading3Char"/>
          <w:rFonts w:ascii="Arial" w:eastAsiaTheme="minorEastAsia" w:hAnsi="Arial" w:cs="Arial"/>
          <w:sz w:val="32"/>
          <w:szCs w:val="32"/>
          <w:lang w:val="en-US"/>
        </w:rPr>
        <w:t xml:space="preserve">General knowledge about </w:t>
      </w:r>
      <w:r w:rsidR="00B24B6B">
        <w:rPr>
          <w:rStyle w:val="Heading3Char"/>
          <w:rFonts w:ascii="Arial" w:eastAsiaTheme="minorEastAsia" w:hAnsi="Arial" w:cs="Arial"/>
          <w:sz w:val="32"/>
          <w:szCs w:val="32"/>
          <w:lang w:val="en-US"/>
        </w:rPr>
        <w:t>cybersecurity</w:t>
      </w:r>
      <w:r w:rsidRPr="4B970CD4">
        <w:rPr>
          <w:rStyle w:val="Heading3Char"/>
          <w:rFonts w:ascii="Arial" w:eastAsiaTheme="minorEastAsia" w:hAnsi="Arial" w:cs="Arial"/>
          <w:sz w:val="32"/>
          <w:szCs w:val="32"/>
          <w:lang w:val="en-US"/>
        </w:rPr>
        <w:t xml:space="preserve"> among s</w:t>
      </w:r>
      <w:r w:rsidR="62C2C5EB" w:rsidRPr="4B970CD4">
        <w:rPr>
          <w:rStyle w:val="Heading3Char"/>
          <w:rFonts w:ascii="Arial" w:eastAsiaTheme="minorEastAsia" w:hAnsi="Arial" w:cs="Arial"/>
          <w:sz w:val="32"/>
          <w:szCs w:val="32"/>
          <w:lang w:val="en-US"/>
        </w:rPr>
        <w:t>enior citizens</w:t>
      </w:r>
      <w:bookmarkEnd w:id="2"/>
      <w:r w:rsidR="00C30EC5" w:rsidRPr="00C81EB8">
        <w:rPr>
          <w:lang w:val="en-US"/>
        </w:rPr>
        <w:br/>
      </w:r>
      <w:r w:rsidR="0F5E14A5" w:rsidRPr="00C81EB8">
        <w:rPr>
          <w:lang w:val="en-US"/>
        </w:rPr>
        <w:t>Knowledge about data security for people aged 65 and over</w:t>
      </w:r>
      <w:r w:rsidR="00C30EC5" w:rsidRPr="00C81EB8">
        <w:rPr>
          <w:lang w:val="en-US"/>
        </w:rPr>
        <w:br/>
      </w:r>
    </w:p>
    <w:p w14:paraId="3A3F7689" w14:textId="32F95F52" w:rsidR="00C30EC5" w:rsidRPr="007E5E51" w:rsidRDefault="0435F725" w:rsidP="00C30EC5">
      <w:pPr>
        <w:rPr>
          <w:color w:val="auto"/>
        </w:rPr>
      </w:pPr>
      <w:r w:rsidRPr="571A140F">
        <w:rPr>
          <w:rFonts w:ascii="Arial" w:hAnsi="Arial" w:cs="Arial"/>
          <w:b/>
          <w:bCs/>
          <w:color w:val="auto"/>
          <w:sz w:val="22"/>
          <w:szCs w:val="22"/>
        </w:rPr>
        <w:t>Författare:</w:t>
      </w:r>
      <w:r w:rsidRPr="571A140F">
        <w:rPr>
          <w:color w:val="auto"/>
        </w:rPr>
        <w:t xml:space="preserve"> </w:t>
      </w:r>
      <w:r w:rsidR="3FE138FC" w:rsidRPr="571A140F">
        <w:rPr>
          <w:color w:val="auto"/>
        </w:rPr>
        <w:t>Ali Adrian Nasrat, Porsche Thic</w:t>
      </w:r>
      <w:r w:rsidR="77E3D371" w:rsidRPr="571A140F">
        <w:rPr>
          <w:color w:val="auto"/>
        </w:rPr>
        <w:t>h</w:t>
      </w:r>
      <w:r w:rsidR="3FE138FC" w:rsidRPr="571A140F">
        <w:rPr>
          <w:color w:val="auto"/>
        </w:rPr>
        <w:t>an, Vilmer Skoglund</w:t>
      </w:r>
      <w:r w:rsidRPr="571A140F">
        <w:rPr>
          <w:color w:val="auto"/>
        </w:rPr>
        <w:t xml:space="preserve">. </w:t>
      </w:r>
    </w:p>
    <w:p w14:paraId="3D2F67DF" w14:textId="58D61E35" w:rsidR="00C30EC5" w:rsidRDefault="00C30EC5" w:rsidP="5D15BB30">
      <w:pPr>
        <w:spacing w:after="200"/>
        <w:rPr>
          <w:color w:val="auto"/>
        </w:rPr>
      </w:pPr>
      <w:r w:rsidRPr="5D15BB30">
        <w:rPr>
          <w:rFonts w:ascii="Arial" w:hAnsi="Arial" w:cs="Arial"/>
          <w:b/>
          <w:bCs/>
          <w:color w:val="auto"/>
          <w:sz w:val="22"/>
          <w:szCs w:val="22"/>
        </w:rPr>
        <w:t>Nivå</w:t>
      </w:r>
      <w:r w:rsidRPr="5D15BB30">
        <w:rPr>
          <w:color w:val="auto"/>
        </w:rPr>
        <w:t xml:space="preserve">: </w:t>
      </w:r>
      <w:r w:rsidR="005F629D" w:rsidRPr="5D15BB30">
        <w:rPr>
          <w:color w:val="auto"/>
        </w:rPr>
        <w:t>G</w:t>
      </w:r>
      <w:r w:rsidR="001E7FFD" w:rsidRPr="5D15BB30">
        <w:rPr>
          <w:color w:val="auto"/>
        </w:rPr>
        <w:t xml:space="preserve">rundnivå  </w:t>
      </w:r>
      <w:r>
        <w:br/>
      </w:r>
      <w:r w:rsidRPr="5D15BB30">
        <w:rPr>
          <w:rFonts w:ascii="Arial" w:hAnsi="Arial" w:cs="Arial"/>
          <w:b/>
          <w:bCs/>
          <w:color w:val="auto"/>
          <w:sz w:val="22"/>
          <w:szCs w:val="22"/>
        </w:rPr>
        <w:t>Kursnamn</w:t>
      </w:r>
      <w:r w:rsidRPr="5D15BB30">
        <w:rPr>
          <w:b/>
          <w:bCs/>
          <w:color w:val="auto"/>
        </w:rPr>
        <w:t>:</w:t>
      </w:r>
      <w:r w:rsidRPr="5D15BB30">
        <w:rPr>
          <w:color w:val="auto"/>
        </w:rPr>
        <w:t xml:space="preserve"> </w:t>
      </w:r>
      <w:r w:rsidR="005F629D" w:rsidRPr="5D15BB30">
        <w:rPr>
          <w:color w:val="auto"/>
        </w:rPr>
        <w:t>Forskningsmetodik</w:t>
      </w:r>
      <w:r w:rsidRPr="5D15BB30">
        <w:rPr>
          <w:color w:val="auto"/>
        </w:rPr>
        <w:t xml:space="preserve"> </w:t>
      </w:r>
      <w:r>
        <w:br/>
      </w:r>
      <w:r w:rsidRPr="5D15BB30">
        <w:rPr>
          <w:rFonts w:ascii="Arial" w:hAnsi="Arial" w:cs="Arial"/>
          <w:b/>
          <w:bCs/>
          <w:color w:val="auto"/>
          <w:sz w:val="22"/>
          <w:szCs w:val="22"/>
        </w:rPr>
        <w:t>Kurskod</w:t>
      </w:r>
      <w:r w:rsidRPr="5D15BB30">
        <w:rPr>
          <w:b/>
          <w:bCs/>
          <w:color w:val="auto"/>
        </w:rPr>
        <w:t xml:space="preserve">: </w:t>
      </w:r>
      <w:r w:rsidR="005F629D" w:rsidRPr="5D15BB30">
        <w:rPr>
          <w:color w:val="auto"/>
        </w:rPr>
        <w:t>GIK34Y</w:t>
      </w:r>
      <w:r>
        <w:br/>
      </w:r>
      <w:r w:rsidRPr="5D15BB30">
        <w:rPr>
          <w:rFonts w:ascii="Arial" w:hAnsi="Arial" w:cs="Arial"/>
          <w:b/>
          <w:bCs/>
          <w:color w:val="auto"/>
          <w:sz w:val="22"/>
          <w:szCs w:val="22"/>
        </w:rPr>
        <w:t>Högskolepoäng:</w:t>
      </w:r>
      <w:r w:rsidRPr="5D15BB30">
        <w:rPr>
          <w:b/>
          <w:bCs/>
          <w:color w:val="auto"/>
          <w:sz w:val="22"/>
          <w:szCs w:val="22"/>
        </w:rPr>
        <w:t xml:space="preserve"> </w:t>
      </w:r>
      <w:r w:rsidR="005F629D" w:rsidRPr="5D15BB30">
        <w:rPr>
          <w:color w:val="auto"/>
        </w:rPr>
        <w:t>3</w:t>
      </w:r>
      <w:r>
        <w:br/>
      </w:r>
      <w:r w:rsidRPr="5D15BB30">
        <w:rPr>
          <w:rFonts w:ascii="Arial" w:hAnsi="Arial" w:cs="Arial"/>
          <w:b/>
          <w:bCs/>
          <w:color w:val="auto"/>
          <w:sz w:val="22"/>
          <w:szCs w:val="22"/>
        </w:rPr>
        <w:t>Handledare</w:t>
      </w:r>
      <w:r w:rsidRPr="5D15BB30">
        <w:rPr>
          <w:color w:val="auto"/>
        </w:rPr>
        <w:t xml:space="preserve">: </w:t>
      </w:r>
      <w:r w:rsidR="59279094" w:rsidRPr="5D15BB30">
        <w:rPr>
          <w:color w:val="auto"/>
        </w:rPr>
        <w:t>William</w:t>
      </w:r>
      <w:r w:rsidR="000A1E46" w:rsidRPr="5D15BB30">
        <w:rPr>
          <w:color w:val="auto"/>
        </w:rPr>
        <w:t xml:space="preserve"> </w:t>
      </w:r>
      <w:r w:rsidR="59279094" w:rsidRPr="5D15BB30">
        <w:rPr>
          <w:color w:val="auto"/>
        </w:rPr>
        <w:t>Wei Song</w:t>
      </w:r>
      <w:r>
        <w:br/>
      </w:r>
      <w:r w:rsidRPr="5D15BB30">
        <w:rPr>
          <w:rFonts w:ascii="Arial" w:hAnsi="Arial" w:cs="Arial"/>
          <w:b/>
          <w:bCs/>
          <w:color w:val="auto"/>
          <w:sz w:val="22"/>
          <w:szCs w:val="22"/>
        </w:rPr>
        <w:t>Institution:</w:t>
      </w:r>
      <w:r w:rsidRPr="5D15BB30">
        <w:rPr>
          <w:color w:val="auto"/>
        </w:rPr>
        <w:t xml:space="preserve"> </w:t>
      </w:r>
      <w:r w:rsidR="005F629D" w:rsidRPr="5D15BB30">
        <w:rPr>
          <w:color w:val="auto"/>
        </w:rPr>
        <w:t>Institutionen för Informatik och Teknik</w:t>
      </w:r>
      <w:r>
        <w:br/>
      </w:r>
      <w:r w:rsidRPr="5D15BB30">
        <w:rPr>
          <w:rFonts w:ascii="Arial" w:hAnsi="Arial" w:cs="Arial"/>
          <w:b/>
          <w:bCs/>
          <w:color w:val="auto"/>
          <w:sz w:val="22"/>
          <w:szCs w:val="22"/>
        </w:rPr>
        <w:t>Examinator</w:t>
      </w:r>
      <w:r w:rsidRPr="5D15BB30">
        <w:rPr>
          <w:b/>
          <w:bCs/>
          <w:color w:val="auto"/>
        </w:rPr>
        <w:t>:</w:t>
      </w:r>
      <w:r w:rsidRPr="5D15BB30">
        <w:rPr>
          <w:color w:val="auto"/>
        </w:rPr>
        <w:t xml:space="preserve"> </w:t>
      </w:r>
      <w:r w:rsidR="005F629D" w:rsidRPr="5D15BB30">
        <w:rPr>
          <w:color w:val="auto"/>
        </w:rPr>
        <w:t>Madelen Lagin</w:t>
      </w:r>
      <w:r>
        <w:br/>
      </w:r>
      <w:r w:rsidRPr="5D15BB30">
        <w:rPr>
          <w:rFonts w:ascii="Arial" w:hAnsi="Arial" w:cs="Arial"/>
          <w:b/>
          <w:bCs/>
          <w:color w:val="auto"/>
          <w:sz w:val="22"/>
          <w:szCs w:val="22"/>
        </w:rPr>
        <w:t>Examinationsdatum:</w:t>
      </w:r>
      <w:r w:rsidRPr="5D15BB30">
        <w:rPr>
          <w:color w:val="auto"/>
        </w:rPr>
        <w:t xml:space="preserve"> </w:t>
      </w:r>
      <w:r w:rsidR="615413D2" w:rsidRPr="5D15BB30">
        <w:rPr>
          <w:color w:val="auto"/>
        </w:rPr>
        <w:t>2024-05-27</w:t>
      </w:r>
    </w:p>
    <w:p w14:paraId="1037D4AF" w14:textId="4FFB62D9" w:rsidR="5D15BB30" w:rsidRDefault="5D15BB30" w:rsidP="5D15BB30">
      <w:pPr>
        <w:spacing w:after="200"/>
        <w:rPr>
          <w:color w:val="auto"/>
        </w:rPr>
      </w:pPr>
    </w:p>
    <w:p w14:paraId="69383FAB" w14:textId="1619A384" w:rsidR="5D15BB30" w:rsidRDefault="5D15BB30" w:rsidP="5D15BB30">
      <w:pPr>
        <w:spacing w:after="200"/>
        <w:rPr>
          <w:color w:val="auto"/>
        </w:rPr>
      </w:pPr>
    </w:p>
    <w:p w14:paraId="34E97BDA" w14:textId="77777777" w:rsidR="00C30EC5" w:rsidRDefault="00C30EC5" w:rsidP="00C30EC5"/>
    <w:p w14:paraId="59771D55" w14:textId="4FDDAF99" w:rsidR="00CD7DC1" w:rsidRDefault="00CD7DC1"/>
    <w:p w14:paraId="398B3484" w14:textId="77777777" w:rsidR="009C5A42" w:rsidRDefault="009C5A42"/>
    <w:p w14:paraId="0C22FF5D" w14:textId="77777777" w:rsidR="009C5A42" w:rsidRDefault="009C5A42"/>
    <w:p w14:paraId="070C6602" w14:textId="77777777" w:rsidR="009C5A42" w:rsidRDefault="009C5A42"/>
    <w:p w14:paraId="25A23394" w14:textId="710CDC25" w:rsidR="00EC38F0" w:rsidRDefault="00EC38F0" w:rsidP="02BB703F">
      <w:pPr>
        <w:sectPr w:rsidR="00EC38F0" w:rsidSect="00097FA0">
          <w:headerReference w:type="default" r:id="rId12"/>
          <w:footerReference w:type="default" r:id="rId13"/>
          <w:headerReference w:type="first" r:id="rId14"/>
          <w:footerReference w:type="first" r:id="rId15"/>
          <w:pgSz w:w="11906" w:h="16838"/>
          <w:pgMar w:top="1701" w:right="1418" w:bottom="1418" w:left="1418" w:header="709" w:footer="709" w:gutter="0"/>
          <w:pgNumType w:start="0"/>
          <w:cols w:space="708"/>
          <w:titlePg/>
          <w:docGrid w:linePitch="360"/>
        </w:sectPr>
      </w:pPr>
    </w:p>
    <w:p w14:paraId="21BD76E8" w14:textId="77777777" w:rsidR="00422714" w:rsidRDefault="00422714" w:rsidP="001F01BD">
      <w:pPr>
        <w:spacing w:after="160"/>
      </w:pPr>
    </w:p>
    <w:p w14:paraId="6FFA393F" w14:textId="77777777" w:rsidR="00422714" w:rsidRDefault="00422714" w:rsidP="001F01BD">
      <w:pPr>
        <w:spacing w:after="160"/>
      </w:pPr>
    </w:p>
    <w:p w14:paraId="762A0ADB" w14:textId="77777777" w:rsidR="00422714" w:rsidRDefault="00422714" w:rsidP="001F01BD">
      <w:pPr>
        <w:spacing w:after="160"/>
      </w:pPr>
    </w:p>
    <w:p w14:paraId="0F1EC73E" w14:textId="77777777" w:rsidR="00422714" w:rsidRDefault="00422714" w:rsidP="001F01BD">
      <w:pPr>
        <w:spacing w:after="160"/>
      </w:pPr>
    </w:p>
    <w:p w14:paraId="4A235085" w14:textId="7C0FEC98" w:rsidR="00422714" w:rsidRDefault="00422714" w:rsidP="001F01BD">
      <w:pPr>
        <w:spacing w:after="160"/>
      </w:pPr>
    </w:p>
    <w:p w14:paraId="09F48A18" w14:textId="05626C66" w:rsidR="004579D3" w:rsidRDefault="004579D3" w:rsidP="001F01BD">
      <w:pPr>
        <w:spacing w:after="160"/>
      </w:pPr>
    </w:p>
    <w:p w14:paraId="4D2D146A" w14:textId="14B4E744" w:rsidR="00422714" w:rsidRDefault="00422714" w:rsidP="001F01BD">
      <w:pPr>
        <w:spacing w:after="160"/>
      </w:pPr>
    </w:p>
    <w:p w14:paraId="4D8F532E" w14:textId="387B5CCB" w:rsidR="004579D3" w:rsidRPr="001D7309" w:rsidRDefault="004579D3" w:rsidP="004579D3">
      <w:pPr>
        <w:pStyle w:val="Text"/>
        <w:ind w:right="30"/>
        <w:rPr>
          <w:sz w:val="24"/>
          <w:szCs w:val="24"/>
        </w:rPr>
      </w:pPr>
      <w:r w:rsidRPr="571A140F">
        <w:rPr>
          <w:sz w:val="24"/>
          <w:szCs w:val="24"/>
        </w:rPr>
        <w:t>Vid Högskolan Dalarna finns möjlighet att publicera examensarbetet i fulltext i DiVA. Publiceringen sker Open Access, vilket innebär att arbetet blir fritt tillgängligt att läsa och ladda ned på nätet. Därmed ökar spridningen och synligheten av examensarbetet.</w:t>
      </w:r>
    </w:p>
    <w:p w14:paraId="0E76F5E3" w14:textId="77777777" w:rsidR="004579D3" w:rsidRPr="001D7309" w:rsidRDefault="004579D3" w:rsidP="004579D3">
      <w:pPr>
        <w:pStyle w:val="Text"/>
        <w:rPr>
          <w:sz w:val="14"/>
          <w:szCs w:val="14"/>
        </w:rPr>
      </w:pPr>
    </w:p>
    <w:p w14:paraId="04C3C7B5" w14:textId="77777777" w:rsidR="004579D3" w:rsidRPr="001D7309" w:rsidRDefault="004579D3" w:rsidP="004579D3">
      <w:pPr>
        <w:pStyle w:val="Text"/>
        <w:ind w:right="30"/>
        <w:rPr>
          <w:sz w:val="24"/>
          <w:szCs w:val="24"/>
        </w:rPr>
      </w:pPr>
      <w:r w:rsidRPr="571A140F">
        <w:rPr>
          <w:sz w:val="24"/>
          <w:szCs w:val="24"/>
        </w:rPr>
        <w:t>Open Access är på väg att bli norm för att sprida vetenskaplig information på nätet. Högskolan Dalarna rekommenderar såväl forskare som studenter att publicera sina arbeten Open Access.</w:t>
      </w:r>
    </w:p>
    <w:p w14:paraId="65D10DBE" w14:textId="77777777" w:rsidR="004579D3" w:rsidRPr="001D7309" w:rsidRDefault="004579D3" w:rsidP="004579D3">
      <w:pPr>
        <w:pStyle w:val="Text"/>
        <w:rPr>
          <w:sz w:val="14"/>
          <w:szCs w:val="14"/>
        </w:rPr>
      </w:pPr>
    </w:p>
    <w:p w14:paraId="3842D972" w14:textId="46F0BAA1" w:rsidR="004579D3" w:rsidRPr="005F629D" w:rsidRDefault="004579D3" w:rsidP="40929E51">
      <w:pPr>
        <w:tabs>
          <w:tab w:val="left" w:pos="4111"/>
        </w:tabs>
        <w:spacing w:line="240" w:lineRule="auto"/>
        <w:rPr>
          <w:rFonts w:eastAsia="Times New Roman"/>
          <w:sz w:val="28"/>
          <w:szCs w:val="28"/>
        </w:rPr>
      </w:pPr>
      <w:r w:rsidRPr="5127897F">
        <w:t>Jag/vi medger publicering i fulltext (öppet tillgänglig på nätet, Open Access):</w:t>
      </w:r>
      <w:r>
        <w:br/>
      </w:r>
      <w:r>
        <w:br/>
      </w:r>
      <w:r w:rsidR="09160534" w:rsidRPr="005F629D">
        <w:rPr>
          <w:rFonts w:eastAsia="Times New Roman"/>
          <w:sz w:val="28"/>
          <w:szCs w:val="28"/>
        </w:rPr>
        <w:t xml:space="preserve">Ja  </w:t>
      </w:r>
      <w:r w:rsidR="00D0592C">
        <w:rPr>
          <w:noProof/>
        </w:rPr>
        <mc:AlternateContent>
          <mc:Choice Requires="wps">
            <w:drawing>
              <wp:inline distT="0" distB="0" distL="0" distR="0" wp14:anchorId="5500CE87" wp14:editId="0835A59F">
                <wp:extent cx="284400" cy="266400"/>
                <wp:effectExtent l="0" t="0" r="20955" b="19685"/>
                <wp:docPr id="677928090" name="Rektangel 677928090"/>
                <wp:cNvGraphicFramePr/>
                <a:graphic xmlns:a="http://schemas.openxmlformats.org/drawingml/2006/main">
                  <a:graphicData uri="http://schemas.microsoft.com/office/word/2010/wordprocessingShape">
                    <wps:wsp>
                      <wps:cNvSpPr/>
                      <wps:spPr>
                        <a:xfrm>
                          <a:off x="0" y="0"/>
                          <a:ext cx="284400" cy="266400"/>
                        </a:xfrm>
                        <a:prstGeom prst="rect">
                          <a:avLst/>
                        </a:prstGeom>
                        <a:solidFill>
                          <a:schemeClr val="lt1"/>
                        </a:solidFill>
                        <a:ln>
                          <a:solidFill>
                            <a:srgbClr val="000000"/>
                          </a:solidFill>
                        </a:ln>
                      </wps:spPr>
                      <wps:txbx>
                        <w:txbxContent>
                          <w:p w14:paraId="385AA340" w14:textId="4ECF338F" w:rsidR="00052024" w:rsidRPr="00DB0CDD" w:rsidRDefault="00052024" w:rsidP="00052024">
                            <w:pPr>
                              <w:jc w:val="center"/>
                              <w:rPr>
                                <w:lang w:val="en-US"/>
                              </w:rPr>
                            </w:pPr>
                          </w:p>
                        </w:txbxContent>
                      </wps:txbx>
                      <wps:bodyPr anchor="t"/>
                    </wps:wsp>
                  </a:graphicData>
                </a:graphic>
              </wp:inline>
            </w:drawing>
          </mc:Choice>
          <mc:Fallback xmlns:arto="http://schemas.microsoft.com/office/word/2006/arto" xmlns:c="http://schemas.openxmlformats.org/drawingml/2006/chart" xmlns:a16="http://schemas.microsoft.com/office/drawing/2014/main" xmlns:a14="http://schemas.microsoft.com/office/drawing/2010/main" xmlns:pic="http://schemas.openxmlformats.org/drawingml/2006/picture" xmlns:a="http://schemas.openxmlformats.org/drawingml/2006/main">
            <w:pict w14:anchorId="70E5B980">
              <v:rect id="Rektangel 677928090" style="width:22.4pt;height:21pt;visibility:visible;mso-wrap-style:square;mso-left-percent:-10001;mso-top-percent:-10001;mso-position-horizontal:absolute;mso-position-horizontal-relative:char;mso-position-vertical:absolute;mso-position-vertical-relative:line;mso-left-percent:-10001;mso-top-percent:-10001;v-text-anchor:top" o:spid="_x0000_s1026" fillcolor="white [3201]" w14:anchorId="5500CE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">
                <v:textbox>
                  <w:txbxContent>
                    <w:p w:rsidRPr="00DB0CDD" w:rsidR="00052024" w:rsidP="00052024" w:rsidRDefault="00052024" w14:paraId="672A6659" w14:textId="4ECF338F">
                      <w:pPr>
                        <w:jc w:val="center"/>
                        <w:rPr>
                          <w:lang w:val="en-US"/>
                        </w:rPr>
                      </w:pPr>
                    </w:p>
                  </w:txbxContent>
                </v:textbox>
                <w10:anchorlock/>
              </v:rect>
            </w:pict>
          </mc:Fallback>
        </mc:AlternateContent>
      </w:r>
      <w:r>
        <w:tab/>
      </w:r>
      <w:r w:rsidR="09160534" w:rsidRPr="005F629D">
        <w:rPr>
          <w:rFonts w:eastAsia="Times New Roman"/>
          <w:sz w:val="28"/>
          <w:szCs w:val="28"/>
        </w:rPr>
        <w:t xml:space="preserve">Nej  </w:t>
      </w:r>
      <w:r>
        <w:rPr>
          <w:noProof/>
        </w:rPr>
        <mc:AlternateContent>
          <mc:Choice Requires="wps">
            <w:drawing>
              <wp:inline distT="0" distB="0" distL="0" distR="0" wp14:anchorId="151D4F6C" wp14:editId="7E60D2CE">
                <wp:extent cx="284400" cy="266400"/>
                <wp:effectExtent l="0" t="0" r="20955" b="19685"/>
                <wp:docPr id="1898424430" name="Rektangel 1898424430"/>
                <wp:cNvGraphicFramePr/>
                <a:graphic xmlns:a="http://schemas.openxmlformats.org/drawingml/2006/main">
                  <a:graphicData uri="http://schemas.microsoft.com/office/word/2010/wordprocessingShape">
                    <wps:wsp>
                      <wps:cNvSpPr/>
                      <wps:spPr>
                        <a:xfrm>
                          <a:off x="0" y="0"/>
                          <a:ext cx="284400" cy="266400"/>
                        </a:xfrm>
                        <a:prstGeom prst="rect">
                          <a:avLst/>
                        </a:prstGeom>
                        <a:solidFill>
                          <a:schemeClr val="lt1"/>
                        </a:solidFill>
                        <a:ln>
                          <a:solidFill>
                            <a:srgbClr val="000000"/>
                          </a:solidFill>
                        </a:ln>
                      </wps:spPr>
                      <wps:txbx>
                        <w:txbxContent>
                          <w:p w14:paraId="2C817B38" w14:textId="4EA5EF03" w:rsidR="00F84E2E" w:rsidRDefault="002706F1" w:rsidP="00F84E2E">
                            <w:pPr>
                              <w:jc w:val="center"/>
                            </w:pPr>
                            <w:r>
                              <w:t>X</w:t>
                            </w:r>
                            <w:r w:rsidR="00F84E2E">
                              <w:t xml:space="preserve"> </w:t>
                            </w:r>
                          </w:p>
                        </w:txbxContent>
                      </wps:txbx>
                      <wps:bodyPr anchor="t"/>
                    </wps:wsp>
                  </a:graphicData>
                </a:graphic>
              </wp:inline>
            </w:drawing>
          </mc:Choice>
          <mc:Fallback xmlns:arto="http://schemas.microsoft.com/office/word/2006/arto" xmlns:c="http://schemas.openxmlformats.org/drawingml/2006/chart" xmlns:a16="http://schemas.microsoft.com/office/drawing/2014/main" xmlns:a14="http://schemas.microsoft.com/office/drawing/2010/main" xmlns:pic="http://schemas.openxmlformats.org/drawingml/2006/picture" xmlns:a="http://schemas.openxmlformats.org/drawingml/2006/main">
            <w:pict w14:anchorId="7BE8698C">
              <v:rect id="Rektangel 1898424430" style="width:22.4pt;height:21pt;visibility:visible;mso-wrap-style:square;mso-left-percent:-10001;mso-top-percent:-10001;mso-position-horizontal:absolute;mso-position-horizontal-relative:char;mso-position-vertical:absolute;mso-position-vertical-relative:line;mso-left-percent:-10001;mso-top-percent:-10001;v-text-anchor:top" o:spid="_x0000_s1027" fillcolor="white [3201]" w14:anchorId="151D4F6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">
                <v:textbox>
                  <w:txbxContent>
                    <w:p w:rsidR="00F84E2E" w:rsidP="00F84E2E" w:rsidRDefault="002706F1" w14:paraId="0CC0B61E" w14:textId="4EA5EF03">
                      <w:pPr>
                        <w:jc w:val="center"/>
                      </w:pPr>
                      <w:r>
                        <w:t>X</w:t>
                      </w:r>
                      <w:r w:rsidR="00F84E2E">
                        <w:t xml:space="preserve"> </w:t>
                      </w:r>
                    </w:p>
                  </w:txbxContent>
                </v:textbox>
                <w10:anchorlock/>
              </v:rect>
            </w:pict>
          </mc:Fallback>
        </mc:AlternateContent>
      </w:r>
    </w:p>
    <w:p w14:paraId="20092B8F" w14:textId="3C54BC56" w:rsidR="004579D3" w:rsidRPr="001D7309" w:rsidRDefault="004579D3" w:rsidP="004579D3">
      <w:pPr>
        <w:pStyle w:val="Text"/>
        <w:rPr>
          <w:sz w:val="24"/>
          <w:szCs w:val="24"/>
        </w:rPr>
      </w:pPr>
    </w:p>
    <w:p w14:paraId="4766FF02" w14:textId="13507C05" w:rsidR="004579D3" w:rsidRDefault="004579D3" w:rsidP="001F01BD">
      <w:pPr>
        <w:spacing w:after="160"/>
      </w:pPr>
    </w:p>
    <w:p w14:paraId="4088B080" w14:textId="56E7ECF3" w:rsidR="004579D3" w:rsidRDefault="004579D3" w:rsidP="001F01BD">
      <w:pPr>
        <w:spacing w:after="160"/>
      </w:pPr>
    </w:p>
    <w:p w14:paraId="1A7A06F0" w14:textId="1328FBAC" w:rsidR="004579D3" w:rsidRDefault="004579D3" w:rsidP="001F01BD">
      <w:pPr>
        <w:spacing w:after="160"/>
      </w:pPr>
    </w:p>
    <w:p w14:paraId="264BAB23" w14:textId="3FF1134A" w:rsidR="00C333D0" w:rsidRDefault="00C333D0" w:rsidP="001F01BD">
      <w:pPr>
        <w:spacing w:after="160"/>
      </w:pPr>
    </w:p>
    <w:p w14:paraId="1E7DD2DB" w14:textId="5C0ECE49" w:rsidR="00C333D0" w:rsidRDefault="00C333D0" w:rsidP="001F01BD">
      <w:pPr>
        <w:spacing w:after="160"/>
      </w:pPr>
    </w:p>
    <w:p w14:paraId="3F0C9F3C" w14:textId="62459D08" w:rsidR="00C333D0" w:rsidRDefault="00C333D0" w:rsidP="001F01BD">
      <w:pPr>
        <w:spacing w:after="160"/>
      </w:pPr>
    </w:p>
    <w:p w14:paraId="23A62CC0" w14:textId="390F8A5B" w:rsidR="00C333D0" w:rsidRDefault="00C333D0" w:rsidP="001F01BD">
      <w:pPr>
        <w:spacing w:after="160"/>
      </w:pPr>
    </w:p>
    <w:p w14:paraId="243B9F46" w14:textId="1E5A0E95" w:rsidR="00C333D0" w:rsidRDefault="00C333D0" w:rsidP="001F01BD">
      <w:pPr>
        <w:spacing w:after="160"/>
      </w:pPr>
    </w:p>
    <w:p w14:paraId="7FEE2EE9" w14:textId="6F8A971B" w:rsidR="00C333D0" w:rsidRDefault="00C333D0" w:rsidP="001F01BD">
      <w:pPr>
        <w:spacing w:after="160"/>
      </w:pPr>
    </w:p>
    <w:p w14:paraId="12E94206" w14:textId="540B58CC" w:rsidR="003A27B2" w:rsidRPr="002859F7" w:rsidRDefault="00623D96" w:rsidP="002859F7">
      <w:pPr>
        <w:pStyle w:val="TOCHeading"/>
        <w:rPr>
          <w:sz w:val="36"/>
          <w:szCs w:val="36"/>
          <w:lang w:val="en-US"/>
        </w:rPr>
      </w:pPr>
      <w:bookmarkStart w:id="3" w:name="_Toc167668470"/>
      <w:r w:rsidRPr="003C7C52">
        <w:rPr>
          <w:sz w:val="36"/>
          <w:szCs w:val="36"/>
          <w:lang w:val="en-US"/>
        </w:rPr>
        <w:t>Innehållsförteckning</w:t>
      </w:r>
      <w:bookmarkEnd w:id="3"/>
    </w:p>
    <w:p w14:paraId="719DE084" w14:textId="372085FA" w:rsidR="00AB08ED" w:rsidRPr="002859F7" w:rsidRDefault="003766E0" w:rsidP="00986D9C">
      <w:pPr>
        <w:pStyle w:val="ListParagraph"/>
        <w:numPr>
          <w:ilvl w:val="0"/>
          <w:numId w:val="34"/>
        </w:numPr>
        <w:rPr>
          <w:rFonts w:asciiTheme="minorHAnsi" w:hAnsiTheme="minorHAnsi" w:cstheme="minorHAnsi"/>
          <w:b/>
          <w:bCs/>
          <w:sz w:val="20"/>
          <w:szCs w:val="20"/>
        </w:rPr>
      </w:pPr>
      <w:r w:rsidRPr="002859F7">
        <w:rPr>
          <w:rFonts w:asciiTheme="minorHAnsi" w:hAnsiTheme="minorHAnsi" w:cstheme="minorHAnsi"/>
          <w:b/>
          <w:bCs/>
          <w:sz w:val="20"/>
          <w:szCs w:val="20"/>
        </w:rPr>
        <w:t>INLEDNING</w:t>
      </w:r>
    </w:p>
    <w:p w14:paraId="21FE1752" w14:textId="4FD02527" w:rsidR="00986D9C" w:rsidRPr="002859F7" w:rsidRDefault="003766E0" w:rsidP="00986D9C">
      <w:pPr>
        <w:pStyle w:val="ListParagraph"/>
        <w:numPr>
          <w:ilvl w:val="1"/>
          <w:numId w:val="34"/>
        </w:numPr>
        <w:rPr>
          <w:rFonts w:asciiTheme="minorHAnsi" w:hAnsiTheme="minorHAnsi" w:cstheme="minorHAnsi"/>
          <w:b/>
          <w:bCs/>
          <w:sz w:val="20"/>
          <w:szCs w:val="20"/>
        </w:rPr>
      </w:pPr>
      <w:r w:rsidRPr="002859F7">
        <w:rPr>
          <w:rFonts w:asciiTheme="minorHAnsi" w:hAnsiTheme="minorHAnsi" w:cstheme="minorHAnsi"/>
          <w:b/>
          <w:bCs/>
          <w:sz w:val="20"/>
          <w:szCs w:val="20"/>
        </w:rPr>
        <w:t>BAKGRUND</w:t>
      </w:r>
    </w:p>
    <w:p w14:paraId="128206E4" w14:textId="2B23D151" w:rsidR="00986D9C" w:rsidRPr="002859F7" w:rsidRDefault="003766E0" w:rsidP="00986D9C">
      <w:pPr>
        <w:pStyle w:val="ListParagraph"/>
        <w:numPr>
          <w:ilvl w:val="1"/>
          <w:numId w:val="34"/>
        </w:numPr>
        <w:rPr>
          <w:rFonts w:asciiTheme="minorHAnsi" w:hAnsiTheme="minorHAnsi" w:cstheme="minorHAnsi"/>
          <w:b/>
          <w:bCs/>
          <w:sz w:val="20"/>
          <w:szCs w:val="20"/>
        </w:rPr>
      </w:pPr>
      <w:r w:rsidRPr="002859F7">
        <w:rPr>
          <w:rFonts w:asciiTheme="minorHAnsi" w:hAnsiTheme="minorHAnsi" w:cstheme="minorHAnsi"/>
          <w:b/>
          <w:bCs/>
          <w:sz w:val="20"/>
          <w:szCs w:val="20"/>
        </w:rPr>
        <w:t>PROBLEMFORMULERING</w:t>
      </w:r>
    </w:p>
    <w:p w14:paraId="54046174" w14:textId="34E310F5" w:rsidR="00986D9C" w:rsidRPr="002859F7" w:rsidRDefault="003766E0" w:rsidP="00986D9C">
      <w:pPr>
        <w:pStyle w:val="ListParagraph"/>
        <w:numPr>
          <w:ilvl w:val="1"/>
          <w:numId w:val="34"/>
        </w:numPr>
        <w:rPr>
          <w:rFonts w:asciiTheme="minorHAnsi" w:hAnsiTheme="minorHAnsi" w:cstheme="minorHAnsi"/>
          <w:b/>
          <w:bCs/>
          <w:sz w:val="20"/>
          <w:szCs w:val="20"/>
        </w:rPr>
      </w:pPr>
      <w:r w:rsidRPr="002859F7">
        <w:rPr>
          <w:rFonts w:asciiTheme="minorHAnsi" w:hAnsiTheme="minorHAnsi" w:cstheme="minorHAnsi"/>
          <w:b/>
          <w:bCs/>
          <w:sz w:val="20"/>
          <w:szCs w:val="20"/>
        </w:rPr>
        <w:t>SYFTE OCH FORSKNINGSFRÅGOR</w:t>
      </w:r>
    </w:p>
    <w:p w14:paraId="161B1563" w14:textId="6F026305" w:rsidR="00986D9C" w:rsidRPr="002859F7" w:rsidRDefault="003766E0" w:rsidP="00986D9C">
      <w:pPr>
        <w:pStyle w:val="ListParagraph"/>
        <w:numPr>
          <w:ilvl w:val="0"/>
          <w:numId w:val="34"/>
        </w:numPr>
        <w:rPr>
          <w:rFonts w:asciiTheme="minorHAnsi" w:hAnsiTheme="minorHAnsi" w:cstheme="minorHAnsi"/>
          <w:b/>
          <w:bCs/>
          <w:sz w:val="20"/>
          <w:szCs w:val="20"/>
        </w:rPr>
      </w:pPr>
      <w:r w:rsidRPr="002859F7">
        <w:rPr>
          <w:rFonts w:asciiTheme="minorHAnsi" w:hAnsiTheme="minorHAnsi" w:cstheme="minorHAnsi"/>
          <w:b/>
          <w:bCs/>
          <w:sz w:val="20"/>
          <w:szCs w:val="20"/>
        </w:rPr>
        <w:t>TEORI</w:t>
      </w:r>
    </w:p>
    <w:p w14:paraId="20EE02C0" w14:textId="40A0224A" w:rsidR="00986D9C" w:rsidRPr="002859F7" w:rsidRDefault="003766E0" w:rsidP="00986D9C">
      <w:pPr>
        <w:pStyle w:val="ListParagraph"/>
        <w:numPr>
          <w:ilvl w:val="1"/>
          <w:numId w:val="34"/>
        </w:numPr>
        <w:rPr>
          <w:rFonts w:asciiTheme="minorHAnsi" w:hAnsiTheme="minorHAnsi" w:cstheme="minorHAnsi"/>
          <w:b/>
          <w:bCs/>
          <w:sz w:val="20"/>
          <w:szCs w:val="20"/>
        </w:rPr>
      </w:pPr>
      <w:r w:rsidRPr="002859F7">
        <w:rPr>
          <w:rFonts w:asciiTheme="minorHAnsi" w:hAnsiTheme="minorHAnsi" w:cstheme="minorHAnsi"/>
          <w:b/>
          <w:bCs/>
          <w:sz w:val="20"/>
          <w:szCs w:val="20"/>
        </w:rPr>
        <w:t>CYBERSÄKERHET</w:t>
      </w:r>
    </w:p>
    <w:p w14:paraId="2DAD1BBA" w14:textId="568E7E86" w:rsidR="00986D9C" w:rsidRPr="002859F7" w:rsidRDefault="003766E0" w:rsidP="00986D9C">
      <w:pPr>
        <w:pStyle w:val="ListParagraph"/>
        <w:numPr>
          <w:ilvl w:val="2"/>
          <w:numId w:val="34"/>
        </w:numPr>
        <w:rPr>
          <w:rFonts w:asciiTheme="minorHAnsi" w:hAnsiTheme="minorHAnsi" w:cstheme="minorHAnsi"/>
          <w:b/>
          <w:bCs/>
          <w:sz w:val="20"/>
          <w:szCs w:val="20"/>
        </w:rPr>
      </w:pPr>
      <w:r w:rsidRPr="002859F7">
        <w:rPr>
          <w:rFonts w:asciiTheme="minorHAnsi" w:hAnsiTheme="minorHAnsi" w:cstheme="minorHAnsi"/>
          <w:b/>
          <w:bCs/>
          <w:sz w:val="20"/>
          <w:szCs w:val="20"/>
        </w:rPr>
        <w:t>CYBERATTACK</w:t>
      </w:r>
    </w:p>
    <w:p w14:paraId="11F315D2" w14:textId="12E1600D" w:rsidR="00986D9C" w:rsidRPr="002859F7" w:rsidRDefault="003766E0" w:rsidP="00986D9C">
      <w:pPr>
        <w:pStyle w:val="ListParagraph"/>
        <w:numPr>
          <w:ilvl w:val="2"/>
          <w:numId w:val="34"/>
        </w:numPr>
        <w:rPr>
          <w:rFonts w:asciiTheme="minorHAnsi" w:hAnsiTheme="minorHAnsi" w:cstheme="minorHAnsi"/>
          <w:b/>
          <w:bCs/>
          <w:sz w:val="20"/>
          <w:szCs w:val="20"/>
        </w:rPr>
      </w:pPr>
      <w:r w:rsidRPr="002859F7">
        <w:rPr>
          <w:rFonts w:asciiTheme="minorHAnsi" w:hAnsiTheme="minorHAnsi" w:cstheme="minorHAnsi"/>
          <w:b/>
          <w:bCs/>
          <w:sz w:val="20"/>
          <w:szCs w:val="20"/>
        </w:rPr>
        <w:t>SOCIAL MANIPULATION</w:t>
      </w:r>
    </w:p>
    <w:p w14:paraId="1D0CCDCA" w14:textId="6CACAD40" w:rsidR="00986D9C" w:rsidRPr="002859F7" w:rsidRDefault="003766E0" w:rsidP="00986D9C">
      <w:pPr>
        <w:pStyle w:val="ListParagraph"/>
        <w:numPr>
          <w:ilvl w:val="1"/>
          <w:numId w:val="34"/>
        </w:numPr>
        <w:rPr>
          <w:rFonts w:asciiTheme="minorHAnsi" w:hAnsiTheme="minorHAnsi" w:cstheme="minorHAnsi"/>
          <w:b/>
          <w:bCs/>
          <w:sz w:val="20"/>
          <w:szCs w:val="20"/>
        </w:rPr>
      </w:pPr>
      <w:r w:rsidRPr="002859F7">
        <w:rPr>
          <w:rFonts w:asciiTheme="minorHAnsi" w:hAnsiTheme="minorHAnsi" w:cstheme="minorHAnsi"/>
          <w:b/>
          <w:bCs/>
          <w:sz w:val="20"/>
          <w:szCs w:val="20"/>
        </w:rPr>
        <w:t>CYBERSÄKERHET OCH PENSIONÄRER</w:t>
      </w:r>
    </w:p>
    <w:p w14:paraId="180D11B2" w14:textId="2B46EF23" w:rsidR="00986D9C" w:rsidRPr="002859F7" w:rsidRDefault="003766E0" w:rsidP="00986D9C">
      <w:pPr>
        <w:pStyle w:val="ListParagraph"/>
        <w:numPr>
          <w:ilvl w:val="0"/>
          <w:numId w:val="34"/>
        </w:numPr>
        <w:rPr>
          <w:rFonts w:asciiTheme="minorHAnsi" w:hAnsiTheme="minorHAnsi" w:cstheme="minorHAnsi"/>
          <w:b/>
          <w:bCs/>
          <w:sz w:val="20"/>
          <w:szCs w:val="20"/>
        </w:rPr>
      </w:pPr>
      <w:r w:rsidRPr="002859F7">
        <w:rPr>
          <w:rFonts w:asciiTheme="minorHAnsi" w:hAnsiTheme="minorHAnsi" w:cstheme="minorHAnsi"/>
          <w:b/>
          <w:bCs/>
          <w:sz w:val="20"/>
          <w:szCs w:val="20"/>
        </w:rPr>
        <w:t>METOD</w:t>
      </w:r>
    </w:p>
    <w:p w14:paraId="7FD33CA0" w14:textId="79F2B2BC" w:rsidR="00986D9C" w:rsidRPr="002859F7" w:rsidRDefault="003766E0" w:rsidP="00986D9C">
      <w:pPr>
        <w:pStyle w:val="ListParagraph"/>
        <w:numPr>
          <w:ilvl w:val="1"/>
          <w:numId w:val="34"/>
        </w:numPr>
        <w:rPr>
          <w:rFonts w:asciiTheme="minorHAnsi" w:hAnsiTheme="minorHAnsi" w:cstheme="minorHAnsi"/>
          <w:b/>
          <w:bCs/>
          <w:sz w:val="20"/>
          <w:szCs w:val="20"/>
        </w:rPr>
      </w:pPr>
      <w:r w:rsidRPr="002859F7">
        <w:rPr>
          <w:rFonts w:asciiTheme="minorHAnsi" w:hAnsiTheme="minorHAnsi" w:cstheme="minorHAnsi"/>
          <w:b/>
          <w:bCs/>
          <w:sz w:val="20"/>
          <w:szCs w:val="20"/>
        </w:rPr>
        <w:t>SYSTEMATISK LITTERATURSÖKNING</w:t>
      </w:r>
    </w:p>
    <w:p w14:paraId="6A46FB22" w14:textId="4F94E9D5" w:rsidR="00986D9C" w:rsidRPr="002859F7" w:rsidRDefault="003766E0" w:rsidP="00986D9C">
      <w:pPr>
        <w:pStyle w:val="ListParagraph"/>
        <w:numPr>
          <w:ilvl w:val="1"/>
          <w:numId w:val="34"/>
        </w:numPr>
        <w:rPr>
          <w:rFonts w:asciiTheme="minorHAnsi" w:hAnsiTheme="minorHAnsi" w:cstheme="minorHAnsi"/>
          <w:b/>
          <w:bCs/>
          <w:sz w:val="20"/>
          <w:szCs w:val="20"/>
        </w:rPr>
      </w:pPr>
      <w:r w:rsidRPr="002859F7">
        <w:rPr>
          <w:rFonts w:asciiTheme="minorHAnsi" w:hAnsiTheme="minorHAnsi" w:cstheme="minorHAnsi"/>
          <w:b/>
          <w:bCs/>
          <w:sz w:val="20"/>
          <w:szCs w:val="20"/>
        </w:rPr>
        <w:t>METODSTRATEGI</w:t>
      </w:r>
    </w:p>
    <w:p w14:paraId="3218D5EA" w14:textId="767C45C5" w:rsidR="00986D9C" w:rsidRPr="002859F7" w:rsidRDefault="003766E0" w:rsidP="00986D9C">
      <w:pPr>
        <w:pStyle w:val="ListParagraph"/>
        <w:numPr>
          <w:ilvl w:val="1"/>
          <w:numId w:val="34"/>
        </w:numPr>
        <w:rPr>
          <w:rFonts w:asciiTheme="minorHAnsi" w:hAnsiTheme="minorHAnsi" w:cstheme="minorHAnsi"/>
          <w:b/>
          <w:bCs/>
          <w:sz w:val="20"/>
          <w:szCs w:val="20"/>
        </w:rPr>
      </w:pPr>
      <w:r w:rsidRPr="002859F7">
        <w:rPr>
          <w:rFonts w:asciiTheme="minorHAnsi" w:hAnsiTheme="minorHAnsi" w:cstheme="minorHAnsi"/>
          <w:b/>
          <w:bCs/>
          <w:sz w:val="20"/>
          <w:szCs w:val="20"/>
        </w:rPr>
        <w:t>DATAINSAMLINGSVERKTYG</w:t>
      </w:r>
    </w:p>
    <w:p w14:paraId="137C32A9" w14:textId="08FAEB0B" w:rsidR="00986D9C" w:rsidRPr="002859F7" w:rsidRDefault="003766E0" w:rsidP="00986D9C">
      <w:pPr>
        <w:pStyle w:val="ListParagraph"/>
        <w:numPr>
          <w:ilvl w:val="2"/>
          <w:numId w:val="34"/>
        </w:numPr>
        <w:rPr>
          <w:rFonts w:asciiTheme="minorHAnsi" w:hAnsiTheme="minorHAnsi" w:cstheme="minorHAnsi"/>
          <w:b/>
          <w:bCs/>
          <w:sz w:val="20"/>
          <w:szCs w:val="20"/>
        </w:rPr>
      </w:pPr>
      <w:r w:rsidRPr="002859F7">
        <w:rPr>
          <w:rFonts w:asciiTheme="minorHAnsi" w:hAnsiTheme="minorHAnsi" w:cstheme="minorHAnsi"/>
          <w:b/>
          <w:bCs/>
          <w:sz w:val="20"/>
          <w:szCs w:val="20"/>
        </w:rPr>
        <w:t>ENKÄT</w:t>
      </w:r>
    </w:p>
    <w:p w14:paraId="318B97B4" w14:textId="334BDD46" w:rsidR="00B44AC0" w:rsidRPr="002859F7" w:rsidRDefault="003766E0" w:rsidP="00986D9C">
      <w:pPr>
        <w:pStyle w:val="ListParagraph"/>
        <w:numPr>
          <w:ilvl w:val="2"/>
          <w:numId w:val="34"/>
        </w:numPr>
        <w:rPr>
          <w:rFonts w:asciiTheme="minorHAnsi" w:hAnsiTheme="minorHAnsi" w:cstheme="minorHAnsi"/>
          <w:b/>
          <w:bCs/>
          <w:sz w:val="20"/>
          <w:szCs w:val="20"/>
        </w:rPr>
      </w:pPr>
      <w:r w:rsidRPr="002859F7">
        <w:rPr>
          <w:rFonts w:asciiTheme="minorHAnsi" w:hAnsiTheme="minorHAnsi" w:cstheme="minorHAnsi"/>
          <w:b/>
          <w:bCs/>
          <w:sz w:val="20"/>
          <w:szCs w:val="20"/>
        </w:rPr>
        <w:t>INTERVJU</w:t>
      </w:r>
    </w:p>
    <w:p w14:paraId="35198A55" w14:textId="15942479" w:rsidR="00B44AC0" w:rsidRPr="002859F7" w:rsidRDefault="003766E0" w:rsidP="00B44AC0">
      <w:pPr>
        <w:pStyle w:val="ListParagraph"/>
        <w:numPr>
          <w:ilvl w:val="1"/>
          <w:numId w:val="34"/>
        </w:numPr>
        <w:rPr>
          <w:rFonts w:asciiTheme="minorHAnsi" w:hAnsiTheme="minorHAnsi" w:cstheme="minorHAnsi"/>
          <w:b/>
          <w:bCs/>
          <w:sz w:val="20"/>
          <w:szCs w:val="20"/>
        </w:rPr>
      </w:pPr>
      <w:r w:rsidRPr="002859F7">
        <w:rPr>
          <w:rFonts w:asciiTheme="minorHAnsi" w:hAnsiTheme="minorHAnsi" w:cstheme="minorHAnsi"/>
          <w:b/>
          <w:bCs/>
          <w:sz w:val="20"/>
          <w:szCs w:val="20"/>
        </w:rPr>
        <w:t>URVALSPROCESS</w:t>
      </w:r>
    </w:p>
    <w:p w14:paraId="4781907B" w14:textId="375FA724" w:rsidR="00B44AC0" w:rsidRPr="002859F7" w:rsidRDefault="003766E0" w:rsidP="00B44AC0">
      <w:pPr>
        <w:pStyle w:val="ListParagraph"/>
        <w:numPr>
          <w:ilvl w:val="2"/>
          <w:numId w:val="34"/>
        </w:numPr>
        <w:rPr>
          <w:rFonts w:asciiTheme="minorHAnsi" w:hAnsiTheme="minorHAnsi" w:cstheme="minorHAnsi"/>
          <w:b/>
          <w:bCs/>
          <w:sz w:val="20"/>
          <w:szCs w:val="20"/>
        </w:rPr>
      </w:pPr>
      <w:r w:rsidRPr="002859F7">
        <w:rPr>
          <w:rFonts w:asciiTheme="minorHAnsi" w:hAnsiTheme="minorHAnsi" w:cstheme="minorHAnsi"/>
          <w:b/>
          <w:bCs/>
          <w:sz w:val="20"/>
          <w:szCs w:val="20"/>
        </w:rPr>
        <w:t>POPULATION</w:t>
      </w:r>
    </w:p>
    <w:p w14:paraId="0EE9E353" w14:textId="57586ED1" w:rsidR="00B44AC0" w:rsidRPr="002859F7" w:rsidRDefault="003766E0" w:rsidP="00B44AC0">
      <w:pPr>
        <w:pStyle w:val="ListParagraph"/>
        <w:numPr>
          <w:ilvl w:val="2"/>
          <w:numId w:val="34"/>
        </w:numPr>
        <w:rPr>
          <w:rFonts w:asciiTheme="minorHAnsi" w:hAnsiTheme="minorHAnsi" w:cstheme="minorHAnsi"/>
          <w:b/>
          <w:bCs/>
          <w:sz w:val="20"/>
          <w:szCs w:val="20"/>
        </w:rPr>
      </w:pPr>
      <w:r w:rsidRPr="002859F7">
        <w:rPr>
          <w:rFonts w:asciiTheme="minorHAnsi" w:hAnsiTheme="minorHAnsi" w:cstheme="minorHAnsi"/>
          <w:b/>
          <w:bCs/>
          <w:sz w:val="20"/>
          <w:szCs w:val="20"/>
        </w:rPr>
        <w:t>URVALSRAM</w:t>
      </w:r>
    </w:p>
    <w:p w14:paraId="715BB9CB" w14:textId="7BDF83F8" w:rsidR="00B44AC0" w:rsidRPr="002859F7" w:rsidRDefault="003766E0" w:rsidP="00B44AC0">
      <w:pPr>
        <w:pStyle w:val="ListParagraph"/>
        <w:numPr>
          <w:ilvl w:val="1"/>
          <w:numId w:val="34"/>
        </w:numPr>
        <w:rPr>
          <w:rFonts w:asciiTheme="minorHAnsi" w:hAnsiTheme="minorHAnsi" w:cstheme="minorHAnsi"/>
          <w:b/>
          <w:bCs/>
          <w:sz w:val="20"/>
          <w:szCs w:val="20"/>
        </w:rPr>
      </w:pPr>
      <w:r w:rsidRPr="002859F7">
        <w:rPr>
          <w:rFonts w:asciiTheme="minorHAnsi" w:hAnsiTheme="minorHAnsi" w:cstheme="minorHAnsi"/>
          <w:b/>
          <w:bCs/>
          <w:sz w:val="20"/>
          <w:szCs w:val="20"/>
        </w:rPr>
        <w:t>DATAINSAMLING</w:t>
      </w:r>
    </w:p>
    <w:p w14:paraId="43C28009" w14:textId="72D645F0" w:rsidR="00B44AC0" w:rsidRPr="002859F7" w:rsidRDefault="003766E0" w:rsidP="00B44AC0">
      <w:pPr>
        <w:pStyle w:val="ListParagraph"/>
        <w:numPr>
          <w:ilvl w:val="2"/>
          <w:numId w:val="34"/>
        </w:numPr>
        <w:rPr>
          <w:rFonts w:asciiTheme="minorHAnsi" w:hAnsiTheme="minorHAnsi" w:cstheme="minorHAnsi"/>
          <w:b/>
          <w:bCs/>
          <w:sz w:val="20"/>
          <w:szCs w:val="20"/>
        </w:rPr>
      </w:pPr>
      <w:r w:rsidRPr="002859F7">
        <w:rPr>
          <w:rFonts w:asciiTheme="minorHAnsi" w:hAnsiTheme="minorHAnsi" w:cstheme="minorHAnsi"/>
          <w:b/>
          <w:bCs/>
          <w:sz w:val="20"/>
          <w:szCs w:val="20"/>
        </w:rPr>
        <w:t>ENKÄT</w:t>
      </w:r>
    </w:p>
    <w:p w14:paraId="278D0FBE" w14:textId="15EADF98" w:rsidR="00B44AC0" w:rsidRPr="002859F7" w:rsidRDefault="003766E0" w:rsidP="00B44AC0">
      <w:pPr>
        <w:pStyle w:val="ListParagraph"/>
        <w:numPr>
          <w:ilvl w:val="2"/>
          <w:numId w:val="34"/>
        </w:numPr>
        <w:rPr>
          <w:rFonts w:asciiTheme="minorHAnsi" w:hAnsiTheme="minorHAnsi" w:cstheme="minorHAnsi"/>
          <w:b/>
          <w:bCs/>
          <w:sz w:val="20"/>
          <w:szCs w:val="20"/>
        </w:rPr>
      </w:pPr>
      <w:r w:rsidRPr="002859F7">
        <w:rPr>
          <w:rFonts w:asciiTheme="minorHAnsi" w:hAnsiTheme="minorHAnsi" w:cstheme="minorHAnsi"/>
          <w:b/>
          <w:bCs/>
          <w:sz w:val="20"/>
          <w:szCs w:val="20"/>
        </w:rPr>
        <w:t>INTERVJU</w:t>
      </w:r>
    </w:p>
    <w:p w14:paraId="574F8EC4" w14:textId="394F7A89" w:rsidR="00B44AC0" w:rsidRPr="002859F7" w:rsidRDefault="003766E0" w:rsidP="00B44AC0">
      <w:pPr>
        <w:pStyle w:val="ListParagraph"/>
        <w:numPr>
          <w:ilvl w:val="1"/>
          <w:numId w:val="34"/>
        </w:numPr>
        <w:rPr>
          <w:rFonts w:asciiTheme="minorHAnsi" w:hAnsiTheme="minorHAnsi" w:cstheme="minorHAnsi"/>
          <w:b/>
          <w:bCs/>
          <w:sz w:val="20"/>
          <w:szCs w:val="20"/>
        </w:rPr>
      </w:pPr>
      <w:r w:rsidRPr="002859F7">
        <w:rPr>
          <w:rFonts w:asciiTheme="minorHAnsi" w:hAnsiTheme="minorHAnsi" w:cstheme="minorHAnsi"/>
          <w:b/>
          <w:bCs/>
          <w:sz w:val="20"/>
          <w:szCs w:val="20"/>
        </w:rPr>
        <w:t>DATABEARBETNING OCH ANALYS</w:t>
      </w:r>
    </w:p>
    <w:p w14:paraId="0F4FB4A9" w14:textId="196EA406" w:rsidR="00B44AC0" w:rsidRPr="002859F7" w:rsidRDefault="003766E0" w:rsidP="00B44AC0">
      <w:pPr>
        <w:pStyle w:val="ListParagraph"/>
        <w:numPr>
          <w:ilvl w:val="2"/>
          <w:numId w:val="34"/>
        </w:numPr>
        <w:rPr>
          <w:rFonts w:asciiTheme="minorHAnsi" w:hAnsiTheme="minorHAnsi" w:cstheme="minorHAnsi"/>
          <w:b/>
          <w:bCs/>
          <w:sz w:val="20"/>
          <w:szCs w:val="20"/>
        </w:rPr>
      </w:pPr>
      <w:r w:rsidRPr="002859F7">
        <w:rPr>
          <w:rFonts w:asciiTheme="minorHAnsi" w:hAnsiTheme="minorHAnsi" w:cstheme="minorHAnsi"/>
          <w:b/>
          <w:bCs/>
          <w:sz w:val="20"/>
          <w:szCs w:val="20"/>
        </w:rPr>
        <w:t>DATABEARBETNING</w:t>
      </w:r>
    </w:p>
    <w:p w14:paraId="26AEFA24" w14:textId="79433ABB" w:rsidR="00B44AC0" w:rsidRPr="002859F7" w:rsidRDefault="003766E0" w:rsidP="00B44AC0">
      <w:pPr>
        <w:pStyle w:val="ListParagraph"/>
        <w:numPr>
          <w:ilvl w:val="2"/>
          <w:numId w:val="34"/>
        </w:numPr>
        <w:rPr>
          <w:rFonts w:asciiTheme="minorHAnsi" w:hAnsiTheme="minorHAnsi" w:cstheme="minorHAnsi"/>
          <w:b/>
          <w:bCs/>
          <w:sz w:val="20"/>
          <w:szCs w:val="20"/>
        </w:rPr>
      </w:pPr>
      <w:r w:rsidRPr="002859F7">
        <w:rPr>
          <w:rFonts w:asciiTheme="minorHAnsi" w:hAnsiTheme="minorHAnsi" w:cstheme="minorHAnsi"/>
          <w:b/>
          <w:bCs/>
          <w:sz w:val="20"/>
          <w:szCs w:val="20"/>
        </w:rPr>
        <w:t>ANALYS</w:t>
      </w:r>
    </w:p>
    <w:p w14:paraId="0150543C" w14:textId="11C5EA56" w:rsidR="00B44AC0" w:rsidRPr="002859F7" w:rsidRDefault="003766E0" w:rsidP="00B44AC0">
      <w:pPr>
        <w:pStyle w:val="ListParagraph"/>
        <w:numPr>
          <w:ilvl w:val="1"/>
          <w:numId w:val="34"/>
        </w:numPr>
        <w:rPr>
          <w:rFonts w:asciiTheme="minorHAnsi" w:hAnsiTheme="minorHAnsi" w:cstheme="minorHAnsi"/>
          <w:b/>
          <w:bCs/>
          <w:sz w:val="20"/>
          <w:szCs w:val="20"/>
        </w:rPr>
      </w:pPr>
      <w:r w:rsidRPr="002859F7">
        <w:rPr>
          <w:rFonts w:asciiTheme="minorHAnsi" w:hAnsiTheme="minorHAnsi" w:cstheme="minorHAnsi"/>
          <w:b/>
          <w:bCs/>
          <w:sz w:val="20"/>
          <w:szCs w:val="20"/>
        </w:rPr>
        <w:t>RELIABILITET, VALIDITET OCH FORSKNINGSETIK</w:t>
      </w:r>
    </w:p>
    <w:p w14:paraId="2B7FC73C" w14:textId="66AB15DA" w:rsidR="00B44AC0" w:rsidRPr="002859F7" w:rsidRDefault="003766E0" w:rsidP="00B44AC0">
      <w:pPr>
        <w:pStyle w:val="ListParagraph"/>
        <w:numPr>
          <w:ilvl w:val="2"/>
          <w:numId w:val="34"/>
        </w:numPr>
        <w:rPr>
          <w:rFonts w:asciiTheme="minorHAnsi" w:hAnsiTheme="minorHAnsi" w:cstheme="minorHAnsi"/>
          <w:b/>
          <w:bCs/>
          <w:sz w:val="20"/>
          <w:szCs w:val="20"/>
        </w:rPr>
      </w:pPr>
      <w:r w:rsidRPr="002859F7">
        <w:rPr>
          <w:rFonts w:asciiTheme="minorHAnsi" w:hAnsiTheme="minorHAnsi" w:cstheme="minorHAnsi"/>
          <w:b/>
          <w:bCs/>
          <w:sz w:val="20"/>
          <w:szCs w:val="20"/>
        </w:rPr>
        <w:t>RELIABILITET OCH VALIDITET</w:t>
      </w:r>
    </w:p>
    <w:p w14:paraId="49C3710D" w14:textId="57263F85" w:rsidR="00B44AC0" w:rsidRPr="002859F7" w:rsidRDefault="003766E0" w:rsidP="00B44AC0">
      <w:pPr>
        <w:pStyle w:val="ListParagraph"/>
        <w:numPr>
          <w:ilvl w:val="2"/>
          <w:numId w:val="34"/>
        </w:numPr>
        <w:rPr>
          <w:rFonts w:asciiTheme="minorHAnsi" w:hAnsiTheme="minorHAnsi" w:cstheme="minorHAnsi"/>
          <w:b/>
          <w:bCs/>
          <w:sz w:val="20"/>
          <w:szCs w:val="20"/>
        </w:rPr>
      </w:pPr>
      <w:r w:rsidRPr="002859F7">
        <w:rPr>
          <w:rFonts w:asciiTheme="minorHAnsi" w:hAnsiTheme="minorHAnsi" w:cstheme="minorHAnsi"/>
          <w:b/>
          <w:bCs/>
          <w:sz w:val="20"/>
          <w:szCs w:val="20"/>
        </w:rPr>
        <w:t>FORSKNINGSETIK</w:t>
      </w:r>
    </w:p>
    <w:p w14:paraId="662E7D5F" w14:textId="7FE51BCD" w:rsidR="00B44AC0" w:rsidRPr="002859F7" w:rsidRDefault="003766E0" w:rsidP="00B44AC0">
      <w:pPr>
        <w:pStyle w:val="ListParagraph"/>
        <w:numPr>
          <w:ilvl w:val="0"/>
          <w:numId w:val="34"/>
        </w:numPr>
        <w:rPr>
          <w:rFonts w:asciiTheme="minorHAnsi" w:hAnsiTheme="minorHAnsi" w:cstheme="minorHAnsi"/>
          <w:b/>
          <w:bCs/>
          <w:sz w:val="20"/>
          <w:szCs w:val="20"/>
        </w:rPr>
      </w:pPr>
      <w:r w:rsidRPr="002859F7">
        <w:rPr>
          <w:rFonts w:asciiTheme="minorHAnsi" w:hAnsiTheme="minorHAnsi" w:cstheme="minorHAnsi"/>
          <w:b/>
          <w:bCs/>
          <w:sz w:val="20"/>
          <w:szCs w:val="20"/>
        </w:rPr>
        <w:t>EMPERI</w:t>
      </w:r>
    </w:p>
    <w:p w14:paraId="1AE495DD" w14:textId="2B71D1DF" w:rsidR="00F77460" w:rsidRPr="002859F7" w:rsidRDefault="003766E0" w:rsidP="00B44AC0">
      <w:pPr>
        <w:pStyle w:val="ListParagraph"/>
        <w:numPr>
          <w:ilvl w:val="0"/>
          <w:numId w:val="34"/>
        </w:numPr>
        <w:rPr>
          <w:rFonts w:asciiTheme="minorHAnsi" w:hAnsiTheme="minorHAnsi" w:cstheme="minorHAnsi"/>
          <w:b/>
          <w:bCs/>
          <w:sz w:val="20"/>
          <w:szCs w:val="20"/>
        </w:rPr>
      </w:pPr>
      <w:r w:rsidRPr="002859F7">
        <w:rPr>
          <w:rFonts w:asciiTheme="minorHAnsi" w:hAnsiTheme="minorHAnsi" w:cstheme="minorHAnsi"/>
          <w:b/>
          <w:bCs/>
          <w:sz w:val="20"/>
          <w:szCs w:val="20"/>
        </w:rPr>
        <w:t>ANALYS</w:t>
      </w:r>
    </w:p>
    <w:p w14:paraId="2E9E9D78" w14:textId="6C0066E4" w:rsidR="00F77460" w:rsidRPr="002859F7" w:rsidRDefault="003766E0" w:rsidP="00B44AC0">
      <w:pPr>
        <w:pStyle w:val="ListParagraph"/>
        <w:numPr>
          <w:ilvl w:val="0"/>
          <w:numId w:val="34"/>
        </w:numPr>
        <w:rPr>
          <w:rFonts w:asciiTheme="minorHAnsi" w:hAnsiTheme="minorHAnsi" w:cstheme="minorHAnsi"/>
          <w:b/>
          <w:bCs/>
          <w:sz w:val="20"/>
          <w:szCs w:val="20"/>
        </w:rPr>
      </w:pPr>
      <w:r w:rsidRPr="002859F7">
        <w:rPr>
          <w:rFonts w:asciiTheme="minorHAnsi" w:hAnsiTheme="minorHAnsi" w:cstheme="minorHAnsi"/>
          <w:b/>
          <w:bCs/>
          <w:sz w:val="20"/>
          <w:szCs w:val="20"/>
        </w:rPr>
        <w:t>DISKUSSION</w:t>
      </w:r>
    </w:p>
    <w:p w14:paraId="7780FA87" w14:textId="2A6AB986" w:rsidR="00F77460" w:rsidRPr="002859F7" w:rsidRDefault="003766E0" w:rsidP="00B44AC0">
      <w:pPr>
        <w:pStyle w:val="ListParagraph"/>
        <w:numPr>
          <w:ilvl w:val="0"/>
          <w:numId w:val="34"/>
        </w:numPr>
        <w:rPr>
          <w:rFonts w:asciiTheme="minorHAnsi" w:hAnsiTheme="minorHAnsi" w:cstheme="minorHAnsi"/>
          <w:b/>
          <w:bCs/>
          <w:sz w:val="20"/>
          <w:szCs w:val="20"/>
        </w:rPr>
      </w:pPr>
      <w:r w:rsidRPr="002859F7">
        <w:rPr>
          <w:rFonts w:asciiTheme="minorHAnsi" w:hAnsiTheme="minorHAnsi" w:cstheme="minorHAnsi"/>
          <w:b/>
          <w:bCs/>
          <w:sz w:val="20"/>
          <w:szCs w:val="20"/>
        </w:rPr>
        <w:t>SLUTSATS</w:t>
      </w:r>
    </w:p>
    <w:p w14:paraId="6BEE1CD1" w14:textId="760B36AC" w:rsidR="00F77460" w:rsidRPr="002859F7" w:rsidRDefault="003766E0" w:rsidP="00F77460">
      <w:pPr>
        <w:pStyle w:val="ListParagraph"/>
        <w:numPr>
          <w:ilvl w:val="1"/>
          <w:numId w:val="34"/>
        </w:numPr>
        <w:rPr>
          <w:rFonts w:asciiTheme="minorHAnsi" w:hAnsiTheme="minorHAnsi" w:cstheme="minorHAnsi"/>
          <w:b/>
          <w:bCs/>
          <w:sz w:val="20"/>
          <w:szCs w:val="20"/>
        </w:rPr>
      </w:pPr>
      <w:r w:rsidRPr="002859F7">
        <w:rPr>
          <w:rFonts w:asciiTheme="minorHAnsi" w:hAnsiTheme="minorHAnsi" w:cstheme="minorHAnsi"/>
          <w:b/>
          <w:bCs/>
          <w:sz w:val="20"/>
          <w:szCs w:val="20"/>
        </w:rPr>
        <w:t>SLUTSATSER</w:t>
      </w:r>
    </w:p>
    <w:p w14:paraId="6B72138E" w14:textId="3B467B35" w:rsidR="00F77460" w:rsidRPr="002859F7" w:rsidRDefault="003766E0" w:rsidP="00F77460">
      <w:pPr>
        <w:pStyle w:val="ListParagraph"/>
        <w:numPr>
          <w:ilvl w:val="1"/>
          <w:numId w:val="34"/>
        </w:numPr>
        <w:rPr>
          <w:rFonts w:asciiTheme="minorHAnsi" w:hAnsiTheme="minorHAnsi" w:cstheme="minorHAnsi"/>
          <w:b/>
          <w:bCs/>
          <w:sz w:val="20"/>
          <w:szCs w:val="20"/>
        </w:rPr>
      </w:pPr>
      <w:r w:rsidRPr="002859F7">
        <w:rPr>
          <w:rFonts w:asciiTheme="minorHAnsi" w:hAnsiTheme="minorHAnsi" w:cstheme="minorHAnsi"/>
          <w:b/>
          <w:bCs/>
          <w:sz w:val="20"/>
          <w:szCs w:val="20"/>
        </w:rPr>
        <w:t>METODDISKUSSION</w:t>
      </w:r>
    </w:p>
    <w:p w14:paraId="57D5AA62" w14:textId="5D8177EF" w:rsidR="00F77460" w:rsidRPr="002859F7" w:rsidRDefault="003766E0" w:rsidP="00F77460">
      <w:pPr>
        <w:pStyle w:val="ListParagraph"/>
        <w:numPr>
          <w:ilvl w:val="1"/>
          <w:numId w:val="34"/>
        </w:numPr>
        <w:rPr>
          <w:rFonts w:asciiTheme="minorHAnsi" w:hAnsiTheme="minorHAnsi" w:cstheme="minorHAnsi"/>
          <w:b/>
          <w:bCs/>
          <w:sz w:val="20"/>
          <w:szCs w:val="20"/>
        </w:rPr>
      </w:pPr>
      <w:r w:rsidRPr="002859F7">
        <w:rPr>
          <w:rFonts w:asciiTheme="minorHAnsi" w:hAnsiTheme="minorHAnsi" w:cstheme="minorHAnsi"/>
          <w:b/>
          <w:bCs/>
          <w:sz w:val="20"/>
          <w:szCs w:val="20"/>
        </w:rPr>
        <w:t>REFLEKTION ÖVER DEN EGNA PROCESSEN</w:t>
      </w:r>
    </w:p>
    <w:p w14:paraId="4701A01C" w14:textId="72D4030F" w:rsidR="00F77460" w:rsidRPr="002859F7" w:rsidRDefault="003766E0" w:rsidP="00F77460">
      <w:pPr>
        <w:rPr>
          <w:rFonts w:asciiTheme="minorHAnsi" w:hAnsiTheme="minorHAnsi" w:cstheme="minorHAnsi"/>
          <w:b/>
          <w:bCs/>
          <w:sz w:val="20"/>
          <w:szCs w:val="20"/>
        </w:rPr>
      </w:pPr>
      <w:r w:rsidRPr="002859F7">
        <w:rPr>
          <w:rFonts w:asciiTheme="minorHAnsi" w:hAnsiTheme="minorHAnsi" w:cstheme="minorHAnsi"/>
          <w:b/>
          <w:bCs/>
          <w:sz w:val="20"/>
          <w:szCs w:val="20"/>
        </w:rPr>
        <w:t>REFERENSER</w:t>
      </w:r>
    </w:p>
    <w:p w14:paraId="471614CC" w14:textId="45608D37" w:rsidR="00F77460" w:rsidRPr="002859F7" w:rsidRDefault="003766E0" w:rsidP="00F77460">
      <w:pPr>
        <w:rPr>
          <w:rFonts w:asciiTheme="minorHAnsi" w:hAnsiTheme="minorHAnsi" w:cstheme="minorHAnsi"/>
          <w:b/>
          <w:bCs/>
          <w:sz w:val="20"/>
          <w:szCs w:val="20"/>
        </w:rPr>
      </w:pPr>
      <w:r w:rsidRPr="002859F7">
        <w:rPr>
          <w:rFonts w:asciiTheme="minorHAnsi" w:hAnsiTheme="minorHAnsi" w:cstheme="minorHAnsi"/>
          <w:b/>
          <w:bCs/>
          <w:sz w:val="20"/>
          <w:szCs w:val="20"/>
        </w:rPr>
        <w:t>BILAGA 1: MISSIVBREV TILL ENKÄT</w:t>
      </w:r>
    </w:p>
    <w:p w14:paraId="76EBFA5C" w14:textId="2BA8F390" w:rsidR="00F77460" w:rsidRPr="002859F7" w:rsidRDefault="003766E0" w:rsidP="00F77460">
      <w:pPr>
        <w:rPr>
          <w:rFonts w:asciiTheme="minorHAnsi" w:hAnsiTheme="minorHAnsi" w:cstheme="minorHAnsi"/>
          <w:b/>
          <w:bCs/>
          <w:sz w:val="20"/>
          <w:szCs w:val="20"/>
        </w:rPr>
      </w:pPr>
      <w:r w:rsidRPr="002859F7">
        <w:rPr>
          <w:rFonts w:asciiTheme="minorHAnsi" w:hAnsiTheme="minorHAnsi" w:cstheme="minorHAnsi"/>
          <w:b/>
          <w:bCs/>
          <w:sz w:val="20"/>
          <w:szCs w:val="20"/>
        </w:rPr>
        <w:t>BILAGA 2: ENKÄTFORMULÄR</w:t>
      </w:r>
    </w:p>
    <w:p w14:paraId="5BCE367F" w14:textId="5EE019EA" w:rsidR="000A683D" w:rsidRPr="002859F7" w:rsidRDefault="003766E0" w:rsidP="00F77460">
      <w:pPr>
        <w:rPr>
          <w:rFonts w:asciiTheme="minorHAnsi" w:hAnsiTheme="minorHAnsi" w:cstheme="minorHAnsi"/>
          <w:b/>
          <w:bCs/>
          <w:sz w:val="20"/>
          <w:szCs w:val="20"/>
        </w:rPr>
      </w:pPr>
      <w:r w:rsidRPr="002859F7">
        <w:rPr>
          <w:rFonts w:asciiTheme="minorHAnsi" w:hAnsiTheme="minorHAnsi" w:cstheme="minorHAnsi"/>
          <w:b/>
          <w:bCs/>
          <w:sz w:val="20"/>
          <w:szCs w:val="20"/>
        </w:rPr>
        <w:t>BILAGA 3: MISSIVBREV TILL INTERVJU</w:t>
      </w:r>
    </w:p>
    <w:p w14:paraId="08C57C76" w14:textId="303E338E" w:rsidR="00157C64" w:rsidRPr="002859F7" w:rsidRDefault="003766E0" w:rsidP="00F77460">
      <w:pPr>
        <w:rPr>
          <w:rFonts w:asciiTheme="minorHAnsi" w:hAnsiTheme="minorHAnsi" w:cstheme="minorHAnsi"/>
          <w:b/>
          <w:bCs/>
          <w:sz w:val="20"/>
          <w:szCs w:val="20"/>
        </w:rPr>
      </w:pPr>
      <w:r w:rsidRPr="002859F7">
        <w:rPr>
          <w:rFonts w:asciiTheme="minorHAnsi" w:hAnsiTheme="minorHAnsi" w:cstheme="minorHAnsi"/>
          <w:b/>
          <w:bCs/>
          <w:sz w:val="20"/>
          <w:szCs w:val="20"/>
        </w:rPr>
        <w:t>BILAGA 4: INTERVJUFORMULÄR</w:t>
      </w:r>
    </w:p>
    <w:p w14:paraId="4E2A4C81" w14:textId="612B2C2A" w:rsidR="00157C64" w:rsidRPr="002859F7" w:rsidRDefault="003766E0" w:rsidP="00F77460">
      <w:pPr>
        <w:rPr>
          <w:rFonts w:asciiTheme="minorHAnsi" w:hAnsiTheme="minorHAnsi" w:cstheme="minorHAnsi"/>
          <w:b/>
          <w:bCs/>
          <w:sz w:val="20"/>
          <w:szCs w:val="20"/>
        </w:rPr>
      </w:pPr>
      <w:r w:rsidRPr="002859F7">
        <w:rPr>
          <w:rFonts w:asciiTheme="minorHAnsi" w:hAnsiTheme="minorHAnsi" w:cstheme="minorHAnsi"/>
          <w:b/>
          <w:bCs/>
          <w:sz w:val="20"/>
          <w:szCs w:val="20"/>
        </w:rPr>
        <w:t>BILAGA 5: TRANSKRIBERING AV INTERVJU(ER)</w:t>
      </w:r>
    </w:p>
    <w:p w14:paraId="1688260F" w14:textId="77777777" w:rsidR="00EC38F0" w:rsidRPr="00F77460" w:rsidRDefault="00EC38F0" w:rsidP="00012E5F">
      <w:bookmarkStart w:id="4" w:name="_Toc112238072"/>
      <w:bookmarkStart w:id="5" w:name="_Toc112238071"/>
    </w:p>
    <w:p w14:paraId="36C032CC" w14:textId="77777777" w:rsidR="00012E5F" w:rsidRPr="00F77460" w:rsidRDefault="00012E5F" w:rsidP="00012E5F"/>
    <w:p w14:paraId="18E46B48" w14:textId="77777777" w:rsidR="00012E5F" w:rsidRPr="00F77460" w:rsidRDefault="00012E5F" w:rsidP="00012E5F"/>
    <w:p w14:paraId="74DA0A44" w14:textId="77777777" w:rsidR="00012E5F" w:rsidRPr="00F77460" w:rsidRDefault="00012E5F" w:rsidP="00012E5F"/>
    <w:p w14:paraId="135B33EE" w14:textId="77777777" w:rsidR="00012E5F" w:rsidRPr="00F77460" w:rsidRDefault="00012E5F" w:rsidP="00012E5F"/>
    <w:p w14:paraId="3DD29CDC" w14:textId="77777777" w:rsidR="00012E5F" w:rsidRPr="00F77460" w:rsidRDefault="00012E5F" w:rsidP="00012E5F"/>
    <w:p w14:paraId="334C344A" w14:textId="77777777" w:rsidR="00012E5F" w:rsidRPr="00F77460" w:rsidRDefault="00012E5F" w:rsidP="00012E5F"/>
    <w:p w14:paraId="53972731" w14:textId="77777777" w:rsidR="00012E5F" w:rsidRPr="00F77460" w:rsidRDefault="00012E5F" w:rsidP="00012E5F"/>
    <w:p w14:paraId="44480518" w14:textId="77777777" w:rsidR="00012E5F" w:rsidRPr="00F77460" w:rsidRDefault="00012E5F" w:rsidP="00012E5F"/>
    <w:p w14:paraId="63A39DDD" w14:textId="77777777" w:rsidR="00012E5F" w:rsidRPr="00F77460" w:rsidRDefault="00012E5F" w:rsidP="00012E5F"/>
    <w:p w14:paraId="76F9BA09" w14:textId="77777777" w:rsidR="00012E5F" w:rsidRPr="00F77460" w:rsidRDefault="00012E5F" w:rsidP="00012E5F"/>
    <w:p w14:paraId="13E7D059" w14:textId="77777777" w:rsidR="00012E5F" w:rsidRPr="00F77460" w:rsidRDefault="00012E5F" w:rsidP="00012E5F"/>
    <w:p w14:paraId="46C8A907" w14:textId="77777777" w:rsidR="00012E5F" w:rsidRPr="00F77460" w:rsidRDefault="00012E5F" w:rsidP="00012E5F"/>
    <w:p w14:paraId="4C75D91B" w14:textId="77777777" w:rsidR="00012E5F" w:rsidRPr="00F77460" w:rsidRDefault="00012E5F" w:rsidP="00012E5F"/>
    <w:p w14:paraId="60CA1D95" w14:textId="77777777" w:rsidR="00012E5F" w:rsidRPr="00F77460" w:rsidRDefault="00012E5F" w:rsidP="00012E5F"/>
    <w:p w14:paraId="0A3C88B3" w14:textId="77777777" w:rsidR="00012E5F" w:rsidRPr="00F77460" w:rsidRDefault="00012E5F" w:rsidP="00012E5F"/>
    <w:p w14:paraId="0734E936" w14:textId="77777777" w:rsidR="00012E5F" w:rsidRPr="00F77460" w:rsidRDefault="00012E5F" w:rsidP="00012E5F"/>
    <w:p w14:paraId="1A46F840" w14:textId="77777777" w:rsidR="00012E5F" w:rsidRPr="00F77460" w:rsidRDefault="00012E5F" w:rsidP="00012E5F"/>
    <w:p w14:paraId="246D2DFB" w14:textId="36CF69E5" w:rsidR="00012E5F" w:rsidRPr="00F77460" w:rsidRDefault="00E56A83" w:rsidP="00012E5F">
      <w:r w:rsidRPr="00F77460">
        <w:br w:type="page"/>
      </w:r>
    </w:p>
    <w:p w14:paraId="491F8059" w14:textId="77777777" w:rsidR="0002644B" w:rsidRDefault="0002644B" w:rsidP="0002644B">
      <w:pPr>
        <w:pStyle w:val="Rubrik16"/>
        <w:rPr>
          <w:color w:val="auto"/>
        </w:rPr>
      </w:pPr>
      <w:bookmarkStart w:id="6" w:name="_Toc167668471"/>
      <w:r w:rsidRPr="571A140F">
        <w:rPr>
          <w:color w:val="auto"/>
        </w:rPr>
        <w:t>Sammanfattning</w:t>
      </w:r>
      <w:bookmarkEnd w:id="6"/>
    </w:p>
    <w:p w14:paraId="04E33A50" w14:textId="40753FAC" w:rsidR="508FA8D7" w:rsidRDefault="508FA8D7" w:rsidP="7FC112B7">
      <w:pPr>
        <w:rPr>
          <w:color w:val="auto"/>
        </w:rPr>
      </w:pPr>
      <w:r w:rsidRPr="7FC112B7">
        <w:rPr>
          <w:color w:val="auto"/>
        </w:rPr>
        <w:t xml:space="preserve">Rapporten undersöker pensionärers behov av utbildning kring cybersäkerhet samt </w:t>
      </w:r>
      <w:r w:rsidR="6EF4803B" w:rsidRPr="7FC112B7">
        <w:rPr>
          <w:color w:val="auto"/>
        </w:rPr>
        <w:t>anledning till att pensionärer är främst</w:t>
      </w:r>
      <w:r w:rsidR="5846ECE6" w:rsidRPr="7FC112B7">
        <w:rPr>
          <w:color w:val="auto"/>
        </w:rPr>
        <w:t xml:space="preserve">a </w:t>
      </w:r>
      <w:r w:rsidR="6EF4803B" w:rsidRPr="7FC112B7">
        <w:rPr>
          <w:color w:val="auto"/>
        </w:rPr>
        <w:t xml:space="preserve">målgruppen för cyberhot. I dagens samhälle där användning </w:t>
      </w:r>
      <w:r w:rsidR="2A7E7890" w:rsidRPr="7FC112B7">
        <w:rPr>
          <w:color w:val="auto"/>
        </w:rPr>
        <w:t xml:space="preserve">och utvecklingen av digitala tjänster </w:t>
      </w:r>
      <w:r w:rsidR="511D494F" w:rsidRPr="7FC112B7">
        <w:rPr>
          <w:color w:val="auto"/>
        </w:rPr>
        <w:t>h</w:t>
      </w:r>
      <w:r w:rsidR="2A7E7890" w:rsidRPr="7FC112B7">
        <w:rPr>
          <w:color w:val="auto"/>
        </w:rPr>
        <w:t>ar ökat exponentiellt</w:t>
      </w:r>
      <w:r w:rsidR="402F1626" w:rsidRPr="7FC112B7">
        <w:rPr>
          <w:color w:val="auto"/>
        </w:rPr>
        <w:t xml:space="preserve"> </w:t>
      </w:r>
      <w:r w:rsidR="17343339" w:rsidRPr="7FC112B7">
        <w:rPr>
          <w:color w:val="auto"/>
        </w:rPr>
        <w:t xml:space="preserve">har även cyberhot blivit </w:t>
      </w:r>
      <w:r w:rsidR="17D6F2C4" w:rsidRPr="31757734">
        <w:rPr>
          <w:color w:val="auto"/>
        </w:rPr>
        <w:t xml:space="preserve">alltmer vanligare. Pensionärer som saknar kunskaper kring digitala tjänster har svårt att hänga med den snabba utvecklingen och detta skapar </w:t>
      </w:r>
      <w:r w:rsidR="4D8C8122" w:rsidRPr="31757734">
        <w:rPr>
          <w:color w:val="auto"/>
        </w:rPr>
        <w:t xml:space="preserve">en stor möjlighet för bedragare att utnyttja denna brist på kunskapen för att </w:t>
      </w:r>
      <w:r w:rsidR="42BF7C84" w:rsidRPr="31757734">
        <w:rPr>
          <w:color w:val="auto"/>
        </w:rPr>
        <w:t>begå cyberbrott.</w:t>
      </w:r>
    </w:p>
    <w:p w14:paraId="007D3B8E" w14:textId="6ECEDFA4" w:rsidR="31757734" w:rsidRDefault="31757734" w:rsidP="0D11033C">
      <w:pPr>
        <w:rPr>
          <w:color w:val="auto"/>
        </w:rPr>
      </w:pPr>
    </w:p>
    <w:p w14:paraId="0EC8A6B6" w14:textId="05553CA9" w:rsidR="00A442A0" w:rsidRDefault="42BF7C84" w:rsidP="18837EE7">
      <w:pPr>
        <w:rPr>
          <w:color w:val="auto"/>
        </w:rPr>
      </w:pPr>
      <w:r w:rsidRPr="1159EDDF">
        <w:rPr>
          <w:color w:val="auto"/>
        </w:rPr>
        <w:t>Undersökningen sker med litteratursökning, en enkät</w:t>
      </w:r>
      <w:r w:rsidR="009713F8">
        <w:rPr>
          <w:color w:val="auto"/>
        </w:rPr>
        <w:t>,</w:t>
      </w:r>
      <w:r w:rsidRPr="1159EDDF">
        <w:rPr>
          <w:color w:val="auto"/>
        </w:rPr>
        <w:t xml:space="preserve"> och två intervjuer.</w:t>
      </w:r>
      <w:r w:rsidR="577FF15F" w:rsidRPr="1159EDDF">
        <w:rPr>
          <w:color w:val="auto"/>
        </w:rPr>
        <w:t xml:space="preserve"> </w:t>
      </w:r>
      <w:r w:rsidR="00941F72">
        <w:rPr>
          <w:color w:val="auto"/>
        </w:rPr>
        <w:t>Resultatet</w:t>
      </w:r>
      <w:r w:rsidR="00DF37A5">
        <w:rPr>
          <w:color w:val="auto"/>
        </w:rPr>
        <w:t xml:space="preserve"> </w:t>
      </w:r>
      <w:r w:rsidR="577FF15F" w:rsidRPr="1159EDDF">
        <w:rPr>
          <w:color w:val="auto"/>
        </w:rPr>
        <w:t>från enkäten visar</w:t>
      </w:r>
      <w:r w:rsidR="00D2139C">
        <w:rPr>
          <w:color w:val="auto"/>
        </w:rPr>
        <w:t xml:space="preserve"> </w:t>
      </w:r>
      <w:r w:rsidR="003D50FD">
        <w:rPr>
          <w:color w:val="auto"/>
        </w:rPr>
        <w:t xml:space="preserve">att </w:t>
      </w:r>
      <w:r w:rsidR="00DF37A5">
        <w:rPr>
          <w:color w:val="auto"/>
        </w:rPr>
        <w:t xml:space="preserve">en stor </w:t>
      </w:r>
      <w:r w:rsidR="00BA2A2C">
        <w:rPr>
          <w:color w:val="auto"/>
        </w:rPr>
        <w:t xml:space="preserve">mängd av </w:t>
      </w:r>
      <w:r w:rsidR="00EA5EC9">
        <w:rPr>
          <w:color w:val="auto"/>
        </w:rPr>
        <w:t xml:space="preserve">pensionärerna som svarade på enkäten </w:t>
      </w:r>
      <w:r w:rsidR="00C64D10">
        <w:rPr>
          <w:color w:val="auto"/>
        </w:rPr>
        <w:t xml:space="preserve">känner sig osäkra </w:t>
      </w:r>
      <w:r w:rsidR="007D7EA7">
        <w:rPr>
          <w:color w:val="auto"/>
        </w:rPr>
        <w:t>online</w:t>
      </w:r>
      <w:r w:rsidR="007528E8">
        <w:rPr>
          <w:color w:val="auto"/>
        </w:rPr>
        <w:t>,</w:t>
      </w:r>
      <w:r w:rsidR="00994304">
        <w:rPr>
          <w:color w:val="auto"/>
        </w:rPr>
        <w:t xml:space="preserve"> där anledningen visas bero på </w:t>
      </w:r>
      <w:r w:rsidR="00725CB0">
        <w:rPr>
          <w:color w:val="auto"/>
        </w:rPr>
        <w:t xml:space="preserve">brist av </w:t>
      </w:r>
      <w:r w:rsidR="00715026">
        <w:rPr>
          <w:color w:val="auto"/>
        </w:rPr>
        <w:t>kunskap om cybersäkerhe</w:t>
      </w:r>
      <w:r w:rsidR="00331D6A">
        <w:rPr>
          <w:color w:val="auto"/>
        </w:rPr>
        <w:t>t</w:t>
      </w:r>
      <w:r w:rsidR="00BB5EAE">
        <w:rPr>
          <w:color w:val="auto"/>
        </w:rPr>
        <w:t xml:space="preserve">, där </w:t>
      </w:r>
      <w:r w:rsidR="00632053">
        <w:rPr>
          <w:color w:val="auto"/>
        </w:rPr>
        <w:t xml:space="preserve">yngre åldersgrupper </w:t>
      </w:r>
      <w:r w:rsidR="00F34F20">
        <w:rPr>
          <w:color w:val="auto"/>
        </w:rPr>
        <w:t>har mer koll</w:t>
      </w:r>
      <w:r w:rsidR="00F348FF">
        <w:rPr>
          <w:color w:val="auto"/>
        </w:rPr>
        <w:t xml:space="preserve"> på vad för bedrägeri som finns.</w:t>
      </w:r>
      <w:r w:rsidR="00D030C0">
        <w:rPr>
          <w:color w:val="auto"/>
        </w:rPr>
        <w:t xml:space="preserve"> Intervjuerna</w:t>
      </w:r>
      <w:r w:rsidR="00AA150E">
        <w:rPr>
          <w:color w:val="auto"/>
        </w:rPr>
        <w:t xml:space="preserve"> gjordes på </w:t>
      </w:r>
      <w:r w:rsidR="3F1139B9" w:rsidRPr="7F5A6B51">
        <w:rPr>
          <w:color w:val="auto"/>
        </w:rPr>
        <w:t>en</w:t>
      </w:r>
      <w:r w:rsidR="00AA150E">
        <w:rPr>
          <w:color w:val="auto"/>
        </w:rPr>
        <w:t xml:space="preserve"> 65 årig man och en 23 årig man för att kunna jämföra</w:t>
      </w:r>
      <w:r w:rsidR="00FE109C">
        <w:rPr>
          <w:color w:val="auto"/>
        </w:rPr>
        <w:t xml:space="preserve"> deras upplevelser med cybersäkerhet online. </w:t>
      </w:r>
      <w:r w:rsidR="00A87BE9">
        <w:rPr>
          <w:color w:val="auto"/>
        </w:rPr>
        <w:t>Den 65 årige mannen visade</w:t>
      </w:r>
      <w:r w:rsidR="00C22B17">
        <w:rPr>
          <w:color w:val="auto"/>
        </w:rPr>
        <w:t xml:space="preserve">s </w:t>
      </w:r>
      <w:r w:rsidR="00E06285">
        <w:rPr>
          <w:color w:val="auto"/>
        </w:rPr>
        <w:t xml:space="preserve">föredra digitala tjänster över icke-digitala, men var försiktig att ej gå in på okända </w:t>
      </w:r>
      <w:r w:rsidR="00CE6390">
        <w:rPr>
          <w:color w:val="auto"/>
        </w:rPr>
        <w:t>sidor</w:t>
      </w:r>
      <w:r w:rsidR="00CE1934">
        <w:rPr>
          <w:color w:val="auto"/>
        </w:rPr>
        <w:t xml:space="preserve">. Han hade aldrig </w:t>
      </w:r>
      <w:r w:rsidR="007860A5">
        <w:rPr>
          <w:color w:val="auto"/>
        </w:rPr>
        <w:t>blivit utsatt för någon form av cyberattack</w:t>
      </w:r>
      <w:r w:rsidR="002C60AF">
        <w:rPr>
          <w:color w:val="auto"/>
        </w:rPr>
        <w:t>. Den</w:t>
      </w:r>
      <w:r w:rsidR="00BC20B6">
        <w:rPr>
          <w:color w:val="auto"/>
        </w:rPr>
        <w:t xml:space="preserve"> 23 årige </w:t>
      </w:r>
      <w:r w:rsidR="009F1D53">
        <w:rPr>
          <w:color w:val="auto"/>
        </w:rPr>
        <w:t xml:space="preserve">mannen </w:t>
      </w:r>
      <w:r w:rsidR="008053E2">
        <w:rPr>
          <w:color w:val="auto"/>
        </w:rPr>
        <w:t xml:space="preserve">hade </w:t>
      </w:r>
      <w:r w:rsidR="005D1370">
        <w:rPr>
          <w:color w:val="auto"/>
        </w:rPr>
        <w:t xml:space="preserve">generellt ej någon </w:t>
      </w:r>
      <w:r w:rsidR="008053E2">
        <w:rPr>
          <w:color w:val="auto"/>
        </w:rPr>
        <w:t>preferens mell</w:t>
      </w:r>
      <w:r w:rsidR="003C48DD">
        <w:rPr>
          <w:color w:val="auto"/>
        </w:rPr>
        <w:t>an</w:t>
      </w:r>
      <w:r w:rsidR="005D1370">
        <w:rPr>
          <w:color w:val="auto"/>
        </w:rPr>
        <w:t xml:space="preserve"> digitala och icke-digitala tjänster</w:t>
      </w:r>
      <w:r w:rsidR="00114C5D">
        <w:rPr>
          <w:color w:val="auto"/>
        </w:rPr>
        <w:t xml:space="preserve">, men </w:t>
      </w:r>
      <w:r w:rsidR="00A66083">
        <w:rPr>
          <w:color w:val="auto"/>
        </w:rPr>
        <w:t xml:space="preserve">visades ha </w:t>
      </w:r>
      <w:r w:rsidR="005A4922">
        <w:rPr>
          <w:color w:val="auto"/>
        </w:rPr>
        <w:t xml:space="preserve">en grundläggande kunskap om </w:t>
      </w:r>
      <w:r w:rsidR="009571D4">
        <w:rPr>
          <w:color w:val="auto"/>
        </w:rPr>
        <w:t xml:space="preserve">cybersäkerhet och </w:t>
      </w:r>
      <w:r w:rsidR="00D85780">
        <w:rPr>
          <w:color w:val="auto"/>
        </w:rPr>
        <w:t>de hot som händer</w:t>
      </w:r>
      <w:r w:rsidR="00092F9F">
        <w:rPr>
          <w:color w:val="auto"/>
        </w:rPr>
        <w:t xml:space="preserve">. </w:t>
      </w:r>
      <w:r w:rsidR="001D30D5">
        <w:rPr>
          <w:color w:val="auto"/>
        </w:rPr>
        <w:t xml:space="preserve">Han </w:t>
      </w:r>
      <w:r w:rsidR="003522EF">
        <w:rPr>
          <w:color w:val="auto"/>
        </w:rPr>
        <w:t xml:space="preserve">hade haft </w:t>
      </w:r>
      <w:r w:rsidR="006C0DB2">
        <w:rPr>
          <w:color w:val="auto"/>
        </w:rPr>
        <w:t xml:space="preserve">kompisar </w:t>
      </w:r>
      <w:r w:rsidR="00CC3763">
        <w:rPr>
          <w:color w:val="auto"/>
        </w:rPr>
        <w:t>som blivit utsatta för stölder av konton och liknande, men hade</w:t>
      </w:r>
      <w:r w:rsidR="00150AE6">
        <w:rPr>
          <w:color w:val="auto"/>
        </w:rPr>
        <w:t xml:space="preserve"> ej blivit </w:t>
      </w:r>
      <w:r w:rsidR="00A442A0">
        <w:rPr>
          <w:color w:val="auto"/>
        </w:rPr>
        <w:t>offer i det själv.</w:t>
      </w:r>
    </w:p>
    <w:p w14:paraId="7F94E570" w14:textId="77777777" w:rsidR="00A442A0" w:rsidRDefault="00A442A0" w:rsidP="18837EE7">
      <w:pPr>
        <w:rPr>
          <w:color w:val="auto"/>
        </w:rPr>
      </w:pPr>
    </w:p>
    <w:p w14:paraId="70ED4837" w14:textId="6E3C0015" w:rsidR="0024176F" w:rsidRDefault="00FC7066" w:rsidP="18837EE7">
      <w:pPr>
        <w:rPr>
          <w:color w:val="auto"/>
        </w:rPr>
      </w:pPr>
      <w:r>
        <w:rPr>
          <w:color w:val="auto"/>
        </w:rPr>
        <w:t>Sammanfattningsvis</w:t>
      </w:r>
      <w:r w:rsidR="00333A8F">
        <w:rPr>
          <w:color w:val="auto"/>
        </w:rPr>
        <w:t xml:space="preserve"> </w:t>
      </w:r>
      <w:r w:rsidR="001F3235">
        <w:rPr>
          <w:color w:val="auto"/>
        </w:rPr>
        <w:t xml:space="preserve">kom </w:t>
      </w:r>
      <w:r>
        <w:rPr>
          <w:color w:val="auto"/>
        </w:rPr>
        <w:t xml:space="preserve">studien </w:t>
      </w:r>
      <w:r w:rsidR="001F3235">
        <w:rPr>
          <w:color w:val="auto"/>
        </w:rPr>
        <w:t>fram till</w:t>
      </w:r>
      <w:r w:rsidR="00593169">
        <w:rPr>
          <w:color w:val="auto"/>
        </w:rPr>
        <w:t xml:space="preserve"> att </w:t>
      </w:r>
      <w:r w:rsidR="00EC4FED">
        <w:rPr>
          <w:color w:val="auto"/>
        </w:rPr>
        <w:t>brist</w:t>
      </w:r>
      <w:r w:rsidR="004566E2">
        <w:rPr>
          <w:color w:val="auto"/>
        </w:rPr>
        <w:t>en</w:t>
      </w:r>
      <w:r w:rsidR="00EC4FED">
        <w:rPr>
          <w:color w:val="auto"/>
        </w:rPr>
        <w:t xml:space="preserve"> på kunskap </w:t>
      </w:r>
      <w:r w:rsidR="00D510FA">
        <w:rPr>
          <w:color w:val="auto"/>
        </w:rPr>
        <w:t xml:space="preserve">och information om cybersäkerhet </w:t>
      </w:r>
      <w:r w:rsidR="003E59EC">
        <w:rPr>
          <w:color w:val="auto"/>
        </w:rPr>
        <w:t>hos pensionärer</w:t>
      </w:r>
      <w:r w:rsidR="00D510FA">
        <w:rPr>
          <w:color w:val="auto"/>
        </w:rPr>
        <w:t xml:space="preserve"> </w:t>
      </w:r>
      <w:r w:rsidR="006F5402">
        <w:rPr>
          <w:color w:val="auto"/>
        </w:rPr>
        <w:t xml:space="preserve">för fram </w:t>
      </w:r>
      <w:r w:rsidR="00EC4FED">
        <w:rPr>
          <w:color w:val="auto"/>
        </w:rPr>
        <w:t xml:space="preserve">en rädsla </w:t>
      </w:r>
      <w:r w:rsidR="00D06E94">
        <w:rPr>
          <w:color w:val="auto"/>
        </w:rPr>
        <w:t xml:space="preserve">och </w:t>
      </w:r>
      <w:r w:rsidR="00EC4FED">
        <w:rPr>
          <w:color w:val="auto"/>
        </w:rPr>
        <w:t xml:space="preserve">får dem att ej sträva för långt utanför </w:t>
      </w:r>
      <w:r w:rsidR="00152AC7">
        <w:rPr>
          <w:color w:val="auto"/>
        </w:rPr>
        <w:t>vad de är bekväma med</w:t>
      </w:r>
      <w:r w:rsidR="007F3CD1">
        <w:rPr>
          <w:color w:val="auto"/>
        </w:rPr>
        <w:t xml:space="preserve"> online</w:t>
      </w:r>
      <w:r w:rsidR="00152AC7">
        <w:rPr>
          <w:color w:val="auto"/>
        </w:rPr>
        <w:t xml:space="preserve">. </w:t>
      </w:r>
      <w:r w:rsidR="007C4D36">
        <w:rPr>
          <w:color w:val="auto"/>
        </w:rPr>
        <w:t xml:space="preserve">Det </w:t>
      </w:r>
      <w:r w:rsidR="0074218C">
        <w:rPr>
          <w:color w:val="auto"/>
        </w:rPr>
        <w:t>identifierade</w:t>
      </w:r>
      <w:r w:rsidR="007C4D36">
        <w:rPr>
          <w:color w:val="auto"/>
        </w:rPr>
        <w:t>s</w:t>
      </w:r>
      <w:r w:rsidR="0074218C">
        <w:rPr>
          <w:color w:val="auto"/>
        </w:rPr>
        <w:t xml:space="preserve"> att det behövs någon typ av </w:t>
      </w:r>
      <w:r w:rsidR="00D605AE">
        <w:rPr>
          <w:color w:val="auto"/>
        </w:rPr>
        <w:t xml:space="preserve">utbildning </w:t>
      </w:r>
      <w:r w:rsidR="00AA2F7B">
        <w:rPr>
          <w:color w:val="auto"/>
        </w:rPr>
        <w:t xml:space="preserve">eller </w:t>
      </w:r>
      <w:r w:rsidR="00813351">
        <w:rPr>
          <w:color w:val="auto"/>
        </w:rPr>
        <w:t xml:space="preserve">tjänst som kan hjälpa pensionärer att </w:t>
      </w:r>
      <w:r w:rsidR="000C11C8">
        <w:rPr>
          <w:color w:val="auto"/>
        </w:rPr>
        <w:t>säkert existera</w:t>
      </w:r>
      <w:r w:rsidR="00813351">
        <w:rPr>
          <w:color w:val="auto"/>
        </w:rPr>
        <w:t xml:space="preserve"> online</w:t>
      </w:r>
      <w:r w:rsidR="00467770">
        <w:rPr>
          <w:color w:val="auto"/>
        </w:rPr>
        <w:t>.</w:t>
      </w:r>
    </w:p>
    <w:p w14:paraId="5BCC34C7" w14:textId="4566F71F" w:rsidR="1159EDDF" w:rsidRDefault="1159EDDF" w:rsidP="1159EDDF">
      <w:pPr>
        <w:rPr>
          <w:color w:val="auto"/>
        </w:rPr>
      </w:pPr>
    </w:p>
    <w:p w14:paraId="1252B508" w14:textId="77777777" w:rsidR="0002644B" w:rsidRDefault="0002644B" w:rsidP="76733807">
      <w:pPr>
        <w:rPr>
          <w:color w:val="auto"/>
        </w:rPr>
      </w:pPr>
      <w:r w:rsidRPr="571A140F">
        <w:rPr>
          <w:color w:val="auto"/>
        </w:rPr>
        <w:t>Nyckelord</w:t>
      </w:r>
    </w:p>
    <w:p w14:paraId="09F7B5C6" w14:textId="7A1989DC" w:rsidR="0002644B" w:rsidRPr="0002644B" w:rsidRDefault="007151AD" w:rsidP="571A140F">
      <w:pPr>
        <w:rPr>
          <w:rFonts w:eastAsia="Times New Roman"/>
          <w:noProof/>
          <w:color w:val="auto"/>
          <w:kern w:val="32"/>
          <w:lang w:eastAsia="sv-SE"/>
        </w:rPr>
      </w:pPr>
      <w:r>
        <w:rPr>
          <w:rFonts w:eastAsia="Times New Roman"/>
          <w:noProof/>
          <w:color w:val="auto"/>
          <w:kern w:val="32"/>
          <w:lang w:eastAsia="sv-SE"/>
        </w:rPr>
        <w:t>c</w:t>
      </w:r>
      <w:r w:rsidR="001A4947">
        <w:rPr>
          <w:rFonts w:eastAsia="Times New Roman"/>
          <w:noProof/>
          <w:color w:val="auto"/>
          <w:kern w:val="32"/>
          <w:lang w:eastAsia="sv-SE"/>
        </w:rPr>
        <w:t xml:space="preserve">ybersäkerhet, </w:t>
      </w:r>
      <w:r w:rsidR="00D035EF">
        <w:rPr>
          <w:rFonts w:eastAsia="Times New Roman"/>
          <w:noProof/>
          <w:color w:val="auto"/>
          <w:kern w:val="32"/>
          <w:lang w:eastAsia="sv-SE"/>
        </w:rPr>
        <w:t>pensionär</w:t>
      </w:r>
      <w:r w:rsidR="00BA0B3C">
        <w:rPr>
          <w:rFonts w:eastAsia="Times New Roman"/>
          <w:noProof/>
          <w:color w:val="auto"/>
          <w:kern w:val="32"/>
          <w:lang w:eastAsia="sv-SE"/>
        </w:rPr>
        <w:t>er</w:t>
      </w:r>
      <w:r w:rsidR="00D035EF">
        <w:rPr>
          <w:rFonts w:eastAsia="Times New Roman"/>
          <w:noProof/>
          <w:color w:val="auto"/>
          <w:kern w:val="32"/>
          <w:lang w:eastAsia="sv-SE"/>
        </w:rPr>
        <w:t xml:space="preserve">, </w:t>
      </w:r>
      <w:r w:rsidR="001438A2">
        <w:rPr>
          <w:rFonts w:eastAsia="Times New Roman"/>
          <w:noProof/>
          <w:color w:val="auto"/>
          <w:kern w:val="32"/>
          <w:lang w:eastAsia="sv-SE"/>
        </w:rPr>
        <w:t>online</w:t>
      </w:r>
      <w:r w:rsidR="00151457">
        <w:rPr>
          <w:rFonts w:eastAsia="Times New Roman"/>
          <w:noProof/>
          <w:color w:val="auto"/>
          <w:kern w:val="32"/>
          <w:lang w:eastAsia="sv-SE"/>
        </w:rPr>
        <w:t>,</w:t>
      </w:r>
      <w:r w:rsidR="00E3724F">
        <w:rPr>
          <w:rFonts w:eastAsia="Times New Roman"/>
          <w:noProof/>
          <w:color w:val="auto"/>
          <w:kern w:val="32"/>
          <w:lang w:eastAsia="sv-SE"/>
        </w:rPr>
        <w:t xml:space="preserve"> </w:t>
      </w:r>
      <w:r w:rsidR="00B40DA5">
        <w:rPr>
          <w:rFonts w:eastAsia="Times New Roman"/>
          <w:noProof/>
          <w:color w:val="auto"/>
          <w:kern w:val="32"/>
          <w:lang w:eastAsia="sv-SE"/>
        </w:rPr>
        <w:t>cyberattack</w:t>
      </w:r>
      <w:r w:rsidR="00402705">
        <w:rPr>
          <w:rFonts w:eastAsia="Times New Roman"/>
          <w:noProof/>
          <w:color w:val="auto"/>
          <w:kern w:val="32"/>
          <w:lang w:eastAsia="sv-SE"/>
        </w:rPr>
        <w:t xml:space="preserve">, </w:t>
      </w:r>
    </w:p>
    <w:p w14:paraId="7A4D470F" w14:textId="77777777" w:rsidR="0002644B" w:rsidRDefault="0002644B" w:rsidP="004C7493">
      <w:pPr>
        <w:pStyle w:val="Rubrik16"/>
        <w:rPr>
          <w:color w:val="auto"/>
        </w:rPr>
      </w:pPr>
      <w:r w:rsidRPr="571A140F">
        <w:rPr>
          <w:color w:val="auto"/>
        </w:rPr>
        <w:br w:type="page"/>
      </w:r>
    </w:p>
    <w:p w14:paraId="747631C2" w14:textId="2AB84574" w:rsidR="004C7493" w:rsidRPr="00CC36A1" w:rsidRDefault="004C7493" w:rsidP="004C7493">
      <w:pPr>
        <w:pStyle w:val="Rubrik16"/>
        <w:rPr>
          <w:color w:val="auto"/>
          <w:lang w:val="en-US"/>
        </w:rPr>
      </w:pPr>
      <w:bookmarkStart w:id="7" w:name="_Toc167668472"/>
      <w:r w:rsidRPr="00CC36A1">
        <w:rPr>
          <w:color w:val="auto"/>
          <w:lang w:val="en-US"/>
        </w:rPr>
        <w:t>Abstract</w:t>
      </w:r>
      <w:bookmarkEnd w:id="4"/>
      <w:bookmarkEnd w:id="7"/>
    </w:p>
    <w:p w14:paraId="2D99E4F2" w14:textId="29030C4A" w:rsidR="00C1608B" w:rsidRDefault="00603523" w:rsidP="571A140F">
      <w:pPr>
        <w:rPr>
          <w:color w:val="auto"/>
          <w:lang w:val="en-US"/>
        </w:rPr>
      </w:pPr>
      <w:r w:rsidRPr="00603523">
        <w:rPr>
          <w:color w:val="auto"/>
          <w:lang w:val="en-US"/>
        </w:rPr>
        <w:t>This study investigates</w:t>
      </w:r>
      <w:r>
        <w:rPr>
          <w:color w:val="auto"/>
          <w:lang w:val="en-US"/>
        </w:rPr>
        <w:t xml:space="preserve"> </w:t>
      </w:r>
      <w:r w:rsidR="00375DD0">
        <w:rPr>
          <w:color w:val="auto"/>
          <w:lang w:val="en-US"/>
        </w:rPr>
        <w:t>the need for cyber</w:t>
      </w:r>
      <w:r w:rsidR="004D5C5A">
        <w:rPr>
          <w:color w:val="auto"/>
          <w:lang w:val="en-US"/>
        </w:rPr>
        <w:t xml:space="preserve">security education among senior citizens </w:t>
      </w:r>
      <w:r w:rsidR="00262AEE">
        <w:rPr>
          <w:color w:val="auto"/>
          <w:lang w:val="en-US"/>
        </w:rPr>
        <w:t xml:space="preserve">and the reasons why they are the primary target for cyber threats. </w:t>
      </w:r>
      <w:r w:rsidR="6EEE95C9" w:rsidRPr="4AC48062">
        <w:rPr>
          <w:color w:val="auto"/>
          <w:lang w:val="en-US"/>
        </w:rPr>
        <w:t>Today</w:t>
      </w:r>
      <w:r w:rsidR="00AE61ED">
        <w:rPr>
          <w:color w:val="auto"/>
          <w:lang w:val="en-US"/>
        </w:rPr>
        <w:t>,</w:t>
      </w:r>
      <w:r w:rsidR="00756002">
        <w:rPr>
          <w:color w:val="auto"/>
          <w:lang w:val="en-US"/>
        </w:rPr>
        <w:t xml:space="preserve"> where the use and development of digital services have increased exponentially, cyber threats have also become more common. Senior citizens</w:t>
      </w:r>
      <w:r w:rsidR="007753ED">
        <w:rPr>
          <w:color w:val="auto"/>
          <w:lang w:val="en-US"/>
        </w:rPr>
        <w:t xml:space="preserve">, </w:t>
      </w:r>
      <w:r w:rsidR="3F8E8B93" w:rsidRPr="4AC48062">
        <w:rPr>
          <w:color w:val="auto"/>
          <w:lang w:val="en-US"/>
        </w:rPr>
        <w:t xml:space="preserve">who </w:t>
      </w:r>
      <w:r w:rsidR="60865DF5" w:rsidRPr="4AC48062">
        <w:rPr>
          <w:color w:val="auto"/>
          <w:lang w:val="en-US"/>
        </w:rPr>
        <w:t>lack</w:t>
      </w:r>
      <w:r w:rsidR="007753ED">
        <w:rPr>
          <w:color w:val="auto"/>
          <w:lang w:val="en-US"/>
        </w:rPr>
        <w:t xml:space="preserve"> knowledge about digital services, find it challenging to keep up with the rapid development</w:t>
      </w:r>
      <w:r w:rsidR="00311D2C">
        <w:rPr>
          <w:color w:val="auto"/>
          <w:lang w:val="en-US"/>
        </w:rPr>
        <w:t xml:space="preserve"> </w:t>
      </w:r>
      <w:r w:rsidR="00F876A4">
        <w:rPr>
          <w:color w:val="auto"/>
          <w:lang w:val="en-US"/>
        </w:rPr>
        <w:t>of technology</w:t>
      </w:r>
      <w:r w:rsidR="007753ED">
        <w:rPr>
          <w:color w:val="auto"/>
          <w:lang w:val="en-US"/>
        </w:rPr>
        <w:t>,</w:t>
      </w:r>
      <w:r w:rsidR="00F876A4">
        <w:rPr>
          <w:color w:val="auto"/>
          <w:lang w:val="en-US"/>
        </w:rPr>
        <w:t xml:space="preserve"> creating significant opportunities for fraudsters to exploit this lack of knowledge to commit cybercrimes.</w:t>
      </w:r>
    </w:p>
    <w:p w14:paraId="30DB4241" w14:textId="77777777" w:rsidR="00BA0B3C" w:rsidRDefault="00BA0B3C" w:rsidP="571A140F">
      <w:pPr>
        <w:rPr>
          <w:color w:val="auto"/>
          <w:lang w:val="en-US"/>
        </w:rPr>
      </w:pPr>
    </w:p>
    <w:p w14:paraId="45AC6BAD" w14:textId="14E9F143" w:rsidR="00BA0B3C" w:rsidRDefault="00AC7FB5" w:rsidP="571A140F">
      <w:pPr>
        <w:rPr>
          <w:color w:val="auto"/>
          <w:lang w:val="en-US"/>
        </w:rPr>
      </w:pPr>
      <w:r>
        <w:rPr>
          <w:color w:val="auto"/>
          <w:lang w:val="en-US"/>
        </w:rPr>
        <w:t>The study’s investigation was conducted through a literature review, a survey, and two interviews</w:t>
      </w:r>
      <w:r w:rsidR="00F24373">
        <w:rPr>
          <w:color w:val="auto"/>
          <w:lang w:val="en-US"/>
        </w:rPr>
        <w:t>.</w:t>
      </w:r>
      <w:r w:rsidR="00DB57E0">
        <w:rPr>
          <w:color w:val="auto"/>
          <w:lang w:val="en-US"/>
        </w:rPr>
        <w:t xml:space="preserve"> The results from the survey indicate that a significant number of senior citizens who responded feel insecure</w:t>
      </w:r>
      <w:r w:rsidR="00E6289A">
        <w:rPr>
          <w:color w:val="auto"/>
          <w:lang w:val="en-US"/>
        </w:rPr>
        <w:t xml:space="preserve"> online, primarily due to a lack of knowledge around cybersecurity</w:t>
      </w:r>
      <w:r w:rsidR="00C0708D">
        <w:rPr>
          <w:color w:val="auto"/>
          <w:lang w:val="en-US"/>
        </w:rPr>
        <w:t>, whereas younger age groups are more aware of various</w:t>
      </w:r>
      <w:r w:rsidR="000A3E51">
        <w:rPr>
          <w:color w:val="auto"/>
          <w:lang w:val="en-US"/>
        </w:rPr>
        <w:t xml:space="preserve"> types of online fraud</w:t>
      </w:r>
      <w:r w:rsidR="00D965B9">
        <w:rPr>
          <w:color w:val="auto"/>
          <w:lang w:val="en-US"/>
        </w:rPr>
        <w:t>. The interviews were conducted with a 65-year-old man and a 23-year-old man</w:t>
      </w:r>
      <w:r w:rsidR="005515CB">
        <w:rPr>
          <w:color w:val="auto"/>
          <w:lang w:val="en-US"/>
        </w:rPr>
        <w:t xml:space="preserve"> </w:t>
      </w:r>
      <w:r w:rsidR="00E7421D">
        <w:rPr>
          <w:color w:val="auto"/>
          <w:lang w:val="en-US"/>
        </w:rPr>
        <w:t>to compare their experiences with online cybersecurity. The 65-year-old man preferred digital services over non-digital ones but was cautious about visiting unfamiliar websites</w:t>
      </w:r>
      <w:r w:rsidR="001A6CE5">
        <w:rPr>
          <w:color w:val="auto"/>
          <w:lang w:val="en-US"/>
        </w:rPr>
        <w:t>, and thus had never been the victim</w:t>
      </w:r>
      <w:r w:rsidR="004653B2">
        <w:rPr>
          <w:color w:val="auto"/>
          <w:lang w:val="en-US"/>
        </w:rPr>
        <w:t xml:space="preserve"> of any cyberattacks. The 23-year-old man had no </w:t>
      </w:r>
      <w:r w:rsidR="007E6733">
        <w:rPr>
          <w:color w:val="auto"/>
          <w:lang w:val="en-US"/>
        </w:rPr>
        <w:t>general preference</w:t>
      </w:r>
      <w:r w:rsidR="004653B2">
        <w:rPr>
          <w:color w:val="auto"/>
          <w:lang w:val="en-US"/>
        </w:rPr>
        <w:t xml:space="preserve"> between digital and non-digital services but demonstrated a basic understanding of cybersecurity and current online threats. He</w:t>
      </w:r>
      <w:r w:rsidR="00F50C46">
        <w:rPr>
          <w:color w:val="auto"/>
          <w:lang w:val="en-US"/>
        </w:rPr>
        <w:t>’d had</w:t>
      </w:r>
      <w:r w:rsidR="00B940D0">
        <w:rPr>
          <w:color w:val="auto"/>
          <w:lang w:val="en-US"/>
        </w:rPr>
        <w:t xml:space="preserve"> </w:t>
      </w:r>
      <w:r w:rsidR="004A0F6C">
        <w:rPr>
          <w:color w:val="auto"/>
          <w:lang w:val="en-US"/>
        </w:rPr>
        <w:t xml:space="preserve">friends </w:t>
      </w:r>
      <w:r w:rsidR="0087761A">
        <w:rPr>
          <w:color w:val="auto"/>
          <w:lang w:val="en-US"/>
        </w:rPr>
        <w:t>who had experienced</w:t>
      </w:r>
      <w:r w:rsidR="000D4445">
        <w:rPr>
          <w:color w:val="auto"/>
          <w:lang w:val="en-US"/>
        </w:rPr>
        <w:t xml:space="preserve"> account theft and similar issues but had not been a victim of it himself.</w:t>
      </w:r>
    </w:p>
    <w:p w14:paraId="16060897" w14:textId="77777777" w:rsidR="000D4445" w:rsidRDefault="000D4445" w:rsidP="571A140F">
      <w:pPr>
        <w:rPr>
          <w:color w:val="auto"/>
          <w:lang w:val="en-US"/>
        </w:rPr>
      </w:pPr>
    </w:p>
    <w:p w14:paraId="6E10DA46" w14:textId="3C311F53" w:rsidR="000D4445" w:rsidRDefault="000D4445" w:rsidP="571A140F">
      <w:pPr>
        <w:rPr>
          <w:color w:val="auto"/>
          <w:lang w:val="en-US"/>
        </w:rPr>
      </w:pPr>
      <w:r>
        <w:rPr>
          <w:color w:val="auto"/>
          <w:lang w:val="en-US"/>
        </w:rPr>
        <w:t xml:space="preserve">The study concluded that the lack of knowledge and information about cybersecurity among senior citizens foster fear </w:t>
      </w:r>
      <w:r w:rsidR="00533C6B">
        <w:rPr>
          <w:color w:val="auto"/>
          <w:lang w:val="en-US"/>
        </w:rPr>
        <w:t xml:space="preserve">for </w:t>
      </w:r>
      <w:r w:rsidR="00452FF1">
        <w:rPr>
          <w:color w:val="auto"/>
          <w:lang w:val="en-US"/>
        </w:rPr>
        <w:t>digital activity</w:t>
      </w:r>
      <w:r w:rsidR="005C6F69">
        <w:rPr>
          <w:color w:val="auto"/>
          <w:lang w:val="en-US"/>
        </w:rPr>
        <w:t xml:space="preserve"> and discourages them from exploring </w:t>
      </w:r>
      <w:r w:rsidR="00615C26">
        <w:rPr>
          <w:color w:val="auto"/>
          <w:lang w:val="en-US"/>
        </w:rPr>
        <w:t>beyond their comfort zone online. It was identified that there is a need for some form of education</w:t>
      </w:r>
      <w:r w:rsidR="00A22E6B">
        <w:rPr>
          <w:color w:val="auto"/>
          <w:lang w:val="en-US"/>
        </w:rPr>
        <w:t xml:space="preserve"> or service to help senior citizens navigate the online world safely.</w:t>
      </w:r>
    </w:p>
    <w:p w14:paraId="2FFA29E1" w14:textId="77777777" w:rsidR="00AC5EC7" w:rsidRDefault="00AC5EC7" w:rsidP="571A140F">
      <w:pPr>
        <w:rPr>
          <w:color w:val="auto"/>
          <w:lang w:val="en-US"/>
        </w:rPr>
      </w:pPr>
    </w:p>
    <w:p w14:paraId="57FAD529" w14:textId="77777777" w:rsidR="00AC5EC7" w:rsidRPr="00603523" w:rsidRDefault="00AC5EC7" w:rsidP="571A140F">
      <w:pPr>
        <w:rPr>
          <w:color w:val="auto"/>
          <w:lang w:val="en-US" w:eastAsia="sv-SE"/>
        </w:rPr>
      </w:pPr>
    </w:p>
    <w:p w14:paraId="5D1F1E9F" w14:textId="03F0DCED" w:rsidR="004C7493" w:rsidRPr="00375DD0" w:rsidRDefault="004C7493" w:rsidP="004C7493">
      <w:pPr>
        <w:pStyle w:val="Rubrik16"/>
        <w:rPr>
          <w:color w:val="auto"/>
          <w:lang w:val="en-US"/>
        </w:rPr>
      </w:pPr>
      <w:bookmarkStart w:id="8" w:name="_Toc167668473"/>
      <w:r w:rsidRPr="00375DD0">
        <w:rPr>
          <w:color w:val="auto"/>
          <w:lang w:val="en-US"/>
        </w:rPr>
        <w:t>Keywords</w:t>
      </w:r>
      <w:bookmarkEnd w:id="8"/>
    </w:p>
    <w:p w14:paraId="2BFBD4D6" w14:textId="26FE63A9" w:rsidR="003B20BB" w:rsidRPr="00375DD0" w:rsidRDefault="007151AD" w:rsidP="571A140F">
      <w:pPr>
        <w:rPr>
          <w:rFonts w:eastAsia="Times New Roman"/>
          <w:color w:val="auto"/>
          <w:lang w:val="en-US" w:eastAsia="sv-SE"/>
        </w:rPr>
        <w:sectPr w:rsidR="003B20BB" w:rsidRPr="00375DD0" w:rsidSect="00097FA0">
          <w:headerReference w:type="default" r:id="rId16"/>
          <w:footerReference w:type="default" r:id="rId17"/>
          <w:pgSz w:w="11906" w:h="16838"/>
          <w:pgMar w:top="1985" w:right="1985" w:bottom="1985" w:left="1985" w:header="709" w:footer="709" w:gutter="0"/>
          <w:pgNumType w:start="0"/>
          <w:cols w:space="708"/>
          <w:docGrid w:linePitch="360"/>
        </w:sectPr>
      </w:pPr>
      <w:r>
        <w:rPr>
          <w:rFonts w:eastAsia="Times New Roman"/>
          <w:noProof/>
          <w:color w:val="auto"/>
          <w:kern w:val="32"/>
          <w:lang w:val="en-US" w:eastAsia="sv-SE"/>
        </w:rPr>
        <w:t>c</w:t>
      </w:r>
      <w:r w:rsidR="008B4B93">
        <w:rPr>
          <w:rFonts w:eastAsia="Times New Roman"/>
          <w:noProof/>
          <w:color w:val="auto"/>
          <w:kern w:val="32"/>
          <w:lang w:val="en-US" w:eastAsia="sv-SE"/>
        </w:rPr>
        <w:t>ybersecurity, senior citizen</w:t>
      </w:r>
      <w:r w:rsidR="00BA0B3C">
        <w:rPr>
          <w:rFonts w:eastAsia="Times New Roman"/>
          <w:noProof/>
          <w:color w:val="auto"/>
          <w:kern w:val="32"/>
          <w:lang w:val="en-US" w:eastAsia="sv-SE"/>
        </w:rPr>
        <w:t>s</w:t>
      </w:r>
      <w:r>
        <w:rPr>
          <w:rFonts w:eastAsia="Times New Roman"/>
          <w:noProof/>
          <w:color w:val="auto"/>
          <w:kern w:val="32"/>
          <w:lang w:val="en-US" w:eastAsia="sv-SE"/>
        </w:rPr>
        <w:t xml:space="preserve">, online, </w:t>
      </w:r>
      <w:r w:rsidR="00B40DA5">
        <w:rPr>
          <w:rFonts w:eastAsia="Times New Roman"/>
          <w:noProof/>
          <w:color w:val="auto"/>
          <w:kern w:val="32"/>
          <w:lang w:val="en-US" w:eastAsia="sv-SE"/>
        </w:rPr>
        <w:t>cyberattack</w:t>
      </w:r>
    </w:p>
    <w:bookmarkEnd w:id="5"/>
    <w:p w14:paraId="546D6362" w14:textId="43CB4F4B" w:rsidR="003F6F37" w:rsidRPr="007E5E51" w:rsidRDefault="0002644B" w:rsidP="24EA81A2">
      <w:pPr>
        <w:pStyle w:val="Punktrubrik1"/>
        <w:numPr>
          <w:ilvl w:val="0"/>
          <w:numId w:val="23"/>
        </w:numPr>
        <w:shd w:val="clear" w:color="auto" w:fill="FFFFFF" w:themeFill="background1"/>
        <w:spacing w:before="0" w:after="0"/>
        <w:rPr>
          <w:color w:val="auto"/>
        </w:rPr>
      </w:pPr>
      <w:r w:rsidRPr="24EA81A2">
        <w:rPr>
          <w:color w:val="auto"/>
        </w:rPr>
        <w:t>Inledning</w:t>
      </w:r>
    </w:p>
    <w:p w14:paraId="278A74E7" w14:textId="6F8F8FB5" w:rsidR="00644E2B" w:rsidRDefault="00644E2B" w:rsidP="007E55C7">
      <w:pPr>
        <w:pStyle w:val="Punktrubrik2"/>
        <w:numPr>
          <w:ilvl w:val="1"/>
          <w:numId w:val="23"/>
        </w:numPr>
        <w:rPr>
          <w:color w:val="auto"/>
        </w:rPr>
      </w:pPr>
      <w:r w:rsidRPr="214FEF2F">
        <w:rPr>
          <w:color w:val="auto"/>
        </w:rPr>
        <w:t>Bakgrund</w:t>
      </w:r>
    </w:p>
    <w:p w14:paraId="1360A191" w14:textId="4BAB4281" w:rsidR="00644E2B" w:rsidRDefault="53841249" w:rsidP="6E669D0B">
      <w:pPr>
        <w:rPr>
          <w:color w:val="auto"/>
          <w:lang w:eastAsia="sv-SE"/>
        </w:rPr>
      </w:pPr>
      <w:r w:rsidRPr="4B970CD4">
        <w:rPr>
          <w:color w:val="auto"/>
        </w:rPr>
        <w:t xml:space="preserve">I dagens samhälle </w:t>
      </w:r>
      <w:r w:rsidR="0CAECAFE" w:rsidRPr="4B970CD4">
        <w:rPr>
          <w:color w:val="auto"/>
        </w:rPr>
        <w:t>har användningen</w:t>
      </w:r>
      <w:r w:rsidR="0441FC8E" w:rsidRPr="4B970CD4">
        <w:rPr>
          <w:color w:val="auto"/>
        </w:rPr>
        <w:t xml:space="preserve"> av internet och </w:t>
      </w:r>
      <w:r w:rsidR="4B07B8CA" w:rsidRPr="4B970CD4">
        <w:rPr>
          <w:color w:val="auto"/>
        </w:rPr>
        <w:t>allt digitalt öka</w:t>
      </w:r>
      <w:r w:rsidR="07DCE7DE" w:rsidRPr="4B970CD4">
        <w:rPr>
          <w:color w:val="auto"/>
        </w:rPr>
        <w:t>t</w:t>
      </w:r>
      <w:r w:rsidR="4B07B8CA" w:rsidRPr="4B970CD4">
        <w:rPr>
          <w:color w:val="auto"/>
        </w:rPr>
        <w:t xml:space="preserve"> </w:t>
      </w:r>
      <w:r w:rsidR="59C4915C" w:rsidRPr="4B970CD4">
        <w:rPr>
          <w:color w:val="auto"/>
        </w:rPr>
        <w:t>exponentiellt</w:t>
      </w:r>
      <w:r w:rsidR="52E298CF" w:rsidRPr="4B970CD4">
        <w:rPr>
          <w:color w:val="auto"/>
        </w:rPr>
        <w:t xml:space="preserve">. </w:t>
      </w:r>
      <w:r w:rsidR="4071DD10" w:rsidRPr="4B970CD4">
        <w:rPr>
          <w:color w:val="auto"/>
        </w:rPr>
        <w:t xml:space="preserve">Samtidigt har </w:t>
      </w:r>
      <w:r w:rsidR="79992F4C" w:rsidRPr="4B970CD4">
        <w:rPr>
          <w:color w:val="auto"/>
        </w:rPr>
        <w:t xml:space="preserve">behovet </w:t>
      </w:r>
      <w:r w:rsidR="0E0E4E46" w:rsidRPr="4B970CD4">
        <w:rPr>
          <w:color w:val="auto"/>
        </w:rPr>
        <w:t xml:space="preserve">av att förstå och </w:t>
      </w:r>
      <w:r w:rsidR="6E96FFBE" w:rsidRPr="4B970CD4">
        <w:rPr>
          <w:color w:val="auto"/>
        </w:rPr>
        <w:t>förhindra</w:t>
      </w:r>
      <w:r w:rsidR="0E0E4E46" w:rsidRPr="4B970CD4">
        <w:rPr>
          <w:color w:val="auto"/>
        </w:rPr>
        <w:t xml:space="preserve"> </w:t>
      </w:r>
      <w:r w:rsidR="7F96BBF5" w:rsidRPr="4B970CD4">
        <w:rPr>
          <w:color w:val="auto"/>
        </w:rPr>
        <w:t xml:space="preserve">potentiella hot online </w:t>
      </w:r>
      <w:r w:rsidR="2DAE50C2" w:rsidRPr="4B970CD4">
        <w:rPr>
          <w:color w:val="auto"/>
        </w:rPr>
        <w:t xml:space="preserve">blivit </w:t>
      </w:r>
      <w:r w:rsidR="47624C8A" w:rsidRPr="4B970CD4">
        <w:rPr>
          <w:color w:val="auto"/>
        </w:rPr>
        <w:t>alltmer viktigare</w:t>
      </w:r>
      <w:r w:rsidR="1228BBFA" w:rsidRPr="4B970CD4">
        <w:rPr>
          <w:color w:val="auto"/>
        </w:rPr>
        <w:t xml:space="preserve">, speciellt för </w:t>
      </w:r>
      <w:r w:rsidR="4B69DC37" w:rsidRPr="4B970CD4">
        <w:rPr>
          <w:color w:val="auto"/>
        </w:rPr>
        <w:t>pensionärer</w:t>
      </w:r>
      <w:r w:rsidR="47624C8A" w:rsidRPr="4B970CD4">
        <w:rPr>
          <w:color w:val="auto"/>
        </w:rPr>
        <w:t>.</w:t>
      </w:r>
      <w:r w:rsidR="6FB8C7E4" w:rsidRPr="4B970CD4">
        <w:rPr>
          <w:color w:val="auto"/>
        </w:rPr>
        <w:t xml:space="preserve"> </w:t>
      </w:r>
      <w:r w:rsidR="6BE8C923" w:rsidRPr="4B970CD4">
        <w:rPr>
          <w:color w:val="auto"/>
        </w:rPr>
        <w:t xml:space="preserve">Deras begränsade digitala erfarenheter gör det enklare för dem att utsättas för olika sorters av potentiella hot som till exempel </w:t>
      </w:r>
      <w:r w:rsidR="72B2983B" w:rsidRPr="4B970CD4">
        <w:rPr>
          <w:color w:val="auto"/>
        </w:rPr>
        <w:t>‘</w:t>
      </w:r>
      <w:r w:rsidR="6BE8C923" w:rsidRPr="4B970CD4">
        <w:rPr>
          <w:color w:val="auto"/>
        </w:rPr>
        <w:t>phishing</w:t>
      </w:r>
      <w:r w:rsidR="72B2983B" w:rsidRPr="4B970CD4">
        <w:rPr>
          <w:color w:val="auto"/>
        </w:rPr>
        <w:t>’</w:t>
      </w:r>
      <w:r w:rsidR="6BE8C923" w:rsidRPr="4B970CD4">
        <w:rPr>
          <w:color w:val="auto"/>
        </w:rPr>
        <w:t xml:space="preserve"> och </w:t>
      </w:r>
      <w:r w:rsidR="7D4A76E5" w:rsidRPr="4B970CD4">
        <w:rPr>
          <w:color w:val="auto"/>
        </w:rPr>
        <w:t>‘</w:t>
      </w:r>
      <w:r w:rsidR="6BE8C923" w:rsidRPr="4B970CD4">
        <w:rPr>
          <w:color w:val="auto"/>
        </w:rPr>
        <w:t>pharming</w:t>
      </w:r>
      <w:r w:rsidR="2CF07749" w:rsidRPr="4B970CD4">
        <w:rPr>
          <w:color w:val="auto"/>
        </w:rPr>
        <w:t>’</w:t>
      </w:r>
      <w:r w:rsidR="6BE8C923" w:rsidRPr="4B970CD4">
        <w:rPr>
          <w:color w:val="auto"/>
        </w:rPr>
        <w:t xml:space="preserve">, vilket i sin tur kan hjälpa och vara ett underlag för identitets </w:t>
      </w:r>
      <w:r w:rsidR="5B17263C" w:rsidRPr="4B970CD4">
        <w:rPr>
          <w:color w:val="auto"/>
        </w:rPr>
        <w:t>stöld (</w:t>
      </w:r>
      <w:r w:rsidR="75DB9AFD" w:rsidRPr="4B970CD4">
        <w:rPr>
          <w:color w:val="auto"/>
        </w:rPr>
        <w:t>Brody</w:t>
      </w:r>
      <w:r w:rsidR="6E963DD6" w:rsidRPr="4B970CD4">
        <w:rPr>
          <w:color w:val="auto"/>
        </w:rPr>
        <w:t xml:space="preserve"> </w:t>
      </w:r>
      <w:r w:rsidR="1DAE08EA" w:rsidRPr="4B970CD4">
        <w:rPr>
          <w:color w:val="auto"/>
        </w:rPr>
        <w:t>R</w:t>
      </w:r>
      <w:r w:rsidR="6E963DD6" w:rsidRPr="4B970CD4">
        <w:rPr>
          <w:color w:val="auto"/>
        </w:rPr>
        <w:t xml:space="preserve">. </w:t>
      </w:r>
      <w:r w:rsidR="0D2D2514" w:rsidRPr="4B970CD4">
        <w:rPr>
          <w:color w:val="auto"/>
        </w:rPr>
        <w:t>G</w:t>
      </w:r>
      <w:r w:rsidR="6E963DD6" w:rsidRPr="4B970CD4">
        <w:rPr>
          <w:color w:val="auto"/>
        </w:rPr>
        <w:t>, 2007</w:t>
      </w:r>
      <w:r w:rsidR="5738805E" w:rsidRPr="4B970CD4">
        <w:rPr>
          <w:color w:val="auto"/>
        </w:rPr>
        <w:t>)</w:t>
      </w:r>
      <w:r w:rsidR="6BE8C923" w:rsidRPr="4B970CD4">
        <w:rPr>
          <w:color w:val="auto"/>
        </w:rPr>
        <w:t xml:space="preserve">. </w:t>
      </w:r>
      <w:r w:rsidR="1DF120E6" w:rsidRPr="4B970CD4">
        <w:rPr>
          <w:color w:val="auto"/>
        </w:rPr>
        <w:t xml:space="preserve">Många </w:t>
      </w:r>
      <w:r w:rsidR="069DCC5B" w:rsidRPr="4B970CD4">
        <w:rPr>
          <w:color w:val="auto"/>
        </w:rPr>
        <w:t>pensionärer</w:t>
      </w:r>
      <w:r w:rsidR="70E2B1B2" w:rsidRPr="4B970CD4">
        <w:rPr>
          <w:color w:val="auto"/>
        </w:rPr>
        <w:t xml:space="preserve"> </w:t>
      </w:r>
      <w:r w:rsidR="10F01A72" w:rsidRPr="4B970CD4">
        <w:rPr>
          <w:color w:val="auto"/>
        </w:rPr>
        <w:t xml:space="preserve">från cirka </w:t>
      </w:r>
      <w:r w:rsidR="7AFF030F" w:rsidRPr="4B970CD4">
        <w:rPr>
          <w:color w:val="auto"/>
        </w:rPr>
        <w:t>6</w:t>
      </w:r>
      <w:r w:rsidR="49BB5D08" w:rsidRPr="4B970CD4">
        <w:rPr>
          <w:color w:val="auto"/>
        </w:rPr>
        <w:t>5</w:t>
      </w:r>
      <w:r w:rsidR="10F01A72" w:rsidRPr="4B970CD4">
        <w:rPr>
          <w:color w:val="auto"/>
        </w:rPr>
        <w:t xml:space="preserve"> år gamla </w:t>
      </w:r>
      <w:r w:rsidR="56498EB0" w:rsidRPr="4B970CD4">
        <w:rPr>
          <w:color w:val="auto"/>
        </w:rPr>
        <w:t xml:space="preserve">och uppåt </w:t>
      </w:r>
      <w:r w:rsidR="744A12B3" w:rsidRPr="4B970CD4">
        <w:rPr>
          <w:color w:val="auto"/>
        </w:rPr>
        <w:t>sakna</w:t>
      </w:r>
      <w:r w:rsidR="41D2E51C" w:rsidRPr="4B970CD4">
        <w:rPr>
          <w:color w:val="auto"/>
        </w:rPr>
        <w:t xml:space="preserve">r </w:t>
      </w:r>
      <w:r w:rsidR="3DC3BBF5" w:rsidRPr="4B970CD4">
        <w:rPr>
          <w:color w:val="auto"/>
        </w:rPr>
        <w:t xml:space="preserve">just </w:t>
      </w:r>
      <w:r w:rsidR="41D2E51C" w:rsidRPr="4B970CD4">
        <w:rPr>
          <w:color w:val="auto"/>
        </w:rPr>
        <w:t>de förkunskaper</w:t>
      </w:r>
      <w:r w:rsidR="0F105C24" w:rsidRPr="4B970CD4">
        <w:rPr>
          <w:color w:val="auto"/>
        </w:rPr>
        <w:t xml:space="preserve"> för att åtgärda dessa </w:t>
      </w:r>
      <w:r w:rsidR="76356139" w:rsidRPr="4B970CD4">
        <w:rPr>
          <w:color w:val="auto"/>
        </w:rPr>
        <w:t>hot eller förutse dessa potentiella risker</w:t>
      </w:r>
      <w:r w:rsidR="71758C3A" w:rsidRPr="4B970CD4">
        <w:rPr>
          <w:color w:val="auto"/>
        </w:rPr>
        <w:t xml:space="preserve"> (Grimes G. A, 2010)</w:t>
      </w:r>
      <w:r w:rsidR="76356139" w:rsidRPr="4B970CD4">
        <w:rPr>
          <w:color w:val="auto"/>
        </w:rPr>
        <w:t xml:space="preserve">. </w:t>
      </w:r>
      <w:r w:rsidR="4EA355AA" w:rsidRPr="4B970CD4">
        <w:rPr>
          <w:color w:val="auto"/>
        </w:rPr>
        <w:t xml:space="preserve">Samtidigt är </w:t>
      </w:r>
      <w:r w:rsidR="3A9AB9FD" w:rsidRPr="4B970CD4">
        <w:rPr>
          <w:color w:val="auto"/>
        </w:rPr>
        <w:t>pensionärer</w:t>
      </w:r>
      <w:r w:rsidR="4EA355AA" w:rsidRPr="4B970CD4">
        <w:rPr>
          <w:color w:val="auto"/>
        </w:rPr>
        <w:t xml:space="preserve"> </w:t>
      </w:r>
      <w:r w:rsidR="27221FED" w:rsidRPr="4B970CD4">
        <w:rPr>
          <w:color w:val="auto"/>
        </w:rPr>
        <w:t xml:space="preserve">den </w:t>
      </w:r>
      <w:r w:rsidR="4EA355AA" w:rsidRPr="4B970CD4">
        <w:rPr>
          <w:color w:val="auto"/>
        </w:rPr>
        <w:t xml:space="preserve">främsta målgruppen för dessa hot på grund av </w:t>
      </w:r>
      <w:r w:rsidR="0A3E11D7" w:rsidRPr="4B970CD4">
        <w:rPr>
          <w:color w:val="auto"/>
        </w:rPr>
        <w:t>faktorer som kognitiv funktionsnedsättning, bristande ekonomisk kunskap, oförmåga att hantera ekonomi, sensorisk förlust och känslomässig sårbarhet (</w:t>
      </w:r>
      <w:r w:rsidR="2DDF86FB" w:rsidRPr="4B970CD4">
        <w:rPr>
          <w:color w:val="auto"/>
        </w:rPr>
        <w:t xml:space="preserve">Appelt </w:t>
      </w:r>
      <w:r w:rsidR="4CBCF20B" w:rsidRPr="4B970CD4">
        <w:rPr>
          <w:color w:val="auto"/>
        </w:rPr>
        <w:t>L. C, 2016</w:t>
      </w:r>
      <w:r w:rsidR="0A3E11D7" w:rsidRPr="4B970CD4">
        <w:rPr>
          <w:color w:val="auto"/>
        </w:rPr>
        <w:t>).</w:t>
      </w:r>
    </w:p>
    <w:p w14:paraId="79063F3C" w14:textId="77777777" w:rsidR="007E55C7" w:rsidRDefault="007E55C7" w:rsidP="007E55C7">
      <w:pPr>
        <w:pStyle w:val="Punktrubrik2"/>
        <w:numPr>
          <w:ilvl w:val="0"/>
          <w:numId w:val="0"/>
        </w:numPr>
      </w:pPr>
    </w:p>
    <w:p w14:paraId="2E7D9991" w14:textId="0A7F8A15" w:rsidR="003F6F37" w:rsidRPr="007E5E51" w:rsidRDefault="0002644B" w:rsidP="00DD2047">
      <w:pPr>
        <w:pStyle w:val="Punktrubrik2"/>
        <w:numPr>
          <w:ilvl w:val="1"/>
          <w:numId w:val="23"/>
        </w:numPr>
        <w:rPr>
          <w:color w:val="auto"/>
        </w:rPr>
      </w:pPr>
      <w:r>
        <w:t>Problemformulering</w:t>
      </w:r>
    </w:p>
    <w:p w14:paraId="7058391D" w14:textId="68679F6C" w:rsidR="69468156" w:rsidRDefault="7DA5AE60" w:rsidP="0D2D15F4">
      <w:pPr>
        <w:tabs>
          <w:tab w:val="left" w:pos="1815"/>
        </w:tabs>
        <w:rPr>
          <w:color w:val="auto"/>
          <w:highlight w:val="cyan"/>
        </w:rPr>
      </w:pPr>
      <w:r w:rsidRPr="4B970CD4">
        <w:rPr>
          <w:color w:val="auto"/>
        </w:rPr>
        <w:t xml:space="preserve">Trots att </w:t>
      </w:r>
      <w:r w:rsidR="1DF7DAD9" w:rsidRPr="6C66BA52">
        <w:rPr>
          <w:color w:val="auto"/>
        </w:rPr>
        <w:t>det finns</w:t>
      </w:r>
      <w:r w:rsidRPr="4B970CD4">
        <w:rPr>
          <w:color w:val="auto"/>
        </w:rPr>
        <w:t xml:space="preserve"> tillgång till flera studier kring</w:t>
      </w:r>
      <w:r w:rsidR="00B23FEF">
        <w:rPr>
          <w:color w:val="auto"/>
        </w:rPr>
        <w:t xml:space="preserve"> cybersäkerhet</w:t>
      </w:r>
      <w:r w:rsidR="7F8BA3D5" w:rsidRPr="4B970CD4">
        <w:rPr>
          <w:color w:val="auto"/>
        </w:rPr>
        <w:t xml:space="preserve"> </w:t>
      </w:r>
      <w:r w:rsidR="15CB0010" w:rsidRPr="4B970CD4">
        <w:rPr>
          <w:color w:val="auto"/>
        </w:rPr>
        <w:t>så har flera av dessa studier åldra</w:t>
      </w:r>
      <w:r w:rsidR="55E6BD55" w:rsidRPr="4B970CD4">
        <w:rPr>
          <w:color w:val="auto"/>
        </w:rPr>
        <w:t>t</w:t>
      </w:r>
      <w:r w:rsidR="15CB0010" w:rsidRPr="4B970CD4">
        <w:rPr>
          <w:color w:val="auto"/>
        </w:rPr>
        <w:t xml:space="preserve">s och det behövs </w:t>
      </w:r>
      <w:r w:rsidR="38CC1AED" w:rsidRPr="4B970CD4">
        <w:rPr>
          <w:color w:val="auto"/>
        </w:rPr>
        <w:t xml:space="preserve">en förnyelse. Nu när </w:t>
      </w:r>
      <w:r w:rsidR="0D1E7B63" w:rsidRPr="4B970CD4">
        <w:rPr>
          <w:color w:val="auto"/>
        </w:rPr>
        <w:t xml:space="preserve">medellivslängden har ökat och kan fortsätta att öka betyder det att fler pensionärer kommer att </w:t>
      </w:r>
      <w:r w:rsidR="062F90E9" w:rsidRPr="4B970CD4">
        <w:rPr>
          <w:color w:val="auto"/>
        </w:rPr>
        <w:t>utsättas för användning av internet och digitala tjänster.</w:t>
      </w:r>
      <w:r w:rsidR="4D2EA0C0" w:rsidRPr="4B970CD4">
        <w:rPr>
          <w:color w:val="auto"/>
        </w:rPr>
        <w:t xml:space="preserve"> Det finns studier som visar på dessa risker</w:t>
      </w:r>
      <w:r w:rsidR="7A995C8B" w:rsidRPr="4B970CD4">
        <w:rPr>
          <w:color w:val="auto"/>
        </w:rPr>
        <w:t xml:space="preserve"> samt</w:t>
      </w:r>
      <w:r w:rsidR="4D2EA0C0" w:rsidRPr="4B970CD4">
        <w:rPr>
          <w:color w:val="auto"/>
        </w:rPr>
        <w:t xml:space="preserve"> behovet att skydda </w:t>
      </w:r>
      <w:r w:rsidR="00671809">
        <w:rPr>
          <w:color w:val="auto"/>
        </w:rPr>
        <w:t>denna</w:t>
      </w:r>
      <w:r w:rsidR="26939B00" w:rsidRPr="4B970CD4">
        <w:rPr>
          <w:color w:val="auto"/>
        </w:rPr>
        <w:t xml:space="preserve"> </w:t>
      </w:r>
      <w:r w:rsidR="00BB5A4C">
        <w:rPr>
          <w:color w:val="auto"/>
        </w:rPr>
        <w:t xml:space="preserve">studies </w:t>
      </w:r>
      <w:r w:rsidR="26939B00" w:rsidRPr="4B970CD4">
        <w:rPr>
          <w:color w:val="auto"/>
        </w:rPr>
        <w:t>målgrupp</w:t>
      </w:r>
      <w:r w:rsidR="4D2EA0C0" w:rsidRPr="4B970CD4">
        <w:rPr>
          <w:color w:val="auto"/>
        </w:rPr>
        <w:t xml:space="preserve"> </w:t>
      </w:r>
      <w:r w:rsidR="3197A4C1" w:rsidRPr="4B970CD4">
        <w:rPr>
          <w:color w:val="auto"/>
        </w:rPr>
        <w:t>från riskerna, men det</w:t>
      </w:r>
      <w:r w:rsidR="00BB5A4C">
        <w:rPr>
          <w:color w:val="auto"/>
        </w:rPr>
        <w:t xml:space="preserve"> </w:t>
      </w:r>
      <w:r w:rsidR="3197A4C1" w:rsidRPr="4B970CD4">
        <w:rPr>
          <w:color w:val="auto"/>
        </w:rPr>
        <w:t xml:space="preserve">kvarstår frågor kring </w:t>
      </w:r>
      <w:r w:rsidR="0E666190" w:rsidRPr="4B970CD4">
        <w:rPr>
          <w:color w:val="auto"/>
        </w:rPr>
        <w:t xml:space="preserve">hur de befintliga åtgärder och resurser kan </w:t>
      </w:r>
      <w:r w:rsidR="5C717AF3" w:rsidRPr="4B970CD4">
        <w:rPr>
          <w:color w:val="auto"/>
        </w:rPr>
        <w:t>hjälpa den sårbara</w:t>
      </w:r>
      <w:r w:rsidR="00BB5A4C">
        <w:rPr>
          <w:color w:val="auto"/>
        </w:rPr>
        <w:t xml:space="preserve"> </w:t>
      </w:r>
      <w:r w:rsidR="5C717AF3" w:rsidRPr="4B970CD4">
        <w:rPr>
          <w:color w:val="auto"/>
        </w:rPr>
        <w:t xml:space="preserve">gruppen om </w:t>
      </w:r>
      <w:r w:rsidR="6A2EDEF3" w:rsidRPr="4B970CD4">
        <w:rPr>
          <w:color w:val="auto"/>
        </w:rPr>
        <w:t xml:space="preserve">dessa åtgärder och resurser är tillräckliga. Dessutom är det brist på förståelse för faktorerna som gör </w:t>
      </w:r>
      <w:r w:rsidR="4C976C48" w:rsidRPr="4B970CD4">
        <w:rPr>
          <w:color w:val="auto"/>
        </w:rPr>
        <w:t xml:space="preserve">pensionärer till attraktiva mål för cyberkriminalitet. </w:t>
      </w:r>
      <w:r w:rsidR="6F288F81" w:rsidRPr="746DEA70">
        <w:rPr>
          <w:color w:val="auto"/>
        </w:rPr>
        <w:t>Därför</w:t>
      </w:r>
      <w:r w:rsidR="69468156" w:rsidRPr="746DEA70">
        <w:rPr>
          <w:color w:val="auto"/>
        </w:rPr>
        <w:t xml:space="preserve"> är det viktigt att problematisera och undersöka om det finns behov</w:t>
      </w:r>
      <w:r w:rsidR="70D71A30" w:rsidRPr="746DEA70">
        <w:rPr>
          <w:color w:val="auto"/>
        </w:rPr>
        <w:t xml:space="preserve"> av samhället att med dess resurser åtgärdar utbildningar för </w:t>
      </w:r>
      <w:r w:rsidR="092424D0" w:rsidRPr="746DEA70">
        <w:rPr>
          <w:color w:val="auto"/>
        </w:rPr>
        <w:t xml:space="preserve">att bättre skydda </w:t>
      </w:r>
      <w:r w:rsidR="70D71A30" w:rsidRPr="746DEA70">
        <w:rPr>
          <w:color w:val="auto"/>
        </w:rPr>
        <w:t>den sårbara befolkningsgruppen från online/digitala hot och risker samt stärka deras digitala förmågor för att ge dem en bättre online miljö.</w:t>
      </w:r>
    </w:p>
    <w:p w14:paraId="2F085B73" w14:textId="52D061BE" w:rsidR="00DD2047" w:rsidRDefault="00DD2047" w:rsidP="214FEF2F">
      <w:pPr>
        <w:pStyle w:val="Punktrubrik2"/>
        <w:numPr>
          <w:ilvl w:val="1"/>
          <w:numId w:val="0"/>
        </w:numPr>
        <w:rPr>
          <w:rStyle w:val="Punktniv3Char"/>
          <w:b/>
          <w:bCs/>
          <w:color w:val="auto"/>
          <w:sz w:val="28"/>
          <w:szCs w:val="28"/>
        </w:rPr>
      </w:pPr>
    </w:p>
    <w:p w14:paraId="6D1C9292" w14:textId="4DF457A7" w:rsidR="00A87A5B" w:rsidRPr="00DD2047" w:rsidRDefault="0002644B" w:rsidP="00DD2047">
      <w:pPr>
        <w:pStyle w:val="Punktrubrik2"/>
        <w:numPr>
          <w:ilvl w:val="1"/>
          <w:numId w:val="23"/>
        </w:numPr>
      </w:pPr>
      <w:r w:rsidRPr="00DD2047">
        <w:rPr>
          <w:rStyle w:val="Punktniv3Char"/>
          <w:b/>
          <w:bCs/>
          <w:color w:val="auto"/>
          <w:sz w:val="28"/>
          <w:szCs w:val="28"/>
        </w:rPr>
        <w:t>Syfte och forskningsfrågor</w:t>
      </w:r>
    </w:p>
    <w:p w14:paraId="22EA8CFD" w14:textId="466D8EF8" w:rsidR="46F01A9C" w:rsidRDefault="46F01A9C" w:rsidP="0F627B73">
      <w:pPr>
        <w:rPr>
          <w:color w:val="auto"/>
        </w:rPr>
      </w:pPr>
      <w:r w:rsidRPr="7FC112B7">
        <w:rPr>
          <w:color w:val="auto"/>
        </w:rPr>
        <w:t>Syfte</w:t>
      </w:r>
      <w:r w:rsidR="5860B1DA" w:rsidRPr="7FC112B7">
        <w:rPr>
          <w:color w:val="auto"/>
        </w:rPr>
        <w:t>t</w:t>
      </w:r>
      <w:r w:rsidRPr="7FC112B7">
        <w:rPr>
          <w:color w:val="auto"/>
        </w:rPr>
        <w:t xml:space="preserve"> med denna studie är att problematisera och undersöka </w:t>
      </w:r>
      <w:r w:rsidR="1106720A" w:rsidRPr="634A1FAF">
        <w:rPr>
          <w:color w:val="auto"/>
        </w:rPr>
        <w:t xml:space="preserve">om </w:t>
      </w:r>
      <w:r w:rsidR="27678EDB" w:rsidRPr="634A1FAF">
        <w:rPr>
          <w:color w:val="auto"/>
        </w:rPr>
        <w:t xml:space="preserve">det finns behov </w:t>
      </w:r>
      <w:r w:rsidR="1106720A" w:rsidRPr="634A1FAF">
        <w:rPr>
          <w:color w:val="auto"/>
        </w:rPr>
        <w:t>av</w:t>
      </w:r>
      <w:r w:rsidR="616D4BAD" w:rsidRPr="634A1FAF">
        <w:rPr>
          <w:color w:val="auto"/>
        </w:rPr>
        <w:t xml:space="preserve"> </w:t>
      </w:r>
      <w:r w:rsidR="1106720A" w:rsidRPr="634A1FAF">
        <w:rPr>
          <w:color w:val="auto"/>
        </w:rPr>
        <w:t>att</w:t>
      </w:r>
      <w:r w:rsidR="581A459E" w:rsidRPr="7FC112B7">
        <w:rPr>
          <w:color w:val="auto"/>
        </w:rPr>
        <w:t xml:space="preserve"> bättre skydda äldre och pensionärer från digitala hot och risker </w:t>
      </w:r>
      <w:r w:rsidR="566543E7" w:rsidRPr="7FC112B7">
        <w:rPr>
          <w:color w:val="auto"/>
        </w:rPr>
        <w:t>med dess resurser som finns</w:t>
      </w:r>
      <w:r w:rsidR="6E1DBE20" w:rsidRPr="7FC112B7">
        <w:rPr>
          <w:color w:val="auto"/>
        </w:rPr>
        <w:t xml:space="preserve"> dessutom</w:t>
      </w:r>
      <w:r w:rsidR="238C5798" w:rsidRPr="7FC112B7">
        <w:rPr>
          <w:color w:val="auto"/>
        </w:rPr>
        <w:t xml:space="preserve"> förbättra deras digitala förmågor</w:t>
      </w:r>
      <w:r w:rsidR="36A2B17F" w:rsidRPr="7FC112B7">
        <w:rPr>
          <w:color w:val="auto"/>
        </w:rPr>
        <w:t xml:space="preserve"> </w:t>
      </w:r>
      <w:r w:rsidR="238C5798" w:rsidRPr="7FC112B7">
        <w:rPr>
          <w:color w:val="auto"/>
        </w:rPr>
        <w:t>att</w:t>
      </w:r>
      <w:r w:rsidR="4F4EB3D2" w:rsidRPr="7FC112B7">
        <w:rPr>
          <w:color w:val="auto"/>
        </w:rPr>
        <w:t xml:space="preserve"> </w:t>
      </w:r>
      <w:r w:rsidR="238C5798" w:rsidRPr="7FC112B7">
        <w:rPr>
          <w:color w:val="auto"/>
        </w:rPr>
        <w:t>identifiera</w:t>
      </w:r>
      <w:r w:rsidR="3B3B631D" w:rsidRPr="7FC112B7">
        <w:rPr>
          <w:color w:val="auto"/>
        </w:rPr>
        <w:t xml:space="preserve"> </w:t>
      </w:r>
      <w:r w:rsidR="238C5798" w:rsidRPr="7FC112B7">
        <w:rPr>
          <w:color w:val="auto"/>
        </w:rPr>
        <w:t>samt</w:t>
      </w:r>
      <w:r w:rsidR="6397016A" w:rsidRPr="7FC112B7">
        <w:rPr>
          <w:color w:val="auto"/>
        </w:rPr>
        <w:t xml:space="preserve"> </w:t>
      </w:r>
      <w:r w:rsidR="238C5798" w:rsidRPr="7FC112B7">
        <w:rPr>
          <w:color w:val="auto"/>
        </w:rPr>
        <w:t>undvika</w:t>
      </w:r>
      <w:r w:rsidR="7D9C5FC7" w:rsidRPr="7FC112B7">
        <w:rPr>
          <w:color w:val="auto"/>
        </w:rPr>
        <w:t xml:space="preserve"> </w:t>
      </w:r>
      <w:r w:rsidR="238C5798" w:rsidRPr="7FC112B7">
        <w:rPr>
          <w:color w:val="auto"/>
        </w:rPr>
        <w:t xml:space="preserve">de befintliga </w:t>
      </w:r>
      <w:r w:rsidR="3B1D18FE" w:rsidRPr="7FC112B7">
        <w:rPr>
          <w:color w:val="auto"/>
        </w:rPr>
        <w:t xml:space="preserve">hot och risker. </w:t>
      </w:r>
      <w:r w:rsidR="72BBB868" w:rsidRPr="7FC112B7">
        <w:rPr>
          <w:color w:val="auto"/>
        </w:rPr>
        <w:t xml:space="preserve">Denna forskning syftar att bidra till en </w:t>
      </w:r>
      <w:r w:rsidR="2B516936" w:rsidRPr="7FC112B7">
        <w:rPr>
          <w:color w:val="auto"/>
        </w:rPr>
        <w:t>uppdatera</w:t>
      </w:r>
      <w:r w:rsidR="3665BF13" w:rsidRPr="7FC112B7">
        <w:rPr>
          <w:color w:val="auto"/>
        </w:rPr>
        <w:t>d</w:t>
      </w:r>
      <w:r w:rsidR="72BBB868" w:rsidRPr="7FC112B7">
        <w:rPr>
          <w:color w:val="auto"/>
        </w:rPr>
        <w:t xml:space="preserve"> och mer omfattande förståelse för äldres digitala säkerhet genom att analysera befintliga studie</w:t>
      </w:r>
      <w:r w:rsidR="4FF0820F" w:rsidRPr="7FC112B7">
        <w:rPr>
          <w:color w:val="auto"/>
        </w:rPr>
        <w:t>r</w:t>
      </w:r>
      <w:r w:rsidR="72BBB868" w:rsidRPr="7FC112B7">
        <w:rPr>
          <w:color w:val="auto"/>
        </w:rPr>
        <w:t xml:space="preserve"> och identifi</w:t>
      </w:r>
      <w:r w:rsidR="3DA99840" w:rsidRPr="7FC112B7">
        <w:rPr>
          <w:color w:val="auto"/>
        </w:rPr>
        <w:t xml:space="preserve">era de kunskapsluckor </w:t>
      </w:r>
      <w:r w:rsidR="26B890F2" w:rsidRPr="7FC112B7">
        <w:rPr>
          <w:color w:val="auto"/>
        </w:rPr>
        <w:t>samt</w:t>
      </w:r>
      <w:r w:rsidR="3DA99840" w:rsidRPr="7FC112B7">
        <w:rPr>
          <w:color w:val="auto"/>
        </w:rPr>
        <w:t xml:space="preserve"> brister i förståelsen för faktorer som gör </w:t>
      </w:r>
      <w:r w:rsidR="383B4E9C" w:rsidRPr="7FC112B7">
        <w:rPr>
          <w:color w:val="auto"/>
        </w:rPr>
        <w:t>pensionärer</w:t>
      </w:r>
      <w:r w:rsidR="3DA99840" w:rsidRPr="7FC112B7">
        <w:rPr>
          <w:color w:val="auto"/>
        </w:rPr>
        <w:t xml:space="preserve"> till attraktiva mål för cyberkriminalitet</w:t>
      </w:r>
      <w:r w:rsidR="63BC8825" w:rsidRPr="7FC112B7">
        <w:rPr>
          <w:color w:val="auto"/>
        </w:rPr>
        <w:t>.</w:t>
      </w:r>
      <w:r w:rsidR="4121C194" w:rsidRPr="7FC112B7">
        <w:rPr>
          <w:color w:val="auto"/>
        </w:rPr>
        <w:t xml:space="preserve"> </w:t>
      </w:r>
      <w:r w:rsidR="45FEFCAF" w:rsidRPr="7FC112B7">
        <w:rPr>
          <w:color w:val="auto"/>
        </w:rPr>
        <w:t xml:space="preserve">Forskningsfrågorna är följande: </w:t>
      </w:r>
    </w:p>
    <w:p w14:paraId="32CB5F6F" w14:textId="20AEFB1E" w:rsidR="46F01A9C" w:rsidRDefault="76856972" w:rsidP="7FC112B7">
      <w:pPr>
        <w:rPr>
          <w:color w:val="auto"/>
        </w:rPr>
      </w:pPr>
      <w:r>
        <w:t>Vad är den genomsnittliga kunskapsnivån för pensionärer kring cybersäkerhet?</w:t>
      </w:r>
      <w:r w:rsidR="00353EC4">
        <w:br/>
      </w:r>
      <w:r w:rsidR="465809D3" w:rsidRPr="7FC112B7">
        <w:rPr>
          <w:color w:val="auto"/>
        </w:rPr>
        <w:t xml:space="preserve">Finns det behov av utbildning för pensionärer och </w:t>
      </w:r>
      <w:r w:rsidR="465809D3" w:rsidRPr="634A1FAF">
        <w:rPr>
          <w:color w:val="auto"/>
        </w:rPr>
        <w:t>äldr</w:t>
      </w:r>
      <w:r w:rsidR="3C638D5C" w:rsidRPr="634A1FAF">
        <w:rPr>
          <w:color w:val="auto"/>
        </w:rPr>
        <w:t>e</w:t>
      </w:r>
      <w:r w:rsidR="465809D3" w:rsidRPr="7FC112B7">
        <w:rPr>
          <w:color w:val="auto"/>
        </w:rPr>
        <w:t xml:space="preserve"> kring cybersäkerhet?</w:t>
      </w:r>
    </w:p>
    <w:p w14:paraId="1E8F5C93" w14:textId="1F71E935" w:rsidR="24EA81A2" w:rsidRDefault="24EA81A2" w:rsidP="24EA81A2"/>
    <w:p w14:paraId="1DD8A7B9" w14:textId="044DF706" w:rsidR="005E5D4E" w:rsidRDefault="0002644B" w:rsidP="007E55C7">
      <w:pPr>
        <w:pStyle w:val="Punktrubrik1"/>
        <w:numPr>
          <w:ilvl w:val="0"/>
          <w:numId w:val="23"/>
        </w:numPr>
        <w:spacing w:before="0" w:after="0"/>
      </w:pPr>
      <w:bookmarkStart w:id="9" w:name="_Toc112235009"/>
      <w:r>
        <w:t>Teori</w:t>
      </w:r>
    </w:p>
    <w:p w14:paraId="7AE693D3" w14:textId="565807B1" w:rsidR="67D62009" w:rsidRDefault="67D62009" w:rsidP="571A140F">
      <w:pPr>
        <w:pStyle w:val="Normalingetavstnd"/>
        <w:rPr>
          <w:rFonts w:eastAsia="Times New Roman"/>
        </w:rPr>
      </w:pPr>
      <w:r w:rsidRPr="4B490628">
        <w:rPr>
          <w:rFonts w:eastAsia="Times New Roman"/>
        </w:rPr>
        <w:t xml:space="preserve">För att kunna </w:t>
      </w:r>
      <w:r w:rsidR="2A4CC4EA" w:rsidRPr="4B490628">
        <w:rPr>
          <w:rFonts w:eastAsia="Times New Roman"/>
        </w:rPr>
        <w:t xml:space="preserve">forska om cybersäkerhet samt cyberhot krävs </w:t>
      </w:r>
      <w:r w:rsidR="521D1DCA" w:rsidRPr="4B490628">
        <w:rPr>
          <w:rFonts w:eastAsia="Times New Roman"/>
        </w:rPr>
        <w:t xml:space="preserve">en förståelse för de nyckelbegreppen och teorier som </w:t>
      </w:r>
      <w:r w:rsidR="2D4AA348" w:rsidRPr="4B490628">
        <w:rPr>
          <w:rFonts w:eastAsia="Times New Roman"/>
        </w:rPr>
        <w:t xml:space="preserve">är relevanta för ämnet. </w:t>
      </w:r>
      <w:r w:rsidR="7A325EB2" w:rsidRPr="4B490628">
        <w:rPr>
          <w:rFonts w:eastAsia="Times New Roman"/>
        </w:rPr>
        <w:t xml:space="preserve">Detta </w:t>
      </w:r>
      <w:r w:rsidR="512A11A1" w:rsidRPr="4B490628">
        <w:rPr>
          <w:rFonts w:eastAsia="Times New Roman"/>
        </w:rPr>
        <w:t>fungerar som</w:t>
      </w:r>
      <w:r w:rsidR="7A325EB2" w:rsidRPr="4B490628">
        <w:rPr>
          <w:rFonts w:eastAsia="Times New Roman"/>
        </w:rPr>
        <w:t xml:space="preserve"> en grund </w:t>
      </w:r>
      <w:r w:rsidR="4C60572F" w:rsidRPr="4B490628">
        <w:rPr>
          <w:rFonts w:eastAsia="Times New Roman"/>
        </w:rPr>
        <w:t xml:space="preserve">och underlag </w:t>
      </w:r>
      <w:r w:rsidR="7A325EB2" w:rsidRPr="4B490628">
        <w:rPr>
          <w:rFonts w:eastAsia="Times New Roman"/>
        </w:rPr>
        <w:t xml:space="preserve">för analys och diskussion som </w:t>
      </w:r>
      <w:r w:rsidR="3676F1A2" w:rsidRPr="4B490628">
        <w:rPr>
          <w:rFonts w:eastAsia="Times New Roman"/>
        </w:rPr>
        <w:t>uppkommer senare i studien</w:t>
      </w:r>
      <w:r w:rsidR="7DC0E046" w:rsidRPr="4B490628">
        <w:rPr>
          <w:rFonts w:eastAsia="Times New Roman"/>
        </w:rPr>
        <w:t xml:space="preserve">. </w:t>
      </w:r>
      <w:r w:rsidR="7D028615" w:rsidRPr="4B490628">
        <w:rPr>
          <w:rFonts w:eastAsia="Times New Roman"/>
        </w:rPr>
        <w:t>Genom att dra nytta av befintlig kunskap och fördjupa förståelsen kan forskning leda till framsteg och skapa ny insikt inom det aktuella området.</w:t>
      </w:r>
    </w:p>
    <w:p w14:paraId="1BA7148A" w14:textId="77777777" w:rsidR="005E5D4E" w:rsidRPr="005D4B40" w:rsidRDefault="005E5D4E" w:rsidP="005E5D4E">
      <w:pPr>
        <w:contextualSpacing/>
      </w:pPr>
    </w:p>
    <w:p w14:paraId="18306500" w14:textId="6B6C8815" w:rsidR="64D8D980" w:rsidRDefault="64D8D980" w:rsidP="00DD2047">
      <w:pPr>
        <w:pStyle w:val="Punktrubrik2"/>
        <w:numPr>
          <w:ilvl w:val="1"/>
          <w:numId w:val="23"/>
        </w:numPr>
      </w:pPr>
      <w:r>
        <w:t>Cybersäkerhet</w:t>
      </w:r>
    </w:p>
    <w:p w14:paraId="5CC2DF0F" w14:textId="2741D3D4" w:rsidR="571A140F" w:rsidRDefault="17F0B082" w:rsidP="571A140F">
      <w:r>
        <w:t xml:space="preserve">Cybersäkerhet innebär </w:t>
      </w:r>
      <w:r w:rsidR="3CB82761">
        <w:t>skyddet av både digital information och den infrastruktur som är nödvändig för att säkerställa att den digitala informationen fungerar korrekt och är tillgänglig. Det inkluderar att säkra data, programvara, informationssystem, hårdvara och nätverk från olika former av hot och attacker.</w:t>
      </w:r>
      <w:r w:rsidR="218237A9">
        <w:t xml:space="preserve"> För att </w:t>
      </w:r>
      <w:r w:rsidR="00D4AA42">
        <w:t>få</w:t>
      </w:r>
      <w:r w:rsidR="218237A9">
        <w:t xml:space="preserve"> en hög säkerhetsnivå är det avgörande att även hanteringen av information och data sker på ett säkert sätt för att förhindra oavsiktlig förstörelse</w:t>
      </w:r>
      <w:r w:rsidR="6CF449A2">
        <w:t xml:space="preserve"> </w:t>
      </w:r>
      <w:r w:rsidR="15E054D9">
        <w:t>(Lindholm, C)</w:t>
      </w:r>
      <w:r w:rsidR="2E5AEFC9">
        <w:t>.</w:t>
      </w:r>
    </w:p>
    <w:p w14:paraId="6E19A499" w14:textId="77777777" w:rsidR="00DD2047" w:rsidRDefault="00DD2047" w:rsidP="571A140F"/>
    <w:p w14:paraId="5A531355" w14:textId="79471DCA" w:rsidR="61496A66" w:rsidRDefault="61496A66" w:rsidP="571A140F">
      <w:r>
        <w:t>Termen cybersäkerhet används i olika sammanhang</w:t>
      </w:r>
      <w:r w:rsidR="78DA2BCC">
        <w:t xml:space="preserve">, det kan vara från </w:t>
      </w:r>
      <w:r w:rsidR="6ADC2F6F">
        <w:t xml:space="preserve">affärsapplikationsdomäner till mobile computing. Cybersäkerhet kan grupperas </w:t>
      </w:r>
      <w:r w:rsidR="7623F62F">
        <w:t xml:space="preserve">i olika kategorier </w:t>
      </w:r>
      <w:r w:rsidR="34C8DB61">
        <w:t xml:space="preserve">som till exempel </w:t>
      </w:r>
      <w:r w:rsidR="7623F62F">
        <w:t>applikationssäkerhet, datorsäkerhet, datasäkerhet, informationssäkerhet, nätverkssäkerhet, driftsäkerhet, katastrofåterställning</w:t>
      </w:r>
      <w:r w:rsidR="47786C6B">
        <w:t xml:space="preserve">, </w:t>
      </w:r>
      <w:r w:rsidR="7623F62F">
        <w:t>affärskontinuitet</w:t>
      </w:r>
      <w:r w:rsidR="0BFFB5DF">
        <w:t>, osv. Därför är cybersäkerhet en praxis för att skydda känsliga data</w:t>
      </w:r>
      <w:r w:rsidR="3212A5C4">
        <w:t xml:space="preserve"> från obehörig åtkomst (</w:t>
      </w:r>
      <w:r w:rsidR="310A4EA8">
        <w:t>Möller, P.F., Dietmar, 2023</w:t>
      </w:r>
      <w:r w:rsidR="3212A5C4">
        <w:t>).</w:t>
      </w:r>
    </w:p>
    <w:p w14:paraId="0E3210BF" w14:textId="77777777" w:rsidR="0002644B" w:rsidRPr="00480CF2" w:rsidRDefault="0002644B" w:rsidP="005E5D4E">
      <w:pPr>
        <w:rPr>
          <w:lang w:eastAsia="sv-SE"/>
        </w:rPr>
      </w:pPr>
    </w:p>
    <w:p w14:paraId="19A94194" w14:textId="7E78AF5B" w:rsidR="00F23207" w:rsidRDefault="70BDB0C2" w:rsidP="00DD2047">
      <w:pPr>
        <w:pStyle w:val="Punktniv3"/>
        <w:numPr>
          <w:ilvl w:val="2"/>
          <w:numId w:val="23"/>
        </w:numPr>
      </w:pPr>
      <w:r>
        <w:t>Cyberattack</w:t>
      </w:r>
    </w:p>
    <w:p w14:paraId="6759ADEB" w14:textId="34131C6A" w:rsidR="310650EB" w:rsidRDefault="63DF113D" w:rsidP="214FEF2F">
      <w:r>
        <w:t xml:space="preserve">Cyberattack innefattar attacker mot digitala tillgångar. </w:t>
      </w:r>
      <w:r w:rsidR="758D6E61">
        <w:t xml:space="preserve">Syftet med detta är vanligen att komma åt, ändra eller förstöra känslig information. </w:t>
      </w:r>
      <w:r w:rsidR="78B99D06">
        <w:t xml:space="preserve">Olika typer av attack som kan ske är till exempel cyberbrott, cyberkrigsföring, och cyberterrorism. I denna </w:t>
      </w:r>
      <w:r w:rsidR="793DCF28">
        <w:t xml:space="preserve">studie kommer </w:t>
      </w:r>
      <w:r w:rsidR="62CC7E1B">
        <w:t>fokus</w:t>
      </w:r>
      <w:r w:rsidR="793DCF28">
        <w:t xml:space="preserve"> läggas på cyberbrott vilket innebär att enstaka individer eller grupper angriper ett system</w:t>
      </w:r>
      <w:r w:rsidR="17FCF78A">
        <w:t>,</w:t>
      </w:r>
      <w:r w:rsidR="793DCF28">
        <w:t xml:space="preserve"> där målet oftast </w:t>
      </w:r>
      <w:r w:rsidR="50580499">
        <w:t>är</w:t>
      </w:r>
      <w:r w:rsidR="62CC7E1B">
        <w:t xml:space="preserve"> </w:t>
      </w:r>
      <w:r w:rsidR="793DCF28">
        <w:t>för ekonomisk vinning</w:t>
      </w:r>
      <w:r w:rsidR="6A360903">
        <w:t xml:space="preserve"> </w:t>
      </w:r>
      <w:r w:rsidR="4B218457">
        <w:t>(Lindholm, C).</w:t>
      </w:r>
    </w:p>
    <w:p w14:paraId="64E87197" w14:textId="29D6099C" w:rsidR="2BA67723" w:rsidRDefault="2BA67723" w:rsidP="2BA67723"/>
    <w:p w14:paraId="2C1234E1" w14:textId="4D499372" w:rsidR="30EAE778" w:rsidRDefault="6A360903" w:rsidP="00DD2047">
      <w:pPr>
        <w:pStyle w:val="Punktniv3"/>
        <w:numPr>
          <w:ilvl w:val="2"/>
          <w:numId w:val="23"/>
        </w:numPr>
      </w:pPr>
      <w:r>
        <w:t>Social manipulation</w:t>
      </w:r>
    </w:p>
    <w:p w14:paraId="0A76305B" w14:textId="5902A397" w:rsidR="56203CF3" w:rsidRDefault="56203CF3" w:rsidP="214FEF2F">
      <w:r>
        <w:t xml:space="preserve">Social manipulation innebär </w:t>
      </w:r>
      <w:r w:rsidR="28F62295">
        <w:t xml:space="preserve">att </w:t>
      </w:r>
      <w:r w:rsidR="73E60F28">
        <w:t xml:space="preserve">en användare luras till att avslöja information som påverkar IT-säkerheten, till exempel ett viktigt lösenord. Detta </w:t>
      </w:r>
      <w:r w:rsidR="3F1640E3">
        <w:t xml:space="preserve">kan ske </w:t>
      </w:r>
      <w:r w:rsidR="3A7E91C1">
        <w:t xml:space="preserve">genom </w:t>
      </w:r>
      <w:r w:rsidR="3A7E91C1" w:rsidRPr="214FEF2F">
        <w:rPr>
          <w:i/>
          <w:iCs/>
        </w:rPr>
        <w:t xml:space="preserve">spoofing </w:t>
      </w:r>
      <w:r w:rsidR="3A7E91C1" w:rsidRPr="214FEF2F">
        <w:t>vilket innebär att man använder en förfalskad avsändaradress i e-</w:t>
      </w:r>
      <w:r w:rsidR="76659F66" w:rsidRPr="214FEF2F">
        <w:t>postmeddelanden</w:t>
      </w:r>
      <w:r w:rsidR="3A7E91C1" w:rsidRPr="214FEF2F">
        <w:t xml:space="preserve"> eller spam</w:t>
      </w:r>
      <w:r w:rsidR="4CA4CC85">
        <w:t>, vilket i sin tur innebär ett massutskick av meddelande på internet</w:t>
      </w:r>
      <w:r w:rsidR="68DDA6A6">
        <w:t xml:space="preserve"> som mottagaren skulle avstått att erhålla vid fritt val</w:t>
      </w:r>
      <w:r w:rsidR="6742A722">
        <w:t>, till exempel reklam (</w:t>
      </w:r>
      <w:r w:rsidR="1E491A29">
        <w:t>Nationalencyklopedin [NE], u.å.</w:t>
      </w:r>
      <w:r w:rsidR="6742A722">
        <w:t>)</w:t>
      </w:r>
      <w:r w:rsidR="68DDA6A6">
        <w:t>.</w:t>
      </w:r>
      <w:r w:rsidR="4327D3DC" w:rsidRPr="214FEF2F">
        <w:t xml:space="preserve"> E-postadressen blir då förfalskad så att den ser ut som att den kommer från en trovärdig avsändare.</w:t>
      </w:r>
      <w:r w:rsidR="74F619E0" w:rsidRPr="214FEF2F">
        <w:t xml:space="preserve"> Detta förfarande används </w:t>
      </w:r>
      <w:r w:rsidR="7546AB8F" w:rsidRPr="214FEF2F">
        <w:t>vid</w:t>
      </w:r>
      <w:r w:rsidR="2EAFA2E3" w:rsidRPr="214FEF2F">
        <w:t xml:space="preserve"> </w:t>
      </w:r>
      <w:r w:rsidR="31A57456" w:rsidRPr="25728E13">
        <w:rPr>
          <w:i/>
          <w:iCs/>
        </w:rPr>
        <w:t>phis</w:t>
      </w:r>
      <w:r w:rsidR="27E33356" w:rsidRPr="25728E13">
        <w:rPr>
          <w:i/>
          <w:iCs/>
        </w:rPr>
        <w:t>h</w:t>
      </w:r>
      <w:r w:rsidR="31A57456" w:rsidRPr="25728E13">
        <w:rPr>
          <w:i/>
          <w:iCs/>
        </w:rPr>
        <w:t>ing</w:t>
      </w:r>
      <w:r w:rsidR="2EAFA2E3" w:rsidRPr="214FEF2F">
        <w:t xml:space="preserve"> vilket är en välkänd typ av attack där målet är att stjäla </w:t>
      </w:r>
      <w:r w:rsidR="669D1A6B" w:rsidRPr="214FEF2F">
        <w:t>känslig information så som användarnamn, lösenord, och kreditkortsnummer</w:t>
      </w:r>
      <w:r w:rsidR="06E9B7F1" w:rsidRPr="214FEF2F">
        <w:t xml:space="preserve"> (Lindholm, C).</w:t>
      </w:r>
    </w:p>
    <w:p w14:paraId="11AE4FC9" w14:textId="24C74E96" w:rsidR="2BA67723" w:rsidRDefault="2BA67723" w:rsidP="2BA67723"/>
    <w:p w14:paraId="175A4C2B" w14:textId="73B79EDB" w:rsidR="59E0FC25" w:rsidRDefault="793B829A" w:rsidP="00DD2047">
      <w:pPr>
        <w:pStyle w:val="Punktrubrik2"/>
        <w:numPr>
          <w:ilvl w:val="1"/>
          <w:numId w:val="23"/>
        </w:numPr>
      </w:pPr>
      <w:r>
        <w:t xml:space="preserve">Cybersäkerhet och </w:t>
      </w:r>
      <w:r w:rsidR="489D048D">
        <w:t>pensionärer</w:t>
      </w:r>
      <w:r w:rsidR="59E0FC25">
        <w:t xml:space="preserve"> </w:t>
      </w:r>
    </w:p>
    <w:p w14:paraId="1A0F3F99" w14:textId="006F0EE6" w:rsidR="2BA67723" w:rsidRDefault="0C030951" w:rsidP="2BA67723">
      <w:r>
        <w:t xml:space="preserve">Med den </w:t>
      </w:r>
      <w:r w:rsidR="651EEC1F">
        <w:t xml:space="preserve">snabba </w:t>
      </w:r>
      <w:r>
        <w:t xml:space="preserve">utvecklingen av </w:t>
      </w:r>
      <w:r w:rsidR="35D02A58">
        <w:t xml:space="preserve">internet och digitala tjänster tillkommer många </w:t>
      </w:r>
      <w:r w:rsidR="4CEE3AA2">
        <w:t xml:space="preserve">förmåner </w:t>
      </w:r>
      <w:r w:rsidR="460C10E2">
        <w:t xml:space="preserve">i vardag för folk, dock så har </w:t>
      </w:r>
      <w:r w:rsidR="62CEBD55">
        <w:t>pensionärer</w:t>
      </w:r>
      <w:r w:rsidR="460C10E2">
        <w:t xml:space="preserve"> svårare att </w:t>
      </w:r>
      <w:r w:rsidR="3D37D46F">
        <w:t xml:space="preserve">vänja sig vid och dra nytta av dessa digitala tjänster på grund av skäl som ålder, kognitiva färdigheter och utbildning. </w:t>
      </w:r>
    </w:p>
    <w:p w14:paraId="60EF9067" w14:textId="376B98BE" w:rsidR="4B970CD4" w:rsidRDefault="4B970CD4" w:rsidP="4B970CD4"/>
    <w:p w14:paraId="54BF90E5" w14:textId="1EB11D2B" w:rsidR="67FF3B6A" w:rsidRDefault="67FF3B6A" w:rsidP="24EA81A2">
      <w:r>
        <w:t xml:space="preserve">Pensionärer har blivit en grupp som är överrepresenterad när det kommer till </w:t>
      </w:r>
      <w:r w:rsidR="45FAEECF">
        <w:t xml:space="preserve">digitalt utanförskap, där </w:t>
      </w:r>
      <w:r w:rsidR="69CE7BBA">
        <w:t>huvudanledning</w:t>
      </w:r>
      <w:r w:rsidR="475ED2ED">
        <w:t>en</w:t>
      </w:r>
      <w:r w:rsidR="45FAEECF">
        <w:t xml:space="preserve"> är rädslan för att bli offer för cyberattack genom att använda digitala tjänster och teknik. </w:t>
      </w:r>
      <w:r w:rsidR="28FF4AE4">
        <w:t xml:space="preserve">Rädslan grundar sig sannolikt i en brist på färdigheter och kunskap som behövs för att dra full nytta av </w:t>
      </w:r>
      <w:r w:rsidR="0278D811">
        <w:t xml:space="preserve">allt som digitala tjänster och internet har att erbjuda. </w:t>
      </w:r>
      <w:r w:rsidR="02E77D1D">
        <w:t>Dessutom är den snabba utvecklingen av digitaliseringen en annan faktor; den kräver att användarna hela tiden anpassar sig till nya tekniker för att undvika att bli överlämnade åt sitt öde. Detta utgör en betydande utmaning för äldre personer</w:t>
      </w:r>
      <w:r w:rsidR="3FC775EC">
        <w:t xml:space="preserve"> </w:t>
      </w:r>
      <w:r w:rsidR="3FC775EC" w:rsidRPr="24EA81A2">
        <w:rPr>
          <w:rFonts w:eastAsia="Times New Roman"/>
        </w:rPr>
        <w:t>(Holgersson et al., 2021; Holgersson &amp; Söderström, 2019).</w:t>
      </w:r>
    </w:p>
    <w:p w14:paraId="15CE154E" w14:textId="2F816B5D" w:rsidR="0002644B" w:rsidRDefault="0002644B" w:rsidP="007E55C7">
      <w:pPr>
        <w:pStyle w:val="Punktrubrik1"/>
        <w:numPr>
          <w:ilvl w:val="0"/>
          <w:numId w:val="23"/>
        </w:numPr>
      </w:pPr>
      <w:r>
        <w:t>Metod</w:t>
      </w:r>
    </w:p>
    <w:p w14:paraId="3C6EAA3E" w14:textId="066B15F0" w:rsidR="6DA236D8" w:rsidRDefault="6DA236D8" w:rsidP="24EA81A2">
      <w:pPr>
        <w:rPr>
          <w:color w:val="auto"/>
        </w:rPr>
      </w:pPr>
      <w:r w:rsidRPr="565E6CDE">
        <w:rPr>
          <w:color w:val="auto"/>
        </w:rPr>
        <w:t xml:space="preserve">Denna studie strävar efter att undersöka och problematisera hur samhället kan förbättra skyddet för äldre och pensionärer mot digitala hot och risker genom att utnyttja befintliga resurser samt stärka deras digitala kompetens för att bättre kunna identifiera och undvika dessa hot. Syftet är att bidra till en mer uppdaterad och omfattande förståelse för äldres digitala säkerhet och för att uppnå detta kommer metoden som genomförs vara systematisk litteratursökning, och en kombination av kvantitativa och kvalitativa analys, </w:t>
      </w:r>
      <w:r w:rsidR="4B7B136D" w:rsidRPr="565E6CDE">
        <w:rPr>
          <w:color w:val="auto"/>
        </w:rPr>
        <w:t>som</w:t>
      </w:r>
      <w:r w:rsidR="3268DEE8" w:rsidRPr="565E6CDE">
        <w:rPr>
          <w:color w:val="auto"/>
        </w:rPr>
        <w:t xml:space="preserve"> </w:t>
      </w:r>
      <w:r w:rsidRPr="565E6CDE">
        <w:rPr>
          <w:color w:val="auto"/>
        </w:rPr>
        <w:t>kallas för mixed-methods. Den kvantitativa analysen kommer att fokusera på att sammanställa och analysera svar från enkät för att identifiera mönster och trender i hur människor i olika ålder upplever säkerheten med att använda internet och digitala tjänster. Den kvantitativa analysen kommer att utforska detaljerat teman och mönster genom analys av en semi</w:t>
      </w:r>
      <w:r w:rsidR="3268DEE8" w:rsidRPr="565E6CDE">
        <w:rPr>
          <w:color w:val="auto"/>
        </w:rPr>
        <w:t>struk</w:t>
      </w:r>
      <w:r w:rsidR="046DEC13" w:rsidRPr="565E6CDE">
        <w:rPr>
          <w:color w:val="auto"/>
        </w:rPr>
        <w:t>tur</w:t>
      </w:r>
      <w:r w:rsidR="3268DEE8" w:rsidRPr="565E6CDE">
        <w:rPr>
          <w:color w:val="auto"/>
        </w:rPr>
        <w:t>erad</w:t>
      </w:r>
      <w:r w:rsidRPr="565E6CDE">
        <w:rPr>
          <w:color w:val="auto"/>
        </w:rPr>
        <w:t xml:space="preserve"> intervju med deltagare, vilket ger en mer detaljerad förståelse för deras upplevelser och perspektiv på ämnet. Genom dessa metoder strävar studien efter en holistisk och nyanserad förståelse av äldres digitala säkerhet och sårbarhet.</w:t>
      </w:r>
    </w:p>
    <w:p w14:paraId="4B708C81" w14:textId="77777777" w:rsidR="0002644B" w:rsidRDefault="0002644B" w:rsidP="0002644B"/>
    <w:p w14:paraId="46F6FC78" w14:textId="4922D042" w:rsidR="005E5D4E" w:rsidRDefault="0002644B" w:rsidP="007E55C7">
      <w:pPr>
        <w:pStyle w:val="Punktrubrik2"/>
        <w:numPr>
          <w:ilvl w:val="1"/>
          <w:numId w:val="23"/>
        </w:numPr>
      </w:pPr>
      <w:r>
        <w:t>Systematisk litteratursökning</w:t>
      </w:r>
    </w:p>
    <w:p w14:paraId="4D05C028" w14:textId="1C62F6EC" w:rsidR="0002644B" w:rsidRDefault="34CA2DB9" w:rsidP="0002644B">
      <w:pPr>
        <w:rPr>
          <w:lang w:eastAsia="sv-SE"/>
        </w:rPr>
      </w:pPr>
      <w:r>
        <w:t xml:space="preserve">För att hitta forskningar och texter som är relevanta till </w:t>
      </w:r>
      <w:r w:rsidR="18157697">
        <w:t>denna studies</w:t>
      </w:r>
      <w:r>
        <w:t xml:space="preserve"> ämne </w:t>
      </w:r>
      <w:r w:rsidR="1E7C0CFB">
        <w:t xml:space="preserve">så </w:t>
      </w:r>
      <w:r>
        <w:t xml:space="preserve">har </w:t>
      </w:r>
      <w:r w:rsidR="7FDC70AE">
        <w:t xml:space="preserve">sökmotorerna som använts </w:t>
      </w:r>
      <w:r w:rsidR="0EF8AA96">
        <w:t>inkluderat</w:t>
      </w:r>
      <w:r w:rsidR="62E3F2E2">
        <w:t xml:space="preserve"> Högskolan Dalarnas </w:t>
      </w:r>
      <w:r w:rsidR="570CF816">
        <w:t xml:space="preserve">databasbibliotek, Summon, samt </w:t>
      </w:r>
      <w:r w:rsidR="3E524798">
        <w:t>sökmotorn</w:t>
      </w:r>
      <w:r w:rsidR="1EC548BE">
        <w:t xml:space="preserve"> </w:t>
      </w:r>
      <w:r w:rsidR="570CF816">
        <w:t>Google Scholar.</w:t>
      </w:r>
      <w:r w:rsidR="0BE0C9B3">
        <w:t xml:space="preserve"> </w:t>
      </w:r>
      <w:r w:rsidR="4EAE54C9">
        <w:t xml:space="preserve">Med dessa </w:t>
      </w:r>
      <w:commentRangeStart w:id="10"/>
      <w:r w:rsidR="4EAE54C9">
        <w:t>två</w:t>
      </w:r>
      <w:commentRangeEnd w:id="10"/>
      <w:r>
        <w:rPr>
          <w:rStyle w:val="CommentReference"/>
        </w:rPr>
        <w:commentReference w:id="10"/>
      </w:r>
      <w:r w:rsidR="4EAE54C9">
        <w:t xml:space="preserve"> bibliotek kan </w:t>
      </w:r>
      <w:r w:rsidR="5FA12639">
        <w:t>man</w:t>
      </w:r>
      <w:r w:rsidR="01CF91D2">
        <w:t xml:space="preserve"> söka</w:t>
      </w:r>
      <w:r w:rsidR="4EAE54C9">
        <w:t xml:space="preserve"> med söksträngar som inkluderar nyckelord som </w:t>
      </w:r>
      <w:r w:rsidR="698F30E1">
        <w:t xml:space="preserve">associerar med </w:t>
      </w:r>
      <w:r w:rsidR="326A783F">
        <w:t>studiens</w:t>
      </w:r>
      <w:r w:rsidR="698F30E1">
        <w:t xml:space="preserve"> ämne. I</w:t>
      </w:r>
      <w:r w:rsidR="00E529D3">
        <w:t xml:space="preserve"> tabellen</w:t>
      </w:r>
      <w:r w:rsidR="698F30E1">
        <w:t xml:space="preserve"> nedan kan man observera olika steg av sökningen med </w:t>
      </w:r>
      <w:r w:rsidR="516D3E9D">
        <w:t xml:space="preserve">nyckelorden som använts, logiken bakom valet av söksträng, och resultatet av sökningen. </w:t>
      </w:r>
    </w:p>
    <w:p w14:paraId="6DB9675F" w14:textId="45B51688" w:rsidR="289DE51A" w:rsidRDefault="289DE51A" w:rsidP="289DE51A"/>
    <w:tbl>
      <w:tblPr>
        <w:tblStyle w:val="TableGrid"/>
        <w:tblW w:w="0" w:type="auto"/>
        <w:tblLayout w:type="fixed"/>
        <w:tblLook w:val="06A0" w:firstRow="1" w:lastRow="0" w:firstColumn="1" w:lastColumn="0" w:noHBand="1" w:noVBand="1"/>
      </w:tblPr>
      <w:tblGrid>
        <w:gridCol w:w="1035"/>
        <w:gridCol w:w="1770"/>
        <w:gridCol w:w="2418"/>
        <w:gridCol w:w="1113"/>
        <w:gridCol w:w="1020"/>
        <w:gridCol w:w="2148"/>
      </w:tblGrid>
      <w:tr w:rsidR="24EA81A2" w14:paraId="23999C89" w14:textId="77777777" w:rsidTr="289DE51A">
        <w:trPr>
          <w:trHeight w:val="300"/>
        </w:trPr>
        <w:tc>
          <w:tcPr>
            <w:tcW w:w="1035" w:type="dxa"/>
          </w:tcPr>
          <w:p w14:paraId="7C12A30E" w14:textId="73F6CE53" w:rsidR="2A97DF35" w:rsidRDefault="2A97DF35" w:rsidP="24EA81A2">
            <w:pPr>
              <w:jc w:val="center"/>
            </w:pPr>
            <w:r>
              <w:t>Sökning</w:t>
            </w:r>
          </w:p>
        </w:tc>
        <w:tc>
          <w:tcPr>
            <w:tcW w:w="1770" w:type="dxa"/>
          </w:tcPr>
          <w:p w14:paraId="3E076607" w14:textId="79DF532A" w:rsidR="2A97DF35" w:rsidRDefault="2A97DF35" w:rsidP="24EA81A2">
            <w:pPr>
              <w:jc w:val="center"/>
            </w:pPr>
            <w:r>
              <w:t>Söksträng</w:t>
            </w:r>
          </w:p>
        </w:tc>
        <w:tc>
          <w:tcPr>
            <w:tcW w:w="2418" w:type="dxa"/>
          </w:tcPr>
          <w:p w14:paraId="630A02D0" w14:textId="43D7C61C" w:rsidR="2A97DF35" w:rsidRDefault="2A97DF35" w:rsidP="24EA81A2">
            <w:pPr>
              <w:jc w:val="center"/>
            </w:pPr>
            <w:r>
              <w:t>Logik Bakom</w:t>
            </w:r>
          </w:p>
        </w:tc>
        <w:tc>
          <w:tcPr>
            <w:tcW w:w="1113" w:type="dxa"/>
          </w:tcPr>
          <w:p w14:paraId="32DE7713" w14:textId="5D270D4C" w:rsidR="2A97DF35" w:rsidRDefault="2A97DF35" w:rsidP="24EA81A2">
            <w:pPr>
              <w:jc w:val="center"/>
            </w:pPr>
            <w:r>
              <w:t>Summon</w:t>
            </w:r>
          </w:p>
        </w:tc>
        <w:tc>
          <w:tcPr>
            <w:tcW w:w="1020" w:type="dxa"/>
          </w:tcPr>
          <w:p w14:paraId="780A1E6A" w14:textId="0E4694A4" w:rsidR="2A97DF35" w:rsidRDefault="2A97DF35" w:rsidP="24EA81A2">
            <w:pPr>
              <w:jc w:val="center"/>
            </w:pPr>
            <w:r>
              <w:t>Google Scholar</w:t>
            </w:r>
          </w:p>
        </w:tc>
        <w:tc>
          <w:tcPr>
            <w:tcW w:w="2148" w:type="dxa"/>
          </w:tcPr>
          <w:p w14:paraId="5DEC6AEA" w14:textId="658DF29D" w:rsidR="2C014BBB" w:rsidRDefault="2C014BBB" w:rsidP="24EA81A2">
            <w:pPr>
              <w:jc w:val="center"/>
            </w:pPr>
            <w:r>
              <w:t>Är resultatet rimlig?</w:t>
            </w:r>
          </w:p>
        </w:tc>
      </w:tr>
      <w:tr w:rsidR="24EA81A2" w14:paraId="5DFA81E7" w14:textId="77777777" w:rsidTr="289DE51A">
        <w:trPr>
          <w:trHeight w:val="300"/>
        </w:trPr>
        <w:tc>
          <w:tcPr>
            <w:tcW w:w="1035" w:type="dxa"/>
          </w:tcPr>
          <w:p w14:paraId="47DA3AA9" w14:textId="1C37D01D" w:rsidR="2A97DF35" w:rsidRDefault="2A97DF35" w:rsidP="24EA81A2">
            <w:pPr>
              <w:jc w:val="center"/>
            </w:pPr>
            <w:r>
              <w:t>1</w:t>
            </w:r>
          </w:p>
        </w:tc>
        <w:tc>
          <w:tcPr>
            <w:tcW w:w="1770" w:type="dxa"/>
          </w:tcPr>
          <w:p w14:paraId="3B87BC40" w14:textId="3BDF0B03" w:rsidR="2A97DF35" w:rsidRDefault="2A97DF35" w:rsidP="24EA81A2">
            <w:r>
              <w:t xml:space="preserve">“cybersecurity” </w:t>
            </w:r>
          </w:p>
        </w:tc>
        <w:tc>
          <w:tcPr>
            <w:tcW w:w="2418" w:type="dxa"/>
          </w:tcPr>
          <w:p w14:paraId="438AC407" w14:textId="0C2C1B3D" w:rsidR="2A97DF35" w:rsidRDefault="2A97DF35" w:rsidP="24EA81A2">
            <w:r>
              <w:t>Vårt huvudligaämne handlar främst om cybersäkerhet</w:t>
            </w:r>
            <w:r w:rsidR="6EF06F9A">
              <w:t>.</w:t>
            </w:r>
          </w:p>
        </w:tc>
        <w:tc>
          <w:tcPr>
            <w:tcW w:w="1113" w:type="dxa"/>
          </w:tcPr>
          <w:p w14:paraId="7DCC2080" w14:textId="148CDD4A" w:rsidR="6EF06F9A" w:rsidRDefault="6EF06F9A" w:rsidP="24EA81A2">
            <w:r>
              <w:t>89,234</w:t>
            </w:r>
          </w:p>
        </w:tc>
        <w:tc>
          <w:tcPr>
            <w:tcW w:w="1020" w:type="dxa"/>
          </w:tcPr>
          <w:p w14:paraId="08F0A4C8" w14:textId="70BCFA35" w:rsidR="6EF06F9A" w:rsidRDefault="6EF06F9A" w:rsidP="24EA81A2">
            <w:r>
              <w:t>738,000</w:t>
            </w:r>
          </w:p>
        </w:tc>
        <w:tc>
          <w:tcPr>
            <w:tcW w:w="2148" w:type="dxa"/>
          </w:tcPr>
          <w:p w14:paraId="20E3B557" w14:textId="6F69877D" w:rsidR="35FC3ED1" w:rsidRDefault="35FC3ED1" w:rsidP="24EA81A2">
            <w:r>
              <w:t xml:space="preserve">Ja, för att söksträngen endast </w:t>
            </w:r>
            <w:r w:rsidR="2E49A091">
              <w:t>ett nyckelord som är ganska vanlig</w:t>
            </w:r>
          </w:p>
        </w:tc>
      </w:tr>
      <w:tr w:rsidR="24EA81A2" w14:paraId="6CAF6C38" w14:textId="77777777" w:rsidTr="289DE51A">
        <w:trPr>
          <w:trHeight w:val="300"/>
        </w:trPr>
        <w:tc>
          <w:tcPr>
            <w:tcW w:w="1035" w:type="dxa"/>
          </w:tcPr>
          <w:p w14:paraId="7577B4CD" w14:textId="0933B7A3" w:rsidR="2A97DF35" w:rsidRDefault="2A97DF35" w:rsidP="24EA81A2">
            <w:pPr>
              <w:jc w:val="center"/>
            </w:pPr>
            <w:r>
              <w:t>2</w:t>
            </w:r>
          </w:p>
        </w:tc>
        <w:tc>
          <w:tcPr>
            <w:tcW w:w="1770" w:type="dxa"/>
          </w:tcPr>
          <w:p w14:paraId="36DBD1E9" w14:textId="693D9C59" w:rsidR="147EFC0A" w:rsidRDefault="147EFC0A" w:rsidP="24EA81A2">
            <w:r>
              <w:t>“cybersecurity” AND “pensioner”</w:t>
            </w:r>
          </w:p>
        </w:tc>
        <w:tc>
          <w:tcPr>
            <w:tcW w:w="2418" w:type="dxa"/>
          </w:tcPr>
          <w:p w14:paraId="0E44273D" w14:textId="2FAD8F59" w:rsidR="4563169B" w:rsidRDefault="4563169B" w:rsidP="24EA81A2">
            <w:r>
              <w:t>Vi vill ha information om säkerheten kring vår målgrupp.</w:t>
            </w:r>
          </w:p>
        </w:tc>
        <w:tc>
          <w:tcPr>
            <w:tcW w:w="1113" w:type="dxa"/>
          </w:tcPr>
          <w:p w14:paraId="637C1647" w14:textId="04D0AAC2" w:rsidR="78E7F8FB" w:rsidRDefault="78E7F8FB" w:rsidP="24EA81A2">
            <w:r>
              <w:t>6</w:t>
            </w:r>
          </w:p>
        </w:tc>
        <w:tc>
          <w:tcPr>
            <w:tcW w:w="1020" w:type="dxa"/>
          </w:tcPr>
          <w:p w14:paraId="3B8AB4FC" w14:textId="1BEC9E20" w:rsidR="78E7F8FB" w:rsidRDefault="78E7F8FB" w:rsidP="24EA81A2">
            <w:r>
              <w:t>234</w:t>
            </w:r>
          </w:p>
        </w:tc>
        <w:tc>
          <w:tcPr>
            <w:tcW w:w="2148" w:type="dxa"/>
          </w:tcPr>
          <w:p w14:paraId="38999F77" w14:textId="1DA89EC1" w:rsidR="78E7F8FB" w:rsidRDefault="78E7F8FB" w:rsidP="24EA81A2">
            <w:r>
              <w:t>Nej, vi behöver breda ut resultatet mer</w:t>
            </w:r>
          </w:p>
        </w:tc>
      </w:tr>
      <w:tr w:rsidR="24EA81A2" w14:paraId="446DA564" w14:textId="77777777" w:rsidTr="289DE51A">
        <w:trPr>
          <w:trHeight w:val="300"/>
        </w:trPr>
        <w:tc>
          <w:tcPr>
            <w:tcW w:w="1035" w:type="dxa"/>
          </w:tcPr>
          <w:p w14:paraId="7A6B26D8" w14:textId="6EF84083" w:rsidR="2A97DF35" w:rsidRDefault="2A97DF35" w:rsidP="24EA81A2">
            <w:pPr>
              <w:jc w:val="center"/>
            </w:pPr>
            <w:r>
              <w:t>3</w:t>
            </w:r>
          </w:p>
        </w:tc>
        <w:tc>
          <w:tcPr>
            <w:tcW w:w="1770" w:type="dxa"/>
          </w:tcPr>
          <w:p w14:paraId="3845F784" w14:textId="0B8282C1" w:rsidR="73A001BB" w:rsidRPr="00044EE3" w:rsidRDefault="73A001BB" w:rsidP="24EA81A2">
            <w:pPr>
              <w:rPr>
                <w:lang w:val="en-US"/>
              </w:rPr>
            </w:pPr>
            <w:r w:rsidRPr="00044EE3">
              <w:rPr>
                <w:lang w:val="en-US"/>
              </w:rPr>
              <w:t>“cybersecurity”AND (“pensioner” OR “senior citizen”)</w:t>
            </w:r>
          </w:p>
        </w:tc>
        <w:tc>
          <w:tcPr>
            <w:tcW w:w="2418" w:type="dxa"/>
          </w:tcPr>
          <w:p w14:paraId="0D071265" w14:textId="5A800C1B" w:rsidR="73A001BB" w:rsidRDefault="73A001BB" w:rsidP="24EA81A2">
            <w:r>
              <w:t>För att få fler resultat behövs även bredare söksträng</w:t>
            </w:r>
            <w:r w:rsidR="0A32D441">
              <w:t xml:space="preserve">, </w:t>
            </w:r>
            <w:r>
              <w:t xml:space="preserve">vi använder oss </w:t>
            </w:r>
            <w:r w:rsidR="336C65FF">
              <w:t xml:space="preserve">då </w:t>
            </w:r>
            <w:r>
              <w:t>utav ord so</w:t>
            </w:r>
            <w:r w:rsidR="5702466F">
              <w:t>m betydelsen liknar varandra.</w:t>
            </w:r>
          </w:p>
        </w:tc>
        <w:tc>
          <w:tcPr>
            <w:tcW w:w="1113" w:type="dxa"/>
          </w:tcPr>
          <w:p w14:paraId="7133E305" w14:textId="2472611D" w:rsidR="054106F7" w:rsidRDefault="054106F7" w:rsidP="24EA81A2">
            <w:r>
              <w:t>25</w:t>
            </w:r>
          </w:p>
        </w:tc>
        <w:tc>
          <w:tcPr>
            <w:tcW w:w="1020" w:type="dxa"/>
          </w:tcPr>
          <w:p w14:paraId="491B0F5D" w14:textId="0DD9DDD7" w:rsidR="054106F7" w:rsidRDefault="054106F7" w:rsidP="24EA81A2">
            <w:r>
              <w:t>565</w:t>
            </w:r>
          </w:p>
        </w:tc>
        <w:tc>
          <w:tcPr>
            <w:tcW w:w="2148" w:type="dxa"/>
          </w:tcPr>
          <w:p w14:paraId="02ED3550" w14:textId="38C75596" w:rsidR="054106F7" w:rsidRDefault="054106F7" w:rsidP="24EA81A2">
            <w:r>
              <w:t>Ja, resultatet är rimligt</w:t>
            </w:r>
          </w:p>
        </w:tc>
      </w:tr>
    </w:tbl>
    <w:p w14:paraId="58CAAD9B" w14:textId="73A130F1" w:rsidR="289DE51A" w:rsidRDefault="289DE51A"/>
    <w:p w14:paraId="5BDB7290" w14:textId="40EE0499" w:rsidR="24EA81A2" w:rsidRDefault="3B0D4256">
      <w:r>
        <w:t>Sökningen sker på engelska så att sökträffen ska vara så bred som möjligt</w:t>
      </w:r>
      <w:r w:rsidR="2B7E7F07">
        <w:t xml:space="preserve">. Vid första steget består söksträngen endast utav “cybersecurity” </w:t>
      </w:r>
      <w:r w:rsidR="0AD0F1A0">
        <w:t xml:space="preserve">som en grund för att bygga vidare på. </w:t>
      </w:r>
      <w:r w:rsidR="14B6705E">
        <w:t xml:space="preserve">Resultatet var omfattande, vilket förväntades. För att förfina sökningen inkluderades målgruppen i nästa steg, med användning av booleska operatorn "AND", vilket ledde till mer relevanta resultat. </w:t>
      </w:r>
      <w:r w:rsidR="0E1416E3">
        <w:t xml:space="preserve">Ordet “pensioner” valdes vid </w:t>
      </w:r>
      <w:r w:rsidR="1B1D06C2">
        <w:t>denna</w:t>
      </w:r>
      <w:r w:rsidR="0E1416E3">
        <w:t xml:space="preserve"> steg och resultatet blev mer relevant men samtidigt</w:t>
      </w:r>
      <w:r w:rsidR="6E267EB4">
        <w:t xml:space="preserve"> ansågs ändå vara för begränsat. </w:t>
      </w:r>
      <w:r w:rsidR="37D03731">
        <w:t>Till slut för att öka mängden resultat används booleska operatorn OR in</w:t>
      </w:r>
      <w:r w:rsidR="11404588">
        <w:t>om parentes mellan nyckelordet “pensioner” och “senior citizen”</w:t>
      </w:r>
      <w:r w:rsidR="2F379D52">
        <w:t>.</w:t>
      </w:r>
      <w:r w:rsidR="660AE699">
        <w:t xml:space="preserve"> Det resulterande urvalet var betydande och många av resultaten ansågs vara relevanta och användbara.</w:t>
      </w:r>
    </w:p>
    <w:p w14:paraId="28BBBB6E" w14:textId="482458F7" w:rsidR="24EA81A2" w:rsidRDefault="24EA81A2"/>
    <w:p w14:paraId="4A201013" w14:textId="4F640211" w:rsidR="0002644B" w:rsidRDefault="0002644B" w:rsidP="007E55C7">
      <w:pPr>
        <w:pStyle w:val="Punktrubrik2"/>
        <w:numPr>
          <w:ilvl w:val="1"/>
          <w:numId w:val="23"/>
        </w:numPr>
      </w:pPr>
      <w:r>
        <w:t>Metodstrategi</w:t>
      </w:r>
    </w:p>
    <w:p w14:paraId="23348C64" w14:textId="1588704B" w:rsidR="0002644B" w:rsidRDefault="00151043" w:rsidP="00DE242A">
      <w:pPr>
        <w:tabs>
          <w:tab w:val="left" w:pos="6735"/>
        </w:tabs>
        <w:rPr>
          <w:lang w:eastAsia="sv-SE"/>
        </w:rPr>
      </w:pPr>
      <w:r>
        <w:rPr>
          <w:lang w:eastAsia="sv-SE"/>
        </w:rPr>
        <w:t>De</w:t>
      </w:r>
      <w:r w:rsidR="009568FC">
        <w:rPr>
          <w:lang w:eastAsia="sv-SE"/>
        </w:rPr>
        <w:t>nna studie använder både kvantitativ</w:t>
      </w:r>
      <w:r w:rsidR="002D19AC">
        <w:rPr>
          <w:lang w:eastAsia="sv-SE"/>
        </w:rPr>
        <w:t xml:space="preserve"> och kvalita</w:t>
      </w:r>
      <w:r w:rsidR="00BE3046">
        <w:rPr>
          <w:lang w:eastAsia="sv-SE"/>
        </w:rPr>
        <w:t xml:space="preserve">tiv forskning. Dessa metoder </w:t>
      </w:r>
      <w:r w:rsidR="00BE3046">
        <w:t xml:space="preserve">valdes på grund av deras </w:t>
      </w:r>
      <w:r w:rsidR="5DDFA702">
        <w:t>k</w:t>
      </w:r>
      <w:r w:rsidR="174FD7D4">
        <w:t>ompletterande</w:t>
      </w:r>
      <w:r w:rsidR="00BE3046">
        <w:t xml:space="preserve"> natur</w:t>
      </w:r>
      <w:r w:rsidR="00E56C17">
        <w:t xml:space="preserve">, vilket </w:t>
      </w:r>
      <w:r w:rsidR="006702CE">
        <w:t xml:space="preserve">ger studien en mer nyanserad förståelse av </w:t>
      </w:r>
      <w:r w:rsidR="00057CD5">
        <w:t>studiens ämne</w:t>
      </w:r>
      <w:r w:rsidR="0094120E">
        <w:t xml:space="preserve">. </w:t>
      </w:r>
      <w:r w:rsidR="2E535A9B">
        <w:t xml:space="preserve">Den kvantitativa data kommer att bidra till majoriteten av </w:t>
      </w:r>
      <w:r w:rsidR="28C97A1C">
        <w:t>studiens</w:t>
      </w:r>
      <w:r w:rsidR="2E535A9B">
        <w:t xml:space="preserve"> insaml</w:t>
      </w:r>
      <w:r w:rsidR="5E8C6A39">
        <w:t xml:space="preserve">ade data, där dessa data samlas in genom en enkät. </w:t>
      </w:r>
      <w:r w:rsidR="40C0CAF9">
        <w:t>Kvalitativa</w:t>
      </w:r>
      <w:r w:rsidR="6DE257DB">
        <w:t xml:space="preserve"> data </w:t>
      </w:r>
      <w:r w:rsidR="27807B41">
        <w:t>kommer att</w:t>
      </w:r>
      <w:r w:rsidR="6DE257DB">
        <w:t xml:space="preserve"> hämtas f</w:t>
      </w:r>
      <w:r w:rsidR="1F59AF32">
        <w:t xml:space="preserve">rån </w:t>
      </w:r>
      <w:r w:rsidR="78863D56">
        <w:t>studiens</w:t>
      </w:r>
      <w:r w:rsidR="1F59AF32">
        <w:t xml:space="preserve"> intervjuer </w:t>
      </w:r>
      <w:r w:rsidR="763AEAF6">
        <w:t xml:space="preserve">där dess data beskriver respondenternas </w:t>
      </w:r>
      <w:r w:rsidR="1CA2E6B2">
        <w:t xml:space="preserve">personliga erfarenheter, åsikter och uppfattningar i mer detalj. </w:t>
      </w:r>
      <w:r w:rsidR="06D1576B">
        <w:t xml:space="preserve">Genom att kombinera dessa två datainsamlingsmetoder kan breda trender och mönster </w:t>
      </w:r>
      <w:r w:rsidR="431EAA39">
        <w:t>mätas och analyseras samtidigt som</w:t>
      </w:r>
      <w:r w:rsidR="33D1A5E6">
        <w:t xml:space="preserve"> de underliggande orsakerna och kontexter bakom de</w:t>
      </w:r>
      <w:r w:rsidR="677C9867">
        <w:t>m kan förstås bättre</w:t>
      </w:r>
      <w:r w:rsidR="33D1A5E6">
        <w:t>.</w:t>
      </w:r>
      <w:r w:rsidR="60131DAC">
        <w:t xml:space="preserve"> Detta säkerställer att studien t</w:t>
      </w:r>
      <w:r w:rsidR="5B58AEF9">
        <w:t>äc</w:t>
      </w:r>
      <w:r w:rsidR="60131DAC">
        <w:t xml:space="preserve">ker både </w:t>
      </w:r>
      <w:r w:rsidR="6DF48750">
        <w:t xml:space="preserve">bredd </w:t>
      </w:r>
      <w:r w:rsidR="25847479">
        <w:t>och djup, vilket ger en rikare och mer heltäckande bild av forskningsämnet.</w:t>
      </w:r>
    </w:p>
    <w:p w14:paraId="06307DF8" w14:textId="77777777" w:rsidR="0002644B" w:rsidRDefault="0002644B" w:rsidP="0002644B">
      <w:pPr>
        <w:rPr>
          <w:lang w:eastAsia="sv-SE"/>
        </w:rPr>
      </w:pPr>
    </w:p>
    <w:p w14:paraId="326283FB" w14:textId="1FAF91EF" w:rsidR="0002644B" w:rsidRDefault="0002644B" w:rsidP="007E55C7">
      <w:pPr>
        <w:pStyle w:val="Punktrubrik2"/>
        <w:numPr>
          <w:ilvl w:val="1"/>
          <w:numId w:val="23"/>
        </w:numPr>
      </w:pPr>
      <w:r>
        <w:t>Datainsamlingsverktyg</w:t>
      </w:r>
    </w:p>
    <w:p w14:paraId="56EA9F16" w14:textId="2F32DC75" w:rsidR="0002644B" w:rsidRDefault="50DED2ED" w:rsidP="501861F2">
      <w:r>
        <w:t>Denna studie</w:t>
      </w:r>
      <w:r w:rsidR="00544D41">
        <w:t>s datainsamlin</w:t>
      </w:r>
      <w:r w:rsidR="00AC36E4">
        <w:t>g</w:t>
      </w:r>
      <w:r>
        <w:t xml:space="preserve"> använder </w:t>
      </w:r>
      <w:r w:rsidR="018DF7D1">
        <w:t xml:space="preserve">en </w:t>
      </w:r>
      <w:r>
        <w:t xml:space="preserve">enkät </w:t>
      </w:r>
      <w:r w:rsidR="00E922B4">
        <w:t xml:space="preserve">för den </w:t>
      </w:r>
      <w:r w:rsidR="2EDED52F">
        <w:t>kvantitativ</w:t>
      </w:r>
      <w:r w:rsidR="0B12790E">
        <w:t>a</w:t>
      </w:r>
      <w:r w:rsidR="00E922B4">
        <w:t xml:space="preserve"> data, </w:t>
      </w:r>
      <w:r>
        <w:t xml:space="preserve">och </w:t>
      </w:r>
      <w:r w:rsidR="7BD8428E">
        <w:t>t</w:t>
      </w:r>
      <w:r w:rsidR="1DF108A8">
        <w:t>vå</w:t>
      </w:r>
      <w:r w:rsidR="506EAC0C">
        <w:t xml:space="preserve"> </w:t>
      </w:r>
      <w:r w:rsidR="0883519C">
        <w:t>intervjuer</w:t>
      </w:r>
      <w:r>
        <w:t xml:space="preserve"> </w:t>
      </w:r>
      <w:r w:rsidR="00E922B4">
        <w:t>för</w:t>
      </w:r>
      <w:r w:rsidR="00AC36E4">
        <w:t xml:space="preserve"> </w:t>
      </w:r>
      <w:r w:rsidR="139D1004">
        <w:t>kvalitativa</w:t>
      </w:r>
      <w:r w:rsidR="00AC36E4">
        <w:t xml:space="preserve"> data</w:t>
      </w:r>
      <w:r>
        <w:t>.</w:t>
      </w:r>
      <w:r w:rsidR="0F7AD81A">
        <w:t xml:space="preserve"> </w:t>
      </w:r>
      <w:r w:rsidR="61F6A7C2">
        <w:t xml:space="preserve">Enkäten publiceras online för att få en bred kvantitativ data om </w:t>
      </w:r>
      <w:r w:rsidR="4EE59E97">
        <w:t>respondenterna</w:t>
      </w:r>
      <w:r w:rsidR="7B26F614">
        <w:t>s</w:t>
      </w:r>
      <w:r w:rsidR="61F6A7C2">
        <w:t xml:space="preserve"> </w:t>
      </w:r>
      <w:r w:rsidR="2237713E">
        <w:t xml:space="preserve">erfarenhet </w:t>
      </w:r>
      <w:r w:rsidR="21C40965">
        <w:t>och åsikter kring</w:t>
      </w:r>
      <w:r w:rsidR="26A9CADD">
        <w:t xml:space="preserve"> </w:t>
      </w:r>
      <w:r w:rsidR="1F69D28E">
        <w:t xml:space="preserve">cybersäkerhet och cyberhot. De </w:t>
      </w:r>
      <w:r w:rsidR="07480157">
        <w:t>t</w:t>
      </w:r>
      <w:r w:rsidR="3F9A04EE">
        <w:t>vå</w:t>
      </w:r>
      <w:r w:rsidR="1F69D28E">
        <w:t xml:space="preserve"> </w:t>
      </w:r>
      <w:r w:rsidR="68E1BDE9">
        <w:t>intervjuer</w:t>
      </w:r>
      <w:r w:rsidR="39B9D83C">
        <w:t>na</w:t>
      </w:r>
      <w:r w:rsidR="1F69D28E">
        <w:t xml:space="preserve"> kommer att samla in </w:t>
      </w:r>
      <w:r w:rsidR="1C8D3397">
        <w:t>djupa kvalitativa data kring studiens ämne.</w:t>
      </w:r>
    </w:p>
    <w:p w14:paraId="5DED9AF9" w14:textId="0EC5868A" w:rsidR="501861F2" w:rsidRDefault="501861F2" w:rsidP="501861F2"/>
    <w:p w14:paraId="669B02E4" w14:textId="22B13AA7" w:rsidR="0002644B" w:rsidRDefault="0002644B" w:rsidP="007E55C7">
      <w:pPr>
        <w:pStyle w:val="Punktniv3"/>
        <w:numPr>
          <w:ilvl w:val="2"/>
          <w:numId w:val="23"/>
        </w:numPr>
        <w:rPr>
          <w:lang w:eastAsia="sv-SE"/>
        </w:rPr>
      </w:pPr>
      <w:r>
        <w:t>Enkät</w:t>
      </w:r>
    </w:p>
    <w:p w14:paraId="7F59A988" w14:textId="1009C342" w:rsidR="679A0D3E" w:rsidRDefault="679A0D3E" w:rsidP="501861F2">
      <w:r>
        <w:t xml:space="preserve">Microsoft Forms </w:t>
      </w:r>
      <w:r w:rsidR="3A76DFAC">
        <w:t xml:space="preserve">är den tjänsten som används för denna studies enkät, då den är lättförståelig </w:t>
      </w:r>
      <w:r w:rsidR="0045438A">
        <w:t xml:space="preserve">för </w:t>
      </w:r>
      <w:r w:rsidR="00D25274">
        <w:t>respondenter</w:t>
      </w:r>
      <w:r w:rsidR="0025382F">
        <w:t xml:space="preserve"> </w:t>
      </w:r>
      <w:r w:rsidR="00961FAA">
        <w:t xml:space="preserve">när de svarar på den </w:t>
      </w:r>
      <w:r w:rsidR="0025382F">
        <w:t xml:space="preserve">och </w:t>
      </w:r>
      <w:r w:rsidR="00C761BA">
        <w:t xml:space="preserve">den är </w:t>
      </w:r>
      <w:r w:rsidR="008140D3">
        <w:t>lätt att arbeta</w:t>
      </w:r>
      <w:r w:rsidR="00C761BA">
        <w:t xml:space="preserve"> med</w:t>
      </w:r>
      <w:r w:rsidR="008140D3">
        <w:t>.</w:t>
      </w:r>
      <w:r w:rsidR="00E97438">
        <w:t xml:space="preserve"> </w:t>
      </w:r>
      <w:r w:rsidR="0002383F">
        <w:t xml:space="preserve">Enkäten kommer även att delas ut i person </w:t>
      </w:r>
      <w:r w:rsidR="00D441B2">
        <w:t xml:space="preserve">på </w:t>
      </w:r>
      <w:r w:rsidR="004C7557">
        <w:t>papper</w:t>
      </w:r>
      <w:r w:rsidR="003D2628">
        <w:t xml:space="preserve"> </w:t>
      </w:r>
      <w:r w:rsidR="002B2E0B">
        <w:t>och sedan</w:t>
      </w:r>
      <w:r w:rsidR="009C06FA">
        <w:t xml:space="preserve"> matas in </w:t>
      </w:r>
      <w:r w:rsidR="00B63E6C">
        <w:t xml:space="preserve">i </w:t>
      </w:r>
      <w:r w:rsidR="005C2E8B">
        <w:t>enkäten på Microsoft Forms</w:t>
      </w:r>
      <w:r w:rsidR="00486248">
        <w:t>.</w:t>
      </w:r>
    </w:p>
    <w:p w14:paraId="58B75258" w14:textId="25EB0452" w:rsidR="501861F2" w:rsidRDefault="501861F2" w:rsidP="501861F2"/>
    <w:p w14:paraId="160CAF51" w14:textId="5E9E66D0" w:rsidR="00712C26" w:rsidRDefault="0002644B" w:rsidP="00712C26">
      <w:pPr>
        <w:pStyle w:val="Punktniv3"/>
        <w:numPr>
          <w:ilvl w:val="2"/>
          <w:numId w:val="23"/>
        </w:numPr>
        <w:rPr>
          <w:lang w:eastAsia="sv-SE"/>
        </w:rPr>
      </w:pPr>
      <w:r>
        <w:t>Intervju</w:t>
      </w:r>
    </w:p>
    <w:p w14:paraId="47B5D3F1" w14:textId="438285FE" w:rsidR="0002644B" w:rsidRDefault="00074903" w:rsidP="0002644B">
      <w:pPr>
        <w:rPr>
          <w:lang w:eastAsia="sv-SE"/>
        </w:rPr>
      </w:pPr>
      <w:r>
        <w:rPr>
          <w:lang w:eastAsia="sv-SE"/>
        </w:rPr>
        <w:t xml:space="preserve">De </w:t>
      </w:r>
      <w:r w:rsidR="006D670F">
        <w:rPr>
          <w:lang w:eastAsia="sv-SE"/>
        </w:rPr>
        <w:t xml:space="preserve">två </w:t>
      </w:r>
      <w:r>
        <w:rPr>
          <w:lang w:eastAsia="sv-SE"/>
        </w:rPr>
        <w:t xml:space="preserve">intervjuerna </w:t>
      </w:r>
      <w:r w:rsidR="00E041C7">
        <w:rPr>
          <w:lang w:eastAsia="sv-SE"/>
        </w:rPr>
        <w:t xml:space="preserve">sker </w:t>
      </w:r>
      <w:r w:rsidR="00C55F6C">
        <w:rPr>
          <w:lang w:eastAsia="sv-SE"/>
        </w:rPr>
        <w:t>i person</w:t>
      </w:r>
      <w:r w:rsidR="0006121D">
        <w:rPr>
          <w:lang w:eastAsia="sv-SE"/>
        </w:rPr>
        <w:t>.</w:t>
      </w:r>
      <w:r w:rsidR="00C55F6C">
        <w:rPr>
          <w:lang w:eastAsia="sv-SE"/>
        </w:rPr>
        <w:t xml:space="preserve"> </w:t>
      </w:r>
      <w:r w:rsidR="0006121D">
        <w:rPr>
          <w:lang w:eastAsia="sv-SE"/>
        </w:rPr>
        <w:t>D</w:t>
      </w:r>
      <w:r w:rsidR="00C55F6C">
        <w:rPr>
          <w:lang w:eastAsia="sv-SE"/>
        </w:rPr>
        <w:t xml:space="preserve">är </w:t>
      </w:r>
      <w:r w:rsidR="0006121D">
        <w:rPr>
          <w:lang w:eastAsia="sv-SE"/>
        </w:rPr>
        <w:t xml:space="preserve">kommer </w:t>
      </w:r>
      <w:r w:rsidR="00E156E8">
        <w:rPr>
          <w:lang w:eastAsia="sv-SE"/>
        </w:rPr>
        <w:t xml:space="preserve">de inspelas via mobil </w:t>
      </w:r>
      <w:r w:rsidR="0006121D">
        <w:rPr>
          <w:lang w:eastAsia="sv-SE"/>
        </w:rPr>
        <w:t xml:space="preserve">för att sedan </w:t>
      </w:r>
      <w:r w:rsidR="00E041C7">
        <w:rPr>
          <w:lang w:eastAsia="sv-SE"/>
        </w:rPr>
        <w:t xml:space="preserve">transkriberas med hjälp </w:t>
      </w:r>
      <w:r w:rsidR="004C1277">
        <w:rPr>
          <w:lang w:eastAsia="sv-SE"/>
        </w:rPr>
        <w:t xml:space="preserve">Microsoft Words </w:t>
      </w:r>
      <w:r w:rsidR="00585F8F">
        <w:rPr>
          <w:lang w:eastAsia="sv-SE"/>
        </w:rPr>
        <w:t>transkriberings funktion.</w:t>
      </w:r>
      <w:r w:rsidR="008C0DF0">
        <w:rPr>
          <w:lang w:eastAsia="sv-SE"/>
        </w:rPr>
        <w:t xml:space="preserve"> </w:t>
      </w:r>
      <w:r w:rsidR="0086015C">
        <w:rPr>
          <w:lang w:eastAsia="sv-SE"/>
        </w:rPr>
        <w:t xml:space="preserve">Då en automatisk transkribering inte är perfekt behöver den också </w:t>
      </w:r>
      <w:r w:rsidR="00AE23F8">
        <w:rPr>
          <w:lang w:eastAsia="sv-SE"/>
        </w:rPr>
        <w:t xml:space="preserve">granskas </w:t>
      </w:r>
      <w:r w:rsidR="0086015C">
        <w:rPr>
          <w:lang w:eastAsia="sv-SE"/>
        </w:rPr>
        <w:t xml:space="preserve">manuellt </w:t>
      </w:r>
      <w:r w:rsidR="00AE23F8">
        <w:rPr>
          <w:lang w:eastAsia="sv-SE"/>
        </w:rPr>
        <w:t>för att fixa fel</w:t>
      </w:r>
      <w:r w:rsidR="00226390">
        <w:rPr>
          <w:lang w:eastAsia="sv-SE"/>
        </w:rPr>
        <w:t>transkriberingar.</w:t>
      </w:r>
    </w:p>
    <w:p w14:paraId="11C8BF21" w14:textId="72535752" w:rsidR="1755611A" w:rsidRDefault="1755611A" w:rsidP="1755611A">
      <w:pPr>
        <w:rPr>
          <w:lang w:eastAsia="sv-SE"/>
        </w:rPr>
      </w:pPr>
    </w:p>
    <w:p w14:paraId="34B4E06C" w14:textId="7134EEDD" w:rsidR="0002644B" w:rsidRDefault="0002644B" w:rsidP="007E55C7">
      <w:pPr>
        <w:pStyle w:val="Punktrubrik2"/>
        <w:numPr>
          <w:ilvl w:val="1"/>
          <w:numId w:val="23"/>
        </w:numPr>
      </w:pPr>
      <w:r>
        <w:t>Urvalsprocess</w:t>
      </w:r>
    </w:p>
    <w:p w14:paraId="2A6908EE" w14:textId="481C364B" w:rsidR="00C31C04" w:rsidRDefault="00F144EF" w:rsidP="0002644B">
      <w:pPr>
        <w:rPr>
          <w:lang w:eastAsia="sv-SE"/>
        </w:rPr>
      </w:pPr>
      <w:r w:rsidRPr="565E6CDE">
        <w:rPr>
          <w:lang w:eastAsia="sv-SE"/>
        </w:rPr>
        <w:t xml:space="preserve">Även </w:t>
      </w:r>
      <w:r w:rsidR="7B23B67A" w:rsidRPr="565E6CDE">
        <w:rPr>
          <w:lang w:eastAsia="sv-SE"/>
        </w:rPr>
        <w:t xml:space="preserve">fast </w:t>
      </w:r>
      <w:r w:rsidR="00C31C04" w:rsidRPr="565E6CDE">
        <w:rPr>
          <w:lang w:eastAsia="sv-SE"/>
        </w:rPr>
        <w:t xml:space="preserve">denna studie syftar på datasäkerhet hos personer 65 år och äldre </w:t>
      </w:r>
      <w:r w:rsidRPr="565E6CDE">
        <w:rPr>
          <w:lang w:eastAsia="sv-SE"/>
        </w:rPr>
        <w:t xml:space="preserve">var </w:t>
      </w:r>
      <w:r w:rsidR="00BA7514" w:rsidRPr="565E6CDE">
        <w:rPr>
          <w:lang w:eastAsia="sv-SE"/>
        </w:rPr>
        <w:t>aspekten att ha ett större urval av grupper viktigt för att kunna få en bredare jämförelse</w:t>
      </w:r>
      <w:r w:rsidR="005918A7" w:rsidRPr="565E6CDE">
        <w:rPr>
          <w:lang w:eastAsia="sv-SE"/>
        </w:rPr>
        <w:t>.</w:t>
      </w:r>
    </w:p>
    <w:p w14:paraId="12DE6C36" w14:textId="77777777" w:rsidR="0002644B" w:rsidRDefault="0002644B" w:rsidP="0002644B">
      <w:pPr>
        <w:rPr>
          <w:lang w:eastAsia="sv-SE"/>
        </w:rPr>
      </w:pPr>
    </w:p>
    <w:p w14:paraId="77608362" w14:textId="74410D63" w:rsidR="0002644B" w:rsidRDefault="0002644B" w:rsidP="007E55C7">
      <w:pPr>
        <w:pStyle w:val="Punktniv3"/>
        <w:numPr>
          <w:ilvl w:val="2"/>
          <w:numId w:val="23"/>
        </w:numPr>
        <w:rPr>
          <w:lang w:eastAsia="sv-SE"/>
        </w:rPr>
      </w:pPr>
      <w:r>
        <w:t>Population</w:t>
      </w:r>
    </w:p>
    <w:p w14:paraId="1278A639" w14:textId="503B4768" w:rsidR="00777451" w:rsidRPr="00DD4AE2" w:rsidRDefault="005918A7" w:rsidP="00DD4AE2">
      <w:pPr>
        <w:rPr>
          <w:lang w:eastAsia="sv-SE"/>
        </w:rPr>
      </w:pPr>
      <w:r w:rsidRPr="565E6CDE">
        <w:rPr>
          <w:lang w:eastAsia="sv-SE"/>
        </w:rPr>
        <w:t xml:space="preserve">Som tidigare nämnt </w:t>
      </w:r>
      <w:r w:rsidR="00B62417" w:rsidRPr="565E6CDE">
        <w:rPr>
          <w:lang w:eastAsia="sv-SE"/>
        </w:rPr>
        <w:t xml:space="preserve">är det viktigt att ha </w:t>
      </w:r>
      <w:r w:rsidR="007D3A7E" w:rsidRPr="565E6CDE">
        <w:rPr>
          <w:lang w:eastAsia="sv-SE"/>
        </w:rPr>
        <w:t xml:space="preserve">fler än bara </w:t>
      </w:r>
      <w:r w:rsidR="004649FB" w:rsidRPr="565E6CDE">
        <w:rPr>
          <w:lang w:eastAsia="sv-SE"/>
        </w:rPr>
        <w:t xml:space="preserve">personer 65 år och äldre </w:t>
      </w:r>
      <w:r w:rsidR="00FA0674" w:rsidRPr="565E6CDE">
        <w:rPr>
          <w:lang w:eastAsia="sv-SE"/>
        </w:rPr>
        <w:t>för att kunna få en bra jämförelse</w:t>
      </w:r>
      <w:r w:rsidR="00C6454C" w:rsidRPr="565E6CDE">
        <w:rPr>
          <w:lang w:eastAsia="sv-SE"/>
        </w:rPr>
        <w:t xml:space="preserve"> och se </w:t>
      </w:r>
      <w:r w:rsidR="00CD0E11" w:rsidRPr="565E6CDE">
        <w:rPr>
          <w:lang w:eastAsia="sv-SE"/>
        </w:rPr>
        <w:t xml:space="preserve">vilka skillnader och liknelser som finns i deras svar. </w:t>
      </w:r>
    </w:p>
    <w:p w14:paraId="286F7768" w14:textId="73981A11" w:rsidR="565E6CDE" w:rsidRDefault="565E6CDE" w:rsidP="565E6CDE">
      <w:pPr>
        <w:rPr>
          <w:lang w:eastAsia="sv-SE"/>
        </w:rPr>
      </w:pPr>
    </w:p>
    <w:p w14:paraId="227DF412" w14:textId="0899792D" w:rsidR="0002644B" w:rsidRDefault="0002644B" w:rsidP="007E55C7">
      <w:pPr>
        <w:pStyle w:val="Punktniv3"/>
        <w:numPr>
          <w:ilvl w:val="2"/>
          <w:numId w:val="23"/>
        </w:numPr>
        <w:rPr>
          <w:lang w:eastAsia="sv-SE"/>
        </w:rPr>
      </w:pPr>
      <w:r>
        <w:t>Urvalsram</w:t>
      </w:r>
    </w:p>
    <w:p w14:paraId="4D1EFBEA" w14:textId="5D49D1C9" w:rsidR="43055913" w:rsidRDefault="43055913" w:rsidP="33284276">
      <w:pPr>
        <w:pStyle w:val="Punktniv3"/>
        <w:numPr>
          <w:ilvl w:val="2"/>
          <w:numId w:val="0"/>
        </w:numPr>
        <w:rPr>
          <w:rFonts w:ascii="Times New Roman" w:hAnsi="Times New Roman" w:cs="Times New Roman"/>
          <w:b w:val="0"/>
          <w:bCs w:val="0"/>
          <w:sz w:val="24"/>
          <w:szCs w:val="24"/>
          <w:lang w:eastAsia="sv-SE"/>
        </w:rPr>
      </w:pPr>
      <w:r w:rsidRPr="56D99EF3">
        <w:rPr>
          <w:rFonts w:ascii="Times New Roman" w:hAnsi="Times New Roman" w:cs="Times New Roman"/>
          <w:b w:val="0"/>
          <w:bCs w:val="0"/>
          <w:sz w:val="24"/>
          <w:szCs w:val="24"/>
          <w:lang w:eastAsia="sv-SE"/>
        </w:rPr>
        <w:t>Studiens enkät sprids till personer i alla åldrar med undantag att man ska vara över 18 år gammal. Detta är så att skill</w:t>
      </w:r>
      <w:r w:rsidR="55B4EA1D" w:rsidRPr="56D99EF3">
        <w:rPr>
          <w:rFonts w:ascii="Times New Roman" w:hAnsi="Times New Roman" w:cs="Times New Roman"/>
          <w:b w:val="0"/>
          <w:bCs w:val="0"/>
          <w:sz w:val="24"/>
          <w:szCs w:val="24"/>
          <w:lang w:eastAsia="sv-SE"/>
        </w:rPr>
        <w:t>naden mellan olika åldrar</w:t>
      </w:r>
      <w:r w:rsidR="46CF0B00" w:rsidRPr="56D99EF3">
        <w:rPr>
          <w:rFonts w:ascii="Times New Roman" w:hAnsi="Times New Roman" w:cs="Times New Roman"/>
          <w:b w:val="0"/>
          <w:bCs w:val="0"/>
          <w:sz w:val="24"/>
          <w:szCs w:val="24"/>
          <w:lang w:eastAsia="sv-SE"/>
        </w:rPr>
        <w:t xml:space="preserve"> kan jämföras och analyseras</w:t>
      </w:r>
      <w:r w:rsidR="55B4EA1D" w:rsidRPr="56D99EF3">
        <w:rPr>
          <w:rFonts w:ascii="Times New Roman" w:hAnsi="Times New Roman" w:cs="Times New Roman"/>
          <w:b w:val="0"/>
          <w:bCs w:val="0"/>
          <w:sz w:val="24"/>
          <w:szCs w:val="24"/>
          <w:lang w:eastAsia="sv-SE"/>
        </w:rPr>
        <w:t>.</w:t>
      </w:r>
      <w:r w:rsidR="49F40970" w:rsidRPr="56D99EF3">
        <w:rPr>
          <w:rFonts w:ascii="Times New Roman" w:hAnsi="Times New Roman" w:cs="Times New Roman"/>
          <w:b w:val="0"/>
          <w:bCs w:val="0"/>
          <w:sz w:val="24"/>
          <w:szCs w:val="24"/>
          <w:lang w:eastAsia="sv-SE"/>
        </w:rPr>
        <w:t xml:space="preserve"> Den geografiska spridningen av enkäten sker främst inom Rätt</w:t>
      </w:r>
      <w:r w:rsidR="60FCB0DD" w:rsidRPr="56D99EF3">
        <w:rPr>
          <w:rFonts w:ascii="Times New Roman" w:hAnsi="Times New Roman" w:cs="Times New Roman"/>
          <w:b w:val="0"/>
          <w:bCs w:val="0"/>
          <w:sz w:val="24"/>
          <w:szCs w:val="24"/>
          <w:lang w:eastAsia="sv-SE"/>
        </w:rPr>
        <w:t xml:space="preserve">vik, Orsa, </w:t>
      </w:r>
      <w:r w:rsidR="5726E42F" w:rsidRPr="1D4FF176">
        <w:rPr>
          <w:rFonts w:ascii="Times New Roman" w:hAnsi="Times New Roman" w:cs="Times New Roman"/>
          <w:b w:val="0"/>
          <w:bCs w:val="0"/>
          <w:sz w:val="24"/>
          <w:szCs w:val="24"/>
          <w:lang w:eastAsia="sv-SE"/>
        </w:rPr>
        <w:t xml:space="preserve">och </w:t>
      </w:r>
      <w:r w:rsidR="60FCB0DD" w:rsidRPr="56D99EF3">
        <w:rPr>
          <w:rFonts w:ascii="Times New Roman" w:hAnsi="Times New Roman" w:cs="Times New Roman"/>
          <w:b w:val="0"/>
          <w:bCs w:val="0"/>
          <w:sz w:val="24"/>
          <w:szCs w:val="24"/>
          <w:lang w:eastAsia="sv-SE"/>
        </w:rPr>
        <w:t>Borlänge</w:t>
      </w:r>
      <w:r w:rsidR="0B3D034E" w:rsidRPr="56D99EF3">
        <w:rPr>
          <w:rFonts w:ascii="Times New Roman" w:hAnsi="Times New Roman" w:cs="Times New Roman"/>
          <w:b w:val="0"/>
          <w:bCs w:val="0"/>
          <w:sz w:val="24"/>
          <w:szCs w:val="24"/>
          <w:lang w:eastAsia="sv-SE"/>
        </w:rPr>
        <w:t xml:space="preserve">, då författarna delar ut enkät fysiskt till dessa områden. </w:t>
      </w:r>
      <w:r w:rsidR="36D21987" w:rsidRPr="2D1A09BB">
        <w:rPr>
          <w:rFonts w:ascii="Times New Roman" w:hAnsi="Times New Roman" w:cs="Times New Roman"/>
          <w:b w:val="0"/>
          <w:bCs w:val="0"/>
          <w:sz w:val="24"/>
          <w:szCs w:val="24"/>
          <w:lang w:eastAsia="sv-SE"/>
        </w:rPr>
        <w:t>Enkätsvar som sker online kan ej spåras geografiskt.</w:t>
      </w:r>
      <w:r w:rsidR="36D21987" w:rsidRPr="33284276">
        <w:rPr>
          <w:rFonts w:ascii="Times New Roman" w:hAnsi="Times New Roman" w:cs="Times New Roman"/>
          <w:b w:val="0"/>
          <w:bCs w:val="0"/>
          <w:sz w:val="24"/>
          <w:szCs w:val="24"/>
          <w:lang w:eastAsia="sv-SE"/>
        </w:rPr>
        <w:t xml:space="preserve"> </w:t>
      </w:r>
    </w:p>
    <w:p w14:paraId="2DD08514" w14:textId="7096BFEA" w:rsidR="43055913" w:rsidRDefault="36D21987" w:rsidP="1A614CA7">
      <w:pPr>
        <w:pStyle w:val="Punktniv3"/>
        <w:numPr>
          <w:ilvl w:val="2"/>
          <w:numId w:val="0"/>
        </w:numPr>
        <w:rPr>
          <w:rFonts w:ascii="Times New Roman" w:hAnsi="Times New Roman" w:cs="Times New Roman"/>
          <w:b w:val="0"/>
          <w:bCs w:val="0"/>
          <w:sz w:val="24"/>
          <w:szCs w:val="24"/>
          <w:lang w:eastAsia="sv-SE"/>
        </w:rPr>
      </w:pPr>
      <w:r w:rsidRPr="1A614CA7">
        <w:rPr>
          <w:rFonts w:ascii="Times New Roman" w:hAnsi="Times New Roman" w:cs="Times New Roman"/>
          <w:b w:val="0"/>
          <w:bCs w:val="0"/>
          <w:sz w:val="24"/>
          <w:szCs w:val="24"/>
          <w:lang w:eastAsia="sv-SE"/>
        </w:rPr>
        <w:t>Utmaningen med studiens målgrupp</w:t>
      </w:r>
      <w:r w:rsidR="005A8E41" w:rsidRPr="1A614CA7">
        <w:rPr>
          <w:rFonts w:ascii="Times New Roman" w:hAnsi="Times New Roman" w:cs="Times New Roman"/>
          <w:b w:val="0"/>
          <w:bCs w:val="0"/>
          <w:sz w:val="24"/>
          <w:szCs w:val="24"/>
          <w:lang w:eastAsia="sv-SE"/>
        </w:rPr>
        <w:t xml:space="preserve">, vilket i </w:t>
      </w:r>
      <w:r w:rsidR="005A8E41" w:rsidRPr="4543CDB4">
        <w:rPr>
          <w:rFonts w:ascii="Times New Roman" w:hAnsi="Times New Roman" w:cs="Times New Roman"/>
          <w:b w:val="0"/>
          <w:bCs w:val="0"/>
          <w:sz w:val="24"/>
          <w:szCs w:val="24"/>
          <w:lang w:eastAsia="sv-SE"/>
        </w:rPr>
        <w:t xml:space="preserve">studiens fall </w:t>
      </w:r>
      <w:r w:rsidR="005A8E41" w:rsidRPr="6834B93B">
        <w:rPr>
          <w:rFonts w:ascii="Times New Roman" w:hAnsi="Times New Roman" w:cs="Times New Roman"/>
          <w:b w:val="0"/>
          <w:bCs w:val="0"/>
          <w:sz w:val="24"/>
          <w:szCs w:val="24"/>
          <w:lang w:eastAsia="sv-SE"/>
        </w:rPr>
        <w:t xml:space="preserve">är </w:t>
      </w:r>
      <w:r w:rsidR="005A8E41" w:rsidRPr="56521537">
        <w:rPr>
          <w:rFonts w:ascii="Times New Roman" w:hAnsi="Times New Roman" w:cs="Times New Roman"/>
          <w:b w:val="0"/>
          <w:bCs w:val="0"/>
          <w:sz w:val="24"/>
          <w:szCs w:val="24"/>
          <w:lang w:eastAsia="sv-SE"/>
        </w:rPr>
        <w:t>pensionärer</w:t>
      </w:r>
      <w:r w:rsidR="005A8E41" w:rsidRPr="59FFAFF3">
        <w:rPr>
          <w:rFonts w:ascii="Times New Roman" w:hAnsi="Times New Roman" w:cs="Times New Roman"/>
          <w:b w:val="0"/>
          <w:bCs w:val="0"/>
          <w:sz w:val="24"/>
          <w:szCs w:val="24"/>
          <w:lang w:eastAsia="sv-SE"/>
        </w:rPr>
        <w:t xml:space="preserve">, </w:t>
      </w:r>
      <w:r w:rsidRPr="56521537">
        <w:rPr>
          <w:rFonts w:ascii="Times New Roman" w:hAnsi="Times New Roman" w:cs="Times New Roman"/>
          <w:b w:val="0"/>
          <w:bCs w:val="0"/>
          <w:sz w:val="24"/>
          <w:szCs w:val="24"/>
          <w:lang w:eastAsia="sv-SE"/>
        </w:rPr>
        <w:t>var</w:t>
      </w:r>
      <w:r w:rsidRPr="1A614CA7">
        <w:rPr>
          <w:rFonts w:ascii="Times New Roman" w:hAnsi="Times New Roman" w:cs="Times New Roman"/>
          <w:b w:val="0"/>
          <w:bCs w:val="0"/>
          <w:sz w:val="24"/>
          <w:szCs w:val="24"/>
          <w:lang w:eastAsia="sv-SE"/>
        </w:rPr>
        <w:t xml:space="preserve"> att enkäten nådde ut till endast få tal.  </w:t>
      </w:r>
      <w:r w:rsidR="357BF6EC" w:rsidRPr="1A614CA7">
        <w:rPr>
          <w:rFonts w:ascii="Times New Roman" w:hAnsi="Times New Roman" w:cs="Times New Roman"/>
          <w:b w:val="0"/>
          <w:bCs w:val="0"/>
          <w:sz w:val="24"/>
          <w:szCs w:val="24"/>
          <w:lang w:eastAsia="sv-SE"/>
        </w:rPr>
        <w:t xml:space="preserve">Genom att dela ut </w:t>
      </w:r>
      <w:r w:rsidR="74B16802" w:rsidRPr="400A86F8">
        <w:rPr>
          <w:rFonts w:ascii="Times New Roman" w:hAnsi="Times New Roman" w:cs="Times New Roman"/>
          <w:b w:val="0"/>
          <w:bCs w:val="0"/>
          <w:sz w:val="24"/>
          <w:szCs w:val="24"/>
          <w:lang w:eastAsia="sv-SE"/>
        </w:rPr>
        <w:t>fysisk</w:t>
      </w:r>
      <w:r w:rsidR="74B16802" w:rsidRPr="62D3506A">
        <w:rPr>
          <w:rFonts w:ascii="Times New Roman" w:hAnsi="Times New Roman" w:cs="Times New Roman"/>
          <w:b w:val="0"/>
          <w:bCs w:val="0"/>
          <w:sz w:val="24"/>
          <w:szCs w:val="24"/>
          <w:lang w:eastAsia="sv-SE"/>
        </w:rPr>
        <w:t xml:space="preserve"> enkät </w:t>
      </w:r>
      <w:r w:rsidR="74B16802" w:rsidRPr="400A86F8">
        <w:rPr>
          <w:rFonts w:ascii="Times New Roman" w:hAnsi="Times New Roman" w:cs="Times New Roman"/>
          <w:b w:val="0"/>
          <w:bCs w:val="0"/>
          <w:sz w:val="24"/>
          <w:szCs w:val="24"/>
          <w:lang w:eastAsia="sv-SE"/>
        </w:rPr>
        <w:t>offentligt</w:t>
      </w:r>
      <w:r w:rsidR="357BF6EC" w:rsidRPr="1A614CA7">
        <w:rPr>
          <w:rFonts w:ascii="Times New Roman" w:hAnsi="Times New Roman" w:cs="Times New Roman"/>
          <w:b w:val="0"/>
          <w:bCs w:val="0"/>
          <w:sz w:val="24"/>
          <w:szCs w:val="24"/>
          <w:lang w:eastAsia="sv-SE"/>
        </w:rPr>
        <w:t xml:space="preserve"> kan enkäten lättare nå fram till målgruppen</w:t>
      </w:r>
      <w:r w:rsidR="3C1DF031" w:rsidRPr="1A614CA7">
        <w:rPr>
          <w:rFonts w:ascii="Times New Roman" w:hAnsi="Times New Roman" w:cs="Times New Roman"/>
          <w:b w:val="0"/>
          <w:bCs w:val="0"/>
          <w:sz w:val="24"/>
          <w:szCs w:val="24"/>
          <w:lang w:eastAsia="sv-SE"/>
        </w:rPr>
        <w:t>.</w:t>
      </w:r>
    </w:p>
    <w:p w14:paraId="3C6B1817" w14:textId="4422E77C" w:rsidR="43055913" w:rsidRDefault="43055913" w:rsidP="3F0D8E74">
      <w:pPr>
        <w:pStyle w:val="Punktniv3"/>
        <w:numPr>
          <w:ilvl w:val="2"/>
          <w:numId w:val="0"/>
        </w:numPr>
        <w:rPr>
          <w:rFonts w:ascii="Times New Roman" w:hAnsi="Times New Roman" w:cs="Times New Roman"/>
          <w:b w:val="0"/>
          <w:bCs w:val="0"/>
          <w:sz w:val="24"/>
          <w:szCs w:val="24"/>
          <w:lang w:eastAsia="sv-SE"/>
        </w:rPr>
      </w:pPr>
      <w:r>
        <w:br/>
      </w:r>
      <w:r w:rsidR="63670039" w:rsidRPr="56D99EF3">
        <w:rPr>
          <w:rFonts w:ascii="Times New Roman" w:hAnsi="Times New Roman" w:cs="Times New Roman"/>
          <w:b w:val="0"/>
          <w:bCs w:val="0"/>
          <w:sz w:val="24"/>
          <w:szCs w:val="24"/>
          <w:lang w:eastAsia="sv-SE"/>
        </w:rPr>
        <w:t>T</w:t>
      </w:r>
      <w:r w:rsidR="2D5429E6" w:rsidRPr="56D99EF3">
        <w:rPr>
          <w:rFonts w:ascii="Times New Roman" w:hAnsi="Times New Roman" w:cs="Times New Roman"/>
          <w:b w:val="0"/>
          <w:bCs w:val="0"/>
          <w:sz w:val="24"/>
          <w:szCs w:val="24"/>
          <w:lang w:eastAsia="sv-SE"/>
        </w:rPr>
        <w:t>vå</w:t>
      </w:r>
      <w:r w:rsidR="63670039" w:rsidRPr="56D99EF3">
        <w:rPr>
          <w:rFonts w:ascii="Times New Roman" w:hAnsi="Times New Roman" w:cs="Times New Roman"/>
          <w:b w:val="0"/>
          <w:bCs w:val="0"/>
          <w:sz w:val="24"/>
          <w:szCs w:val="24"/>
          <w:lang w:eastAsia="sv-SE"/>
        </w:rPr>
        <w:t xml:space="preserve"> pe</w:t>
      </w:r>
      <w:r w:rsidR="76085829" w:rsidRPr="56D99EF3">
        <w:rPr>
          <w:rFonts w:ascii="Times New Roman" w:hAnsi="Times New Roman" w:cs="Times New Roman"/>
          <w:b w:val="0"/>
          <w:bCs w:val="0"/>
          <w:sz w:val="24"/>
          <w:szCs w:val="24"/>
          <w:lang w:eastAsia="sv-SE"/>
        </w:rPr>
        <w:t>rsoner</w:t>
      </w:r>
      <w:r w:rsidR="63670039" w:rsidRPr="56D99EF3">
        <w:rPr>
          <w:rFonts w:ascii="Times New Roman" w:hAnsi="Times New Roman" w:cs="Times New Roman"/>
          <w:b w:val="0"/>
          <w:bCs w:val="0"/>
          <w:sz w:val="24"/>
          <w:szCs w:val="24"/>
          <w:lang w:eastAsia="sv-SE"/>
        </w:rPr>
        <w:t xml:space="preserve"> har kontaktats för att genomföra intervjun. </w:t>
      </w:r>
      <w:r w:rsidR="7EA82266" w:rsidRPr="56D99EF3">
        <w:rPr>
          <w:rFonts w:ascii="Times New Roman" w:hAnsi="Times New Roman" w:cs="Times New Roman"/>
          <w:b w:val="0"/>
          <w:bCs w:val="0"/>
          <w:sz w:val="24"/>
          <w:szCs w:val="24"/>
          <w:lang w:eastAsia="sv-SE"/>
        </w:rPr>
        <w:t xml:space="preserve">Av </w:t>
      </w:r>
      <w:r w:rsidR="0DED2163" w:rsidRPr="56D99EF3">
        <w:rPr>
          <w:rFonts w:ascii="Times New Roman" w:hAnsi="Times New Roman" w:cs="Times New Roman"/>
          <w:b w:val="0"/>
          <w:bCs w:val="0"/>
          <w:sz w:val="24"/>
          <w:szCs w:val="24"/>
          <w:lang w:eastAsia="sv-SE"/>
        </w:rPr>
        <w:t>dessa två är en 2</w:t>
      </w:r>
      <w:r w:rsidR="00366496">
        <w:rPr>
          <w:rFonts w:ascii="Times New Roman" w:hAnsi="Times New Roman" w:cs="Times New Roman"/>
          <w:b w:val="0"/>
          <w:bCs w:val="0"/>
          <w:sz w:val="24"/>
          <w:szCs w:val="24"/>
          <w:lang w:eastAsia="sv-SE"/>
        </w:rPr>
        <w:t>3</w:t>
      </w:r>
      <w:r w:rsidR="0DED2163" w:rsidRPr="56D99EF3">
        <w:rPr>
          <w:rFonts w:ascii="Times New Roman" w:hAnsi="Times New Roman" w:cs="Times New Roman"/>
          <w:b w:val="0"/>
          <w:bCs w:val="0"/>
          <w:sz w:val="24"/>
          <w:szCs w:val="24"/>
          <w:lang w:eastAsia="sv-SE"/>
        </w:rPr>
        <w:t xml:space="preserve"> år gammal och en 65 år gammal.</w:t>
      </w:r>
      <w:r w:rsidR="09EFE927" w:rsidRPr="56D99EF3">
        <w:rPr>
          <w:rFonts w:ascii="Times New Roman" w:hAnsi="Times New Roman" w:cs="Times New Roman"/>
          <w:b w:val="0"/>
          <w:bCs w:val="0"/>
          <w:sz w:val="24"/>
          <w:szCs w:val="24"/>
          <w:lang w:eastAsia="sv-SE"/>
        </w:rPr>
        <w:t xml:space="preserve"> </w:t>
      </w:r>
      <w:r w:rsidR="63670039" w:rsidRPr="56D99EF3">
        <w:rPr>
          <w:rFonts w:ascii="Times New Roman" w:hAnsi="Times New Roman" w:cs="Times New Roman"/>
          <w:b w:val="0"/>
          <w:bCs w:val="0"/>
          <w:sz w:val="24"/>
          <w:szCs w:val="24"/>
          <w:lang w:eastAsia="sv-SE"/>
        </w:rPr>
        <w:t xml:space="preserve">Dessa respondenter har olika bakgrund </w:t>
      </w:r>
      <w:r w:rsidR="0740BC46" w:rsidRPr="56D99EF3">
        <w:rPr>
          <w:rFonts w:ascii="Times New Roman" w:hAnsi="Times New Roman" w:cs="Times New Roman"/>
          <w:b w:val="0"/>
          <w:bCs w:val="0"/>
          <w:sz w:val="24"/>
          <w:szCs w:val="24"/>
          <w:lang w:eastAsia="sv-SE"/>
        </w:rPr>
        <w:t xml:space="preserve">samt erfarenheter med användning av internet och digitala tjänster vilket ger författarna </w:t>
      </w:r>
      <w:r w:rsidR="3336106D" w:rsidRPr="56D99EF3">
        <w:rPr>
          <w:rFonts w:ascii="Times New Roman" w:hAnsi="Times New Roman" w:cs="Times New Roman"/>
          <w:b w:val="0"/>
          <w:bCs w:val="0"/>
          <w:sz w:val="24"/>
          <w:szCs w:val="24"/>
          <w:lang w:eastAsia="sv-SE"/>
        </w:rPr>
        <w:t xml:space="preserve">bredare perspektiv </w:t>
      </w:r>
      <w:r w:rsidR="4E77329A" w:rsidRPr="56D99EF3">
        <w:rPr>
          <w:rFonts w:ascii="Times New Roman" w:hAnsi="Times New Roman" w:cs="Times New Roman"/>
          <w:b w:val="0"/>
          <w:bCs w:val="0"/>
          <w:sz w:val="24"/>
          <w:szCs w:val="24"/>
          <w:lang w:eastAsia="sv-SE"/>
        </w:rPr>
        <w:t>på ämnet om cybersäkerhet.</w:t>
      </w:r>
    </w:p>
    <w:p w14:paraId="6133696A" w14:textId="77777777" w:rsidR="005166E2" w:rsidRPr="005166E2" w:rsidRDefault="005166E2" w:rsidP="00F63D14">
      <w:pPr>
        <w:pStyle w:val="Punktniv3"/>
        <w:numPr>
          <w:ilvl w:val="2"/>
          <w:numId w:val="0"/>
        </w:numPr>
        <w:rPr>
          <w:rFonts w:ascii="Times New Roman" w:hAnsi="Times New Roman" w:cs="Times New Roman"/>
          <w:b w:val="0"/>
          <w:bCs w:val="0"/>
          <w:sz w:val="24"/>
          <w:szCs w:val="24"/>
          <w:lang w:eastAsia="sv-SE"/>
        </w:rPr>
      </w:pPr>
    </w:p>
    <w:p w14:paraId="5AF3DD88" w14:textId="17322F0E" w:rsidR="0002644B" w:rsidRDefault="0002644B" w:rsidP="007E55C7">
      <w:pPr>
        <w:pStyle w:val="Punktrubrik2"/>
        <w:numPr>
          <w:ilvl w:val="1"/>
          <w:numId w:val="23"/>
        </w:numPr>
      </w:pPr>
      <w:r>
        <w:t>Datainsamling</w:t>
      </w:r>
    </w:p>
    <w:p w14:paraId="63348459" w14:textId="4F555FB4" w:rsidR="0002644B" w:rsidRDefault="007F49AF" w:rsidP="007B49AC">
      <w:pPr>
        <w:rPr>
          <w:lang w:eastAsia="sv-SE"/>
        </w:rPr>
      </w:pPr>
      <w:r>
        <w:rPr>
          <w:lang w:eastAsia="sv-SE"/>
        </w:rPr>
        <w:t>Enkäten lämnades ut först</w:t>
      </w:r>
      <w:r w:rsidR="00A54705">
        <w:rPr>
          <w:lang w:eastAsia="sv-SE"/>
        </w:rPr>
        <w:t xml:space="preserve">. Detta valdes till studien då </w:t>
      </w:r>
      <w:r w:rsidR="00160ED5">
        <w:rPr>
          <w:lang w:eastAsia="sv-SE"/>
        </w:rPr>
        <w:t xml:space="preserve">den kvantitativa data kan </w:t>
      </w:r>
      <w:r w:rsidR="006B2A30">
        <w:rPr>
          <w:lang w:eastAsia="sv-SE"/>
        </w:rPr>
        <w:t>analyseras</w:t>
      </w:r>
      <w:r w:rsidR="0048130D">
        <w:rPr>
          <w:lang w:eastAsia="sv-SE"/>
        </w:rPr>
        <w:t xml:space="preserve"> för att sedan anpassa intervjufrågorna till </w:t>
      </w:r>
      <w:r w:rsidR="009245F5">
        <w:rPr>
          <w:lang w:eastAsia="sv-SE"/>
        </w:rPr>
        <w:t xml:space="preserve">den kvalitativa data som blir insamlat genom </w:t>
      </w:r>
      <w:r w:rsidR="0048130D">
        <w:rPr>
          <w:lang w:eastAsia="sv-SE"/>
        </w:rPr>
        <w:t>senare intervju.</w:t>
      </w:r>
      <w:r w:rsidR="001E74B6">
        <w:rPr>
          <w:lang w:eastAsia="sv-SE"/>
        </w:rPr>
        <w:t xml:space="preserve"> </w:t>
      </w:r>
      <w:r w:rsidR="007B5E70" w:rsidRPr="007B5E70">
        <w:rPr>
          <w:lang w:eastAsia="sv-SE"/>
        </w:rPr>
        <w:t xml:space="preserve">Dock </w:t>
      </w:r>
      <w:r w:rsidR="006A76A6">
        <w:rPr>
          <w:lang w:eastAsia="sv-SE"/>
        </w:rPr>
        <w:t xml:space="preserve">inkom </w:t>
      </w:r>
      <w:r w:rsidR="007B5E70" w:rsidRPr="007B5E70">
        <w:rPr>
          <w:lang w:eastAsia="sv-SE"/>
        </w:rPr>
        <w:t>ej alla svar</w:t>
      </w:r>
      <w:r w:rsidR="006A76A6">
        <w:rPr>
          <w:lang w:eastAsia="sv-SE"/>
        </w:rPr>
        <w:t xml:space="preserve"> </w:t>
      </w:r>
      <w:r w:rsidR="007B5E70" w:rsidRPr="007B5E70">
        <w:rPr>
          <w:lang w:eastAsia="sv-SE"/>
        </w:rPr>
        <w:t>från enkäten inom tidsramen</w:t>
      </w:r>
      <w:r w:rsidR="007B5E70">
        <w:rPr>
          <w:lang w:eastAsia="sv-SE"/>
        </w:rPr>
        <w:t>,</w:t>
      </w:r>
      <w:r w:rsidR="007B5E70" w:rsidRPr="007B5E70">
        <w:rPr>
          <w:lang w:eastAsia="sv-SE"/>
        </w:rPr>
        <w:t xml:space="preserve"> så </w:t>
      </w:r>
      <w:r w:rsidR="00836607">
        <w:rPr>
          <w:lang w:eastAsia="sv-SE"/>
        </w:rPr>
        <w:t xml:space="preserve">alla svar </w:t>
      </w:r>
      <w:r w:rsidR="001F1D85">
        <w:rPr>
          <w:lang w:eastAsia="sv-SE"/>
        </w:rPr>
        <w:t xml:space="preserve">från enkäten </w:t>
      </w:r>
      <w:r w:rsidR="007B5E70" w:rsidRPr="007B5E70">
        <w:rPr>
          <w:lang w:eastAsia="sv-SE"/>
        </w:rPr>
        <w:t xml:space="preserve">kunde ej </w:t>
      </w:r>
      <w:r w:rsidR="001F1D85">
        <w:rPr>
          <w:lang w:eastAsia="sv-SE"/>
        </w:rPr>
        <w:t xml:space="preserve">bli </w:t>
      </w:r>
      <w:r w:rsidR="007B5E70" w:rsidRPr="007B5E70">
        <w:rPr>
          <w:lang w:eastAsia="sv-SE"/>
        </w:rPr>
        <w:t>besvarade i tid för att analyseras inför intervjun</w:t>
      </w:r>
      <w:r w:rsidR="00B339F1">
        <w:rPr>
          <w:lang w:eastAsia="sv-SE"/>
        </w:rPr>
        <w:t>.</w:t>
      </w:r>
      <w:r w:rsidR="007B5E70" w:rsidRPr="007B5E70">
        <w:rPr>
          <w:lang w:eastAsia="sv-SE"/>
        </w:rPr>
        <w:t xml:space="preserve"> </w:t>
      </w:r>
      <w:r w:rsidR="00B339F1">
        <w:rPr>
          <w:lang w:eastAsia="sv-SE"/>
        </w:rPr>
        <w:t>D</w:t>
      </w:r>
      <w:r w:rsidR="007B5E70" w:rsidRPr="007B5E70">
        <w:rPr>
          <w:lang w:eastAsia="sv-SE"/>
        </w:rPr>
        <w:t>ärför</w:t>
      </w:r>
      <w:r w:rsidR="007B5E70" w:rsidRPr="3412E765">
        <w:rPr>
          <w:lang w:eastAsia="sv-SE"/>
        </w:rPr>
        <w:t xml:space="preserve"> anpassades intervjufrågorna </w:t>
      </w:r>
      <w:r w:rsidR="06B94F18" w:rsidRPr="3412E765">
        <w:rPr>
          <w:lang w:eastAsia="sv-SE"/>
        </w:rPr>
        <w:t xml:space="preserve">till de </w:t>
      </w:r>
      <w:r w:rsidR="06B94F18" w:rsidRPr="5B29A7FE">
        <w:rPr>
          <w:lang w:eastAsia="sv-SE"/>
        </w:rPr>
        <w:t xml:space="preserve">resultat </w:t>
      </w:r>
      <w:r w:rsidR="06B94F18" w:rsidRPr="3A676BE1">
        <w:rPr>
          <w:lang w:eastAsia="sv-SE"/>
        </w:rPr>
        <w:t xml:space="preserve">som kom </w:t>
      </w:r>
      <w:r w:rsidR="06B94F18" w:rsidRPr="00066DB4">
        <w:rPr>
          <w:lang w:eastAsia="sv-SE"/>
        </w:rPr>
        <w:t xml:space="preserve">in </w:t>
      </w:r>
      <w:r w:rsidR="06B94F18" w:rsidRPr="798252D4">
        <w:rPr>
          <w:lang w:eastAsia="sv-SE"/>
        </w:rPr>
        <w:t>t</w:t>
      </w:r>
      <w:r w:rsidR="4123FA85" w:rsidRPr="798252D4">
        <w:rPr>
          <w:lang w:eastAsia="sv-SE"/>
        </w:rPr>
        <w:t>idigt.</w:t>
      </w:r>
    </w:p>
    <w:p w14:paraId="09AA9CE8" w14:textId="77777777" w:rsidR="0002644B" w:rsidRDefault="0002644B" w:rsidP="0002644B">
      <w:pPr>
        <w:rPr>
          <w:lang w:eastAsia="sv-SE"/>
        </w:rPr>
      </w:pPr>
    </w:p>
    <w:p w14:paraId="6DDA9311" w14:textId="4A6542B0" w:rsidR="00F63D14" w:rsidRDefault="0002644B" w:rsidP="007E55C7">
      <w:pPr>
        <w:pStyle w:val="Punktniv3"/>
        <w:numPr>
          <w:ilvl w:val="2"/>
          <w:numId w:val="23"/>
        </w:numPr>
        <w:rPr>
          <w:lang w:eastAsia="sv-SE"/>
        </w:rPr>
      </w:pPr>
      <w:r>
        <w:t>Enkät</w:t>
      </w:r>
    </w:p>
    <w:p w14:paraId="32117267" w14:textId="21F664C7" w:rsidR="00C761BA" w:rsidRDefault="0003178D" w:rsidP="00C761BA">
      <w:pPr>
        <w:rPr>
          <w:lang w:eastAsia="sv-SE"/>
        </w:rPr>
      </w:pPr>
      <w:r>
        <w:rPr>
          <w:lang w:eastAsia="sv-SE"/>
        </w:rPr>
        <w:t xml:space="preserve">Enkäten använder sig av </w:t>
      </w:r>
      <w:r w:rsidR="001960D3">
        <w:rPr>
          <w:lang w:eastAsia="sv-SE"/>
        </w:rPr>
        <w:t>2 kategoriseringsfrågor</w:t>
      </w:r>
      <w:r w:rsidR="008D1A97">
        <w:rPr>
          <w:lang w:eastAsia="sv-SE"/>
        </w:rPr>
        <w:t>, 10</w:t>
      </w:r>
      <w:r w:rsidR="00DC0A43">
        <w:rPr>
          <w:lang w:eastAsia="sv-SE"/>
        </w:rPr>
        <w:t xml:space="preserve"> </w:t>
      </w:r>
      <w:r w:rsidR="00E506BE">
        <w:rPr>
          <w:lang w:eastAsia="sv-SE"/>
        </w:rPr>
        <w:t>frågor med för</w:t>
      </w:r>
      <w:r w:rsidR="00EB7C3F">
        <w:rPr>
          <w:lang w:eastAsia="sv-SE"/>
        </w:rPr>
        <w:t>bestämda svar (</w:t>
      </w:r>
      <w:r w:rsidR="000E0BF2">
        <w:rPr>
          <w:lang w:eastAsia="sv-SE"/>
        </w:rPr>
        <w:t>exempelvis</w:t>
      </w:r>
      <w:r w:rsidR="00EB7C3F">
        <w:rPr>
          <w:lang w:eastAsia="sv-SE"/>
        </w:rPr>
        <w:t xml:space="preserve">: välj </w:t>
      </w:r>
      <w:r w:rsidR="00F94176">
        <w:rPr>
          <w:lang w:eastAsia="sv-SE"/>
        </w:rPr>
        <w:t>från</w:t>
      </w:r>
      <w:r w:rsidR="00EB7C3F">
        <w:rPr>
          <w:lang w:eastAsia="sv-SE"/>
        </w:rPr>
        <w:t xml:space="preserve"> </w:t>
      </w:r>
      <w:r w:rsidR="0035021D">
        <w:rPr>
          <w:lang w:eastAsia="sv-SE"/>
        </w:rPr>
        <w:t>1–5</w:t>
      </w:r>
      <w:r w:rsidR="00EB7C3F">
        <w:rPr>
          <w:lang w:eastAsia="sv-SE"/>
        </w:rPr>
        <w:t xml:space="preserve">), och en följdfråga </w:t>
      </w:r>
      <w:r w:rsidR="00C34299">
        <w:rPr>
          <w:lang w:eastAsia="sv-SE"/>
        </w:rPr>
        <w:t xml:space="preserve">där respondent kan skriva eget svar beroende på </w:t>
      </w:r>
      <w:r w:rsidR="38F9F61A" w:rsidRPr="25728E13">
        <w:rPr>
          <w:lang w:eastAsia="sv-SE"/>
        </w:rPr>
        <w:t>för</w:t>
      </w:r>
      <w:r w:rsidR="1A303FB3" w:rsidRPr="25728E13">
        <w:rPr>
          <w:lang w:eastAsia="sv-SE"/>
        </w:rPr>
        <w:t>e</w:t>
      </w:r>
      <w:r w:rsidR="38F9F61A" w:rsidRPr="25728E13">
        <w:rPr>
          <w:lang w:eastAsia="sv-SE"/>
        </w:rPr>
        <w:t>gående</w:t>
      </w:r>
      <w:r w:rsidR="00C34299">
        <w:rPr>
          <w:lang w:eastAsia="sv-SE"/>
        </w:rPr>
        <w:t xml:space="preserve"> fråga</w:t>
      </w:r>
      <w:r w:rsidR="007D73E5">
        <w:rPr>
          <w:lang w:eastAsia="sv-SE"/>
        </w:rPr>
        <w:t>ns svar</w:t>
      </w:r>
      <w:r w:rsidR="00C34299">
        <w:rPr>
          <w:lang w:eastAsia="sv-SE"/>
        </w:rPr>
        <w:t>.</w:t>
      </w:r>
    </w:p>
    <w:p w14:paraId="369EEFDD" w14:textId="63F20566" w:rsidR="00CD0E11" w:rsidRDefault="00CD0E11" w:rsidP="00C761BA">
      <w:pPr>
        <w:rPr>
          <w:lang w:eastAsia="sv-SE"/>
        </w:rPr>
      </w:pPr>
      <w:r w:rsidRPr="565E6CDE">
        <w:rPr>
          <w:lang w:eastAsia="sv-SE"/>
        </w:rPr>
        <w:t xml:space="preserve">De två </w:t>
      </w:r>
      <w:r w:rsidR="00DE1464" w:rsidRPr="565E6CDE">
        <w:rPr>
          <w:lang w:eastAsia="sv-SE"/>
        </w:rPr>
        <w:t xml:space="preserve">kategoriseringsfrågorna </w:t>
      </w:r>
      <w:r w:rsidR="00BC1548" w:rsidRPr="565E6CDE">
        <w:rPr>
          <w:lang w:eastAsia="sv-SE"/>
        </w:rPr>
        <w:t xml:space="preserve">bestod av fråga om kön och </w:t>
      </w:r>
      <w:r w:rsidR="004E1E0A" w:rsidRPr="565E6CDE">
        <w:rPr>
          <w:lang w:eastAsia="sv-SE"/>
        </w:rPr>
        <w:t xml:space="preserve">ålder. </w:t>
      </w:r>
      <w:r w:rsidR="00CB6496" w:rsidRPr="565E6CDE">
        <w:rPr>
          <w:lang w:eastAsia="sv-SE"/>
        </w:rPr>
        <w:t xml:space="preserve">Könsfrågan kan vara viktig för att visa om det finns några </w:t>
      </w:r>
      <w:r w:rsidR="001B6C00" w:rsidRPr="565E6CDE">
        <w:rPr>
          <w:lang w:eastAsia="sv-SE"/>
        </w:rPr>
        <w:t xml:space="preserve">mönster </w:t>
      </w:r>
      <w:r w:rsidR="00551EA2" w:rsidRPr="565E6CDE">
        <w:rPr>
          <w:lang w:eastAsia="sv-SE"/>
        </w:rPr>
        <w:t xml:space="preserve">runt detta, </w:t>
      </w:r>
      <w:r w:rsidR="00CF0421" w:rsidRPr="565E6CDE">
        <w:rPr>
          <w:lang w:eastAsia="sv-SE"/>
        </w:rPr>
        <w:t xml:space="preserve">och frågan om ålder, som förklarad tidigare i texten, </w:t>
      </w:r>
      <w:r w:rsidR="00FA0E36" w:rsidRPr="565E6CDE">
        <w:rPr>
          <w:lang w:eastAsia="sv-SE"/>
        </w:rPr>
        <w:t>är viktigt för att se samma sak då</w:t>
      </w:r>
      <w:r w:rsidR="000C5FA3" w:rsidRPr="565E6CDE">
        <w:rPr>
          <w:lang w:eastAsia="sv-SE"/>
        </w:rPr>
        <w:t xml:space="preserve"> enkäten </w:t>
      </w:r>
      <w:r w:rsidR="00706EE5" w:rsidRPr="565E6CDE">
        <w:rPr>
          <w:lang w:eastAsia="sv-SE"/>
        </w:rPr>
        <w:t xml:space="preserve">bör ha </w:t>
      </w:r>
      <w:r w:rsidR="25ACAE0E" w:rsidRPr="565E6CDE">
        <w:rPr>
          <w:lang w:eastAsia="sv-SE"/>
        </w:rPr>
        <w:t>ett</w:t>
      </w:r>
      <w:r w:rsidR="00706EE5" w:rsidRPr="565E6CDE">
        <w:rPr>
          <w:lang w:eastAsia="sv-SE"/>
        </w:rPr>
        <w:t xml:space="preserve"> brett urval.</w:t>
      </w:r>
      <w:r w:rsidR="00CF0421" w:rsidRPr="565E6CDE">
        <w:rPr>
          <w:lang w:eastAsia="sv-SE"/>
        </w:rPr>
        <w:t xml:space="preserve"> </w:t>
      </w:r>
    </w:p>
    <w:p w14:paraId="68A0A818" w14:textId="77777777" w:rsidR="00FE2CF8" w:rsidRDefault="00EC53B8" w:rsidP="00C761BA">
      <w:pPr>
        <w:rPr>
          <w:lang w:eastAsia="sv-SE"/>
        </w:rPr>
      </w:pPr>
      <w:r>
        <w:rPr>
          <w:lang w:eastAsia="sv-SE"/>
        </w:rPr>
        <w:t xml:space="preserve">Enkäten distribueras </w:t>
      </w:r>
      <w:r w:rsidR="007E1B06">
        <w:rPr>
          <w:lang w:eastAsia="sv-SE"/>
        </w:rPr>
        <w:t xml:space="preserve">främst </w:t>
      </w:r>
      <w:r>
        <w:rPr>
          <w:lang w:eastAsia="sv-SE"/>
        </w:rPr>
        <w:t xml:space="preserve">online </w:t>
      </w:r>
      <w:r w:rsidR="007E1B06">
        <w:rPr>
          <w:lang w:eastAsia="sv-SE"/>
        </w:rPr>
        <w:t xml:space="preserve">via </w:t>
      </w:r>
      <w:r w:rsidR="00B250F2">
        <w:rPr>
          <w:lang w:eastAsia="sv-SE"/>
        </w:rPr>
        <w:t>sociala medier</w:t>
      </w:r>
      <w:r w:rsidR="00057A55">
        <w:rPr>
          <w:lang w:eastAsia="sv-SE"/>
        </w:rPr>
        <w:t xml:space="preserve"> och e-mail</w:t>
      </w:r>
      <w:r w:rsidR="00FE2CF8">
        <w:rPr>
          <w:lang w:eastAsia="sv-SE"/>
        </w:rPr>
        <w:t>.</w:t>
      </w:r>
      <w:r w:rsidR="00997147">
        <w:rPr>
          <w:lang w:eastAsia="sv-SE"/>
        </w:rPr>
        <w:t xml:space="preserve"> Den distribuerades även i </w:t>
      </w:r>
      <w:r w:rsidR="00D36D93">
        <w:rPr>
          <w:lang w:eastAsia="sv-SE"/>
        </w:rPr>
        <w:t>person</w:t>
      </w:r>
      <w:r w:rsidR="004C240B">
        <w:rPr>
          <w:lang w:eastAsia="sv-SE"/>
        </w:rPr>
        <w:t xml:space="preserve"> där </w:t>
      </w:r>
      <w:r w:rsidR="00D740A4">
        <w:rPr>
          <w:lang w:eastAsia="sv-SE"/>
        </w:rPr>
        <w:t xml:space="preserve">enkäten </w:t>
      </w:r>
      <w:r w:rsidR="00C77089">
        <w:rPr>
          <w:lang w:eastAsia="sv-SE"/>
        </w:rPr>
        <w:t>gav</w:t>
      </w:r>
      <w:r w:rsidR="00D740A4">
        <w:rPr>
          <w:lang w:eastAsia="sv-SE"/>
        </w:rPr>
        <w:t>s</w:t>
      </w:r>
      <w:r w:rsidR="00C77089">
        <w:rPr>
          <w:lang w:eastAsia="sv-SE"/>
        </w:rPr>
        <w:t xml:space="preserve"> ut</w:t>
      </w:r>
      <w:r w:rsidR="007439BE">
        <w:rPr>
          <w:lang w:eastAsia="sv-SE"/>
        </w:rPr>
        <w:t xml:space="preserve"> </w:t>
      </w:r>
      <w:r w:rsidR="00775994">
        <w:rPr>
          <w:lang w:eastAsia="sv-SE"/>
        </w:rPr>
        <w:t>i pappersform</w:t>
      </w:r>
      <w:r w:rsidR="00434889">
        <w:rPr>
          <w:lang w:eastAsia="sv-SE"/>
        </w:rPr>
        <w:t>.</w:t>
      </w:r>
      <w:r w:rsidR="00A62927">
        <w:rPr>
          <w:lang w:eastAsia="sv-SE"/>
        </w:rPr>
        <w:t xml:space="preserve"> </w:t>
      </w:r>
    </w:p>
    <w:p w14:paraId="440B3C45" w14:textId="2F77306F" w:rsidR="00EC53B8" w:rsidRDefault="00923C61" w:rsidP="00C761BA">
      <w:pPr>
        <w:rPr>
          <w:lang w:eastAsia="sv-SE"/>
        </w:rPr>
      </w:pPr>
      <w:r w:rsidRPr="565E6CDE">
        <w:rPr>
          <w:lang w:eastAsia="sv-SE"/>
        </w:rPr>
        <w:t xml:space="preserve">Alla respondenter och deras svar </w:t>
      </w:r>
      <w:r w:rsidR="00FE2CF8" w:rsidRPr="565E6CDE">
        <w:rPr>
          <w:lang w:eastAsia="sv-SE"/>
        </w:rPr>
        <w:t xml:space="preserve">är </w:t>
      </w:r>
      <w:r w:rsidR="00C96D95" w:rsidRPr="565E6CDE">
        <w:rPr>
          <w:lang w:eastAsia="sv-SE"/>
        </w:rPr>
        <w:t xml:space="preserve">totalt anonyma </w:t>
      </w:r>
      <w:r w:rsidR="00C417E5" w:rsidRPr="565E6CDE">
        <w:rPr>
          <w:lang w:eastAsia="sv-SE"/>
        </w:rPr>
        <w:t>förutom de två kategorifrågorna som frågar efter kön och ålder</w:t>
      </w:r>
      <w:r w:rsidR="00C90268" w:rsidRPr="565E6CDE">
        <w:rPr>
          <w:lang w:eastAsia="sv-SE"/>
        </w:rPr>
        <w:t xml:space="preserve">, men </w:t>
      </w:r>
      <w:r w:rsidR="004A77D2" w:rsidRPr="565E6CDE">
        <w:rPr>
          <w:lang w:eastAsia="sv-SE"/>
        </w:rPr>
        <w:t xml:space="preserve">respondenterna efterfrågas ej </w:t>
      </w:r>
      <w:r w:rsidR="00C90268" w:rsidRPr="565E6CDE">
        <w:rPr>
          <w:lang w:eastAsia="sv-SE"/>
        </w:rPr>
        <w:t>namn</w:t>
      </w:r>
      <w:r w:rsidR="004A77D2" w:rsidRPr="565E6CDE">
        <w:rPr>
          <w:lang w:eastAsia="sv-SE"/>
        </w:rPr>
        <w:t xml:space="preserve"> eller </w:t>
      </w:r>
      <w:r w:rsidR="0032346A" w:rsidRPr="565E6CDE">
        <w:rPr>
          <w:lang w:eastAsia="sv-SE"/>
        </w:rPr>
        <w:t>någon annan identifierande fråga</w:t>
      </w:r>
      <w:r w:rsidR="004A77D2" w:rsidRPr="565E6CDE">
        <w:rPr>
          <w:lang w:eastAsia="sv-SE"/>
        </w:rPr>
        <w:t>.</w:t>
      </w:r>
    </w:p>
    <w:p w14:paraId="0581E41D" w14:textId="5E48CAA8" w:rsidR="565E6CDE" w:rsidRDefault="565E6CDE" w:rsidP="565E6CDE">
      <w:pPr>
        <w:rPr>
          <w:lang w:eastAsia="sv-SE"/>
        </w:rPr>
      </w:pPr>
    </w:p>
    <w:p w14:paraId="3F59C874" w14:textId="49428546" w:rsidR="0002644B" w:rsidRDefault="0002644B" w:rsidP="007E55C7">
      <w:pPr>
        <w:pStyle w:val="Punktniv3"/>
        <w:numPr>
          <w:ilvl w:val="2"/>
          <w:numId w:val="23"/>
        </w:numPr>
        <w:rPr>
          <w:lang w:eastAsia="sv-SE"/>
        </w:rPr>
      </w:pPr>
      <w:r>
        <w:t>Intervju</w:t>
      </w:r>
    </w:p>
    <w:p w14:paraId="5BEBCE4B" w14:textId="71617E76" w:rsidR="0002644B" w:rsidRDefault="43FF843D" w:rsidP="0002644B">
      <w:pPr>
        <w:rPr>
          <w:lang w:eastAsia="sv-SE"/>
        </w:rPr>
      </w:pPr>
      <w:r w:rsidRPr="565E6CDE">
        <w:rPr>
          <w:lang w:eastAsia="sv-SE"/>
        </w:rPr>
        <w:t xml:space="preserve">Intervjun sker </w:t>
      </w:r>
      <w:r w:rsidR="268F958E" w:rsidRPr="565E6CDE">
        <w:rPr>
          <w:lang w:eastAsia="sv-SE"/>
        </w:rPr>
        <w:t>semi strukturerat</w:t>
      </w:r>
      <w:r w:rsidR="6126C3A4" w:rsidRPr="565E6CDE">
        <w:rPr>
          <w:lang w:eastAsia="sv-SE"/>
        </w:rPr>
        <w:t xml:space="preserve"> med</w:t>
      </w:r>
      <w:r w:rsidR="21324298" w:rsidRPr="565E6CDE">
        <w:rPr>
          <w:lang w:eastAsia="sv-SE"/>
        </w:rPr>
        <w:t xml:space="preserve"> en bakgrundsfråga och</w:t>
      </w:r>
      <w:r w:rsidR="6126C3A4" w:rsidRPr="565E6CDE">
        <w:rPr>
          <w:lang w:eastAsia="sv-SE"/>
        </w:rPr>
        <w:t xml:space="preserve"> sju huvudfrågor som kan senare utvecklas</w:t>
      </w:r>
      <w:r w:rsidRPr="565E6CDE">
        <w:rPr>
          <w:lang w:eastAsia="sv-SE"/>
        </w:rPr>
        <w:t xml:space="preserve">. </w:t>
      </w:r>
      <w:r w:rsidR="0084B531" w:rsidRPr="565E6CDE">
        <w:rPr>
          <w:lang w:eastAsia="sv-SE"/>
        </w:rPr>
        <w:t>S</w:t>
      </w:r>
      <w:r w:rsidRPr="565E6CDE">
        <w:rPr>
          <w:lang w:eastAsia="sv-SE"/>
        </w:rPr>
        <w:t xml:space="preserve">emistrukturerade intervjuer </w:t>
      </w:r>
      <w:r w:rsidR="7F7A4E6C" w:rsidRPr="565E6CDE">
        <w:rPr>
          <w:lang w:eastAsia="sv-SE"/>
        </w:rPr>
        <w:t xml:space="preserve">valdes </w:t>
      </w:r>
      <w:r w:rsidR="58C1C7A1" w:rsidRPr="565E6CDE">
        <w:rPr>
          <w:lang w:eastAsia="sv-SE"/>
        </w:rPr>
        <w:t>eftersom de</w:t>
      </w:r>
      <w:r w:rsidR="6246F9B7" w:rsidRPr="565E6CDE">
        <w:rPr>
          <w:lang w:eastAsia="sv-SE"/>
        </w:rPr>
        <w:t xml:space="preserve"> </w:t>
      </w:r>
      <w:r w:rsidR="02A4696F" w:rsidRPr="565E6CDE">
        <w:rPr>
          <w:lang w:eastAsia="sv-SE"/>
        </w:rPr>
        <w:t xml:space="preserve">ger </w:t>
      </w:r>
      <w:r w:rsidR="214BBA34" w:rsidRPr="565E6CDE">
        <w:rPr>
          <w:lang w:eastAsia="sv-SE"/>
        </w:rPr>
        <w:t>respondenter</w:t>
      </w:r>
      <w:r w:rsidR="7A245735" w:rsidRPr="565E6CDE">
        <w:rPr>
          <w:lang w:eastAsia="sv-SE"/>
        </w:rPr>
        <w:t>na</w:t>
      </w:r>
      <w:r w:rsidR="214BBA34" w:rsidRPr="565E6CDE">
        <w:rPr>
          <w:lang w:eastAsia="sv-SE"/>
        </w:rPr>
        <w:t xml:space="preserve"> </w:t>
      </w:r>
      <w:r w:rsidR="02A4696F" w:rsidRPr="565E6CDE">
        <w:rPr>
          <w:lang w:eastAsia="sv-SE"/>
        </w:rPr>
        <w:t xml:space="preserve">möjlighet att utveckla </w:t>
      </w:r>
      <w:r w:rsidR="0AE92DFE" w:rsidRPr="565E6CDE">
        <w:rPr>
          <w:lang w:eastAsia="sv-SE"/>
        </w:rPr>
        <w:t>sina</w:t>
      </w:r>
      <w:r w:rsidR="214BBA34" w:rsidRPr="565E6CDE">
        <w:rPr>
          <w:lang w:eastAsia="sv-SE"/>
        </w:rPr>
        <w:t xml:space="preserve"> </w:t>
      </w:r>
      <w:r w:rsidR="02A4696F" w:rsidRPr="565E6CDE">
        <w:rPr>
          <w:lang w:eastAsia="sv-SE"/>
        </w:rPr>
        <w:t>svar</w:t>
      </w:r>
      <w:r w:rsidR="3F9E62F6" w:rsidRPr="565E6CDE">
        <w:rPr>
          <w:lang w:eastAsia="sv-SE"/>
        </w:rPr>
        <w:t>,</w:t>
      </w:r>
      <w:r w:rsidR="02A4696F" w:rsidRPr="565E6CDE">
        <w:rPr>
          <w:lang w:eastAsia="sv-SE"/>
        </w:rPr>
        <w:t xml:space="preserve"> vilket </w:t>
      </w:r>
      <w:r w:rsidR="34F9B240" w:rsidRPr="565E6CDE">
        <w:rPr>
          <w:lang w:eastAsia="sv-SE"/>
        </w:rPr>
        <w:t xml:space="preserve">kan ge mer </w:t>
      </w:r>
      <w:r w:rsidR="6E3FD6AD" w:rsidRPr="565E6CDE">
        <w:rPr>
          <w:lang w:eastAsia="sv-SE"/>
        </w:rPr>
        <w:t xml:space="preserve">djupgående information. Det kan även ge respondenterna </w:t>
      </w:r>
      <w:r w:rsidR="2CE4BBDF" w:rsidRPr="565E6CDE">
        <w:rPr>
          <w:lang w:eastAsia="sv-SE"/>
        </w:rPr>
        <w:t xml:space="preserve">en tryggare miljö där de känner sig bekväma att dela sina åsikter och erfarenheter utan rädsla för att bli dömda eller att deras information ska missbrukas. </w:t>
      </w:r>
      <w:r w:rsidR="50BE77EB" w:rsidRPr="565E6CDE">
        <w:rPr>
          <w:lang w:eastAsia="sv-SE"/>
        </w:rPr>
        <w:t xml:space="preserve">Frågor som ställs under intervjun är utformade för att </w:t>
      </w:r>
      <w:r w:rsidR="0980F8DB" w:rsidRPr="565E6CDE">
        <w:rPr>
          <w:lang w:eastAsia="sv-SE"/>
        </w:rPr>
        <w:t xml:space="preserve">assistera författarna analys kring ämnet för studien. </w:t>
      </w:r>
    </w:p>
    <w:p w14:paraId="3353C942" w14:textId="77777777" w:rsidR="00706EE5" w:rsidRDefault="00706EE5" w:rsidP="0002644B">
      <w:pPr>
        <w:rPr>
          <w:lang w:eastAsia="sv-SE"/>
        </w:rPr>
      </w:pPr>
    </w:p>
    <w:p w14:paraId="5368B2A0" w14:textId="0E7E00BA" w:rsidR="0002644B" w:rsidRDefault="0002644B" w:rsidP="00A62428">
      <w:pPr>
        <w:pStyle w:val="Punktrubrik2"/>
        <w:numPr>
          <w:ilvl w:val="1"/>
          <w:numId w:val="23"/>
        </w:numPr>
      </w:pPr>
      <w:r>
        <w:t>Databearbetning och analys</w:t>
      </w:r>
    </w:p>
    <w:p w14:paraId="08BDBF5C" w14:textId="203ADD10" w:rsidR="00F63D14" w:rsidRDefault="0002644B" w:rsidP="007E55C7">
      <w:pPr>
        <w:pStyle w:val="Punktniv3"/>
        <w:numPr>
          <w:ilvl w:val="2"/>
          <w:numId w:val="23"/>
        </w:numPr>
        <w:ind w:left="737" w:hanging="737"/>
        <w:rPr>
          <w:lang w:eastAsia="sv-SE"/>
        </w:rPr>
      </w:pPr>
      <w:r>
        <w:t>Databearbetning</w:t>
      </w:r>
    </w:p>
    <w:p w14:paraId="2E960281" w14:textId="619DFD93" w:rsidR="002A7B6D" w:rsidRDefault="007C04AF" w:rsidP="002A7B6D">
      <w:pPr>
        <w:rPr>
          <w:lang w:eastAsia="sv-SE"/>
        </w:rPr>
      </w:pPr>
      <w:r>
        <w:rPr>
          <w:lang w:eastAsia="sv-SE"/>
        </w:rPr>
        <w:t xml:space="preserve">Studien </w:t>
      </w:r>
      <w:r w:rsidR="009179A6">
        <w:rPr>
          <w:lang w:eastAsia="sv-SE"/>
        </w:rPr>
        <w:t xml:space="preserve">använder sig av </w:t>
      </w:r>
      <w:r w:rsidR="00D23014">
        <w:rPr>
          <w:lang w:eastAsia="sv-SE"/>
        </w:rPr>
        <w:t xml:space="preserve">enkäter från Microsoft Forms, som sedan kommer att </w:t>
      </w:r>
      <w:r w:rsidR="0024270F">
        <w:rPr>
          <w:lang w:eastAsia="sv-SE"/>
        </w:rPr>
        <w:t xml:space="preserve">läggas in och bearbetas i </w:t>
      </w:r>
      <w:r w:rsidR="008B7D8A">
        <w:rPr>
          <w:lang w:eastAsia="sv-SE"/>
        </w:rPr>
        <w:t xml:space="preserve">Microsoft Excel, där </w:t>
      </w:r>
      <w:r w:rsidR="00264FF3">
        <w:rPr>
          <w:lang w:eastAsia="sv-SE"/>
        </w:rPr>
        <w:t>Pivot Table</w:t>
      </w:r>
      <w:r w:rsidR="00A378C7">
        <w:rPr>
          <w:lang w:eastAsia="sv-SE"/>
        </w:rPr>
        <w:t xml:space="preserve"> används för </w:t>
      </w:r>
      <w:r w:rsidR="4FC3A7C7" w:rsidRPr="25728E13">
        <w:rPr>
          <w:lang w:eastAsia="sv-SE"/>
        </w:rPr>
        <w:t>att</w:t>
      </w:r>
      <w:r w:rsidR="00EAFAB1" w:rsidRPr="25728E13">
        <w:rPr>
          <w:lang w:eastAsia="sv-SE"/>
        </w:rPr>
        <w:t xml:space="preserve"> </w:t>
      </w:r>
      <w:r w:rsidR="003E69DA">
        <w:rPr>
          <w:lang w:eastAsia="sv-SE"/>
        </w:rPr>
        <w:t xml:space="preserve">summera </w:t>
      </w:r>
      <w:r w:rsidR="00B66353">
        <w:rPr>
          <w:lang w:eastAsia="sv-SE"/>
        </w:rPr>
        <w:t xml:space="preserve">all data från </w:t>
      </w:r>
      <w:r w:rsidR="00516699">
        <w:rPr>
          <w:lang w:eastAsia="sv-SE"/>
        </w:rPr>
        <w:t>enkätsvaren</w:t>
      </w:r>
      <w:r w:rsidR="00B66353">
        <w:rPr>
          <w:lang w:eastAsia="sv-SE"/>
        </w:rPr>
        <w:t>.</w:t>
      </w:r>
    </w:p>
    <w:p w14:paraId="67BAE829" w14:textId="77777777" w:rsidR="002A7B6D" w:rsidRDefault="002A7B6D" w:rsidP="002A7B6D">
      <w:pPr>
        <w:rPr>
          <w:lang w:eastAsia="sv-SE"/>
        </w:rPr>
      </w:pPr>
    </w:p>
    <w:p w14:paraId="4A039BEF" w14:textId="22B66A9D" w:rsidR="0002644B" w:rsidRDefault="0002644B" w:rsidP="007E55C7">
      <w:pPr>
        <w:pStyle w:val="Punktniv3"/>
        <w:numPr>
          <w:ilvl w:val="2"/>
          <w:numId w:val="23"/>
        </w:numPr>
        <w:ind w:left="737" w:hanging="737"/>
        <w:rPr>
          <w:lang w:eastAsia="sv-SE"/>
        </w:rPr>
      </w:pPr>
      <w:r>
        <w:t>Analys</w:t>
      </w:r>
    </w:p>
    <w:p w14:paraId="30D298BA" w14:textId="070AA797" w:rsidR="56D99EF3" w:rsidRDefault="005D2B5A" w:rsidP="00B66CE0">
      <w:pPr>
        <w:rPr>
          <w:lang w:eastAsia="sv-SE"/>
        </w:rPr>
      </w:pPr>
      <w:r>
        <w:rPr>
          <w:lang w:eastAsia="sv-SE"/>
        </w:rPr>
        <w:t xml:space="preserve">Genom </w:t>
      </w:r>
      <w:r w:rsidR="007F7A23">
        <w:rPr>
          <w:lang w:eastAsia="sv-SE"/>
        </w:rPr>
        <w:t>att använda Pivot Table för alla enkätsvar kan vi simpelt analysera</w:t>
      </w:r>
      <w:r w:rsidR="00D55E7F">
        <w:rPr>
          <w:lang w:eastAsia="sv-SE"/>
        </w:rPr>
        <w:t xml:space="preserve">, jämföra och </w:t>
      </w:r>
      <w:r w:rsidR="002F4D67">
        <w:rPr>
          <w:lang w:eastAsia="sv-SE"/>
        </w:rPr>
        <w:t xml:space="preserve">hitta samband mellan </w:t>
      </w:r>
      <w:r w:rsidR="00ED4495">
        <w:rPr>
          <w:lang w:eastAsia="sv-SE"/>
        </w:rPr>
        <w:t>olika svar och olika frågor.</w:t>
      </w:r>
    </w:p>
    <w:p w14:paraId="55BC9AAB" w14:textId="0461E9FE" w:rsidR="005328AC" w:rsidRDefault="005328AC" w:rsidP="565E6CDE">
      <w:pPr>
        <w:rPr>
          <w:lang w:eastAsia="sv-SE"/>
        </w:rPr>
      </w:pPr>
      <w:r w:rsidRPr="565E6CDE">
        <w:rPr>
          <w:lang w:eastAsia="sv-SE"/>
        </w:rPr>
        <w:t xml:space="preserve">Självaste intervjun </w:t>
      </w:r>
      <w:r w:rsidR="007C309E" w:rsidRPr="565E6CDE">
        <w:rPr>
          <w:lang w:eastAsia="sv-SE"/>
        </w:rPr>
        <w:t xml:space="preserve">analyseras genom att gå igenom </w:t>
      </w:r>
      <w:r w:rsidR="007E4E59" w:rsidRPr="565E6CDE">
        <w:rPr>
          <w:lang w:eastAsia="sv-SE"/>
        </w:rPr>
        <w:t>alla svar</w:t>
      </w:r>
      <w:r w:rsidR="0057401A" w:rsidRPr="565E6CDE">
        <w:rPr>
          <w:lang w:eastAsia="sv-SE"/>
        </w:rPr>
        <w:t xml:space="preserve"> och</w:t>
      </w:r>
      <w:r w:rsidR="00BF19F9" w:rsidRPr="565E6CDE">
        <w:rPr>
          <w:lang w:eastAsia="sv-SE"/>
        </w:rPr>
        <w:t xml:space="preserve"> identifiera kopplingar mellan </w:t>
      </w:r>
      <w:r w:rsidR="00CB3A30" w:rsidRPr="565E6CDE">
        <w:rPr>
          <w:lang w:eastAsia="sv-SE"/>
        </w:rPr>
        <w:t>dem</w:t>
      </w:r>
      <w:r w:rsidR="00D844FE" w:rsidRPr="565E6CDE">
        <w:rPr>
          <w:lang w:eastAsia="sv-SE"/>
        </w:rPr>
        <w:t xml:space="preserve">. </w:t>
      </w:r>
      <w:r w:rsidR="009B4D8E" w:rsidRPr="565E6CDE">
        <w:rPr>
          <w:lang w:eastAsia="sv-SE"/>
        </w:rPr>
        <w:t>Studien jämför ä</w:t>
      </w:r>
      <w:r w:rsidR="00D844FE" w:rsidRPr="565E6CDE">
        <w:rPr>
          <w:lang w:eastAsia="sv-SE"/>
        </w:rPr>
        <w:t xml:space="preserve">ven </w:t>
      </w:r>
      <w:r w:rsidR="00653EDC" w:rsidRPr="565E6CDE">
        <w:rPr>
          <w:lang w:eastAsia="sv-SE"/>
        </w:rPr>
        <w:t xml:space="preserve">svaren mellan alla </w:t>
      </w:r>
      <w:r w:rsidR="00042A83" w:rsidRPr="565E6CDE">
        <w:rPr>
          <w:lang w:eastAsia="sv-SE"/>
        </w:rPr>
        <w:t>intervjuer</w:t>
      </w:r>
      <w:r w:rsidR="009B4D8E" w:rsidRPr="565E6CDE">
        <w:rPr>
          <w:lang w:eastAsia="sv-SE"/>
        </w:rPr>
        <w:t xml:space="preserve"> för att se om det finns </w:t>
      </w:r>
      <w:r w:rsidR="009E73EB" w:rsidRPr="565E6CDE">
        <w:rPr>
          <w:lang w:eastAsia="sv-SE"/>
        </w:rPr>
        <w:t>kopplingar och sådant</w:t>
      </w:r>
      <w:r w:rsidR="00D57B1B" w:rsidRPr="565E6CDE">
        <w:rPr>
          <w:lang w:eastAsia="sv-SE"/>
        </w:rPr>
        <w:t>.</w:t>
      </w:r>
    </w:p>
    <w:p w14:paraId="110FFE97" w14:textId="1A5922DC" w:rsidR="565E6CDE" w:rsidRDefault="565E6CDE" w:rsidP="565E6CDE">
      <w:pPr>
        <w:rPr>
          <w:lang w:eastAsia="sv-SE"/>
        </w:rPr>
      </w:pPr>
    </w:p>
    <w:p w14:paraId="7C5E25FE" w14:textId="4BBA2C92" w:rsidR="565E6CDE" w:rsidRDefault="565E6CDE" w:rsidP="565E6CDE">
      <w:pPr>
        <w:rPr>
          <w:lang w:eastAsia="sv-SE"/>
        </w:rPr>
      </w:pPr>
    </w:p>
    <w:p w14:paraId="322A63E3" w14:textId="1EFE2094" w:rsidR="13A539BC" w:rsidRPr="00453594" w:rsidRDefault="0CA75269" w:rsidP="00453594">
      <w:pPr>
        <w:pStyle w:val="Punktniv3"/>
        <w:numPr>
          <w:ilvl w:val="1"/>
          <w:numId w:val="23"/>
        </w:numPr>
        <w:rPr>
          <w:lang w:eastAsia="sv-SE"/>
        </w:rPr>
      </w:pPr>
      <w:r w:rsidRPr="00453594">
        <w:rPr>
          <w:sz w:val="28"/>
          <w:szCs w:val="28"/>
        </w:rPr>
        <w:t>Reliabilitet, validitet och forskningsetik</w:t>
      </w:r>
    </w:p>
    <w:p w14:paraId="7D3C2176" w14:textId="6C2410E6" w:rsidR="0F0ABC61" w:rsidRDefault="0F0ABC61" w:rsidP="003C7C52">
      <w:pPr>
        <w:pStyle w:val="Punktniv3"/>
        <w:numPr>
          <w:ilvl w:val="2"/>
          <w:numId w:val="23"/>
        </w:numPr>
        <w:rPr>
          <w:sz w:val="28"/>
          <w:szCs w:val="28"/>
        </w:rPr>
      </w:pPr>
      <w:r>
        <w:t>Reliabilitet och validitet</w:t>
      </w:r>
    </w:p>
    <w:p w14:paraId="4D82381B" w14:textId="06BA4178" w:rsidR="1202002C" w:rsidRDefault="0F0ABC61" w:rsidP="4B0D11FA">
      <w:pPr>
        <w:rPr>
          <w:rFonts w:eastAsia="Times New Roman"/>
        </w:rPr>
      </w:pPr>
      <w:r>
        <w:t>Studien kommer att använda triangulering vilket inneb</w:t>
      </w:r>
      <w:r w:rsidR="5C352DFF">
        <w:t xml:space="preserve">är </w:t>
      </w:r>
      <w:r w:rsidR="0E13047E">
        <w:t>undersökning</w:t>
      </w:r>
      <w:r w:rsidR="495B9276">
        <w:t xml:space="preserve"> </w:t>
      </w:r>
      <w:r w:rsidR="0E13047E">
        <w:t>av ett visst studieobjekt genom användning av två olika metoder.</w:t>
      </w:r>
      <w:r w:rsidR="495B9276">
        <w:t xml:space="preserve"> I studiens fall använder den</w:t>
      </w:r>
      <w:r w:rsidR="40A7F158">
        <w:t xml:space="preserve"> sig </w:t>
      </w:r>
      <w:r w:rsidR="392D3391">
        <w:t>utav</w:t>
      </w:r>
      <w:r w:rsidR="40A7F158">
        <w:t xml:space="preserve"> </w:t>
      </w:r>
      <w:r w:rsidR="057C8DAC">
        <w:t>D</w:t>
      </w:r>
      <w:r w:rsidR="40A7F158">
        <w:t>atatriangulering</w:t>
      </w:r>
      <w:r w:rsidR="7BD636BC">
        <w:t>,</w:t>
      </w:r>
      <w:r w:rsidR="417C8816">
        <w:t xml:space="preserve"> </w:t>
      </w:r>
      <w:r w:rsidR="7BD636BC">
        <w:t xml:space="preserve">och det innebär att flera olika datakällor används till en undersökning </w:t>
      </w:r>
      <w:r w:rsidR="7BD636BC" w:rsidRPr="565E6CDE">
        <w:rPr>
          <w:rFonts w:eastAsia="Times New Roman"/>
        </w:rPr>
        <w:t>(Björklund &amp; Paulsson, 2012)</w:t>
      </w:r>
      <w:r w:rsidR="7974CD72" w:rsidRPr="565E6CDE">
        <w:rPr>
          <w:rFonts w:eastAsia="Times New Roman"/>
        </w:rPr>
        <w:t xml:space="preserve">. I studiens fall använder vi enkäter och </w:t>
      </w:r>
      <w:r w:rsidR="7963FF74" w:rsidRPr="565E6CDE">
        <w:rPr>
          <w:rFonts w:eastAsia="Times New Roman"/>
        </w:rPr>
        <w:t xml:space="preserve">en </w:t>
      </w:r>
      <w:r w:rsidR="7974CD72" w:rsidRPr="565E6CDE">
        <w:rPr>
          <w:rFonts w:eastAsia="Times New Roman"/>
        </w:rPr>
        <w:t>semi</w:t>
      </w:r>
      <w:r w:rsidR="7FE9EEA4" w:rsidRPr="565E6CDE">
        <w:rPr>
          <w:rFonts w:eastAsia="Times New Roman"/>
        </w:rPr>
        <w:t>strukturerad</w:t>
      </w:r>
      <w:r w:rsidR="7974CD72" w:rsidRPr="565E6CDE">
        <w:rPr>
          <w:rFonts w:eastAsia="Times New Roman"/>
        </w:rPr>
        <w:t xml:space="preserve"> intervju</w:t>
      </w:r>
      <w:r w:rsidR="03FF31E3" w:rsidRPr="565E6CDE">
        <w:rPr>
          <w:rFonts w:eastAsia="Times New Roman"/>
        </w:rPr>
        <w:t xml:space="preserve"> vilket ökar validiteten samt reliabiliteten i undersökningen.</w:t>
      </w:r>
      <w:r w:rsidR="1BFE1C71" w:rsidRPr="565E6CDE">
        <w:rPr>
          <w:rFonts w:eastAsia="Times New Roman"/>
        </w:rPr>
        <w:t xml:space="preserve"> </w:t>
      </w:r>
    </w:p>
    <w:p w14:paraId="1EB20B0B" w14:textId="1BC9D9B5" w:rsidR="565E6CDE" w:rsidRDefault="565E6CDE" w:rsidP="565E6CDE">
      <w:pPr>
        <w:rPr>
          <w:rFonts w:eastAsia="Times New Roman"/>
        </w:rPr>
      </w:pPr>
    </w:p>
    <w:p w14:paraId="5F9BA7CD" w14:textId="31948A15" w:rsidR="0F0ABC61" w:rsidRDefault="0F0ABC61" w:rsidP="003C7C52">
      <w:pPr>
        <w:pStyle w:val="Punktniv3"/>
        <w:numPr>
          <w:ilvl w:val="2"/>
          <w:numId w:val="23"/>
        </w:numPr>
      </w:pPr>
      <w:r>
        <w:t>Forskningsetik</w:t>
      </w:r>
    </w:p>
    <w:p w14:paraId="3BEA955A" w14:textId="01176F83" w:rsidR="56D99EF3" w:rsidRDefault="0C4A41E2" w:rsidP="56D99EF3">
      <w:r>
        <w:t>Inför enkäten och intervjun</w:t>
      </w:r>
      <w:r w:rsidR="5E88EA67">
        <w:t xml:space="preserve"> ställs frågor till respondenter om deras samtycke där respondenten informeras om deras </w:t>
      </w:r>
      <w:r w:rsidR="5407FD75">
        <w:t xml:space="preserve">konfidentialitet samt </w:t>
      </w:r>
      <w:r w:rsidR="5E88EA67">
        <w:t>anonym</w:t>
      </w:r>
      <w:r w:rsidR="19462E33">
        <w:t xml:space="preserve">itet. Genom att </w:t>
      </w:r>
      <w:r w:rsidR="60EF7774">
        <w:t>informera respondenten</w:t>
      </w:r>
      <w:r w:rsidR="5B6C8CB0">
        <w:t xml:space="preserve"> om </w:t>
      </w:r>
      <w:r w:rsidR="50709B51">
        <w:t>studiens syfte, vad frågorna kommer handla om, samt vad deltagandet innebär för de</w:t>
      </w:r>
      <w:r w:rsidR="005627EA">
        <w:t>m</w:t>
      </w:r>
      <w:r w:rsidR="171CDF46">
        <w:t xml:space="preserve">, kan vi säkerställa </w:t>
      </w:r>
      <w:r w:rsidR="5FCC3C2A">
        <w:t xml:space="preserve">att deltagarnas integritet skyddas samt </w:t>
      </w:r>
      <w:r w:rsidR="423DFC95">
        <w:t>att deras medverkan är informerad och frivillig.</w:t>
      </w:r>
    </w:p>
    <w:p w14:paraId="4B0D8CD9" w14:textId="3C5D73E3" w:rsidR="28962A32" w:rsidRDefault="28962A32" w:rsidP="28962A32"/>
    <w:p w14:paraId="7AEFB30E" w14:textId="19823ECE" w:rsidR="00C333D0" w:rsidRDefault="00E15FAF" w:rsidP="007E55C7">
      <w:pPr>
        <w:pStyle w:val="Punktrubrik1"/>
        <w:numPr>
          <w:ilvl w:val="0"/>
          <w:numId w:val="23"/>
        </w:numPr>
        <w:rPr>
          <w:lang w:eastAsia="sv-SE"/>
        </w:rPr>
      </w:pPr>
      <w:r>
        <w:t>Empiri</w:t>
      </w:r>
    </w:p>
    <w:p w14:paraId="560BAB99" w14:textId="53E31EAE" w:rsidR="2ED3FA5A" w:rsidRDefault="2E6C5874" w:rsidP="16A21ED4">
      <w:r>
        <w:t>Enkäten som delades ut fick tillbaka 53 svar varav 49% är öve</w:t>
      </w:r>
      <w:r w:rsidR="5AA7A7C6">
        <w:t>r 65 år</w:t>
      </w:r>
      <w:r>
        <w:t xml:space="preserve"> </w:t>
      </w:r>
      <w:r w:rsidR="5AA7A7C6">
        <w:t>gamla och 55% är män. Enkäten visar att de flesta respondenter använder internet och digitala tjänster varje dag.</w:t>
      </w:r>
      <w:r w:rsidR="019B00D4">
        <w:t xml:space="preserve"> Sedan visas variation av svar kring hur säker d</w:t>
      </w:r>
      <w:r w:rsidR="439B1721">
        <w:t xml:space="preserve">e känner sig med att hantera </w:t>
      </w:r>
      <w:r w:rsidR="44FB7506">
        <w:t>personlig</w:t>
      </w:r>
      <w:r w:rsidR="439B1721">
        <w:t xml:space="preserve"> information online, där svaret var mer </w:t>
      </w:r>
      <w:r w:rsidR="44FB7506">
        <w:t>utspri</w:t>
      </w:r>
      <w:r w:rsidR="0692A611">
        <w:t>tt</w:t>
      </w:r>
      <w:r w:rsidR="44FB7506">
        <w:t>.</w:t>
      </w:r>
      <w:r w:rsidR="439B1721">
        <w:t xml:space="preserve"> </w:t>
      </w:r>
      <w:r w:rsidR="2D63C43D">
        <w:t xml:space="preserve">Majoriteten delar inte ut deras bankinformation utan att vara säker på att </w:t>
      </w:r>
      <w:r w:rsidR="3D4C5B52">
        <w:t>de</w:t>
      </w:r>
      <w:r w:rsidR="4C683F40">
        <w:t>t</w:t>
      </w:r>
      <w:r w:rsidR="2D63C43D">
        <w:t xml:space="preserve"> är en legitim källa. Sedan kan man observera att </w:t>
      </w:r>
      <w:r w:rsidR="0442F23C">
        <w:t>64% svarade att ej har fallit offer för phishing-attack online och sedan 60% svarade att de</w:t>
      </w:r>
      <w:r w:rsidR="16EF024E">
        <w:t xml:space="preserve"> kände till olika metoder som bedragare använder online. </w:t>
      </w:r>
      <w:r w:rsidR="74E67C58">
        <w:t xml:space="preserve">74% av respondenterna har ej fått en utbildning eller information om cybersäkerhet och hur man skyddar sig mot </w:t>
      </w:r>
      <w:r w:rsidR="03DEEF70">
        <w:t xml:space="preserve">en </w:t>
      </w:r>
      <w:r w:rsidR="74E67C58">
        <w:t xml:space="preserve">cyberattack. Men samtidigt </w:t>
      </w:r>
      <w:r w:rsidR="363568C2">
        <w:t>anser 64% att det finns ej tillräckligt med stöd och tillgänglig utbildning för de som behöver det. De flesta anser att de har låg kunskap kring cyber</w:t>
      </w:r>
      <w:r w:rsidR="4735CE62">
        <w:t xml:space="preserve">säkerhet men ändå föredrar </w:t>
      </w:r>
      <w:r w:rsidR="337556FA">
        <w:t>majoritet</w:t>
      </w:r>
      <w:r w:rsidR="51531D50">
        <w:t>en</w:t>
      </w:r>
      <w:r w:rsidR="4735CE62">
        <w:t xml:space="preserve"> av </w:t>
      </w:r>
      <w:r w:rsidR="337556FA">
        <w:t>respondenter</w:t>
      </w:r>
      <w:r w:rsidR="60CB8F44">
        <w:t>na</w:t>
      </w:r>
      <w:r w:rsidR="4735CE62">
        <w:t xml:space="preserve"> att använda digitala tjänster. Dock beskrivs anledning </w:t>
      </w:r>
      <w:r w:rsidR="3A1C3A2F">
        <w:t xml:space="preserve">i sista frågan </w:t>
      </w:r>
      <w:r w:rsidR="4735CE62">
        <w:t xml:space="preserve">för de som har valt </w:t>
      </w:r>
      <w:r w:rsidR="0DAC6577">
        <w:t>att de föredrar icke-digitala tjänster</w:t>
      </w:r>
      <w:r w:rsidR="41F10046">
        <w:t xml:space="preserve">. Där skrivs </w:t>
      </w:r>
      <w:r w:rsidR="2CC9974E">
        <w:t>det</w:t>
      </w:r>
      <w:r w:rsidR="3F5B2128">
        <w:t xml:space="preserve"> </w:t>
      </w:r>
      <w:r w:rsidR="41F10046">
        <w:t xml:space="preserve">kommentarer </w:t>
      </w:r>
      <w:r w:rsidR="3F5B2128">
        <w:t>såsom</w:t>
      </w:r>
      <w:r w:rsidR="41F10046">
        <w:t xml:space="preserve"> “För krångligt”, “Osäkerhet”, </w:t>
      </w:r>
      <w:r w:rsidR="25704623">
        <w:t xml:space="preserve">“Jag litar inte på dator sidor”. </w:t>
      </w:r>
      <w:r w:rsidR="2EC321B2">
        <w:t>Nedan visas ett diagram för alla frågor från enkäten med undantag till frågan om samtycke:</w:t>
      </w:r>
    </w:p>
    <w:p w14:paraId="1C9F0EB5" w14:textId="0994947F" w:rsidR="16792131" w:rsidRDefault="004863B6" w:rsidP="1BF7A67A">
      <w:pPr>
        <w:jc w:val="center"/>
        <w:rPr>
          <w:i/>
          <w:color w:val="7F7F7F" w:themeColor="text1" w:themeTint="80"/>
          <w:sz w:val="20"/>
          <w:szCs w:val="20"/>
        </w:rPr>
      </w:pPr>
      <w:r>
        <w:rPr>
          <w:noProof/>
        </w:rPr>
        <w:drawing>
          <wp:inline distT="0" distB="0" distL="0" distR="0" wp14:anchorId="3D7BFC42" wp14:editId="1BEA602B">
            <wp:extent cx="5038725" cy="1743075"/>
            <wp:effectExtent l="0" t="0" r="9525" b="9525"/>
            <wp:docPr id="17390595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038725" cy="1743075"/>
                    </a:xfrm>
                    <a:prstGeom prst="rect">
                      <a:avLst/>
                    </a:prstGeom>
                    <a:noFill/>
                    <a:ln>
                      <a:noFill/>
                    </a:ln>
                  </pic:spPr>
                </pic:pic>
              </a:graphicData>
            </a:graphic>
          </wp:inline>
        </w:drawing>
      </w:r>
      <w:r w:rsidR="16792131" w:rsidRPr="131F7630">
        <w:rPr>
          <w:i/>
          <w:iCs/>
          <w:color w:val="7F7F7F" w:themeColor="text1" w:themeTint="80"/>
          <w:sz w:val="22"/>
          <w:szCs w:val="22"/>
        </w:rPr>
        <w:t>Figu</w:t>
      </w:r>
      <w:r w:rsidR="5B726195" w:rsidRPr="131F7630">
        <w:rPr>
          <w:i/>
          <w:iCs/>
          <w:color w:val="7F7F7F" w:themeColor="text1" w:themeTint="80"/>
          <w:sz w:val="22"/>
          <w:szCs w:val="22"/>
        </w:rPr>
        <w:t>r</w:t>
      </w:r>
      <w:r w:rsidR="16792131" w:rsidRPr="1A8118E6">
        <w:rPr>
          <w:i/>
          <w:color w:val="7F7F7F" w:themeColor="text1" w:themeTint="80"/>
          <w:sz w:val="22"/>
          <w:szCs w:val="22"/>
        </w:rPr>
        <w:t xml:space="preserve"> 1, </w:t>
      </w:r>
      <w:r w:rsidR="6057A130" w:rsidRPr="254C7A47">
        <w:rPr>
          <w:i/>
          <w:iCs/>
          <w:color w:val="7F7F7F" w:themeColor="text1" w:themeTint="80"/>
          <w:sz w:val="22"/>
          <w:szCs w:val="22"/>
        </w:rPr>
        <w:t>å</w:t>
      </w:r>
      <w:r w:rsidR="03FCF8F9" w:rsidRPr="254C7A47">
        <w:rPr>
          <w:i/>
          <w:iCs/>
          <w:color w:val="7F7F7F" w:themeColor="text1" w:themeTint="80"/>
          <w:sz w:val="22"/>
          <w:szCs w:val="22"/>
        </w:rPr>
        <w:t>ldersfördelning</w:t>
      </w:r>
      <w:r w:rsidR="11D3B3EC" w:rsidRPr="2A4D4E8E">
        <w:rPr>
          <w:i/>
          <w:iCs/>
          <w:color w:val="7F7F7F" w:themeColor="text1" w:themeTint="80"/>
          <w:sz w:val="22"/>
          <w:szCs w:val="22"/>
        </w:rPr>
        <w:t>.</w:t>
      </w:r>
    </w:p>
    <w:p w14:paraId="0F71B02F" w14:textId="0B533959" w:rsidR="6868E4C0" w:rsidRDefault="6868E4C0" w:rsidP="6868E4C0">
      <w:pPr>
        <w:jc w:val="center"/>
        <w:rPr>
          <w:i/>
          <w:iCs/>
          <w:color w:val="7F7F7F" w:themeColor="text1" w:themeTint="80"/>
          <w:sz w:val="22"/>
          <w:szCs w:val="22"/>
        </w:rPr>
      </w:pPr>
    </w:p>
    <w:p w14:paraId="4196ABC3" w14:textId="31C746FA" w:rsidR="009544D1" w:rsidRDefault="11D3B3EC" w:rsidP="29DA2B2D">
      <w:pPr>
        <w:jc w:val="center"/>
      </w:pPr>
      <w:r>
        <w:rPr>
          <w:noProof/>
        </w:rPr>
        <w:drawing>
          <wp:inline distT="0" distB="0" distL="0" distR="0" wp14:anchorId="1B056E72" wp14:editId="1140559B">
            <wp:extent cx="5038724" cy="1600200"/>
            <wp:effectExtent l="0" t="0" r="0" b="0"/>
            <wp:docPr id="1229553339" name="Picture 1229553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5038724" cy="1600200"/>
                    </a:xfrm>
                    <a:prstGeom prst="rect">
                      <a:avLst/>
                    </a:prstGeom>
                  </pic:spPr>
                </pic:pic>
              </a:graphicData>
            </a:graphic>
          </wp:inline>
        </w:drawing>
      </w:r>
      <w:r w:rsidRPr="26EF093E">
        <w:rPr>
          <w:i/>
          <w:iCs/>
          <w:color w:val="7F7F7F" w:themeColor="text1" w:themeTint="80"/>
          <w:sz w:val="22"/>
          <w:szCs w:val="22"/>
        </w:rPr>
        <w:t>Figur 2,</w:t>
      </w:r>
      <w:r w:rsidRPr="378C258E">
        <w:rPr>
          <w:i/>
          <w:iCs/>
          <w:color w:val="7F7F7F" w:themeColor="text1" w:themeTint="80"/>
          <w:sz w:val="22"/>
          <w:szCs w:val="22"/>
        </w:rPr>
        <w:t xml:space="preserve"> </w:t>
      </w:r>
      <w:r w:rsidR="3F97D898" w:rsidRPr="01FA6440">
        <w:rPr>
          <w:i/>
          <w:iCs/>
          <w:color w:val="7F7F7F" w:themeColor="text1" w:themeTint="80"/>
          <w:sz w:val="22"/>
          <w:szCs w:val="22"/>
        </w:rPr>
        <w:t>k</w:t>
      </w:r>
      <w:r w:rsidRPr="01FA6440">
        <w:rPr>
          <w:i/>
          <w:iCs/>
          <w:color w:val="7F7F7F" w:themeColor="text1" w:themeTint="80"/>
          <w:sz w:val="22"/>
          <w:szCs w:val="22"/>
        </w:rPr>
        <w:t>önsidentitet</w:t>
      </w:r>
      <w:r w:rsidRPr="40121589">
        <w:rPr>
          <w:i/>
          <w:iCs/>
          <w:color w:val="7F7F7F" w:themeColor="text1" w:themeTint="80"/>
          <w:sz w:val="22"/>
          <w:szCs w:val="22"/>
        </w:rPr>
        <w:t>.</w:t>
      </w:r>
    </w:p>
    <w:p w14:paraId="1ABBD259" w14:textId="250E4FE1" w:rsidR="6A702960" w:rsidRDefault="6A702960" w:rsidP="6A702960">
      <w:pPr>
        <w:jc w:val="center"/>
        <w:rPr>
          <w:i/>
          <w:iCs/>
          <w:color w:val="7F7F7F" w:themeColor="text1" w:themeTint="80"/>
          <w:sz w:val="22"/>
          <w:szCs w:val="22"/>
        </w:rPr>
      </w:pPr>
    </w:p>
    <w:p w14:paraId="092188E3" w14:textId="16F493A2" w:rsidR="00282F65" w:rsidRDefault="03C4502E" w:rsidP="592118E3">
      <w:pPr>
        <w:jc w:val="center"/>
        <w:rPr>
          <w:i/>
          <w:color w:val="7F7F7F" w:themeColor="text1" w:themeTint="80"/>
          <w:sz w:val="22"/>
          <w:szCs w:val="22"/>
        </w:rPr>
      </w:pPr>
      <w:r>
        <w:rPr>
          <w:noProof/>
        </w:rPr>
        <w:drawing>
          <wp:inline distT="0" distB="0" distL="0" distR="0" wp14:anchorId="15A15FBC" wp14:editId="671119C7">
            <wp:extent cx="5038724" cy="1590675"/>
            <wp:effectExtent l="0" t="0" r="0" b="0"/>
            <wp:docPr id="816356480" name="Picture 816356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6356480"/>
                    <pic:cNvPicPr/>
                  </pic:nvPicPr>
                  <pic:blipFill>
                    <a:blip r:embed="rId24">
                      <a:extLst>
                        <a:ext uri="{28A0092B-C50C-407E-A947-70E740481C1C}">
                          <a14:useLocalDpi xmlns:a14="http://schemas.microsoft.com/office/drawing/2010/main" val="0"/>
                        </a:ext>
                      </a:extLst>
                    </a:blip>
                    <a:stretch>
                      <a:fillRect/>
                    </a:stretch>
                  </pic:blipFill>
                  <pic:spPr>
                    <a:xfrm>
                      <a:off x="0" y="0"/>
                      <a:ext cx="5038724" cy="1590675"/>
                    </a:xfrm>
                    <a:prstGeom prst="rect">
                      <a:avLst/>
                    </a:prstGeom>
                  </pic:spPr>
                </pic:pic>
              </a:graphicData>
            </a:graphic>
          </wp:inline>
        </w:drawing>
      </w:r>
      <w:r w:rsidR="00282F65" w:rsidRPr="37CB2830">
        <w:rPr>
          <w:i/>
          <w:iCs/>
          <w:color w:val="7F7F7F" w:themeColor="text1" w:themeTint="80"/>
          <w:sz w:val="22"/>
          <w:szCs w:val="22"/>
        </w:rPr>
        <w:t>Figur 3,</w:t>
      </w:r>
      <w:r w:rsidR="00282F65" w:rsidRPr="0661D53F">
        <w:rPr>
          <w:i/>
          <w:iCs/>
          <w:color w:val="7F7F7F" w:themeColor="text1" w:themeTint="80"/>
          <w:sz w:val="22"/>
          <w:szCs w:val="22"/>
        </w:rPr>
        <w:t xml:space="preserve"> </w:t>
      </w:r>
      <w:r w:rsidR="00282F65" w:rsidRPr="23281DC9">
        <w:rPr>
          <w:i/>
          <w:iCs/>
          <w:color w:val="7F7F7F" w:themeColor="text1" w:themeTint="80"/>
          <w:sz w:val="22"/>
          <w:szCs w:val="22"/>
        </w:rPr>
        <w:t xml:space="preserve">användning av internet </w:t>
      </w:r>
      <w:r w:rsidR="00282F65" w:rsidRPr="71552893">
        <w:rPr>
          <w:i/>
          <w:iCs/>
          <w:color w:val="7F7F7F" w:themeColor="text1" w:themeTint="80"/>
          <w:sz w:val="22"/>
          <w:szCs w:val="22"/>
        </w:rPr>
        <w:t xml:space="preserve">eller digitala </w:t>
      </w:r>
      <w:r w:rsidR="00282F65" w:rsidRPr="2E0F41D5">
        <w:rPr>
          <w:i/>
          <w:iCs/>
          <w:color w:val="7F7F7F" w:themeColor="text1" w:themeTint="80"/>
          <w:sz w:val="22"/>
          <w:szCs w:val="22"/>
        </w:rPr>
        <w:t>tjänster.</w:t>
      </w:r>
    </w:p>
    <w:p w14:paraId="34F0B87C" w14:textId="296602CF" w:rsidR="584DD45B" w:rsidRDefault="584DD45B" w:rsidP="584DD45B">
      <w:pPr>
        <w:jc w:val="center"/>
        <w:rPr>
          <w:i/>
          <w:iCs/>
          <w:color w:val="7F7F7F" w:themeColor="text1" w:themeTint="80"/>
          <w:sz w:val="22"/>
          <w:szCs w:val="22"/>
        </w:rPr>
      </w:pPr>
    </w:p>
    <w:p w14:paraId="28DC10B3" w14:textId="6F8D0F97" w:rsidR="004B0F8D" w:rsidRDefault="0BBD3AAA" w:rsidP="6E6C6389">
      <w:pPr>
        <w:jc w:val="center"/>
      </w:pPr>
      <w:r>
        <w:rPr>
          <w:noProof/>
        </w:rPr>
        <w:drawing>
          <wp:inline distT="0" distB="0" distL="0" distR="0" wp14:anchorId="489907D5" wp14:editId="0B9AB29F">
            <wp:extent cx="5038724" cy="1590675"/>
            <wp:effectExtent l="0" t="0" r="0" b="0"/>
            <wp:docPr id="1873445454" name="Picture 1873445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3445454"/>
                    <pic:cNvPicPr/>
                  </pic:nvPicPr>
                  <pic:blipFill>
                    <a:blip r:embed="rId25">
                      <a:extLst>
                        <a:ext uri="{28A0092B-C50C-407E-A947-70E740481C1C}">
                          <a14:useLocalDpi xmlns:a14="http://schemas.microsoft.com/office/drawing/2010/main" val="0"/>
                        </a:ext>
                      </a:extLst>
                    </a:blip>
                    <a:stretch>
                      <a:fillRect/>
                    </a:stretch>
                  </pic:blipFill>
                  <pic:spPr>
                    <a:xfrm>
                      <a:off x="0" y="0"/>
                      <a:ext cx="5038724" cy="1590675"/>
                    </a:xfrm>
                    <a:prstGeom prst="rect">
                      <a:avLst/>
                    </a:prstGeom>
                  </pic:spPr>
                </pic:pic>
              </a:graphicData>
            </a:graphic>
          </wp:inline>
        </w:drawing>
      </w:r>
      <w:r w:rsidR="0A399D65" w:rsidRPr="04365584">
        <w:rPr>
          <w:i/>
          <w:iCs/>
          <w:color w:val="7F7F7F" w:themeColor="text1" w:themeTint="80"/>
          <w:sz w:val="22"/>
          <w:szCs w:val="22"/>
        </w:rPr>
        <w:t xml:space="preserve">Figur 4, </w:t>
      </w:r>
      <w:r w:rsidR="0A399D65" w:rsidRPr="04C733CE">
        <w:rPr>
          <w:i/>
          <w:iCs/>
          <w:color w:val="7F7F7F" w:themeColor="text1" w:themeTint="80"/>
          <w:sz w:val="22"/>
          <w:szCs w:val="22"/>
        </w:rPr>
        <w:t xml:space="preserve">säkerhet </w:t>
      </w:r>
      <w:r w:rsidR="0A399D65" w:rsidRPr="4E7DBDD1">
        <w:rPr>
          <w:i/>
          <w:iCs/>
          <w:color w:val="7F7F7F" w:themeColor="text1" w:themeTint="80"/>
          <w:sz w:val="22"/>
          <w:szCs w:val="22"/>
        </w:rPr>
        <w:t xml:space="preserve">kring </w:t>
      </w:r>
      <w:r w:rsidR="0A399D65" w:rsidRPr="6B4175AA">
        <w:rPr>
          <w:i/>
          <w:iCs/>
          <w:color w:val="7F7F7F" w:themeColor="text1" w:themeTint="80"/>
          <w:sz w:val="22"/>
          <w:szCs w:val="22"/>
        </w:rPr>
        <w:t xml:space="preserve">hantering av personlig </w:t>
      </w:r>
      <w:r w:rsidR="0A399D65" w:rsidRPr="1858F32A">
        <w:rPr>
          <w:i/>
          <w:iCs/>
          <w:color w:val="7F7F7F" w:themeColor="text1" w:themeTint="80"/>
          <w:sz w:val="22"/>
          <w:szCs w:val="22"/>
        </w:rPr>
        <w:t xml:space="preserve">information </w:t>
      </w:r>
      <w:r w:rsidR="0A399D65" w:rsidRPr="00C145B7">
        <w:rPr>
          <w:i/>
          <w:iCs/>
          <w:color w:val="7F7F7F" w:themeColor="text1" w:themeTint="80"/>
          <w:sz w:val="22"/>
          <w:szCs w:val="22"/>
        </w:rPr>
        <w:t>online.</w:t>
      </w:r>
    </w:p>
    <w:p w14:paraId="27AC6C10" w14:textId="23068861" w:rsidR="6868E4C0" w:rsidRDefault="6868E4C0" w:rsidP="6868E4C0">
      <w:pPr>
        <w:jc w:val="center"/>
        <w:rPr>
          <w:i/>
          <w:iCs/>
          <w:color w:val="7F7F7F" w:themeColor="text1" w:themeTint="80"/>
          <w:sz w:val="22"/>
          <w:szCs w:val="22"/>
        </w:rPr>
      </w:pPr>
    </w:p>
    <w:p w14:paraId="2EA38AB2" w14:textId="206D3559" w:rsidR="00EC72D6" w:rsidRDefault="0A399D65" w:rsidP="0366C40F">
      <w:pPr>
        <w:jc w:val="center"/>
        <w:rPr>
          <w:i/>
          <w:color w:val="7F7F7F" w:themeColor="text1" w:themeTint="80"/>
          <w:sz w:val="22"/>
          <w:szCs w:val="22"/>
        </w:rPr>
      </w:pPr>
      <w:r>
        <w:rPr>
          <w:noProof/>
        </w:rPr>
        <w:drawing>
          <wp:inline distT="0" distB="0" distL="0" distR="0" wp14:anchorId="0261F826" wp14:editId="33E89F74">
            <wp:extent cx="5038724" cy="1590675"/>
            <wp:effectExtent l="0" t="0" r="0" b="0"/>
            <wp:docPr id="1950702529" name="Picture 1950702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0702529"/>
                    <pic:cNvPicPr/>
                  </pic:nvPicPr>
                  <pic:blipFill>
                    <a:blip r:embed="rId26">
                      <a:extLst>
                        <a:ext uri="{28A0092B-C50C-407E-A947-70E740481C1C}">
                          <a14:useLocalDpi xmlns:a14="http://schemas.microsoft.com/office/drawing/2010/main" val="0"/>
                        </a:ext>
                      </a:extLst>
                    </a:blip>
                    <a:stretch>
                      <a:fillRect/>
                    </a:stretch>
                  </pic:blipFill>
                  <pic:spPr>
                    <a:xfrm>
                      <a:off x="0" y="0"/>
                      <a:ext cx="5038724" cy="1590675"/>
                    </a:xfrm>
                    <a:prstGeom prst="rect">
                      <a:avLst/>
                    </a:prstGeom>
                  </pic:spPr>
                </pic:pic>
              </a:graphicData>
            </a:graphic>
          </wp:inline>
        </w:drawing>
      </w:r>
      <w:r w:rsidRPr="74A42B4A">
        <w:rPr>
          <w:i/>
          <w:iCs/>
          <w:color w:val="7F7F7F" w:themeColor="text1" w:themeTint="80"/>
          <w:sz w:val="22"/>
          <w:szCs w:val="22"/>
        </w:rPr>
        <w:t xml:space="preserve">Figur 5, </w:t>
      </w:r>
      <w:r w:rsidR="2D5B4DEC" w:rsidRPr="3A8062F8">
        <w:rPr>
          <w:i/>
          <w:iCs/>
          <w:color w:val="7F7F7F" w:themeColor="text1" w:themeTint="80"/>
          <w:sz w:val="22"/>
          <w:szCs w:val="22"/>
        </w:rPr>
        <w:t>f</w:t>
      </w:r>
      <w:r w:rsidRPr="3A8062F8">
        <w:rPr>
          <w:i/>
          <w:iCs/>
          <w:color w:val="7F7F7F" w:themeColor="text1" w:themeTint="80"/>
          <w:sz w:val="22"/>
          <w:szCs w:val="22"/>
        </w:rPr>
        <w:t>rågan</w:t>
      </w:r>
      <w:r w:rsidRPr="671DCCAA">
        <w:rPr>
          <w:i/>
          <w:iCs/>
          <w:color w:val="7F7F7F" w:themeColor="text1" w:themeTint="80"/>
          <w:sz w:val="22"/>
          <w:szCs w:val="22"/>
        </w:rPr>
        <w:t xml:space="preserve"> </w:t>
      </w:r>
      <w:r w:rsidRPr="5F2B4BAA">
        <w:rPr>
          <w:i/>
          <w:iCs/>
          <w:color w:val="7F7F7F" w:themeColor="text1" w:themeTint="80"/>
          <w:sz w:val="22"/>
          <w:szCs w:val="22"/>
        </w:rPr>
        <w:t xml:space="preserve">om </w:t>
      </w:r>
      <w:r w:rsidRPr="1008200D">
        <w:rPr>
          <w:i/>
          <w:iCs/>
          <w:color w:val="7F7F7F" w:themeColor="text1" w:themeTint="80"/>
          <w:sz w:val="22"/>
          <w:szCs w:val="22"/>
        </w:rPr>
        <w:t xml:space="preserve">delning av </w:t>
      </w:r>
      <w:r w:rsidRPr="5C64D510">
        <w:rPr>
          <w:i/>
          <w:iCs/>
          <w:color w:val="7F7F7F" w:themeColor="text1" w:themeTint="80"/>
          <w:sz w:val="22"/>
          <w:szCs w:val="22"/>
        </w:rPr>
        <w:t xml:space="preserve">bankuppgifter eller </w:t>
      </w:r>
      <w:r w:rsidR="3521DF03" w:rsidRPr="3144E95E">
        <w:rPr>
          <w:i/>
          <w:iCs/>
          <w:color w:val="7F7F7F" w:themeColor="text1" w:themeTint="80"/>
          <w:sz w:val="22"/>
          <w:szCs w:val="22"/>
        </w:rPr>
        <w:t xml:space="preserve">personlig </w:t>
      </w:r>
      <w:r w:rsidR="3521DF03" w:rsidRPr="0454A7E5">
        <w:rPr>
          <w:i/>
          <w:iCs/>
          <w:color w:val="7F7F7F" w:themeColor="text1" w:themeTint="80"/>
          <w:sz w:val="22"/>
          <w:szCs w:val="22"/>
        </w:rPr>
        <w:t>information</w:t>
      </w:r>
      <w:r w:rsidR="3521DF03" w:rsidRPr="27A6BDEC">
        <w:rPr>
          <w:i/>
          <w:iCs/>
          <w:color w:val="7F7F7F" w:themeColor="text1" w:themeTint="80"/>
          <w:sz w:val="22"/>
          <w:szCs w:val="22"/>
        </w:rPr>
        <w:t>.</w:t>
      </w:r>
    </w:p>
    <w:p w14:paraId="679F239C" w14:textId="5E0D5A0C" w:rsidR="6868E4C0" w:rsidRDefault="6868E4C0" w:rsidP="6868E4C0">
      <w:pPr>
        <w:rPr>
          <w:i/>
          <w:iCs/>
          <w:color w:val="7F7F7F" w:themeColor="text1" w:themeTint="80"/>
          <w:sz w:val="22"/>
          <w:szCs w:val="22"/>
        </w:rPr>
      </w:pPr>
    </w:p>
    <w:p w14:paraId="7284CF81" w14:textId="67527558" w:rsidR="00EC72D6" w:rsidRDefault="3C2A0789" w:rsidP="0F00E244">
      <w:pPr>
        <w:jc w:val="center"/>
        <w:rPr>
          <w:i/>
          <w:iCs/>
          <w:color w:val="7F7F7F" w:themeColor="text1" w:themeTint="80"/>
          <w:sz w:val="22"/>
          <w:szCs w:val="22"/>
        </w:rPr>
      </w:pPr>
      <w:r>
        <w:rPr>
          <w:noProof/>
        </w:rPr>
        <w:drawing>
          <wp:inline distT="0" distB="0" distL="0" distR="0" wp14:anchorId="69FE4E23" wp14:editId="5D0941B9">
            <wp:extent cx="5038724" cy="1609725"/>
            <wp:effectExtent l="0" t="0" r="0" b="0"/>
            <wp:docPr id="452403645" name="Picture 452403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2403645"/>
                    <pic:cNvPicPr/>
                  </pic:nvPicPr>
                  <pic:blipFill>
                    <a:blip r:embed="rId27">
                      <a:extLst>
                        <a:ext uri="{28A0092B-C50C-407E-A947-70E740481C1C}">
                          <a14:useLocalDpi xmlns:a14="http://schemas.microsoft.com/office/drawing/2010/main" val="0"/>
                        </a:ext>
                      </a:extLst>
                    </a:blip>
                    <a:stretch>
                      <a:fillRect/>
                    </a:stretch>
                  </pic:blipFill>
                  <pic:spPr>
                    <a:xfrm>
                      <a:off x="0" y="0"/>
                      <a:ext cx="5038724" cy="1609725"/>
                    </a:xfrm>
                    <a:prstGeom prst="rect">
                      <a:avLst/>
                    </a:prstGeom>
                  </pic:spPr>
                </pic:pic>
              </a:graphicData>
            </a:graphic>
          </wp:inline>
        </w:drawing>
      </w:r>
      <w:r w:rsidR="40C1A5C6" w:rsidRPr="0F00E244">
        <w:rPr>
          <w:i/>
          <w:iCs/>
          <w:color w:val="7F7F7F" w:themeColor="text1" w:themeTint="80"/>
          <w:sz w:val="22"/>
          <w:szCs w:val="22"/>
        </w:rPr>
        <w:t xml:space="preserve">Figur 6, </w:t>
      </w:r>
      <w:r w:rsidR="58893FD5" w:rsidRPr="0F00E244">
        <w:rPr>
          <w:i/>
          <w:iCs/>
          <w:color w:val="7F7F7F" w:themeColor="text1" w:themeTint="80"/>
          <w:sz w:val="22"/>
          <w:szCs w:val="22"/>
        </w:rPr>
        <w:t xml:space="preserve">frågan om de har klickar på </w:t>
      </w:r>
      <w:r w:rsidR="40C1A5C6" w:rsidRPr="0F00E244">
        <w:rPr>
          <w:i/>
          <w:iCs/>
          <w:color w:val="7F7F7F" w:themeColor="text1" w:themeTint="80"/>
          <w:sz w:val="22"/>
          <w:szCs w:val="22"/>
        </w:rPr>
        <w:t>annons eller länkar online.</w:t>
      </w:r>
    </w:p>
    <w:p w14:paraId="01F344A4" w14:textId="75A9FEFD" w:rsidR="00EC72D6" w:rsidRPr="000F72EF" w:rsidRDefault="4A119EFC" w:rsidP="75CC6810">
      <w:pPr>
        <w:jc w:val="center"/>
        <w:rPr>
          <w:i/>
          <w:color w:val="7F7F7F" w:themeColor="text1" w:themeTint="80"/>
          <w:sz w:val="22"/>
          <w:szCs w:val="22"/>
          <w:lang w:val="en-US"/>
        </w:rPr>
      </w:pPr>
      <w:r>
        <w:rPr>
          <w:noProof/>
        </w:rPr>
        <w:drawing>
          <wp:inline distT="0" distB="0" distL="0" distR="0" wp14:anchorId="605C187C" wp14:editId="4B8DFDC3">
            <wp:extent cx="5038724" cy="1581150"/>
            <wp:effectExtent l="0" t="0" r="0" b="0"/>
            <wp:docPr id="2130513964" name="Picture 2130513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0513964"/>
                    <pic:cNvPicPr/>
                  </pic:nvPicPr>
                  <pic:blipFill>
                    <a:blip r:embed="rId28">
                      <a:extLst>
                        <a:ext uri="{28A0092B-C50C-407E-A947-70E740481C1C}">
                          <a14:useLocalDpi xmlns:a14="http://schemas.microsoft.com/office/drawing/2010/main" val="0"/>
                        </a:ext>
                      </a:extLst>
                    </a:blip>
                    <a:stretch>
                      <a:fillRect/>
                    </a:stretch>
                  </pic:blipFill>
                  <pic:spPr>
                    <a:xfrm>
                      <a:off x="0" y="0"/>
                      <a:ext cx="5038724" cy="1581150"/>
                    </a:xfrm>
                    <a:prstGeom prst="rect">
                      <a:avLst/>
                    </a:prstGeom>
                  </pic:spPr>
                </pic:pic>
              </a:graphicData>
            </a:graphic>
          </wp:inline>
        </w:drawing>
      </w:r>
      <w:r w:rsidRPr="000F72EF">
        <w:rPr>
          <w:i/>
          <w:color w:val="7F7F7F" w:themeColor="text1" w:themeTint="80"/>
          <w:sz w:val="22"/>
          <w:szCs w:val="22"/>
          <w:lang w:val="en-US"/>
        </w:rPr>
        <w:t>Figur 7, offer för online phishing-attack.</w:t>
      </w:r>
    </w:p>
    <w:p w14:paraId="73F530C1" w14:textId="69667977" w:rsidR="6868E4C0" w:rsidRPr="006B69B1" w:rsidRDefault="6868E4C0" w:rsidP="6868E4C0">
      <w:pPr>
        <w:jc w:val="center"/>
        <w:rPr>
          <w:i/>
          <w:color w:val="7F7F7F" w:themeColor="text1" w:themeTint="80"/>
          <w:sz w:val="22"/>
          <w:szCs w:val="22"/>
          <w:lang w:val="en-US"/>
        </w:rPr>
      </w:pPr>
    </w:p>
    <w:p w14:paraId="5D303C6A" w14:textId="20E9952C" w:rsidR="00EC72D6" w:rsidRDefault="1046EE93" w:rsidP="32135DF1">
      <w:pPr>
        <w:jc w:val="center"/>
      </w:pPr>
      <w:r>
        <w:rPr>
          <w:noProof/>
        </w:rPr>
        <w:drawing>
          <wp:inline distT="0" distB="0" distL="0" distR="0" wp14:anchorId="64F650B3" wp14:editId="1308229E">
            <wp:extent cx="5038724" cy="1600200"/>
            <wp:effectExtent l="0" t="0" r="0" b="0"/>
            <wp:docPr id="1785706932" name="Picture 1785706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5706932"/>
                    <pic:cNvPicPr/>
                  </pic:nvPicPr>
                  <pic:blipFill>
                    <a:blip r:embed="rId29">
                      <a:extLst>
                        <a:ext uri="{28A0092B-C50C-407E-A947-70E740481C1C}">
                          <a14:useLocalDpi xmlns:a14="http://schemas.microsoft.com/office/drawing/2010/main" val="0"/>
                        </a:ext>
                      </a:extLst>
                    </a:blip>
                    <a:stretch>
                      <a:fillRect/>
                    </a:stretch>
                  </pic:blipFill>
                  <pic:spPr>
                    <a:xfrm>
                      <a:off x="0" y="0"/>
                      <a:ext cx="5038724" cy="1600200"/>
                    </a:xfrm>
                    <a:prstGeom prst="rect">
                      <a:avLst/>
                    </a:prstGeom>
                  </pic:spPr>
                </pic:pic>
              </a:graphicData>
            </a:graphic>
          </wp:inline>
        </w:drawing>
      </w:r>
      <w:r w:rsidR="2DA29FE4" w:rsidRPr="74CB8E8E">
        <w:rPr>
          <w:i/>
          <w:iCs/>
          <w:color w:val="7F7F7F" w:themeColor="text1" w:themeTint="80"/>
          <w:sz w:val="22"/>
          <w:szCs w:val="22"/>
        </w:rPr>
        <w:t xml:space="preserve">Figur 8, </w:t>
      </w:r>
      <w:r w:rsidR="07F8087F" w:rsidRPr="25728E13">
        <w:rPr>
          <w:i/>
          <w:iCs/>
          <w:color w:val="7F7F7F" w:themeColor="text1" w:themeTint="80"/>
          <w:sz w:val="22"/>
          <w:szCs w:val="22"/>
        </w:rPr>
        <w:t>k</w:t>
      </w:r>
      <w:r w:rsidR="4ED1F2A1" w:rsidRPr="25728E13">
        <w:rPr>
          <w:i/>
          <w:iCs/>
          <w:color w:val="7F7F7F" w:themeColor="text1" w:themeTint="80"/>
          <w:sz w:val="22"/>
          <w:szCs w:val="22"/>
        </w:rPr>
        <w:t>ännedom</w:t>
      </w:r>
      <w:r w:rsidR="2DA29FE4" w:rsidRPr="0D1634F0">
        <w:rPr>
          <w:i/>
          <w:iCs/>
          <w:color w:val="7F7F7F" w:themeColor="text1" w:themeTint="80"/>
          <w:sz w:val="22"/>
          <w:szCs w:val="22"/>
        </w:rPr>
        <w:t xml:space="preserve"> </w:t>
      </w:r>
      <w:r w:rsidR="2DA29FE4" w:rsidRPr="0DA9A3EB">
        <w:rPr>
          <w:i/>
          <w:iCs/>
          <w:color w:val="7F7F7F" w:themeColor="text1" w:themeTint="80"/>
          <w:sz w:val="22"/>
          <w:szCs w:val="22"/>
        </w:rPr>
        <w:t>om vanliga metoder</w:t>
      </w:r>
      <w:r w:rsidR="2DA29FE4" w:rsidRPr="64C3B043">
        <w:rPr>
          <w:i/>
          <w:iCs/>
          <w:color w:val="7F7F7F" w:themeColor="text1" w:themeTint="80"/>
          <w:sz w:val="22"/>
          <w:szCs w:val="22"/>
        </w:rPr>
        <w:t xml:space="preserve"> för </w:t>
      </w:r>
      <w:r w:rsidR="2DA29FE4" w:rsidRPr="008CE78F">
        <w:rPr>
          <w:i/>
          <w:iCs/>
          <w:color w:val="7F7F7F" w:themeColor="text1" w:themeTint="80"/>
          <w:sz w:val="22"/>
          <w:szCs w:val="22"/>
        </w:rPr>
        <w:t>att lura människor online</w:t>
      </w:r>
      <w:r w:rsidR="2DA29FE4" w:rsidRPr="0B4CCF95">
        <w:rPr>
          <w:i/>
          <w:iCs/>
          <w:color w:val="7F7F7F" w:themeColor="text1" w:themeTint="80"/>
          <w:sz w:val="22"/>
          <w:szCs w:val="22"/>
        </w:rPr>
        <w:t>.</w:t>
      </w:r>
    </w:p>
    <w:p w14:paraId="2174840C" w14:textId="6F38BCC0" w:rsidR="1CE204F6" w:rsidRDefault="1CE204F6" w:rsidP="1CE204F6">
      <w:pPr>
        <w:jc w:val="center"/>
        <w:rPr>
          <w:i/>
          <w:iCs/>
          <w:color w:val="7F7F7F" w:themeColor="text1" w:themeTint="80"/>
          <w:sz w:val="22"/>
          <w:szCs w:val="22"/>
        </w:rPr>
      </w:pPr>
    </w:p>
    <w:p w14:paraId="7AC8AA7F" w14:textId="31DC9409" w:rsidR="00EC72D6" w:rsidRDefault="106D2E36" w:rsidP="3361818A">
      <w:pPr>
        <w:jc w:val="center"/>
      </w:pPr>
      <w:r>
        <w:rPr>
          <w:noProof/>
        </w:rPr>
        <w:drawing>
          <wp:inline distT="0" distB="0" distL="0" distR="0" wp14:anchorId="5BFB525E" wp14:editId="52B65249">
            <wp:extent cx="5038724" cy="1590675"/>
            <wp:effectExtent l="0" t="0" r="0" b="0"/>
            <wp:docPr id="108720303" name="Picture 108720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720303"/>
                    <pic:cNvPicPr/>
                  </pic:nvPicPr>
                  <pic:blipFill>
                    <a:blip r:embed="rId30">
                      <a:extLst>
                        <a:ext uri="{28A0092B-C50C-407E-A947-70E740481C1C}">
                          <a14:useLocalDpi xmlns:a14="http://schemas.microsoft.com/office/drawing/2010/main" val="0"/>
                        </a:ext>
                      </a:extLst>
                    </a:blip>
                    <a:stretch>
                      <a:fillRect/>
                    </a:stretch>
                  </pic:blipFill>
                  <pic:spPr>
                    <a:xfrm>
                      <a:off x="0" y="0"/>
                      <a:ext cx="5038724" cy="1590675"/>
                    </a:xfrm>
                    <a:prstGeom prst="rect">
                      <a:avLst/>
                    </a:prstGeom>
                  </pic:spPr>
                </pic:pic>
              </a:graphicData>
            </a:graphic>
          </wp:inline>
        </w:drawing>
      </w:r>
      <w:r w:rsidR="4C50A482" w:rsidRPr="42EA200E">
        <w:rPr>
          <w:i/>
          <w:iCs/>
          <w:color w:val="7F7F7F" w:themeColor="text1" w:themeTint="80"/>
          <w:sz w:val="22"/>
          <w:szCs w:val="22"/>
        </w:rPr>
        <w:t xml:space="preserve">Figur </w:t>
      </w:r>
      <w:r w:rsidR="34524AAE" w:rsidRPr="42EA200E">
        <w:rPr>
          <w:i/>
          <w:iCs/>
          <w:color w:val="7F7F7F" w:themeColor="text1" w:themeTint="80"/>
          <w:sz w:val="22"/>
          <w:szCs w:val="22"/>
        </w:rPr>
        <w:t>9</w:t>
      </w:r>
      <w:r w:rsidR="4C50A482" w:rsidRPr="42EA200E">
        <w:rPr>
          <w:i/>
          <w:iCs/>
          <w:color w:val="7F7F7F" w:themeColor="text1" w:themeTint="80"/>
          <w:sz w:val="22"/>
          <w:szCs w:val="22"/>
        </w:rPr>
        <w:t>, frågan om utbildning kring cybersäkerhet</w:t>
      </w:r>
      <w:r w:rsidR="40AB1315" w:rsidRPr="42EA200E">
        <w:rPr>
          <w:i/>
          <w:iCs/>
          <w:color w:val="7F7F7F" w:themeColor="text1" w:themeTint="80"/>
          <w:sz w:val="22"/>
          <w:szCs w:val="22"/>
        </w:rPr>
        <w:t>.</w:t>
      </w:r>
    </w:p>
    <w:p w14:paraId="5EC46371" w14:textId="49DD2D81" w:rsidR="1CE204F6" w:rsidRDefault="1CE204F6" w:rsidP="1CE204F6">
      <w:pPr>
        <w:jc w:val="center"/>
        <w:rPr>
          <w:i/>
          <w:iCs/>
          <w:color w:val="7F7F7F" w:themeColor="text1" w:themeTint="80"/>
          <w:sz w:val="22"/>
          <w:szCs w:val="22"/>
        </w:rPr>
      </w:pPr>
    </w:p>
    <w:p w14:paraId="5B3BBF3A" w14:textId="5519EE92" w:rsidR="00EC72D6" w:rsidRDefault="106D2E36" w:rsidP="6BD80AD8">
      <w:pPr>
        <w:jc w:val="center"/>
      </w:pPr>
      <w:r>
        <w:rPr>
          <w:noProof/>
        </w:rPr>
        <w:drawing>
          <wp:inline distT="0" distB="0" distL="0" distR="0" wp14:anchorId="62FBBA70" wp14:editId="7CA2C06F">
            <wp:extent cx="5038724" cy="1571625"/>
            <wp:effectExtent l="0" t="0" r="0" b="0"/>
            <wp:docPr id="1614029126" name="Picture 1614029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4029126"/>
                    <pic:cNvPicPr/>
                  </pic:nvPicPr>
                  <pic:blipFill>
                    <a:blip r:embed="rId31">
                      <a:extLst>
                        <a:ext uri="{28A0092B-C50C-407E-A947-70E740481C1C}">
                          <a14:useLocalDpi xmlns:a14="http://schemas.microsoft.com/office/drawing/2010/main" val="0"/>
                        </a:ext>
                      </a:extLst>
                    </a:blip>
                    <a:stretch>
                      <a:fillRect/>
                    </a:stretch>
                  </pic:blipFill>
                  <pic:spPr>
                    <a:xfrm>
                      <a:off x="0" y="0"/>
                      <a:ext cx="5038724" cy="1571625"/>
                    </a:xfrm>
                    <a:prstGeom prst="rect">
                      <a:avLst/>
                    </a:prstGeom>
                  </pic:spPr>
                </pic:pic>
              </a:graphicData>
            </a:graphic>
          </wp:inline>
        </w:drawing>
      </w:r>
      <w:r w:rsidR="61730DA2" w:rsidRPr="40E64B98">
        <w:rPr>
          <w:i/>
          <w:iCs/>
          <w:color w:val="7F7F7F" w:themeColor="text1" w:themeTint="80"/>
          <w:sz w:val="22"/>
          <w:szCs w:val="22"/>
        </w:rPr>
        <w:t xml:space="preserve">Figur </w:t>
      </w:r>
      <w:r w:rsidR="38A1366D" w:rsidRPr="08B025B2">
        <w:rPr>
          <w:i/>
          <w:iCs/>
          <w:color w:val="7F7F7F" w:themeColor="text1" w:themeTint="80"/>
          <w:sz w:val="22"/>
          <w:szCs w:val="22"/>
        </w:rPr>
        <w:t>10</w:t>
      </w:r>
      <w:r w:rsidR="61730DA2" w:rsidRPr="40E64B98">
        <w:rPr>
          <w:i/>
          <w:iCs/>
          <w:color w:val="7F7F7F" w:themeColor="text1" w:themeTint="80"/>
          <w:sz w:val="22"/>
          <w:szCs w:val="22"/>
        </w:rPr>
        <w:t>, stöd och tillgänglig utbildning.</w:t>
      </w:r>
    </w:p>
    <w:p w14:paraId="25EF3B61" w14:textId="422D8D70" w:rsidR="00EC72D6" w:rsidRDefault="00EC72D6" w:rsidP="2C9F029D">
      <w:pPr>
        <w:jc w:val="center"/>
      </w:pPr>
    </w:p>
    <w:p w14:paraId="20822418" w14:textId="7FB8628E" w:rsidR="00EC72D6" w:rsidRDefault="6B00C7FA" w:rsidP="36255CDB">
      <w:pPr>
        <w:jc w:val="center"/>
      </w:pPr>
      <w:r>
        <w:rPr>
          <w:noProof/>
        </w:rPr>
        <w:drawing>
          <wp:inline distT="0" distB="0" distL="0" distR="0" wp14:anchorId="3DA71D5B" wp14:editId="24B9DC30">
            <wp:extent cx="5038724" cy="1590675"/>
            <wp:effectExtent l="0" t="0" r="0" b="0"/>
            <wp:docPr id="1014622529" name="Picture 1014622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4622529"/>
                    <pic:cNvPicPr/>
                  </pic:nvPicPr>
                  <pic:blipFill>
                    <a:blip r:embed="rId32">
                      <a:extLst>
                        <a:ext uri="{28A0092B-C50C-407E-A947-70E740481C1C}">
                          <a14:useLocalDpi xmlns:a14="http://schemas.microsoft.com/office/drawing/2010/main" val="0"/>
                        </a:ext>
                      </a:extLst>
                    </a:blip>
                    <a:stretch>
                      <a:fillRect/>
                    </a:stretch>
                  </pic:blipFill>
                  <pic:spPr>
                    <a:xfrm>
                      <a:off x="0" y="0"/>
                      <a:ext cx="5038724" cy="1590675"/>
                    </a:xfrm>
                    <a:prstGeom prst="rect">
                      <a:avLst/>
                    </a:prstGeom>
                  </pic:spPr>
                </pic:pic>
              </a:graphicData>
            </a:graphic>
          </wp:inline>
        </w:drawing>
      </w:r>
      <w:r w:rsidR="67BD6D6F" w:rsidRPr="42EA200E">
        <w:rPr>
          <w:i/>
          <w:iCs/>
          <w:color w:val="7F7F7F" w:themeColor="text1" w:themeTint="80"/>
          <w:sz w:val="22"/>
          <w:szCs w:val="22"/>
        </w:rPr>
        <w:t xml:space="preserve">Figur </w:t>
      </w:r>
      <w:r w:rsidR="1F7BC0FC" w:rsidRPr="42EA200E">
        <w:rPr>
          <w:i/>
          <w:iCs/>
          <w:color w:val="7F7F7F" w:themeColor="text1" w:themeTint="80"/>
          <w:sz w:val="22"/>
          <w:szCs w:val="22"/>
        </w:rPr>
        <w:t>11</w:t>
      </w:r>
      <w:r w:rsidR="67BD6D6F" w:rsidRPr="42EA200E">
        <w:rPr>
          <w:i/>
          <w:iCs/>
          <w:color w:val="7F7F7F" w:themeColor="text1" w:themeTint="80"/>
          <w:sz w:val="22"/>
          <w:szCs w:val="22"/>
        </w:rPr>
        <w:t>, frågan kring kunskap om cybersäkerhet.</w:t>
      </w:r>
    </w:p>
    <w:p w14:paraId="56C218A6" w14:textId="7F935E32" w:rsidR="1CE204F6" w:rsidRDefault="1CE204F6" w:rsidP="1CE204F6">
      <w:pPr>
        <w:jc w:val="center"/>
        <w:rPr>
          <w:i/>
          <w:iCs/>
          <w:color w:val="7F7F7F" w:themeColor="text1" w:themeTint="80"/>
          <w:sz w:val="22"/>
          <w:szCs w:val="22"/>
        </w:rPr>
      </w:pPr>
    </w:p>
    <w:p w14:paraId="032CA37A" w14:textId="03DC659F" w:rsidR="00EC72D6" w:rsidRDefault="6B00C7FA" w:rsidP="5F3525DB">
      <w:pPr>
        <w:jc w:val="center"/>
      </w:pPr>
      <w:r>
        <w:rPr>
          <w:noProof/>
        </w:rPr>
        <w:drawing>
          <wp:inline distT="0" distB="0" distL="0" distR="0" wp14:anchorId="0945EA3B" wp14:editId="2F0D334B">
            <wp:extent cx="5038724" cy="1609725"/>
            <wp:effectExtent l="0" t="0" r="0" b="0"/>
            <wp:docPr id="1935997432" name="Picture 1935997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5997432"/>
                    <pic:cNvPicPr/>
                  </pic:nvPicPr>
                  <pic:blipFill>
                    <a:blip r:embed="rId33">
                      <a:extLst>
                        <a:ext uri="{28A0092B-C50C-407E-A947-70E740481C1C}">
                          <a14:useLocalDpi xmlns:a14="http://schemas.microsoft.com/office/drawing/2010/main" val="0"/>
                        </a:ext>
                      </a:extLst>
                    </a:blip>
                    <a:stretch>
                      <a:fillRect/>
                    </a:stretch>
                  </pic:blipFill>
                  <pic:spPr>
                    <a:xfrm>
                      <a:off x="0" y="0"/>
                      <a:ext cx="5038724" cy="1609725"/>
                    </a:xfrm>
                    <a:prstGeom prst="rect">
                      <a:avLst/>
                    </a:prstGeom>
                  </pic:spPr>
                </pic:pic>
              </a:graphicData>
            </a:graphic>
          </wp:inline>
        </w:drawing>
      </w:r>
      <w:r w:rsidR="775BF02B" w:rsidRPr="5F3525DB">
        <w:rPr>
          <w:i/>
          <w:iCs/>
          <w:color w:val="7F7F7F" w:themeColor="text1" w:themeTint="80"/>
          <w:sz w:val="22"/>
          <w:szCs w:val="22"/>
        </w:rPr>
        <w:t>Figur 12, digitala tjänster och icke-</w:t>
      </w:r>
      <w:r w:rsidR="775BF02B" w:rsidRPr="2F32866D">
        <w:rPr>
          <w:i/>
          <w:iCs/>
          <w:color w:val="7F7F7F" w:themeColor="text1" w:themeTint="80"/>
          <w:sz w:val="22"/>
          <w:szCs w:val="22"/>
        </w:rPr>
        <w:t>digitala tjänster.</w:t>
      </w:r>
    </w:p>
    <w:p w14:paraId="6527C694" w14:textId="4AED0D86" w:rsidR="00E15FAF" w:rsidRDefault="000F797A" w:rsidP="00E15FAF">
      <w:r>
        <w:br w:type="page"/>
      </w:r>
    </w:p>
    <w:p w14:paraId="1A237B28" w14:textId="0A49BF8C" w:rsidR="7B939D60" w:rsidRDefault="7B939D60" w:rsidP="7A616371">
      <w:r>
        <w:t xml:space="preserve">Resultaten från intervjun </w:t>
      </w:r>
      <w:r w:rsidR="743E6DEF">
        <w:t xml:space="preserve">visar att </w:t>
      </w:r>
      <w:r w:rsidR="2734E621">
        <w:t>respondent</w:t>
      </w:r>
      <w:r w:rsidR="743E6DEF">
        <w:t xml:space="preserve"> 1</w:t>
      </w:r>
      <w:r w:rsidR="2734E621">
        <w:t xml:space="preserve">, </w:t>
      </w:r>
      <w:r w:rsidR="743E6DEF">
        <w:t>en 65-årig man</w:t>
      </w:r>
      <w:r w:rsidR="2734E621">
        <w:t>,</w:t>
      </w:r>
      <w:r w:rsidR="743E6DEF">
        <w:t xml:space="preserve"> använder internet dagligen för Facebook och nyheter</w:t>
      </w:r>
      <w:r w:rsidR="70957034">
        <w:t xml:space="preserve">. </w:t>
      </w:r>
      <w:r w:rsidR="2734E621">
        <w:t xml:space="preserve">Han är självlärd inom internetsäkerhet och undviker annonser på webbsidor. Han använder samma lösenord för flera tjänster, känner till och använder tvåfaktorsautentisering, och har antivirusprogram. Respondent 1 föredrar digitala tjänster för nyheter och </w:t>
      </w:r>
      <w:r w:rsidR="48009C8C">
        <w:t>handel</w:t>
      </w:r>
      <w:r w:rsidR="2734E621">
        <w:t xml:space="preserve">, men är försiktig med okända sidor. </w:t>
      </w:r>
      <w:r w:rsidR="40383E4A">
        <w:t xml:space="preserve">Han anser att det bör finnas enklare och tydligare information om internetsäkerhet </w:t>
      </w:r>
      <w:r w:rsidR="21B21182">
        <w:t>för äldre.</w:t>
      </w:r>
    </w:p>
    <w:p w14:paraId="18EED51E" w14:textId="7F06336A" w:rsidR="7B939D60" w:rsidRDefault="2734E621" w:rsidP="67E55A89">
      <w:r>
        <w:t>Respondent 2, en 23-årig man, använder internet flera gånger dagligen och har inte fått utbildning i internetsäkerhet. Han är försiktig med länkar från okända källor och använder antivirusprogram och tvåfaktorsautentisering, även om han ibland undviker det. Han har få lösenordsvariationer och föredrar fysiska butiker för kläder och tidningar för nyheter</w:t>
      </w:r>
      <w:r w:rsidR="00D14281">
        <w:t xml:space="preserve"> men </w:t>
      </w:r>
      <w:r w:rsidR="004F4AD3">
        <w:t>handlar även online</w:t>
      </w:r>
      <w:r w:rsidR="00291C5E">
        <w:t xml:space="preserve"> </w:t>
      </w:r>
      <w:r w:rsidR="009A1195">
        <w:t>produkter han använd innan</w:t>
      </w:r>
      <w:r w:rsidR="00C86011">
        <w:t>, och använder både digitala och icke-digitala tjänster lika mycket</w:t>
      </w:r>
      <w:r>
        <w:t>. Respondent 2 anser att fler i hans generation behöver bättre kunskap om internetsäkerhet och är medveten om riskerna efter att ha hört om vänner som blivit drabbade.</w:t>
      </w:r>
    </w:p>
    <w:p w14:paraId="357C774C" w14:textId="003FA4D4" w:rsidR="7B939D60" w:rsidRDefault="7B939D60" w:rsidP="7A616371"/>
    <w:p w14:paraId="0BAF4F89" w14:textId="7ED46F02" w:rsidR="005F629D" w:rsidRDefault="005F629D" w:rsidP="007E55C7">
      <w:pPr>
        <w:pStyle w:val="Punktrubrik1"/>
        <w:numPr>
          <w:ilvl w:val="0"/>
          <w:numId w:val="23"/>
        </w:numPr>
        <w:rPr>
          <w:lang w:eastAsia="sv-SE"/>
        </w:rPr>
      </w:pPr>
      <w:r>
        <w:t>Analys</w:t>
      </w:r>
    </w:p>
    <w:p w14:paraId="0E0DA2CE" w14:textId="0FBA9CB9" w:rsidR="00150521" w:rsidRDefault="00C55B66" w:rsidP="00150521">
      <w:r>
        <w:t xml:space="preserve">I </w:t>
      </w:r>
      <w:r w:rsidR="00680839">
        <w:t xml:space="preserve">figur 13 </w:t>
      </w:r>
      <w:r>
        <w:t xml:space="preserve">framgår det att </w:t>
      </w:r>
      <w:r w:rsidR="000C4807" w:rsidRPr="00F814BB">
        <w:t>majoriteten av respondenter inom åldrarna 18–6</w:t>
      </w:r>
      <w:r w:rsidR="00AA09B5">
        <w:t>4</w:t>
      </w:r>
      <w:r w:rsidR="000C4807" w:rsidRPr="00F814BB">
        <w:t xml:space="preserve"> </w:t>
      </w:r>
      <w:r>
        <w:t xml:space="preserve">föredrar </w:t>
      </w:r>
      <w:r w:rsidR="000C4807" w:rsidRPr="00F814BB">
        <w:t xml:space="preserve">digitala tjänster framför icke-digitala, </w:t>
      </w:r>
      <w:r w:rsidR="007E1BF4">
        <w:t xml:space="preserve">vilket </w:t>
      </w:r>
      <w:r w:rsidR="007F713F">
        <w:t xml:space="preserve">avviker sig från </w:t>
      </w:r>
      <w:r w:rsidR="00B24FAC">
        <w:t xml:space="preserve">resultaten från </w:t>
      </w:r>
      <w:r w:rsidR="007F713F">
        <w:t>de respondenterna</w:t>
      </w:r>
      <w:r>
        <w:t xml:space="preserve">s </w:t>
      </w:r>
      <w:r w:rsidR="00B24FAC">
        <w:t xml:space="preserve">i åldersgruppen </w:t>
      </w:r>
      <w:r w:rsidR="00BC4353">
        <w:t>65+ (65 år och äldre).</w:t>
      </w:r>
      <w:r w:rsidR="000C4807" w:rsidRPr="00F814BB">
        <w:t xml:space="preserve"> </w:t>
      </w:r>
      <w:r w:rsidR="00F97978">
        <w:t xml:space="preserve">Där </w:t>
      </w:r>
      <w:r w:rsidR="00E22C75">
        <w:t>finns</w:t>
      </w:r>
      <w:r w:rsidR="00F97978">
        <w:t xml:space="preserve"> det en </w:t>
      </w:r>
      <w:r w:rsidR="00033557">
        <w:t>60–40</w:t>
      </w:r>
      <w:r w:rsidR="00926ADC">
        <w:t xml:space="preserve"> fördelning med 60% som valde icke-digitala</w:t>
      </w:r>
      <w:r w:rsidR="003276BF">
        <w:t xml:space="preserve"> tjänster och 40% som valde digitala</w:t>
      </w:r>
      <w:r w:rsidR="000C4807" w:rsidRPr="00F814BB">
        <w:t xml:space="preserve">. Detta mönster stöds </w:t>
      </w:r>
      <w:r w:rsidR="00033557">
        <w:t xml:space="preserve">relativt </w:t>
      </w:r>
      <w:r w:rsidR="000C4807" w:rsidRPr="00F814BB">
        <w:t xml:space="preserve">av forskning </w:t>
      </w:r>
      <w:r w:rsidR="009C362A">
        <w:t xml:space="preserve">som refererats till </w:t>
      </w:r>
      <w:r w:rsidR="00ED43A9">
        <w:t xml:space="preserve">tidigare </w:t>
      </w:r>
      <w:r w:rsidR="009C362A">
        <w:t xml:space="preserve">i denna studie </w:t>
      </w:r>
      <w:r w:rsidR="000C4807" w:rsidRPr="00F814BB">
        <w:t xml:space="preserve">(Holgersson et al., 2023), vilket indikerar en rädsla bland många pensionärer för digitala miljöer. </w:t>
      </w:r>
      <w:r w:rsidR="00B1510B">
        <w:t>Som sagt</w:t>
      </w:r>
      <w:r w:rsidR="00D16876">
        <w:t xml:space="preserve"> </w:t>
      </w:r>
      <w:r w:rsidR="000C4807" w:rsidRPr="00F814BB">
        <w:t xml:space="preserve">föredrar vissa </w:t>
      </w:r>
      <w:r w:rsidR="00D16876">
        <w:t xml:space="preserve">fortfarande att använda digitala alternativ </w:t>
      </w:r>
      <w:r w:rsidR="000C4807" w:rsidRPr="00F814BB">
        <w:t xml:space="preserve">inom denna åldersgrupp, vilket </w:t>
      </w:r>
      <w:r w:rsidR="005606DD">
        <w:t xml:space="preserve">ytterligare </w:t>
      </w:r>
      <w:r w:rsidR="000C4807" w:rsidRPr="00F814BB">
        <w:t xml:space="preserve">exemplifieras av </w:t>
      </w:r>
      <w:r w:rsidR="00574EA7">
        <w:t xml:space="preserve">den </w:t>
      </w:r>
      <w:r w:rsidR="000C4807" w:rsidRPr="00F814BB">
        <w:t>65-årig</w:t>
      </w:r>
      <w:r w:rsidR="00574EA7">
        <w:t>e</w:t>
      </w:r>
      <w:r w:rsidR="000C4807" w:rsidRPr="00F814BB">
        <w:t xml:space="preserve"> </w:t>
      </w:r>
      <w:r w:rsidR="00574EA7">
        <w:t xml:space="preserve">man </w:t>
      </w:r>
      <w:r w:rsidR="000C4807" w:rsidRPr="00F814BB">
        <w:t xml:space="preserve">som </w:t>
      </w:r>
      <w:r w:rsidR="00574EA7">
        <w:t>intervjuades t</w:t>
      </w:r>
      <w:r w:rsidR="000C4807" w:rsidRPr="00F814BB">
        <w:t>i</w:t>
      </w:r>
      <w:r w:rsidR="00574EA7">
        <w:t>ll</w:t>
      </w:r>
      <w:r w:rsidR="000C4807" w:rsidRPr="00F814BB">
        <w:t xml:space="preserve"> studien. </w:t>
      </w:r>
    </w:p>
    <w:p w14:paraId="2147E0A2" w14:textId="77777777" w:rsidR="00A709A2" w:rsidRDefault="00A709A2" w:rsidP="00150521"/>
    <w:p w14:paraId="0A0E394D" w14:textId="77777777" w:rsidR="00170BF5" w:rsidRDefault="00DF55E0" w:rsidP="555A00EB">
      <w:pPr>
        <w:jc w:val="center"/>
        <w:rPr>
          <w:i/>
          <w:iCs/>
          <w:color w:val="7F7F7F" w:themeColor="text1" w:themeTint="80"/>
          <w:sz w:val="22"/>
          <w:szCs w:val="22"/>
        </w:rPr>
      </w:pPr>
      <w:r>
        <w:rPr>
          <w:noProof/>
        </w:rPr>
        <w:drawing>
          <wp:inline distT="0" distB="0" distL="0" distR="0" wp14:anchorId="12CC76F4" wp14:editId="7356B5C1">
            <wp:extent cx="5039360" cy="1232535"/>
            <wp:effectExtent l="0" t="0" r="8890" b="5715"/>
            <wp:docPr id="2099438080" name="Chart 1">
              <a:extLst xmlns:a="http://schemas.openxmlformats.org/drawingml/2006/main">
                <a:ext uri="{FF2B5EF4-FFF2-40B4-BE49-F238E27FC236}">
                  <a16:creationId xmlns:a16="http://schemas.microsoft.com/office/drawing/2014/main" id="{6DCF5870-ECCC-6C7A-6045-8FFA3A5930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r w:rsidR="00493EEC" w:rsidRPr="555A00EB">
        <w:rPr>
          <w:i/>
          <w:iCs/>
          <w:color w:val="7F7F7F" w:themeColor="text1" w:themeTint="80"/>
          <w:sz w:val="22"/>
          <w:szCs w:val="22"/>
        </w:rPr>
        <w:t xml:space="preserve">Figur 13, </w:t>
      </w:r>
      <w:r w:rsidR="00527BA4" w:rsidRPr="555A00EB">
        <w:rPr>
          <w:i/>
          <w:iCs/>
          <w:color w:val="7F7F7F" w:themeColor="text1" w:themeTint="80"/>
          <w:sz w:val="22"/>
          <w:szCs w:val="22"/>
        </w:rPr>
        <w:t>d</w:t>
      </w:r>
      <w:r w:rsidR="00493EEC" w:rsidRPr="555A00EB">
        <w:rPr>
          <w:i/>
          <w:iCs/>
          <w:color w:val="7F7F7F" w:themeColor="text1" w:themeTint="80"/>
          <w:sz w:val="22"/>
          <w:szCs w:val="22"/>
        </w:rPr>
        <w:t xml:space="preserve">igitala </w:t>
      </w:r>
      <w:r w:rsidR="00527BA4" w:rsidRPr="555A00EB">
        <w:rPr>
          <w:i/>
          <w:iCs/>
          <w:color w:val="7F7F7F" w:themeColor="text1" w:themeTint="80"/>
          <w:sz w:val="22"/>
          <w:szCs w:val="22"/>
        </w:rPr>
        <w:t>t</w:t>
      </w:r>
      <w:r w:rsidR="00493EEC" w:rsidRPr="555A00EB">
        <w:rPr>
          <w:i/>
          <w:iCs/>
          <w:color w:val="7F7F7F" w:themeColor="text1" w:themeTint="80"/>
          <w:sz w:val="22"/>
          <w:szCs w:val="22"/>
        </w:rPr>
        <w:t>jänster</w:t>
      </w:r>
      <w:r w:rsidR="006B5B13" w:rsidRPr="555A00EB">
        <w:rPr>
          <w:i/>
          <w:iCs/>
          <w:color w:val="7F7F7F" w:themeColor="text1" w:themeTint="80"/>
          <w:sz w:val="22"/>
          <w:szCs w:val="22"/>
        </w:rPr>
        <w:t>:</w:t>
      </w:r>
      <w:r w:rsidR="00170BF5" w:rsidRPr="555A00EB">
        <w:rPr>
          <w:i/>
          <w:iCs/>
          <w:color w:val="7F7F7F" w:themeColor="text1" w:themeTint="80"/>
          <w:sz w:val="22"/>
          <w:szCs w:val="22"/>
        </w:rPr>
        <w:t xml:space="preserve"> </w:t>
      </w:r>
      <w:r w:rsidR="00527BA4" w:rsidRPr="555A00EB">
        <w:rPr>
          <w:i/>
          <w:iCs/>
          <w:color w:val="7F7F7F" w:themeColor="text1" w:themeTint="80"/>
          <w:sz w:val="22"/>
          <w:szCs w:val="22"/>
        </w:rPr>
        <w:t>åld</w:t>
      </w:r>
      <w:r w:rsidR="00170BF5" w:rsidRPr="555A00EB">
        <w:rPr>
          <w:i/>
          <w:iCs/>
          <w:color w:val="7F7F7F" w:themeColor="text1" w:themeTint="80"/>
          <w:sz w:val="22"/>
          <w:szCs w:val="22"/>
        </w:rPr>
        <w:t>er</w:t>
      </w:r>
    </w:p>
    <w:p w14:paraId="18AA4E49" w14:textId="203DB46D" w:rsidR="00A709A2" w:rsidRPr="00170BF5" w:rsidRDefault="00A709A2" w:rsidP="00170BF5">
      <w:pPr>
        <w:rPr>
          <w:i/>
          <w:iCs/>
          <w:color w:val="7F7F7F" w:themeColor="text1" w:themeTint="80"/>
          <w:sz w:val="22"/>
          <w:szCs w:val="22"/>
        </w:rPr>
      </w:pPr>
      <w:r w:rsidRPr="00F814BB">
        <w:t>Denna dynamik inom den äldre befolkningen kan delvis förklaras av en ökad medvetenhet om cyberbrott, vilket framgår av resultaten i figur 1</w:t>
      </w:r>
      <w:r w:rsidR="0063486F">
        <w:t>4</w:t>
      </w:r>
      <w:r w:rsidRPr="00F814BB">
        <w:t xml:space="preserve">. Även om majoriteten av pensionärerna </w:t>
      </w:r>
      <w:r>
        <w:t xml:space="preserve">ej </w:t>
      </w:r>
      <w:r w:rsidRPr="00F814BB">
        <w:t>har blivit offer för cyberattacker visar data att denna åldersgrupp är mer spridd i sina erfarenheter och uppfattningar om cyberhot jämfört med yngre åldersgrupper.</w:t>
      </w:r>
      <w:r w:rsidR="008F24F2">
        <w:t xml:space="preserve"> </w:t>
      </w:r>
    </w:p>
    <w:p w14:paraId="40DFC85A" w14:textId="1665A2C8" w:rsidR="00270C4D" w:rsidRPr="00C73A9D" w:rsidRDefault="00F54E66" w:rsidP="555A00EB">
      <w:pPr>
        <w:pStyle w:val="Punktrubrik1"/>
        <w:numPr>
          <w:ilvl w:val="0"/>
          <w:numId w:val="0"/>
        </w:numPr>
        <w:jc w:val="center"/>
        <w:rPr>
          <w:rFonts w:ascii="Times New Roman" w:hAnsi="Times New Roman"/>
          <w:b w:val="0"/>
          <w:bCs w:val="0"/>
          <w:i/>
          <w:iCs/>
          <w:color w:val="7F7F7F" w:themeColor="text1" w:themeTint="80"/>
          <w:sz w:val="22"/>
          <w:szCs w:val="22"/>
        </w:rPr>
      </w:pPr>
      <w:r>
        <w:rPr>
          <w:noProof/>
        </w:rPr>
        <w:drawing>
          <wp:inline distT="0" distB="0" distL="0" distR="0" wp14:anchorId="5174099E" wp14:editId="16A00D71">
            <wp:extent cx="5038725" cy="1938020"/>
            <wp:effectExtent l="0" t="0" r="9525" b="5080"/>
            <wp:docPr id="1940803306" name="Chart 1">
              <a:extLst xmlns:a="http://schemas.openxmlformats.org/drawingml/2006/main">
                <a:ext uri="{FF2B5EF4-FFF2-40B4-BE49-F238E27FC236}">
                  <a16:creationId xmlns:a16="http://schemas.microsoft.com/office/drawing/2014/main" id="{FA81D579-15E4-0326-DC28-2A56505D6B4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r w:rsidR="00270C4D" w:rsidRPr="555A00EB">
        <w:rPr>
          <w:rFonts w:ascii="Times New Roman" w:hAnsi="Times New Roman"/>
          <w:b w:val="0"/>
          <w:bCs w:val="0"/>
          <w:i/>
          <w:iCs/>
          <w:color w:val="7F7F7F" w:themeColor="text1" w:themeTint="80"/>
          <w:sz w:val="22"/>
          <w:szCs w:val="22"/>
        </w:rPr>
        <w:t>Figur 1</w:t>
      </w:r>
      <w:r w:rsidR="00740576" w:rsidRPr="555A00EB">
        <w:rPr>
          <w:rFonts w:ascii="Times New Roman" w:hAnsi="Times New Roman"/>
          <w:b w:val="0"/>
          <w:bCs w:val="0"/>
          <w:i/>
          <w:iCs/>
          <w:color w:val="7F7F7F" w:themeColor="text1" w:themeTint="80"/>
          <w:sz w:val="22"/>
          <w:szCs w:val="22"/>
        </w:rPr>
        <w:t>4</w:t>
      </w:r>
      <w:r w:rsidR="00270C4D" w:rsidRPr="555A00EB">
        <w:rPr>
          <w:rFonts w:ascii="Times New Roman" w:hAnsi="Times New Roman"/>
          <w:b w:val="0"/>
          <w:bCs w:val="0"/>
          <w:i/>
          <w:iCs/>
          <w:color w:val="7F7F7F" w:themeColor="text1" w:themeTint="80"/>
          <w:sz w:val="22"/>
          <w:szCs w:val="22"/>
        </w:rPr>
        <w:t>,</w:t>
      </w:r>
      <w:r w:rsidR="0017760B" w:rsidRPr="555A00EB">
        <w:rPr>
          <w:rFonts w:ascii="Times New Roman" w:hAnsi="Times New Roman"/>
          <w:b w:val="0"/>
          <w:bCs w:val="0"/>
          <w:i/>
          <w:iCs/>
          <w:color w:val="7F7F7F" w:themeColor="text1" w:themeTint="80"/>
          <w:sz w:val="22"/>
          <w:szCs w:val="22"/>
        </w:rPr>
        <w:t>cyberattack offer</w:t>
      </w:r>
      <w:r w:rsidR="006B5B13" w:rsidRPr="555A00EB">
        <w:rPr>
          <w:rFonts w:ascii="Times New Roman" w:hAnsi="Times New Roman"/>
          <w:b w:val="0"/>
          <w:bCs w:val="0"/>
          <w:i/>
          <w:iCs/>
          <w:color w:val="7F7F7F" w:themeColor="text1" w:themeTint="80"/>
          <w:sz w:val="22"/>
          <w:szCs w:val="22"/>
        </w:rPr>
        <w:t xml:space="preserve">: </w:t>
      </w:r>
      <w:r w:rsidR="0017760B" w:rsidRPr="555A00EB">
        <w:rPr>
          <w:rFonts w:ascii="Times New Roman" w:hAnsi="Times New Roman"/>
          <w:b w:val="0"/>
          <w:bCs w:val="0"/>
          <w:i/>
          <w:iCs/>
          <w:color w:val="7F7F7F" w:themeColor="text1" w:themeTint="80"/>
          <w:sz w:val="22"/>
          <w:szCs w:val="22"/>
        </w:rPr>
        <w:t>åld</w:t>
      </w:r>
      <w:r w:rsidR="00170BF5" w:rsidRPr="555A00EB">
        <w:rPr>
          <w:rFonts w:ascii="Times New Roman" w:hAnsi="Times New Roman"/>
          <w:b w:val="0"/>
          <w:bCs w:val="0"/>
          <w:i/>
          <w:iCs/>
          <w:color w:val="7F7F7F" w:themeColor="text1" w:themeTint="80"/>
          <w:sz w:val="22"/>
          <w:szCs w:val="22"/>
        </w:rPr>
        <w:t>er</w:t>
      </w:r>
    </w:p>
    <w:p w14:paraId="356402BF" w14:textId="64160414" w:rsidR="00F54E66" w:rsidRDefault="00F54E66" w:rsidP="0032464B"/>
    <w:p w14:paraId="56E43F77" w14:textId="0B2CA4D0" w:rsidR="00A44B95" w:rsidRDefault="00B33FBD" w:rsidP="0032464B">
      <w:r>
        <w:t xml:space="preserve">När det gäller </w:t>
      </w:r>
      <w:r w:rsidR="00B41CEF">
        <w:t>självreflekterad kunskap om cybersäkerhet</w:t>
      </w:r>
      <w:r w:rsidR="00EC35D0">
        <w:t xml:space="preserve"> </w:t>
      </w:r>
      <w:r w:rsidR="007D00E1">
        <w:t xml:space="preserve">uppstod </w:t>
      </w:r>
      <w:r w:rsidR="00EC35D0">
        <w:t xml:space="preserve">det variation mellan mitten av åldersfördelningen, där </w:t>
      </w:r>
      <w:r w:rsidR="00880917">
        <w:t>åldersgrupp</w:t>
      </w:r>
      <w:r w:rsidR="00230070">
        <w:t>erna</w:t>
      </w:r>
      <w:r w:rsidR="00880917">
        <w:t xml:space="preserve"> </w:t>
      </w:r>
      <w:r w:rsidR="00A660DB">
        <w:t>18–25</w:t>
      </w:r>
      <w:r w:rsidR="00E22EE5">
        <w:t xml:space="preserve"> och </w:t>
      </w:r>
      <w:r w:rsidR="00A660DB">
        <w:t>26–40</w:t>
      </w:r>
      <w:r w:rsidR="00E22EE5">
        <w:t xml:space="preserve"> </w:t>
      </w:r>
      <w:r w:rsidR="00566F5A">
        <w:t>bägge</w:t>
      </w:r>
      <w:r w:rsidR="00230070">
        <w:t xml:space="preserve"> </w:t>
      </w:r>
      <w:r w:rsidR="00E22EE5">
        <w:t xml:space="preserve">mestadels </w:t>
      </w:r>
      <w:r w:rsidR="007D00E1">
        <w:t xml:space="preserve">kände </w:t>
      </w:r>
      <w:r w:rsidR="00A660DB">
        <w:t xml:space="preserve">att </w:t>
      </w:r>
      <w:r w:rsidR="007D00E1">
        <w:t xml:space="preserve">sin kunskap </w:t>
      </w:r>
      <w:r w:rsidR="00A660DB">
        <w:t xml:space="preserve">inom cybersäkerhet var </w:t>
      </w:r>
      <w:r w:rsidR="007D00E1">
        <w:t xml:space="preserve">medel </w:t>
      </w:r>
      <w:r w:rsidR="00A660DB">
        <w:t>i</w:t>
      </w:r>
      <w:r w:rsidR="00500409">
        <w:t xml:space="preserve"> nivå</w:t>
      </w:r>
      <w:r w:rsidR="00A660DB">
        <w:t xml:space="preserve">, </w:t>
      </w:r>
      <w:r w:rsidR="00D50A18">
        <w:t>medan</w:t>
      </w:r>
      <w:r w:rsidR="00A660DB">
        <w:t xml:space="preserve"> </w:t>
      </w:r>
      <w:r w:rsidR="00880917">
        <w:t xml:space="preserve">åldersgrupp </w:t>
      </w:r>
      <w:r w:rsidR="004A1657">
        <w:t>41–6</w:t>
      </w:r>
      <w:r w:rsidR="00AA09B5">
        <w:t>4</w:t>
      </w:r>
      <w:r w:rsidR="00880917">
        <w:t xml:space="preserve"> </w:t>
      </w:r>
      <w:r w:rsidR="00744A76">
        <w:t>respektive</w:t>
      </w:r>
      <w:r w:rsidR="00880917">
        <w:t xml:space="preserve"> 65+</w:t>
      </w:r>
      <w:r w:rsidR="00500409">
        <w:t xml:space="preserve"> kände sin kunskap ligga på låg nivå.</w:t>
      </w:r>
    </w:p>
    <w:p w14:paraId="0AE10D03" w14:textId="77777777" w:rsidR="00CD4FC1" w:rsidRDefault="00CD4FC1" w:rsidP="0032464B"/>
    <w:p w14:paraId="66995AFB" w14:textId="7440B78B" w:rsidR="00CD4FC1" w:rsidRDefault="00CD4FC1" w:rsidP="555A00EB">
      <w:pPr>
        <w:jc w:val="center"/>
        <w:rPr>
          <w:i/>
          <w:iCs/>
          <w:color w:val="7F7F7F" w:themeColor="text1" w:themeTint="80"/>
          <w:sz w:val="22"/>
          <w:szCs w:val="22"/>
        </w:rPr>
      </w:pPr>
      <w:r>
        <w:rPr>
          <w:noProof/>
        </w:rPr>
        <w:drawing>
          <wp:inline distT="0" distB="0" distL="0" distR="0" wp14:anchorId="0A673B4D" wp14:editId="2479D519">
            <wp:extent cx="4572000" cy="1895475"/>
            <wp:effectExtent l="0" t="0" r="0" b="9525"/>
            <wp:docPr id="509711527" name="Chart 1">
              <a:extLst xmlns:a="http://schemas.openxmlformats.org/drawingml/2006/main">
                <a:ext uri="{FF2B5EF4-FFF2-40B4-BE49-F238E27FC236}">
                  <a16:creationId xmlns:a16="http://schemas.microsoft.com/office/drawing/2014/main" id="{C85509ED-0225-591F-A6B2-8DCDC15BB77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r w:rsidR="00DD01BD">
        <w:rPr>
          <w:b/>
          <w:bCs/>
          <w:i/>
          <w:iCs/>
          <w:color w:val="7F7F7F" w:themeColor="text1" w:themeTint="80"/>
          <w:sz w:val="22"/>
          <w:szCs w:val="22"/>
        </w:rPr>
        <w:br/>
      </w:r>
      <w:r w:rsidR="00E203BE" w:rsidRPr="555A00EB">
        <w:rPr>
          <w:i/>
          <w:iCs/>
          <w:color w:val="7F7F7F" w:themeColor="text1" w:themeTint="80"/>
          <w:sz w:val="22"/>
          <w:szCs w:val="22"/>
        </w:rPr>
        <w:t xml:space="preserve">Figur 15, </w:t>
      </w:r>
      <w:r w:rsidR="006B5B13" w:rsidRPr="555A00EB">
        <w:rPr>
          <w:i/>
          <w:iCs/>
          <w:color w:val="7F7F7F" w:themeColor="text1" w:themeTint="80"/>
          <w:sz w:val="22"/>
          <w:szCs w:val="22"/>
        </w:rPr>
        <w:t>cybersäkerhet kunskap: åld</w:t>
      </w:r>
      <w:r w:rsidR="00170BF5" w:rsidRPr="555A00EB">
        <w:rPr>
          <w:i/>
          <w:iCs/>
          <w:color w:val="7F7F7F" w:themeColor="text1" w:themeTint="80"/>
          <w:sz w:val="22"/>
          <w:szCs w:val="22"/>
        </w:rPr>
        <w:t>er</w:t>
      </w:r>
    </w:p>
    <w:p w14:paraId="37521213" w14:textId="273A705E" w:rsidR="00E203BE" w:rsidRDefault="0019436A" w:rsidP="00E203BE">
      <w:r>
        <w:br/>
      </w:r>
      <w:r w:rsidR="0061347A">
        <w:br/>
      </w:r>
      <w:r w:rsidR="0061347A">
        <w:br/>
      </w:r>
      <w:r w:rsidR="0061347A">
        <w:br/>
      </w:r>
      <w:r w:rsidR="006E1197">
        <w:t xml:space="preserve">Gällande </w:t>
      </w:r>
      <w:r w:rsidR="00616789">
        <w:t xml:space="preserve">kunskap </w:t>
      </w:r>
      <w:r w:rsidR="00162F7D">
        <w:t xml:space="preserve">inom de flera bedrägerimetoder som används online visar </w:t>
      </w:r>
      <w:r w:rsidR="00B2656E">
        <w:t>figur 1</w:t>
      </w:r>
      <w:r w:rsidR="00BA5E2A">
        <w:t>6</w:t>
      </w:r>
      <w:r w:rsidR="00B2656E">
        <w:t xml:space="preserve"> att det finns ett mönster med ålder.</w:t>
      </w:r>
      <w:r w:rsidR="00BB0DFF">
        <w:t xml:space="preserve"> Desto</w:t>
      </w:r>
      <w:r w:rsidR="00B2656E">
        <w:t xml:space="preserve"> äldre respondenterna var, </w:t>
      </w:r>
      <w:r w:rsidR="00BB0DFF">
        <w:t>desto</w:t>
      </w:r>
      <w:r w:rsidR="00B2656E">
        <w:t xml:space="preserve"> högre chans var det att de ej visste om </w:t>
      </w:r>
      <w:r w:rsidR="00BB0DFF">
        <w:t xml:space="preserve">dessa </w:t>
      </w:r>
      <w:r w:rsidR="00922A92">
        <w:t xml:space="preserve">metoder. </w:t>
      </w:r>
      <w:r w:rsidR="00FA0CF3">
        <w:t>Argumentet för b</w:t>
      </w:r>
      <w:r w:rsidR="00BB0DFF">
        <w:t xml:space="preserve">risten </w:t>
      </w:r>
      <w:r w:rsidR="00807519">
        <w:t xml:space="preserve">av </w:t>
      </w:r>
      <w:r w:rsidR="00BB0DFF">
        <w:t>kunskap och information</w:t>
      </w:r>
      <w:r w:rsidR="00D13AEE">
        <w:t xml:space="preserve"> </w:t>
      </w:r>
      <w:r w:rsidR="00FA0CF3">
        <w:t>stärks</w:t>
      </w:r>
      <w:r w:rsidR="00807519">
        <w:t xml:space="preserve"> </w:t>
      </w:r>
      <w:r w:rsidR="00633F22">
        <w:t xml:space="preserve">även </w:t>
      </w:r>
      <w:r w:rsidR="00807519">
        <w:t xml:space="preserve">av </w:t>
      </w:r>
      <w:r w:rsidR="00633F22">
        <w:t xml:space="preserve">figur </w:t>
      </w:r>
      <w:r w:rsidR="0035080E">
        <w:t>15</w:t>
      </w:r>
      <w:r w:rsidR="00317CCD">
        <w:t xml:space="preserve"> </w:t>
      </w:r>
      <w:r w:rsidR="0033732C">
        <w:t xml:space="preserve">där vi ser </w:t>
      </w:r>
      <w:r w:rsidR="00FF6A74">
        <w:t xml:space="preserve">en </w:t>
      </w:r>
      <w:r w:rsidR="00F17917">
        <w:t xml:space="preserve">trend av äldre </w:t>
      </w:r>
      <w:r w:rsidR="007C2C1B">
        <w:t xml:space="preserve">personer med </w:t>
      </w:r>
      <w:r w:rsidR="00D639F3">
        <w:t xml:space="preserve">låg kunskap </w:t>
      </w:r>
      <w:r w:rsidR="007C2C1B">
        <w:t>av cybersäkerhet</w:t>
      </w:r>
      <w:r w:rsidR="008A5F42">
        <w:t xml:space="preserve">. </w:t>
      </w:r>
      <w:r w:rsidR="00536FD0">
        <w:t xml:space="preserve">Det stärks ytterligare av </w:t>
      </w:r>
      <w:r w:rsidR="00E57996">
        <w:t xml:space="preserve">den 23-årige intervjupersonen, </w:t>
      </w:r>
      <w:r w:rsidR="001823FD">
        <w:t>respondent 2</w:t>
      </w:r>
      <w:r w:rsidR="00E57996">
        <w:t>,</w:t>
      </w:r>
      <w:r w:rsidR="001823FD">
        <w:t xml:space="preserve"> där </w:t>
      </w:r>
      <w:r w:rsidR="00336BD0">
        <w:t xml:space="preserve">de har </w:t>
      </w:r>
      <w:r w:rsidR="001167D5">
        <w:t xml:space="preserve">en grundläggande förståelse över </w:t>
      </w:r>
      <w:r w:rsidR="00F80E81">
        <w:t xml:space="preserve">cybersäkerhet och de metoder </w:t>
      </w:r>
      <w:r w:rsidR="00E67628">
        <w:t xml:space="preserve">som </w:t>
      </w:r>
      <w:r w:rsidR="007974E2">
        <w:t>bedragare</w:t>
      </w:r>
      <w:r w:rsidR="00E67628">
        <w:t xml:space="preserve"> använder för att få tag på </w:t>
      </w:r>
      <w:r w:rsidR="007974E2">
        <w:t>användarens information</w:t>
      </w:r>
      <w:r w:rsidR="000A67BF">
        <w:t>, då de känner folk som har blivit offer till det</w:t>
      </w:r>
      <w:r w:rsidR="007974E2">
        <w:t>.</w:t>
      </w:r>
    </w:p>
    <w:p w14:paraId="2471B577" w14:textId="0CD05C9D" w:rsidR="00B30735" w:rsidRDefault="00CA3102" w:rsidP="555A00EB">
      <w:pPr>
        <w:pStyle w:val="Punktrubrik1"/>
        <w:numPr>
          <w:ilvl w:val="0"/>
          <w:numId w:val="0"/>
        </w:numPr>
        <w:jc w:val="center"/>
        <w:rPr>
          <w:rFonts w:ascii="Times New Roman" w:hAnsi="Times New Roman"/>
          <w:b w:val="0"/>
          <w:bCs w:val="0"/>
          <w:i/>
          <w:iCs/>
          <w:color w:val="7F7F7F" w:themeColor="text1" w:themeTint="80"/>
          <w:sz w:val="22"/>
          <w:szCs w:val="22"/>
        </w:rPr>
      </w:pPr>
      <w:r>
        <w:rPr>
          <w:noProof/>
        </w:rPr>
        <w:drawing>
          <wp:inline distT="0" distB="0" distL="0" distR="0" wp14:anchorId="09E95203" wp14:editId="18689B3B">
            <wp:extent cx="4572000" cy="1895475"/>
            <wp:effectExtent l="0" t="0" r="0" b="9525"/>
            <wp:docPr id="606466302" name="Chart 1">
              <a:extLst xmlns:a="http://schemas.openxmlformats.org/drawingml/2006/main">
                <a:ext uri="{FF2B5EF4-FFF2-40B4-BE49-F238E27FC236}">
                  <a16:creationId xmlns:a16="http://schemas.microsoft.com/office/drawing/2014/main" id="{31713908-9A36-73D5-7590-C96D75F4452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r w:rsidR="0063486F">
        <w:rPr>
          <w:rFonts w:ascii="Times New Roman" w:hAnsi="Times New Roman"/>
          <w:b w:val="0"/>
          <w:bCs w:val="0"/>
          <w:i/>
          <w:iCs/>
          <w:color w:val="7F7F7F" w:themeColor="text1" w:themeTint="80"/>
          <w:sz w:val="22"/>
          <w:szCs w:val="22"/>
        </w:rPr>
        <w:br/>
      </w:r>
      <w:r w:rsidR="0063486F" w:rsidRPr="555A00EB">
        <w:rPr>
          <w:rFonts w:ascii="Times New Roman" w:hAnsi="Times New Roman"/>
          <w:b w:val="0"/>
          <w:bCs w:val="0"/>
          <w:i/>
          <w:iCs/>
          <w:color w:val="7F7F7F" w:themeColor="text1" w:themeTint="80"/>
          <w:sz w:val="22"/>
          <w:szCs w:val="22"/>
        </w:rPr>
        <w:t>Figur 1</w:t>
      </w:r>
      <w:r w:rsidR="0035080E" w:rsidRPr="555A00EB">
        <w:rPr>
          <w:rFonts w:ascii="Times New Roman" w:hAnsi="Times New Roman"/>
          <w:b w:val="0"/>
          <w:bCs w:val="0"/>
          <w:i/>
          <w:iCs/>
          <w:color w:val="7F7F7F" w:themeColor="text1" w:themeTint="80"/>
          <w:sz w:val="22"/>
          <w:szCs w:val="22"/>
        </w:rPr>
        <w:t>6</w:t>
      </w:r>
      <w:r w:rsidR="00054E5F" w:rsidRPr="555A00EB">
        <w:rPr>
          <w:rFonts w:ascii="Times New Roman" w:hAnsi="Times New Roman"/>
          <w:b w:val="0"/>
          <w:bCs w:val="0"/>
          <w:i/>
          <w:iCs/>
          <w:color w:val="7F7F7F" w:themeColor="text1" w:themeTint="80"/>
          <w:sz w:val="22"/>
          <w:szCs w:val="22"/>
        </w:rPr>
        <w:t xml:space="preserve">, </w:t>
      </w:r>
      <w:r w:rsidR="00CF1305" w:rsidRPr="555A00EB">
        <w:rPr>
          <w:rFonts w:ascii="Times New Roman" w:hAnsi="Times New Roman"/>
          <w:b w:val="0"/>
          <w:bCs w:val="0"/>
          <w:i/>
          <w:iCs/>
          <w:color w:val="7F7F7F" w:themeColor="text1" w:themeTint="80"/>
          <w:sz w:val="22"/>
          <w:szCs w:val="22"/>
        </w:rPr>
        <w:t>kunskap om bedrägerimetoder: ålder</w:t>
      </w:r>
    </w:p>
    <w:p w14:paraId="1494982F" w14:textId="20F3D184" w:rsidR="000F0446" w:rsidRPr="00F35060" w:rsidRDefault="002D70A2" w:rsidP="00F35060">
      <w:r>
        <w:t>Figur 1</w:t>
      </w:r>
      <w:r w:rsidR="00B134E9">
        <w:t>7</w:t>
      </w:r>
      <w:r>
        <w:t xml:space="preserve"> </w:t>
      </w:r>
      <w:r w:rsidR="00370752">
        <w:t>visar</w:t>
      </w:r>
      <w:r w:rsidR="00847306">
        <w:t xml:space="preserve"> e</w:t>
      </w:r>
      <w:r w:rsidR="004F4A5B">
        <w:t xml:space="preserve">tt samband </w:t>
      </w:r>
      <w:r w:rsidR="00677614">
        <w:t xml:space="preserve">till figur 14 där </w:t>
      </w:r>
      <w:r w:rsidR="00737A35">
        <w:t xml:space="preserve">svaren från </w:t>
      </w:r>
      <w:r w:rsidR="006B5640">
        <w:t xml:space="preserve">respondenterna inom </w:t>
      </w:r>
      <w:r w:rsidR="00737A35">
        <w:t xml:space="preserve">åldersgruppen 65+ har </w:t>
      </w:r>
      <w:r w:rsidR="000F0446">
        <w:t>e</w:t>
      </w:r>
      <w:r w:rsidR="008C2414">
        <w:t xml:space="preserve">n större </w:t>
      </w:r>
      <w:r w:rsidR="00ED7C50">
        <w:t xml:space="preserve">utspridning </w:t>
      </w:r>
      <w:r w:rsidR="00A85A8A">
        <w:t>än de andra</w:t>
      </w:r>
      <w:r w:rsidR="007141C3">
        <w:t xml:space="preserve"> åldersgrupperna</w:t>
      </w:r>
      <w:r w:rsidR="00651F38">
        <w:t xml:space="preserve">. </w:t>
      </w:r>
      <w:r w:rsidR="002730C8">
        <w:t>Figur 16 visar även att å</w:t>
      </w:r>
      <w:r w:rsidR="00651F38">
        <w:t xml:space="preserve">ldersgruppen 65+ </w:t>
      </w:r>
      <w:r w:rsidR="000817F2">
        <w:t xml:space="preserve">är mer </w:t>
      </w:r>
      <w:r w:rsidR="00145998">
        <w:t>oroade och rädda</w:t>
      </w:r>
      <w:r w:rsidR="00617A54">
        <w:t xml:space="preserve"> för </w:t>
      </w:r>
      <w:r w:rsidR="00DA22B4">
        <w:t xml:space="preserve">vad </w:t>
      </w:r>
      <w:r w:rsidR="00E447CC">
        <w:t>som kan hända</w:t>
      </w:r>
      <w:r w:rsidR="001909D9">
        <w:t xml:space="preserve"> om de så klickar</w:t>
      </w:r>
      <w:r w:rsidR="00E447CC">
        <w:t xml:space="preserve">. Som </w:t>
      </w:r>
      <w:r w:rsidR="00505591">
        <w:t xml:space="preserve">Holgersson et al. (2023) antyder </w:t>
      </w:r>
      <w:r w:rsidR="00213CB3">
        <w:t xml:space="preserve">i sitt papper </w:t>
      </w:r>
      <w:r w:rsidR="000A77C2">
        <w:t xml:space="preserve">är </w:t>
      </w:r>
      <w:r w:rsidR="00256325">
        <w:t>många</w:t>
      </w:r>
      <w:r w:rsidR="000A77C2">
        <w:t xml:space="preserve"> </w:t>
      </w:r>
      <w:r w:rsidR="00AB53C5">
        <w:t xml:space="preserve">pensionärer </w:t>
      </w:r>
      <w:r w:rsidR="009F6F2A">
        <w:t>rädda att använda</w:t>
      </w:r>
      <w:r w:rsidR="0086017A">
        <w:t xml:space="preserve"> </w:t>
      </w:r>
      <w:r w:rsidR="002364A4">
        <w:t xml:space="preserve">internet </w:t>
      </w:r>
      <w:r w:rsidR="00723161">
        <w:t>utanför</w:t>
      </w:r>
      <w:r w:rsidR="003C5C1C">
        <w:t xml:space="preserve"> vad de är bekväma me</w:t>
      </w:r>
      <w:r w:rsidR="00F9625B">
        <w:t>d</w:t>
      </w:r>
      <w:r w:rsidR="00A01BF9">
        <w:t>.</w:t>
      </w:r>
    </w:p>
    <w:p w14:paraId="663331DB" w14:textId="73711FDE" w:rsidR="005F629D" w:rsidRDefault="006F328D" w:rsidP="00BF788F">
      <w:pPr>
        <w:pStyle w:val="Punktrubrik1"/>
        <w:numPr>
          <w:ilvl w:val="0"/>
          <w:numId w:val="0"/>
        </w:numPr>
        <w:jc w:val="center"/>
      </w:pPr>
      <w:r>
        <w:rPr>
          <w:noProof/>
        </w:rPr>
        <w:drawing>
          <wp:inline distT="0" distB="0" distL="0" distR="0" wp14:anchorId="2D61BD8A" wp14:editId="6BAE56F0">
            <wp:extent cx="4572000" cy="1895475"/>
            <wp:effectExtent l="0" t="0" r="0" b="9525"/>
            <wp:docPr id="1937953284" name="Chart 1">
              <a:extLst xmlns:a="http://schemas.openxmlformats.org/drawingml/2006/main">
                <a:ext uri="{FF2B5EF4-FFF2-40B4-BE49-F238E27FC236}">
                  <a16:creationId xmlns:a16="http://schemas.microsoft.com/office/drawing/2014/main" id="{62222708-9E90-285F-06FD-43C0A6B9976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r w:rsidR="00BF788F">
        <w:rPr>
          <w:rFonts w:ascii="Times New Roman" w:hAnsi="Times New Roman"/>
          <w:b w:val="0"/>
          <w:bCs w:val="0"/>
          <w:i/>
          <w:iCs/>
          <w:color w:val="7F7F7F" w:themeColor="text1" w:themeTint="80"/>
          <w:sz w:val="22"/>
          <w:szCs w:val="22"/>
        </w:rPr>
        <w:br/>
      </w:r>
      <w:r w:rsidR="00BF788F" w:rsidRPr="555A00EB">
        <w:rPr>
          <w:rFonts w:ascii="Times New Roman" w:hAnsi="Times New Roman"/>
          <w:b w:val="0"/>
          <w:bCs w:val="0"/>
          <w:i/>
          <w:iCs/>
          <w:color w:val="7F7F7F" w:themeColor="text1" w:themeTint="80"/>
          <w:sz w:val="22"/>
          <w:szCs w:val="22"/>
        </w:rPr>
        <w:t>Figur 1</w:t>
      </w:r>
      <w:r w:rsidR="00B134E9" w:rsidRPr="555A00EB">
        <w:rPr>
          <w:rFonts w:ascii="Times New Roman" w:hAnsi="Times New Roman"/>
          <w:b w:val="0"/>
          <w:bCs w:val="0"/>
          <w:i/>
          <w:iCs/>
          <w:color w:val="7F7F7F" w:themeColor="text1" w:themeTint="80"/>
          <w:sz w:val="22"/>
          <w:szCs w:val="22"/>
        </w:rPr>
        <w:t>7</w:t>
      </w:r>
      <w:r w:rsidR="00BF788F" w:rsidRPr="555A00EB">
        <w:rPr>
          <w:rFonts w:ascii="Times New Roman" w:hAnsi="Times New Roman"/>
          <w:b w:val="0"/>
          <w:bCs w:val="0"/>
          <w:i/>
          <w:iCs/>
          <w:color w:val="7F7F7F" w:themeColor="text1" w:themeTint="80"/>
          <w:sz w:val="22"/>
          <w:szCs w:val="22"/>
        </w:rPr>
        <w:t xml:space="preserve">, </w:t>
      </w:r>
      <w:r w:rsidR="00FB7D3B" w:rsidRPr="555A00EB">
        <w:rPr>
          <w:rFonts w:ascii="Times New Roman" w:hAnsi="Times New Roman"/>
          <w:b w:val="0"/>
          <w:bCs w:val="0"/>
          <w:i/>
          <w:iCs/>
          <w:color w:val="7F7F7F" w:themeColor="text1" w:themeTint="80"/>
          <w:sz w:val="22"/>
          <w:szCs w:val="22"/>
        </w:rPr>
        <w:t>annons</w:t>
      </w:r>
      <w:r w:rsidR="00370752" w:rsidRPr="555A00EB">
        <w:rPr>
          <w:rFonts w:ascii="Times New Roman" w:hAnsi="Times New Roman"/>
          <w:b w:val="0"/>
          <w:bCs w:val="0"/>
          <w:i/>
          <w:iCs/>
          <w:color w:val="7F7F7F" w:themeColor="text1" w:themeTint="80"/>
          <w:sz w:val="22"/>
          <w:szCs w:val="22"/>
        </w:rPr>
        <w:t>er och länkar: ålder</w:t>
      </w:r>
      <w:r w:rsidR="005F629D">
        <w:br w:type="page"/>
      </w:r>
    </w:p>
    <w:p w14:paraId="575653B7" w14:textId="02352CF4" w:rsidR="00E15FAF" w:rsidRDefault="005F629D" w:rsidP="007E55C7">
      <w:pPr>
        <w:pStyle w:val="Punktrubrik1"/>
        <w:numPr>
          <w:ilvl w:val="0"/>
          <w:numId w:val="23"/>
        </w:numPr>
        <w:rPr>
          <w:lang w:eastAsia="sv-SE"/>
        </w:rPr>
      </w:pPr>
      <w:r>
        <w:t>D</w:t>
      </w:r>
      <w:r w:rsidR="00E15FAF">
        <w:t>iskussion</w:t>
      </w:r>
    </w:p>
    <w:p w14:paraId="26FE2F14" w14:textId="529B2413" w:rsidR="00E15FAF" w:rsidRDefault="79D8D00F" w:rsidP="00E15FAF">
      <w:r>
        <w:t>Analysen av denna studie indikerar att det finns en märkbar brist på kunskap och medvetenhet om cybersäkerhet bland äldre, vilket gör dem till en sårbar grupp för cyberbrott. Trots att många pensionärer använder internet och digitala tjän</w:t>
      </w:r>
      <w:r w:rsidR="7226BD5F">
        <w:t>ster regelbundet, är det tydligt att de känner en osäkerhet kring hur de ska skydda sin personliga information online. Detta framgår av både enkätresultaten och intervjuerna, där m</w:t>
      </w:r>
      <w:r w:rsidR="52D29407">
        <w:t>ånga respondenter uttrycker en önskan om mer utbildning och stöd inom området.</w:t>
      </w:r>
    </w:p>
    <w:p w14:paraId="6DD4945D" w14:textId="5CF0835D" w:rsidR="00E15FAF" w:rsidRDefault="00E15FAF" w:rsidP="00E15FAF"/>
    <w:p w14:paraId="47C0CCB4" w14:textId="02F6D4B7" w:rsidR="00E15FAF" w:rsidRDefault="52D29407" w:rsidP="00E15FAF">
      <w:r>
        <w:t xml:space="preserve">Ett av de mest märkbara resultaten är att en betydande andel </w:t>
      </w:r>
      <w:r w:rsidR="00EB0FB0">
        <w:t xml:space="preserve">av pensionärerna </w:t>
      </w:r>
      <w:r>
        <w:t>föredrar icke-digitala tjänster</w:t>
      </w:r>
      <w:r w:rsidR="00FE11C9">
        <w:t xml:space="preserve"> jämfört med de yngre </w:t>
      </w:r>
      <w:r w:rsidR="007E104D">
        <w:t>åldersgrupperna</w:t>
      </w:r>
      <w:r>
        <w:t xml:space="preserve">, vilket tyder </w:t>
      </w:r>
      <w:r w:rsidR="0A9AD58E">
        <w:t>på</w:t>
      </w:r>
      <w:r>
        <w:t xml:space="preserve"> </w:t>
      </w:r>
      <w:r w:rsidR="0A9AD58E">
        <w:t>en viss grad av digital rädsla eller osäkerhet. Detta kan delvis förklaras av den bristande kunskapen</w:t>
      </w:r>
      <w:r w:rsidR="2B4E3A3F">
        <w:t xml:space="preserve"> om cybersäkerhet, men också av en generell oro för att bli lurad eller utsatt för bedrägeri online. Denna oro är inte helt ob</w:t>
      </w:r>
      <w:r w:rsidR="065778B2">
        <w:t>efogad,</w:t>
      </w:r>
      <w:r>
        <w:t xml:space="preserve"> </w:t>
      </w:r>
      <w:r w:rsidR="065778B2">
        <w:t>då äldre ofta utgör en</w:t>
      </w:r>
      <w:r>
        <w:t xml:space="preserve"> </w:t>
      </w:r>
      <w:r w:rsidR="065778B2">
        <w:t>målgrupp för cyberbrottslingar som utnyttjar deras</w:t>
      </w:r>
      <w:r>
        <w:t xml:space="preserve"> </w:t>
      </w:r>
      <w:r w:rsidR="065778B2">
        <w:t>brist på digital erfarenhet.</w:t>
      </w:r>
    </w:p>
    <w:p w14:paraId="3C99E419" w14:textId="4361BE33" w:rsidR="00E15FAF" w:rsidRDefault="00E15FAF" w:rsidP="00E15FAF"/>
    <w:p w14:paraId="55D8DED2" w14:textId="1B61042A" w:rsidR="00E15FAF" w:rsidRDefault="065778B2" w:rsidP="00E15FAF">
      <w:r>
        <w:t>Trots att studien har identifierat dessa trender och mönster, är det viktigt att ifrågasätta och reflektera över dess resultat. Urvalet av respondenter var begränsat både i an</w:t>
      </w:r>
      <w:r w:rsidR="645809FE">
        <w:t xml:space="preserve">tal och geografisk spridning, vilket kan ha påverkat generaliserbarheten av resultaten. Det faktum att en majoritet av de svarande var män kan också ha påverkat resultaten, eftersom kön </w:t>
      </w:r>
      <w:r w:rsidR="56BBAEE8">
        <w:t>kan</w:t>
      </w:r>
      <w:r w:rsidR="52D29407">
        <w:t xml:space="preserve"> </w:t>
      </w:r>
      <w:r w:rsidR="56BBAEE8">
        <w:t>spela roll i hur man upplever och hanterar cybersäkerhet.</w:t>
      </w:r>
    </w:p>
    <w:p w14:paraId="29E8F922" w14:textId="2D1F35FA" w:rsidR="00E15FAF" w:rsidRDefault="00E15FAF" w:rsidP="00E15FAF"/>
    <w:p w14:paraId="73D624B8" w14:textId="61670948" w:rsidR="00E15FAF" w:rsidRDefault="56BBAEE8" w:rsidP="00E15FAF">
      <w:r>
        <w:t xml:space="preserve">En annan begränsning av studien är den relativt korta tidsramen för datainsamling, vilket kan ha begränsat möjligheten att nå en bredare och mer </w:t>
      </w:r>
      <w:r w:rsidR="0D2F4480">
        <w:t>representativt urval av äldre vuxna. Dessutom kan utformningen av vissa enkätfrågor ha påverkat respondenternas svar och därmed resultaten av studien. Exempelvis va</w:t>
      </w:r>
      <w:r w:rsidR="513309B9">
        <w:t xml:space="preserve">r vissa frågor kanske inte tillräckligt nyanserade för att fånga upp alla aspekter av respondenternas erfarenheter och uppfattningar. </w:t>
      </w:r>
    </w:p>
    <w:p w14:paraId="5BAABA83" w14:textId="5371E19A" w:rsidR="00E15FAF" w:rsidRDefault="00E15FAF" w:rsidP="00E15FAF"/>
    <w:p w14:paraId="57E7FDAF" w14:textId="4B14AB8E" w:rsidR="75BD6101" w:rsidRDefault="6D5FCBD7" w:rsidP="75BD6101">
      <w:r>
        <w:t>Framåt är det viktigt att utveckla och implementera specifika utbildningsprogram</w:t>
      </w:r>
      <w:r w:rsidR="52D29407">
        <w:t xml:space="preserve"> </w:t>
      </w:r>
      <w:r>
        <w:t>som är anpassade för</w:t>
      </w:r>
      <w:r w:rsidR="52D29407">
        <w:t xml:space="preserve"> </w:t>
      </w:r>
      <w:r>
        <w:t>äldre</w:t>
      </w:r>
      <w:r w:rsidR="52D29407">
        <w:t xml:space="preserve"> </w:t>
      </w:r>
      <w:r>
        <w:t>och deras behov.</w:t>
      </w:r>
      <w:r w:rsidR="52D29407">
        <w:t xml:space="preserve"> </w:t>
      </w:r>
      <w:r>
        <w:t xml:space="preserve">Dessa program bör inte bara fokusera på </w:t>
      </w:r>
      <w:r w:rsidR="7570AF5F">
        <w:t>tekniska</w:t>
      </w:r>
      <w:r w:rsidR="52D29407">
        <w:t xml:space="preserve"> </w:t>
      </w:r>
      <w:r w:rsidR="0318401F">
        <w:t>aspekter av cybersäkerhet,</w:t>
      </w:r>
      <w:r w:rsidR="52D29407">
        <w:t xml:space="preserve"> </w:t>
      </w:r>
      <w:r w:rsidR="0318401F">
        <w:t>utan även</w:t>
      </w:r>
      <w:r w:rsidR="52D29407">
        <w:t xml:space="preserve"> </w:t>
      </w:r>
      <w:r w:rsidR="0318401F">
        <w:t>på att bygga en grundläggande förståelse och tillit till digitala tjänster. Genom att involvera äldre i utvec</w:t>
      </w:r>
      <w:r w:rsidR="20F0A767">
        <w:t>klingen av dessa program kan man säkerställa att de är relevanta och effektiva.</w:t>
      </w:r>
    </w:p>
    <w:p w14:paraId="2B872C17" w14:textId="0DC93135" w:rsidR="00E15FAF" w:rsidRDefault="00E15FAF" w:rsidP="007E55C7">
      <w:pPr>
        <w:pStyle w:val="Punktrubrik1"/>
        <w:numPr>
          <w:ilvl w:val="0"/>
          <w:numId w:val="23"/>
        </w:numPr>
        <w:rPr>
          <w:lang w:eastAsia="sv-SE"/>
        </w:rPr>
      </w:pPr>
      <w:r>
        <w:t>Slutsats</w:t>
      </w:r>
    </w:p>
    <w:p w14:paraId="1FEAAAA7" w14:textId="2E119136" w:rsidR="007C549D" w:rsidRDefault="007C549D" w:rsidP="007E55C7">
      <w:pPr>
        <w:pStyle w:val="Punktrubrik2"/>
        <w:numPr>
          <w:ilvl w:val="1"/>
          <w:numId w:val="23"/>
        </w:numPr>
        <w:ind w:left="0" w:firstLine="284"/>
      </w:pPr>
      <w:r>
        <w:t>Slutsatser</w:t>
      </w:r>
    </w:p>
    <w:p w14:paraId="6385A9F0" w14:textId="14C64B48" w:rsidR="7E41A0B9" w:rsidRDefault="7E41A0B9">
      <w:r>
        <w:t>Undersökningen har bidragit till en fördjupad förståelse av äldres kunskaper och upplevelser av cybersäkerhet. Resultaten visar att även om många äldre använder internet och digitala tjänster dagligen, finns det en betydande brist på kunskap kring cybersäkerhet och hur man skyddar sig online. Trots att majoriteten av respondenterna inte har blivit offer för cyberbrott, anser de flesta att det finns en brist på tillräcklig utbildning och stöd för de äldre i detta avseende.</w:t>
      </w:r>
    </w:p>
    <w:p w14:paraId="6B6DD8AD" w14:textId="7A51F28F" w:rsidR="79E9B1C7" w:rsidRDefault="79E9B1C7" w:rsidP="79E9B1C7"/>
    <w:p w14:paraId="1A49DED2" w14:textId="4B76B087" w:rsidR="7BE6AD37" w:rsidRDefault="7BE6AD37" w:rsidP="668012CF">
      <w:pPr>
        <w:rPr>
          <w:lang w:eastAsia="sv-SE"/>
        </w:rPr>
      </w:pPr>
      <w:r w:rsidRPr="668012CF">
        <w:rPr>
          <w:lang w:eastAsia="sv-SE"/>
        </w:rPr>
        <w:t>Efter att ha analyserat resultaten framkom det att äldre personer tenderar att vara mer återhållsamma med att använda digitala tjänster och föredrar icke-digitala alternativ. Denna preferens kan leda till en ökad digital skillnad mellan generationer och påverka tillgängligheten till viktig information och tjänster. Framtida forskning bör fokusera på att undersöka vilka faktorer som påverkar äldres användning av digitala tjänster samt utveckla strategier för att öka medvetenheten och kompetensen inom cybersäkerhet bland denna grupp. Genom att utforska och adressera dessa områden kan vi arbeta mot att skapa en mer inkluderande och säker digital miljö för alla åldersgrupper.</w:t>
      </w:r>
    </w:p>
    <w:p w14:paraId="7E3E241C" w14:textId="7EDA64FF" w:rsidR="668012CF" w:rsidRDefault="668012CF" w:rsidP="668012CF"/>
    <w:p w14:paraId="3C593ECC" w14:textId="3DA0CAC4" w:rsidR="368086B5" w:rsidRDefault="368086B5" w:rsidP="25728E13">
      <w:pPr>
        <w:rPr>
          <w:lang w:eastAsia="sv-SE"/>
        </w:rPr>
      </w:pPr>
      <w:r w:rsidRPr="25728E13">
        <w:rPr>
          <w:lang w:eastAsia="sv-SE"/>
        </w:rPr>
        <w:t>Framtida studier bör fokusera på att utveckla och implementera utbildningsprogram som är specifikt utformade för äldre och deras behov. Dessutom är det viktigt att under</w:t>
      </w:r>
      <w:r w:rsidR="4324F906" w:rsidRPr="25728E13">
        <w:rPr>
          <w:lang w:eastAsia="sv-SE"/>
        </w:rPr>
        <w:t>söka hur olika faktorer, som till exempel ålder och digital erfarenhet påverkar äldres förmåga att säkerställa resultatens trovärdighet och generali</w:t>
      </w:r>
      <w:r w:rsidR="78EB422A" w:rsidRPr="25728E13">
        <w:rPr>
          <w:lang w:eastAsia="sv-SE"/>
        </w:rPr>
        <w:t xml:space="preserve">serbarhet. </w:t>
      </w:r>
    </w:p>
    <w:p w14:paraId="6AC5A2F5" w14:textId="46926FD7" w:rsidR="25728E13" w:rsidRDefault="25728E13" w:rsidP="25728E13">
      <w:pPr>
        <w:rPr>
          <w:lang w:eastAsia="sv-SE"/>
        </w:rPr>
      </w:pPr>
    </w:p>
    <w:p w14:paraId="6F816B51" w14:textId="611851BE" w:rsidR="007C549D" w:rsidRDefault="007C549D" w:rsidP="007E55C7">
      <w:pPr>
        <w:pStyle w:val="Punktrubrik2"/>
        <w:numPr>
          <w:ilvl w:val="1"/>
          <w:numId w:val="23"/>
        </w:numPr>
        <w:ind w:left="0" w:firstLine="284"/>
      </w:pPr>
      <w:r>
        <w:t>Metoddiskussion</w:t>
      </w:r>
    </w:p>
    <w:p w14:paraId="421C0210" w14:textId="595C2345" w:rsidR="09D30F31" w:rsidRDefault="09D30F31" w:rsidP="5CE881E3">
      <w:pPr>
        <w:rPr>
          <w:lang w:eastAsia="sv-SE"/>
        </w:rPr>
      </w:pPr>
      <w:r w:rsidRPr="5CE881E3">
        <w:rPr>
          <w:lang w:eastAsia="sv-SE"/>
        </w:rPr>
        <w:t>Denna studie</w:t>
      </w:r>
      <w:r w:rsidRPr="37005627">
        <w:rPr>
          <w:lang w:eastAsia="sv-SE"/>
        </w:rPr>
        <w:t xml:space="preserve"> har använt </w:t>
      </w:r>
      <w:r w:rsidRPr="4300BD92">
        <w:rPr>
          <w:lang w:eastAsia="sv-SE"/>
        </w:rPr>
        <w:t>mixed-</w:t>
      </w:r>
      <w:r w:rsidRPr="3DAD2F40">
        <w:rPr>
          <w:lang w:eastAsia="sv-SE"/>
        </w:rPr>
        <w:t xml:space="preserve">methods </w:t>
      </w:r>
      <w:r w:rsidRPr="0495AA63">
        <w:rPr>
          <w:lang w:eastAsia="sv-SE"/>
        </w:rPr>
        <w:t xml:space="preserve">där </w:t>
      </w:r>
      <w:r w:rsidRPr="44FBF3F7">
        <w:rPr>
          <w:lang w:eastAsia="sv-SE"/>
        </w:rPr>
        <w:t xml:space="preserve">kvantitativa och </w:t>
      </w:r>
      <w:r w:rsidRPr="09DD0BFD">
        <w:rPr>
          <w:lang w:eastAsia="sv-SE"/>
        </w:rPr>
        <w:t xml:space="preserve">kvalitativa metoder </w:t>
      </w:r>
      <w:r w:rsidRPr="226CFE13">
        <w:rPr>
          <w:lang w:eastAsia="sv-SE"/>
        </w:rPr>
        <w:t xml:space="preserve">kombineras </w:t>
      </w:r>
      <w:r w:rsidR="0678C7C9" w:rsidRPr="27F5AEA5">
        <w:rPr>
          <w:lang w:eastAsia="sv-SE"/>
        </w:rPr>
        <w:t xml:space="preserve">för att undersöka </w:t>
      </w:r>
      <w:r w:rsidR="0678C7C9" w:rsidRPr="16F29893">
        <w:rPr>
          <w:lang w:eastAsia="sv-SE"/>
        </w:rPr>
        <w:t xml:space="preserve">cybersäkerhet bland äldre </w:t>
      </w:r>
      <w:r w:rsidR="0678C7C9" w:rsidRPr="49C51026">
        <w:rPr>
          <w:lang w:eastAsia="sv-SE"/>
        </w:rPr>
        <w:t>vuxna</w:t>
      </w:r>
      <w:r w:rsidR="0678C7C9" w:rsidRPr="6BB38C79">
        <w:rPr>
          <w:lang w:eastAsia="sv-SE"/>
        </w:rPr>
        <w:t xml:space="preserve">. </w:t>
      </w:r>
      <w:r w:rsidR="0678C7C9" w:rsidRPr="488CBDB3">
        <w:rPr>
          <w:lang w:eastAsia="sv-SE"/>
        </w:rPr>
        <w:t xml:space="preserve">Metoden </w:t>
      </w:r>
      <w:r w:rsidR="0678C7C9" w:rsidRPr="5DA6872C">
        <w:rPr>
          <w:lang w:eastAsia="sv-SE"/>
        </w:rPr>
        <w:t xml:space="preserve">har </w:t>
      </w:r>
      <w:r w:rsidR="0678C7C9" w:rsidRPr="25DD22DA">
        <w:rPr>
          <w:lang w:eastAsia="sv-SE"/>
        </w:rPr>
        <w:t xml:space="preserve">möjliggjort </w:t>
      </w:r>
      <w:r w:rsidR="0678C7C9" w:rsidRPr="2D79B236">
        <w:rPr>
          <w:lang w:eastAsia="sv-SE"/>
        </w:rPr>
        <w:t xml:space="preserve">en </w:t>
      </w:r>
      <w:r w:rsidR="4A297A0B" w:rsidRPr="6C5DBE76">
        <w:rPr>
          <w:lang w:eastAsia="sv-SE"/>
        </w:rPr>
        <w:t xml:space="preserve">omfattande </w:t>
      </w:r>
      <w:r w:rsidR="4A297A0B" w:rsidRPr="73370C4B">
        <w:rPr>
          <w:lang w:eastAsia="sv-SE"/>
        </w:rPr>
        <w:t xml:space="preserve">och </w:t>
      </w:r>
      <w:r w:rsidR="4A297A0B" w:rsidRPr="3CF62EE5">
        <w:rPr>
          <w:lang w:eastAsia="sv-SE"/>
        </w:rPr>
        <w:t xml:space="preserve">nyanserad </w:t>
      </w:r>
      <w:r w:rsidR="4A297A0B" w:rsidRPr="5F814EA0">
        <w:rPr>
          <w:lang w:eastAsia="sv-SE"/>
        </w:rPr>
        <w:t xml:space="preserve">förståelse av </w:t>
      </w:r>
      <w:r w:rsidR="4A297A0B" w:rsidRPr="376CCC97">
        <w:rPr>
          <w:lang w:eastAsia="sv-SE"/>
        </w:rPr>
        <w:t>ämnet</w:t>
      </w:r>
      <w:r w:rsidR="4A297A0B" w:rsidRPr="1B709379">
        <w:rPr>
          <w:lang w:eastAsia="sv-SE"/>
        </w:rPr>
        <w:t>.</w:t>
      </w:r>
      <w:r w:rsidR="4A297A0B" w:rsidRPr="376CCC97">
        <w:rPr>
          <w:lang w:eastAsia="sv-SE"/>
        </w:rPr>
        <w:t xml:space="preserve"> </w:t>
      </w:r>
      <w:r w:rsidR="67D1400B" w:rsidRPr="51BFEBF2">
        <w:rPr>
          <w:lang w:eastAsia="sv-SE"/>
        </w:rPr>
        <w:t>Mixed-</w:t>
      </w:r>
      <w:r w:rsidR="063AAB04" w:rsidRPr="3B21C630">
        <w:rPr>
          <w:lang w:eastAsia="sv-SE"/>
        </w:rPr>
        <w:t>m</w:t>
      </w:r>
      <w:r w:rsidR="67D1400B" w:rsidRPr="3B21C630">
        <w:rPr>
          <w:lang w:eastAsia="sv-SE"/>
        </w:rPr>
        <w:t>ethods</w:t>
      </w:r>
      <w:r w:rsidR="67D1400B" w:rsidRPr="51BFEBF2">
        <w:rPr>
          <w:lang w:eastAsia="sv-SE"/>
        </w:rPr>
        <w:t xml:space="preserve"> strategi innebär att</w:t>
      </w:r>
      <w:r w:rsidR="0733447A" w:rsidRPr="34B18945">
        <w:rPr>
          <w:lang w:eastAsia="sv-SE"/>
        </w:rPr>
        <w:t xml:space="preserve"> </w:t>
      </w:r>
      <w:r w:rsidR="0733447A" w:rsidRPr="1D6CE055">
        <w:rPr>
          <w:lang w:eastAsia="sv-SE"/>
        </w:rPr>
        <w:t>man</w:t>
      </w:r>
      <w:r w:rsidR="67D1400B" w:rsidRPr="51BFEBF2">
        <w:rPr>
          <w:lang w:eastAsia="sv-SE"/>
        </w:rPr>
        <w:t xml:space="preserve"> </w:t>
      </w:r>
      <w:r w:rsidR="67D1400B" w:rsidRPr="65B23BBC">
        <w:rPr>
          <w:lang w:eastAsia="sv-SE"/>
        </w:rPr>
        <w:t xml:space="preserve">kan </w:t>
      </w:r>
      <w:r w:rsidR="67D1400B" w:rsidRPr="2D6A1682">
        <w:rPr>
          <w:lang w:eastAsia="sv-SE"/>
        </w:rPr>
        <w:t xml:space="preserve">triangulera data från olika </w:t>
      </w:r>
      <w:r w:rsidR="67D1400B" w:rsidRPr="03377639">
        <w:rPr>
          <w:lang w:eastAsia="sv-SE"/>
        </w:rPr>
        <w:t xml:space="preserve">källor, </w:t>
      </w:r>
      <w:r w:rsidR="67D1400B" w:rsidRPr="040F3081">
        <w:rPr>
          <w:lang w:eastAsia="sv-SE"/>
        </w:rPr>
        <w:t xml:space="preserve">vilket ökar </w:t>
      </w:r>
      <w:r w:rsidR="67D1400B" w:rsidRPr="74DD9312">
        <w:rPr>
          <w:lang w:eastAsia="sv-SE"/>
        </w:rPr>
        <w:t xml:space="preserve">trovärdigheten i </w:t>
      </w:r>
      <w:r w:rsidR="67D1400B" w:rsidRPr="50A509D0">
        <w:rPr>
          <w:lang w:eastAsia="sv-SE"/>
        </w:rPr>
        <w:t>resultatet.</w:t>
      </w:r>
      <w:r w:rsidR="67D1400B" w:rsidRPr="36158E6D">
        <w:rPr>
          <w:lang w:eastAsia="sv-SE"/>
        </w:rPr>
        <w:t xml:space="preserve"> </w:t>
      </w:r>
      <w:r w:rsidR="67D1400B" w:rsidRPr="212DA5FD">
        <w:rPr>
          <w:lang w:eastAsia="sv-SE"/>
        </w:rPr>
        <w:t xml:space="preserve">Genom att jämföra och </w:t>
      </w:r>
      <w:r w:rsidR="0CA32526" w:rsidRPr="783885CA">
        <w:rPr>
          <w:lang w:eastAsia="sv-SE"/>
        </w:rPr>
        <w:t>kombinera</w:t>
      </w:r>
      <w:r w:rsidR="67D1400B" w:rsidRPr="212DA5FD">
        <w:rPr>
          <w:lang w:eastAsia="sv-SE"/>
        </w:rPr>
        <w:t xml:space="preserve"> </w:t>
      </w:r>
      <w:r w:rsidR="67D1400B" w:rsidRPr="3C7956E1">
        <w:rPr>
          <w:lang w:eastAsia="sv-SE"/>
        </w:rPr>
        <w:t xml:space="preserve">resultat </w:t>
      </w:r>
      <w:r w:rsidR="67D1400B" w:rsidRPr="6428AC79">
        <w:rPr>
          <w:lang w:eastAsia="sv-SE"/>
        </w:rPr>
        <w:t xml:space="preserve">från </w:t>
      </w:r>
      <w:r w:rsidR="67D1400B" w:rsidRPr="5D6C6D83">
        <w:rPr>
          <w:lang w:eastAsia="sv-SE"/>
        </w:rPr>
        <w:t>enkäte</w:t>
      </w:r>
      <w:r w:rsidR="43360A7B" w:rsidRPr="5D6C6D83">
        <w:rPr>
          <w:lang w:eastAsia="sv-SE"/>
        </w:rPr>
        <w:t xml:space="preserve">n och </w:t>
      </w:r>
      <w:r w:rsidR="43360A7B" w:rsidRPr="501AE1AC">
        <w:rPr>
          <w:lang w:eastAsia="sv-SE"/>
        </w:rPr>
        <w:t xml:space="preserve">intervjuerna </w:t>
      </w:r>
      <w:r w:rsidR="43360A7B" w:rsidRPr="4DAA88C0">
        <w:rPr>
          <w:lang w:eastAsia="sv-SE"/>
        </w:rPr>
        <w:t xml:space="preserve">kan vi </w:t>
      </w:r>
      <w:r w:rsidR="43360A7B" w:rsidRPr="1260C0EB">
        <w:rPr>
          <w:lang w:eastAsia="sv-SE"/>
        </w:rPr>
        <w:t xml:space="preserve">identifiera </w:t>
      </w:r>
      <w:r w:rsidR="43360A7B" w:rsidRPr="47CF88AC">
        <w:rPr>
          <w:lang w:eastAsia="sv-SE"/>
        </w:rPr>
        <w:t xml:space="preserve">trender och mönster </w:t>
      </w:r>
      <w:r w:rsidR="43360A7B" w:rsidRPr="186DBB28">
        <w:rPr>
          <w:lang w:eastAsia="sv-SE"/>
        </w:rPr>
        <w:t xml:space="preserve">samt </w:t>
      </w:r>
      <w:r w:rsidR="43360A7B" w:rsidRPr="6376189F">
        <w:rPr>
          <w:lang w:eastAsia="sv-SE"/>
        </w:rPr>
        <w:t>avvikelse</w:t>
      </w:r>
      <w:r w:rsidR="43360A7B" w:rsidRPr="05BAD563">
        <w:rPr>
          <w:lang w:eastAsia="sv-SE"/>
        </w:rPr>
        <w:t xml:space="preserve">, vilket </w:t>
      </w:r>
      <w:r w:rsidR="43360A7B" w:rsidRPr="3EA49886">
        <w:rPr>
          <w:lang w:eastAsia="sv-SE"/>
        </w:rPr>
        <w:t>ger</w:t>
      </w:r>
      <w:r w:rsidR="1C03EDC0" w:rsidRPr="3EA49886">
        <w:rPr>
          <w:lang w:eastAsia="sv-SE"/>
        </w:rPr>
        <w:t xml:space="preserve"> oss en </w:t>
      </w:r>
      <w:r w:rsidR="1C03EDC0" w:rsidRPr="27034D88">
        <w:rPr>
          <w:lang w:eastAsia="sv-SE"/>
        </w:rPr>
        <w:t xml:space="preserve">mer </w:t>
      </w:r>
      <w:r w:rsidR="1C03EDC0" w:rsidRPr="6ABDEACD">
        <w:rPr>
          <w:lang w:eastAsia="sv-SE"/>
        </w:rPr>
        <w:t xml:space="preserve">nyanserad </w:t>
      </w:r>
      <w:r w:rsidR="1C03EDC0" w:rsidRPr="03837282">
        <w:rPr>
          <w:lang w:eastAsia="sv-SE"/>
        </w:rPr>
        <w:t xml:space="preserve">förståelse av </w:t>
      </w:r>
      <w:r w:rsidR="1C03EDC0" w:rsidRPr="5D73F5DD">
        <w:rPr>
          <w:lang w:eastAsia="sv-SE"/>
        </w:rPr>
        <w:t xml:space="preserve">ämnet. </w:t>
      </w:r>
      <w:r w:rsidR="1C03EDC0" w:rsidRPr="1F418AA9">
        <w:rPr>
          <w:lang w:eastAsia="sv-SE"/>
        </w:rPr>
        <w:t xml:space="preserve">Dock </w:t>
      </w:r>
      <w:r w:rsidR="4A297A0B" w:rsidRPr="1F418AA9">
        <w:rPr>
          <w:lang w:eastAsia="sv-SE"/>
        </w:rPr>
        <w:t xml:space="preserve">medför </w:t>
      </w:r>
      <w:r w:rsidR="65FF7614" w:rsidRPr="16886E9A">
        <w:rPr>
          <w:lang w:eastAsia="sv-SE"/>
        </w:rPr>
        <w:t>mixed-</w:t>
      </w:r>
      <w:r w:rsidR="65FF7614" w:rsidRPr="48847CCC">
        <w:rPr>
          <w:lang w:eastAsia="sv-SE"/>
        </w:rPr>
        <w:t xml:space="preserve">methods </w:t>
      </w:r>
      <w:r w:rsidR="4A297A0B" w:rsidRPr="48847CCC">
        <w:rPr>
          <w:lang w:eastAsia="sv-SE"/>
        </w:rPr>
        <w:t>också</w:t>
      </w:r>
      <w:r w:rsidR="4A297A0B" w:rsidRPr="52662A56">
        <w:rPr>
          <w:lang w:eastAsia="sv-SE"/>
        </w:rPr>
        <w:t xml:space="preserve"> </w:t>
      </w:r>
      <w:r w:rsidR="4A297A0B" w:rsidRPr="4592B870">
        <w:rPr>
          <w:lang w:eastAsia="sv-SE"/>
        </w:rPr>
        <w:t xml:space="preserve">vissa utmaningar som </w:t>
      </w:r>
      <w:r w:rsidR="579B74D8" w:rsidRPr="5BF12473">
        <w:rPr>
          <w:lang w:eastAsia="sv-SE"/>
        </w:rPr>
        <w:t xml:space="preserve">har påverkat </w:t>
      </w:r>
      <w:r w:rsidR="579B74D8" w:rsidRPr="3B9E9784">
        <w:rPr>
          <w:lang w:eastAsia="sv-SE"/>
        </w:rPr>
        <w:t xml:space="preserve">forskningsprocessen och </w:t>
      </w:r>
      <w:r w:rsidR="579B74D8" w:rsidRPr="7BD629CC">
        <w:rPr>
          <w:lang w:eastAsia="sv-SE"/>
        </w:rPr>
        <w:t>resultaten.</w:t>
      </w:r>
      <w:r w:rsidR="1A6A499A" w:rsidRPr="7BDCECDA">
        <w:rPr>
          <w:lang w:eastAsia="sv-SE"/>
        </w:rPr>
        <w:t xml:space="preserve"> </w:t>
      </w:r>
    </w:p>
    <w:p w14:paraId="5CE60E09" w14:textId="0ED82F65" w:rsidR="4156395F" w:rsidRDefault="4156395F" w:rsidP="4156395F">
      <w:pPr>
        <w:rPr>
          <w:lang w:eastAsia="sv-SE"/>
        </w:rPr>
      </w:pPr>
    </w:p>
    <w:p w14:paraId="6E3AC31C" w14:textId="26DA69E6" w:rsidR="0D17C740" w:rsidRDefault="1A65C920" w:rsidP="0D17C740">
      <w:pPr>
        <w:rPr>
          <w:lang w:eastAsia="sv-SE"/>
        </w:rPr>
      </w:pPr>
      <w:r w:rsidRPr="54561364">
        <w:rPr>
          <w:lang w:eastAsia="sv-SE"/>
        </w:rPr>
        <w:t xml:space="preserve">Användningen av </w:t>
      </w:r>
      <w:r w:rsidRPr="6E9B09DF">
        <w:rPr>
          <w:lang w:eastAsia="sv-SE"/>
        </w:rPr>
        <w:t>enkäter och</w:t>
      </w:r>
      <w:r w:rsidRPr="69AE5EA7">
        <w:rPr>
          <w:lang w:eastAsia="sv-SE"/>
        </w:rPr>
        <w:t xml:space="preserve"> intervjuer </w:t>
      </w:r>
      <w:r w:rsidRPr="3F886A46">
        <w:rPr>
          <w:lang w:eastAsia="sv-SE"/>
        </w:rPr>
        <w:t xml:space="preserve">har visat </w:t>
      </w:r>
      <w:r w:rsidRPr="368478B8">
        <w:rPr>
          <w:lang w:eastAsia="sv-SE"/>
        </w:rPr>
        <w:t xml:space="preserve">sig vara </w:t>
      </w:r>
      <w:r w:rsidRPr="413F1ED1">
        <w:rPr>
          <w:lang w:eastAsia="sv-SE"/>
        </w:rPr>
        <w:t xml:space="preserve">effektiv för </w:t>
      </w:r>
      <w:r w:rsidRPr="2E787261">
        <w:rPr>
          <w:lang w:eastAsia="sv-SE"/>
        </w:rPr>
        <w:t xml:space="preserve">att </w:t>
      </w:r>
      <w:r w:rsidRPr="71690203">
        <w:rPr>
          <w:lang w:eastAsia="sv-SE"/>
        </w:rPr>
        <w:t xml:space="preserve">nå </w:t>
      </w:r>
      <w:r w:rsidRPr="44CE13DA">
        <w:rPr>
          <w:lang w:eastAsia="sv-SE"/>
        </w:rPr>
        <w:t xml:space="preserve">en bred </w:t>
      </w:r>
      <w:r w:rsidRPr="23361226">
        <w:rPr>
          <w:lang w:eastAsia="sv-SE"/>
        </w:rPr>
        <w:t xml:space="preserve">population och </w:t>
      </w:r>
      <w:r w:rsidRPr="770072B2">
        <w:rPr>
          <w:lang w:eastAsia="sv-SE"/>
        </w:rPr>
        <w:t xml:space="preserve">samtidigt få djupare </w:t>
      </w:r>
      <w:r w:rsidRPr="7DBAE3D1">
        <w:rPr>
          <w:lang w:eastAsia="sv-SE"/>
        </w:rPr>
        <w:t>insikter.</w:t>
      </w:r>
      <w:r w:rsidRPr="04E42F2A">
        <w:rPr>
          <w:lang w:eastAsia="sv-SE"/>
        </w:rPr>
        <w:t xml:space="preserve"> </w:t>
      </w:r>
      <w:r w:rsidR="091AF618" w:rsidRPr="744F6DF5">
        <w:rPr>
          <w:lang w:eastAsia="sv-SE"/>
        </w:rPr>
        <w:t xml:space="preserve">Enkäterna gav oss </w:t>
      </w:r>
      <w:r w:rsidR="091AF618" w:rsidRPr="3D2702CD">
        <w:rPr>
          <w:lang w:eastAsia="sv-SE"/>
        </w:rPr>
        <w:t xml:space="preserve">möjligheten att samla </w:t>
      </w:r>
      <w:r w:rsidR="091AF618" w:rsidRPr="5DC32002">
        <w:rPr>
          <w:lang w:eastAsia="sv-SE"/>
        </w:rPr>
        <w:t xml:space="preserve">in data </w:t>
      </w:r>
      <w:r w:rsidR="091AF618" w:rsidRPr="0F5717DC">
        <w:rPr>
          <w:lang w:eastAsia="sv-SE"/>
        </w:rPr>
        <w:t xml:space="preserve">från ett större </w:t>
      </w:r>
      <w:r w:rsidR="091AF618" w:rsidRPr="3C9C8DE2">
        <w:rPr>
          <w:lang w:eastAsia="sv-SE"/>
        </w:rPr>
        <w:t xml:space="preserve">antal </w:t>
      </w:r>
      <w:r w:rsidR="091AF618" w:rsidRPr="0486A207">
        <w:rPr>
          <w:lang w:eastAsia="sv-SE"/>
        </w:rPr>
        <w:t>respondenter</w:t>
      </w:r>
      <w:r w:rsidR="091AF618" w:rsidRPr="1F258B53">
        <w:rPr>
          <w:lang w:eastAsia="sv-SE"/>
        </w:rPr>
        <w:t xml:space="preserve">, </w:t>
      </w:r>
      <w:r w:rsidR="02474625" w:rsidRPr="16087DB9">
        <w:rPr>
          <w:lang w:eastAsia="sv-SE"/>
        </w:rPr>
        <w:t xml:space="preserve">vilket ökade </w:t>
      </w:r>
      <w:r w:rsidR="02474625" w:rsidRPr="660C8525">
        <w:rPr>
          <w:lang w:eastAsia="sv-SE"/>
        </w:rPr>
        <w:t xml:space="preserve">studiens </w:t>
      </w:r>
      <w:r w:rsidR="02474625" w:rsidRPr="0FB17515">
        <w:rPr>
          <w:lang w:eastAsia="sv-SE"/>
        </w:rPr>
        <w:t xml:space="preserve">statistiska </w:t>
      </w:r>
      <w:r w:rsidR="02474625" w:rsidRPr="0827148D">
        <w:rPr>
          <w:lang w:eastAsia="sv-SE"/>
        </w:rPr>
        <w:t xml:space="preserve">generaliserbarhet. </w:t>
      </w:r>
      <w:r w:rsidR="02474625" w:rsidRPr="63088CDD">
        <w:rPr>
          <w:lang w:eastAsia="sv-SE"/>
        </w:rPr>
        <w:t xml:space="preserve">Samtidigt gav </w:t>
      </w:r>
      <w:r w:rsidR="02474625" w:rsidRPr="7A11041B">
        <w:rPr>
          <w:lang w:eastAsia="sv-SE"/>
        </w:rPr>
        <w:t xml:space="preserve">intervjuerna </w:t>
      </w:r>
      <w:r w:rsidR="02474625" w:rsidRPr="3EACA069">
        <w:rPr>
          <w:lang w:eastAsia="sv-SE"/>
        </w:rPr>
        <w:t xml:space="preserve">möjlighet att </w:t>
      </w:r>
      <w:r w:rsidR="09F182C1" w:rsidRPr="69F892B9">
        <w:rPr>
          <w:lang w:eastAsia="sv-SE"/>
        </w:rPr>
        <w:t>utforska</w:t>
      </w:r>
      <w:r w:rsidR="02474625" w:rsidRPr="317BA45C">
        <w:rPr>
          <w:lang w:eastAsia="sv-SE"/>
        </w:rPr>
        <w:t xml:space="preserve"> </w:t>
      </w:r>
      <w:r w:rsidR="02474625" w:rsidRPr="1219AAC0">
        <w:rPr>
          <w:lang w:eastAsia="sv-SE"/>
        </w:rPr>
        <w:t xml:space="preserve">deltagarnas </w:t>
      </w:r>
      <w:r w:rsidR="02474625" w:rsidRPr="1E1501ED">
        <w:rPr>
          <w:lang w:eastAsia="sv-SE"/>
        </w:rPr>
        <w:t xml:space="preserve">individuella </w:t>
      </w:r>
      <w:r w:rsidR="02474625" w:rsidRPr="3C3233BF">
        <w:rPr>
          <w:lang w:eastAsia="sv-SE"/>
        </w:rPr>
        <w:t xml:space="preserve">erfarenhet </w:t>
      </w:r>
      <w:r w:rsidR="02474625" w:rsidRPr="49D27BB6">
        <w:rPr>
          <w:lang w:eastAsia="sv-SE"/>
        </w:rPr>
        <w:t xml:space="preserve">och uppfattning </w:t>
      </w:r>
      <w:r w:rsidR="02474625" w:rsidRPr="015272E5">
        <w:rPr>
          <w:lang w:eastAsia="sv-SE"/>
        </w:rPr>
        <w:t xml:space="preserve">på ett </w:t>
      </w:r>
      <w:r w:rsidR="02474625" w:rsidRPr="73AD598A">
        <w:rPr>
          <w:lang w:eastAsia="sv-SE"/>
        </w:rPr>
        <w:t>djupare plan.</w:t>
      </w:r>
      <w:r w:rsidR="1BD2079C" w:rsidRPr="0F95A5B4">
        <w:rPr>
          <w:lang w:eastAsia="sv-SE"/>
        </w:rPr>
        <w:t xml:space="preserve"> </w:t>
      </w:r>
      <w:r w:rsidR="1BD2079C" w:rsidRPr="72C791BD">
        <w:rPr>
          <w:lang w:eastAsia="sv-SE"/>
        </w:rPr>
        <w:t>Dock uppkom det problem</w:t>
      </w:r>
      <w:r w:rsidR="1BD2079C" w:rsidRPr="07CB6393">
        <w:rPr>
          <w:lang w:eastAsia="sv-SE"/>
        </w:rPr>
        <w:t xml:space="preserve"> </w:t>
      </w:r>
      <w:r w:rsidR="1BD2079C" w:rsidRPr="0691C7A0">
        <w:rPr>
          <w:lang w:eastAsia="sv-SE"/>
        </w:rPr>
        <w:t>kring dessa metoder</w:t>
      </w:r>
      <w:r w:rsidR="1BD2079C" w:rsidRPr="35CAFE79">
        <w:rPr>
          <w:lang w:eastAsia="sv-SE"/>
        </w:rPr>
        <w:t xml:space="preserve"> som </w:t>
      </w:r>
      <w:r w:rsidR="1BD2079C" w:rsidRPr="74391010">
        <w:rPr>
          <w:lang w:eastAsia="sv-SE"/>
        </w:rPr>
        <w:t xml:space="preserve">med mer </w:t>
      </w:r>
      <w:r w:rsidR="1BD2079C" w:rsidRPr="4BF1E3B2">
        <w:rPr>
          <w:lang w:eastAsia="sv-SE"/>
        </w:rPr>
        <w:t xml:space="preserve">tid och </w:t>
      </w:r>
      <w:r w:rsidR="1BD2079C" w:rsidRPr="4AF30408">
        <w:rPr>
          <w:lang w:eastAsia="sv-SE"/>
        </w:rPr>
        <w:t xml:space="preserve">resurser kan </w:t>
      </w:r>
      <w:r w:rsidR="1BD2079C" w:rsidRPr="03B68E2E">
        <w:rPr>
          <w:lang w:eastAsia="sv-SE"/>
        </w:rPr>
        <w:t xml:space="preserve">åtgärdas för att </w:t>
      </w:r>
      <w:r w:rsidR="1BD2079C" w:rsidRPr="49984613">
        <w:rPr>
          <w:lang w:eastAsia="sv-SE"/>
        </w:rPr>
        <w:t xml:space="preserve">förbättra </w:t>
      </w:r>
      <w:r w:rsidR="1BD2079C" w:rsidRPr="65CD02CD">
        <w:rPr>
          <w:lang w:eastAsia="sv-SE"/>
        </w:rPr>
        <w:t>resultaten.</w:t>
      </w:r>
    </w:p>
    <w:p w14:paraId="2A76BA52" w14:textId="187099CE" w:rsidR="0F95A5B4" w:rsidRDefault="0F95A5B4" w:rsidP="0F95A5B4">
      <w:pPr>
        <w:rPr>
          <w:lang w:eastAsia="sv-SE"/>
        </w:rPr>
      </w:pPr>
    </w:p>
    <w:p w14:paraId="363B7BEA" w14:textId="54D609CA" w:rsidR="043DE432" w:rsidRDefault="7E635641" w:rsidP="043DE432">
      <w:pPr>
        <w:rPr>
          <w:lang w:eastAsia="sv-SE"/>
        </w:rPr>
      </w:pPr>
      <w:r w:rsidRPr="700BE494">
        <w:rPr>
          <w:lang w:eastAsia="sv-SE"/>
        </w:rPr>
        <w:t>Problemet</w:t>
      </w:r>
      <w:r w:rsidR="66D99702" w:rsidRPr="78CBEE39">
        <w:rPr>
          <w:lang w:eastAsia="sv-SE"/>
        </w:rPr>
        <w:t xml:space="preserve"> </w:t>
      </w:r>
      <w:r w:rsidR="66D99702" w:rsidRPr="5125D848">
        <w:rPr>
          <w:lang w:eastAsia="sv-SE"/>
        </w:rPr>
        <w:t xml:space="preserve">som hittades </w:t>
      </w:r>
      <w:r w:rsidR="66D99702" w:rsidRPr="24A7ABB6">
        <w:rPr>
          <w:lang w:eastAsia="sv-SE"/>
        </w:rPr>
        <w:t xml:space="preserve">med </w:t>
      </w:r>
      <w:r w:rsidR="66D99702" w:rsidRPr="461B4B2C">
        <w:rPr>
          <w:lang w:eastAsia="sv-SE"/>
        </w:rPr>
        <w:t xml:space="preserve">denna </w:t>
      </w:r>
      <w:r w:rsidR="66D99702" w:rsidRPr="68D41711">
        <w:rPr>
          <w:lang w:eastAsia="sv-SE"/>
        </w:rPr>
        <w:t>metod</w:t>
      </w:r>
      <w:r w:rsidR="66D99702" w:rsidRPr="5877FBA0">
        <w:rPr>
          <w:lang w:eastAsia="sv-SE"/>
        </w:rPr>
        <w:t xml:space="preserve"> var </w:t>
      </w:r>
      <w:r w:rsidR="66D99702" w:rsidRPr="1AB1BF7A">
        <w:rPr>
          <w:lang w:eastAsia="sv-SE"/>
        </w:rPr>
        <w:t xml:space="preserve">främst på </w:t>
      </w:r>
      <w:r w:rsidR="66D99702" w:rsidRPr="68D41711">
        <w:rPr>
          <w:lang w:eastAsia="sv-SE"/>
        </w:rPr>
        <w:t xml:space="preserve">enkäten </w:t>
      </w:r>
      <w:r w:rsidR="52E2CEBF" w:rsidRPr="17F781F8">
        <w:rPr>
          <w:lang w:eastAsia="sv-SE"/>
        </w:rPr>
        <w:t xml:space="preserve">där </w:t>
      </w:r>
      <w:r w:rsidR="2F2B83A9" w:rsidRPr="150791C8">
        <w:rPr>
          <w:lang w:eastAsia="sv-SE"/>
        </w:rPr>
        <w:t>utformningen</w:t>
      </w:r>
      <w:r w:rsidR="25CB477B" w:rsidRPr="2FF509F3">
        <w:rPr>
          <w:lang w:eastAsia="sv-SE"/>
        </w:rPr>
        <w:t xml:space="preserve"> av </w:t>
      </w:r>
      <w:r w:rsidR="25CB477B" w:rsidRPr="4B35E068">
        <w:rPr>
          <w:lang w:eastAsia="sv-SE"/>
        </w:rPr>
        <w:t xml:space="preserve">frågor </w:t>
      </w:r>
      <w:r w:rsidR="25CB477B" w:rsidRPr="57670243">
        <w:rPr>
          <w:lang w:eastAsia="sv-SE"/>
        </w:rPr>
        <w:t xml:space="preserve">och </w:t>
      </w:r>
      <w:r w:rsidR="25CB477B" w:rsidRPr="45E61F67">
        <w:rPr>
          <w:lang w:eastAsia="sv-SE"/>
        </w:rPr>
        <w:t xml:space="preserve">svarsalternativ </w:t>
      </w:r>
      <w:r w:rsidR="48B8FEB8" w:rsidRPr="0D161998">
        <w:rPr>
          <w:lang w:eastAsia="sv-SE"/>
        </w:rPr>
        <w:t>gav</w:t>
      </w:r>
      <w:r w:rsidR="48B8FEB8" w:rsidRPr="184C65EE">
        <w:rPr>
          <w:lang w:eastAsia="sv-SE"/>
        </w:rPr>
        <w:t xml:space="preserve"> </w:t>
      </w:r>
      <w:r w:rsidR="48B8FEB8" w:rsidRPr="58C4ACC2">
        <w:rPr>
          <w:lang w:eastAsia="sv-SE"/>
        </w:rPr>
        <w:t xml:space="preserve">undersökning </w:t>
      </w:r>
      <w:r w:rsidR="48B8FEB8" w:rsidRPr="3AC11670">
        <w:rPr>
          <w:lang w:eastAsia="sv-SE"/>
        </w:rPr>
        <w:t>data som var</w:t>
      </w:r>
      <w:r w:rsidR="48B8FEB8" w:rsidRPr="42AA9697">
        <w:rPr>
          <w:lang w:eastAsia="sv-SE"/>
        </w:rPr>
        <w:t xml:space="preserve"> ej </w:t>
      </w:r>
      <w:r w:rsidR="48B8FEB8" w:rsidRPr="690D3B28">
        <w:rPr>
          <w:lang w:eastAsia="sv-SE"/>
        </w:rPr>
        <w:t>användbar</w:t>
      </w:r>
      <w:r w:rsidR="63C896DC" w:rsidRPr="690D3B28">
        <w:rPr>
          <w:lang w:eastAsia="sv-SE"/>
        </w:rPr>
        <w:t>a</w:t>
      </w:r>
      <w:r w:rsidR="63C896DC" w:rsidRPr="0ABA730A">
        <w:rPr>
          <w:lang w:eastAsia="sv-SE"/>
        </w:rPr>
        <w:t xml:space="preserve">. </w:t>
      </w:r>
      <w:r w:rsidR="475A97F6" w:rsidRPr="14557468">
        <w:rPr>
          <w:lang w:eastAsia="sv-SE"/>
        </w:rPr>
        <w:t>Exempel</w:t>
      </w:r>
      <w:r w:rsidR="475A97F6" w:rsidRPr="7D50ABAF">
        <w:rPr>
          <w:lang w:eastAsia="sv-SE"/>
        </w:rPr>
        <w:t xml:space="preserve"> på detta är</w:t>
      </w:r>
      <w:r w:rsidR="475A97F6" w:rsidRPr="14557468">
        <w:rPr>
          <w:lang w:eastAsia="sv-SE"/>
        </w:rPr>
        <w:t xml:space="preserve"> </w:t>
      </w:r>
      <w:r w:rsidR="475A97F6" w:rsidRPr="416F6DE2">
        <w:rPr>
          <w:lang w:eastAsia="sv-SE"/>
        </w:rPr>
        <w:t xml:space="preserve">på </w:t>
      </w:r>
      <w:r w:rsidR="475A97F6" w:rsidRPr="15DFCBB8">
        <w:rPr>
          <w:lang w:eastAsia="sv-SE"/>
        </w:rPr>
        <w:t>enkätfråga 3 där</w:t>
      </w:r>
      <w:r w:rsidR="475A97F6" w:rsidRPr="36BB92BF">
        <w:rPr>
          <w:lang w:eastAsia="sv-SE"/>
        </w:rPr>
        <w:t xml:space="preserve"> </w:t>
      </w:r>
      <w:r w:rsidR="475A97F6" w:rsidRPr="0DF6405D">
        <w:rPr>
          <w:lang w:eastAsia="sv-SE"/>
        </w:rPr>
        <w:t xml:space="preserve">det handlar </w:t>
      </w:r>
      <w:r w:rsidR="475A97F6" w:rsidRPr="2277A6F6">
        <w:rPr>
          <w:lang w:eastAsia="sv-SE"/>
        </w:rPr>
        <w:t xml:space="preserve">om </w:t>
      </w:r>
      <w:r w:rsidR="475A97F6" w:rsidRPr="1F990C1C">
        <w:rPr>
          <w:lang w:eastAsia="sv-SE"/>
        </w:rPr>
        <w:t>könsidentit</w:t>
      </w:r>
      <w:r w:rsidR="52EF3733" w:rsidRPr="1F990C1C">
        <w:rPr>
          <w:lang w:eastAsia="sv-SE"/>
        </w:rPr>
        <w:t xml:space="preserve">et. </w:t>
      </w:r>
      <w:r w:rsidR="63C896DC" w:rsidRPr="1F990C1C">
        <w:rPr>
          <w:lang w:eastAsia="sv-SE"/>
        </w:rPr>
        <w:t>Ett</w:t>
      </w:r>
      <w:r w:rsidR="63C896DC" w:rsidRPr="207B4AB4">
        <w:rPr>
          <w:lang w:eastAsia="sv-SE"/>
        </w:rPr>
        <w:t xml:space="preserve"> exempel på </w:t>
      </w:r>
      <w:r w:rsidR="63C896DC" w:rsidRPr="00E703FC">
        <w:rPr>
          <w:lang w:eastAsia="sv-SE"/>
        </w:rPr>
        <w:t xml:space="preserve">en fråga som kan </w:t>
      </w:r>
      <w:r w:rsidR="63C896DC" w:rsidRPr="1FBE074E">
        <w:rPr>
          <w:lang w:eastAsia="sv-SE"/>
        </w:rPr>
        <w:t>förbättra</w:t>
      </w:r>
      <w:r w:rsidR="00C85F4A">
        <w:rPr>
          <w:lang w:eastAsia="sv-SE"/>
        </w:rPr>
        <w:t>s</w:t>
      </w:r>
      <w:r w:rsidR="63C896DC" w:rsidRPr="1FBE074E">
        <w:rPr>
          <w:lang w:eastAsia="sv-SE"/>
        </w:rPr>
        <w:t xml:space="preserve"> </w:t>
      </w:r>
      <w:r w:rsidR="63C896DC" w:rsidRPr="459B7919">
        <w:rPr>
          <w:lang w:eastAsia="sv-SE"/>
        </w:rPr>
        <w:t xml:space="preserve">med </w:t>
      </w:r>
      <w:r w:rsidR="63C896DC" w:rsidRPr="03C1A142">
        <w:rPr>
          <w:lang w:eastAsia="sv-SE"/>
        </w:rPr>
        <w:t>hjälp</w:t>
      </w:r>
      <w:r w:rsidR="63C896DC" w:rsidRPr="2A6B77AE">
        <w:rPr>
          <w:lang w:eastAsia="sv-SE"/>
        </w:rPr>
        <w:t xml:space="preserve"> av </w:t>
      </w:r>
      <w:r w:rsidR="63C896DC" w:rsidRPr="75568049">
        <w:rPr>
          <w:lang w:eastAsia="sv-SE"/>
        </w:rPr>
        <w:t xml:space="preserve">bättre </w:t>
      </w:r>
      <w:r w:rsidR="63C896DC" w:rsidRPr="2439F632">
        <w:rPr>
          <w:lang w:eastAsia="sv-SE"/>
        </w:rPr>
        <w:t xml:space="preserve">utformning </w:t>
      </w:r>
      <w:r w:rsidR="63C896DC" w:rsidRPr="2E354ACD">
        <w:rPr>
          <w:lang w:eastAsia="sv-SE"/>
        </w:rPr>
        <w:t xml:space="preserve">är </w:t>
      </w:r>
      <w:r w:rsidR="63C896DC" w:rsidRPr="6F129A37">
        <w:rPr>
          <w:lang w:eastAsia="sv-SE"/>
        </w:rPr>
        <w:t>fråga 13 i</w:t>
      </w:r>
      <w:r w:rsidR="63C896DC" w:rsidRPr="58824B58">
        <w:rPr>
          <w:lang w:eastAsia="sv-SE"/>
        </w:rPr>
        <w:t xml:space="preserve"> </w:t>
      </w:r>
      <w:r w:rsidR="63C896DC" w:rsidRPr="2D623C38">
        <w:rPr>
          <w:lang w:eastAsia="sv-SE"/>
        </w:rPr>
        <w:t xml:space="preserve">enkäten där </w:t>
      </w:r>
      <w:r w:rsidR="1A2B69B2" w:rsidRPr="66E2E3E4">
        <w:rPr>
          <w:lang w:eastAsia="sv-SE"/>
        </w:rPr>
        <w:t xml:space="preserve">deltagarna </w:t>
      </w:r>
      <w:r w:rsidR="1A2B69B2" w:rsidRPr="69D28251">
        <w:rPr>
          <w:lang w:eastAsia="sv-SE"/>
        </w:rPr>
        <w:t xml:space="preserve">frågas om deras </w:t>
      </w:r>
      <w:r w:rsidR="1A2B69B2" w:rsidRPr="32ABF752">
        <w:rPr>
          <w:lang w:eastAsia="sv-SE"/>
        </w:rPr>
        <w:t xml:space="preserve">preferens </w:t>
      </w:r>
      <w:r w:rsidR="1A2B69B2" w:rsidRPr="155F46E0">
        <w:rPr>
          <w:lang w:eastAsia="sv-SE"/>
        </w:rPr>
        <w:t>mellan digitala och icke</w:t>
      </w:r>
      <w:r w:rsidR="1A2B69B2" w:rsidRPr="5500F585">
        <w:rPr>
          <w:lang w:eastAsia="sv-SE"/>
        </w:rPr>
        <w:t xml:space="preserve">-digitala </w:t>
      </w:r>
      <w:r w:rsidR="1A2B69B2" w:rsidRPr="1B6F7C8F">
        <w:rPr>
          <w:lang w:eastAsia="sv-SE"/>
        </w:rPr>
        <w:t>tjänster</w:t>
      </w:r>
      <w:r w:rsidR="1A2B69B2" w:rsidRPr="3BA2AEF4">
        <w:rPr>
          <w:lang w:eastAsia="sv-SE"/>
        </w:rPr>
        <w:t xml:space="preserve">. </w:t>
      </w:r>
      <w:r w:rsidR="1A2B69B2" w:rsidRPr="661F7A3F">
        <w:rPr>
          <w:lang w:eastAsia="sv-SE"/>
        </w:rPr>
        <w:t xml:space="preserve">I frågan erbjöds endast </w:t>
      </w:r>
      <w:r w:rsidR="1A2B69B2" w:rsidRPr="4C01D3A3">
        <w:rPr>
          <w:lang w:eastAsia="sv-SE"/>
        </w:rPr>
        <w:t xml:space="preserve">tre </w:t>
      </w:r>
      <w:r w:rsidR="1A2B69B2" w:rsidRPr="377CB216">
        <w:rPr>
          <w:lang w:eastAsia="sv-SE"/>
        </w:rPr>
        <w:t>svarsalternativ</w:t>
      </w:r>
      <w:r w:rsidR="481FFFB2" w:rsidRPr="56D47F6C">
        <w:rPr>
          <w:lang w:eastAsia="sv-SE"/>
        </w:rPr>
        <w:t>: “</w:t>
      </w:r>
      <w:r w:rsidR="481FFFB2" w:rsidRPr="5068F3B0">
        <w:rPr>
          <w:lang w:eastAsia="sv-SE"/>
        </w:rPr>
        <w:t>Digitala tjänster</w:t>
      </w:r>
      <w:r w:rsidR="481FFFB2" w:rsidRPr="4FE65DDB">
        <w:rPr>
          <w:lang w:eastAsia="sv-SE"/>
        </w:rPr>
        <w:t>”, “Icke-</w:t>
      </w:r>
      <w:r w:rsidR="481FFFB2" w:rsidRPr="2F9F1DEC">
        <w:rPr>
          <w:lang w:eastAsia="sv-SE"/>
        </w:rPr>
        <w:t>digitala tjänster”</w:t>
      </w:r>
      <w:r w:rsidR="481FFFB2" w:rsidRPr="53A159AE">
        <w:rPr>
          <w:lang w:eastAsia="sv-SE"/>
        </w:rPr>
        <w:t xml:space="preserve"> och “Vet ej</w:t>
      </w:r>
      <w:r w:rsidR="481FFFB2" w:rsidRPr="2FDE92DF">
        <w:rPr>
          <w:lang w:eastAsia="sv-SE"/>
        </w:rPr>
        <w:t xml:space="preserve">”. </w:t>
      </w:r>
      <w:r w:rsidR="481FFFB2" w:rsidRPr="0B7FA102">
        <w:rPr>
          <w:lang w:eastAsia="sv-SE"/>
        </w:rPr>
        <w:t xml:space="preserve">Detta begränsade </w:t>
      </w:r>
      <w:r w:rsidR="481FFFB2" w:rsidRPr="64D38539">
        <w:rPr>
          <w:lang w:eastAsia="sv-SE"/>
        </w:rPr>
        <w:t xml:space="preserve">svarsmöjligheterna </w:t>
      </w:r>
      <w:r w:rsidR="481FFFB2" w:rsidRPr="523F312A">
        <w:rPr>
          <w:lang w:eastAsia="sv-SE"/>
        </w:rPr>
        <w:t>och kan</w:t>
      </w:r>
      <w:r w:rsidR="481FFFB2" w:rsidRPr="3705285E">
        <w:rPr>
          <w:lang w:eastAsia="sv-SE"/>
        </w:rPr>
        <w:t xml:space="preserve"> </w:t>
      </w:r>
      <w:r w:rsidR="2DF3A461" w:rsidRPr="12AA7C7F">
        <w:rPr>
          <w:lang w:eastAsia="sv-SE"/>
        </w:rPr>
        <w:t>ha</w:t>
      </w:r>
      <w:r w:rsidR="481FFFB2" w:rsidRPr="3705285E">
        <w:rPr>
          <w:lang w:eastAsia="sv-SE"/>
        </w:rPr>
        <w:t xml:space="preserve"> påverkat </w:t>
      </w:r>
      <w:r w:rsidR="481FFFB2" w:rsidRPr="12AA7C7F">
        <w:rPr>
          <w:lang w:eastAsia="sv-SE"/>
        </w:rPr>
        <w:t>resultaten.</w:t>
      </w:r>
      <w:r w:rsidR="44DDAE01" w:rsidRPr="41EAB33F">
        <w:rPr>
          <w:lang w:eastAsia="sv-SE"/>
        </w:rPr>
        <w:t xml:space="preserve"> </w:t>
      </w:r>
      <w:r w:rsidR="44DDAE01" w:rsidRPr="2777D0F5">
        <w:rPr>
          <w:lang w:eastAsia="sv-SE"/>
        </w:rPr>
        <w:t xml:space="preserve">Ett bättre </w:t>
      </w:r>
      <w:r w:rsidR="44DDAE01" w:rsidRPr="6721EB53">
        <w:rPr>
          <w:lang w:eastAsia="sv-SE"/>
        </w:rPr>
        <w:t xml:space="preserve">tillvägagångssätt </w:t>
      </w:r>
      <w:r w:rsidR="44DDAE01" w:rsidRPr="073CFC3A">
        <w:rPr>
          <w:lang w:eastAsia="sv-SE"/>
        </w:rPr>
        <w:t xml:space="preserve">skulle ha varit att </w:t>
      </w:r>
      <w:r w:rsidR="44DDAE01" w:rsidRPr="0B25A7F7">
        <w:rPr>
          <w:lang w:eastAsia="sv-SE"/>
        </w:rPr>
        <w:t>inkludera</w:t>
      </w:r>
      <w:r w:rsidR="44DDAE01" w:rsidRPr="25BBD377">
        <w:rPr>
          <w:lang w:eastAsia="sv-SE"/>
        </w:rPr>
        <w:t xml:space="preserve"> alternativ </w:t>
      </w:r>
      <w:r w:rsidR="44DDAE01" w:rsidRPr="21192159">
        <w:rPr>
          <w:lang w:eastAsia="sv-SE"/>
        </w:rPr>
        <w:t xml:space="preserve">som </w:t>
      </w:r>
      <w:r w:rsidR="44DDAE01" w:rsidRPr="53DF07FD">
        <w:rPr>
          <w:lang w:eastAsia="sv-SE"/>
        </w:rPr>
        <w:t>“</w:t>
      </w:r>
      <w:r w:rsidR="44DDAE01" w:rsidRPr="403FD2CD">
        <w:rPr>
          <w:lang w:eastAsia="sv-SE"/>
        </w:rPr>
        <w:t xml:space="preserve">Ingen </w:t>
      </w:r>
      <w:r w:rsidR="44DDAE01" w:rsidRPr="11842840">
        <w:rPr>
          <w:lang w:eastAsia="sv-SE"/>
        </w:rPr>
        <w:t xml:space="preserve">preferens” </w:t>
      </w:r>
      <w:r w:rsidR="44DDAE01" w:rsidRPr="6ABF218A">
        <w:rPr>
          <w:lang w:eastAsia="sv-SE"/>
        </w:rPr>
        <w:t xml:space="preserve">eller “Jag </w:t>
      </w:r>
      <w:r w:rsidR="44DDAE01" w:rsidRPr="5711A6B3">
        <w:rPr>
          <w:lang w:eastAsia="sv-SE"/>
        </w:rPr>
        <w:t>gillar</w:t>
      </w:r>
      <w:r w:rsidR="44DDAE01" w:rsidRPr="21D71B6B">
        <w:rPr>
          <w:lang w:eastAsia="sv-SE"/>
        </w:rPr>
        <w:t xml:space="preserve"> </w:t>
      </w:r>
      <w:r w:rsidR="44DDAE01" w:rsidRPr="5312A8AF">
        <w:rPr>
          <w:lang w:eastAsia="sv-SE"/>
        </w:rPr>
        <w:t>båda lika mycket</w:t>
      </w:r>
      <w:r w:rsidR="7D62A614" w:rsidRPr="31BCF0CD">
        <w:rPr>
          <w:lang w:eastAsia="sv-SE"/>
        </w:rPr>
        <w:t xml:space="preserve">”. </w:t>
      </w:r>
      <w:r w:rsidR="7D62A614" w:rsidRPr="15198492">
        <w:rPr>
          <w:lang w:eastAsia="sv-SE"/>
        </w:rPr>
        <w:t>Detta</w:t>
      </w:r>
      <w:r w:rsidR="7D62A614" w:rsidRPr="16B7E836">
        <w:rPr>
          <w:lang w:eastAsia="sv-SE"/>
        </w:rPr>
        <w:t xml:space="preserve"> medför en </w:t>
      </w:r>
      <w:r w:rsidR="7D62A614" w:rsidRPr="6445DDB8">
        <w:rPr>
          <w:lang w:eastAsia="sv-SE"/>
        </w:rPr>
        <w:t xml:space="preserve">mer </w:t>
      </w:r>
      <w:r w:rsidR="7D62A614" w:rsidRPr="0A82F4BB">
        <w:rPr>
          <w:lang w:eastAsia="sv-SE"/>
        </w:rPr>
        <w:t xml:space="preserve">nyanserad </w:t>
      </w:r>
      <w:r w:rsidR="7D62A614" w:rsidRPr="3B64064E">
        <w:rPr>
          <w:lang w:eastAsia="sv-SE"/>
        </w:rPr>
        <w:t xml:space="preserve">bild </w:t>
      </w:r>
      <w:r w:rsidR="7D62A614" w:rsidRPr="7C4F05D4">
        <w:rPr>
          <w:lang w:eastAsia="sv-SE"/>
        </w:rPr>
        <w:t xml:space="preserve">av </w:t>
      </w:r>
      <w:r w:rsidR="7D62A614" w:rsidRPr="720C8C6D">
        <w:rPr>
          <w:lang w:eastAsia="sv-SE"/>
        </w:rPr>
        <w:t>respondenternas</w:t>
      </w:r>
      <w:r w:rsidR="7D62A614" w:rsidRPr="7C4F05D4">
        <w:rPr>
          <w:lang w:eastAsia="sv-SE"/>
        </w:rPr>
        <w:t xml:space="preserve"> </w:t>
      </w:r>
      <w:r w:rsidR="7D62A614" w:rsidRPr="7006F299">
        <w:rPr>
          <w:lang w:eastAsia="sv-SE"/>
        </w:rPr>
        <w:t>preferenser</w:t>
      </w:r>
      <w:r w:rsidR="7D62A614" w:rsidRPr="68AB3BDF">
        <w:rPr>
          <w:lang w:eastAsia="sv-SE"/>
        </w:rPr>
        <w:t xml:space="preserve">. </w:t>
      </w:r>
    </w:p>
    <w:p w14:paraId="6B7F0D2C" w14:textId="6D0C5F85" w:rsidR="6896ED6C" w:rsidRDefault="6896ED6C" w:rsidP="6896ED6C">
      <w:pPr>
        <w:rPr>
          <w:lang w:eastAsia="sv-SE"/>
        </w:rPr>
      </w:pPr>
    </w:p>
    <w:p w14:paraId="50F80DDC" w14:textId="3BD3AFDA" w:rsidR="76B8F49B" w:rsidRDefault="002041C7" w:rsidP="3A9BDE86">
      <w:pPr>
        <w:rPr>
          <w:lang w:eastAsia="sv-SE"/>
        </w:rPr>
      </w:pPr>
      <w:r w:rsidRPr="565E6CDE">
        <w:rPr>
          <w:lang w:eastAsia="sv-SE"/>
        </w:rPr>
        <w:t xml:space="preserve">Ett till problem som uppkom var att säkerställa ett tillräckligt stort </w:t>
      </w:r>
      <w:r w:rsidR="7DC03114" w:rsidRPr="565E6CDE">
        <w:rPr>
          <w:lang w:eastAsia="sv-SE"/>
        </w:rPr>
        <w:t xml:space="preserve">och representativt urval av äldre vuxna. </w:t>
      </w:r>
      <w:r w:rsidR="405E7C33" w:rsidRPr="565E6CDE">
        <w:rPr>
          <w:lang w:eastAsia="sv-SE"/>
        </w:rPr>
        <w:t xml:space="preserve">Därför </w:t>
      </w:r>
      <w:r w:rsidR="7078408D" w:rsidRPr="565E6CDE">
        <w:rPr>
          <w:lang w:eastAsia="sv-SE"/>
        </w:rPr>
        <w:t xml:space="preserve">använde </w:t>
      </w:r>
      <w:r w:rsidR="405E7C33" w:rsidRPr="565E6CDE">
        <w:rPr>
          <w:lang w:eastAsia="sv-SE"/>
        </w:rPr>
        <w:t>vi</w:t>
      </w:r>
      <w:r w:rsidR="18F35D88" w:rsidRPr="565E6CDE">
        <w:rPr>
          <w:lang w:eastAsia="sv-SE"/>
        </w:rPr>
        <w:t xml:space="preserve"> oss av både digitala och traditionella metoder för att nå ut till deltagarna vilket innebar att vi </w:t>
      </w:r>
      <w:r w:rsidR="67796E3C" w:rsidRPr="565E6CDE">
        <w:rPr>
          <w:lang w:eastAsia="sv-SE"/>
        </w:rPr>
        <w:t>kunde nå äldre som ofta är mindre villiga att använda digitala verktyg.</w:t>
      </w:r>
      <w:r w:rsidR="2A334D43" w:rsidRPr="565E6CDE">
        <w:rPr>
          <w:lang w:eastAsia="sv-SE"/>
        </w:rPr>
        <w:t xml:space="preserve"> </w:t>
      </w:r>
      <w:r w:rsidR="1554F943" w:rsidRPr="565E6CDE">
        <w:rPr>
          <w:lang w:eastAsia="sv-SE"/>
        </w:rPr>
        <w:t xml:space="preserve">Dock fick vi in endast 53 enkätsvar </w:t>
      </w:r>
      <w:r w:rsidR="69CADEA4" w:rsidRPr="565E6CDE">
        <w:rPr>
          <w:lang w:eastAsia="sv-SE"/>
        </w:rPr>
        <w:t xml:space="preserve">och 2 intervju </w:t>
      </w:r>
      <w:r w:rsidR="45BBBCAF" w:rsidRPr="565E6CDE">
        <w:rPr>
          <w:lang w:eastAsia="sv-SE"/>
        </w:rPr>
        <w:t xml:space="preserve">på grund av begränsning i vår </w:t>
      </w:r>
      <w:r w:rsidR="6A31408E" w:rsidRPr="565E6CDE">
        <w:rPr>
          <w:lang w:eastAsia="sv-SE"/>
        </w:rPr>
        <w:t>studie vilket var tid och resurser</w:t>
      </w:r>
      <w:r w:rsidR="03F26B4D" w:rsidRPr="565E6CDE">
        <w:rPr>
          <w:lang w:eastAsia="sv-SE"/>
        </w:rPr>
        <w:t xml:space="preserve">, </w:t>
      </w:r>
      <w:r w:rsidR="03F26B4D" w:rsidRPr="565E6CDE">
        <w:rPr>
          <w:rFonts w:eastAsia="Times New Roman"/>
        </w:rPr>
        <w:t xml:space="preserve">vilket </w:t>
      </w:r>
      <w:r w:rsidR="5C311A4D" w:rsidRPr="565E6CDE">
        <w:rPr>
          <w:rFonts w:eastAsia="Times New Roman"/>
        </w:rPr>
        <w:t xml:space="preserve">i sin tur </w:t>
      </w:r>
      <w:r w:rsidR="03F26B4D" w:rsidRPr="565E6CDE">
        <w:rPr>
          <w:rFonts w:eastAsia="Times New Roman"/>
        </w:rPr>
        <w:t>begränsar de slutsatser vi kan dra</w:t>
      </w:r>
      <w:r w:rsidR="16E68C35" w:rsidRPr="565E6CDE">
        <w:rPr>
          <w:lang w:eastAsia="sv-SE"/>
        </w:rPr>
        <w:t>. E</w:t>
      </w:r>
      <w:r w:rsidR="183444B6" w:rsidRPr="565E6CDE">
        <w:rPr>
          <w:lang w:eastAsia="sv-SE"/>
        </w:rPr>
        <w:t>ftersom antalet deltagare var begränsat kan detta ha påverkat generaliserbarheten av resultaten.</w:t>
      </w:r>
      <w:r w:rsidR="31F34268" w:rsidRPr="565E6CDE">
        <w:rPr>
          <w:lang w:eastAsia="sv-SE"/>
        </w:rPr>
        <w:t xml:space="preserve"> </w:t>
      </w:r>
      <w:r w:rsidR="126EF1E0" w:rsidRPr="565E6CDE">
        <w:rPr>
          <w:lang w:eastAsia="sv-SE"/>
        </w:rPr>
        <w:t xml:space="preserve">Intervjun som utfördes når även ej upp till det förväntade 45 – 60 minuter </w:t>
      </w:r>
      <w:r w:rsidR="0E9B56B4" w:rsidRPr="565E6CDE">
        <w:rPr>
          <w:lang w:eastAsia="sv-SE"/>
        </w:rPr>
        <w:t xml:space="preserve">på grund av </w:t>
      </w:r>
      <w:r w:rsidR="1638E750" w:rsidRPr="565E6CDE">
        <w:rPr>
          <w:lang w:eastAsia="sv-SE"/>
        </w:rPr>
        <w:t xml:space="preserve">få mängd respondenter och </w:t>
      </w:r>
      <w:r w:rsidR="0E9B56B4" w:rsidRPr="565E6CDE">
        <w:rPr>
          <w:lang w:eastAsia="sv-SE"/>
        </w:rPr>
        <w:t>ej noggrant utformade intervjufrågor vilket resulterade i kortare svar från respondent 1</w:t>
      </w:r>
      <w:r w:rsidR="6D34BD7F" w:rsidRPr="565E6CDE">
        <w:rPr>
          <w:lang w:eastAsia="sv-SE"/>
        </w:rPr>
        <w:t>.</w:t>
      </w:r>
      <w:r w:rsidR="31F34268" w:rsidRPr="565E6CDE">
        <w:rPr>
          <w:lang w:eastAsia="sv-SE"/>
        </w:rPr>
        <w:t xml:space="preserve"> En bredare geografisk spridning hade kunnat förbättra svarsfrekvensen och resultatens trovärdighet</w:t>
      </w:r>
      <w:r w:rsidR="78CD8B83" w:rsidRPr="565E6CDE">
        <w:rPr>
          <w:lang w:eastAsia="sv-SE"/>
        </w:rPr>
        <w:t xml:space="preserve"> och fler intervjuer hade kunnat ge en mer varierande bild och stärka resultatens validitet.</w:t>
      </w:r>
      <w:r w:rsidR="535E05F3" w:rsidRPr="565E6CDE">
        <w:rPr>
          <w:lang w:eastAsia="sv-SE"/>
        </w:rPr>
        <w:t xml:space="preserve"> Sedan är det även bra att tänka på att urvalets representativitet spelar en stor roll. Om urvalet </w:t>
      </w:r>
      <w:r w:rsidR="00202D35" w:rsidRPr="565E6CDE">
        <w:rPr>
          <w:lang w:eastAsia="sv-SE"/>
        </w:rPr>
        <w:t>ej</w:t>
      </w:r>
      <w:r w:rsidR="535E05F3" w:rsidRPr="565E6CDE">
        <w:rPr>
          <w:lang w:eastAsia="sv-SE"/>
        </w:rPr>
        <w:t xml:space="preserve"> är rep</w:t>
      </w:r>
      <w:r w:rsidR="29032516" w:rsidRPr="565E6CDE">
        <w:rPr>
          <w:lang w:eastAsia="sv-SE"/>
        </w:rPr>
        <w:t>resentativ</w:t>
      </w:r>
      <w:r w:rsidR="00202D35" w:rsidRPr="565E6CDE">
        <w:rPr>
          <w:lang w:eastAsia="sv-SE"/>
        </w:rPr>
        <w:t xml:space="preserve">t </w:t>
      </w:r>
      <w:r w:rsidR="29032516" w:rsidRPr="565E6CDE">
        <w:rPr>
          <w:lang w:eastAsia="sv-SE"/>
        </w:rPr>
        <w:t xml:space="preserve">för den större populationen av </w:t>
      </w:r>
      <w:r w:rsidR="00884D8A" w:rsidRPr="565E6CDE">
        <w:rPr>
          <w:lang w:eastAsia="sv-SE"/>
        </w:rPr>
        <w:t>pensionärer</w:t>
      </w:r>
      <w:r w:rsidR="29032516" w:rsidRPr="565E6CDE">
        <w:rPr>
          <w:lang w:eastAsia="sv-SE"/>
        </w:rPr>
        <w:t xml:space="preserve"> kan resultaten vara missvisande.</w:t>
      </w:r>
    </w:p>
    <w:p w14:paraId="3F0649DA" w14:textId="187DF41E" w:rsidR="77AD7C1E" w:rsidRDefault="77AD7C1E" w:rsidP="77AD7C1E">
      <w:pPr>
        <w:rPr>
          <w:lang w:eastAsia="sv-SE"/>
        </w:rPr>
      </w:pPr>
    </w:p>
    <w:p w14:paraId="313CC16C" w14:textId="6E3AD1F7" w:rsidR="78CD8B83" w:rsidRDefault="78CD8B83" w:rsidP="4D18DB97">
      <w:pPr>
        <w:rPr>
          <w:lang w:eastAsia="sv-SE"/>
        </w:rPr>
      </w:pPr>
      <w:r w:rsidRPr="4D18DB97">
        <w:rPr>
          <w:lang w:eastAsia="sv-SE"/>
        </w:rPr>
        <w:t>Användningen av Microsoft Forms och Excel underlättade datahanteringen och möjliggjorde effektiva analyser av enkätsvaren. Vissa tekniska problem vid transkriberingen av intervjuer krävde noggrann manuell granskning för att säkerställa korrektheten. Detta extra steg i processen bidrog till en mer tidskrävande analys men var nödvändig för att bevara datakvaliteten.</w:t>
      </w:r>
    </w:p>
    <w:p w14:paraId="4D8E36B3" w14:textId="4C124682" w:rsidR="4C8D799D" w:rsidRDefault="4C8D799D" w:rsidP="4C8D799D">
      <w:pPr>
        <w:rPr>
          <w:lang w:eastAsia="sv-SE"/>
        </w:rPr>
      </w:pPr>
    </w:p>
    <w:p w14:paraId="3BC8415F" w14:textId="3F8C84F0" w:rsidR="007C549D" w:rsidRDefault="007C549D" w:rsidP="007E55C7">
      <w:pPr>
        <w:pStyle w:val="Punktrubrik2"/>
        <w:numPr>
          <w:ilvl w:val="1"/>
          <w:numId w:val="23"/>
        </w:numPr>
        <w:ind w:left="0" w:firstLine="284"/>
      </w:pPr>
      <w:r>
        <w:t>Reflektion över den egna processen</w:t>
      </w:r>
    </w:p>
    <w:p w14:paraId="33B600B6" w14:textId="57D208FD" w:rsidR="4AFE8631" w:rsidRDefault="39B680E2" w:rsidP="7FC112B7">
      <w:pPr>
        <w:rPr>
          <w:lang w:eastAsia="sv-SE"/>
        </w:rPr>
      </w:pPr>
      <w:r w:rsidRPr="7FC112B7">
        <w:rPr>
          <w:lang w:eastAsia="sv-SE"/>
        </w:rPr>
        <w:t xml:space="preserve">Kring </w:t>
      </w:r>
      <w:r w:rsidR="22D46D32" w:rsidRPr="5F3B39A0">
        <w:rPr>
          <w:lang w:eastAsia="sv-SE"/>
        </w:rPr>
        <w:t>s</w:t>
      </w:r>
      <w:r w:rsidR="2E4B4CB2" w:rsidRPr="5F3B39A0">
        <w:rPr>
          <w:lang w:eastAsia="sv-SE"/>
        </w:rPr>
        <w:t>tudieämnet</w:t>
      </w:r>
      <w:r w:rsidR="2E4B4CB2" w:rsidRPr="7FC112B7">
        <w:rPr>
          <w:lang w:eastAsia="sv-SE"/>
        </w:rPr>
        <w:t xml:space="preserve"> som valdes ansågs </w:t>
      </w:r>
      <w:r w:rsidR="71A872AF" w:rsidRPr="7FC112B7">
        <w:rPr>
          <w:lang w:eastAsia="sv-SE"/>
        </w:rPr>
        <w:t xml:space="preserve">vi </w:t>
      </w:r>
      <w:r w:rsidR="2E4B4CB2" w:rsidRPr="7FC112B7">
        <w:rPr>
          <w:lang w:eastAsia="sv-SE"/>
        </w:rPr>
        <w:t xml:space="preserve">vara </w:t>
      </w:r>
      <w:r w:rsidR="31480823" w:rsidRPr="7FC112B7">
        <w:rPr>
          <w:lang w:eastAsia="sv-SE"/>
        </w:rPr>
        <w:t>för stor längre in i uppgiften. Att ämnet</w:t>
      </w:r>
      <w:r w:rsidR="0A667EB7" w:rsidRPr="7FC112B7">
        <w:rPr>
          <w:lang w:eastAsia="sv-SE"/>
        </w:rPr>
        <w:t>s</w:t>
      </w:r>
      <w:r w:rsidR="31480823" w:rsidRPr="7FC112B7">
        <w:rPr>
          <w:lang w:eastAsia="sv-SE"/>
        </w:rPr>
        <w:t xml:space="preserve"> målgrupp var svårt att nå i stormängd med den tidsramen vi hade samt tillgänglighet av alla </w:t>
      </w:r>
      <w:r w:rsidR="42CEE3B6" w:rsidRPr="7FC112B7">
        <w:rPr>
          <w:lang w:eastAsia="sv-SE"/>
        </w:rPr>
        <w:t>författarna resulterade i få mängd av in</w:t>
      </w:r>
      <w:r w:rsidR="09A9DBAA" w:rsidRPr="7FC112B7">
        <w:rPr>
          <w:lang w:eastAsia="sv-SE"/>
        </w:rPr>
        <w:t>t</w:t>
      </w:r>
      <w:r w:rsidR="42CEE3B6" w:rsidRPr="7FC112B7">
        <w:rPr>
          <w:lang w:eastAsia="sv-SE"/>
        </w:rPr>
        <w:t>e</w:t>
      </w:r>
      <w:r w:rsidR="62CA3F11" w:rsidRPr="7FC112B7">
        <w:rPr>
          <w:lang w:eastAsia="sv-SE"/>
        </w:rPr>
        <w:t>r</w:t>
      </w:r>
      <w:r w:rsidR="42CEE3B6" w:rsidRPr="7FC112B7">
        <w:rPr>
          <w:lang w:eastAsia="sv-SE"/>
        </w:rPr>
        <w:t xml:space="preserve">vju och enkätsvar. </w:t>
      </w:r>
    </w:p>
    <w:p w14:paraId="1056598D" w14:textId="4D937C63" w:rsidR="4AFE8631" w:rsidRDefault="4AFE8631" w:rsidP="7FC112B7">
      <w:pPr>
        <w:rPr>
          <w:lang w:eastAsia="sv-SE"/>
        </w:rPr>
      </w:pPr>
    </w:p>
    <w:p w14:paraId="1BC5C8EB" w14:textId="39FEBA98" w:rsidR="4AFE8631" w:rsidRDefault="29DD7D80" w:rsidP="7FC112B7">
      <w:pPr>
        <w:rPr>
          <w:lang w:eastAsia="sv-SE"/>
        </w:rPr>
      </w:pPr>
      <w:r w:rsidRPr="565E6CDE">
        <w:rPr>
          <w:lang w:eastAsia="sv-SE"/>
        </w:rPr>
        <w:t xml:space="preserve">Reflekterande över vår process, var det tydligt att en mer strukturerad tidsplan och bättre fördelning av arbetsuppgifter hade kunnat förbättra effektiviteten. Kommunikations- och samarbetsverktyg användes flitigt, men ibland uppstod missförstånd kring deadlines och förväntningar. En tydligare projektledning och mer regelbundna uppföljningsmöten hade kunnat minska dessa problem. Sedan krävs det även förbättring kring att alla medlemmar är på samma sida kring </w:t>
      </w:r>
      <w:r w:rsidR="28ADA74B" w:rsidRPr="565E6CDE">
        <w:rPr>
          <w:lang w:eastAsia="sv-SE"/>
        </w:rPr>
        <w:t xml:space="preserve">förståelsen för ämnet och teorin. Missförståelse kring teorin och syftet kan </w:t>
      </w:r>
      <w:r w:rsidR="1AF99089" w:rsidRPr="565E6CDE">
        <w:rPr>
          <w:lang w:eastAsia="sv-SE"/>
        </w:rPr>
        <w:t xml:space="preserve">resultera i att arbetet inte är anpassat </w:t>
      </w:r>
      <w:r w:rsidR="2F5672C0" w:rsidRPr="565E6CDE">
        <w:rPr>
          <w:lang w:eastAsia="sv-SE"/>
        </w:rPr>
        <w:t>efter</w:t>
      </w:r>
      <w:r w:rsidR="1AF99089" w:rsidRPr="565E6CDE">
        <w:rPr>
          <w:lang w:eastAsia="sv-SE"/>
        </w:rPr>
        <w:t xml:space="preserve"> varandra. </w:t>
      </w:r>
      <w:r w:rsidR="597A42EC" w:rsidRPr="565E6CDE">
        <w:rPr>
          <w:lang w:eastAsia="sv-SE"/>
        </w:rPr>
        <w:t>Ett</w:t>
      </w:r>
      <w:r w:rsidR="1AF99089" w:rsidRPr="565E6CDE">
        <w:rPr>
          <w:lang w:eastAsia="sv-SE"/>
        </w:rPr>
        <w:t xml:space="preserve"> exempel </w:t>
      </w:r>
      <w:r w:rsidR="50D436FF" w:rsidRPr="565E6CDE">
        <w:rPr>
          <w:lang w:eastAsia="sv-SE"/>
        </w:rPr>
        <w:t xml:space="preserve">är </w:t>
      </w:r>
      <w:r w:rsidR="1AF99089" w:rsidRPr="565E6CDE">
        <w:rPr>
          <w:lang w:eastAsia="sv-SE"/>
        </w:rPr>
        <w:t xml:space="preserve">på enkätfrågor och intervjufrågor där </w:t>
      </w:r>
      <w:r w:rsidR="01A18AC1" w:rsidRPr="565E6CDE">
        <w:rPr>
          <w:lang w:eastAsia="sv-SE"/>
        </w:rPr>
        <w:t xml:space="preserve">data som samlades in gav väldigt lite till undersökning på grund av utformningen av frågorna. </w:t>
      </w:r>
      <w:r w:rsidR="4F3D2EE3" w:rsidRPr="565E6CDE">
        <w:rPr>
          <w:lang w:eastAsia="sv-SE"/>
        </w:rPr>
        <w:t>För att förbättra denna studie allmänt anser vi att en kritisk granskning av alla delar behövdes för alla gruppmedlemmar.</w:t>
      </w:r>
      <w:r w:rsidR="1214A7E7" w:rsidRPr="565E6CDE">
        <w:rPr>
          <w:lang w:eastAsia="sv-SE"/>
        </w:rPr>
        <w:t xml:space="preserve"> För framtida arbete behövs en bättre arbetsprocess samt kommunikation mellan författarna för att </w:t>
      </w:r>
      <w:r w:rsidR="5962CA7B" w:rsidRPr="565E6CDE">
        <w:rPr>
          <w:lang w:eastAsia="sv-SE"/>
        </w:rPr>
        <w:t>kunna öka reliabilitet och validitet.</w:t>
      </w:r>
    </w:p>
    <w:p w14:paraId="2211385D" w14:textId="0BF816D3" w:rsidR="4AFE8631" w:rsidRDefault="4AFE8631" w:rsidP="7FC112B7">
      <w:pPr>
        <w:rPr>
          <w:lang w:eastAsia="sv-SE"/>
        </w:rPr>
      </w:pPr>
    </w:p>
    <w:p w14:paraId="4343E33F" w14:textId="32988EEA" w:rsidR="026C2A90" w:rsidRDefault="026C2A90" w:rsidP="7ED7C0CC">
      <w:pPr>
        <w:rPr>
          <w:lang w:eastAsia="sv-SE"/>
        </w:rPr>
      </w:pPr>
      <w:r w:rsidRPr="7ED7C0CC">
        <w:rPr>
          <w:lang w:eastAsia="sv-SE"/>
        </w:rPr>
        <w:t xml:space="preserve">När vi bedömer trovärdigheten i våra resultat, är det viktigt att erkänna de begränsningar som vår urvalsprocess och det begränsade antalet intervjuer medför. </w:t>
      </w:r>
      <w:r w:rsidR="13EE7A99" w:rsidRPr="5ED69472">
        <w:rPr>
          <w:lang w:eastAsia="sv-SE"/>
        </w:rPr>
        <w:t xml:space="preserve">Därför anser vi </w:t>
      </w:r>
      <w:r w:rsidR="13EE7A99" w:rsidRPr="1B6B8275">
        <w:rPr>
          <w:lang w:eastAsia="sv-SE"/>
        </w:rPr>
        <w:t xml:space="preserve">resultatets </w:t>
      </w:r>
      <w:r w:rsidR="13EE7A99" w:rsidRPr="7C226DA7">
        <w:rPr>
          <w:lang w:eastAsia="sv-SE"/>
        </w:rPr>
        <w:t xml:space="preserve">trovärdighet </w:t>
      </w:r>
      <w:r w:rsidR="13EE7A99" w:rsidRPr="1A2F1730">
        <w:rPr>
          <w:lang w:eastAsia="sv-SE"/>
        </w:rPr>
        <w:t xml:space="preserve">som relativt </w:t>
      </w:r>
      <w:r w:rsidR="13EE7A99" w:rsidRPr="0B1CFC81">
        <w:rPr>
          <w:lang w:eastAsia="sv-SE"/>
        </w:rPr>
        <w:t>låg.</w:t>
      </w:r>
      <w:r w:rsidR="13EE7A99" w:rsidRPr="1B7A4D5D">
        <w:rPr>
          <w:lang w:eastAsia="sv-SE"/>
        </w:rPr>
        <w:t xml:space="preserve"> </w:t>
      </w:r>
      <w:r w:rsidRPr="0B1CFC81">
        <w:rPr>
          <w:lang w:eastAsia="sv-SE"/>
        </w:rPr>
        <w:t>Trots</w:t>
      </w:r>
      <w:r w:rsidRPr="7ED7C0CC">
        <w:rPr>
          <w:lang w:eastAsia="sv-SE"/>
        </w:rPr>
        <w:t xml:space="preserve"> detta anser vi att våra metodval ha</w:t>
      </w:r>
      <w:r w:rsidR="38A3C96B" w:rsidRPr="7ED7C0CC">
        <w:rPr>
          <w:lang w:eastAsia="sv-SE"/>
        </w:rPr>
        <w:t xml:space="preserve">r varit passande för att lyfta fram de grundläggande </w:t>
      </w:r>
      <w:r w:rsidR="0D209A52" w:rsidRPr="7ED7C0CC">
        <w:rPr>
          <w:lang w:eastAsia="sv-SE"/>
        </w:rPr>
        <w:t>frågeställningarna</w:t>
      </w:r>
      <w:r w:rsidR="38A3C96B" w:rsidRPr="7ED7C0CC">
        <w:rPr>
          <w:lang w:eastAsia="sv-SE"/>
        </w:rPr>
        <w:t xml:space="preserve"> </w:t>
      </w:r>
      <w:r w:rsidR="0155C37F" w:rsidRPr="7ED7C0CC">
        <w:rPr>
          <w:lang w:eastAsia="sv-SE"/>
        </w:rPr>
        <w:t xml:space="preserve">kring </w:t>
      </w:r>
      <w:r w:rsidR="18C14356" w:rsidRPr="7ED7C0CC">
        <w:rPr>
          <w:lang w:eastAsia="sv-SE"/>
        </w:rPr>
        <w:t xml:space="preserve">cybersäkerhet och äldre. Kombinationen av kvantitativa och kvalitativa metoder har möjliggjort en </w:t>
      </w:r>
      <w:r w:rsidR="7C73CB24" w:rsidRPr="7ED7C0CC">
        <w:rPr>
          <w:lang w:eastAsia="sv-SE"/>
        </w:rPr>
        <w:t xml:space="preserve">välförsedd och mer balanserad förståelse, även om det finns utrymme för förbättringar i framtida studier. Vi hoppas att </w:t>
      </w:r>
      <w:r w:rsidR="78E4FC71" w:rsidRPr="7ED7C0CC">
        <w:rPr>
          <w:lang w:eastAsia="sv-SE"/>
        </w:rPr>
        <w:t>vår inblick kan bidra till vidare forskning och praktiska åtgärder för att förbättra cybersäkerheten för äldre.</w:t>
      </w:r>
    </w:p>
    <w:p w14:paraId="1CEDB57A" w14:textId="77777777" w:rsidR="007E0A38" w:rsidRDefault="007E0A38" w:rsidP="007E0A38">
      <w:pPr>
        <w:rPr>
          <w:lang w:eastAsia="sv-SE"/>
        </w:rPr>
      </w:pPr>
    </w:p>
    <w:p w14:paraId="339A0034" w14:textId="5B426370" w:rsidR="007E0A38" w:rsidRPr="007E0A38" w:rsidRDefault="007E0A38" w:rsidP="007E0A38">
      <w:pPr>
        <w:rPr>
          <w:lang w:eastAsia="sv-SE"/>
        </w:rPr>
        <w:sectPr w:rsidR="007E0A38" w:rsidRPr="007E0A38" w:rsidSect="00097FA0">
          <w:headerReference w:type="default" r:id="rId39"/>
          <w:footerReference w:type="default" r:id="rId40"/>
          <w:pgSz w:w="11906" w:h="16838"/>
          <w:pgMar w:top="1985" w:right="1985" w:bottom="1985" w:left="1985" w:header="709" w:footer="709" w:gutter="0"/>
          <w:pgNumType w:start="1"/>
          <w:cols w:space="708"/>
          <w:docGrid w:linePitch="360"/>
        </w:sectPr>
      </w:pPr>
    </w:p>
    <w:bookmarkEnd w:id="9"/>
    <w:p w14:paraId="3056CC86" w14:textId="7AEA8BB1" w:rsidR="42B34B42" w:rsidRPr="00CC36A1" w:rsidRDefault="00A255FF" w:rsidP="565E6CDE">
      <w:pPr>
        <w:pStyle w:val="Punktrubrik1"/>
        <w:numPr>
          <w:ilvl w:val="0"/>
          <w:numId w:val="0"/>
        </w:numPr>
        <w:ind w:left="360" w:hanging="360"/>
        <w:rPr>
          <w:lang w:val="en-US"/>
        </w:rPr>
      </w:pPr>
      <w:r w:rsidRPr="00CC36A1">
        <w:rPr>
          <w:lang w:val="en-US"/>
        </w:rPr>
        <w:t>Referenser</w:t>
      </w:r>
    </w:p>
    <w:p w14:paraId="48D1B670" w14:textId="77777777" w:rsidR="001D11BD" w:rsidRPr="00044EE3" w:rsidRDefault="001D11BD" w:rsidP="001D11BD">
      <w:pPr>
        <w:pStyle w:val="Normalingetavstnd"/>
        <w:rPr>
          <w:noProof/>
          <w:color w:val="666666"/>
          <w:lang w:val="en-US"/>
        </w:rPr>
      </w:pPr>
      <w:r w:rsidRPr="00044EE3">
        <w:rPr>
          <w:color w:val="666666"/>
          <w:lang w:val="en-US"/>
        </w:rPr>
        <w:t xml:space="preserve">Appelt, L. C. (2016). </w:t>
      </w:r>
      <w:r w:rsidRPr="003550CA">
        <w:rPr>
          <w:i/>
          <w:iCs/>
          <w:color w:val="666666"/>
          <w:lang w:val="en-US"/>
        </w:rPr>
        <w:t>Designing for the elderly user: Internet safety training</w:t>
      </w:r>
    </w:p>
    <w:p w14:paraId="3050CF10" w14:textId="0C9CB0B1" w:rsidR="001D11BD" w:rsidRPr="00044EE3" w:rsidRDefault="00947E23" w:rsidP="001D11BD">
      <w:pPr>
        <w:pStyle w:val="Normalingetavstnd"/>
        <w:rPr>
          <w:noProof/>
          <w:lang w:val="en-US"/>
        </w:rPr>
      </w:pPr>
      <w:hyperlink r:id="rId41">
        <w:r w:rsidR="00603470">
          <w:rPr>
            <w:rStyle w:val="Hyperlink"/>
            <w:lang w:val="en-US"/>
          </w:rPr>
          <w:t>https://www.proquest.com/docview/1797962439?parentSessionId=4FIfKAC1Omly6reeCGXFUq0JZ6lVCt%2BRLIZZWwvQcpU%3D&amp;pq-origsite=summon&amp;accountid=10404&amp;sourcetype=Dissertations%20&amp;%20Theses</w:t>
        </w:r>
      </w:hyperlink>
    </w:p>
    <w:p w14:paraId="60002364" w14:textId="77777777" w:rsidR="001D11BD" w:rsidRPr="00603470" w:rsidRDefault="001D11BD" w:rsidP="3589E0AB">
      <w:pPr>
        <w:shd w:val="clear" w:color="auto" w:fill="FFFFFF" w:themeFill="background1"/>
        <w:tabs>
          <w:tab w:val="left" w:pos="1815"/>
        </w:tabs>
        <w:spacing w:after="160"/>
        <w:rPr>
          <w:color w:val="666666"/>
          <w:lang w:val="en-US"/>
        </w:rPr>
      </w:pPr>
    </w:p>
    <w:p w14:paraId="0621528D" w14:textId="315F4A93" w:rsidR="001D11BD" w:rsidRPr="009B4588" w:rsidRDefault="001D11BD" w:rsidP="001D11BD">
      <w:pPr>
        <w:pStyle w:val="Normalingetavstnd"/>
        <w:rPr>
          <w:noProof/>
          <w:lang w:val="en-US" w:eastAsia="sv-SE"/>
        </w:rPr>
      </w:pPr>
      <w:r w:rsidRPr="009B4588">
        <w:rPr>
          <w:color w:val="666666"/>
          <w:lang w:val="en-US"/>
        </w:rPr>
        <w:t>Brody, R. G</w:t>
      </w:r>
      <w:r>
        <w:rPr>
          <w:color w:val="666666"/>
          <w:lang w:val="en-US"/>
        </w:rPr>
        <w:t>., Mulig, E. &amp; Kimball, V.</w:t>
      </w:r>
      <w:r w:rsidR="002E6C43">
        <w:rPr>
          <w:color w:val="666666"/>
          <w:lang w:val="en-US"/>
        </w:rPr>
        <w:t xml:space="preserve"> </w:t>
      </w:r>
      <w:r w:rsidR="00D20D88">
        <w:rPr>
          <w:color w:val="666666"/>
          <w:lang w:val="en-US"/>
        </w:rPr>
        <w:t>(</w:t>
      </w:r>
      <w:r w:rsidR="002F4AC2">
        <w:rPr>
          <w:color w:val="666666"/>
          <w:lang w:val="en-US"/>
        </w:rPr>
        <w:t>2007</w:t>
      </w:r>
      <w:r w:rsidR="00D20D88">
        <w:rPr>
          <w:color w:val="666666"/>
          <w:lang w:val="en-US"/>
        </w:rPr>
        <w:t>)</w:t>
      </w:r>
      <w:r w:rsidR="002F4AC2">
        <w:rPr>
          <w:color w:val="666666"/>
          <w:lang w:val="en-US"/>
        </w:rPr>
        <w:t xml:space="preserve">. </w:t>
      </w:r>
      <w:r w:rsidR="00EE2480" w:rsidRPr="0071664E">
        <w:rPr>
          <w:color w:val="666666"/>
          <w:lang w:val="en-US"/>
        </w:rPr>
        <w:t>Phishing, pharming and identity theft.</w:t>
      </w:r>
      <w:r w:rsidR="002D3358">
        <w:rPr>
          <w:color w:val="666666"/>
          <w:lang w:val="en-US"/>
        </w:rPr>
        <w:t xml:space="preserve"> </w:t>
      </w:r>
      <w:r w:rsidR="002D3358" w:rsidRPr="0071664E">
        <w:rPr>
          <w:i/>
          <w:iCs/>
          <w:color w:val="666666"/>
          <w:lang w:val="en-US"/>
        </w:rPr>
        <w:t>Academy of Accounting and Financial Studies Journal</w:t>
      </w:r>
      <w:r w:rsidR="0063033C" w:rsidRPr="0071664E">
        <w:rPr>
          <w:i/>
          <w:iCs/>
          <w:color w:val="666666"/>
          <w:lang w:val="en-US"/>
        </w:rPr>
        <w:t>, 11</w:t>
      </w:r>
      <w:r w:rsidR="0063033C">
        <w:rPr>
          <w:color w:val="666666"/>
          <w:lang w:val="en-US"/>
        </w:rPr>
        <w:t>(3), 1-1</w:t>
      </w:r>
      <w:r w:rsidR="004F6E69">
        <w:rPr>
          <w:color w:val="666666"/>
          <w:lang w:val="en-US"/>
        </w:rPr>
        <w:t>2</w:t>
      </w:r>
    </w:p>
    <w:p w14:paraId="47688DC4" w14:textId="355496A3" w:rsidR="001D11BD" w:rsidRPr="00EE2480" w:rsidRDefault="00947E23" w:rsidP="001D11BD">
      <w:pPr>
        <w:pStyle w:val="Normalingetavstnd"/>
        <w:rPr>
          <w:noProof/>
          <w:lang w:val="en-US" w:eastAsia="sv-SE"/>
        </w:rPr>
      </w:pPr>
      <w:hyperlink r:id="rId42">
        <w:r w:rsidR="001D11BD" w:rsidRPr="00EE2480">
          <w:rPr>
            <w:rStyle w:val="Hyperlink"/>
            <w:lang w:val="en-US"/>
          </w:rPr>
          <w:t>https://citeseerx.ist.psu.edu/document?repid=rep1&amp;type=pdf&amp;doi=c3f9bedf86614a9ca7cf18197bfbb978f56e6e56</w:t>
        </w:r>
      </w:hyperlink>
      <w:r w:rsidR="001D11BD" w:rsidRPr="00EE2480">
        <w:rPr>
          <w:lang w:val="en-US"/>
        </w:rPr>
        <w:t xml:space="preserve"> </w:t>
      </w:r>
    </w:p>
    <w:p w14:paraId="14A954D2" w14:textId="77777777" w:rsidR="001D11BD" w:rsidRPr="00EE2480" w:rsidRDefault="001D11BD" w:rsidP="3589E0AB">
      <w:pPr>
        <w:shd w:val="clear" w:color="auto" w:fill="FFFFFF" w:themeFill="background1"/>
        <w:tabs>
          <w:tab w:val="left" w:pos="1815"/>
        </w:tabs>
        <w:spacing w:after="160"/>
        <w:rPr>
          <w:color w:val="666666"/>
          <w:lang w:val="en-US"/>
        </w:rPr>
      </w:pPr>
    </w:p>
    <w:p w14:paraId="041C7909" w14:textId="342543DD" w:rsidR="00C333D0" w:rsidRPr="00CC36A1" w:rsidRDefault="005F700A" w:rsidP="3589E0AB">
      <w:pPr>
        <w:shd w:val="clear" w:color="auto" w:fill="FFFFFF" w:themeFill="background1"/>
        <w:tabs>
          <w:tab w:val="left" w:pos="1815"/>
        </w:tabs>
        <w:spacing w:after="160"/>
        <w:rPr>
          <w:rFonts w:eastAsia="Times New Roman"/>
          <w:lang w:val="en-US"/>
        </w:rPr>
      </w:pPr>
      <w:r w:rsidRPr="005F700A">
        <w:rPr>
          <w:color w:val="666666"/>
        </w:rPr>
        <w:t xml:space="preserve">Björklund, M., &amp; Paulsson, U. (2012) Seminarieboken: att skriva, presentera och opponera (2 uppl.). </w:t>
      </w:r>
      <w:r w:rsidRPr="00CC36A1">
        <w:rPr>
          <w:color w:val="666666"/>
          <w:lang w:val="en-US"/>
        </w:rPr>
        <w:t>Studentlitteratur.</w:t>
      </w:r>
    </w:p>
    <w:p w14:paraId="5EE3F7AA" w14:textId="314D7938" w:rsidR="30DBD02E" w:rsidRPr="00633F22" w:rsidRDefault="30DBD02E" w:rsidP="571A140F">
      <w:pPr>
        <w:pStyle w:val="Normalingetavstnd"/>
        <w:rPr>
          <w:noProof/>
          <w:lang w:val="en-US" w:eastAsia="sv-SE"/>
        </w:rPr>
      </w:pPr>
    </w:p>
    <w:p w14:paraId="4AF7FD22" w14:textId="735A0C39" w:rsidR="7F85323D" w:rsidRPr="00044EE3" w:rsidRDefault="7F85323D" w:rsidP="571A140F">
      <w:pPr>
        <w:pStyle w:val="Normalingetavstnd"/>
        <w:rPr>
          <w:noProof/>
          <w:lang w:val="en-US"/>
        </w:rPr>
      </w:pPr>
      <w:r w:rsidRPr="00044EE3">
        <w:rPr>
          <w:color w:val="666666"/>
          <w:lang w:val="en-US"/>
        </w:rPr>
        <w:t xml:space="preserve">Grimes, G. A., Hough, M. G., Mazur, E., &amp; Signorella, M. L. (2010). </w:t>
      </w:r>
      <w:r w:rsidRPr="24EA81A2">
        <w:rPr>
          <w:color w:val="666666"/>
          <w:lang w:val="en-US"/>
        </w:rPr>
        <w:t xml:space="preserve">Older adults' knowledge of internet hazards. </w:t>
      </w:r>
      <w:r w:rsidRPr="24EA81A2">
        <w:rPr>
          <w:i/>
          <w:iCs/>
          <w:color w:val="666666"/>
          <w:lang w:val="en-US"/>
        </w:rPr>
        <w:t>Educational Gerontology</w:t>
      </w:r>
      <w:r w:rsidRPr="00044EE3">
        <w:rPr>
          <w:color w:val="666666"/>
          <w:lang w:val="en-US"/>
        </w:rPr>
        <w:t xml:space="preserve">, </w:t>
      </w:r>
      <w:r w:rsidRPr="00044EE3">
        <w:rPr>
          <w:i/>
          <w:iCs/>
          <w:color w:val="666666"/>
          <w:lang w:val="en-US"/>
        </w:rPr>
        <w:t>36</w:t>
      </w:r>
      <w:r w:rsidRPr="00044EE3">
        <w:rPr>
          <w:color w:val="666666"/>
          <w:lang w:val="en-US"/>
        </w:rPr>
        <w:t xml:space="preserve">(3), 173-192. </w:t>
      </w:r>
      <w:hyperlink r:id="rId43">
        <w:r w:rsidRPr="00044EE3">
          <w:rPr>
            <w:rStyle w:val="Hyperlink"/>
            <w:lang w:val="en-US"/>
          </w:rPr>
          <w:t>https://doi.org/10.1080/03601270903183065</w:t>
        </w:r>
      </w:hyperlink>
    </w:p>
    <w:p w14:paraId="71A02991" w14:textId="4B2E9565" w:rsidR="00584E8C" w:rsidRPr="00044EE3" w:rsidRDefault="00584E8C" w:rsidP="571A140F">
      <w:pPr>
        <w:pStyle w:val="Normalingetavstnd"/>
        <w:rPr>
          <w:noProof/>
          <w:color w:val="666666"/>
          <w:lang w:val="en-US"/>
        </w:rPr>
      </w:pPr>
    </w:p>
    <w:p w14:paraId="00442339" w14:textId="624790B4" w:rsidR="00DB46A0" w:rsidRDefault="00DB46A0" w:rsidP="00DB46A0">
      <w:pPr>
        <w:pStyle w:val="Normalingetavstnd"/>
        <w:rPr>
          <w:lang w:val="en-US"/>
        </w:rPr>
      </w:pPr>
      <w:r w:rsidRPr="00CC36A1">
        <w:rPr>
          <w:color w:val="767171" w:themeColor="background2" w:themeShade="80"/>
          <w:lang w:val="en-US"/>
        </w:rPr>
        <w:t xml:space="preserve">Holgersson, J., Kävrestad, J., &amp; Nohlberg, M. (2021). </w:t>
      </w:r>
      <w:r w:rsidRPr="00235159">
        <w:rPr>
          <w:i/>
          <w:iCs/>
          <w:color w:val="767171" w:themeColor="background2" w:themeShade="80"/>
          <w:lang w:val="en-US"/>
        </w:rPr>
        <w:t xml:space="preserve">Cybersecurity and Digital Exclusion of Seniors: </w:t>
      </w:r>
      <w:r w:rsidRPr="004E3628">
        <w:rPr>
          <w:i/>
          <w:iCs/>
          <w:color w:val="767171" w:themeColor="background2" w:themeShade="80"/>
          <w:lang w:val="en-US"/>
        </w:rPr>
        <w:t>What Do They Fear? Human Aspects of Information Security and Assurance</w:t>
      </w:r>
      <w:r w:rsidRPr="004E3628">
        <w:rPr>
          <w:color w:val="767171" w:themeColor="background2" w:themeShade="80"/>
          <w:lang w:val="en-US"/>
        </w:rPr>
        <w:t xml:space="preserve">, 12–21. </w:t>
      </w:r>
      <w:hyperlink r:id="rId44">
        <w:r w:rsidRPr="4B970CD4">
          <w:rPr>
            <w:rStyle w:val="Hyperlink"/>
            <w:lang w:val="en-US"/>
          </w:rPr>
          <w:t>https://doi.org/10.1007/978-3-030-81111-2_2</w:t>
        </w:r>
      </w:hyperlink>
    </w:p>
    <w:p w14:paraId="5107FBA0" w14:textId="735AE9B4" w:rsidR="00DB46A0" w:rsidRPr="00F92FCF" w:rsidRDefault="00DB46A0" w:rsidP="00DB46A0">
      <w:pPr>
        <w:pStyle w:val="Normalingetavstnd"/>
        <w:rPr>
          <w:noProof/>
          <w:color w:val="666666"/>
          <w:lang w:val="en-US"/>
        </w:rPr>
      </w:pPr>
    </w:p>
    <w:p w14:paraId="3D9B793E" w14:textId="7A2EA3B6" w:rsidR="00BF5378" w:rsidRDefault="00BF5378" w:rsidP="00BF5378">
      <w:pPr>
        <w:pStyle w:val="Normalingetavstnd"/>
      </w:pPr>
      <w:r w:rsidRPr="00BF5378">
        <w:rPr>
          <w:color w:val="767171" w:themeColor="background2" w:themeShade="80"/>
          <w:lang w:val="en-US"/>
        </w:rPr>
        <w:t xml:space="preserve">Holgersson, J., &amp; Söderström, E. (2019). </w:t>
      </w:r>
      <w:r w:rsidRPr="004E3628">
        <w:rPr>
          <w:color w:val="767171" w:themeColor="background2" w:themeShade="80"/>
          <w:lang w:val="en-US"/>
        </w:rPr>
        <w:t xml:space="preserve">Bridging the gap: Exploring elderly citizens’ perceptions of digital exclusion. Proceedings of the 27th European Conference on Information Systems (ECIS). Presented at the 27th European Conference on Information Systems (ECIS), Stockholm &amp; Uppsala, Sweden, June 8-14, 2019. </w:t>
      </w:r>
      <w:r w:rsidRPr="004E3628">
        <w:rPr>
          <w:color w:val="767171" w:themeColor="background2" w:themeShade="80"/>
        </w:rPr>
        <w:t>Hämtad från</w:t>
      </w:r>
      <w:r w:rsidRPr="7AB6FF06">
        <w:rPr>
          <w:color w:val="767171" w:themeColor="background2" w:themeShade="80"/>
        </w:rPr>
        <w:t xml:space="preserve"> </w:t>
      </w:r>
      <w:hyperlink r:id="rId45">
        <w:r w:rsidRPr="7AB6FF06">
          <w:rPr>
            <w:rStyle w:val="Hyperlink"/>
          </w:rPr>
          <w:t>http://urn.kb.se/resolve?urn=urn:nbn:se:his:diva-16908</w:t>
        </w:r>
      </w:hyperlink>
    </w:p>
    <w:p w14:paraId="5225F2D3" w14:textId="12A9B6D7" w:rsidR="00F92FCF" w:rsidRPr="00934C6A" w:rsidRDefault="00F92FCF" w:rsidP="00F92FCF">
      <w:pPr>
        <w:pStyle w:val="Normalingetavstnd"/>
        <w:rPr>
          <w:color w:val="767171" w:themeColor="background2" w:themeShade="80"/>
        </w:rPr>
      </w:pPr>
    </w:p>
    <w:p w14:paraId="36D7AB20" w14:textId="7C29DB3C" w:rsidR="00C333D0" w:rsidRDefault="344F61CF" w:rsidP="571A140F">
      <w:pPr>
        <w:pStyle w:val="Normalingetavstnd"/>
        <w:rPr>
          <w:noProof/>
          <w:color w:val="666666"/>
        </w:rPr>
      </w:pPr>
      <w:r w:rsidRPr="7217F186">
        <w:rPr>
          <w:color w:val="666666"/>
        </w:rPr>
        <w:t>L</w:t>
      </w:r>
      <w:r w:rsidR="1D875CF8" w:rsidRPr="7217F186">
        <w:rPr>
          <w:color w:val="666666"/>
        </w:rPr>
        <w:t>indholm</w:t>
      </w:r>
      <w:r w:rsidR="1D875CF8" w:rsidRPr="5D094546">
        <w:rPr>
          <w:color w:val="666666"/>
        </w:rPr>
        <w:t>, C</w:t>
      </w:r>
      <w:r w:rsidR="343D2239" w:rsidRPr="39BDD0EB">
        <w:rPr>
          <w:color w:val="666666"/>
        </w:rPr>
        <w:t xml:space="preserve"> (u.å.)</w:t>
      </w:r>
      <w:r w:rsidR="1D875CF8" w:rsidRPr="39BDD0EB">
        <w:rPr>
          <w:color w:val="666666"/>
        </w:rPr>
        <w:t>.</w:t>
      </w:r>
      <w:r w:rsidR="1D875CF8" w:rsidRPr="571A140F">
        <w:rPr>
          <w:color w:val="666666"/>
        </w:rPr>
        <w:t xml:space="preserve"> Cybersäkerhet, I Nationalencyklopedin. Hämtad 01-05-202</w:t>
      </w:r>
      <w:r w:rsidR="3B7EB4C2" w:rsidRPr="571A140F">
        <w:rPr>
          <w:color w:val="666666"/>
        </w:rPr>
        <w:t>4 från</w:t>
      </w:r>
    </w:p>
    <w:p w14:paraId="599F8C57" w14:textId="7AD16B5F" w:rsidR="228EF974" w:rsidRDefault="00947E23" w:rsidP="228EF974">
      <w:pPr>
        <w:pStyle w:val="Normalingetavstnd"/>
      </w:pPr>
      <w:hyperlink r:id="rId46">
        <w:r w:rsidR="1D875CF8" w:rsidRPr="571A140F">
          <w:rPr>
            <w:rStyle w:val="Hyperlink"/>
          </w:rPr>
          <w:t>cybersäkerhet - Uppslagsverk - NE.se</w:t>
        </w:r>
      </w:hyperlink>
    </w:p>
    <w:p w14:paraId="0FD12026" w14:textId="1383EC8A" w:rsidR="3A680AF8" w:rsidRDefault="3A680AF8" w:rsidP="3A680AF8">
      <w:pPr>
        <w:pStyle w:val="Normalingetavstnd"/>
      </w:pPr>
    </w:p>
    <w:p w14:paraId="02A0025D" w14:textId="77777777" w:rsidR="006B756A" w:rsidRPr="00BF5378" w:rsidRDefault="006B756A" w:rsidP="006B756A">
      <w:r w:rsidRPr="006B756A">
        <w:rPr>
          <w:color w:val="767171" w:themeColor="background2" w:themeShade="80"/>
          <w:lang w:val="en-US"/>
        </w:rPr>
        <w:t xml:space="preserve">Möller, P.F., Dietmar. </w:t>
      </w:r>
      <w:r w:rsidRPr="004E3628">
        <w:rPr>
          <w:color w:val="767171" w:themeColor="background2" w:themeShade="80"/>
          <w:lang w:val="en-US"/>
        </w:rPr>
        <w:t xml:space="preserve">(2023). </w:t>
      </w:r>
      <w:r w:rsidRPr="004E3628">
        <w:rPr>
          <w:i/>
          <w:iCs/>
          <w:color w:val="767171" w:themeColor="background2" w:themeShade="80"/>
          <w:lang w:val="en-US"/>
        </w:rPr>
        <w:t>Guide to Cybersecurity in Digital Transformation.</w:t>
      </w:r>
      <w:r w:rsidRPr="004E3628">
        <w:rPr>
          <w:color w:val="767171" w:themeColor="background2" w:themeShade="80"/>
          <w:lang w:val="en-US"/>
        </w:rPr>
        <w:t xml:space="preserve"> </w:t>
      </w:r>
      <w:r w:rsidRPr="004E3628">
        <w:rPr>
          <w:color w:val="767171" w:themeColor="background2" w:themeShade="80"/>
        </w:rPr>
        <w:t xml:space="preserve">Springer Cham. </w:t>
      </w:r>
      <w:hyperlink r:id="rId47">
        <w:r w:rsidRPr="004E3628">
          <w:rPr>
            <w:rStyle w:val="Hyperlink"/>
            <w:rFonts w:eastAsia="Merriweather Sans"/>
          </w:rPr>
          <w:t>https://doi-org.www.bibproxy.du.se/10.1007/978-3-031-26845-8</w:t>
        </w:r>
      </w:hyperlink>
    </w:p>
    <w:p w14:paraId="4F875E02" w14:textId="77777777" w:rsidR="006B756A" w:rsidRPr="00B23FEF" w:rsidRDefault="006B756A" w:rsidP="006B756A">
      <w:pPr>
        <w:pStyle w:val="Normalingetavstnd"/>
      </w:pPr>
    </w:p>
    <w:p w14:paraId="690C9F34" w14:textId="25BF62F8" w:rsidR="000255E2" w:rsidRPr="00A031F7" w:rsidRDefault="006872C6" w:rsidP="565E6CDE">
      <w:pPr>
        <w:pStyle w:val="Normalingetavstnd"/>
        <w:sectPr w:rsidR="000255E2" w:rsidRPr="00A031F7" w:rsidSect="00097FA0">
          <w:headerReference w:type="default" r:id="rId48"/>
          <w:footerReference w:type="default" r:id="rId49"/>
          <w:pgSz w:w="11906" w:h="16838"/>
          <w:pgMar w:top="1701" w:right="1418" w:bottom="1418" w:left="1418" w:header="709" w:footer="709" w:gutter="0"/>
          <w:pgNumType w:start="0"/>
          <w:cols w:space="708"/>
          <w:docGrid w:linePitch="360"/>
        </w:sectPr>
      </w:pPr>
      <w:r w:rsidRPr="00CC36A1">
        <w:rPr>
          <w:color w:val="767171" w:themeColor="background2" w:themeShade="80"/>
        </w:rPr>
        <w:t xml:space="preserve">Nationalencyklopedin (u.å.). Spam. </w:t>
      </w:r>
      <w:r w:rsidRPr="565E6CDE">
        <w:rPr>
          <w:color w:val="767171" w:themeColor="background2" w:themeShade="80"/>
        </w:rPr>
        <w:t>Hämtad 26-05-2024 från</w:t>
      </w:r>
      <w:r w:rsidR="351E1A01">
        <w:t xml:space="preserve"> </w:t>
      </w:r>
      <w:hyperlink r:id="rId50">
        <w:r w:rsidR="00BB2C6B" w:rsidRPr="565E6CDE">
          <w:rPr>
            <w:rStyle w:val="Hyperlink"/>
          </w:rPr>
          <w:t>https://www-ne-se.www.bibproxy.du.se/uppslagsverk/encyklopedi/l%C3%A5ng/spam</w:t>
        </w:r>
      </w:hyperlink>
      <w:r w:rsidR="00BB2C6B">
        <w:t xml:space="preserve"> </w:t>
      </w:r>
      <w:r w:rsidR="59BBA676">
        <w:t xml:space="preserve"> </w:t>
      </w:r>
    </w:p>
    <w:p w14:paraId="3164C374" w14:textId="49F89979" w:rsidR="009A6B1C" w:rsidRDefault="0057784A" w:rsidP="009A6B1C">
      <w:pPr>
        <w:pStyle w:val="Punktrubrik1"/>
        <w:numPr>
          <w:ilvl w:val="0"/>
          <w:numId w:val="0"/>
        </w:numPr>
        <w:ind w:left="360"/>
      </w:pPr>
      <w:r>
        <w:t>Bilag</w:t>
      </w:r>
      <w:r w:rsidR="00FB5720">
        <w:t xml:space="preserve">a 1: </w:t>
      </w:r>
      <w:r w:rsidR="005F629D">
        <w:t>Missivbrev</w:t>
      </w:r>
      <w:r w:rsidR="00834303">
        <w:t xml:space="preserve"> till Enkät</w:t>
      </w:r>
    </w:p>
    <w:p w14:paraId="540745F1" w14:textId="497C852C" w:rsidR="009A6B1C" w:rsidRDefault="00CC36A1" w:rsidP="009A6B1C">
      <w:r>
        <w:t>”</w:t>
      </w:r>
      <w:r w:rsidR="009A6B1C" w:rsidRPr="009A6B1C">
        <w:t xml:space="preserve">Vi är tre studenter från Högskolan Dalarna som undersöker den allmänna kunskapen kring cybersäkerhet bland pensionärer. </w:t>
      </w:r>
      <w:r w:rsidR="00EC29ED">
        <w:br/>
      </w:r>
      <w:r w:rsidR="009A6B1C" w:rsidRPr="009A6B1C">
        <w:t xml:space="preserve">Tack så mycket för att du tar dig tid att delta i vår enkät. Enkäten tar ungefär 5 minuter att genomföra och är helt anonym. </w:t>
      </w:r>
      <w:r w:rsidR="00EC29ED">
        <w:br/>
      </w:r>
      <w:r w:rsidR="009A6B1C" w:rsidRPr="009A6B1C">
        <w:t>Författare: Ali Adrian Nasrat, Vilmer Skoglund, Porsche Thichan</w:t>
      </w:r>
      <w:r>
        <w:t>”</w:t>
      </w:r>
    </w:p>
    <w:p w14:paraId="7B79632A" w14:textId="77777777" w:rsidR="00FF07E9" w:rsidRDefault="00FF07E9" w:rsidP="009A6B1C"/>
    <w:p w14:paraId="39E24F0C" w14:textId="1DE0804F" w:rsidR="00FF07E9" w:rsidRDefault="00FF07E9" w:rsidP="009A6B1C">
      <w:r>
        <w:t xml:space="preserve">Se fråga 1 i enkätformulär för </w:t>
      </w:r>
      <w:r w:rsidR="00B43307">
        <w:t>samtycke.</w:t>
      </w:r>
    </w:p>
    <w:p w14:paraId="160CF549" w14:textId="77777777" w:rsidR="009A6B1C" w:rsidRDefault="009A6B1C" w:rsidP="009A6B1C"/>
    <w:p w14:paraId="3DD10ADC" w14:textId="36131B59" w:rsidR="00834303" w:rsidRDefault="00834303" w:rsidP="009A6B1C">
      <w:r>
        <w:br w:type="page"/>
      </w:r>
    </w:p>
    <w:p w14:paraId="69E58F91" w14:textId="166367B8" w:rsidR="00834303" w:rsidRDefault="003E6862" w:rsidP="003E6862">
      <w:pPr>
        <w:pStyle w:val="Punktrubrik1"/>
        <w:numPr>
          <w:ilvl w:val="0"/>
          <w:numId w:val="0"/>
        </w:numPr>
        <w:ind w:left="360"/>
      </w:pPr>
      <w:r>
        <w:t>Bilaga 2: Enkätformulär</w:t>
      </w:r>
    </w:p>
    <w:p w14:paraId="15DF848D" w14:textId="1775DDE5" w:rsidR="78FE88EF" w:rsidRPr="009A6B1C" w:rsidRDefault="78FE88EF" w:rsidP="25728E13">
      <w:pPr>
        <w:pStyle w:val="Punktrubrik1"/>
        <w:rPr>
          <w:rFonts w:ascii="Times New Roman" w:eastAsia="Times New Roman" w:hAnsi="Times New Roman"/>
          <w:sz w:val="24"/>
          <w:szCs w:val="24"/>
        </w:rPr>
      </w:pPr>
      <w:r w:rsidRPr="009A6B1C">
        <w:rPr>
          <w:rFonts w:ascii="Times New Roman" w:eastAsia="Times New Roman" w:hAnsi="Times New Roman"/>
          <w:sz w:val="24"/>
          <w:szCs w:val="24"/>
        </w:rPr>
        <w:t>Samtycker du om att svare</w:t>
      </w:r>
      <w:r w:rsidR="5C593EA6" w:rsidRPr="009A6B1C">
        <w:rPr>
          <w:rFonts w:ascii="Times New Roman" w:eastAsia="Times New Roman" w:hAnsi="Times New Roman"/>
          <w:sz w:val="24"/>
          <w:szCs w:val="24"/>
        </w:rPr>
        <w:t>n</w:t>
      </w:r>
      <w:r w:rsidRPr="009A6B1C">
        <w:rPr>
          <w:rFonts w:ascii="Times New Roman" w:eastAsia="Times New Roman" w:hAnsi="Times New Roman"/>
          <w:sz w:val="24"/>
          <w:szCs w:val="24"/>
        </w:rPr>
        <w:t xml:space="preserve"> i enkäten används till en undersökning i en studie?</w:t>
      </w:r>
      <w:r w:rsidRPr="009A6B1C">
        <w:br/>
      </w:r>
      <w:r w:rsidR="61E8C5CE" w:rsidRPr="009A6B1C">
        <w:rPr>
          <w:rFonts w:ascii="Times New Roman" w:eastAsia="Times New Roman" w:hAnsi="Times New Roman"/>
          <w:sz w:val="24"/>
          <w:szCs w:val="24"/>
        </w:rPr>
        <w:t>(Alla svar är totalt anonyma) *</w:t>
      </w:r>
    </w:p>
    <w:p w14:paraId="4D0C0A69" w14:textId="50252CC2" w:rsidR="61E8C5CE" w:rsidRDefault="61E8C5CE" w:rsidP="25728E13">
      <w:pPr>
        <w:pStyle w:val="Punktrubrik1"/>
        <w:numPr>
          <w:ilvl w:val="0"/>
          <w:numId w:val="0"/>
        </w:numPr>
        <w:ind w:left="360"/>
        <w:rPr>
          <w:rFonts w:ascii="Times New Roman" w:eastAsia="Times New Roman" w:hAnsi="Times New Roman"/>
        </w:rPr>
      </w:pPr>
      <w:r w:rsidRPr="25728E13">
        <w:rPr>
          <w:rFonts w:ascii="Times New Roman" w:eastAsia="Times New Roman" w:hAnsi="Times New Roman"/>
          <w:b w:val="0"/>
          <w:bCs w:val="0"/>
          <w:sz w:val="24"/>
          <w:szCs w:val="24"/>
        </w:rPr>
        <w:t>Ja</w:t>
      </w:r>
    </w:p>
    <w:p w14:paraId="5D44C397" w14:textId="54304F6E" w:rsidR="61E8C5CE" w:rsidRDefault="61E8C5CE" w:rsidP="25728E13">
      <w:pPr>
        <w:pStyle w:val="Punktrubrik1"/>
        <w:numPr>
          <w:ilvl w:val="0"/>
          <w:numId w:val="0"/>
        </w:numPr>
        <w:ind w:left="360"/>
        <w:rPr>
          <w:rFonts w:ascii="Times New Roman" w:eastAsia="Times New Roman" w:hAnsi="Times New Roman"/>
          <w:b w:val="0"/>
          <w:bCs w:val="0"/>
          <w:sz w:val="24"/>
          <w:szCs w:val="24"/>
        </w:rPr>
      </w:pPr>
      <w:r w:rsidRPr="25728E13">
        <w:rPr>
          <w:rFonts w:ascii="Times New Roman" w:eastAsia="Times New Roman" w:hAnsi="Times New Roman"/>
          <w:b w:val="0"/>
          <w:bCs w:val="0"/>
          <w:sz w:val="24"/>
          <w:szCs w:val="24"/>
        </w:rPr>
        <w:t>Nej</w:t>
      </w:r>
    </w:p>
    <w:p w14:paraId="0431DE89" w14:textId="5F76522E" w:rsidR="25728E13" w:rsidRDefault="25728E13" w:rsidP="25728E13">
      <w:pPr>
        <w:pStyle w:val="Punktrubrik1"/>
        <w:numPr>
          <w:ilvl w:val="0"/>
          <w:numId w:val="0"/>
        </w:numPr>
        <w:rPr>
          <w:rFonts w:ascii="Times New Roman" w:eastAsia="Times New Roman" w:hAnsi="Times New Roman"/>
          <w:b w:val="0"/>
          <w:bCs w:val="0"/>
          <w:sz w:val="24"/>
          <w:szCs w:val="24"/>
        </w:rPr>
      </w:pPr>
    </w:p>
    <w:p w14:paraId="1BBE3190" w14:textId="72DE266F" w:rsidR="61E8C5CE" w:rsidRPr="009A6B1C" w:rsidRDefault="61E8C5CE" w:rsidP="25728E13">
      <w:pPr>
        <w:pStyle w:val="Punktrubrik1"/>
        <w:rPr>
          <w:rFonts w:ascii="Times New Roman" w:eastAsia="Times New Roman" w:hAnsi="Times New Roman"/>
          <w:sz w:val="24"/>
          <w:szCs w:val="24"/>
        </w:rPr>
      </w:pPr>
      <w:r w:rsidRPr="009A6B1C">
        <w:rPr>
          <w:rFonts w:ascii="Times New Roman" w:eastAsia="Times New Roman" w:hAnsi="Times New Roman"/>
          <w:sz w:val="24"/>
          <w:szCs w:val="24"/>
        </w:rPr>
        <w:t>Hur gammal är du? *</w:t>
      </w:r>
    </w:p>
    <w:p w14:paraId="649507CB" w14:textId="46692724" w:rsidR="61E8C5CE" w:rsidRDefault="61E8C5CE" w:rsidP="25728E13">
      <w:pPr>
        <w:pStyle w:val="Punktrubrik1"/>
        <w:numPr>
          <w:ilvl w:val="0"/>
          <w:numId w:val="0"/>
        </w:numPr>
        <w:ind w:left="360"/>
        <w:rPr>
          <w:rFonts w:ascii="Times New Roman" w:eastAsia="Times New Roman" w:hAnsi="Times New Roman"/>
        </w:rPr>
      </w:pPr>
      <w:r w:rsidRPr="25728E13">
        <w:rPr>
          <w:rFonts w:ascii="Times New Roman" w:eastAsia="Times New Roman" w:hAnsi="Times New Roman"/>
          <w:b w:val="0"/>
          <w:bCs w:val="0"/>
          <w:sz w:val="24"/>
          <w:szCs w:val="24"/>
        </w:rPr>
        <w:t>Under 18</w:t>
      </w:r>
    </w:p>
    <w:p w14:paraId="292CA8C6" w14:textId="070D13F7" w:rsidR="61E8C5CE" w:rsidRDefault="009A6B1C" w:rsidP="25728E13">
      <w:pPr>
        <w:pStyle w:val="Punktrubrik1"/>
        <w:numPr>
          <w:ilvl w:val="0"/>
          <w:numId w:val="0"/>
        </w:numPr>
        <w:ind w:left="360"/>
        <w:rPr>
          <w:rFonts w:ascii="Times New Roman" w:eastAsia="Times New Roman" w:hAnsi="Times New Roman"/>
          <w:b w:val="0"/>
          <w:bCs w:val="0"/>
          <w:sz w:val="24"/>
          <w:szCs w:val="24"/>
        </w:rPr>
      </w:pPr>
      <w:r w:rsidRPr="25728E13">
        <w:rPr>
          <w:rFonts w:ascii="Times New Roman" w:eastAsia="Times New Roman" w:hAnsi="Times New Roman"/>
          <w:b w:val="0"/>
          <w:bCs w:val="0"/>
          <w:sz w:val="24"/>
          <w:szCs w:val="24"/>
        </w:rPr>
        <w:t>18–25</w:t>
      </w:r>
    </w:p>
    <w:p w14:paraId="5AF262BB" w14:textId="3A068F86" w:rsidR="61E8C5CE" w:rsidRDefault="009A6B1C" w:rsidP="25728E13">
      <w:pPr>
        <w:pStyle w:val="Punktrubrik1"/>
        <w:numPr>
          <w:ilvl w:val="0"/>
          <w:numId w:val="0"/>
        </w:numPr>
        <w:ind w:left="360"/>
        <w:rPr>
          <w:rFonts w:ascii="Times New Roman" w:eastAsia="Times New Roman" w:hAnsi="Times New Roman"/>
          <w:b w:val="0"/>
          <w:bCs w:val="0"/>
          <w:sz w:val="24"/>
          <w:szCs w:val="24"/>
        </w:rPr>
      </w:pPr>
      <w:r w:rsidRPr="25728E13">
        <w:rPr>
          <w:rFonts w:ascii="Times New Roman" w:eastAsia="Times New Roman" w:hAnsi="Times New Roman"/>
          <w:b w:val="0"/>
          <w:bCs w:val="0"/>
          <w:sz w:val="24"/>
          <w:szCs w:val="24"/>
        </w:rPr>
        <w:t>26–40</w:t>
      </w:r>
    </w:p>
    <w:p w14:paraId="449FE1B3" w14:textId="401CF862" w:rsidR="61E8C5CE" w:rsidRDefault="009A6B1C" w:rsidP="25728E13">
      <w:pPr>
        <w:pStyle w:val="Punktrubrik1"/>
        <w:numPr>
          <w:ilvl w:val="0"/>
          <w:numId w:val="0"/>
        </w:numPr>
        <w:ind w:left="360"/>
        <w:rPr>
          <w:rFonts w:ascii="Times New Roman" w:eastAsia="Times New Roman" w:hAnsi="Times New Roman"/>
          <w:b w:val="0"/>
          <w:bCs w:val="0"/>
          <w:sz w:val="24"/>
          <w:szCs w:val="24"/>
        </w:rPr>
      </w:pPr>
      <w:r w:rsidRPr="25728E13">
        <w:rPr>
          <w:rFonts w:ascii="Times New Roman" w:eastAsia="Times New Roman" w:hAnsi="Times New Roman"/>
          <w:b w:val="0"/>
          <w:bCs w:val="0"/>
          <w:sz w:val="24"/>
          <w:szCs w:val="24"/>
        </w:rPr>
        <w:t>41–6</w:t>
      </w:r>
      <w:r w:rsidR="00AA09B5">
        <w:rPr>
          <w:rFonts w:ascii="Times New Roman" w:eastAsia="Times New Roman" w:hAnsi="Times New Roman"/>
          <w:b w:val="0"/>
          <w:bCs w:val="0"/>
          <w:sz w:val="24"/>
          <w:szCs w:val="24"/>
        </w:rPr>
        <w:t>4</w:t>
      </w:r>
    </w:p>
    <w:p w14:paraId="1E39578E" w14:textId="1D1EDFF3" w:rsidR="61E8C5CE" w:rsidRDefault="61E8C5CE" w:rsidP="25728E13">
      <w:pPr>
        <w:pStyle w:val="Punktrubrik1"/>
        <w:numPr>
          <w:ilvl w:val="0"/>
          <w:numId w:val="0"/>
        </w:numPr>
        <w:ind w:left="360"/>
        <w:rPr>
          <w:rFonts w:ascii="Times New Roman" w:eastAsia="Times New Roman" w:hAnsi="Times New Roman"/>
          <w:b w:val="0"/>
          <w:bCs w:val="0"/>
          <w:sz w:val="24"/>
          <w:szCs w:val="24"/>
        </w:rPr>
      </w:pPr>
      <w:r w:rsidRPr="25728E13">
        <w:rPr>
          <w:rFonts w:ascii="Times New Roman" w:eastAsia="Times New Roman" w:hAnsi="Times New Roman"/>
          <w:b w:val="0"/>
          <w:bCs w:val="0"/>
          <w:sz w:val="24"/>
          <w:szCs w:val="24"/>
        </w:rPr>
        <w:t>65+</w:t>
      </w:r>
    </w:p>
    <w:p w14:paraId="326FEAC6" w14:textId="2672581E" w:rsidR="25728E13" w:rsidRDefault="25728E13" w:rsidP="25728E13">
      <w:pPr>
        <w:pStyle w:val="Punktrubrik1"/>
        <w:numPr>
          <w:ilvl w:val="0"/>
          <w:numId w:val="0"/>
        </w:numPr>
        <w:rPr>
          <w:rFonts w:ascii="Times New Roman" w:eastAsia="Times New Roman" w:hAnsi="Times New Roman"/>
        </w:rPr>
      </w:pPr>
    </w:p>
    <w:p w14:paraId="25EB4F9F" w14:textId="011D3E79" w:rsidR="61E8C5CE" w:rsidRPr="009A6B1C" w:rsidRDefault="61E8C5CE" w:rsidP="25728E13">
      <w:pPr>
        <w:pStyle w:val="Punktrubrik1"/>
        <w:rPr>
          <w:rFonts w:ascii="Times New Roman" w:eastAsia="Times New Roman" w:hAnsi="Times New Roman"/>
          <w:sz w:val="24"/>
          <w:szCs w:val="24"/>
        </w:rPr>
      </w:pPr>
      <w:r w:rsidRPr="009A6B1C">
        <w:rPr>
          <w:rFonts w:ascii="Times New Roman" w:eastAsia="Times New Roman" w:hAnsi="Times New Roman"/>
          <w:sz w:val="24"/>
          <w:szCs w:val="24"/>
        </w:rPr>
        <w:t>Vad är din könsidentitet? *</w:t>
      </w:r>
    </w:p>
    <w:p w14:paraId="7A64DC5A" w14:textId="2C030961" w:rsidR="61E8C5CE" w:rsidRDefault="61E8C5CE" w:rsidP="25728E13">
      <w:pPr>
        <w:pStyle w:val="Punktrubrik1"/>
        <w:numPr>
          <w:ilvl w:val="0"/>
          <w:numId w:val="0"/>
        </w:numPr>
        <w:ind w:left="360"/>
        <w:rPr>
          <w:rFonts w:ascii="Times New Roman" w:eastAsia="Times New Roman" w:hAnsi="Times New Roman"/>
        </w:rPr>
      </w:pPr>
      <w:r w:rsidRPr="25728E13">
        <w:rPr>
          <w:rFonts w:ascii="Times New Roman" w:eastAsia="Times New Roman" w:hAnsi="Times New Roman"/>
          <w:b w:val="0"/>
          <w:bCs w:val="0"/>
          <w:sz w:val="24"/>
          <w:szCs w:val="24"/>
        </w:rPr>
        <w:t>Man</w:t>
      </w:r>
    </w:p>
    <w:p w14:paraId="0594D4A5" w14:textId="515E2928" w:rsidR="61E8C5CE" w:rsidRDefault="61E8C5CE" w:rsidP="25728E13">
      <w:pPr>
        <w:pStyle w:val="Punktrubrik1"/>
        <w:numPr>
          <w:ilvl w:val="0"/>
          <w:numId w:val="0"/>
        </w:numPr>
        <w:ind w:left="360"/>
        <w:rPr>
          <w:rFonts w:ascii="Times New Roman" w:eastAsia="Times New Roman" w:hAnsi="Times New Roman"/>
          <w:b w:val="0"/>
          <w:bCs w:val="0"/>
          <w:sz w:val="24"/>
          <w:szCs w:val="24"/>
        </w:rPr>
      </w:pPr>
      <w:r w:rsidRPr="25728E13">
        <w:rPr>
          <w:rFonts w:ascii="Times New Roman" w:eastAsia="Times New Roman" w:hAnsi="Times New Roman"/>
          <w:b w:val="0"/>
          <w:bCs w:val="0"/>
          <w:sz w:val="24"/>
          <w:szCs w:val="24"/>
        </w:rPr>
        <w:t>Kvinna</w:t>
      </w:r>
    </w:p>
    <w:p w14:paraId="0C4D5FCD" w14:textId="673FEE37" w:rsidR="61E8C5CE" w:rsidRDefault="61E8C5CE" w:rsidP="25728E13">
      <w:pPr>
        <w:pStyle w:val="Punktrubrik1"/>
        <w:numPr>
          <w:ilvl w:val="0"/>
          <w:numId w:val="0"/>
        </w:numPr>
        <w:ind w:left="360"/>
        <w:rPr>
          <w:rFonts w:ascii="Times New Roman" w:eastAsia="Times New Roman" w:hAnsi="Times New Roman"/>
          <w:b w:val="0"/>
          <w:bCs w:val="0"/>
          <w:sz w:val="24"/>
          <w:szCs w:val="24"/>
        </w:rPr>
      </w:pPr>
      <w:r w:rsidRPr="25728E13">
        <w:rPr>
          <w:rFonts w:ascii="Times New Roman" w:eastAsia="Times New Roman" w:hAnsi="Times New Roman"/>
          <w:b w:val="0"/>
          <w:bCs w:val="0"/>
          <w:sz w:val="24"/>
          <w:szCs w:val="24"/>
        </w:rPr>
        <w:t>Annat</w:t>
      </w:r>
    </w:p>
    <w:p w14:paraId="0837FB2E" w14:textId="1D5C2729" w:rsidR="61E8C5CE" w:rsidRDefault="61E8C5CE" w:rsidP="25728E13">
      <w:pPr>
        <w:pStyle w:val="Punktrubrik1"/>
        <w:numPr>
          <w:ilvl w:val="0"/>
          <w:numId w:val="0"/>
        </w:numPr>
        <w:ind w:left="360"/>
        <w:rPr>
          <w:rFonts w:ascii="Times New Roman" w:eastAsia="Times New Roman" w:hAnsi="Times New Roman"/>
          <w:b w:val="0"/>
          <w:bCs w:val="0"/>
          <w:sz w:val="24"/>
          <w:szCs w:val="24"/>
        </w:rPr>
      </w:pPr>
      <w:r w:rsidRPr="25728E13">
        <w:rPr>
          <w:rFonts w:ascii="Times New Roman" w:eastAsia="Times New Roman" w:hAnsi="Times New Roman"/>
          <w:b w:val="0"/>
          <w:bCs w:val="0"/>
          <w:sz w:val="24"/>
          <w:szCs w:val="24"/>
        </w:rPr>
        <w:t>Vill ej ange</w:t>
      </w:r>
    </w:p>
    <w:p w14:paraId="16AE4173" w14:textId="07501462" w:rsidR="25728E13" w:rsidRDefault="25728E13" w:rsidP="25728E13">
      <w:pPr>
        <w:pStyle w:val="Punktrubrik1"/>
        <w:numPr>
          <w:ilvl w:val="0"/>
          <w:numId w:val="0"/>
        </w:numPr>
        <w:rPr>
          <w:rFonts w:ascii="Times New Roman" w:eastAsia="Times New Roman" w:hAnsi="Times New Roman"/>
          <w:b w:val="0"/>
          <w:bCs w:val="0"/>
          <w:sz w:val="24"/>
          <w:szCs w:val="24"/>
        </w:rPr>
      </w:pPr>
    </w:p>
    <w:p w14:paraId="070B3AC4" w14:textId="66C85CD8" w:rsidR="61E8C5CE" w:rsidRPr="009A6B1C" w:rsidRDefault="61E8C5CE" w:rsidP="25728E13">
      <w:pPr>
        <w:pStyle w:val="Punktrubrik1"/>
        <w:rPr>
          <w:rFonts w:ascii="Times New Roman" w:eastAsia="Times New Roman" w:hAnsi="Times New Roman"/>
          <w:sz w:val="24"/>
          <w:szCs w:val="24"/>
        </w:rPr>
      </w:pPr>
      <w:r w:rsidRPr="009A6B1C">
        <w:rPr>
          <w:rFonts w:ascii="Times New Roman" w:eastAsia="Times New Roman" w:hAnsi="Times New Roman"/>
          <w:sz w:val="24"/>
          <w:szCs w:val="24"/>
        </w:rPr>
        <w:t>Hur ofta använder du internet eller digitala tjänster? *</w:t>
      </w:r>
    </w:p>
    <w:p w14:paraId="4BD68E3A" w14:textId="663CCE8B" w:rsidR="61E8C5CE" w:rsidRDefault="61E8C5CE" w:rsidP="25728E13">
      <w:pPr>
        <w:pStyle w:val="Punktrubrik1"/>
        <w:numPr>
          <w:ilvl w:val="0"/>
          <w:numId w:val="0"/>
        </w:numPr>
        <w:ind w:left="360"/>
        <w:rPr>
          <w:rFonts w:ascii="Times New Roman" w:eastAsia="Times New Roman" w:hAnsi="Times New Roman"/>
        </w:rPr>
      </w:pPr>
      <w:r w:rsidRPr="25728E13">
        <w:rPr>
          <w:rFonts w:ascii="Times New Roman" w:eastAsia="Times New Roman" w:hAnsi="Times New Roman"/>
          <w:b w:val="0"/>
          <w:bCs w:val="0"/>
          <w:sz w:val="24"/>
          <w:szCs w:val="24"/>
        </w:rPr>
        <w:t>Någon gång om året</w:t>
      </w:r>
    </w:p>
    <w:p w14:paraId="6F645B1D" w14:textId="4CAAE29B" w:rsidR="61E8C5CE" w:rsidRDefault="61E8C5CE" w:rsidP="25728E13">
      <w:pPr>
        <w:pStyle w:val="Punktrubrik1"/>
        <w:numPr>
          <w:ilvl w:val="0"/>
          <w:numId w:val="0"/>
        </w:numPr>
        <w:ind w:left="360"/>
        <w:rPr>
          <w:rFonts w:ascii="Times New Roman" w:eastAsia="Times New Roman" w:hAnsi="Times New Roman"/>
          <w:b w:val="0"/>
          <w:bCs w:val="0"/>
          <w:sz w:val="24"/>
          <w:szCs w:val="24"/>
        </w:rPr>
      </w:pPr>
      <w:r w:rsidRPr="25728E13">
        <w:rPr>
          <w:rFonts w:ascii="Times New Roman" w:eastAsia="Times New Roman" w:hAnsi="Times New Roman"/>
          <w:b w:val="0"/>
          <w:bCs w:val="0"/>
          <w:sz w:val="24"/>
          <w:szCs w:val="24"/>
        </w:rPr>
        <w:t>Någon gång i månaden</w:t>
      </w:r>
    </w:p>
    <w:p w14:paraId="2BF4B173" w14:textId="4D8FEEAD" w:rsidR="61E8C5CE" w:rsidRDefault="61E8C5CE" w:rsidP="25728E13">
      <w:pPr>
        <w:pStyle w:val="Punktrubrik1"/>
        <w:numPr>
          <w:ilvl w:val="0"/>
          <w:numId w:val="0"/>
        </w:numPr>
        <w:ind w:left="360"/>
        <w:rPr>
          <w:rFonts w:ascii="Times New Roman" w:eastAsia="Times New Roman" w:hAnsi="Times New Roman"/>
          <w:b w:val="0"/>
          <w:bCs w:val="0"/>
          <w:sz w:val="24"/>
          <w:szCs w:val="24"/>
        </w:rPr>
      </w:pPr>
      <w:r w:rsidRPr="25728E13">
        <w:rPr>
          <w:rFonts w:ascii="Times New Roman" w:eastAsia="Times New Roman" w:hAnsi="Times New Roman"/>
          <w:b w:val="0"/>
          <w:bCs w:val="0"/>
          <w:sz w:val="24"/>
          <w:szCs w:val="24"/>
        </w:rPr>
        <w:t>Någon gång i veckan</w:t>
      </w:r>
    </w:p>
    <w:p w14:paraId="09F73385" w14:textId="3C19DECB" w:rsidR="61E8C5CE" w:rsidRDefault="61E8C5CE" w:rsidP="25728E13">
      <w:pPr>
        <w:pStyle w:val="Punktrubrik1"/>
        <w:numPr>
          <w:ilvl w:val="0"/>
          <w:numId w:val="0"/>
        </w:numPr>
        <w:ind w:left="360"/>
        <w:rPr>
          <w:rFonts w:ascii="Times New Roman" w:eastAsia="Times New Roman" w:hAnsi="Times New Roman"/>
          <w:b w:val="0"/>
          <w:bCs w:val="0"/>
          <w:sz w:val="24"/>
          <w:szCs w:val="24"/>
        </w:rPr>
      </w:pPr>
      <w:r w:rsidRPr="25728E13">
        <w:rPr>
          <w:rFonts w:ascii="Times New Roman" w:eastAsia="Times New Roman" w:hAnsi="Times New Roman"/>
          <w:b w:val="0"/>
          <w:bCs w:val="0"/>
          <w:sz w:val="24"/>
          <w:szCs w:val="24"/>
        </w:rPr>
        <w:t>Flera gånger i veckan</w:t>
      </w:r>
    </w:p>
    <w:p w14:paraId="2DF9C910" w14:textId="04E4E638" w:rsidR="25728E13" w:rsidRDefault="25728E13" w:rsidP="25728E13">
      <w:pPr>
        <w:pStyle w:val="Punktrubrik1"/>
        <w:numPr>
          <w:ilvl w:val="0"/>
          <w:numId w:val="0"/>
        </w:numPr>
        <w:rPr>
          <w:rFonts w:ascii="Times New Roman" w:eastAsia="Times New Roman" w:hAnsi="Times New Roman"/>
          <w:b w:val="0"/>
          <w:bCs w:val="0"/>
          <w:sz w:val="24"/>
          <w:szCs w:val="24"/>
        </w:rPr>
      </w:pPr>
    </w:p>
    <w:p w14:paraId="01929135" w14:textId="346BD88A" w:rsidR="61E8C5CE" w:rsidRPr="009A6B1C" w:rsidRDefault="61E8C5CE" w:rsidP="25728E13">
      <w:pPr>
        <w:pStyle w:val="Punktrubrik1"/>
        <w:rPr>
          <w:rFonts w:ascii="Times New Roman" w:eastAsia="Times New Roman" w:hAnsi="Times New Roman"/>
          <w:sz w:val="24"/>
          <w:szCs w:val="24"/>
        </w:rPr>
      </w:pPr>
      <w:r w:rsidRPr="009A6B1C">
        <w:rPr>
          <w:rFonts w:ascii="Times New Roman" w:eastAsia="Times New Roman" w:hAnsi="Times New Roman"/>
          <w:sz w:val="24"/>
          <w:szCs w:val="24"/>
        </w:rPr>
        <w:t>Hur säker känner du dig när det gäller att hantera personlig information online?</w:t>
      </w:r>
    </w:p>
    <w:p w14:paraId="08D82951" w14:textId="7C77FF4D" w:rsidR="61E8C5CE" w:rsidRPr="009A6B1C" w:rsidRDefault="61E8C5CE" w:rsidP="25728E13">
      <w:pPr>
        <w:pStyle w:val="Punktrubrik1"/>
        <w:numPr>
          <w:ilvl w:val="0"/>
          <w:numId w:val="0"/>
        </w:numPr>
        <w:ind w:left="360"/>
        <w:rPr>
          <w:rFonts w:ascii="Times New Roman" w:eastAsia="Times New Roman" w:hAnsi="Times New Roman"/>
        </w:rPr>
      </w:pPr>
      <w:r w:rsidRPr="009A6B1C">
        <w:rPr>
          <w:rFonts w:ascii="Times New Roman" w:eastAsia="Times New Roman" w:hAnsi="Times New Roman"/>
          <w:sz w:val="24"/>
          <w:szCs w:val="24"/>
        </w:rPr>
        <w:t>(Adress, bankinformation, telefonnummer, m.m.) *</w:t>
      </w:r>
    </w:p>
    <w:p w14:paraId="7705A6CF" w14:textId="4BF1892E" w:rsidR="61E8C5CE" w:rsidRDefault="61E8C5CE" w:rsidP="25728E13">
      <w:pPr>
        <w:pStyle w:val="Punktrubrik1"/>
        <w:numPr>
          <w:ilvl w:val="0"/>
          <w:numId w:val="0"/>
        </w:numPr>
        <w:ind w:left="360"/>
        <w:rPr>
          <w:rFonts w:ascii="Times New Roman" w:eastAsia="Times New Roman" w:hAnsi="Times New Roman"/>
          <w:b w:val="0"/>
          <w:bCs w:val="0"/>
          <w:sz w:val="24"/>
          <w:szCs w:val="24"/>
        </w:rPr>
      </w:pPr>
      <w:r w:rsidRPr="25728E13">
        <w:rPr>
          <w:rFonts w:ascii="Times New Roman" w:eastAsia="Times New Roman" w:hAnsi="Times New Roman"/>
          <w:b w:val="0"/>
          <w:bCs w:val="0"/>
          <w:sz w:val="24"/>
          <w:szCs w:val="24"/>
        </w:rPr>
        <w:t>Mycket osäker</w:t>
      </w:r>
    </w:p>
    <w:p w14:paraId="55A19058" w14:textId="0D33A648" w:rsidR="61E8C5CE" w:rsidRDefault="61E8C5CE" w:rsidP="25728E13">
      <w:pPr>
        <w:pStyle w:val="Punktrubrik1"/>
        <w:numPr>
          <w:ilvl w:val="0"/>
          <w:numId w:val="0"/>
        </w:numPr>
        <w:ind w:left="360"/>
        <w:rPr>
          <w:rFonts w:ascii="Times New Roman" w:eastAsia="Times New Roman" w:hAnsi="Times New Roman"/>
          <w:b w:val="0"/>
          <w:bCs w:val="0"/>
          <w:sz w:val="24"/>
          <w:szCs w:val="24"/>
        </w:rPr>
      </w:pPr>
      <w:r w:rsidRPr="25728E13">
        <w:rPr>
          <w:rFonts w:ascii="Times New Roman" w:eastAsia="Times New Roman" w:hAnsi="Times New Roman"/>
          <w:b w:val="0"/>
          <w:bCs w:val="0"/>
          <w:sz w:val="24"/>
          <w:szCs w:val="24"/>
        </w:rPr>
        <w:t>Osäker</w:t>
      </w:r>
    </w:p>
    <w:p w14:paraId="12F24373" w14:textId="2DFCA8E0" w:rsidR="61E8C5CE" w:rsidRDefault="61E8C5CE" w:rsidP="25728E13">
      <w:pPr>
        <w:pStyle w:val="Punktrubrik1"/>
        <w:numPr>
          <w:ilvl w:val="0"/>
          <w:numId w:val="0"/>
        </w:numPr>
        <w:ind w:left="360"/>
        <w:rPr>
          <w:rFonts w:ascii="Times New Roman" w:eastAsia="Times New Roman" w:hAnsi="Times New Roman"/>
          <w:b w:val="0"/>
          <w:bCs w:val="0"/>
          <w:sz w:val="24"/>
          <w:szCs w:val="24"/>
        </w:rPr>
      </w:pPr>
      <w:r w:rsidRPr="25728E13">
        <w:rPr>
          <w:rFonts w:ascii="Times New Roman" w:eastAsia="Times New Roman" w:hAnsi="Times New Roman"/>
          <w:b w:val="0"/>
          <w:bCs w:val="0"/>
          <w:sz w:val="24"/>
          <w:szCs w:val="24"/>
        </w:rPr>
        <w:t>Något säker</w:t>
      </w:r>
    </w:p>
    <w:p w14:paraId="2CB157AA" w14:textId="7D2AA637" w:rsidR="61E8C5CE" w:rsidRDefault="61E8C5CE" w:rsidP="25728E13">
      <w:pPr>
        <w:pStyle w:val="Punktrubrik1"/>
        <w:numPr>
          <w:ilvl w:val="0"/>
          <w:numId w:val="0"/>
        </w:numPr>
        <w:ind w:left="360"/>
        <w:rPr>
          <w:rFonts w:ascii="Times New Roman" w:eastAsia="Times New Roman" w:hAnsi="Times New Roman"/>
          <w:b w:val="0"/>
          <w:bCs w:val="0"/>
          <w:sz w:val="24"/>
          <w:szCs w:val="24"/>
        </w:rPr>
      </w:pPr>
      <w:r w:rsidRPr="25728E13">
        <w:rPr>
          <w:rFonts w:ascii="Times New Roman" w:eastAsia="Times New Roman" w:hAnsi="Times New Roman"/>
          <w:b w:val="0"/>
          <w:bCs w:val="0"/>
          <w:sz w:val="24"/>
          <w:szCs w:val="24"/>
        </w:rPr>
        <w:t>Säker</w:t>
      </w:r>
    </w:p>
    <w:p w14:paraId="545A7722" w14:textId="0C639CBB" w:rsidR="25728E13" w:rsidRDefault="25728E13" w:rsidP="25728E13">
      <w:pPr>
        <w:pStyle w:val="Punktrubrik1"/>
        <w:numPr>
          <w:ilvl w:val="0"/>
          <w:numId w:val="0"/>
        </w:numPr>
        <w:ind w:left="360"/>
        <w:rPr>
          <w:rFonts w:ascii="Times New Roman" w:eastAsia="Times New Roman" w:hAnsi="Times New Roman"/>
          <w:b w:val="0"/>
          <w:bCs w:val="0"/>
          <w:sz w:val="24"/>
          <w:szCs w:val="24"/>
        </w:rPr>
      </w:pPr>
    </w:p>
    <w:p w14:paraId="483066B0" w14:textId="12F46A44" w:rsidR="61E8C5CE" w:rsidRPr="009A6B1C" w:rsidRDefault="61E8C5CE" w:rsidP="25728E13">
      <w:pPr>
        <w:pStyle w:val="Punktrubrik1"/>
        <w:rPr>
          <w:rFonts w:ascii="Times New Roman" w:eastAsia="Times New Roman" w:hAnsi="Times New Roman"/>
          <w:sz w:val="24"/>
          <w:szCs w:val="24"/>
        </w:rPr>
      </w:pPr>
      <w:r w:rsidRPr="009A6B1C">
        <w:rPr>
          <w:rFonts w:ascii="Times New Roman" w:eastAsia="Times New Roman" w:hAnsi="Times New Roman"/>
          <w:sz w:val="24"/>
          <w:szCs w:val="24"/>
        </w:rPr>
        <w:t>Har du någonsin delat dina bankuppgifter eller personlig information med någon online utan att först verifiera att det var en legitim källa?</w:t>
      </w:r>
      <w:r w:rsidR="63C6026A" w:rsidRPr="009A6B1C">
        <w:rPr>
          <w:rFonts w:ascii="Times New Roman" w:eastAsia="Times New Roman" w:hAnsi="Times New Roman"/>
          <w:sz w:val="24"/>
          <w:szCs w:val="24"/>
        </w:rPr>
        <w:t xml:space="preserve"> *</w:t>
      </w:r>
    </w:p>
    <w:p w14:paraId="78F55130" w14:textId="1E68A203" w:rsidR="61E8C5CE" w:rsidRDefault="61E8C5CE" w:rsidP="25728E13">
      <w:pPr>
        <w:pStyle w:val="Punktrubrik1"/>
        <w:numPr>
          <w:ilvl w:val="0"/>
          <w:numId w:val="0"/>
        </w:numPr>
        <w:ind w:left="360"/>
        <w:rPr>
          <w:rFonts w:ascii="Times New Roman" w:eastAsia="Times New Roman" w:hAnsi="Times New Roman"/>
        </w:rPr>
      </w:pPr>
      <w:r w:rsidRPr="25728E13">
        <w:rPr>
          <w:rFonts w:ascii="Times New Roman" w:eastAsia="Times New Roman" w:hAnsi="Times New Roman"/>
          <w:b w:val="0"/>
          <w:bCs w:val="0"/>
          <w:sz w:val="24"/>
          <w:szCs w:val="24"/>
        </w:rPr>
        <w:t>Ja</w:t>
      </w:r>
    </w:p>
    <w:p w14:paraId="6A095F8C" w14:textId="4EC1D20D" w:rsidR="61E8C5CE" w:rsidRDefault="61E8C5CE" w:rsidP="25728E13">
      <w:pPr>
        <w:pStyle w:val="Punktrubrik1"/>
        <w:numPr>
          <w:ilvl w:val="0"/>
          <w:numId w:val="0"/>
        </w:numPr>
        <w:ind w:left="360"/>
        <w:rPr>
          <w:rFonts w:ascii="Times New Roman" w:eastAsia="Times New Roman" w:hAnsi="Times New Roman"/>
          <w:b w:val="0"/>
          <w:bCs w:val="0"/>
          <w:sz w:val="24"/>
          <w:szCs w:val="24"/>
        </w:rPr>
      </w:pPr>
      <w:r w:rsidRPr="25728E13">
        <w:rPr>
          <w:rFonts w:ascii="Times New Roman" w:eastAsia="Times New Roman" w:hAnsi="Times New Roman"/>
          <w:b w:val="0"/>
          <w:bCs w:val="0"/>
          <w:sz w:val="24"/>
          <w:szCs w:val="24"/>
        </w:rPr>
        <w:t>Nej</w:t>
      </w:r>
    </w:p>
    <w:p w14:paraId="6130CA72" w14:textId="282140FD" w:rsidR="61E8C5CE" w:rsidRDefault="61E8C5CE" w:rsidP="25728E13">
      <w:pPr>
        <w:pStyle w:val="Punktrubrik1"/>
        <w:numPr>
          <w:ilvl w:val="0"/>
          <w:numId w:val="0"/>
        </w:numPr>
        <w:ind w:left="360"/>
        <w:rPr>
          <w:rFonts w:ascii="Times New Roman" w:eastAsia="Times New Roman" w:hAnsi="Times New Roman"/>
          <w:b w:val="0"/>
          <w:bCs w:val="0"/>
          <w:sz w:val="24"/>
          <w:szCs w:val="24"/>
        </w:rPr>
      </w:pPr>
      <w:r w:rsidRPr="25728E13">
        <w:rPr>
          <w:rFonts w:ascii="Times New Roman" w:eastAsia="Times New Roman" w:hAnsi="Times New Roman"/>
          <w:b w:val="0"/>
          <w:bCs w:val="0"/>
          <w:sz w:val="24"/>
          <w:szCs w:val="24"/>
        </w:rPr>
        <w:t>Vet ej</w:t>
      </w:r>
    </w:p>
    <w:p w14:paraId="516E6101" w14:textId="2E55660A" w:rsidR="25728E13" w:rsidRDefault="25728E13" w:rsidP="25728E13">
      <w:pPr>
        <w:pStyle w:val="Punktrubrik1"/>
        <w:numPr>
          <w:ilvl w:val="0"/>
          <w:numId w:val="0"/>
        </w:numPr>
        <w:rPr>
          <w:rFonts w:ascii="Times New Roman" w:eastAsia="Times New Roman" w:hAnsi="Times New Roman"/>
          <w:b w:val="0"/>
          <w:bCs w:val="0"/>
          <w:sz w:val="24"/>
          <w:szCs w:val="24"/>
        </w:rPr>
      </w:pPr>
    </w:p>
    <w:p w14:paraId="2AECFF44" w14:textId="0FFE5D10" w:rsidR="61E8C5CE" w:rsidRPr="009A6B1C" w:rsidRDefault="61E8C5CE" w:rsidP="25728E13">
      <w:pPr>
        <w:pStyle w:val="Punktrubrik1"/>
        <w:rPr>
          <w:rFonts w:ascii="Times New Roman" w:eastAsia="Times New Roman" w:hAnsi="Times New Roman"/>
          <w:sz w:val="24"/>
          <w:szCs w:val="24"/>
        </w:rPr>
      </w:pPr>
      <w:r w:rsidRPr="009A6B1C">
        <w:rPr>
          <w:rFonts w:ascii="Times New Roman" w:eastAsia="Times New Roman" w:hAnsi="Times New Roman"/>
          <w:sz w:val="24"/>
          <w:szCs w:val="24"/>
        </w:rPr>
        <w:t>Har du någonsin klickat på en länk eller en annons som du sett online? *</w:t>
      </w:r>
    </w:p>
    <w:p w14:paraId="333D7E09" w14:textId="48944EF2" w:rsidR="61E8C5CE" w:rsidRDefault="61E8C5CE" w:rsidP="25728E13">
      <w:pPr>
        <w:pStyle w:val="Punktrubrik1"/>
        <w:numPr>
          <w:ilvl w:val="0"/>
          <w:numId w:val="0"/>
        </w:numPr>
        <w:ind w:left="360"/>
        <w:rPr>
          <w:rFonts w:ascii="Times New Roman" w:eastAsia="Times New Roman" w:hAnsi="Times New Roman"/>
        </w:rPr>
      </w:pPr>
      <w:r w:rsidRPr="25728E13">
        <w:rPr>
          <w:rFonts w:ascii="Times New Roman" w:eastAsia="Times New Roman" w:hAnsi="Times New Roman"/>
          <w:b w:val="0"/>
          <w:bCs w:val="0"/>
          <w:sz w:val="24"/>
          <w:szCs w:val="24"/>
        </w:rPr>
        <w:t>Ja, jag gör det ofta</w:t>
      </w:r>
    </w:p>
    <w:p w14:paraId="60939150" w14:textId="14F2DB78" w:rsidR="61E8C5CE" w:rsidRDefault="61E8C5CE" w:rsidP="25728E13">
      <w:pPr>
        <w:pStyle w:val="Punktrubrik1"/>
        <w:numPr>
          <w:ilvl w:val="0"/>
          <w:numId w:val="0"/>
        </w:numPr>
        <w:ind w:left="360"/>
        <w:rPr>
          <w:rFonts w:ascii="Times New Roman" w:eastAsia="Times New Roman" w:hAnsi="Times New Roman"/>
          <w:b w:val="0"/>
          <w:bCs w:val="0"/>
          <w:sz w:val="24"/>
          <w:szCs w:val="24"/>
        </w:rPr>
      </w:pPr>
      <w:r w:rsidRPr="25728E13">
        <w:rPr>
          <w:rFonts w:ascii="Times New Roman" w:eastAsia="Times New Roman" w:hAnsi="Times New Roman"/>
          <w:b w:val="0"/>
          <w:bCs w:val="0"/>
          <w:sz w:val="24"/>
          <w:szCs w:val="24"/>
        </w:rPr>
        <w:t>Ja, flera gånger</w:t>
      </w:r>
    </w:p>
    <w:p w14:paraId="5759D4D3" w14:textId="14AFABA0" w:rsidR="61E8C5CE" w:rsidRDefault="61E8C5CE" w:rsidP="25728E13">
      <w:pPr>
        <w:pStyle w:val="Punktrubrik1"/>
        <w:numPr>
          <w:ilvl w:val="0"/>
          <w:numId w:val="0"/>
        </w:numPr>
        <w:ind w:left="360"/>
        <w:rPr>
          <w:rFonts w:ascii="Times New Roman" w:eastAsia="Times New Roman" w:hAnsi="Times New Roman"/>
          <w:b w:val="0"/>
          <w:bCs w:val="0"/>
          <w:sz w:val="24"/>
          <w:szCs w:val="24"/>
        </w:rPr>
      </w:pPr>
      <w:r w:rsidRPr="25728E13">
        <w:rPr>
          <w:rFonts w:ascii="Times New Roman" w:eastAsia="Times New Roman" w:hAnsi="Times New Roman"/>
          <w:b w:val="0"/>
          <w:bCs w:val="0"/>
          <w:sz w:val="24"/>
          <w:szCs w:val="24"/>
        </w:rPr>
        <w:t>Nej, aldrig</w:t>
      </w:r>
    </w:p>
    <w:p w14:paraId="5EE5F136" w14:textId="4B2363D2" w:rsidR="61E8C5CE" w:rsidRDefault="61E8C5CE" w:rsidP="25728E13">
      <w:pPr>
        <w:pStyle w:val="Punktrubrik1"/>
        <w:numPr>
          <w:ilvl w:val="0"/>
          <w:numId w:val="0"/>
        </w:numPr>
        <w:ind w:left="360"/>
        <w:rPr>
          <w:rFonts w:ascii="Times New Roman" w:eastAsia="Times New Roman" w:hAnsi="Times New Roman"/>
          <w:b w:val="0"/>
          <w:bCs w:val="0"/>
          <w:sz w:val="24"/>
          <w:szCs w:val="24"/>
        </w:rPr>
      </w:pPr>
      <w:r w:rsidRPr="25728E13">
        <w:rPr>
          <w:rFonts w:ascii="Times New Roman" w:eastAsia="Times New Roman" w:hAnsi="Times New Roman"/>
          <w:b w:val="0"/>
          <w:bCs w:val="0"/>
          <w:sz w:val="24"/>
          <w:szCs w:val="24"/>
        </w:rPr>
        <w:t>Vet ej</w:t>
      </w:r>
    </w:p>
    <w:p w14:paraId="201F9B90" w14:textId="5F044F67" w:rsidR="25728E13" w:rsidRDefault="25728E13" w:rsidP="25728E13">
      <w:pPr>
        <w:pStyle w:val="Punktrubrik1"/>
        <w:numPr>
          <w:ilvl w:val="0"/>
          <w:numId w:val="0"/>
        </w:numPr>
        <w:ind w:left="360"/>
        <w:rPr>
          <w:rFonts w:ascii="Times New Roman" w:eastAsia="Times New Roman" w:hAnsi="Times New Roman"/>
          <w:b w:val="0"/>
          <w:bCs w:val="0"/>
          <w:sz w:val="24"/>
          <w:szCs w:val="24"/>
        </w:rPr>
      </w:pPr>
    </w:p>
    <w:p w14:paraId="14300A69" w14:textId="2EEFAFE4" w:rsidR="61E8C5CE" w:rsidRPr="009A6B1C" w:rsidRDefault="61E8C5CE" w:rsidP="25728E13">
      <w:pPr>
        <w:pStyle w:val="Punktrubrik1"/>
        <w:rPr>
          <w:rFonts w:ascii="Times New Roman" w:eastAsia="Times New Roman" w:hAnsi="Times New Roman"/>
          <w:sz w:val="24"/>
          <w:szCs w:val="24"/>
        </w:rPr>
      </w:pPr>
      <w:r w:rsidRPr="009A6B1C">
        <w:rPr>
          <w:rFonts w:ascii="Times New Roman" w:eastAsia="Times New Roman" w:hAnsi="Times New Roman"/>
          <w:sz w:val="24"/>
          <w:szCs w:val="24"/>
        </w:rPr>
        <w:t>Har du någonsin fallit offer för en phishing-attack online?</w:t>
      </w:r>
    </w:p>
    <w:p w14:paraId="7EBA2516" w14:textId="5C592EAA" w:rsidR="61E8C5CE" w:rsidRPr="009A6B1C" w:rsidRDefault="61E8C5CE" w:rsidP="25728E13">
      <w:pPr>
        <w:pStyle w:val="Punktrubrik1"/>
        <w:numPr>
          <w:ilvl w:val="0"/>
          <w:numId w:val="0"/>
        </w:numPr>
        <w:ind w:left="360"/>
        <w:rPr>
          <w:rFonts w:ascii="Times New Roman" w:eastAsia="Times New Roman" w:hAnsi="Times New Roman"/>
          <w:sz w:val="24"/>
          <w:szCs w:val="24"/>
        </w:rPr>
      </w:pPr>
      <w:r w:rsidRPr="009A6B1C">
        <w:rPr>
          <w:rFonts w:ascii="Times New Roman" w:eastAsia="Times New Roman" w:hAnsi="Times New Roman"/>
          <w:sz w:val="24"/>
          <w:szCs w:val="24"/>
        </w:rPr>
        <w:t>(Phishing är när bedragare använder falska e-postmeddelanden, texter eller webbplatser för att lura folk att dela sina personliga eller finansiella uppgifter) *</w:t>
      </w:r>
    </w:p>
    <w:p w14:paraId="434244E0" w14:textId="39525248" w:rsidR="61E8C5CE" w:rsidRDefault="61E8C5CE" w:rsidP="25728E13">
      <w:pPr>
        <w:pStyle w:val="Punktrubrik1"/>
        <w:numPr>
          <w:ilvl w:val="0"/>
          <w:numId w:val="0"/>
        </w:numPr>
        <w:ind w:left="360"/>
        <w:rPr>
          <w:rFonts w:ascii="Times New Roman" w:eastAsia="Times New Roman" w:hAnsi="Times New Roman"/>
          <w:b w:val="0"/>
          <w:bCs w:val="0"/>
          <w:sz w:val="24"/>
          <w:szCs w:val="24"/>
        </w:rPr>
      </w:pPr>
      <w:r w:rsidRPr="25728E13">
        <w:rPr>
          <w:rFonts w:ascii="Times New Roman" w:eastAsia="Times New Roman" w:hAnsi="Times New Roman"/>
          <w:b w:val="0"/>
          <w:bCs w:val="0"/>
          <w:sz w:val="24"/>
          <w:szCs w:val="24"/>
        </w:rPr>
        <w:t>Ja</w:t>
      </w:r>
    </w:p>
    <w:p w14:paraId="42683AF6" w14:textId="77B0CC3E" w:rsidR="61E8C5CE" w:rsidRDefault="61E8C5CE" w:rsidP="25728E13">
      <w:pPr>
        <w:pStyle w:val="Punktrubrik1"/>
        <w:numPr>
          <w:ilvl w:val="0"/>
          <w:numId w:val="0"/>
        </w:numPr>
        <w:ind w:left="360"/>
        <w:rPr>
          <w:rFonts w:ascii="Times New Roman" w:eastAsia="Times New Roman" w:hAnsi="Times New Roman"/>
          <w:b w:val="0"/>
          <w:bCs w:val="0"/>
          <w:sz w:val="24"/>
          <w:szCs w:val="24"/>
        </w:rPr>
      </w:pPr>
      <w:r w:rsidRPr="25728E13">
        <w:rPr>
          <w:rFonts w:ascii="Times New Roman" w:eastAsia="Times New Roman" w:hAnsi="Times New Roman"/>
          <w:b w:val="0"/>
          <w:bCs w:val="0"/>
          <w:sz w:val="24"/>
          <w:szCs w:val="24"/>
        </w:rPr>
        <w:t>Nej</w:t>
      </w:r>
    </w:p>
    <w:p w14:paraId="0FEBB8B8" w14:textId="388E9F3B" w:rsidR="61E8C5CE" w:rsidRDefault="61E8C5CE" w:rsidP="25728E13">
      <w:pPr>
        <w:pStyle w:val="Punktrubrik1"/>
        <w:numPr>
          <w:ilvl w:val="0"/>
          <w:numId w:val="0"/>
        </w:numPr>
        <w:ind w:left="360"/>
        <w:rPr>
          <w:rFonts w:ascii="Times New Roman" w:eastAsia="Times New Roman" w:hAnsi="Times New Roman"/>
          <w:b w:val="0"/>
          <w:bCs w:val="0"/>
          <w:sz w:val="24"/>
          <w:szCs w:val="24"/>
        </w:rPr>
      </w:pPr>
      <w:r w:rsidRPr="25728E13">
        <w:rPr>
          <w:rFonts w:ascii="Times New Roman" w:eastAsia="Times New Roman" w:hAnsi="Times New Roman"/>
          <w:b w:val="0"/>
          <w:bCs w:val="0"/>
          <w:sz w:val="24"/>
          <w:szCs w:val="24"/>
        </w:rPr>
        <w:t>Nej, men det har hänt en pensionär jag känner</w:t>
      </w:r>
    </w:p>
    <w:p w14:paraId="72B00582" w14:textId="09F9BBF0" w:rsidR="61E8C5CE" w:rsidRDefault="61E8C5CE" w:rsidP="25728E13">
      <w:pPr>
        <w:pStyle w:val="Punktrubrik1"/>
        <w:numPr>
          <w:ilvl w:val="0"/>
          <w:numId w:val="0"/>
        </w:numPr>
        <w:ind w:left="360"/>
        <w:rPr>
          <w:rFonts w:ascii="Times New Roman" w:eastAsia="Times New Roman" w:hAnsi="Times New Roman"/>
          <w:b w:val="0"/>
          <w:bCs w:val="0"/>
          <w:sz w:val="24"/>
          <w:szCs w:val="24"/>
        </w:rPr>
      </w:pPr>
      <w:r w:rsidRPr="25728E13">
        <w:rPr>
          <w:rFonts w:ascii="Times New Roman" w:eastAsia="Times New Roman" w:hAnsi="Times New Roman"/>
          <w:b w:val="0"/>
          <w:bCs w:val="0"/>
          <w:sz w:val="24"/>
          <w:szCs w:val="24"/>
        </w:rPr>
        <w:t>Vet ej</w:t>
      </w:r>
    </w:p>
    <w:p w14:paraId="69966594" w14:textId="78BCB43B" w:rsidR="25728E13" w:rsidRDefault="25728E13" w:rsidP="25728E13">
      <w:pPr>
        <w:pStyle w:val="Punktrubrik1"/>
        <w:numPr>
          <w:ilvl w:val="0"/>
          <w:numId w:val="0"/>
        </w:numPr>
        <w:rPr>
          <w:rFonts w:ascii="Times New Roman" w:eastAsia="Times New Roman" w:hAnsi="Times New Roman"/>
          <w:b w:val="0"/>
          <w:bCs w:val="0"/>
          <w:sz w:val="24"/>
          <w:szCs w:val="24"/>
        </w:rPr>
      </w:pPr>
    </w:p>
    <w:p w14:paraId="2A4A91F8" w14:textId="61040387" w:rsidR="61E8C5CE" w:rsidRPr="009A6B1C" w:rsidRDefault="61E8C5CE" w:rsidP="25728E13">
      <w:pPr>
        <w:pStyle w:val="Punktrubrik1"/>
        <w:rPr>
          <w:rFonts w:ascii="Times New Roman" w:eastAsia="Times New Roman" w:hAnsi="Times New Roman"/>
          <w:sz w:val="24"/>
          <w:szCs w:val="24"/>
        </w:rPr>
      </w:pPr>
      <w:r w:rsidRPr="009A6B1C">
        <w:rPr>
          <w:rFonts w:ascii="Times New Roman" w:eastAsia="Times New Roman" w:hAnsi="Times New Roman"/>
          <w:sz w:val="24"/>
          <w:szCs w:val="24"/>
        </w:rPr>
        <w:t>Känner du till vanliga metoder som används av bedragare för att lura människor online?</w:t>
      </w:r>
    </w:p>
    <w:p w14:paraId="2A3306ED" w14:textId="6D57ACE0" w:rsidR="61E8C5CE" w:rsidRPr="009A6B1C" w:rsidRDefault="61E8C5CE" w:rsidP="25728E13">
      <w:pPr>
        <w:pStyle w:val="Punktrubrik1"/>
        <w:numPr>
          <w:ilvl w:val="0"/>
          <w:numId w:val="0"/>
        </w:numPr>
        <w:ind w:left="360"/>
        <w:rPr>
          <w:rFonts w:ascii="Times New Roman" w:eastAsia="Times New Roman" w:hAnsi="Times New Roman"/>
          <w:sz w:val="24"/>
          <w:szCs w:val="24"/>
        </w:rPr>
      </w:pPr>
      <w:r w:rsidRPr="009A6B1C">
        <w:rPr>
          <w:rFonts w:ascii="Times New Roman" w:eastAsia="Times New Roman" w:hAnsi="Times New Roman"/>
          <w:sz w:val="24"/>
          <w:szCs w:val="24"/>
        </w:rPr>
        <w:t>(Exempel: phishing, skräppost, falska webbplatser) *</w:t>
      </w:r>
    </w:p>
    <w:p w14:paraId="4AD73BF4" w14:textId="52973AFA" w:rsidR="61E8C5CE" w:rsidRDefault="61E8C5CE" w:rsidP="25728E13">
      <w:pPr>
        <w:pStyle w:val="Punktrubrik1"/>
        <w:numPr>
          <w:ilvl w:val="0"/>
          <w:numId w:val="0"/>
        </w:numPr>
        <w:ind w:left="360"/>
        <w:rPr>
          <w:rFonts w:ascii="Times New Roman" w:eastAsia="Times New Roman" w:hAnsi="Times New Roman"/>
          <w:b w:val="0"/>
          <w:bCs w:val="0"/>
          <w:sz w:val="24"/>
          <w:szCs w:val="24"/>
        </w:rPr>
      </w:pPr>
      <w:r w:rsidRPr="25728E13">
        <w:rPr>
          <w:rFonts w:ascii="Times New Roman" w:eastAsia="Times New Roman" w:hAnsi="Times New Roman"/>
          <w:b w:val="0"/>
          <w:bCs w:val="0"/>
          <w:sz w:val="24"/>
          <w:szCs w:val="24"/>
        </w:rPr>
        <w:t>Ja</w:t>
      </w:r>
    </w:p>
    <w:p w14:paraId="21458E2E" w14:textId="264F8629" w:rsidR="61E8C5CE" w:rsidRDefault="61E8C5CE" w:rsidP="25728E13">
      <w:pPr>
        <w:pStyle w:val="Punktrubrik1"/>
        <w:numPr>
          <w:ilvl w:val="0"/>
          <w:numId w:val="0"/>
        </w:numPr>
        <w:ind w:left="360"/>
        <w:rPr>
          <w:rFonts w:ascii="Times New Roman" w:eastAsia="Times New Roman" w:hAnsi="Times New Roman"/>
          <w:b w:val="0"/>
          <w:bCs w:val="0"/>
          <w:sz w:val="24"/>
          <w:szCs w:val="24"/>
        </w:rPr>
      </w:pPr>
      <w:r w:rsidRPr="25728E13">
        <w:rPr>
          <w:rFonts w:ascii="Times New Roman" w:eastAsia="Times New Roman" w:hAnsi="Times New Roman"/>
          <w:b w:val="0"/>
          <w:bCs w:val="0"/>
          <w:sz w:val="24"/>
          <w:szCs w:val="24"/>
        </w:rPr>
        <w:t>Nej</w:t>
      </w:r>
    </w:p>
    <w:p w14:paraId="2FCD8A17" w14:textId="15DE0E0F" w:rsidR="61E8C5CE" w:rsidRDefault="61E8C5CE" w:rsidP="25728E13">
      <w:pPr>
        <w:pStyle w:val="Punktrubrik1"/>
        <w:numPr>
          <w:ilvl w:val="0"/>
          <w:numId w:val="0"/>
        </w:numPr>
        <w:ind w:left="360"/>
        <w:rPr>
          <w:rFonts w:ascii="Times New Roman" w:eastAsia="Times New Roman" w:hAnsi="Times New Roman"/>
          <w:b w:val="0"/>
          <w:bCs w:val="0"/>
          <w:sz w:val="24"/>
          <w:szCs w:val="24"/>
        </w:rPr>
      </w:pPr>
      <w:r w:rsidRPr="25728E13">
        <w:rPr>
          <w:rFonts w:ascii="Times New Roman" w:eastAsia="Times New Roman" w:hAnsi="Times New Roman"/>
          <w:b w:val="0"/>
          <w:bCs w:val="0"/>
          <w:sz w:val="24"/>
          <w:szCs w:val="24"/>
        </w:rPr>
        <w:t>Vet e</w:t>
      </w:r>
      <w:r w:rsidR="62607AFE" w:rsidRPr="25728E13">
        <w:rPr>
          <w:rFonts w:ascii="Times New Roman" w:eastAsia="Times New Roman" w:hAnsi="Times New Roman"/>
          <w:b w:val="0"/>
          <w:bCs w:val="0"/>
          <w:sz w:val="24"/>
          <w:szCs w:val="24"/>
        </w:rPr>
        <w:t>j</w:t>
      </w:r>
    </w:p>
    <w:p w14:paraId="65A9D976" w14:textId="6B1694EC" w:rsidR="25728E13" w:rsidRDefault="25728E13" w:rsidP="25728E13">
      <w:pPr>
        <w:pStyle w:val="Punktrubrik1"/>
        <w:numPr>
          <w:ilvl w:val="0"/>
          <w:numId w:val="0"/>
        </w:numPr>
        <w:rPr>
          <w:rFonts w:ascii="Times New Roman" w:eastAsia="Times New Roman" w:hAnsi="Times New Roman"/>
          <w:b w:val="0"/>
          <w:bCs w:val="0"/>
          <w:sz w:val="24"/>
          <w:szCs w:val="24"/>
        </w:rPr>
      </w:pPr>
    </w:p>
    <w:p w14:paraId="62E2863F" w14:textId="2B4D321F" w:rsidR="62607AFE" w:rsidRPr="009A6B1C" w:rsidRDefault="62607AFE" w:rsidP="25728E13">
      <w:pPr>
        <w:pStyle w:val="Punktrubrik1"/>
        <w:rPr>
          <w:rFonts w:ascii="Times New Roman" w:eastAsia="Times New Roman" w:hAnsi="Times New Roman"/>
          <w:sz w:val="24"/>
          <w:szCs w:val="24"/>
        </w:rPr>
      </w:pPr>
      <w:r w:rsidRPr="009A6B1C">
        <w:rPr>
          <w:rFonts w:ascii="Times New Roman" w:eastAsia="Times New Roman" w:hAnsi="Times New Roman"/>
          <w:sz w:val="24"/>
          <w:szCs w:val="24"/>
        </w:rPr>
        <w:t>Har du någonsin fått utbildning eller information om cybersäkerhet och hur man skyddar sig mot cyberattacker? *</w:t>
      </w:r>
    </w:p>
    <w:p w14:paraId="46D18934" w14:textId="21BF9B2C" w:rsidR="62607AFE" w:rsidRDefault="62607AFE" w:rsidP="25728E13">
      <w:pPr>
        <w:pStyle w:val="Punktrubrik1"/>
        <w:numPr>
          <w:ilvl w:val="0"/>
          <w:numId w:val="0"/>
        </w:numPr>
        <w:ind w:left="360"/>
        <w:rPr>
          <w:rFonts w:ascii="Times New Roman" w:eastAsia="Times New Roman" w:hAnsi="Times New Roman"/>
          <w:b w:val="0"/>
          <w:bCs w:val="0"/>
          <w:sz w:val="24"/>
          <w:szCs w:val="24"/>
        </w:rPr>
      </w:pPr>
      <w:r w:rsidRPr="25728E13">
        <w:rPr>
          <w:rFonts w:ascii="Times New Roman" w:eastAsia="Times New Roman" w:hAnsi="Times New Roman"/>
          <w:b w:val="0"/>
          <w:bCs w:val="0"/>
          <w:sz w:val="24"/>
          <w:szCs w:val="24"/>
        </w:rPr>
        <w:t>Ja</w:t>
      </w:r>
    </w:p>
    <w:p w14:paraId="1616DB0A" w14:textId="3227D2C5" w:rsidR="62607AFE" w:rsidRDefault="62607AFE" w:rsidP="25728E13">
      <w:pPr>
        <w:pStyle w:val="Punktrubrik1"/>
        <w:numPr>
          <w:ilvl w:val="0"/>
          <w:numId w:val="0"/>
        </w:numPr>
        <w:ind w:left="360"/>
        <w:rPr>
          <w:rFonts w:ascii="Times New Roman" w:eastAsia="Times New Roman" w:hAnsi="Times New Roman"/>
          <w:b w:val="0"/>
          <w:bCs w:val="0"/>
          <w:sz w:val="24"/>
          <w:szCs w:val="24"/>
        </w:rPr>
      </w:pPr>
      <w:r w:rsidRPr="25728E13">
        <w:rPr>
          <w:rFonts w:ascii="Times New Roman" w:eastAsia="Times New Roman" w:hAnsi="Times New Roman"/>
          <w:b w:val="0"/>
          <w:bCs w:val="0"/>
          <w:sz w:val="24"/>
          <w:szCs w:val="24"/>
        </w:rPr>
        <w:t>Nej</w:t>
      </w:r>
    </w:p>
    <w:p w14:paraId="3A33F388" w14:textId="631259F0" w:rsidR="62607AFE" w:rsidRDefault="62607AFE" w:rsidP="25728E13">
      <w:pPr>
        <w:pStyle w:val="Punktrubrik1"/>
        <w:numPr>
          <w:ilvl w:val="0"/>
          <w:numId w:val="0"/>
        </w:numPr>
        <w:ind w:left="360"/>
        <w:rPr>
          <w:rFonts w:ascii="Times New Roman" w:eastAsia="Times New Roman" w:hAnsi="Times New Roman"/>
          <w:b w:val="0"/>
          <w:bCs w:val="0"/>
          <w:sz w:val="24"/>
          <w:szCs w:val="24"/>
        </w:rPr>
      </w:pPr>
      <w:r w:rsidRPr="25728E13">
        <w:rPr>
          <w:rFonts w:ascii="Times New Roman" w:eastAsia="Times New Roman" w:hAnsi="Times New Roman"/>
          <w:b w:val="0"/>
          <w:bCs w:val="0"/>
          <w:sz w:val="24"/>
          <w:szCs w:val="24"/>
        </w:rPr>
        <w:t>Vet ej</w:t>
      </w:r>
    </w:p>
    <w:p w14:paraId="736FAA7D" w14:textId="374E1593" w:rsidR="25728E13" w:rsidRDefault="25728E13" w:rsidP="25728E13">
      <w:pPr>
        <w:pStyle w:val="Punktrubrik1"/>
        <w:numPr>
          <w:ilvl w:val="0"/>
          <w:numId w:val="0"/>
        </w:numPr>
        <w:ind w:left="360"/>
        <w:rPr>
          <w:rFonts w:ascii="Times New Roman" w:eastAsia="Times New Roman" w:hAnsi="Times New Roman"/>
          <w:b w:val="0"/>
          <w:bCs w:val="0"/>
          <w:sz w:val="24"/>
          <w:szCs w:val="24"/>
        </w:rPr>
      </w:pPr>
    </w:p>
    <w:p w14:paraId="1A16AFDE" w14:textId="3AB103C8" w:rsidR="62607AFE" w:rsidRPr="009A6B1C" w:rsidRDefault="62607AFE" w:rsidP="25728E13">
      <w:pPr>
        <w:pStyle w:val="Punktrubrik1"/>
        <w:rPr>
          <w:rFonts w:ascii="Times New Roman" w:eastAsia="Times New Roman" w:hAnsi="Times New Roman"/>
          <w:sz w:val="24"/>
          <w:szCs w:val="24"/>
        </w:rPr>
      </w:pPr>
      <w:r w:rsidRPr="009A6B1C">
        <w:rPr>
          <w:rFonts w:ascii="Times New Roman" w:eastAsia="Times New Roman" w:hAnsi="Times New Roman"/>
          <w:sz w:val="24"/>
          <w:szCs w:val="24"/>
        </w:rPr>
        <w:t>Tycker du att det finns tillräckligt med stöd och tillgänglig utbildning om cybersäkerhet för dem som behöver det? *</w:t>
      </w:r>
    </w:p>
    <w:p w14:paraId="296BAC61" w14:textId="32FB3F7A" w:rsidR="62607AFE" w:rsidRDefault="62607AFE" w:rsidP="25728E13">
      <w:pPr>
        <w:pStyle w:val="Punktrubrik1"/>
        <w:numPr>
          <w:ilvl w:val="0"/>
          <w:numId w:val="0"/>
        </w:numPr>
        <w:ind w:left="360"/>
        <w:rPr>
          <w:rFonts w:ascii="Times New Roman" w:eastAsia="Times New Roman" w:hAnsi="Times New Roman"/>
          <w:b w:val="0"/>
          <w:bCs w:val="0"/>
          <w:sz w:val="24"/>
          <w:szCs w:val="24"/>
        </w:rPr>
      </w:pPr>
      <w:r w:rsidRPr="25728E13">
        <w:rPr>
          <w:rFonts w:ascii="Times New Roman" w:eastAsia="Times New Roman" w:hAnsi="Times New Roman"/>
          <w:b w:val="0"/>
          <w:bCs w:val="0"/>
          <w:sz w:val="24"/>
          <w:szCs w:val="24"/>
        </w:rPr>
        <w:t>Ja</w:t>
      </w:r>
    </w:p>
    <w:p w14:paraId="0F5C4695" w14:textId="0C69B493" w:rsidR="62607AFE" w:rsidRDefault="62607AFE" w:rsidP="25728E13">
      <w:pPr>
        <w:pStyle w:val="Punktrubrik1"/>
        <w:numPr>
          <w:ilvl w:val="0"/>
          <w:numId w:val="0"/>
        </w:numPr>
        <w:ind w:left="360"/>
        <w:rPr>
          <w:rFonts w:ascii="Times New Roman" w:eastAsia="Times New Roman" w:hAnsi="Times New Roman"/>
          <w:b w:val="0"/>
          <w:bCs w:val="0"/>
          <w:sz w:val="24"/>
          <w:szCs w:val="24"/>
        </w:rPr>
      </w:pPr>
      <w:r w:rsidRPr="25728E13">
        <w:rPr>
          <w:rFonts w:ascii="Times New Roman" w:eastAsia="Times New Roman" w:hAnsi="Times New Roman"/>
          <w:b w:val="0"/>
          <w:bCs w:val="0"/>
          <w:sz w:val="24"/>
          <w:szCs w:val="24"/>
        </w:rPr>
        <w:t>Nej</w:t>
      </w:r>
    </w:p>
    <w:p w14:paraId="0C4ED27C" w14:textId="5FE9E5CC" w:rsidR="62607AFE" w:rsidRDefault="62607AFE" w:rsidP="25728E13">
      <w:pPr>
        <w:pStyle w:val="Punktrubrik1"/>
        <w:numPr>
          <w:ilvl w:val="0"/>
          <w:numId w:val="0"/>
        </w:numPr>
        <w:ind w:left="360"/>
        <w:rPr>
          <w:rFonts w:ascii="Times New Roman" w:eastAsia="Times New Roman" w:hAnsi="Times New Roman"/>
          <w:b w:val="0"/>
          <w:bCs w:val="0"/>
          <w:sz w:val="24"/>
          <w:szCs w:val="24"/>
        </w:rPr>
      </w:pPr>
      <w:r w:rsidRPr="25728E13">
        <w:rPr>
          <w:rFonts w:ascii="Times New Roman" w:eastAsia="Times New Roman" w:hAnsi="Times New Roman"/>
          <w:b w:val="0"/>
          <w:bCs w:val="0"/>
          <w:sz w:val="24"/>
          <w:szCs w:val="24"/>
        </w:rPr>
        <w:t>Vet ej</w:t>
      </w:r>
    </w:p>
    <w:p w14:paraId="2A883FB7" w14:textId="208033D6" w:rsidR="25728E13" w:rsidRDefault="25728E13" w:rsidP="25728E13">
      <w:pPr>
        <w:pStyle w:val="Punktrubrik1"/>
        <w:numPr>
          <w:ilvl w:val="0"/>
          <w:numId w:val="0"/>
        </w:numPr>
        <w:ind w:left="360"/>
        <w:rPr>
          <w:rFonts w:ascii="Times New Roman" w:eastAsia="Times New Roman" w:hAnsi="Times New Roman"/>
          <w:b w:val="0"/>
          <w:bCs w:val="0"/>
          <w:sz w:val="24"/>
          <w:szCs w:val="24"/>
        </w:rPr>
      </w:pPr>
    </w:p>
    <w:p w14:paraId="6605DA16" w14:textId="6623041B" w:rsidR="62607AFE" w:rsidRPr="009A6B1C" w:rsidRDefault="62607AFE" w:rsidP="25728E13">
      <w:pPr>
        <w:pStyle w:val="Punktrubrik1"/>
        <w:rPr>
          <w:rFonts w:ascii="Times New Roman" w:eastAsia="Times New Roman" w:hAnsi="Times New Roman"/>
          <w:sz w:val="24"/>
          <w:szCs w:val="24"/>
        </w:rPr>
      </w:pPr>
      <w:r w:rsidRPr="009A6B1C">
        <w:rPr>
          <w:rFonts w:ascii="Times New Roman" w:eastAsia="Times New Roman" w:hAnsi="Times New Roman"/>
          <w:sz w:val="24"/>
          <w:szCs w:val="24"/>
        </w:rPr>
        <w:t>Hur skulle du beskriva din kunskap om cybersäkerhet? *</w:t>
      </w:r>
    </w:p>
    <w:p w14:paraId="045DB4E5" w14:textId="5F136891" w:rsidR="62607AFE" w:rsidRDefault="62607AFE" w:rsidP="25728E13">
      <w:pPr>
        <w:pStyle w:val="Punktrubrik1"/>
        <w:numPr>
          <w:ilvl w:val="0"/>
          <w:numId w:val="0"/>
        </w:numPr>
        <w:ind w:left="360"/>
        <w:rPr>
          <w:rFonts w:ascii="Times New Roman" w:eastAsia="Times New Roman" w:hAnsi="Times New Roman"/>
        </w:rPr>
      </w:pPr>
      <w:r w:rsidRPr="25728E13">
        <w:rPr>
          <w:rFonts w:ascii="Times New Roman" w:eastAsia="Times New Roman" w:hAnsi="Times New Roman"/>
          <w:b w:val="0"/>
          <w:bCs w:val="0"/>
          <w:sz w:val="24"/>
          <w:szCs w:val="24"/>
        </w:rPr>
        <w:t>Låg</w:t>
      </w:r>
    </w:p>
    <w:p w14:paraId="3E6CEE4F" w14:textId="7EB824A8" w:rsidR="62607AFE" w:rsidRDefault="62607AFE" w:rsidP="25728E13">
      <w:pPr>
        <w:pStyle w:val="Punktrubrik1"/>
        <w:numPr>
          <w:ilvl w:val="0"/>
          <w:numId w:val="0"/>
        </w:numPr>
        <w:ind w:left="360"/>
        <w:rPr>
          <w:rFonts w:ascii="Times New Roman" w:eastAsia="Times New Roman" w:hAnsi="Times New Roman"/>
          <w:b w:val="0"/>
          <w:bCs w:val="0"/>
          <w:sz w:val="24"/>
          <w:szCs w:val="24"/>
        </w:rPr>
      </w:pPr>
      <w:r w:rsidRPr="25728E13">
        <w:rPr>
          <w:rFonts w:ascii="Times New Roman" w:eastAsia="Times New Roman" w:hAnsi="Times New Roman"/>
          <w:b w:val="0"/>
          <w:bCs w:val="0"/>
          <w:sz w:val="24"/>
          <w:szCs w:val="24"/>
        </w:rPr>
        <w:t>Medel</w:t>
      </w:r>
    </w:p>
    <w:p w14:paraId="09156408" w14:textId="2279DADF" w:rsidR="62607AFE" w:rsidRDefault="62607AFE" w:rsidP="25728E13">
      <w:pPr>
        <w:pStyle w:val="Punktrubrik1"/>
        <w:numPr>
          <w:ilvl w:val="0"/>
          <w:numId w:val="0"/>
        </w:numPr>
        <w:ind w:left="360"/>
        <w:rPr>
          <w:rFonts w:ascii="Times New Roman" w:eastAsia="Times New Roman" w:hAnsi="Times New Roman"/>
          <w:b w:val="0"/>
          <w:bCs w:val="0"/>
          <w:sz w:val="24"/>
          <w:szCs w:val="24"/>
        </w:rPr>
      </w:pPr>
      <w:r w:rsidRPr="25728E13">
        <w:rPr>
          <w:rFonts w:ascii="Times New Roman" w:eastAsia="Times New Roman" w:hAnsi="Times New Roman"/>
          <w:b w:val="0"/>
          <w:bCs w:val="0"/>
          <w:sz w:val="24"/>
          <w:szCs w:val="24"/>
        </w:rPr>
        <w:t>Hög</w:t>
      </w:r>
    </w:p>
    <w:p w14:paraId="19BBCC47" w14:textId="0A3D5A37" w:rsidR="25728E13" w:rsidRDefault="25728E13" w:rsidP="25728E13">
      <w:pPr>
        <w:pStyle w:val="Punktrubrik1"/>
        <w:numPr>
          <w:ilvl w:val="0"/>
          <w:numId w:val="0"/>
        </w:numPr>
        <w:rPr>
          <w:rFonts w:ascii="Times New Roman" w:eastAsia="Times New Roman" w:hAnsi="Times New Roman"/>
          <w:b w:val="0"/>
          <w:bCs w:val="0"/>
          <w:sz w:val="24"/>
          <w:szCs w:val="24"/>
        </w:rPr>
      </w:pPr>
    </w:p>
    <w:p w14:paraId="3BF4DD21" w14:textId="64B4C514" w:rsidR="62607AFE" w:rsidRPr="009A6B1C" w:rsidRDefault="62607AFE" w:rsidP="25728E13">
      <w:pPr>
        <w:pStyle w:val="Punktrubrik1"/>
        <w:rPr>
          <w:rFonts w:ascii="Times New Roman" w:eastAsia="Times New Roman" w:hAnsi="Times New Roman"/>
          <w:sz w:val="24"/>
          <w:szCs w:val="24"/>
        </w:rPr>
      </w:pPr>
      <w:r w:rsidRPr="009A6B1C">
        <w:rPr>
          <w:rFonts w:ascii="Times New Roman" w:eastAsia="Times New Roman" w:hAnsi="Times New Roman"/>
          <w:sz w:val="24"/>
          <w:szCs w:val="24"/>
        </w:rPr>
        <w:t>Föredrar du generellt att använda digitala tjänster eller icke-digitala tjänster?</w:t>
      </w:r>
    </w:p>
    <w:p w14:paraId="2E5724F7" w14:textId="0CC8D32B" w:rsidR="62607AFE" w:rsidRPr="009A6B1C" w:rsidRDefault="62607AFE" w:rsidP="25728E13">
      <w:pPr>
        <w:pStyle w:val="Punktrubrik1"/>
        <w:numPr>
          <w:ilvl w:val="0"/>
          <w:numId w:val="0"/>
        </w:numPr>
        <w:ind w:left="360"/>
        <w:rPr>
          <w:rFonts w:ascii="Times New Roman" w:eastAsia="Times New Roman" w:hAnsi="Times New Roman"/>
          <w:sz w:val="24"/>
          <w:szCs w:val="24"/>
        </w:rPr>
      </w:pPr>
      <w:r w:rsidRPr="009A6B1C">
        <w:rPr>
          <w:rFonts w:ascii="Times New Roman" w:eastAsia="Times New Roman" w:hAnsi="Times New Roman"/>
          <w:sz w:val="24"/>
          <w:szCs w:val="24"/>
        </w:rPr>
        <w:t>(Exempel: Handla kläder via en webbsida eller i en butik)</w:t>
      </w:r>
      <w:r w:rsidR="3D5FAD80" w:rsidRPr="009A6B1C">
        <w:rPr>
          <w:rFonts w:ascii="Times New Roman" w:eastAsia="Times New Roman" w:hAnsi="Times New Roman"/>
          <w:sz w:val="24"/>
          <w:szCs w:val="24"/>
        </w:rPr>
        <w:t xml:space="preserve"> *</w:t>
      </w:r>
    </w:p>
    <w:p w14:paraId="0F42EF39" w14:textId="2A4419EB" w:rsidR="62607AFE" w:rsidRDefault="62607AFE" w:rsidP="25728E13">
      <w:pPr>
        <w:pStyle w:val="Punktrubrik1"/>
        <w:numPr>
          <w:ilvl w:val="0"/>
          <w:numId w:val="0"/>
        </w:numPr>
        <w:ind w:left="360"/>
        <w:rPr>
          <w:rFonts w:ascii="Times New Roman" w:eastAsia="Times New Roman" w:hAnsi="Times New Roman"/>
          <w:b w:val="0"/>
          <w:bCs w:val="0"/>
          <w:sz w:val="24"/>
          <w:szCs w:val="24"/>
        </w:rPr>
      </w:pPr>
      <w:r w:rsidRPr="25728E13">
        <w:rPr>
          <w:rFonts w:ascii="Times New Roman" w:eastAsia="Times New Roman" w:hAnsi="Times New Roman"/>
          <w:b w:val="0"/>
          <w:bCs w:val="0"/>
          <w:sz w:val="24"/>
          <w:szCs w:val="24"/>
        </w:rPr>
        <w:t>Digitala tjänster</w:t>
      </w:r>
    </w:p>
    <w:p w14:paraId="34D1E9C9" w14:textId="416FD8EA" w:rsidR="62607AFE" w:rsidRDefault="62607AFE" w:rsidP="25728E13">
      <w:pPr>
        <w:pStyle w:val="Punktrubrik1"/>
        <w:numPr>
          <w:ilvl w:val="0"/>
          <w:numId w:val="0"/>
        </w:numPr>
        <w:ind w:left="360"/>
        <w:rPr>
          <w:rFonts w:ascii="Times New Roman" w:eastAsia="Times New Roman" w:hAnsi="Times New Roman"/>
          <w:b w:val="0"/>
          <w:bCs w:val="0"/>
          <w:sz w:val="24"/>
          <w:szCs w:val="24"/>
        </w:rPr>
      </w:pPr>
      <w:r w:rsidRPr="25728E13">
        <w:rPr>
          <w:rFonts w:ascii="Times New Roman" w:eastAsia="Times New Roman" w:hAnsi="Times New Roman"/>
          <w:b w:val="0"/>
          <w:bCs w:val="0"/>
          <w:sz w:val="24"/>
          <w:szCs w:val="24"/>
        </w:rPr>
        <w:t>Icke-digitala tjänster</w:t>
      </w:r>
    </w:p>
    <w:p w14:paraId="6799A67F" w14:textId="132BCDFA" w:rsidR="62607AFE" w:rsidRDefault="62607AFE" w:rsidP="25728E13">
      <w:pPr>
        <w:pStyle w:val="Punktrubrik1"/>
        <w:numPr>
          <w:ilvl w:val="0"/>
          <w:numId w:val="0"/>
        </w:numPr>
        <w:ind w:left="360"/>
        <w:rPr>
          <w:rFonts w:ascii="Times New Roman" w:eastAsia="Times New Roman" w:hAnsi="Times New Roman"/>
          <w:b w:val="0"/>
          <w:bCs w:val="0"/>
          <w:sz w:val="24"/>
          <w:szCs w:val="24"/>
        </w:rPr>
      </w:pPr>
      <w:r w:rsidRPr="25728E13">
        <w:rPr>
          <w:rFonts w:ascii="Times New Roman" w:eastAsia="Times New Roman" w:hAnsi="Times New Roman"/>
          <w:b w:val="0"/>
          <w:bCs w:val="0"/>
          <w:sz w:val="24"/>
          <w:szCs w:val="24"/>
        </w:rPr>
        <w:t>Vet ej</w:t>
      </w:r>
    </w:p>
    <w:p w14:paraId="32A785C1" w14:textId="37EE90EF" w:rsidR="25728E13" w:rsidRDefault="25728E13" w:rsidP="25728E13">
      <w:pPr>
        <w:pStyle w:val="Punktrubrik1"/>
        <w:numPr>
          <w:ilvl w:val="0"/>
          <w:numId w:val="0"/>
        </w:numPr>
        <w:rPr>
          <w:rFonts w:ascii="Times New Roman" w:eastAsia="Times New Roman" w:hAnsi="Times New Roman"/>
          <w:b w:val="0"/>
          <w:bCs w:val="0"/>
          <w:sz w:val="24"/>
          <w:szCs w:val="24"/>
        </w:rPr>
      </w:pPr>
    </w:p>
    <w:p w14:paraId="2C35708F" w14:textId="1EC7A94D" w:rsidR="62607AFE" w:rsidRPr="009A6B1C" w:rsidRDefault="62607AFE" w:rsidP="25728E13">
      <w:pPr>
        <w:pStyle w:val="Punktrubrik1"/>
        <w:rPr>
          <w:rFonts w:ascii="Times New Roman" w:eastAsia="Times New Roman" w:hAnsi="Times New Roman"/>
          <w:sz w:val="24"/>
          <w:szCs w:val="24"/>
        </w:rPr>
      </w:pPr>
      <w:r w:rsidRPr="009A6B1C">
        <w:rPr>
          <w:rFonts w:ascii="Times New Roman" w:eastAsia="Times New Roman" w:hAnsi="Times New Roman"/>
          <w:sz w:val="24"/>
          <w:szCs w:val="24"/>
        </w:rPr>
        <w:t>Om du valde icke-digitala tjänster i frågan ovan, varför?</w:t>
      </w:r>
    </w:p>
    <w:p w14:paraId="6C0BC5A2" w14:textId="3F705C32" w:rsidR="0D4BE990" w:rsidRDefault="0D4BE990" w:rsidP="25728E13">
      <w:pPr>
        <w:pStyle w:val="Punktrubrik1"/>
        <w:numPr>
          <w:ilvl w:val="0"/>
          <w:numId w:val="0"/>
        </w:numPr>
        <w:ind w:left="360"/>
        <w:rPr>
          <w:rFonts w:ascii="Times New Roman" w:eastAsia="Times New Roman" w:hAnsi="Times New Roman"/>
        </w:rPr>
      </w:pPr>
      <w:r w:rsidRPr="25728E13">
        <w:rPr>
          <w:rFonts w:ascii="Times New Roman" w:eastAsia="Times New Roman" w:hAnsi="Times New Roman"/>
          <w:b w:val="0"/>
          <w:bCs w:val="0"/>
          <w:sz w:val="24"/>
          <w:szCs w:val="24"/>
        </w:rPr>
        <w:t>Ange ditt svar:</w:t>
      </w:r>
    </w:p>
    <w:p w14:paraId="385A2091" w14:textId="6E8B840E" w:rsidR="25728E13" w:rsidRDefault="25728E13" w:rsidP="25728E13">
      <w:pPr>
        <w:pStyle w:val="Punktrubrik1"/>
        <w:numPr>
          <w:ilvl w:val="0"/>
          <w:numId w:val="0"/>
        </w:numPr>
        <w:ind w:left="360"/>
        <w:rPr>
          <w:rFonts w:ascii="Times New Roman" w:eastAsia="Times New Roman" w:hAnsi="Times New Roman"/>
        </w:rPr>
      </w:pPr>
    </w:p>
    <w:p w14:paraId="35AA4758" w14:textId="3189381B" w:rsidR="25728E13" w:rsidRDefault="25728E13" w:rsidP="25728E13">
      <w:pPr>
        <w:pStyle w:val="Punktrubrik1"/>
        <w:numPr>
          <w:ilvl w:val="0"/>
          <w:numId w:val="0"/>
        </w:numPr>
        <w:rPr>
          <w:rFonts w:ascii="Times New Roman" w:eastAsia="Times New Roman" w:hAnsi="Times New Roman"/>
          <w:b w:val="0"/>
          <w:bCs w:val="0"/>
          <w:sz w:val="24"/>
          <w:szCs w:val="24"/>
        </w:rPr>
      </w:pPr>
    </w:p>
    <w:p w14:paraId="45630F5F" w14:textId="0C2C48EA" w:rsidR="003E6862" w:rsidRDefault="003E6862" w:rsidP="003E6862">
      <w:pPr>
        <w:pStyle w:val="Punktrubrik1"/>
        <w:numPr>
          <w:ilvl w:val="0"/>
          <w:numId w:val="0"/>
        </w:numPr>
        <w:ind w:left="360"/>
      </w:pPr>
      <w:r>
        <w:br w:type="page"/>
      </w:r>
    </w:p>
    <w:p w14:paraId="654E463A" w14:textId="7D549BF8" w:rsidR="003E6862" w:rsidRDefault="003E6862" w:rsidP="003E6862">
      <w:pPr>
        <w:pStyle w:val="Punktrubrik1"/>
        <w:numPr>
          <w:ilvl w:val="0"/>
          <w:numId w:val="0"/>
        </w:numPr>
        <w:ind w:left="360"/>
      </w:pPr>
      <w:r>
        <w:t xml:space="preserve">Bilaga 3: </w:t>
      </w:r>
      <w:r w:rsidR="005F629D">
        <w:t>Missivbrev</w:t>
      </w:r>
      <w:r>
        <w:t xml:space="preserve"> till Intervju</w:t>
      </w:r>
    </w:p>
    <w:p w14:paraId="599527F7" w14:textId="570A0BFA" w:rsidR="00BB74EC" w:rsidRDefault="00BB74EC" w:rsidP="00EC29ED"/>
    <w:p w14:paraId="03DD14BE" w14:textId="2AB76B1E" w:rsidR="00EC29ED" w:rsidRDefault="00EC29ED" w:rsidP="00EC29ED">
      <w:r>
        <w:t xml:space="preserve">Hejsan! </w:t>
      </w:r>
    </w:p>
    <w:p w14:paraId="546C18E9" w14:textId="6F252CD7" w:rsidR="00FB59B8" w:rsidRDefault="00EC29ED" w:rsidP="00EC29ED">
      <w:r w:rsidRPr="009A6B1C">
        <w:t xml:space="preserve">Vi är tre studenter från Högskolan Dalarna som </w:t>
      </w:r>
      <w:r w:rsidR="002D6E9F">
        <w:t>genomför en studie om</w:t>
      </w:r>
      <w:r w:rsidRPr="009A6B1C">
        <w:t xml:space="preserve"> den allmänna kunskapen kring cybersäkerhet bland pensionärer.</w:t>
      </w:r>
      <w:r w:rsidR="00022548">
        <w:t xml:space="preserve"> </w:t>
      </w:r>
      <w:r w:rsidR="00B77E85">
        <w:t xml:space="preserve">Vi söker </w:t>
      </w:r>
      <w:r w:rsidR="00FB59B8">
        <w:t xml:space="preserve">nu </w:t>
      </w:r>
      <w:r w:rsidR="00B77E85">
        <w:t xml:space="preserve">ut </w:t>
      </w:r>
      <w:r w:rsidR="001F7500">
        <w:t>personer att intervjua till denna studie och undrar</w:t>
      </w:r>
      <w:r w:rsidR="004E54CE">
        <w:t xml:space="preserve"> om du </w:t>
      </w:r>
      <w:r w:rsidR="00FB59B8">
        <w:t xml:space="preserve">skulle vara </w:t>
      </w:r>
      <w:r w:rsidR="004E54CE">
        <w:t xml:space="preserve">intresserad att </w:t>
      </w:r>
      <w:r w:rsidR="00B97EAD">
        <w:t xml:space="preserve">delta. </w:t>
      </w:r>
    </w:p>
    <w:p w14:paraId="125EE4C1" w14:textId="11491355" w:rsidR="00FB59B8" w:rsidRDefault="00FB59B8" w:rsidP="00EC29ED"/>
    <w:p w14:paraId="3141109F" w14:textId="3701DDCD" w:rsidR="00D26B8D" w:rsidRDefault="00BA5CED" w:rsidP="007116B3">
      <w:r>
        <w:t xml:space="preserve">Under </w:t>
      </w:r>
      <w:r w:rsidR="00B97EAD">
        <w:t xml:space="preserve">intervjun kommer </w:t>
      </w:r>
      <w:r w:rsidR="08F26C50">
        <w:t>vi att ställa frågor kring cybersäkerhet och din upplevelse kring ämnet.</w:t>
      </w:r>
      <w:r w:rsidR="430A2725">
        <w:t xml:space="preserve"> </w:t>
      </w:r>
      <w:r w:rsidR="00AC7575">
        <w:t>Du ha rätten att vara helt anonym om du så vill.</w:t>
      </w:r>
      <w:r w:rsidR="001030C8">
        <w:t xml:space="preserve"> Om du väljer att förbli anonym </w:t>
      </w:r>
      <w:r w:rsidR="003D15D8">
        <w:t xml:space="preserve">kommer </w:t>
      </w:r>
      <w:r w:rsidR="00740052">
        <w:t xml:space="preserve">endast </w:t>
      </w:r>
      <w:r w:rsidR="003D15D8">
        <w:t xml:space="preserve">uppgifter </w:t>
      </w:r>
      <w:r w:rsidR="00740052">
        <w:t xml:space="preserve">om </w:t>
      </w:r>
      <w:r w:rsidR="00AB5979">
        <w:t xml:space="preserve">din </w:t>
      </w:r>
      <w:r w:rsidR="001A6AE1">
        <w:t xml:space="preserve">ålder och könsidentitet </w:t>
      </w:r>
      <w:r w:rsidR="003D15D8">
        <w:t>att samlas in</w:t>
      </w:r>
      <w:r w:rsidR="001A6AE1">
        <w:t xml:space="preserve"> </w:t>
      </w:r>
      <w:r w:rsidR="00350BB6">
        <w:t xml:space="preserve">och </w:t>
      </w:r>
      <w:r w:rsidR="00544AEB">
        <w:t xml:space="preserve">inkluderas </w:t>
      </w:r>
      <w:r w:rsidR="00350BB6">
        <w:t xml:space="preserve">i </w:t>
      </w:r>
      <w:r w:rsidR="00B479A6">
        <w:t>studien</w:t>
      </w:r>
      <w:r w:rsidR="00A23DCB">
        <w:t xml:space="preserve">. Om du </w:t>
      </w:r>
      <w:r w:rsidR="00C07554">
        <w:t xml:space="preserve">däremot </w:t>
      </w:r>
      <w:r w:rsidR="00A23DCB">
        <w:t>väljer att</w:t>
      </w:r>
      <w:r w:rsidR="008F2F2F">
        <w:t xml:space="preserve"> </w:t>
      </w:r>
      <w:r w:rsidR="0098477C">
        <w:t xml:space="preserve">ej förbli anonym kommer </w:t>
      </w:r>
      <w:r w:rsidR="00544AEB">
        <w:t xml:space="preserve">uppgifter som din ålder och könsidentitet samt fulla namn att inkluderas </w:t>
      </w:r>
      <w:r w:rsidR="00350BB6">
        <w:t>i</w:t>
      </w:r>
      <w:r w:rsidR="00544AEB">
        <w:t xml:space="preserve"> studien</w:t>
      </w:r>
      <w:r w:rsidR="003E26AA">
        <w:t xml:space="preserve">. </w:t>
      </w:r>
    </w:p>
    <w:p w14:paraId="38715B6A" w14:textId="77777777" w:rsidR="00004B6C" w:rsidRDefault="00004B6C" w:rsidP="007116B3"/>
    <w:p w14:paraId="3171E77A" w14:textId="219A5310" w:rsidR="00350BB6" w:rsidRDefault="00350BB6" w:rsidP="007116B3">
      <w:r>
        <w:t xml:space="preserve">Studien kommer ej att publiceras </w:t>
      </w:r>
      <w:r w:rsidR="003B5EAF">
        <w:t xml:space="preserve">någonstans, och kommer endast bli sedd </w:t>
      </w:r>
      <w:r w:rsidR="00313264">
        <w:t xml:space="preserve">av </w:t>
      </w:r>
      <w:r w:rsidR="000D7DDF">
        <w:t xml:space="preserve">studenter och lärare på kursen </w:t>
      </w:r>
      <w:r w:rsidR="000D7DDF" w:rsidRPr="00B85A7C">
        <w:rPr>
          <w:i/>
          <w:iCs/>
        </w:rPr>
        <w:t>Forskningsmetodik</w:t>
      </w:r>
      <w:r w:rsidR="000D7DDF">
        <w:t xml:space="preserve"> på Högskolan Dalarna</w:t>
      </w:r>
    </w:p>
    <w:p w14:paraId="42E88A49" w14:textId="77777777" w:rsidR="0045050B" w:rsidRDefault="0045050B" w:rsidP="007116B3"/>
    <w:p w14:paraId="58D825BA" w14:textId="1C300535" w:rsidR="00B77E85" w:rsidRDefault="289A4D6B" w:rsidP="30AD4825">
      <w:r>
        <w:t>Genom att delta i interv</w:t>
      </w:r>
      <w:r w:rsidR="5E2B1E31">
        <w:t>jun samtycker du till att samtalet spelas in och sedan transkriberas, samt att dina svar används i undersökningen.</w:t>
      </w:r>
      <w:r>
        <w:br/>
      </w:r>
    </w:p>
    <w:p w14:paraId="324BFAC7" w14:textId="77777777" w:rsidR="00B77E85" w:rsidRDefault="00B77E85" w:rsidP="00EC29ED">
      <w:r>
        <w:t>Med vänliga hälsningar,</w:t>
      </w:r>
    </w:p>
    <w:p w14:paraId="09D91254" w14:textId="38E95ED0" w:rsidR="00EC29ED" w:rsidRDefault="00EC29ED" w:rsidP="00EC29ED">
      <w:r w:rsidRPr="009A6B1C">
        <w:t>Ali Adrian Nasrat, Vilmer Skoglund, Porsche Thichan</w:t>
      </w:r>
    </w:p>
    <w:p w14:paraId="126E3F55" w14:textId="4108B35F" w:rsidR="005366EC" w:rsidRDefault="005366EC" w:rsidP="00EC29ED">
      <w:r>
        <w:t>Studenter vid Högskolan Dalarna</w:t>
      </w:r>
    </w:p>
    <w:p w14:paraId="795F631C" w14:textId="6EF60639" w:rsidR="00BB74EC" w:rsidRDefault="00BB74EC" w:rsidP="00EC29ED"/>
    <w:p w14:paraId="3A1C2BDD" w14:textId="77777777" w:rsidR="00F17015" w:rsidRDefault="00F17015" w:rsidP="00EC29ED">
      <w:pPr>
        <w:rPr>
          <w:b/>
          <w:bCs/>
        </w:rPr>
      </w:pPr>
    </w:p>
    <w:p w14:paraId="4CFBC91C" w14:textId="77777777" w:rsidR="00F17015" w:rsidRPr="00BB74EC" w:rsidRDefault="00F17015" w:rsidP="00EC29ED">
      <w:pPr>
        <w:rPr>
          <w:b/>
          <w:bCs/>
        </w:rPr>
      </w:pPr>
    </w:p>
    <w:p w14:paraId="1ACAD1BF" w14:textId="5B3E60BD" w:rsidR="003E6862" w:rsidRDefault="003E6862" w:rsidP="00EC29ED">
      <w:r>
        <w:br w:type="page"/>
      </w:r>
    </w:p>
    <w:p w14:paraId="4AA95F52" w14:textId="088BA6B7" w:rsidR="003E6862" w:rsidRDefault="003E6862" w:rsidP="003E6862">
      <w:pPr>
        <w:pStyle w:val="Punktrubrik1"/>
        <w:numPr>
          <w:ilvl w:val="0"/>
          <w:numId w:val="0"/>
        </w:numPr>
        <w:ind w:left="360"/>
      </w:pPr>
      <w:r>
        <w:t xml:space="preserve">Bilaga 4: </w:t>
      </w:r>
      <w:r w:rsidR="00E96FF6">
        <w:t>Intervjuformulär</w:t>
      </w:r>
    </w:p>
    <w:p w14:paraId="534DE2FE" w14:textId="73CA95C0" w:rsidR="001B12CB" w:rsidRDefault="001B12CB" w:rsidP="002D302A"/>
    <w:p w14:paraId="1D970E1D" w14:textId="154BEFD6" w:rsidR="00244ABB" w:rsidRDefault="001B12CB" w:rsidP="002D302A">
      <w:pPr>
        <w:rPr>
          <w:rFonts w:eastAsia="Times New Roman"/>
        </w:rPr>
      </w:pPr>
      <w:r w:rsidRPr="56D99EF3">
        <w:rPr>
          <w:rFonts w:eastAsia="Times New Roman"/>
          <w:b/>
          <w:lang w:val="sv"/>
        </w:rPr>
        <w:t>Fråga 1.</w:t>
      </w:r>
      <w:r w:rsidRPr="56D99EF3">
        <w:rPr>
          <w:rFonts w:eastAsia="Times New Roman"/>
          <w:lang w:val="sv"/>
        </w:rPr>
        <w:t xml:space="preserve"> Hur </w:t>
      </w:r>
      <w:r w:rsidR="00244ABB" w:rsidRPr="56D99EF3">
        <w:rPr>
          <w:rFonts w:eastAsia="Times New Roman"/>
          <w:lang w:val="sv"/>
        </w:rPr>
        <w:t>gammal är du?</w:t>
      </w:r>
    </w:p>
    <w:p w14:paraId="64456BA6" w14:textId="590C42F4" w:rsidR="6254E2E0" w:rsidRDefault="6254E2E0" w:rsidP="56D99EF3">
      <w:pPr>
        <w:rPr>
          <w:rFonts w:eastAsia="Times New Roman"/>
        </w:rPr>
      </w:pPr>
      <w:r w:rsidRPr="56D99EF3">
        <w:rPr>
          <w:rFonts w:eastAsia="Times New Roman"/>
          <w:lang w:val="sv"/>
        </w:rPr>
        <w:t xml:space="preserve"> </w:t>
      </w:r>
    </w:p>
    <w:p w14:paraId="16E12610" w14:textId="3FC7CB85" w:rsidR="00244ABB" w:rsidRDefault="00244ABB" w:rsidP="002D302A">
      <w:pPr>
        <w:rPr>
          <w:rFonts w:eastAsia="Times New Roman"/>
        </w:rPr>
      </w:pPr>
      <w:r w:rsidRPr="56D99EF3">
        <w:rPr>
          <w:rFonts w:eastAsia="Times New Roman"/>
          <w:b/>
          <w:lang w:val="sv"/>
        </w:rPr>
        <w:t xml:space="preserve">Fråga </w:t>
      </w:r>
      <w:r w:rsidR="00C906D9" w:rsidRPr="56D99EF3">
        <w:rPr>
          <w:rFonts w:eastAsia="Times New Roman"/>
          <w:b/>
          <w:lang w:val="sv"/>
        </w:rPr>
        <w:t>2</w:t>
      </w:r>
      <w:r w:rsidRPr="56D99EF3">
        <w:rPr>
          <w:rFonts w:eastAsia="Times New Roman"/>
          <w:b/>
          <w:lang w:val="sv"/>
        </w:rPr>
        <w:t>.</w:t>
      </w:r>
      <w:r w:rsidRPr="56D99EF3">
        <w:rPr>
          <w:rFonts w:eastAsia="Times New Roman"/>
          <w:lang w:val="sv"/>
        </w:rPr>
        <w:t xml:space="preserve"> Hur ofta använder du internet?</w:t>
      </w:r>
    </w:p>
    <w:p w14:paraId="70C98A32" w14:textId="34EF0CFE" w:rsidR="00244ABB" w:rsidRDefault="00244ABB" w:rsidP="002D302A">
      <w:pPr>
        <w:rPr>
          <w:rFonts w:eastAsia="Times New Roman"/>
        </w:rPr>
      </w:pPr>
    </w:p>
    <w:p w14:paraId="7E11198A" w14:textId="158AC5BC" w:rsidR="00DD238C" w:rsidRDefault="00DD238C" w:rsidP="002D302A">
      <w:pPr>
        <w:rPr>
          <w:rFonts w:eastAsia="Times New Roman"/>
        </w:rPr>
      </w:pPr>
      <w:r w:rsidRPr="56D99EF3">
        <w:rPr>
          <w:rFonts w:eastAsia="Times New Roman"/>
          <w:b/>
          <w:lang w:val="sv"/>
        </w:rPr>
        <w:t>Fråga 3.</w:t>
      </w:r>
      <w:r w:rsidRPr="56D99EF3">
        <w:rPr>
          <w:rFonts w:eastAsia="Times New Roman"/>
          <w:lang w:val="sv"/>
        </w:rPr>
        <w:t xml:space="preserve"> </w:t>
      </w:r>
      <w:r w:rsidR="6254E2E0" w:rsidRPr="56D99EF3">
        <w:rPr>
          <w:rFonts w:eastAsia="Times New Roman"/>
          <w:lang w:val="sv"/>
        </w:rPr>
        <w:t xml:space="preserve">Har du någonsin fått eller deltagit i en utbildning eller kurs som handlar om internetsäkerhet? </w:t>
      </w:r>
    </w:p>
    <w:p w14:paraId="0E47915F" w14:textId="178CEBCF" w:rsidR="00DD238C" w:rsidRDefault="00DD238C" w:rsidP="002D302A">
      <w:pPr>
        <w:rPr>
          <w:rFonts w:eastAsia="Times New Roman"/>
        </w:rPr>
      </w:pPr>
    </w:p>
    <w:p w14:paraId="16E50E4E" w14:textId="0ECE2F17" w:rsidR="6254E2E0" w:rsidRDefault="00C906D9" w:rsidP="56D99EF3">
      <w:pPr>
        <w:rPr>
          <w:rFonts w:eastAsia="Times New Roman"/>
        </w:rPr>
      </w:pPr>
      <w:r w:rsidRPr="56D99EF3">
        <w:rPr>
          <w:rFonts w:eastAsia="Times New Roman"/>
          <w:b/>
          <w:lang w:val="sv"/>
        </w:rPr>
        <w:t xml:space="preserve">Fråga </w:t>
      </w:r>
      <w:r w:rsidR="00DD238C" w:rsidRPr="56D99EF3">
        <w:rPr>
          <w:rFonts w:eastAsia="Times New Roman"/>
          <w:b/>
          <w:lang w:val="sv"/>
        </w:rPr>
        <w:t>4</w:t>
      </w:r>
      <w:r w:rsidRPr="56D99EF3">
        <w:rPr>
          <w:rFonts w:eastAsia="Times New Roman"/>
          <w:b/>
          <w:lang w:val="sv"/>
        </w:rPr>
        <w:t>.</w:t>
      </w:r>
      <w:r w:rsidRPr="56D99EF3">
        <w:rPr>
          <w:rFonts w:eastAsia="Times New Roman"/>
          <w:lang w:val="sv"/>
        </w:rPr>
        <w:t xml:space="preserve"> </w:t>
      </w:r>
      <w:r w:rsidR="6254E2E0" w:rsidRPr="56D99EF3">
        <w:rPr>
          <w:rFonts w:eastAsia="Times New Roman"/>
          <w:lang w:val="sv"/>
        </w:rPr>
        <w:t>Har du någonsin tryckt på en länk eller annons online?</w:t>
      </w:r>
    </w:p>
    <w:p w14:paraId="6C11C560" w14:textId="6DB67059" w:rsidR="6254E2E0" w:rsidRDefault="6254E2E0" w:rsidP="56D99EF3">
      <w:pPr>
        <w:rPr>
          <w:rFonts w:eastAsia="Times New Roman"/>
        </w:rPr>
      </w:pPr>
      <w:r w:rsidRPr="56D99EF3">
        <w:rPr>
          <w:rFonts w:eastAsia="Times New Roman"/>
          <w:lang w:val="sv"/>
        </w:rPr>
        <w:t xml:space="preserve"> </w:t>
      </w:r>
    </w:p>
    <w:p w14:paraId="4B6E89EB" w14:textId="23CA4527" w:rsidR="00C906D9" w:rsidRDefault="6254E2E0" w:rsidP="002D302A">
      <w:pPr>
        <w:rPr>
          <w:rFonts w:eastAsia="Times New Roman"/>
        </w:rPr>
      </w:pPr>
      <w:r w:rsidRPr="56D99EF3">
        <w:rPr>
          <w:rFonts w:eastAsia="Times New Roman"/>
          <w:b/>
          <w:bCs/>
          <w:lang w:val="sv"/>
        </w:rPr>
        <w:t>Fråga 5.</w:t>
      </w:r>
      <w:r w:rsidRPr="56D99EF3">
        <w:rPr>
          <w:rFonts w:eastAsia="Times New Roman"/>
          <w:lang w:val="sv"/>
        </w:rPr>
        <w:t xml:space="preserve"> </w:t>
      </w:r>
      <w:r w:rsidR="00CA6919" w:rsidRPr="56D99EF3">
        <w:rPr>
          <w:rFonts w:eastAsia="Times New Roman"/>
          <w:lang w:val="sv"/>
        </w:rPr>
        <w:t>Har du någon</w:t>
      </w:r>
      <w:r w:rsidR="0005420D" w:rsidRPr="56D99EF3">
        <w:rPr>
          <w:rFonts w:eastAsia="Times New Roman"/>
          <w:lang w:val="sv"/>
        </w:rPr>
        <w:t xml:space="preserve">sin </w:t>
      </w:r>
      <w:r w:rsidR="00C97359" w:rsidRPr="56D99EF3">
        <w:rPr>
          <w:rFonts w:eastAsia="Times New Roman"/>
          <w:lang w:val="sv"/>
        </w:rPr>
        <w:t xml:space="preserve">blivit utsatt </w:t>
      </w:r>
      <w:r w:rsidR="00D918F4" w:rsidRPr="56D99EF3">
        <w:rPr>
          <w:rFonts w:eastAsia="Times New Roman"/>
          <w:lang w:val="sv"/>
        </w:rPr>
        <w:t>för någon form av cyberattack?</w:t>
      </w:r>
    </w:p>
    <w:p w14:paraId="67D32159" w14:textId="3A3FBE43" w:rsidR="6254E2E0" w:rsidRDefault="6254E2E0" w:rsidP="56D99EF3">
      <w:pPr>
        <w:rPr>
          <w:rFonts w:eastAsia="Times New Roman"/>
        </w:rPr>
      </w:pPr>
      <w:r w:rsidRPr="56D99EF3">
        <w:rPr>
          <w:rFonts w:eastAsia="Times New Roman"/>
          <w:lang w:val="sv"/>
        </w:rPr>
        <w:t xml:space="preserve"> </w:t>
      </w:r>
    </w:p>
    <w:p w14:paraId="6355C002" w14:textId="179098E3" w:rsidR="6254E2E0" w:rsidRDefault="6254E2E0" w:rsidP="56D99EF3">
      <w:pPr>
        <w:rPr>
          <w:rFonts w:eastAsia="Times New Roman"/>
        </w:rPr>
      </w:pPr>
      <w:r w:rsidRPr="56D99EF3">
        <w:rPr>
          <w:rFonts w:eastAsia="Times New Roman"/>
          <w:b/>
          <w:bCs/>
          <w:lang w:val="sv"/>
        </w:rPr>
        <w:t>Fråga 6.</w:t>
      </w:r>
      <w:r w:rsidRPr="56D99EF3">
        <w:rPr>
          <w:rFonts w:eastAsia="Times New Roman"/>
          <w:lang w:val="sv"/>
        </w:rPr>
        <w:t xml:space="preserve"> Tar du några åtgärder för att skydda dig själv online, exempelvis olika lösenord, två faktor autentisering eller antivirusprogram? </w:t>
      </w:r>
    </w:p>
    <w:p w14:paraId="4EB08C71" w14:textId="5EF47BB0" w:rsidR="56D99EF3" w:rsidRDefault="56D99EF3" w:rsidP="56D99EF3">
      <w:pPr>
        <w:rPr>
          <w:rFonts w:eastAsia="Times New Roman"/>
        </w:rPr>
      </w:pPr>
    </w:p>
    <w:p w14:paraId="66921788" w14:textId="6B3FB9ED" w:rsidR="6254E2E0" w:rsidRDefault="6254E2E0" w:rsidP="56D99EF3">
      <w:pPr>
        <w:rPr>
          <w:rFonts w:eastAsia="Times New Roman"/>
        </w:rPr>
      </w:pPr>
      <w:r w:rsidRPr="56D99EF3">
        <w:rPr>
          <w:rFonts w:eastAsia="Times New Roman"/>
          <w:b/>
          <w:bCs/>
          <w:lang w:val="sv"/>
        </w:rPr>
        <w:t>Fråga 7.</w:t>
      </w:r>
      <w:r w:rsidRPr="56D99EF3">
        <w:rPr>
          <w:rFonts w:eastAsia="Times New Roman"/>
          <w:lang w:val="sv"/>
        </w:rPr>
        <w:t xml:space="preserve"> Föredrar du generellt att använda digitala eller icke-digitala tjänster. Exempelvis att läsa nyheter på en hemsida eller i en tidning</w:t>
      </w:r>
    </w:p>
    <w:p w14:paraId="10DA6984" w14:textId="0A8D7668" w:rsidR="56D99EF3" w:rsidRDefault="56D99EF3" w:rsidP="56D99EF3">
      <w:pPr>
        <w:rPr>
          <w:rFonts w:eastAsia="Times New Roman"/>
        </w:rPr>
      </w:pPr>
    </w:p>
    <w:p w14:paraId="00356E65" w14:textId="7495A904" w:rsidR="6254E2E0" w:rsidRDefault="6254E2E0" w:rsidP="56D99EF3">
      <w:pPr>
        <w:rPr>
          <w:rFonts w:eastAsia="Times New Roman"/>
        </w:rPr>
      </w:pPr>
      <w:r w:rsidRPr="56D99EF3">
        <w:rPr>
          <w:rFonts w:eastAsia="Times New Roman"/>
          <w:b/>
          <w:bCs/>
          <w:lang w:val="sv"/>
        </w:rPr>
        <w:t>Fråga 8.</w:t>
      </w:r>
      <w:r w:rsidRPr="56D99EF3">
        <w:rPr>
          <w:rFonts w:eastAsia="Times New Roman"/>
          <w:lang w:val="sv"/>
        </w:rPr>
        <w:t xml:space="preserve"> Känner du att information och kunskap inom internetsäkerhet kan förbättras för din generation?</w:t>
      </w:r>
    </w:p>
    <w:p w14:paraId="40F18B43" w14:textId="7891FE1F" w:rsidR="56D99EF3" w:rsidRDefault="56D99EF3" w:rsidP="56D99EF3"/>
    <w:p w14:paraId="25EA85D8" w14:textId="77777777" w:rsidR="00C906D9" w:rsidRDefault="00C906D9" w:rsidP="002D302A"/>
    <w:p w14:paraId="540FBA0B" w14:textId="77777777" w:rsidR="00C906D9" w:rsidRDefault="00C906D9" w:rsidP="002D302A"/>
    <w:p w14:paraId="7BECEE45" w14:textId="77777777" w:rsidR="00C906D9" w:rsidRDefault="00C906D9" w:rsidP="002D302A"/>
    <w:p w14:paraId="19AB8C5D" w14:textId="7A61259D" w:rsidR="00E96FF6" w:rsidRDefault="00E96FF6" w:rsidP="002D302A">
      <w:r>
        <w:br w:type="page"/>
      </w:r>
    </w:p>
    <w:p w14:paraId="2EAFE18A" w14:textId="0006A8B1" w:rsidR="00E96FF6" w:rsidRDefault="00E96FF6" w:rsidP="00E96FF6">
      <w:pPr>
        <w:pStyle w:val="Punktrubrik1"/>
        <w:numPr>
          <w:ilvl w:val="0"/>
          <w:numId w:val="0"/>
        </w:numPr>
        <w:ind w:left="360"/>
      </w:pPr>
      <w:r>
        <w:t>Bilaga 5: Transkribering av intervju(er)</w:t>
      </w:r>
    </w:p>
    <w:p w14:paraId="00F5DF5F" w14:textId="112867A3" w:rsidR="00A255FF" w:rsidRPr="00A255FF" w:rsidRDefault="153DB634" w:rsidP="0F75D368">
      <w:pPr>
        <w:rPr>
          <w:lang w:eastAsia="sv-SE"/>
        </w:rPr>
      </w:pPr>
      <w:r w:rsidRPr="56D99EF3">
        <w:rPr>
          <w:lang w:eastAsia="sv-SE"/>
        </w:rPr>
        <w:t>Respondent</w:t>
      </w:r>
      <w:r w:rsidR="4F03CA06" w:rsidRPr="56D99EF3">
        <w:rPr>
          <w:lang w:eastAsia="sv-SE"/>
        </w:rPr>
        <w:t xml:space="preserve"> 1:</w:t>
      </w:r>
    </w:p>
    <w:p w14:paraId="46BAFCF1" w14:textId="05A774F1" w:rsidR="00A255FF" w:rsidRPr="00A255FF" w:rsidRDefault="709647E1" w:rsidP="00A255FF">
      <w:pPr>
        <w:rPr>
          <w:b/>
          <w:lang w:eastAsia="sv-SE"/>
        </w:rPr>
      </w:pPr>
      <w:r w:rsidRPr="0F75D368">
        <w:rPr>
          <w:b/>
          <w:bCs/>
        </w:rPr>
        <w:t xml:space="preserve">Hej innan intervjun börjar så vill jag informera </w:t>
      </w:r>
      <w:r w:rsidRPr="22BBAB69">
        <w:rPr>
          <w:b/>
          <w:bCs/>
        </w:rPr>
        <w:t xml:space="preserve">dig </w:t>
      </w:r>
      <w:r w:rsidRPr="56C93021">
        <w:rPr>
          <w:b/>
          <w:bCs/>
        </w:rPr>
        <w:t>om vad intervjun kommer handla om</w:t>
      </w:r>
      <w:r w:rsidR="00B71C0A">
        <w:rPr>
          <w:b/>
          <w:bCs/>
        </w:rPr>
        <w:t>.</w:t>
      </w:r>
      <w:r w:rsidR="04CD4D57" w:rsidRPr="56C93021">
        <w:rPr>
          <w:b/>
          <w:bCs/>
        </w:rPr>
        <w:t xml:space="preserve"> </w:t>
      </w:r>
      <w:r w:rsidR="00B71C0A">
        <w:rPr>
          <w:b/>
          <w:bCs/>
        </w:rPr>
        <w:t>F</w:t>
      </w:r>
      <w:r w:rsidR="04CD4D57" w:rsidRPr="56C93021">
        <w:rPr>
          <w:b/>
          <w:bCs/>
        </w:rPr>
        <w:t>rågorna kommer att handla om cybersäkerhet</w:t>
      </w:r>
      <w:r w:rsidR="04CD4D57" w:rsidRPr="31ADB4BF">
        <w:rPr>
          <w:b/>
          <w:bCs/>
        </w:rPr>
        <w:t>.</w:t>
      </w:r>
      <w:r w:rsidR="00B71C0A">
        <w:rPr>
          <w:b/>
          <w:bCs/>
        </w:rPr>
        <w:t xml:space="preserve"> Dina svar</w:t>
      </w:r>
      <w:r w:rsidR="75E3635C" w:rsidRPr="4A124DC6">
        <w:rPr>
          <w:b/>
          <w:bCs/>
        </w:rPr>
        <w:t xml:space="preserve"> kommer att vara anonym</w:t>
      </w:r>
      <w:r w:rsidR="00B71C0A">
        <w:rPr>
          <w:b/>
          <w:bCs/>
        </w:rPr>
        <w:t>a</w:t>
      </w:r>
      <w:r w:rsidR="75E3635C" w:rsidRPr="4A124DC6">
        <w:rPr>
          <w:b/>
          <w:bCs/>
        </w:rPr>
        <w:t xml:space="preserve"> och du </w:t>
      </w:r>
      <w:r w:rsidR="75E3635C" w:rsidRPr="48526988">
        <w:rPr>
          <w:b/>
          <w:bCs/>
        </w:rPr>
        <w:t xml:space="preserve">får avbryta när som helst. </w:t>
      </w:r>
      <w:r w:rsidR="75E3635C" w:rsidRPr="64854317">
        <w:rPr>
          <w:b/>
          <w:bCs/>
        </w:rPr>
        <w:t xml:space="preserve">Har jag </w:t>
      </w:r>
      <w:r w:rsidR="75E3635C" w:rsidRPr="13FDF4A8">
        <w:rPr>
          <w:b/>
          <w:bCs/>
        </w:rPr>
        <w:t>ditt</w:t>
      </w:r>
      <w:r w:rsidR="75E3635C" w:rsidRPr="3C77B55A">
        <w:rPr>
          <w:b/>
          <w:bCs/>
        </w:rPr>
        <w:t xml:space="preserve"> samtycke att</w:t>
      </w:r>
      <w:r w:rsidR="75E3635C" w:rsidRPr="64854317">
        <w:rPr>
          <w:b/>
          <w:bCs/>
        </w:rPr>
        <w:t xml:space="preserve"> </w:t>
      </w:r>
      <w:r w:rsidR="5A1832D8" w:rsidRPr="7918736D">
        <w:rPr>
          <w:b/>
          <w:bCs/>
        </w:rPr>
        <w:t>genomföra intervjun?</w:t>
      </w:r>
      <w:r>
        <w:br/>
      </w:r>
      <w:r w:rsidR="6D404FF0">
        <w:t>Ja du har mitt samtycke.</w:t>
      </w:r>
      <w:r>
        <w:br/>
      </w:r>
      <w:r w:rsidR="10C59E45" w:rsidRPr="4A124DC6">
        <w:rPr>
          <w:b/>
          <w:bCs/>
          <w:lang w:eastAsia="sv-SE"/>
        </w:rPr>
        <w:t>Hur gammal är du?</w:t>
      </w:r>
      <w:r w:rsidR="098A8B75" w:rsidRPr="41F9BFB0">
        <w:rPr>
          <w:b/>
          <w:bCs/>
          <w:lang w:eastAsia="sv-SE"/>
        </w:rPr>
        <w:t xml:space="preserve"> Och vilket kön identifiera du dig som?</w:t>
      </w:r>
    </w:p>
    <w:p w14:paraId="046FF09C" w14:textId="5CAB4EA7" w:rsidR="10C59E45" w:rsidRDefault="10C59E45" w:rsidP="56D99EF3">
      <w:pPr>
        <w:rPr>
          <w:lang w:eastAsia="sv-SE"/>
        </w:rPr>
      </w:pPr>
      <w:r w:rsidRPr="56D99EF3">
        <w:rPr>
          <w:lang w:eastAsia="sv-SE"/>
        </w:rPr>
        <w:t xml:space="preserve">Jag är 65 </w:t>
      </w:r>
      <w:r w:rsidR="22EFBD7C" w:rsidRPr="38C53682">
        <w:rPr>
          <w:lang w:eastAsia="sv-SE"/>
        </w:rPr>
        <w:t>årig man.</w:t>
      </w:r>
    </w:p>
    <w:p w14:paraId="312A1662" w14:textId="243995EE" w:rsidR="56D99EF3" w:rsidRDefault="56D99EF3" w:rsidP="56D99EF3">
      <w:pPr>
        <w:rPr>
          <w:lang w:eastAsia="sv-SE"/>
        </w:rPr>
      </w:pPr>
    </w:p>
    <w:p w14:paraId="336B713A" w14:textId="0B4ECF6E" w:rsidR="10C59E45" w:rsidRDefault="10C59E45" w:rsidP="56D99EF3">
      <w:pPr>
        <w:rPr>
          <w:lang w:eastAsia="sv-SE"/>
        </w:rPr>
      </w:pPr>
      <w:r w:rsidRPr="56D99EF3">
        <w:rPr>
          <w:b/>
          <w:bCs/>
          <w:lang w:eastAsia="sv-SE"/>
        </w:rPr>
        <w:t>Hur ofta använder du internet? Och vad använder du det till?</w:t>
      </w:r>
    </w:p>
    <w:p w14:paraId="016D9BCD" w14:textId="7AE4AB58" w:rsidR="10C59E45" w:rsidRDefault="10C59E45" w:rsidP="56D99EF3">
      <w:pPr>
        <w:rPr>
          <w:lang w:eastAsia="sv-SE"/>
        </w:rPr>
      </w:pPr>
      <w:r w:rsidRPr="56D99EF3">
        <w:rPr>
          <w:lang w:eastAsia="sv-SE"/>
        </w:rPr>
        <w:t xml:space="preserve">Jag använder internet varje dag </w:t>
      </w:r>
      <w:r w:rsidR="5133C43D" w:rsidRPr="56D99EF3">
        <w:rPr>
          <w:lang w:eastAsia="sv-SE"/>
        </w:rPr>
        <w:t>till att kolla på Facebook, Nyheter</w:t>
      </w:r>
      <w:r w:rsidR="5A6BAEA1" w:rsidRPr="56D99EF3">
        <w:rPr>
          <w:lang w:eastAsia="sv-SE"/>
        </w:rPr>
        <w:t xml:space="preserve"> och annat.</w:t>
      </w:r>
    </w:p>
    <w:p w14:paraId="07193196" w14:textId="27AB5A3E" w:rsidR="5A6BAEA1" w:rsidRDefault="5A6BAEA1" w:rsidP="56D99EF3">
      <w:pPr>
        <w:rPr>
          <w:lang w:eastAsia="sv-SE"/>
        </w:rPr>
      </w:pPr>
      <w:r w:rsidRPr="56D99EF3">
        <w:rPr>
          <w:lang w:eastAsia="sv-SE"/>
        </w:rPr>
        <w:t xml:space="preserve"> </w:t>
      </w:r>
    </w:p>
    <w:p w14:paraId="0876C29E" w14:textId="4F015391" w:rsidR="5A6BAEA1" w:rsidRDefault="5A6BAEA1" w:rsidP="56D99EF3">
      <w:pPr>
        <w:rPr>
          <w:rFonts w:eastAsia="Times New Roman"/>
          <w:b/>
          <w:bCs/>
        </w:rPr>
      </w:pPr>
      <w:r w:rsidRPr="56D99EF3">
        <w:rPr>
          <w:rFonts w:eastAsia="Times New Roman"/>
          <w:b/>
          <w:bCs/>
        </w:rPr>
        <w:t>Har du någonsin fått eller deltagit i en utbildning eller kurs som handlar om internetsäkerhet?</w:t>
      </w:r>
    </w:p>
    <w:p w14:paraId="3AA5BD88" w14:textId="66504AF0" w:rsidR="5A6BAEA1" w:rsidRDefault="5A6BAEA1" w:rsidP="56D99EF3">
      <w:pPr>
        <w:rPr>
          <w:rFonts w:eastAsia="Times New Roman"/>
        </w:rPr>
      </w:pPr>
      <w:r w:rsidRPr="56D99EF3">
        <w:rPr>
          <w:rFonts w:eastAsia="Times New Roman"/>
        </w:rPr>
        <w:t xml:space="preserve">Nej det har jag inte, </w:t>
      </w:r>
      <w:r w:rsidR="34A9F8FB" w:rsidRPr="56D99EF3">
        <w:rPr>
          <w:rFonts w:eastAsia="Times New Roman"/>
        </w:rPr>
        <w:t>men jag har lärt mig det mesta jag vet själv. Man har ju sett lite här och där på nätet när folk blir lurat så då har väl man sökt upp och läst</w:t>
      </w:r>
      <w:r w:rsidR="763A6020" w:rsidRPr="56D99EF3">
        <w:rPr>
          <w:rFonts w:eastAsia="Times New Roman"/>
        </w:rPr>
        <w:t xml:space="preserve"> lite. </w:t>
      </w:r>
    </w:p>
    <w:p w14:paraId="0729AE36" w14:textId="787BE5EF" w:rsidR="56D99EF3" w:rsidRDefault="56D99EF3" w:rsidP="56D99EF3">
      <w:pPr>
        <w:rPr>
          <w:rFonts w:eastAsia="Times New Roman"/>
        </w:rPr>
      </w:pPr>
    </w:p>
    <w:p w14:paraId="3997A83D" w14:textId="0141BB25" w:rsidR="324B6D3D" w:rsidRDefault="324B6D3D" w:rsidP="56D99EF3">
      <w:pPr>
        <w:rPr>
          <w:rFonts w:eastAsia="Times New Roman"/>
          <w:b/>
          <w:bCs/>
        </w:rPr>
      </w:pPr>
      <w:r w:rsidRPr="56D99EF3">
        <w:rPr>
          <w:rFonts w:eastAsia="Times New Roman"/>
          <w:b/>
          <w:bCs/>
        </w:rPr>
        <w:t>Har du någonsin tryckt på en länk eller annons online?</w:t>
      </w:r>
    </w:p>
    <w:p w14:paraId="5DA65629" w14:textId="275BB592" w:rsidR="324B6D3D" w:rsidRDefault="324B6D3D" w:rsidP="56D99EF3">
      <w:pPr>
        <w:rPr>
          <w:rFonts w:eastAsia="Times New Roman"/>
        </w:rPr>
      </w:pPr>
      <w:r w:rsidRPr="56D99EF3">
        <w:rPr>
          <w:rFonts w:eastAsia="Times New Roman"/>
        </w:rPr>
        <w:t xml:space="preserve">Ja, det beror ju på vad det är. Man har ju tryckt på vissa länkar på Facebook ibland som leder till nyheter och sånt och </w:t>
      </w:r>
      <w:r w:rsidR="135C446C" w:rsidRPr="56D99EF3">
        <w:rPr>
          <w:rFonts w:eastAsia="Times New Roman"/>
        </w:rPr>
        <w:t>hittills</w:t>
      </w:r>
      <w:r w:rsidRPr="56D99EF3">
        <w:rPr>
          <w:rFonts w:eastAsia="Times New Roman"/>
        </w:rPr>
        <w:t xml:space="preserve"> har jag inte</w:t>
      </w:r>
      <w:r w:rsidR="2D94EB2E" w:rsidRPr="56D99EF3">
        <w:rPr>
          <w:rFonts w:eastAsia="Times New Roman"/>
        </w:rPr>
        <w:t xml:space="preserve"> haft nåt problem. Men om man tänker på annonser när </w:t>
      </w:r>
      <w:r w:rsidR="1E034B3E" w:rsidRPr="56D99EF3">
        <w:rPr>
          <w:rFonts w:eastAsia="Times New Roman"/>
        </w:rPr>
        <w:t xml:space="preserve">man </w:t>
      </w:r>
      <w:r w:rsidR="2D94EB2E" w:rsidRPr="56D99EF3">
        <w:rPr>
          <w:rFonts w:eastAsia="Times New Roman"/>
        </w:rPr>
        <w:t xml:space="preserve">är inne på en webbsida så har jag </w:t>
      </w:r>
      <w:r w:rsidR="0F513F44" w:rsidRPr="56D99EF3">
        <w:rPr>
          <w:rFonts w:eastAsia="Times New Roman"/>
        </w:rPr>
        <w:t xml:space="preserve">inte </w:t>
      </w:r>
      <w:r w:rsidR="2D94EB2E" w:rsidRPr="56D99EF3">
        <w:rPr>
          <w:rFonts w:eastAsia="Times New Roman"/>
        </w:rPr>
        <w:t>tryckt.</w:t>
      </w:r>
    </w:p>
    <w:p w14:paraId="1F644848" w14:textId="1FC3DCE6" w:rsidR="56D99EF3" w:rsidRDefault="56D99EF3" w:rsidP="56D99EF3">
      <w:pPr>
        <w:rPr>
          <w:rFonts w:eastAsia="Times New Roman"/>
          <w:b/>
          <w:bCs/>
        </w:rPr>
      </w:pPr>
    </w:p>
    <w:p w14:paraId="40C59119" w14:textId="0D4915BA" w:rsidR="3DD640E4" w:rsidRDefault="3DD640E4" w:rsidP="56D99EF3">
      <w:pPr>
        <w:rPr>
          <w:rFonts w:eastAsia="Times New Roman"/>
          <w:b/>
          <w:bCs/>
        </w:rPr>
      </w:pPr>
      <w:r w:rsidRPr="56D99EF3">
        <w:rPr>
          <w:rFonts w:eastAsia="Times New Roman"/>
          <w:b/>
          <w:bCs/>
        </w:rPr>
        <w:t>Har du någonsin blivit utsatt för någon form av cyberattack?</w:t>
      </w:r>
    </w:p>
    <w:p w14:paraId="10F7D8C9" w14:textId="0FF5B098" w:rsidR="3DD640E4" w:rsidRDefault="3DD640E4" w:rsidP="56D99EF3">
      <w:r>
        <w:t xml:space="preserve">Nej, det har jag inte. </w:t>
      </w:r>
      <w:r w:rsidR="3588F284">
        <w:t xml:space="preserve">I alla fall inte vad jag vet om. </w:t>
      </w:r>
    </w:p>
    <w:p w14:paraId="4F241845" w14:textId="21E3E245" w:rsidR="56D99EF3" w:rsidRDefault="56D99EF3" w:rsidP="56D99EF3"/>
    <w:p w14:paraId="0544EBE9" w14:textId="56BBA815" w:rsidR="3588F284" w:rsidRDefault="3588F284" w:rsidP="56D99EF3">
      <w:pPr>
        <w:rPr>
          <w:rFonts w:eastAsia="Times New Roman"/>
          <w:b/>
          <w:bCs/>
        </w:rPr>
      </w:pPr>
      <w:r w:rsidRPr="56D99EF3">
        <w:rPr>
          <w:rFonts w:eastAsia="Times New Roman"/>
          <w:b/>
          <w:bCs/>
        </w:rPr>
        <w:t>Tar du några åtgärder för att skydda dig själv online, exempelvis olika lösenord, två faktor autentisering eller antivirusprogram?</w:t>
      </w:r>
    </w:p>
    <w:p w14:paraId="0D38B23C" w14:textId="1ACBC3E8" w:rsidR="00A255FF" w:rsidRPr="009C0D97" w:rsidRDefault="3588F284" w:rsidP="00A255FF">
      <w:pPr>
        <w:rPr>
          <w:b/>
          <w:bCs/>
          <w:lang w:eastAsia="sv-SE"/>
        </w:rPr>
      </w:pPr>
      <w:r w:rsidRPr="56D99EF3">
        <w:rPr>
          <w:lang w:eastAsia="sv-SE"/>
        </w:rPr>
        <w:t xml:space="preserve">Ja delvis. Olika lösenord har jag inte. Det blir för svårt att komma ihåg. </w:t>
      </w:r>
      <w:r w:rsidR="1CD7E1E1" w:rsidRPr="56D99EF3">
        <w:rPr>
          <w:lang w:eastAsia="sv-SE"/>
        </w:rPr>
        <w:t>Två faktor autentisering vet jag inte vad det är.</w:t>
      </w:r>
      <w:r w:rsidR="00A255FF">
        <w:br/>
      </w:r>
      <w:r w:rsidR="2D7F8B2B" w:rsidRPr="56D99EF3">
        <w:rPr>
          <w:b/>
          <w:bCs/>
          <w:lang w:eastAsia="sv-SE"/>
        </w:rPr>
        <w:t xml:space="preserve">Det är när man till exempel få </w:t>
      </w:r>
      <w:r w:rsidR="05D42E8E" w:rsidRPr="56D99EF3">
        <w:rPr>
          <w:b/>
          <w:bCs/>
          <w:lang w:eastAsia="sv-SE"/>
        </w:rPr>
        <w:t>ett sms</w:t>
      </w:r>
      <w:r w:rsidR="2D7F8B2B" w:rsidRPr="56D99EF3">
        <w:rPr>
          <w:b/>
          <w:bCs/>
          <w:lang w:eastAsia="sv-SE"/>
        </w:rPr>
        <w:t xml:space="preserve"> eller </w:t>
      </w:r>
      <w:r w:rsidR="14FB76DF" w:rsidRPr="56D99EF3">
        <w:rPr>
          <w:b/>
          <w:bCs/>
          <w:lang w:eastAsia="sv-SE"/>
        </w:rPr>
        <w:t>bekräftelsemejl</w:t>
      </w:r>
      <w:r w:rsidR="16D8C534" w:rsidRPr="56D99EF3">
        <w:rPr>
          <w:b/>
          <w:bCs/>
          <w:lang w:eastAsia="sv-SE"/>
        </w:rPr>
        <w:t xml:space="preserve"> när du själv logga in på en ny enhet.</w:t>
      </w:r>
      <w:r w:rsidR="48C5F296" w:rsidRPr="56D99EF3">
        <w:rPr>
          <w:b/>
          <w:bCs/>
          <w:lang w:eastAsia="sv-SE"/>
        </w:rPr>
        <w:t xml:space="preserve"> Alltså att du får själv bekräfta att det är du som loggar in så att i ett fall där du inte </w:t>
      </w:r>
      <w:r w:rsidR="025B6AEE" w:rsidRPr="56D99EF3">
        <w:rPr>
          <w:b/>
          <w:bCs/>
          <w:lang w:eastAsia="sv-SE"/>
        </w:rPr>
        <w:t xml:space="preserve">loggar in men få ett meddelande eller bekräftelsemejl så kan </w:t>
      </w:r>
      <w:r w:rsidR="60BAC409" w:rsidRPr="56D99EF3">
        <w:rPr>
          <w:b/>
          <w:bCs/>
          <w:lang w:eastAsia="sv-SE"/>
        </w:rPr>
        <w:t xml:space="preserve">du </w:t>
      </w:r>
      <w:r w:rsidR="025B6AEE" w:rsidRPr="56D99EF3">
        <w:rPr>
          <w:b/>
          <w:bCs/>
          <w:lang w:eastAsia="sv-SE"/>
        </w:rPr>
        <w:t xml:space="preserve">neka </w:t>
      </w:r>
      <w:r w:rsidR="255355BA" w:rsidRPr="56D99EF3">
        <w:rPr>
          <w:b/>
          <w:bCs/>
          <w:lang w:eastAsia="sv-SE"/>
        </w:rPr>
        <w:t>inloggningen eftersom det är inte du som har försökt logga in.</w:t>
      </w:r>
    </w:p>
    <w:p w14:paraId="5C1DADCE" w14:textId="242EB275" w:rsidR="255355BA" w:rsidRDefault="255355BA" w:rsidP="56D99EF3">
      <w:pPr>
        <w:rPr>
          <w:lang w:eastAsia="sv-SE"/>
        </w:rPr>
      </w:pPr>
      <w:r w:rsidRPr="56D99EF3">
        <w:rPr>
          <w:lang w:eastAsia="sv-SE"/>
        </w:rPr>
        <w:t xml:space="preserve">Jaså, ja då har jag det för jag </w:t>
      </w:r>
      <w:r w:rsidR="0CDF90C7" w:rsidRPr="56D99EF3">
        <w:rPr>
          <w:lang w:eastAsia="sv-SE"/>
        </w:rPr>
        <w:t xml:space="preserve">har </w:t>
      </w:r>
      <w:r w:rsidRPr="56D99EF3">
        <w:rPr>
          <w:lang w:eastAsia="sv-SE"/>
        </w:rPr>
        <w:t xml:space="preserve">fått sms och mejl ibland när jag ska logga in på någonstans. </w:t>
      </w:r>
      <w:r w:rsidR="4A8BB62D" w:rsidRPr="56D99EF3">
        <w:rPr>
          <w:lang w:eastAsia="sv-SE"/>
        </w:rPr>
        <w:t xml:space="preserve">Även antivirusprogram har jag på min dator. </w:t>
      </w:r>
    </w:p>
    <w:p w14:paraId="44709145" w14:textId="3A4637FE" w:rsidR="4A8BB62D" w:rsidRDefault="4A8BB62D" w:rsidP="56D99EF3">
      <w:pPr>
        <w:rPr>
          <w:b/>
          <w:bCs/>
          <w:lang w:eastAsia="sv-SE"/>
        </w:rPr>
      </w:pPr>
      <w:r w:rsidRPr="56D99EF3">
        <w:rPr>
          <w:b/>
          <w:bCs/>
          <w:lang w:eastAsia="sv-SE"/>
        </w:rPr>
        <w:t>Hur har du lärt dig att man kan använda ett antivirusprogram då?</w:t>
      </w:r>
    </w:p>
    <w:p w14:paraId="3F0BD1CF" w14:textId="2BCE954C" w:rsidR="4A8BB62D" w:rsidRDefault="4A8BB62D" w:rsidP="56D99EF3">
      <w:pPr>
        <w:rPr>
          <w:lang w:eastAsia="sv-SE"/>
        </w:rPr>
      </w:pPr>
      <w:r w:rsidRPr="56D99EF3">
        <w:rPr>
          <w:lang w:eastAsia="sv-SE"/>
        </w:rPr>
        <w:t xml:space="preserve">Det kommer jag inte riktig ihåg, men det lär väl bara vara nåt som man själv lärde från. Det brukar ju installera </w:t>
      </w:r>
      <w:r w:rsidR="5D411D54" w:rsidRPr="56D99EF3">
        <w:rPr>
          <w:lang w:eastAsia="sv-SE"/>
        </w:rPr>
        <w:t>ett antivirusprogram</w:t>
      </w:r>
      <w:r w:rsidRPr="56D99EF3">
        <w:rPr>
          <w:lang w:eastAsia="sv-SE"/>
        </w:rPr>
        <w:t xml:space="preserve"> automatiskt ibland när man kö</w:t>
      </w:r>
      <w:r w:rsidR="4741093A" w:rsidRPr="56D99EF3">
        <w:rPr>
          <w:lang w:eastAsia="sv-SE"/>
        </w:rPr>
        <w:t>per en ny dator.</w:t>
      </w:r>
    </w:p>
    <w:p w14:paraId="358859F7" w14:textId="4AF02156" w:rsidR="00A255FF" w:rsidRPr="00A255FF" w:rsidRDefault="00A255FF" w:rsidP="00A255FF">
      <w:pPr>
        <w:rPr>
          <w:b/>
          <w:lang w:eastAsia="sv-SE"/>
        </w:rPr>
      </w:pPr>
    </w:p>
    <w:p w14:paraId="4242CAC6" w14:textId="0F768815" w:rsidR="00A255FF" w:rsidRPr="00A255FF" w:rsidRDefault="42BCF1BB" w:rsidP="56D99EF3">
      <w:pPr>
        <w:rPr>
          <w:rFonts w:eastAsia="Times New Roman"/>
          <w:b/>
          <w:bCs/>
        </w:rPr>
      </w:pPr>
      <w:r w:rsidRPr="56D99EF3">
        <w:rPr>
          <w:rFonts w:eastAsia="Times New Roman"/>
          <w:b/>
          <w:bCs/>
          <w:lang w:val="sv"/>
        </w:rPr>
        <w:t>Föredrar du generellt att använda digitala eller icke-digitala tjänster. Exempelvis att läsa nyheter på en hemsida eller i en tidning?</w:t>
      </w:r>
    </w:p>
    <w:p w14:paraId="599F28B8" w14:textId="70F7870F" w:rsidR="00A255FF" w:rsidRPr="00A255FF" w:rsidRDefault="42BCF1BB" w:rsidP="56D99EF3">
      <w:pPr>
        <w:rPr>
          <w:rFonts w:eastAsia="Times New Roman"/>
          <w:b/>
          <w:bCs/>
          <w:lang w:val="sv"/>
        </w:rPr>
      </w:pPr>
      <w:r w:rsidRPr="56D99EF3">
        <w:rPr>
          <w:rFonts w:eastAsia="Times New Roman"/>
          <w:lang w:val="sv"/>
        </w:rPr>
        <w:t>Jag föredrar digitala. Det är smidigare och jag slipper ha massa tidnings papper.</w:t>
      </w:r>
    </w:p>
    <w:p w14:paraId="189D4ED1" w14:textId="0AB2ED63" w:rsidR="00A255FF" w:rsidRPr="00A255FF" w:rsidRDefault="42BCF1BB" w:rsidP="56D99EF3">
      <w:pPr>
        <w:rPr>
          <w:rFonts w:eastAsia="Times New Roman"/>
          <w:lang w:val="sv"/>
        </w:rPr>
      </w:pPr>
      <w:r w:rsidRPr="56D99EF3">
        <w:rPr>
          <w:rFonts w:eastAsia="Times New Roman"/>
          <w:b/>
          <w:bCs/>
          <w:lang w:val="sv"/>
        </w:rPr>
        <w:t>Föredrar du det även när det gäller att handla saker?</w:t>
      </w:r>
    </w:p>
    <w:p w14:paraId="0749959D" w14:textId="16B36EE2" w:rsidR="00A255FF" w:rsidRPr="00A255FF" w:rsidRDefault="42BCF1BB" w:rsidP="56D99EF3">
      <w:pPr>
        <w:rPr>
          <w:rFonts w:eastAsia="Times New Roman"/>
          <w:b/>
          <w:bCs/>
          <w:lang w:val="sv"/>
        </w:rPr>
      </w:pPr>
      <w:r w:rsidRPr="56D99EF3">
        <w:rPr>
          <w:rFonts w:eastAsia="Times New Roman"/>
          <w:lang w:val="sv"/>
        </w:rPr>
        <w:t xml:space="preserve">Ja, det gör jag. Jag beställer ganska mycket hem. Men i för sig så </w:t>
      </w:r>
      <w:r w:rsidR="164F4E5C" w:rsidRPr="56D99EF3">
        <w:rPr>
          <w:rFonts w:eastAsia="Times New Roman"/>
          <w:lang w:val="sv"/>
        </w:rPr>
        <w:t>handlar jag inte digitalt när jag ska handla mat så där är det väl lite upp till vad man</w:t>
      </w:r>
      <w:r w:rsidR="62EBF89C" w:rsidRPr="56D99EF3">
        <w:rPr>
          <w:rFonts w:eastAsia="Times New Roman"/>
          <w:lang w:val="sv"/>
        </w:rPr>
        <w:t xml:space="preserve"> köper.</w:t>
      </w:r>
    </w:p>
    <w:p w14:paraId="25652838" w14:textId="368CCDE0" w:rsidR="00A255FF" w:rsidRPr="00A255FF" w:rsidRDefault="62EBF89C" w:rsidP="56D99EF3">
      <w:pPr>
        <w:rPr>
          <w:rFonts w:eastAsia="Times New Roman"/>
          <w:b/>
          <w:bCs/>
          <w:lang w:val="sv"/>
        </w:rPr>
      </w:pPr>
      <w:r w:rsidRPr="56D99EF3">
        <w:rPr>
          <w:rFonts w:eastAsia="Times New Roman"/>
          <w:b/>
          <w:bCs/>
          <w:lang w:val="sv"/>
        </w:rPr>
        <w:t xml:space="preserve">Men du känner dig säker när du ska handla saker online? Alltså när det kommer till att skriva in bankinformation. </w:t>
      </w:r>
    </w:p>
    <w:p w14:paraId="3B4D8D54" w14:textId="6C901D6D" w:rsidR="00A255FF" w:rsidRPr="00A255FF" w:rsidRDefault="62EBF89C" w:rsidP="56D99EF3">
      <w:pPr>
        <w:rPr>
          <w:rFonts w:eastAsia="Times New Roman"/>
          <w:lang w:val="sv"/>
        </w:rPr>
      </w:pPr>
      <w:r w:rsidRPr="56D99EF3">
        <w:rPr>
          <w:rFonts w:eastAsia="Times New Roman"/>
          <w:lang w:val="sv"/>
        </w:rPr>
        <w:t>Jaaaoo, Det är beror ju lite på vart man handla. Köper jag från Elgigantens hemsida så är jag ju ganska säker men om det är en sida som jag inte känner igen så u</w:t>
      </w:r>
      <w:r w:rsidR="33CDF8D7" w:rsidRPr="56D99EF3">
        <w:rPr>
          <w:rFonts w:eastAsia="Times New Roman"/>
          <w:lang w:val="sv"/>
        </w:rPr>
        <w:t xml:space="preserve">ndviker jag ju de. </w:t>
      </w:r>
    </w:p>
    <w:p w14:paraId="242689FB" w14:textId="3D6D4548" w:rsidR="00A255FF" w:rsidRPr="00A255FF" w:rsidRDefault="00A255FF" w:rsidP="56D99EF3">
      <w:pPr>
        <w:rPr>
          <w:rFonts w:eastAsia="Times New Roman"/>
          <w:lang w:val="sv"/>
        </w:rPr>
      </w:pPr>
    </w:p>
    <w:p w14:paraId="0C47F2CA" w14:textId="533C112E" w:rsidR="00A255FF" w:rsidRPr="00A255FF" w:rsidRDefault="33CDF8D7" w:rsidP="56D99EF3">
      <w:pPr>
        <w:rPr>
          <w:rFonts w:eastAsia="Times New Roman"/>
          <w:b/>
          <w:bCs/>
          <w:lang w:val="sv"/>
        </w:rPr>
      </w:pPr>
      <w:r w:rsidRPr="56D99EF3">
        <w:rPr>
          <w:rFonts w:eastAsia="Times New Roman"/>
          <w:b/>
          <w:bCs/>
          <w:lang w:val="sv"/>
        </w:rPr>
        <w:t>Känner du att information och kunskap inom internetsäkerhet kan förbättras för din generation?</w:t>
      </w:r>
    </w:p>
    <w:p w14:paraId="0546DD0E" w14:textId="558D7E16" w:rsidR="00A255FF" w:rsidRPr="00A255FF" w:rsidRDefault="33CDF8D7" w:rsidP="56D99EF3">
      <w:pPr>
        <w:rPr>
          <w:rFonts w:eastAsia="Times New Roman"/>
          <w:lang w:val="sv"/>
        </w:rPr>
      </w:pPr>
      <w:r w:rsidRPr="56D99EF3">
        <w:rPr>
          <w:rFonts w:eastAsia="Times New Roman"/>
          <w:lang w:val="sv"/>
        </w:rPr>
        <w:t xml:space="preserve">Ja det tycker jag. Man skulle ha </w:t>
      </w:r>
      <w:r w:rsidR="796DCC76" w:rsidRPr="56D99EF3">
        <w:rPr>
          <w:rFonts w:eastAsia="Times New Roman"/>
          <w:lang w:val="sv"/>
        </w:rPr>
        <w:t xml:space="preserve">haft </w:t>
      </w:r>
      <w:r w:rsidRPr="56D99EF3">
        <w:rPr>
          <w:rFonts w:eastAsia="Times New Roman"/>
          <w:lang w:val="sv"/>
        </w:rPr>
        <w:t xml:space="preserve">fler gratis </w:t>
      </w:r>
      <w:r w:rsidR="600C9409" w:rsidRPr="56D99EF3">
        <w:rPr>
          <w:rFonts w:eastAsia="Times New Roman"/>
          <w:lang w:val="sv"/>
        </w:rPr>
        <w:t xml:space="preserve">utbildning </w:t>
      </w:r>
      <w:r w:rsidRPr="56D99EF3">
        <w:rPr>
          <w:rFonts w:eastAsia="Times New Roman"/>
          <w:lang w:val="sv"/>
        </w:rPr>
        <w:t xml:space="preserve">eller bara allmänt </w:t>
      </w:r>
      <w:r w:rsidR="0EB49C73" w:rsidRPr="56D99EF3">
        <w:rPr>
          <w:rFonts w:eastAsia="Times New Roman"/>
          <w:lang w:val="sv"/>
        </w:rPr>
        <w:t xml:space="preserve">öppet </w:t>
      </w:r>
      <w:r w:rsidRPr="56D99EF3">
        <w:rPr>
          <w:rFonts w:eastAsia="Times New Roman"/>
          <w:lang w:val="sv"/>
        </w:rPr>
        <w:t xml:space="preserve">tips och råd när det kommer till sånt. Jag känner ju många som inte vet så mycket om </w:t>
      </w:r>
      <w:r w:rsidR="675818D5" w:rsidRPr="56D99EF3">
        <w:rPr>
          <w:rFonts w:eastAsia="Times New Roman"/>
          <w:lang w:val="sv"/>
        </w:rPr>
        <w:t xml:space="preserve">internetsäkerhet och för de så skulle det var till stor nytta om de kunde veta lite mer. </w:t>
      </w:r>
      <w:r w:rsidR="67A46E9D" w:rsidRPr="56D99EF3">
        <w:rPr>
          <w:rFonts w:eastAsia="Times New Roman"/>
          <w:lang w:val="sv"/>
        </w:rPr>
        <w:t xml:space="preserve">Problemet just nu är att det finns skydd men </w:t>
      </w:r>
      <w:r w:rsidR="771B4AE3" w:rsidRPr="56D99EF3">
        <w:rPr>
          <w:rFonts w:eastAsia="Times New Roman"/>
          <w:lang w:val="sv"/>
        </w:rPr>
        <w:t xml:space="preserve">vi </w:t>
      </w:r>
      <w:r w:rsidR="5ED05889" w:rsidRPr="56D99EF3">
        <w:rPr>
          <w:rFonts w:eastAsia="Times New Roman"/>
          <w:lang w:val="sv"/>
        </w:rPr>
        <w:t>gamla människor fattar inte förklaringen till vad de är. Det är för komplicerat ord och det skulle vara bättre om det kunde förklaras på ett l</w:t>
      </w:r>
      <w:r w:rsidR="515F816E" w:rsidRPr="56D99EF3">
        <w:rPr>
          <w:rFonts w:eastAsia="Times New Roman"/>
          <w:lang w:val="sv"/>
        </w:rPr>
        <w:t>ättare sätt.</w:t>
      </w:r>
    </w:p>
    <w:p w14:paraId="1BF8BF71" w14:textId="7C517556" w:rsidR="00DB2AE2" w:rsidRDefault="00DB2AE2">
      <w:pPr>
        <w:rPr>
          <w:rFonts w:eastAsia="Times New Roman"/>
          <w:lang w:val="sv"/>
        </w:rPr>
      </w:pPr>
      <w:r>
        <w:rPr>
          <w:rFonts w:eastAsia="Times New Roman"/>
          <w:lang w:val="sv"/>
        </w:rPr>
        <w:br w:type="page"/>
      </w:r>
    </w:p>
    <w:p w14:paraId="55DB1C0D" w14:textId="37A55611" w:rsidR="00DB2AE2" w:rsidRPr="00E536C6" w:rsidRDefault="00DB2AE2" w:rsidP="00DB2AE2">
      <w:pPr>
        <w:rPr>
          <w:b/>
          <w:bCs/>
        </w:rPr>
      </w:pPr>
      <w:r w:rsidRPr="00E536C6">
        <w:rPr>
          <w:rFonts w:eastAsia="Times New Roman"/>
          <w:b/>
          <w:bCs/>
          <w:lang w:val="sv"/>
        </w:rPr>
        <w:t>Respondent 2.</w:t>
      </w:r>
    </w:p>
    <w:p w14:paraId="08FFC9F7" w14:textId="33A4904E" w:rsidR="0025729D" w:rsidRDefault="00E14FAE" w:rsidP="00321C3C">
      <w:r>
        <w:rPr>
          <w:b/>
          <w:bCs/>
        </w:rPr>
        <w:t>Intervjuaren</w:t>
      </w:r>
      <w:r w:rsidR="00321C3C" w:rsidRPr="00420BCE">
        <w:rPr>
          <w:b/>
          <w:bCs/>
        </w:rPr>
        <w:t>:</w:t>
      </w:r>
      <w:r w:rsidR="00321C3C">
        <w:t xml:space="preserve"> </w:t>
      </w:r>
      <w:r w:rsidR="00321C3C" w:rsidRPr="00420BCE">
        <w:t xml:space="preserve">Hejsan, välkommen till intervjun. </w:t>
      </w:r>
      <w:r w:rsidR="00321C3C">
        <w:t xml:space="preserve">Först vill jag </w:t>
      </w:r>
      <w:r w:rsidR="00D377C5">
        <w:t xml:space="preserve">förklara vad </w:t>
      </w:r>
      <w:r w:rsidR="00005F56">
        <w:t>denna intervju kommer ställa för</w:t>
      </w:r>
      <w:r w:rsidR="006F0F58">
        <w:t xml:space="preserve"> frågor</w:t>
      </w:r>
      <w:r w:rsidR="0025729D">
        <w:t xml:space="preserve">. </w:t>
      </w:r>
    </w:p>
    <w:p w14:paraId="6520E9FC" w14:textId="77777777" w:rsidR="004039EE" w:rsidRDefault="004039EE" w:rsidP="00321C3C">
      <w:pPr>
        <w:rPr>
          <w:b/>
          <w:bCs/>
        </w:rPr>
      </w:pPr>
    </w:p>
    <w:p w14:paraId="3CE9CA87" w14:textId="15EDF6C7" w:rsidR="0025729D" w:rsidRDefault="0025729D" w:rsidP="00321C3C">
      <w:r w:rsidRPr="0025729D">
        <w:rPr>
          <w:b/>
          <w:bCs/>
        </w:rPr>
        <w:t xml:space="preserve">Anonym: </w:t>
      </w:r>
      <w:r>
        <w:t>Ja</w:t>
      </w:r>
      <w:r w:rsidR="004C0036">
        <w:t>då</w:t>
      </w:r>
      <w:r w:rsidR="00A42E2E">
        <w:t>.</w:t>
      </w:r>
    </w:p>
    <w:p w14:paraId="4338FB0A" w14:textId="23D16C6B" w:rsidR="004039EE" w:rsidRDefault="004039EE" w:rsidP="00321C3C">
      <w:pPr>
        <w:rPr>
          <w:b/>
          <w:bCs/>
        </w:rPr>
      </w:pPr>
    </w:p>
    <w:p w14:paraId="68C67252" w14:textId="16808405" w:rsidR="00321C3C" w:rsidRDefault="00E14FAE" w:rsidP="00321C3C">
      <w:r>
        <w:rPr>
          <w:b/>
          <w:bCs/>
        </w:rPr>
        <w:t>Intervjuaren</w:t>
      </w:r>
      <w:r w:rsidR="004039EE" w:rsidRPr="004039EE">
        <w:rPr>
          <w:b/>
          <w:bCs/>
        </w:rPr>
        <w:t xml:space="preserve">: </w:t>
      </w:r>
      <w:r w:rsidR="004039EE">
        <w:t xml:space="preserve">Intervjun </w:t>
      </w:r>
      <w:r w:rsidR="003035D3">
        <w:t xml:space="preserve">kommer att </w:t>
      </w:r>
      <w:r w:rsidR="00494ABC">
        <w:t xml:space="preserve">fokusera på frågor om cybersäkerhet. </w:t>
      </w:r>
      <w:r w:rsidR="00815C71">
        <w:t xml:space="preserve">Innan vi börjar behöver jag först </w:t>
      </w:r>
      <w:r w:rsidR="00321C3C">
        <w:t xml:space="preserve">fråga om ditt samtycke </w:t>
      </w:r>
      <w:r w:rsidR="00815C71">
        <w:t xml:space="preserve">för </w:t>
      </w:r>
      <w:r w:rsidR="00321C3C">
        <w:t>att spela in denna intervju och att intervjun används till min grupps studie.</w:t>
      </w:r>
    </w:p>
    <w:p w14:paraId="1C967A7B" w14:textId="77777777" w:rsidR="00321C3C" w:rsidRDefault="00321C3C" w:rsidP="00321C3C"/>
    <w:p w14:paraId="1C4A9619" w14:textId="0A23DB08" w:rsidR="00321C3C" w:rsidRDefault="00321C3C" w:rsidP="00321C3C">
      <w:r>
        <w:rPr>
          <w:b/>
          <w:bCs/>
        </w:rPr>
        <w:t>Respondent 2</w:t>
      </w:r>
      <w:r w:rsidRPr="005553A6">
        <w:rPr>
          <w:b/>
          <w:bCs/>
        </w:rPr>
        <w:t xml:space="preserve">: </w:t>
      </w:r>
      <w:r>
        <w:t>Jag samtycker.</w:t>
      </w:r>
    </w:p>
    <w:p w14:paraId="25723163" w14:textId="77777777" w:rsidR="00321C3C" w:rsidRDefault="00321C3C" w:rsidP="00321C3C">
      <w:pPr>
        <w:rPr>
          <w:b/>
          <w:bCs/>
        </w:rPr>
      </w:pPr>
    </w:p>
    <w:p w14:paraId="746CEEE8" w14:textId="173FAFEA" w:rsidR="00321C3C" w:rsidRDefault="00E14FAE" w:rsidP="00321C3C">
      <w:r>
        <w:rPr>
          <w:b/>
          <w:bCs/>
        </w:rPr>
        <w:t>Intervjuaren</w:t>
      </w:r>
      <w:r w:rsidR="00321C3C" w:rsidRPr="005553A6">
        <w:rPr>
          <w:b/>
          <w:bCs/>
        </w:rPr>
        <w:t>:</w:t>
      </w:r>
      <w:r w:rsidR="00321C3C">
        <w:t xml:space="preserve"> Du har också rätten att vara anonym i studien om du så vill.</w:t>
      </w:r>
    </w:p>
    <w:p w14:paraId="505DC6CC" w14:textId="77777777" w:rsidR="00321C3C" w:rsidRDefault="00321C3C" w:rsidP="00321C3C">
      <w:pPr>
        <w:rPr>
          <w:b/>
          <w:bCs/>
        </w:rPr>
      </w:pPr>
    </w:p>
    <w:p w14:paraId="12163278" w14:textId="28DD644E" w:rsidR="00321C3C" w:rsidRPr="005553A6" w:rsidRDefault="00321C3C" w:rsidP="00321C3C">
      <w:pPr>
        <w:rPr>
          <w:b/>
          <w:bCs/>
        </w:rPr>
      </w:pPr>
      <w:r>
        <w:rPr>
          <w:b/>
          <w:bCs/>
        </w:rPr>
        <w:t>Respondent 2</w:t>
      </w:r>
      <w:r w:rsidRPr="005553A6">
        <w:rPr>
          <w:b/>
          <w:bCs/>
        </w:rPr>
        <w:t>:</w:t>
      </w:r>
      <w:r>
        <w:t xml:space="preserve"> Ja det kan jag vara tack!</w:t>
      </w:r>
    </w:p>
    <w:p w14:paraId="7B512951" w14:textId="77777777" w:rsidR="00321C3C" w:rsidRDefault="00321C3C" w:rsidP="00321C3C">
      <w:pPr>
        <w:rPr>
          <w:b/>
          <w:bCs/>
        </w:rPr>
      </w:pPr>
    </w:p>
    <w:p w14:paraId="789AE68E" w14:textId="5D67FE9E" w:rsidR="00321C3C" w:rsidRPr="00420BCE" w:rsidRDefault="00E14FAE" w:rsidP="00321C3C">
      <w:r>
        <w:rPr>
          <w:b/>
          <w:bCs/>
        </w:rPr>
        <w:t>Intervjuaren</w:t>
      </w:r>
      <w:r w:rsidR="00321C3C" w:rsidRPr="005553A6">
        <w:rPr>
          <w:b/>
          <w:bCs/>
        </w:rPr>
        <w:t>:</w:t>
      </w:r>
      <w:r w:rsidR="00321C3C">
        <w:t xml:space="preserve"> Vad bra! Då </w:t>
      </w:r>
      <w:r w:rsidR="002004EA">
        <w:t xml:space="preserve">kan </w:t>
      </w:r>
      <w:r w:rsidR="00321C3C">
        <w:t xml:space="preserve">jag </w:t>
      </w:r>
      <w:r w:rsidR="00321C3C" w:rsidRPr="00420BCE">
        <w:t xml:space="preserve">börja med att fråga </w:t>
      </w:r>
      <w:r w:rsidR="00FC5A5F">
        <w:t xml:space="preserve">två </w:t>
      </w:r>
      <w:r w:rsidR="00321C3C" w:rsidRPr="00420BCE">
        <w:t>bakgrundsfråg</w:t>
      </w:r>
      <w:r w:rsidR="00FC5A5F">
        <w:t>or</w:t>
      </w:r>
      <w:r w:rsidR="00321C3C" w:rsidRPr="00420BCE">
        <w:t>. Hur gammal är du</w:t>
      </w:r>
      <w:r w:rsidR="00FC5A5F">
        <w:t>, och vilken könsidentitet har du</w:t>
      </w:r>
      <w:r w:rsidR="00321C3C" w:rsidRPr="00420BCE">
        <w:t>?</w:t>
      </w:r>
    </w:p>
    <w:p w14:paraId="01745150" w14:textId="77777777" w:rsidR="00321C3C" w:rsidRDefault="00321C3C" w:rsidP="00321C3C">
      <w:pPr>
        <w:rPr>
          <w:b/>
          <w:bCs/>
        </w:rPr>
      </w:pPr>
    </w:p>
    <w:p w14:paraId="698BC1EE" w14:textId="16DFEB40" w:rsidR="00321C3C" w:rsidRPr="00420BCE" w:rsidRDefault="00321C3C" w:rsidP="00321C3C">
      <w:r>
        <w:rPr>
          <w:b/>
          <w:bCs/>
        </w:rPr>
        <w:t>Respondent 2</w:t>
      </w:r>
      <w:r w:rsidRPr="00420BCE">
        <w:rPr>
          <w:b/>
          <w:bCs/>
        </w:rPr>
        <w:t>:</w:t>
      </w:r>
      <w:r>
        <w:t xml:space="preserve"> </w:t>
      </w:r>
      <w:r w:rsidRPr="00420BCE">
        <w:t xml:space="preserve">Jag är </w:t>
      </w:r>
      <w:r w:rsidR="00FC5A5F">
        <w:t xml:space="preserve">en </w:t>
      </w:r>
      <w:r w:rsidRPr="00420BCE">
        <w:t>23 å</w:t>
      </w:r>
      <w:r w:rsidR="00FC5A5F">
        <w:t>rig man</w:t>
      </w:r>
      <w:r w:rsidRPr="00420BCE">
        <w:t>.</w:t>
      </w:r>
    </w:p>
    <w:p w14:paraId="119BFA53" w14:textId="77777777" w:rsidR="00321C3C" w:rsidRDefault="00321C3C" w:rsidP="00321C3C">
      <w:pPr>
        <w:rPr>
          <w:b/>
          <w:bCs/>
        </w:rPr>
      </w:pPr>
    </w:p>
    <w:p w14:paraId="319BBA7A" w14:textId="247E5F67" w:rsidR="00321C3C" w:rsidRPr="00420BCE" w:rsidRDefault="00E14FAE" w:rsidP="00321C3C">
      <w:r>
        <w:rPr>
          <w:b/>
          <w:bCs/>
        </w:rPr>
        <w:t>Intervjuaren</w:t>
      </w:r>
      <w:r w:rsidR="00321C3C" w:rsidRPr="00420BCE">
        <w:rPr>
          <w:b/>
          <w:bCs/>
        </w:rPr>
        <w:t>:</w:t>
      </w:r>
      <w:r w:rsidR="00321C3C">
        <w:t xml:space="preserve"> </w:t>
      </w:r>
      <w:r w:rsidR="00321C3C" w:rsidRPr="00420BCE">
        <w:t xml:space="preserve">Ja, då kommer vi till första </w:t>
      </w:r>
      <w:r w:rsidR="00321C3C">
        <w:t>intervju</w:t>
      </w:r>
      <w:r w:rsidR="00321C3C" w:rsidRPr="00420BCE">
        <w:t>frågan</w:t>
      </w:r>
      <w:r w:rsidR="00321C3C">
        <w:t>. H</w:t>
      </w:r>
      <w:r w:rsidR="00321C3C" w:rsidRPr="00420BCE">
        <w:t>ur ofta använder du internet?</w:t>
      </w:r>
    </w:p>
    <w:p w14:paraId="30FA8238" w14:textId="77777777" w:rsidR="00321C3C" w:rsidRDefault="00321C3C" w:rsidP="00321C3C">
      <w:pPr>
        <w:rPr>
          <w:b/>
          <w:bCs/>
        </w:rPr>
      </w:pPr>
    </w:p>
    <w:p w14:paraId="3E4DAD31" w14:textId="27DEFF72" w:rsidR="00321C3C" w:rsidRPr="00420BCE" w:rsidRDefault="00321C3C" w:rsidP="00321C3C">
      <w:r>
        <w:rPr>
          <w:b/>
          <w:bCs/>
        </w:rPr>
        <w:t>Respondent 2</w:t>
      </w:r>
      <w:r w:rsidRPr="00420BCE">
        <w:rPr>
          <w:b/>
          <w:bCs/>
        </w:rPr>
        <w:t>:</w:t>
      </w:r>
      <w:r>
        <w:t xml:space="preserve"> </w:t>
      </w:r>
      <w:r w:rsidRPr="00420BCE">
        <w:t>Oj. Ja, det är väl dagligen</w:t>
      </w:r>
      <w:r>
        <w:t>. F</w:t>
      </w:r>
      <w:r w:rsidRPr="00420BCE">
        <w:t xml:space="preserve">lera gånger </w:t>
      </w:r>
      <w:r>
        <w:t xml:space="preserve">om dagen </w:t>
      </w:r>
      <w:r w:rsidRPr="00420BCE">
        <w:t>alltså.</w:t>
      </w:r>
    </w:p>
    <w:p w14:paraId="7D2DDA4E" w14:textId="77777777" w:rsidR="00321C3C" w:rsidRDefault="00321C3C" w:rsidP="00321C3C">
      <w:pPr>
        <w:rPr>
          <w:b/>
          <w:bCs/>
        </w:rPr>
      </w:pPr>
    </w:p>
    <w:p w14:paraId="44FA0698" w14:textId="20A3EA59" w:rsidR="00321C3C" w:rsidRPr="00420BCE" w:rsidRDefault="00E14FAE" w:rsidP="00321C3C">
      <w:r>
        <w:rPr>
          <w:b/>
          <w:bCs/>
        </w:rPr>
        <w:t>Intervjuaren</w:t>
      </w:r>
      <w:r w:rsidR="00321C3C" w:rsidRPr="005553A6">
        <w:rPr>
          <w:b/>
          <w:bCs/>
        </w:rPr>
        <w:t>:</w:t>
      </w:r>
      <w:r w:rsidR="00321C3C">
        <w:t xml:space="preserve"> </w:t>
      </w:r>
      <w:r w:rsidR="00321C3C" w:rsidRPr="00420BCE">
        <w:t>Och har du någonsin fått eller deltagit i en utbildning eller kurs som handlar om internetsäkerhet?</w:t>
      </w:r>
    </w:p>
    <w:p w14:paraId="63E9D3F2" w14:textId="77777777" w:rsidR="00321C3C" w:rsidRDefault="00321C3C" w:rsidP="00321C3C">
      <w:pPr>
        <w:rPr>
          <w:b/>
          <w:bCs/>
        </w:rPr>
      </w:pPr>
    </w:p>
    <w:p w14:paraId="46DBCE3C" w14:textId="631CD37A" w:rsidR="00321C3C" w:rsidRPr="00420BCE" w:rsidRDefault="00321C3C" w:rsidP="00321C3C">
      <w:r>
        <w:rPr>
          <w:b/>
          <w:bCs/>
        </w:rPr>
        <w:t>Respondent 2</w:t>
      </w:r>
      <w:r w:rsidRPr="005553A6">
        <w:rPr>
          <w:b/>
          <w:bCs/>
        </w:rPr>
        <w:t>:</w:t>
      </w:r>
      <w:r>
        <w:t xml:space="preserve"> Nej, d</w:t>
      </w:r>
      <w:r w:rsidRPr="00420BCE">
        <w:t>et har jag aldrig gjort.</w:t>
      </w:r>
    </w:p>
    <w:p w14:paraId="4C195352" w14:textId="77777777" w:rsidR="00321C3C" w:rsidRDefault="00321C3C" w:rsidP="00321C3C">
      <w:pPr>
        <w:rPr>
          <w:b/>
          <w:bCs/>
        </w:rPr>
      </w:pPr>
    </w:p>
    <w:p w14:paraId="7983A58A" w14:textId="1A165FB3" w:rsidR="00321C3C" w:rsidRPr="00420BCE" w:rsidRDefault="00E14FAE" w:rsidP="00321C3C">
      <w:r>
        <w:rPr>
          <w:b/>
          <w:bCs/>
        </w:rPr>
        <w:t>Intervjuaren</w:t>
      </w:r>
      <w:r w:rsidR="00321C3C" w:rsidRPr="005553A6">
        <w:rPr>
          <w:b/>
          <w:bCs/>
        </w:rPr>
        <w:t>:</w:t>
      </w:r>
      <w:r w:rsidR="00321C3C">
        <w:t xml:space="preserve"> </w:t>
      </w:r>
      <w:r w:rsidR="00321C3C" w:rsidRPr="00420BCE">
        <w:t>Har du någonsin tryckt på länk eller annons online?</w:t>
      </w:r>
    </w:p>
    <w:p w14:paraId="0E3A2D4F" w14:textId="77777777" w:rsidR="00321C3C" w:rsidRDefault="00321C3C" w:rsidP="00321C3C">
      <w:pPr>
        <w:rPr>
          <w:b/>
          <w:bCs/>
        </w:rPr>
      </w:pPr>
    </w:p>
    <w:p w14:paraId="4A72A5DB" w14:textId="029E4E9A" w:rsidR="00321C3C" w:rsidRPr="00420BCE" w:rsidRDefault="00321C3C" w:rsidP="00321C3C">
      <w:r>
        <w:rPr>
          <w:b/>
          <w:bCs/>
        </w:rPr>
        <w:t>Respondent 2</w:t>
      </w:r>
      <w:r w:rsidRPr="005553A6">
        <w:rPr>
          <w:b/>
          <w:bCs/>
        </w:rPr>
        <w:t>:</w:t>
      </w:r>
      <w:r>
        <w:t xml:space="preserve"> </w:t>
      </w:r>
      <w:r w:rsidRPr="00420BCE">
        <w:t>Ja jo, jag har tryckt på några länkar förut.</w:t>
      </w:r>
    </w:p>
    <w:p w14:paraId="4B122A7E" w14:textId="77777777" w:rsidR="00321C3C" w:rsidRDefault="00321C3C" w:rsidP="00321C3C">
      <w:pPr>
        <w:rPr>
          <w:b/>
          <w:bCs/>
        </w:rPr>
      </w:pPr>
    </w:p>
    <w:p w14:paraId="2B518CD0" w14:textId="254B8012" w:rsidR="00321C3C" w:rsidRPr="00420BCE" w:rsidRDefault="00E14FAE" w:rsidP="00321C3C">
      <w:r>
        <w:rPr>
          <w:b/>
          <w:bCs/>
        </w:rPr>
        <w:t>Intervjuaren</w:t>
      </w:r>
      <w:r w:rsidR="00321C3C" w:rsidRPr="005553A6">
        <w:rPr>
          <w:b/>
          <w:bCs/>
        </w:rPr>
        <w:t>:</w:t>
      </w:r>
      <w:r w:rsidR="00321C3C">
        <w:t xml:space="preserve"> </w:t>
      </w:r>
      <w:r w:rsidR="00321C3C" w:rsidRPr="00420BCE">
        <w:t xml:space="preserve">Och, har du känt att någonting kan hända inom cybersäkerhet. Till exempel, har du känt dig säker att trycka på dem, </w:t>
      </w:r>
      <w:r w:rsidR="00321C3C">
        <w:t xml:space="preserve">liksom </w:t>
      </w:r>
      <w:r w:rsidR="00321C3C" w:rsidRPr="00420BCE">
        <w:t>har du bara tryckt utan att tänka på det?</w:t>
      </w:r>
    </w:p>
    <w:p w14:paraId="386C9221" w14:textId="77777777" w:rsidR="00321C3C" w:rsidRDefault="00321C3C" w:rsidP="00321C3C">
      <w:pPr>
        <w:rPr>
          <w:b/>
          <w:bCs/>
        </w:rPr>
      </w:pPr>
    </w:p>
    <w:p w14:paraId="7293E1A0" w14:textId="7EC721E7" w:rsidR="00321C3C" w:rsidRDefault="00321C3C" w:rsidP="00321C3C">
      <w:r>
        <w:rPr>
          <w:b/>
          <w:bCs/>
        </w:rPr>
        <w:t>Respondent 2</w:t>
      </w:r>
      <w:r w:rsidRPr="005553A6">
        <w:rPr>
          <w:b/>
          <w:bCs/>
        </w:rPr>
        <w:t>:</w:t>
      </w:r>
      <w:r>
        <w:t xml:space="preserve"> </w:t>
      </w:r>
      <w:r w:rsidRPr="00420BCE">
        <w:t>Nej, men det beror ju på vad det är för en länk. Liksom om det är en länk till en hemsida man känner igen, då vet man ju liksom.</w:t>
      </w:r>
      <w:r>
        <w:t xml:space="preserve"> </w:t>
      </w:r>
      <w:r w:rsidRPr="00420BCE">
        <w:t>Då kan man lita på den. Men om det är till en hemsida man inte varit inne på förut, då brukar man fundera lite innan man klickar.  Likadant är det om det är någon som har skickat något till mig om man inte så här riktigt känner den personen, då tänker man ju lite extra och kanske kolla upp lite innan.</w:t>
      </w:r>
    </w:p>
    <w:p w14:paraId="65B46A0A" w14:textId="77777777" w:rsidR="00E536C6" w:rsidRDefault="00E536C6" w:rsidP="00321C3C">
      <w:pPr>
        <w:rPr>
          <w:b/>
          <w:bCs/>
        </w:rPr>
      </w:pPr>
    </w:p>
    <w:p w14:paraId="2E439DB4" w14:textId="2E837BDC" w:rsidR="00321C3C" w:rsidRDefault="00E14FAE" w:rsidP="00321C3C">
      <w:r>
        <w:rPr>
          <w:b/>
          <w:bCs/>
        </w:rPr>
        <w:t>Intervjuaren</w:t>
      </w:r>
      <w:r w:rsidR="00321C3C" w:rsidRPr="005553A6">
        <w:rPr>
          <w:b/>
          <w:bCs/>
        </w:rPr>
        <w:t>:</w:t>
      </w:r>
      <w:r w:rsidR="00321C3C">
        <w:t xml:space="preserve"> Om länken är till en sida som du känner igen, brukar du då också kolla om det är rätt länk.</w:t>
      </w:r>
    </w:p>
    <w:p w14:paraId="7305CF7D" w14:textId="5554F1B9" w:rsidR="00321C3C" w:rsidRPr="005553A6" w:rsidRDefault="00321C3C" w:rsidP="00321C3C">
      <w:pPr>
        <w:rPr>
          <w:b/>
          <w:bCs/>
        </w:rPr>
      </w:pPr>
      <w:r>
        <w:rPr>
          <w:b/>
          <w:bCs/>
        </w:rPr>
        <w:t>Respondent 2</w:t>
      </w:r>
      <w:r w:rsidRPr="005553A6">
        <w:rPr>
          <w:b/>
          <w:bCs/>
        </w:rPr>
        <w:t xml:space="preserve">: </w:t>
      </w:r>
      <w:r>
        <w:t>Alltså ja, men inte super noggrant. Jag tänker väl att man ser om det är rätt hemsida i länken. Liksom om det är en länk till en sida som vanligtvis har .com, och nu i stället har .co.m eller nåt sånt, så brukar jag inte klicka på dem. Men det kan väl hända om man är snabb.</w:t>
      </w:r>
    </w:p>
    <w:p w14:paraId="11F99F3D" w14:textId="77777777" w:rsidR="00E536C6" w:rsidRDefault="00E536C6" w:rsidP="00321C3C">
      <w:pPr>
        <w:rPr>
          <w:b/>
          <w:bCs/>
        </w:rPr>
      </w:pPr>
    </w:p>
    <w:p w14:paraId="40F5EB17" w14:textId="62CE24F3" w:rsidR="00321C3C" w:rsidRPr="00420BCE" w:rsidRDefault="00E14FAE" w:rsidP="00321C3C">
      <w:r>
        <w:rPr>
          <w:b/>
          <w:bCs/>
        </w:rPr>
        <w:t>Intervjuaren</w:t>
      </w:r>
      <w:r w:rsidR="00321C3C" w:rsidRPr="005553A6">
        <w:rPr>
          <w:b/>
          <w:bCs/>
        </w:rPr>
        <w:t>:</w:t>
      </w:r>
      <w:r w:rsidR="00321C3C">
        <w:t xml:space="preserve"> Ja, jag förstår. Men o</w:t>
      </w:r>
      <w:r w:rsidR="00321C3C" w:rsidRPr="00420BCE">
        <w:t>m någon som du känner skickar något till dig, litar du alltid på det eller är du fortfarande lite skeptisk?</w:t>
      </w:r>
    </w:p>
    <w:p w14:paraId="3C50237E" w14:textId="77777777" w:rsidR="00E536C6" w:rsidRDefault="00E536C6" w:rsidP="00321C3C">
      <w:pPr>
        <w:rPr>
          <w:b/>
          <w:bCs/>
        </w:rPr>
      </w:pPr>
    </w:p>
    <w:p w14:paraId="3548B4C9" w14:textId="305EB4F0" w:rsidR="00321C3C" w:rsidRPr="00420BCE" w:rsidRDefault="00321C3C" w:rsidP="00321C3C">
      <w:r>
        <w:rPr>
          <w:b/>
          <w:bCs/>
        </w:rPr>
        <w:t>Respondent 2</w:t>
      </w:r>
      <w:r w:rsidRPr="005553A6">
        <w:rPr>
          <w:b/>
          <w:bCs/>
        </w:rPr>
        <w:t>:</w:t>
      </w:r>
      <w:r>
        <w:t xml:space="preserve"> </w:t>
      </w:r>
      <w:r w:rsidRPr="00420BCE">
        <w:t>Om det är en sida som jag inte känner igen brukar jag också vara lite skeptisk faktiskt. Jag brukar inte bara klicka på vad som helst liksom.</w:t>
      </w:r>
    </w:p>
    <w:p w14:paraId="4ED08FF4" w14:textId="77777777" w:rsidR="00E536C6" w:rsidRDefault="00E536C6" w:rsidP="00321C3C">
      <w:pPr>
        <w:rPr>
          <w:b/>
          <w:bCs/>
        </w:rPr>
      </w:pPr>
    </w:p>
    <w:p w14:paraId="414C5E48" w14:textId="34DF358C" w:rsidR="00321C3C" w:rsidRPr="00420BCE" w:rsidRDefault="00E14FAE" w:rsidP="00321C3C">
      <w:r>
        <w:rPr>
          <w:b/>
          <w:bCs/>
        </w:rPr>
        <w:t>Intervjuaren</w:t>
      </w:r>
      <w:r w:rsidR="00321C3C" w:rsidRPr="005553A6">
        <w:rPr>
          <w:b/>
          <w:bCs/>
        </w:rPr>
        <w:t>:</w:t>
      </w:r>
      <w:r w:rsidR="00321C3C">
        <w:t xml:space="preserve"> </w:t>
      </w:r>
      <w:r w:rsidR="00321C3C" w:rsidRPr="00420BCE">
        <w:t xml:space="preserve">Ja, okej. Har du någonsin blivit utsatt för någon form av cyberattack? Det kan vara </w:t>
      </w:r>
      <w:r w:rsidR="00321C3C">
        <w:t xml:space="preserve">till exempel </w:t>
      </w:r>
      <w:r w:rsidR="00321C3C" w:rsidRPr="00420BCE">
        <w:t>phishing,</w:t>
      </w:r>
      <w:r w:rsidR="00321C3C">
        <w:t xml:space="preserve"> </w:t>
      </w:r>
      <w:r w:rsidR="00321C3C" w:rsidRPr="00420BCE">
        <w:t>om du vet vad phishing är.</w:t>
      </w:r>
    </w:p>
    <w:p w14:paraId="60808E11" w14:textId="77777777" w:rsidR="00E536C6" w:rsidRDefault="00E536C6" w:rsidP="00321C3C">
      <w:pPr>
        <w:rPr>
          <w:b/>
          <w:bCs/>
        </w:rPr>
      </w:pPr>
    </w:p>
    <w:p w14:paraId="29C9D323" w14:textId="322F6D4A" w:rsidR="00321C3C" w:rsidRPr="00420BCE" w:rsidRDefault="00321C3C" w:rsidP="00321C3C">
      <w:r>
        <w:rPr>
          <w:b/>
          <w:bCs/>
        </w:rPr>
        <w:t>Respondent 2</w:t>
      </w:r>
      <w:r w:rsidRPr="005553A6">
        <w:rPr>
          <w:b/>
          <w:bCs/>
        </w:rPr>
        <w:t>:</w:t>
      </w:r>
      <w:r>
        <w:t xml:space="preserve"> </w:t>
      </w:r>
      <w:r w:rsidRPr="00420BCE">
        <w:t>Mm, ja</w:t>
      </w:r>
      <w:r>
        <w:t>,</w:t>
      </w:r>
      <w:r w:rsidRPr="00420BCE">
        <w:t xml:space="preserve"> </w:t>
      </w:r>
      <w:r>
        <w:t>m</w:t>
      </w:r>
      <w:r w:rsidRPr="00420BCE">
        <w:t>en typ.</w:t>
      </w:r>
      <w:r>
        <w:t xml:space="preserve"> Kan du förklara?</w:t>
      </w:r>
    </w:p>
    <w:p w14:paraId="5A6941C9" w14:textId="77777777" w:rsidR="00E536C6" w:rsidRDefault="00E536C6" w:rsidP="00321C3C">
      <w:pPr>
        <w:rPr>
          <w:b/>
          <w:bCs/>
        </w:rPr>
      </w:pPr>
    </w:p>
    <w:p w14:paraId="3EB5BD88" w14:textId="2ED0B3F0" w:rsidR="00321C3C" w:rsidRPr="00420BCE" w:rsidRDefault="00E14FAE" w:rsidP="00321C3C">
      <w:r>
        <w:rPr>
          <w:b/>
          <w:bCs/>
        </w:rPr>
        <w:t>Intervjuaren</w:t>
      </w:r>
      <w:r w:rsidR="00321C3C" w:rsidRPr="005553A6">
        <w:rPr>
          <w:b/>
          <w:bCs/>
        </w:rPr>
        <w:t>:</w:t>
      </w:r>
      <w:r w:rsidR="00321C3C">
        <w:t xml:space="preserve"> </w:t>
      </w:r>
      <w:r w:rsidR="00321C3C" w:rsidRPr="00420BCE">
        <w:t xml:space="preserve">Phishing är liksom när någon försöker att ta dina uppgifter, </w:t>
      </w:r>
      <w:r w:rsidR="00321C3C">
        <w:t xml:space="preserve">och det kan vara </w:t>
      </w:r>
      <w:r w:rsidR="00321C3C" w:rsidRPr="00420BCE">
        <w:t>personliga uppgifter eller typ banknumme</w:t>
      </w:r>
      <w:r w:rsidR="00321C3C">
        <w:t>r,</w:t>
      </w:r>
      <w:r w:rsidR="00321C3C" w:rsidRPr="00420BCE">
        <w:t xml:space="preserve"> genom att låtsas att vara en bank eller något sådant via e</w:t>
      </w:r>
      <w:r w:rsidR="00321C3C">
        <w:t>-mail</w:t>
      </w:r>
      <w:r w:rsidR="00321C3C" w:rsidRPr="00420BCE">
        <w:t xml:space="preserve"> eller på något sånt sätt.</w:t>
      </w:r>
    </w:p>
    <w:p w14:paraId="0CBEF923" w14:textId="77777777" w:rsidR="00E536C6" w:rsidRDefault="00E536C6" w:rsidP="00321C3C">
      <w:pPr>
        <w:rPr>
          <w:b/>
          <w:bCs/>
        </w:rPr>
      </w:pPr>
    </w:p>
    <w:p w14:paraId="5D34DFC0" w14:textId="130D9FFA" w:rsidR="00321C3C" w:rsidRPr="00420BCE" w:rsidRDefault="00321C3C" w:rsidP="00321C3C">
      <w:r>
        <w:rPr>
          <w:b/>
          <w:bCs/>
        </w:rPr>
        <w:t>Respondent 2</w:t>
      </w:r>
      <w:r w:rsidRPr="005553A6">
        <w:rPr>
          <w:b/>
          <w:bCs/>
        </w:rPr>
        <w:t>:</w:t>
      </w:r>
      <w:r>
        <w:t xml:space="preserve"> </w:t>
      </w:r>
      <w:r w:rsidRPr="00420BCE">
        <w:t xml:space="preserve">Ja men precis. Alltså, man har ju fått så här </w:t>
      </w:r>
      <w:r>
        <w:t>e-mail</w:t>
      </w:r>
      <w:r w:rsidRPr="00420BCE">
        <w:t xml:space="preserve"> och grejer. </w:t>
      </w:r>
      <w:r>
        <w:t>S</w:t>
      </w:r>
      <w:r w:rsidRPr="00420BCE">
        <w:t xml:space="preserve">ms har man ju också fått, alltså folk som försöker liksom lura den på såna sätt. Men jag har aldrig blivit utsatt på det sättet. </w:t>
      </w:r>
      <w:r>
        <w:t xml:space="preserve">Alltså jag har inte </w:t>
      </w:r>
      <w:r w:rsidRPr="00420BCE">
        <w:t>gått på det och blivit av med något så här konto eller banknummer liksom. Jag har varit med och sett det, men jag har aldrig blivit utsatt och förlorat något på det riktigt.</w:t>
      </w:r>
    </w:p>
    <w:p w14:paraId="64175445" w14:textId="77777777" w:rsidR="00E536C6" w:rsidRDefault="00E536C6" w:rsidP="00321C3C">
      <w:pPr>
        <w:rPr>
          <w:b/>
          <w:bCs/>
        </w:rPr>
      </w:pPr>
    </w:p>
    <w:p w14:paraId="50789E51" w14:textId="7F14CCF8" w:rsidR="00321C3C" w:rsidRPr="00420BCE" w:rsidRDefault="00E14FAE" w:rsidP="00321C3C">
      <w:r>
        <w:rPr>
          <w:b/>
          <w:bCs/>
        </w:rPr>
        <w:t>Intervjuaren</w:t>
      </w:r>
      <w:r w:rsidR="00321C3C" w:rsidRPr="005553A6">
        <w:rPr>
          <w:b/>
          <w:bCs/>
        </w:rPr>
        <w:t>:</w:t>
      </w:r>
      <w:r w:rsidR="00321C3C">
        <w:t xml:space="preserve"> </w:t>
      </w:r>
      <w:r w:rsidR="00321C3C" w:rsidRPr="00420BCE">
        <w:t xml:space="preserve">Alltså </w:t>
      </w:r>
      <w:r w:rsidR="00321C3C">
        <w:t xml:space="preserve">menar du </w:t>
      </w:r>
      <w:r w:rsidR="00321C3C" w:rsidRPr="00420BCE">
        <w:t>att du har sett någon annan som du känner blivit utsatt?</w:t>
      </w:r>
    </w:p>
    <w:p w14:paraId="60728A0B" w14:textId="77777777" w:rsidR="00E536C6" w:rsidRDefault="00E536C6" w:rsidP="00321C3C">
      <w:pPr>
        <w:rPr>
          <w:b/>
          <w:bCs/>
        </w:rPr>
      </w:pPr>
    </w:p>
    <w:p w14:paraId="3E5E73E6" w14:textId="6E08BE1E" w:rsidR="00321C3C" w:rsidRPr="00420BCE" w:rsidRDefault="00321C3C" w:rsidP="00321C3C">
      <w:r>
        <w:rPr>
          <w:b/>
          <w:bCs/>
        </w:rPr>
        <w:t>Respondent 2</w:t>
      </w:r>
      <w:r w:rsidRPr="005553A6">
        <w:rPr>
          <w:b/>
          <w:bCs/>
        </w:rPr>
        <w:t>:</w:t>
      </w:r>
      <w:r>
        <w:t xml:space="preserve"> </w:t>
      </w:r>
      <w:r w:rsidRPr="00420BCE">
        <w:t xml:space="preserve">Nej, men jag menar, jag har liksom </w:t>
      </w:r>
      <w:r>
        <w:t xml:space="preserve">sett såna där </w:t>
      </w:r>
      <w:r w:rsidRPr="00420BCE">
        <w:t>meddelanden.</w:t>
      </w:r>
    </w:p>
    <w:p w14:paraId="5A936CF1" w14:textId="77777777" w:rsidR="00E536C6" w:rsidRDefault="00E536C6" w:rsidP="00321C3C">
      <w:pPr>
        <w:rPr>
          <w:b/>
          <w:bCs/>
        </w:rPr>
      </w:pPr>
    </w:p>
    <w:p w14:paraId="48911CAA" w14:textId="1835A219" w:rsidR="00321C3C" w:rsidRPr="00420BCE" w:rsidRDefault="00E14FAE" w:rsidP="00321C3C">
      <w:r>
        <w:rPr>
          <w:b/>
          <w:bCs/>
        </w:rPr>
        <w:t>Intervjuaren</w:t>
      </w:r>
      <w:r w:rsidR="00321C3C" w:rsidRPr="005553A6">
        <w:rPr>
          <w:b/>
          <w:bCs/>
        </w:rPr>
        <w:t>:</w:t>
      </w:r>
      <w:r w:rsidR="00321C3C">
        <w:t xml:space="preserve"> </w:t>
      </w:r>
      <w:r w:rsidR="00321C3C" w:rsidRPr="00420BCE">
        <w:t>Ja, du menar bara</w:t>
      </w:r>
      <w:r w:rsidR="00321C3C">
        <w:t xml:space="preserve"> att du sett e-mail och sms och sånt?</w:t>
      </w:r>
    </w:p>
    <w:p w14:paraId="4A64457B" w14:textId="77777777" w:rsidR="00E536C6" w:rsidRDefault="00E536C6" w:rsidP="00321C3C">
      <w:pPr>
        <w:rPr>
          <w:b/>
          <w:bCs/>
        </w:rPr>
      </w:pPr>
    </w:p>
    <w:p w14:paraId="020584FF" w14:textId="64C73C61" w:rsidR="00321C3C" w:rsidRPr="00420BCE" w:rsidRDefault="00321C3C" w:rsidP="00321C3C">
      <w:r>
        <w:rPr>
          <w:b/>
          <w:bCs/>
        </w:rPr>
        <w:t>Respondent 2</w:t>
      </w:r>
      <w:r w:rsidRPr="005553A6">
        <w:rPr>
          <w:b/>
          <w:bCs/>
        </w:rPr>
        <w:t>:</w:t>
      </w:r>
      <w:r>
        <w:t xml:space="preserve"> </w:t>
      </w:r>
      <w:r w:rsidRPr="00420BCE">
        <w:t>Ja precis</w:t>
      </w:r>
      <w:r>
        <w:t xml:space="preserve">. Jag har haft </w:t>
      </w:r>
      <w:r w:rsidRPr="00420BCE">
        <w:t>möjlig</w:t>
      </w:r>
      <w:r>
        <w:t>heten att</w:t>
      </w:r>
      <w:r w:rsidRPr="00420BCE">
        <w:t xml:space="preserve"> </w:t>
      </w:r>
      <w:r>
        <w:t xml:space="preserve">ha </w:t>
      </w:r>
      <w:r w:rsidRPr="00420BCE">
        <w:t>blivit utsatt liksom.</w:t>
      </w:r>
    </w:p>
    <w:p w14:paraId="0568F4E4" w14:textId="77777777" w:rsidR="00E536C6" w:rsidRDefault="00E536C6" w:rsidP="00321C3C">
      <w:pPr>
        <w:rPr>
          <w:b/>
          <w:bCs/>
        </w:rPr>
      </w:pPr>
    </w:p>
    <w:p w14:paraId="28CBD8F2" w14:textId="2E6AC26E" w:rsidR="00321C3C" w:rsidRDefault="00E14FAE" w:rsidP="00321C3C">
      <w:r>
        <w:rPr>
          <w:b/>
          <w:bCs/>
        </w:rPr>
        <w:t>Intervjuaren</w:t>
      </w:r>
      <w:r w:rsidR="00321C3C" w:rsidRPr="005553A6">
        <w:rPr>
          <w:b/>
          <w:bCs/>
        </w:rPr>
        <w:t>:</w:t>
      </w:r>
      <w:r w:rsidR="00321C3C">
        <w:t xml:space="preserve"> S</w:t>
      </w:r>
      <w:r w:rsidR="00321C3C" w:rsidRPr="00420BCE">
        <w:t>å du har aldrig gått på något sånt.</w:t>
      </w:r>
    </w:p>
    <w:p w14:paraId="356B555B" w14:textId="77777777" w:rsidR="00E536C6" w:rsidRDefault="00E536C6" w:rsidP="00321C3C">
      <w:pPr>
        <w:rPr>
          <w:b/>
          <w:bCs/>
        </w:rPr>
      </w:pPr>
    </w:p>
    <w:p w14:paraId="2F4E7922" w14:textId="2687739F" w:rsidR="00321C3C" w:rsidRDefault="00321C3C" w:rsidP="00321C3C">
      <w:r>
        <w:rPr>
          <w:b/>
          <w:bCs/>
        </w:rPr>
        <w:t>Respondent 2</w:t>
      </w:r>
      <w:r w:rsidRPr="005553A6">
        <w:rPr>
          <w:b/>
          <w:bCs/>
        </w:rPr>
        <w:t>:</w:t>
      </w:r>
      <w:r>
        <w:t xml:space="preserve"> </w:t>
      </w:r>
      <w:r w:rsidRPr="00420BCE">
        <w:t xml:space="preserve">Nej, nej. </w:t>
      </w:r>
    </w:p>
    <w:p w14:paraId="7C7C4F61" w14:textId="77777777" w:rsidR="00E536C6" w:rsidRDefault="00E536C6" w:rsidP="00321C3C">
      <w:pPr>
        <w:rPr>
          <w:b/>
          <w:bCs/>
        </w:rPr>
      </w:pPr>
    </w:p>
    <w:p w14:paraId="7089E730" w14:textId="10C2CBF4" w:rsidR="00321C3C" w:rsidRPr="00420BCE" w:rsidRDefault="00E14FAE" w:rsidP="00321C3C">
      <w:r>
        <w:rPr>
          <w:b/>
          <w:bCs/>
        </w:rPr>
        <w:t>Intervjuaren</w:t>
      </w:r>
      <w:r w:rsidR="00321C3C" w:rsidRPr="005553A6">
        <w:rPr>
          <w:b/>
          <w:bCs/>
        </w:rPr>
        <w:t>:</w:t>
      </w:r>
      <w:r w:rsidR="00321C3C">
        <w:t xml:space="preserve"> </w:t>
      </w:r>
      <w:r w:rsidR="00321C3C" w:rsidRPr="00420BCE">
        <w:t>Har du några åtgärder för att skydda dig själv online, exempelvis olika lösenord, två faktor autentisering, antivirusprogram, något sånt?</w:t>
      </w:r>
    </w:p>
    <w:p w14:paraId="7D39A5A0" w14:textId="77777777" w:rsidR="00E536C6" w:rsidRDefault="00E536C6" w:rsidP="00321C3C">
      <w:pPr>
        <w:rPr>
          <w:b/>
          <w:bCs/>
        </w:rPr>
      </w:pPr>
    </w:p>
    <w:p w14:paraId="75771478" w14:textId="47FE2E0E" w:rsidR="00321C3C" w:rsidRPr="00420BCE" w:rsidRDefault="00321C3C" w:rsidP="00321C3C">
      <w:r>
        <w:rPr>
          <w:b/>
          <w:bCs/>
        </w:rPr>
        <w:t>Respondent 2</w:t>
      </w:r>
      <w:r w:rsidRPr="005553A6">
        <w:rPr>
          <w:b/>
          <w:bCs/>
        </w:rPr>
        <w:t>:</w:t>
      </w:r>
      <w:r>
        <w:t xml:space="preserve"> </w:t>
      </w:r>
      <w:r w:rsidRPr="00420BCE">
        <w:t xml:space="preserve">Jo men det har jag ju. Antivirusprogram har jag. Och sen </w:t>
      </w:r>
      <w:r>
        <w:t xml:space="preserve">är jag </w:t>
      </w:r>
      <w:r w:rsidRPr="00420BCE">
        <w:t>lite dålig på det med lösenord. Det är kanske inte så bra att säga det.</w:t>
      </w:r>
    </w:p>
    <w:p w14:paraId="6F89F4EA" w14:textId="77777777" w:rsidR="00E536C6" w:rsidRDefault="00E536C6" w:rsidP="00321C3C">
      <w:pPr>
        <w:rPr>
          <w:b/>
          <w:bCs/>
        </w:rPr>
      </w:pPr>
    </w:p>
    <w:p w14:paraId="74593F7E" w14:textId="0AE3A6D3" w:rsidR="00321C3C" w:rsidRPr="00420BCE" w:rsidRDefault="00E14FAE" w:rsidP="00321C3C">
      <w:r>
        <w:rPr>
          <w:b/>
          <w:bCs/>
        </w:rPr>
        <w:t>Intervjuaren</w:t>
      </w:r>
      <w:r w:rsidR="00321C3C" w:rsidRPr="005553A6">
        <w:rPr>
          <w:b/>
          <w:bCs/>
        </w:rPr>
        <w:t>:</w:t>
      </w:r>
      <w:r w:rsidR="00321C3C">
        <w:t xml:space="preserve"> </w:t>
      </w:r>
      <w:r w:rsidR="00321C3C" w:rsidRPr="00420BCE">
        <w:t xml:space="preserve">Intervjun är </w:t>
      </w:r>
      <w:r w:rsidR="00321C3C">
        <w:t>Respondent 2</w:t>
      </w:r>
      <w:r w:rsidR="00321C3C" w:rsidRPr="00420BCE">
        <w:t>, så det är lugnt.</w:t>
      </w:r>
    </w:p>
    <w:p w14:paraId="146662E2" w14:textId="77777777" w:rsidR="00E536C6" w:rsidRDefault="00E536C6" w:rsidP="00321C3C">
      <w:pPr>
        <w:rPr>
          <w:b/>
          <w:bCs/>
        </w:rPr>
      </w:pPr>
    </w:p>
    <w:p w14:paraId="1EE5C760" w14:textId="1A85A70D" w:rsidR="00321C3C" w:rsidRPr="00420BCE" w:rsidRDefault="00321C3C" w:rsidP="00321C3C">
      <w:r>
        <w:rPr>
          <w:b/>
          <w:bCs/>
        </w:rPr>
        <w:t>Respondent 2</w:t>
      </w:r>
      <w:r w:rsidRPr="001D3AC8">
        <w:rPr>
          <w:b/>
          <w:bCs/>
        </w:rPr>
        <w:t>:</w:t>
      </w:r>
      <w:r>
        <w:t xml:space="preserve"> </w:t>
      </w:r>
      <w:r w:rsidRPr="00420BCE">
        <w:t>Ja</w:t>
      </w:r>
      <w:r>
        <w:t xml:space="preserve"> juste. Ja</w:t>
      </w:r>
      <w:r w:rsidRPr="00420BCE">
        <w:t>,</w:t>
      </w:r>
      <w:r>
        <w:t xml:space="preserve"> jag är väl</w:t>
      </w:r>
      <w:r w:rsidRPr="00420BCE">
        <w:t xml:space="preserve"> </w:t>
      </w:r>
      <w:r>
        <w:t>l</w:t>
      </w:r>
      <w:r w:rsidRPr="00420BCE">
        <w:t xml:space="preserve">ite dåligt på att använda olika lösenord. </w:t>
      </w:r>
      <w:r>
        <w:t xml:space="preserve">Jag </w:t>
      </w:r>
      <w:r w:rsidRPr="00420BCE">
        <w:t xml:space="preserve">har </w:t>
      </w:r>
      <w:r>
        <w:t xml:space="preserve">liksom </w:t>
      </w:r>
      <w:r w:rsidRPr="00420BCE">
        <w:t>några varianter som jag växlar mellan</w:t>
      </w:r>
      <w:r>
        <w:t>,</w:t>
      </w:r>
      <w:r w:rsidRPr="00420BCE">
        <w:t xml:space="preserve"> </w:t>
      </w:r>
      <w:r>
        <w:t>s</w:t>
      </w:r>
      <w:r w:rsidRPr="00420BCE">
        <w:t xml:space="preserve">å det är ju lite säkerhet. Men man skulle ju kunna vara bättre att </w:t>
      </w:r>
      <w:r>
        <w:t xml:space="preserve">med att </w:t>
      </w:r>
      <w:r w:rsidRPr="00420BCE">
        <w:t xml:space="preserve">ha olika lösenord till </w:t>
      </w:r>
      <w:r>
        <w:t xml:space="preserve">typ </w:t>
      </w:r>
      <w:r w:rsidRPr="00420BCE">
        <w:t>allting egentligen. Det är väl det bästa egentligen antar jag.</w:t>
      </w:r>
    </w:p>
    <w:p w14:paraId="2113931E" w14:textId="77777777" w:rsidR="00E536C6" w:rsidRDefault="00E536C6" w:rsidP="00321C3C">
      <w:pPr>
        <w:rPr>
          <w:b/>
          <w:bCs/>
        </w:rPr>
      </w:pPr>
    </w:p>
    <w:p w14:paraId="701E786D" w14:textId="5A3CF9A2" w:rsidR="00321C3C" w:rsidRPr="00420BCE" w:rsidRDefault="00E14FAE" w:rsidP="00321C3C">
      <w:r>
        <w:rPr>
          <w:b/>
          <w:bCs/>
        </w:rPr>
        <w:t>Intervjuaren</w:t>
      </w:r>
      <w:r w:rsidR="00321C3C" w:rsidRPr="001D3AC8">
        <w:rPr>
          <w:b/>
          <w:bCs/>
        </w:rPr>
        <w:t>:</w:t>
      </w:r>
      <w:r w:rsidR="00321C3C">
        <w:t xml:space="preserve"> </w:t>
      </w:r>
      <w:r w:rsidR="00321C3C" w:rsidRPr="00420BCE">
        <w:t>Sen har vi två faktor autentisering också. Har du något sånt?</w:t>
      </w:r>
    </w:p>
    <w:p w14:paraId="16AEA96C" w14:textId="77777777" w:rsidR="00E536C6" w:rsidRDefault="00E536C6" w:rsidP="00321C3C">
      <w:pPr>
        <w:rPr>
          <w:b/>
          <w:bCs/>
        </w:rPr>
      </w:pPr>
    </w:p>
    <w:p w14:paraId="5BFEE389" w14:textId="06FF9974" w:rsidR="00321C3C" w:rsidRPr="00420BCE" w:rsidRDefault="00321C3C" w:rsidP="00321C3C">
      <w:r>
        <w:rPr>
          <w:b/>
          <w:bCs/>
        </w:rPr>
        <w:t>Respondent 2</w:t>
      </w:r>
      <w:r w:rsidRPr="001D3AC8">
        <w:rPr>
          <w:b/>
          <w:bCs/>
        </w:rPr>
        <w:t>:</w:t>
      </w:r>
      <w:r>
        <w:t xml:space="preserve"> </w:t>
      </w:r>
      <w:r w:rsidRPr="001D3AC8">
        <w:t>Ja, men det har</w:t>
      </w:r>
      <w:r>
        <w:t xml:space="preserve"> jag</w:t>
      </w:r>
      <w:r w:rsidRPr="00420BCE">
        <w:t xml:space="preserve">. Alltså, det är många ställen </w:t>
      </w:r>
      <w:r>
        <w:t xml:space="preserve">som </w:t>
      </w:r>
      <w:r w:rsidRPr="00420BCE">
        <w:t xml:space="preserve">tvingar en till att ha det nu för tiden, så det har man. Men jag kan tycka att det är drygt ibland. Att man måste liksom varje gång du ska logga in någonstans, då måste du in på </w:t>
      </w:r>
      <w:r>
        <w:t xml:space="preserve">till exempel din e-mail </w:t>
      </w:r>
      <w:r w:rsidRPr="00420BCE">
        <w:t xml:space="preserve">också. Och </w:t>
      </w:r>
      <w:r>
        <w:t xml:space="preserve">då om det typ är via e-mail så behöver man ibland vänta ett tag på det, sen trycka en länk eller kopiera en kod och </w:t>
      </w:r>
      <w:r w:rsidRPr="00420BCE">
        <w:t xml:space="preserve">gå tillbaks när det tog mycket längre tid. Men det är </w:t>
      </w:r>
      <w:r>
        <w:t xml:space="preserve">ju </w:t>
      </w:r>
      <w:r w:rsidRPr="00420BCE">
        <w:t>för säkerhet</w:t>
      </w:r>
      <w:r>
        <w:t>s skull</w:t>
      </w:r>
      <w:r w:rsidRPr="00420BCE">
        <w:t>. Så det är väl en bra grej att ha</w:t>
      </w:r>
      <w:r>
        <w:t xml:space="preserve"> egentligen</w:t>
      </w:r>
      <w:r w:rsidRPr="00420BCE">
        <w:t>. Men om jag kan skippa det brukar jag faktiskt göra det.</w:t>
      </w:r>
    </w:p>
    <w:p w14:paraId="166A8AAE" w14:textId="77777777" w:rsidR="00E536C6" w:rsidRDefault="00E536C6" w:rsidP="00321C3C">
      <w:pPr>
        <w:rPr>
          <w:b/>
          <w:bCs/>
        </w:rPr>
      </w:pPr>
    </w:p>
    <w:p w14:paraId="5C6BD503" w14:textId="5A8911FA" w:rsidR="00321C3C" w:rsidRPr="00420BCE" w:rsidRDefault="00E14FAE" w:rsidP="00321C3C">
      <w:r>
        <w:rPr>
          <w:b/>
          <w:bCs/>
        </w:rPr>
        <w:t>Intervjuaren</w:t>
      </w:r>
      <w:r w:rsidR="00321C3C" w:rsidRPr="001D3AC8">
        <w:rPr>
          <w:b/>
          <w:bCs/>
        </w:rPr>
        <w:t>:</w:t>
      </w:r>
      <w:r w:rsidR="00321C3C">
        <w:t xml:space="preserve"> </w:t>
      </w:r>
      <w:r w:rsidR="00321C3C" w:rsidRPr="00420BCE">
        <w:t xml:space="preserve">Det var det jag tänkte fråga. </w:t>
      </w:r>
      <w:r w:rsidR="00321C3C">
        <w:t xml:space="preserve">Alltså </w:t>
      </w:r>
      <w:r w:rsidR="00321C3C" w:rsidRPr="00420BCE">
        <w:t xml:space="preserve">om du </w:t>
      </w:r>
      <w:r w:rsidR="00321C3C">
        <w:t xml:space="preserve">väljer att skippa </w:t>
      </w:r>
      <w:r w:rsidR="00321C3C" w:rsidRPr="001D3AC8">
        <w:t>två faktor autentisering</w:t>
      </w:r>
      <w:r w:rsidR="00321C3C">
        <w:t xml:space="preserve"> om du </w:t>
      </w:r>
      <w:r w:rsidR="00321C3C" w:rsidRPr="00420BCE">
        <w:t>har valet att göra det?</w:t>
      </w:r>
    </w:p>
    <w:p w14:paraId="7445B5C9" w14:textId="77777777" w:rsidR="00E536C6" w:rsidRDefault="00E536C6" w:rsidP="00321C3C">
      <w:pPr>
        <w:rPr>
          <w:b/>
          <w:bCs/>
        </w:rPr>
      </w:pPr>
    </w:p>
    <w:p w14:paraId="2FD7B08D" w14:textId="1056FD72" w:rsidR="00321C3C" w:rsidRPr="00420BCE" w:rsidRDefault="00321C3C" w:rsidP="00321C3C">
      <w:r>
        <w:rPr>
          <w:b/>
          <w:bCs/>
        </w:rPr>
        <w:t>Respondent 2</w:t>
      </w:r>
      <w:r w:rsidRPr="001D3AC8">
        <w:rPr>
          <w:b/>
          <w:bCs/>
        </w:rPr>
        <w:t>:</w:t>
      </w:r>
      <w:r>
        <w:t xml:space="preserve"> </w:t>
      </w:r>
      <w:r w:rsidRPr="00420BCE">
        <w:t>Ja, jag brukar skippa det om jag inte måste ha det, vilket kanske inte är det smartaste egentligen.</w:t>
      </w:r>
    </w:p>
    <w:p w14:paraId="284C0F5B" w14:textId="77777777" w:rsidR="00E536C6" w:rsidRDefault="00E536C6" w:rsidP="00321C3C">
      <w:pPr>
        <w:rPr>
          <w:b/>
          <w:bCs/>
        </w:rPr>
      </w:pPr>
    </w:p>
    <w:p w14:paraId="009CF09C" w14:textId="468C633E" w:rsidR="00321C3C" w:rsidRPr="00420BCE" w:rsidRDefault="00E14FAE" w:rsidP="00321C3C">
      <w:r>
        <w:rPr>
          <w:b/>
          <w:bCs/>
        </w:rPr>
        <w:t>Intervjuaren</w:t>
      </w:r>
      <w:r w:rsidR="00321C3C" w:rsidRPr="001D3AC8">
        <w:rPr>
          <w:b/>
          <w:bCs/>
        </w:rPr>
        <w:t>:</w:t>
      </w:r>
      <w:r w:rsidR="00321C3C">
        <w:t xml:space="preserve"> </w:t>
      </w:r>
      <w:r w:rsidR="00321C3C" w:rsidRPr="00420BCE">
        <w:t xml:space="preserve">Beror det på olika orsaker. Till exempel om det är kanske ditt </w:t>
      </w:r>
      <w:r w:rsidR="00321C3C">
        <w:t>e-mail</w:t>
      </w:r>
      <w:r w:rsidR="00321C3C" w:rsidRPr="00420BCE">
        <w:t xml:space="preserve"> konto eller något sånt där, eller Youtube konto. Brukar du då använda det?</w:t>
      </w:r>
    </w:p>
    <w:p w14:paraId="5B85D8CE" w14:textId="77777777" w:rsidR="00E536C6" w:rsidRDefault="00E536C6" w:rsidP="00321C3C">
      <w:pPr>
        <w:rPr>
          <w:b/>
          <w:bCs/>
        </w:rPr>
      </w:pPr>
    </w:p>
    <w:p w14:paraId="1FC74CEB" w14:textId="08F5DF58" w:rsidR="00321C3C" w:rsidRPr="00420BCE" w:rsidRDefault="00321C3C" w:rsidP="00321C3C">
      <w:r>
        <w:rPr>
          <w:b/>
          <w:bCs/>
        </w:rPr>
        <w:t>Respondent 2</w:t>
      </w:r>
      <w:r w:rsidRPr="001D3AC8">
        <w:rPr>
          <w:b/>
          <w:bCs/>
        </w:rPr>
        <w:t>:</w:t>
      </w:r>
      <w:r>
        <w:t xml:space="preserve"> </w:t>
      </w:r>
      <w:r w:rsidRPr="00420BCE">
        <w:t>Nej, eller alltså det beror ju på om det är för någonting viktigt som sagt då, då brukar jag väl använda det liksom.</w:t>
      </w:r>
    </w:p>
    <w:p w14:paraId="50175E48" w14:textId="77777777" w:rsidR="00E536C6" w:rsidRDefault="00E536C6" w:rsidP="00321C3C">
      <w:pPr>
        <w:rPr>
          <w:b/>
          <w:bCs/>
        </w:rPr>
      </w:pPr>
    </w:p>
    <w:p w14:paraId="3BDE8859" w14:textId="38DB4CA0" w:rsidR="00321C3C" w:rsidRPr="00420BCE" w:rsidRDefault="00321C3C" w:rsidP="00321C3C">
      <w:r>
        <w:rPr>
          <w:b/>
          <w:bCs/>
        </w:rPr>
        <w:t>Respondent 2</w:t>
      </w:r>
      <w:r w:rsidRPr="001D3AC8">
        <w:rPr>
          <w:b/>
          <w:bCs/>
        </w:rPr>
        <w:t>:</w:t>
      </w:r>
      <w:r>
        <w:t xml:space="preserve"> </w:t>
      </w:r>
      <w:r w:rsidRPr="00420BCE">
        <w:t>Vad anser du som viktigt i så fall?</w:t>
      </w:r>
    </w:p>
    <w:p w14:paraId="3944329D" w14:textId="77777777" w:rsidR="00E536C6" w:rsidRDefault="00E536C6" w:rsidP="00321C3C">
      <w:pPr>
        <w:rPr>
          <w:b/>
          <w:bCs/>
        </w:rPr>
      </w:pPr>
    </w:p>
    <w:p w14:paraId="63218D6B" w14:textId="700D3195" w:rsidR="00321C3C" w:rsidRPr="00420BCE" w:rsidRDefault="00E14FAE" w:rsidP="00321C3C">
      <w:r>
        <w:rPr>
          <w:b/>
          <w:bCs/>
        </w:rPr>
        <w:t>Intervjuaren</w:t>
      </w:r>
      <w:r w:rsidR="00321C3C" w:rsidRPr="001D3AC8">
        <w:rPr>
          <w:b/>
          <w:bCs/>
        </w:rPr>
        <w:t>:</w:t>
      </w:r>
      <w:r w:rsidR="00321C3C">
        <w:t xml:space="preserve"> </w:t>
      </w:r>
      <w:r w:rsidR="00321C3C" w:rsidRPr="00420BCE">
        <w:t>Ja egentligen det viktigaste</w:t>
      </w:r>
      <w:r w:rsidR="00321C3C">
        <w:t xml:space="preserve"> </w:t>
      </w:r>
      <w:r w:rsidR="00321C3C" w:rsidRPr="00420BCE">
        <w:t xml:space="preserve">är ju typ ens </w:t>
      </w:r>
      <w:r w:rsidR="00321C3C">
        <w:t>e-mail</w:t>
      </w:r>
      <w:r w:rsidR="00321C3C" w:rsidRPr="00420BCE">
        <w:t>. Och ja, det är typ det</w:t>
      </w:r>
      <w:r w:rsidR="00321C3C">
        <w:t>. E-mail</w:t>
      </w:r>
      <w:r w:rsidR="00321C3C" w:rsidRPr="00420BCE">
        <w:t xml:space="preserve"> till Google konto och så där. Annars om det bara är alltså till någon profil på någon hemsida då kvittar liksom</w:t>
      </w:r>
      <w:r w:rsidR="00321C3C">
        <w:t>,</w:t>
      </w:r>
      <w:r w:rsidR="00321C3C" w:rsidRPr="00420BCE">
        <w:t xml:space="preserve"> känner jag. Då vill jag bara kunna logga in liksom.</w:t>
      </w:r>
    </w:p>
    <w:p w14:paraId="779C8D44" w14:textId="77777777" w:rsidR="00E536C6" w:rsidRDefault="00E536C6" w:rsidP="00321C3C">
      <w:pPr>
        <w:rPr>
          <w:b/>
          <w:bCs/>
        </w:rPr>
      </w:pPr>
    </w:p>
    <w:p w14:paraId="193B242E" w14:textId="5A06CC6B" w:rsidR="00321C3C" w:rsidRPr="00420BCE" w:rsidRDefault="00E14FAE" w:rsidP="00321C3C">
      <w:r>
        <w:rPr>
          <w:b/>
          <w:bCs/>
        </w:rPr>
        <w:t>Intervjuaren</w:t>
      </w:r>
      <w:r w:rsidR="00321C3C" w:rsidRPr="001D3AC8">
        <w:rPr>
          <w:b/>
          <w:bCs/>
        </w:rPr>
        <w:t>:</w:t>
      </w:r>
      <w:r w:rsidR="00321C3C">
        <w:t xml:space="preserve"> Så där är det mer prioritering på</w:t>
      </w:r>
      <w:r w:rsidR="00321C3C" w:rsidRPr="00420BCE">
        <w:t xml:space="preserve"> </w:t>
      </w:r>
      <w:r w:rsidR="00321C3C">
        <w:t xml:space="preserve">att vara </w:t>
      </w:r>
      <w:r w:rsidR="00321C3C" w:rsidRPr="00420BCE">
        <w:t>smidig</w:t>
      </w:r>
      <w:r w:rsidR="00321C3C">
        <w:t>t och snabbt</w:t>
      </w:r>
      <w:r w:rsidR="00321C3C" w:rsidRPr="00420BCE">
        <w:t>, och det kanske blir lite segt att använda tvåfaktor då kanske?</w:t>
      </w:r>
    </w:p>
    <w:p w14:paraId="11478311" w14:textId="77777777" w:rsidR="00E536C6" w:rsidRDefault="00E536C6" w:rsidP="00321C3C">
      <w:pPr>
        <w:rPr>
          <w:b/>
          <w:bCs/>
        </w:rPr>
      </w:pPr>
    </w:p>
    <w:p w14:paraId="0CE7B82E" w14:textId="4BE452C1" w:rsidR="00321C3C" w:rsidRPr="00420BCE" w:rsidRDefault="00321C3C" w:rsidP="00321C3C">
      <w:r>
        <w:rPr>
          <w:b/>
          <w:bCs/>
        </w:rPr>
        <w:t>Respondent 2</w:t>
      </w:r>
      <w:r w:rsidRPr="001D3AC8">
        <w:rPr>
          <w:b/>
          <w:bCs/>
        </w:rPr>
        <w:t>:</w:t>
      </w:r>
      <w:r>
        <w:t xml:space="preserve"> </w:t>
      </w:r>
      <w:r w:rsidRPr="00420BCE">
        <w:t>Ja jo, men det tycker jag. Det är som jag skulle</w:t>
      </w:r>
      <w:r>
        <w:t xml:space="preserve"> använda McDonalds appen en gång</w:t>
      </w:r>
      <w:r w:rsidRPr="00420BCE">
        <w:t xml:space="preserve">. Jag stod liksom vid McDonalds och skulle använda appen och då hade den loggat ut mig. Och då sa den att jag </w:t>
      </w:r>
      <w:r>
        <w:t xml:space="preserve">behövde </w:t>
      </w:r>
      <w:r w:rsidRPr="00420BCE">
        <w:t xml:space="preserve">logga in i McDonalds appen. Alltså skriva in allting, och då måste jag in på min </w:t>
      </w:r>
      <w:r>
        <w:t>e-mail</w:t>
      </w:r>
      <w:r w:rsidRPr="00420BCE">
        <w:t xml:space="preserve"> </w:t>
      </w:r>
      <w:r>
        <w:t xml:space="preserve">för </w:t>
      </w:r>
      <w:r w:rsidRPr="00420BCE">
        <w:t>att hämta någon kod och liksom skriva in också. Och det är liksom</w:t>
      </w:r>
      <w:r>
        <w:t xml:space="preserve">. </w:t>
      </w:r>
      <w:r w:rsidRPr="00420BCE">
        <w:t>Jag vet inte alltså, det är liksom min McDonalds app. Jag bryr mig inte så mycket</w:t>
      </w:r>
      <w:r>
        <w:t xml:space="preserve"> om säkerhet där</w:t>
      </w:r>
      <w:r w:rsidRPr="00420BCE">
        <w:t xml:space="preserve">. </w:t>
      </w:r>
      <w:r>
        <w:t xml:space="preserve">Vid typ </w:t>
      </w:r>
      <w:r w:rsidRPr="00420BCE">
        <w:t xml:space="preserve">såna tillfällen hade jag bara hellre inte haft </w:t>
      </w:r>
      <w:r w:rsidRPr="001D3AC8">
        <w:t xml:space="preserve">två faktor </w:t>
      </w:r>
      <w:r>
        <w:t>grejen</w:t>
      </w:r>
      <w:r w:rsidRPr="00420BCE">
        <w:t>.</w:t>
      </w:r>
    </w:p>
    <w:p w14:paraId="50089242" w14:textId="77777777" w:rsidR="00E536C6" w:rsidRDefault="00E536C6" w:rsidP="00321C3C">
      <w:pPr>
        <w:rPr>
          <w:b/>
          <w:bCs/>
        </w:rPr>
      </w:pPr>
    </w:p>
    <w:p w14:paraId="30916A6B" w14:textId="4F79FAD4" w:rsidR="00321C3C" w:rsidRPr="00420BCE" w:rsidRDefault="00E14FAE" w:rsidP="00321C3C">
      <w:r>
        <w:rPr>
          <w:b/>
          <w:bCs/>
        </w:rPr>
        <w:t>Intervjuaren</w:t>
      </w:r>
      <w:r w:rsidR="00321C3C" w:rsidRPr="001D3AC8">
        <w:rPr>
          <w:b/>
          <w:bCs/>
        </w:rPr>
        <w:t>:</w:t>
      </w:r>
      <w:r w:rsidR="00321C3C">
        <w:t xml:space="preserve"> </w:t>
      </w:r>
      <w:r w:rsidR="00321C3C" w:rsidRPr="00420BCE">
        <w:t>Så du tänker om de kanske om någon skulle ta det? Alltså "vem skulle ens försöka ta kontot" liksom?</w:t>
      </w:r>
    </w:p>
    <w:p w14:paraId="6B1E2D4D" w14:textId="77777777" w:rsidR="00E536C6" w:rsidRDefault="00E536C6" w:rsidP="00321C3C">
      <w:pPr>
        <w:rPr>
          <w:b/>
          <w:bCs/>
        </w:rPr>
      </w:pPr>
    </w:p>
    <w:p w14:paraId="55AC5D11" w14:textId="73DFC890" w:rsidR="00321C3C" w:rsidRPr="00420BCE" w:rsidRDefault="00321C3C" w:rsidP="00321C3C">
      <w:r>
        <w:rPr>
          <w:b/>
          <w:bCs/>
        </w:rPr>
        <w:t>Respondent 2</w:t>
      </w:r>
      <w:r w:rsidRPr="006D44C7">
        <w:rPr>
          <w:b/>
          <w:bCs/>
        </w:rPr>
        <w:t>:</w:t>
      </w:r>
      <w:r>
        <w:t xml:space="preserve"> </w:t>
      </w:r>
      <w:r w:rsidRPr="00420BCE">
        <w:t xml:space="preserve">Ja precis vem vill in på min McDonalds. Typ att någon försöker </w:t>
      </w:r>
      <w:r>
        <w:t>phisha</w:t>
      </w:r>
      <w:r w:rsidRPr="00420BCE">
        <w:t xml:space="preserve"> mig för att få McDonalds kontot. Typ att de tar mina erbjudanden eller nåt.</w:t>
      </w:r>
    </w:p>
    <w:p w14:paraId="0BE58CCA" w14:textId="77777777" w:rsidR="00E536C6" w:rsidRDefault="00E536C6" w:rsidP="00321C3C">
      <w:pPr>
        <w:rPr>
          <w:b/>
          <w:bCs/>
        </w:rPr>
      </w:pPr>
    </w:p>
    <w:p w14:paraId="507B38FB" w14:textId="50BB18A7" w:rsidR="00321C3C" w:rsidRDefault="00E14FAE" w:rsidP="00321C3C">
      <w:r>
        <w:rPr>
          <w:b/>
          <w:bCs/>
        </w:rPr>
        <w:t>Intervjuaren</w:t>
      </w:r>
      <w:r w:rsidR="00321C3C" w:rsidRPr="006D44C7">
        <w:rPr>
          <w:b/>
          <w:bCs/>
        </w:rPr>
        <w:t>:</w:t>
      </w:r>
      <w:r w:rsidR="00321C3C">
        <w:t xml:space="preserve"> </w:t>
      </w:r>
      <w:r w:rsidR="00321C3C" w:rsidRPr="00420BCE">
        <w:t>Ja, haha.</w:t>
      </w:r>
      <w:r w:rsidR="00321C3C">
        <w:t xml:space="preserve"> Men skulle du känna dig osäker om ditt McDonalds konto blev hackad eller att någon hade stulit din inloggning?</w:t>
      </w:r>
    </w:p>
    <w:p w14:paraId="1D9B5452" w14:textId="77777777" w:rsidR="00E536C6" w:rsidRDefault="00E536C6" w:rsidP="00321C3C">
      <w:pPr>
        <w:rPr>
          <w:b/>
          <w:bCs/>
        </w:rPr>
      </w:pPr>
    </w:p>
    <w:p w14:paraId="2245CCED" w14:textId="0056D0F7" w:rsidR="00321C3C" w:rsidRDefault="00321C3C" w:rsidP="00321C3C">
      <w:r>
        <w:rPr>
          <w:b/>
          <w:bCs/>
        </w:rPr>
        <w:t>Respondent 2</w:t>
      </w:r>
      <w:r w:rsidRPr="006D44C7">
        <w:rPr>
          <w:b/>
          <w:bCs/>
        </w:rPr>
        <w:t>:</w:t>
      </w:r>
      <w:r>
        <w:t xml:space="preserve"> Alltså jag skulle väl typ inte bry mig så mycket, det är ju inte riktigt något viktigt konto. Fast jag skulle nog vara lite skeptisk ifall min e-mail också var hackad eller något, men i så fall skulle inte veta varför de gick in i min McDonalds app haha. Eller ja, kanske om ja har typ samma lösenord på den appen som är ansluten till min e-mail, men ja vet inte om jag skulle tänkt på det om det hände på riktigt.</w:t>
      </w:r>
    </w:p>
    <w:p w14:paraId="43FF07BD" w14:textId="77777777" w:rsidR="00E536C6" w:rsidRDefault="00E536C6" w:rsidP="00321C3C">
      <w:pPr>
        <w:rPr>
          <w:b/>
          <w:bCs/>
        </w:rPr>
      </w:pPr>
    </w:p>
    <w:p w14:paraId="6AD36E78" w14:textId="2DB86F3C" w:rsidR="00321C3C" w:rsidRPr="00420BCE" w:rsidRDefault="00E14FAE" w:rsidP="00321C3C">
      <w:r>
        <w:rPr>
          <w:b/>
          <w:bCs/>
        </w:rPr>
        <w:t>Intervjuaren</w:t>
      </w:r>
      <w:r w:rsidR="00321C3C" w:rsidRPr="006D44C7">
        <w:rPr>
          <w:b/>
          <w:bCs/>
        </w:rPr>
        <w:t>:</w:t>
      </w:r>
      <w:r w:rsidR="00321C3C">
        <w:t xml:space="preserve"> På tal om </w:t>
      </w:r>
      <w:r w:rsidR="00321C3C" w:rsidRPr="00420BCE">
        <w:t xml:space="preserve">det här med olika lösenord. </w:t>
      </w:r>
      <w:r w:rsidR="00321C3C">
        <w:t>K</w:t>
      </w:r>
      <w:r w:rsidR="00321C3C" w:rsidRPr="00420BCE">
        <w:t>änner att du</w:t>
      </w:r>
      <w:r w:rsidR="00321C3C">
        <w:t xml:space="preserve"> </w:t>
      </w:r>
      <w:r w:rsidR="00321C3C" w:rsidRPr="00420BCE">
        <w:t>dig sårbar eftersom du har typ samma lösenord eller kanske några stycken bara som du använder?</w:t>
      </w:r>
    </w:p>
    <w:p w14:paraId="7BA2688C" w14:textId="77777777" w:rsidR="00E536C6" w:rsidRDefault="00E536C6" w:rsidP="00321C3C">
      <w:pPr>
        <w:rPr>
          <w:b/>
          <w:bCs/>
        </w:rPr>
      </w:pPr>
    </w:p>
    <w:p w14:paraId="4C41F1A5" w14:textId="29D8C24A" w:rsidR="00321C3C" w:rsidRPr="00420BCE" w:rsidRDefault="00321C3C" w:rsidP="00321C3C">
      <w:r>
        <w:rPr>
          <w:b/>
          <w:bCs/>
        </w:rPr>
        <w:t>Respondent 2</w:t>
      </w:r>
      <w:r w:rsidRPr="006D44C7">
        <w:rPr>
          <w:b/>
          <w:bCs/>
        </w:rPr>
        <w:t>:</w:t>
      </w:r>
      <w:r>
        <w:t xml:space="preserve"> </w:t>
      </w:r>
      <w:r w:rsidRPr="00420BCE">
        <w:t xml:space="preserve">Alltså, man har ju tänkt på det ibland. </w:t>
      </w:r>
      <w:r>
        <w:t xml:space="preserve">Det känns ju lite dumt att </w:t>
      </w:r>
      <w:r w:rsidRPr="00420BCE">
        <w:t xml:space="preserve">ha samma </w:t>
      </w:r>
      <w:r>
        <w:t xml:space="preserve">lösenord </w:t>
      </w:r>
      <w:r w:rsidRPr="00420BCE">
        <w:t>till allt</w:t>
      </w:r>
      <w:r>
        <w:t xml:space="preserve"> liksom</w:t>
      </w:r>
      <w:r w:rsidRPr="00420BCE">
        <w:t>. Men det är därför jag brukar ha ett mycket starkare lösenord till de grejer som jag tycker är viktigare. Men då är det liksom om de får tag på ett av dem då kommer de in på alla. Men sedan har jag liksom andra lösenord till andra grejer som är som inte är lika så</w:t>
      </w:r>
      <w:r>
        <w:t xml:space="preserve"> viktiga</w:t>
      </w:r>
      <w:r w:rsidRPr="00420BCE">
        <w:t xml:space="preserve">. </w:t>
      </w:r>
      <w:r>
        <w:t>De kan bli k</w:t>
      </w:r>
      <w:r w:rsidRPr="00420BCE">
        <w:t>omplicera</w:t>
      </w:r>
      <w:r>
        <w:t>t</w:t>
      </w:r>
      <w:r w:rsidRPr="00420BCE">
        <w:t xml:space="preserve">. Så anledningen att jag inte har fler lösenord </w:t>
      </w:r>
      <w:r>
        <w:t xml:space="preserve">är väl egentligen att det </w:t>
      </w:r>
      <w:r w:rsidRPr="00420BCE">
        <w:t xml:space="preserve">blir väldigt svårt att komma ihåg </w:t>
      </w:r>
      <w:r>
        <w:t xml:space="preserve">alla </w:t>
      </w:r>
      <w:r w:rsidRPr="00420BCE">
        <w:t xml:space="preserve">liksom. Då är alternativet att skriva ner det någonstans, men då är man skriver ner alla lösenordet någonstans, typ om vi säger att jag skriver </w:t>
      </w:r>
      <w:r>
        <w:t xml:space="preserve">ner alla lösenord </w:t>
      </w:r>
      <w:r w:rsidRPr="00420BCE">
        <w:t>i mobilen</w:t>
      </w:r>
      <w:r>
        <w:t xml:space="preserve"> någonstans.</w:t>
      </w:r>
      <w:r w:rsidRPr="00420BCE">
        <w:t xml:space="preserve"> </w:t>
      </w:r>
      <w:r>
        <w:t>O</w:t>
      </w:r>
      <w:r w:rsidRPr="00420BCE">
        <w:t xml:space="preserve">m någon </w:t>
      </w:r>
      <w:r>
        <w:t xml:space="preserve">då </w:t>
      </w:r>
      <w:r w:rsidRPr="00420BCE">
        <w:t xml:space="preserve">får åtkomst till min mobil, då kan de säga alla mina lösenord. </w:t>
      </w:r>
      <w:r>
        <w:t>Om jag annars typ s</w:t>
      </w:r>
      <w:r w:rsidRPr="00420BCE">
        <w:t>kriv</w:t>
      </w:r>
      <w:r>
        <w:t>er</w:t>
      </w:r>
      <w:r w:rsidRPr="00420BCE">
        <w:t xml:space="preserve"> det på en lapp någonstans och lägger</w:t>
      </w:r>
      <w:r>
        <w:t xml:space="preserve"> den i,</w:t>
      </w:r>
      <w:r w:rsidRPr="00420BCE">
        <w:t xml:space="preserve"> </w:t>
      </w:r>
      <w:r>
        <w:t>j</w:t>
      </w:r>
      <w:r w:rsidRPr="00420BCE">
        <w:t>a, jag vet inte</w:t>
      </w:r>
      <w:r>
        <w:t>, typ</w:t>
      </w:r>
      <w:r w:rsidRPr="00420BCE">
        <w:t xml:space="preserve"> mitt rum i typ någon låda. Då kanske jag tappar bort den</w:t>
      </w:r>
      <w:r>
        <w:t xml:space="preserve"> i stället</w:t>
      </w:r>
      <w:r w:rsidRPr="00420BCE">
        <w:t>. Då vet man inte vart den är</w:t>
      </w:r>
      <w:r>
        <w:t>.</w:t>
      </w:r>
      <w:r w:rsidRPr="00420BCE">
        <w:t xml:space="preserve"> </w:t>
      </w:r>
      <w:r>
        <w:t>D</w:t>
      </w:r>
      <w:r w:rsidRPr="00420BCE">
        <w:t xml:space="preserve">en kan </w:t>
      </w:r>
      <w:r>
        <w:t xml:space="preserve">ju </w:t>
      </w:r>
      <w:r w:rsidRPr="00420BCE">
        <w:t xml:space="preserve">ha hamnat </w:t>
      </w:r>
      <w:r>
        <w:t xml:space="preserve">typ </w:t>
      </w:r>
      <w:r w:rsidRPr="00420BCE">
        <w:t>vart som helst. Eller så kan vem som helst bara gå in i mitt rum och om dem hemma hos mig, och få på tag på allting liksom.</w:t>
      </w:r>
    </w:p>
    <w:p w14:paraId="1031EE60" w14:textId="77777777" w:rsidR="00E536C6" w:rsidRDefault="00E536C6" w:rsidP="00321C3C">
      <w:pPr>
        <w:rPr>
          <w:b/>
          <w:bCs/>
        </w:rPr>
      </w:pPr>
    </w:p>
    <w:p w14:paraId="18E0311E" w14:textId="08C6F3BB" w:rsidR="00321C3C" w:rsidRPr="00420BCE" w:rsidRDefault="00E14FAE" w:rsidP="00321C3C">
      <w:r>
        <w:rPr>
          <w:b/>
          <w:bCs/>
        </w:rPr>
        <w:t>Intervjuaren</w:t>
      </w:r>
      <w:r w:rsidR="00321C3C" w:rsidRPr="000248ED">
        <w:rPr>
          <w:b/>
          <w:bCs/>
        </w:rPr>
        <w:t>:</w:t>
      </w:r>
      <w:r w:rsidR="00321C3C">
        <w:t xml:space="preserve"> </w:t>
      </w:r>
      <w:r w:rsidR="00321C3C" w:rsidRPr="00420BCE">
        <w:t>Ja</w:t>
      </w:r>
      <w:r w:rsidR="00321C3C">
        <w:t>, jag förstår.</w:t>
      </w:r>
      <w:r w:rsidR="00321C3C" w:rsidRPr="00420BCE">
        <w:t xml:space="preserve"> Använder du någonsin andra konton för att logga in på saker som när till exempel en sida frågar om du vill logga in med Facebook eller logga in med Google och sånt här.</w:t>
      </w:r>
    </w:p>
    <w:p w14:paraId="228BE2ED" w14:textId="77777777" w:rsidR="00E536C6" w:rsidRDefault="00E536C6" w:rsidP="00321C3C">
      <w:pPr>
        <w:rPr>
          <w:b/>
          <w:bCs/>
        </w:rPr>
      </w:pPr>
    </w:p>
    <w:p w14:paraId="6BC90E22" w14:textId="6692A334" w:rsidR="00321C3C" w:rsidRPr="00420BCE" w:rsidRDefault="00321C3C" w:rsidP="00321C3C">
      <w:r>
        <w:rPr>
          <w:b/>
          <w:bCs/>
        </w:rPr>
        <w:t>Respondent 2</w:t>
      </w:r>
      <w:r w:rsidRPr="00933CA6">
        <w:rPr>
          <w:b/>
          <w:bCs/>
        </w:rPr>
        <w:t>:</w:t>
      </w:r>
      <w:r>
        <w:t xml:space="preserve"> </w:t>
      </w:r>
      <w:r w:rsidRPr="00420BCE">
        <w:t>Andra konton? Hur menar du då?</w:t>
      </w:r>
    </w:p>
    <w:p w14:paraId="28C9D734" w14:textId="77777777" w:rsidR="00E536C6" w:rsidRDefault="00E536C6" w:rsidP="00321C3C">
      <w:pPr>
        <w:rPr>
          <w:b/>
          <w:bCs/>
        </w:rPr>
      </w:pPr>
    </w:p>
    <w:p w14:paraId="1B301E12" w14:textId="0E218D34" w:rsidR="00321C3C" w:rsidRPr="00420BCE" w:rsidRDefault="00E14FAE" w:rsidP="00321C3C">
      <w:r>
        <w:rPr>
          <w:b/>
          <w:bCs/>
        </w:rPr>
        <w:t>Intervjuaren</w:t>
      </w:r>
      <w:r w:rsidR="00321C3C" w:rsidRPr="00933CA6">
        <w:rPr>
          <w:b/>
          <w:bCs/>
        </w:rPr>
        <w:t>:</w:t>
      </w:r>
      <w:r w:rsidR="00321C3C">
        <w:t xml:space="preserve"> </w:t>
      </w:r>
      <w:r w:rsidR="00321C3C" w:rsidRPr="00420BCE">
        <w:t>Att på vissa hemsidor så kan man gå in och så står det bara "Log</w:t>
      </w:r>
      <w:r w:rsidR="00321C3C">
        <w:t>ga</w:t>
      </w:r>
      <w:r w:rsidR="00321C3C" w:rsidRPr="00420BCE">
        <w:t xml:space="preserve"> in </w:t>
      </w:r>
      <w:r w:rsidR="00321C3C">
        <w:t xml:space="preserve">med </w:t>
      </w:r>
      <w:r w:rsidR="00321C3C" w:rsidRPr="00420BCE">
        <w:t>Google" typ. Alltså att man kan logga in med andra slags konton.</w:t>
      </w:r>
    </w:p>
    <w:p w14:paraId="731E92A8" w14:textId="77777777" w:rsidR="00E536C6" w:rsidRDefault="00E536C6" w:rsidP="00321C3C">
      <w:pPr>
        <w:rPr>
          <w:b/>
          <w:bCs/>
        </w:rPr>
      </w:pPr>
    </w:p>
    <w:p w14:paraId="1FFE6BC9" w14:textId="6251B1CB" w:rsidR="00321C3C" w:rsidRPr="00420BCE" w:rsidRDefault="00321C3C" w:rsidP="00321C3C">
      <w:r>
        <w:rPr>
          <w:b/>
          <w:bCs/>
        </w:rPr>
        <w:t>Respondent 2</w:t>
      </w:r>
      <w:r w:rsidRPr="00933CA6">
        <w:rPr>
          <w:b/>
          <w:bCs/>
        </w:rPr>
        <w:t>:</w:t>
      </w:r>
      <w:r>
        <w:t xml:space="preserve"> </w:t>
      </w:r>
      <w:r w:rsidRPr="00420BCE">
        <w:t xml:space="preserve">Ja, jag </w:t>
      </w:r>
      <w:r>
        <w:t>kan väl</w:t>
      </w:r>
      <w:r w:rsidRPr="00420BCE">
        <w:t xml:space="preserve"> göra det ibland. </w:t>
      </w:r>
      <w:r>
        <w:t>Det är väl f</w:t>
      </w:r>
      <w:r w:rsidRPr="00420BCE">
        <w:t>ör det är så lätt liksom</w:t>
      </w:r>
    </w:p>
    <w:p w14:paraId="053ECC9E" w14:textId="77777777" w:rsidR="00E536C6" w:rsidRDefault="00E536C6" w:rsidP="00321C3C">
      <w:pPr>
        <w:rPr>
          <w:b/>
          <w:bCs/>
        </w:rPr>
      </w:pPr>
    </w:p>
    <w:p w14:paraId="7E79D04A" w14:textId="30CB9D57" w:rsidR="00321C3C" w:rsidRPr="00420BCE" w:rsidRDefault="006230E7" w:rsidP="00321C3C">
      <w:r>
        <w:rPr>
          <w:b/>
          <w:bCs/>
        </w:rPr>
        <w:t>Intervjuaren</w:t>
      </w:r>
      <w:r w:rsidR="00321C3C" w:rsidRPr="00933CA6">
        <w:rPr>
          <w:b/>
          <w:bCs/>
        </w:rPr>
        <w:t>:</w:t>
      </w:r>
      <w:r w:rsidR="00321C3C">
        <w:t xml:space="preserve"> </w:t>
      </w:r>
      <w:r w:rsidR="00321C3C" w:rsidRPr="00420BCE">
        <w:t>För att det är snabbt</w:t>
      </w:r>
      <w:r w:rsidR="00321C3C">
        <w:t xml:space="preserve"> och smidigt</w:t>
      </w:r>
      <w:r w:rsidR="00321C3C" w:rsidRPr="00420BCE">
        <w:t>, eller?</w:t>
      </w:r>
    </w:p>
    <w:p w14:paraId="0BEE764B" w14:textId="77777777" w:rsidR="00E536C6" w:rsidRDefault="00E536C6" w:rsidP="00321C3C">
      <w:pPr>
        <w:rPr>
          <w:b/>
          <w:bCs/>
        </w:rPr>
      </w:pPr>
    </w:p>
    <w:p w14:paraId="223891A8" w14:textId="553C78AD" w:rsidR="00321C3C" w:rsidRPr="00420BCE" w:rsidRDefault="00321C3C" w:rsidP="00321C3C">
      <w:r>
        <w:rPr>
          <w:b/>
          <w:bCs/>
        </w:rPr>
        <w:t>Respondent 2</w:t>
      </w:r>
      <w:r w:rsidRPr="00933CA6">
        <w:rPr>
          <w:b/>
          <w:bCs/>
        </w:rPr>
        <w:t>:</w:t>
      </w:r>
      <w:r>
        <w:t xml:space="preserve"> </w:t>
      </w:r>
      <w:r w:rsidRPr="00420BCE">
        <w:t xml:space="preserve">Ja, </w:t>
      </w:r>
      <w:r>
        <w:t xml:space="preserve">exakt. </w:t>
      </w:r>
      <w:r w:rsidRPr="00420BCE">
        <w:t xml:space="preserve">Men det beror ju återigen på vad det är. Alltså jag har en </w:t>
      </w:r>
      <w:r>
        <w:t>e-mail</w:t>
      </w:r>
      <w:r w:rsidRPr="00420BCE">
        <w:t xml:space="preserve"> som jag använder till det mesta liksom. Jag har så mycket på den redan så jag använder den till allting i princip. Och sen har jag en som jag försöker hålla lite mer minimalistiskt. Liksom inte nå mycket på</w:t>
      </w:r>
      <w:r>
        <w:t>.</w:t>
      </w:r>
      <w:r w:rsidRPr="00420BCE">
        <w:t xml:space="preserve"> </w:t>
      </w:r>
      <w:r>
        <w:t>Alltså mer viktiga saker</w:t>
      </w:r>
      <w:r w:rsidRPr="00420BCE">
        <w:t xml:space="preserve">. Jag använder nästan aldrig den för att logga in på grejer. </w:t>
      </w:r>
      <w:r>
        <w:t xml:space="preserve">Det är typ bara för att </w:t>
      </w:r>
      <w:r w:rsidRPr="00420BCE">
        <w:t>slippa få massa meddelanden</w:t>
      </w:r>
      <w:r>
        <w:t xml:space="preserve"> </w:t>
      </w:r>
      <w:r w:rsidRPr="00420BCE">
        <w:t>och så</w:t>
      </w:r>
      <w:r>
        <w:t>nt på den</w:t>
      </w:r>
      <w:r w:rsidRPr="00420BCE">
        <w:t>.</w:t>
      </w:r>
    </w:p>
    <w:p w14:paraId="75D9209E" w14:textId="77777777" w:rsidR="00E536C6" w:rsidRDefault="00E536C6" w:rsidP="00321C3C">
      <w:pPr>
        <w:rPr>
          <w:b/>
          <w:bCs/>
        </w:rPr>
      </w:pPr>
    </w:p>
    <w:p w14:paraId="6F38ADB9" w14:textId="12E05BD4" w:rsidR="00321C3C" w:rsidRPr="00420BCE" w:rsidRDefault="006230E7" w:rsidP="00321C3C">
      <w:r>
        <w:rPr>
          <w:b/>
          <w:bCs/>
        </w:rPr>
        <w:t>Intervjuaren</w:t>
      </w:r>
      <w:r w:rsidR="00321C3C" w:rsidRPr="007A5955">
        <w:rPr>
          <w:b/>
          <w:bCs/>
        </w:rPr>
        <w:t>:</w:t>
      </w:r>
      <w:r w:rsidR="00321C3C">
        <w:t xml:space="preserve"> </w:t>
      </w:r>
      <w:r w:rsidR="00321C3C" w:rsidRPr="00420BCE">
        <w:t xml:space="preserve">Ja, jag förstår. Föredrar du generellt att använda digitala eller icke digitala tjänster, </w:t>
      </w:r>
      <w:r w:rsidR="00321C3C">
        <w:t>till exempel</w:t>
      </w:r>
      <w:r w:rsidR="00321C3C" w:rsidRPr="00420BCE">
        <w:t xml:space="preserve"> som att läsa nyheter på en hemsida </w:t>
      </w:r>
      <w:r w:rsidR="00321C3C">
        <w:t xml:space="preserve">mot </w:t>
      </w:r>
      <w:r w:rsidR="00321C3C" w:rsidRPr="00420BCE">
        <w:t>i en tidning</w:t>
      </w:r>
      <w:r w:rsidR="00321C3C">
        <w:t>,</w:t>
      </w:r>
      <w:r w:rsidR="00321C3C" w:rsidRPr="00420BCE">
        <w:t xml:space="preserve"> eller köpa kläder online </w:t>
      </w:r>
      <w:r w:rsidR="00321C3C">
        <w:t xml:space="preserve">mot </w:t>
      </w:r>
      <w:r w:rsidR="00321C3C" w:rsidRPr="00420BCE">
        <w:t>på en affär?</w:t>
      </w:r>
    </w:p>
    <w:p w14:paraId="1BF16DB2" w14:textId="77777777" w:rsidR="00E536C6" w:rsidRDefault="00E536C6" w:rsidP="00321C3C">
      <w:pPr>
        <w:rPr>
          <w:b/>
          <w:bCs/>
        </w:rPr>
      </w:pPr>
    </w:p>
    <w:p w14:paraId="6C6D8E49" w14:textId="25C544E9" w:rsidR="00321C3C" w:rsidRPr="00420BCE" w:rsidRDefault="00321C3C" w:rsidP="00321C3C">
      <w:r>
        <w:rPr>
          <w:b/>
          <w:bCs/>
        </w:rPr>
        <w:t>Respondent 2</w:t>
      </w:r>
      <w:r w:rsidRPr="003367B1">
        <w:rPr>
          <w:b/>
          <w:bCs/>
        </w:rPr>
        <w:t>:</w:t>
      </w:r>
      <w:r>
        <w:t xml:space="preserve"> </w:t>
      </w:r>
      <w:r w:rsidRPr="00420BCE">
        <w:t xml:space="preserve">Köpa kläder </w:t>
      </w:r>
      <w:r>
        <w:t xml:space="preserve">och sånt gör jag </w:t>
      </w:r>
      <w:r w:rsidRPr="00420BCE">
        <w:t>helst i en affär bara för att man kan prova på kläder. Det är omöjligt att veta liksom hur de passar online. Man vet liksom inte hur de ser ut eller så riktigt för man vet ju aldrig riktigt om bilderna är äkta det man ser på online och sånt. Och sen, vad var det första du sa?</w:t>
      </w:r>
    </w:p>
    <w:p w14:paraId="554821FA" w14:textId="77777777" w:rsidR="00E536C6" w:rsidRDefault="00E536C6" w:rsidP="00321C3C">
      <w:pPr>
        <w:rPr>
          <w:b/>
          <w:bCs/>
        </w:rPr>
      </w:pPr>
    </w:p>
    <w:p w14:paraId="41F87EEE" w14:textId="1C2FC2F9" w:rsidR="00321C3C" w:rsidRPr="00420BCE" w:rsidRDefault="008B1D44" w:rsidP="00321C3C">
      <w:r w:rsidRPr="008B1D44">
        <w:rPr>
          <w:b/>
          <w:bCs/>
        </w:rPr>
        <w:t>Intervjuaren</w:t>
      </w:r>
      <w:r w:rsidR="00321C3C" w:rsidRPr="00171021">
        <w:rPr>
          <w:b/>
          <w:bCs/>
        </w:rPr>
        <w:t>:</w:t>
      </w:r>
      <w:r w:rsidR="00321C3C">
        <w:t xml:space="preserve"> </w:t>
      </w:r>
      <w:r w:rsidR="00321C3C" w:rsidRPr="00420BCE">
        <w:t xml:space="preserve">Nyheter och </w:t>
      </w:r>
      <w:r w:rsidR="00DA39ED">
        <w:t>liknande</w:t>
      </w:r>
      <w:r w:rsidR="00321C3C" w:rsidRPr="00420BCE">
        <w:t>.</w:t>
      </w:r>
      <w:r>
        <w:t xml:space="preserve"> </w:t>
      </w:r>
    </w:p>
    <w:p w14:paraId="4AF86ACC" w14:textId="77777777" w:rsidR="00E536C6" w:rsidRDefault="00E536C6" w:rsidP="00321C3C">
      <w:pPr>
        <w:rPr>
          <w:b/>
          <w:bCs/>
        </w:rPr>
      </w:pPr>
    </w:p>
    <w:p w14:paraId="752A4667" w14:textId="0D715AC7" w:rsidR="00321C3C" w:rsidRDefault="00321C3C" w:rsidP="00321C3C">
      <w:r>
        <w:rPr>
          <w:b/>
          <w:bCs/>
        </w:rPr>
        <w:t>Respondent 2</w:t>
      </w:r>
      <w:r w:rsidRPr="00171021">
        <w:rPr>
          <w:b/>
          <w:bCs/>
        </w:rPr>
        <w:t>:</w:t>
      </w:r>
      <w:r>
        <w:t xml:space="preserve"> </w:t>
      </w:r>
      <w:r w:rsidRPr="00420BCE">
        <w:t xml:space="preserve">Ja med sånt också. Ja alltså, det är också egentligen </w:t>
      </w:r>
      <w:r>
        <w:t xml:space="preserve">något som </w:t>
      </w:r>
      <w:r w:rsidRPr="00420BCE">
        <w:t xml:space="preserve">jag </w:t>
      </w:r>
      <w:r>
        <w:t>hellre gör utan internet och sånt</w:t>
      </w:r>
      <w:r w:rsidRPr="00420BCE">
        <w:t xml:space="preserve">. </w:t>
      </w:r>
      <w:r>
        <w:t>Alltså, d</w:t>
      </w:r>
      <w:r w:rsidRPr="00420BCE">
        <w:t xml:space="preserve">et är ju </w:t>
      </w:r>
      <w:r>
        <w:t>s</w:t>
      </w:r>
      <w:r w:rsidRPr="00420BCE">
        <w:t xml:space="preserve">midigt att kunna söka upp vad som helst på mobilen och läsa nyheter och sånt, men jag tycker det är alltså trevligare att sitta med en tidning egentligen. Det är liksom lite mer </w:t>
      </w:r>
      <w:r>
        <w:t xml:space="preserve">fokuserat </w:t>
      </w:r>
      <w:r w:rsidRPr="00420BCE">
        <w:t xml:space="preserve">på något vis. </w:t>
      </w:r>
      <w:r>
        <w:t>Det m</w:t>
      </w:r>
      <w:r w:rsidRPr="00420BCE">
        <w:t xml:space="preserve">inskar </w:t>
      </w:r>
      <w:r>
        <w:t xml:space="preserve">ju också </w:t>
      </w:r>
      <w:r w:rsidRPr="00420BCE">
        <w:t>skärmtiden och sånt där.</w:t>
      </w:r>
    </w:p>
    <w:p w14:paraId="2E1123A0" w14:textId="77777777" w:rsidR="00DA39ED" w:rsidRDefault="00DA39ED" w:rsidP="00321C3C"/>
    <w:p w14:paraId="5D52A15C" w14:textId="53BDC3BD" w:rsidR="00DA39ED" w:rsidRPr="00420BCE" w:rsidRDefault="00DA39ED" w:rsidP="00321C3C">
      <w:r>
        <w:rPr>
          <w:b/>
          <w:bCs/>
        </w:rPr>
        <w:t>Intervjuaren</w:t>
      </w:r>
      <w:r w:rsidRPr="007D3E71">
        <w:rPr>
          <w:b/>
          <w:bCs/>
        </w:rPr>
        <w:t>:</w:t>
      </w:r>
      <w:r>
        <w:t xml:space="preserve"> </w:t>
      </w:r>
      <w:r w:rsidR="00412ADF">
        <w:t>Ja, det kan jag tänka mig. Men k</w:t>
      </w:r>
      <w:r w:rsidR="00D413A9">
        <w:t>änner du att du handlar mer i person över online i så fall?</w:t>
      </w:r>
    </w:p>
    <w:p w14:paraId="450C761D" w14:textId="77777777" w:rsidR="00E536C6" w:rsidRDefault="00E536C6" w:rsidP="00321C3C">
      <w:pPr>
        <w:rPr>
          <w:b/>
          <w:bCs/>
        </w:rPr>
      </w:pPr>
    </w:p>
    <w:p w14:paraId="53CE15D2" w14:textId="2B87553F" w:rsidR="00D413A9" w:rsidRDefault="00D413A9" w:rsidP="00321C3C">
      <w:pPr>
        <w:rPr>
          <w:b/>
          <w:bCs/>
        </w:rPr>
      </w:pPr>
      <w:r>
        <w:rPr>
          <w:b/>
          <w:bCs/>
        </w:rPr>
        <w:t>Respondent 2</w:t>
      </w:r>
      <w:r w:rsidRPr="007D3E71">
        <w:rPr>
          <w:b/>
          <w:bCs/>
        </w:rPr>
        <w:t>:</w:t>
      </w:r>
      <w:r>
        <w:t xml:space="preserve"> Alltså</w:t>
      </w:r>
      <w:r w:rsidR="004F4AD3">
        <w:t xml:space="preserve"> jag tror jag använder</w:t>
      </w:r>
      <w:r w:rsidR="00CE1977">
        <w:t xml:space="preserve"> de lika mycket, men för olika saker</w:t>
      </w:r>
      <w:r>
        <w:t xml:space="preserve">. </w:t>
      </w:r>
      <w:r w:rsidR="00C549AD">
        <w:t>När jag handlar k</w:t>
      </w:r>
      <w:r>
        <w:t xml:space="preserve">läder och </w:t>
      </w:r>
      <w:r w:rsidR="00CE1977">
        <w:t>till exempel</w:t>
      </w:r>
      <w:r>
        <w:t xml:space="preserve"> </w:t>
      </w:r>
      <w:r w:rsidR="00C549AD">
        <w:t xml:space="preserve">mat på ICA och sånt </w:t>
      </w:r>
      <w:r w:rsidR="00C17EA3">
        <w:t xml:space="preserve">handlar jag </w:t>
      </w:r>
      <w:r w:rsidR="00CB109C">
        <w:t xml:space="preserve">ju </w:t>
      </w:r>
      <w:r w:rsidR="00C17EA3">
        <w:t>helst i person</w:t>
      </w:r>
      <w:r w:rsidR="00CB109C">
        <w:t>.</w:t>
      </w:r>
      <w:r w:rsidR="00C17EA3">
        <w:t xml:space="preserve"> </w:t>
      </w:r>
      <w:r w:rsidR="00CB109C">
        <w:t>M</w:t>
      </w:r>
      <w:r w:rsidR="00C17EA3">
        <w:t xml:space="preserve">en om det är typ en </w:t>
      </w:r>
      <w:r w:rsidR="00512D94">
        <w:t xml:space="preserve">sak jag köper ofta, </w:t>
      </w:r>
      <w:r w:rsidR="00765B81">
        <w:t>typ någon hårprodukt</w:t>
      </w:r>
      <w:r w:rsidR="00CE1977">
        <w:t xml:space="preserve"> som har använt innan</w:t>
      </w:r>
      <w:r w:rsidR="00512D94">
        <w:t xml:space="preserve">, </w:t>
      </w:r>
      <w:r w:rsidR="00CB109C">
        <w:t xml:space="preserve">eller </w:t>
      </w:r>
      <w:r w:rsidR="00804D29">
        <w:t xml:space="preserve">om det är något </w:t>
      </w:r>
      <w:r w:rsidR="00AE3890">
        <w:t xml:space="preserve">sak </w:t>
      </w:r>
      <w:r w:rsidR="00804D29">
        <w:t xml:space="preserve">jag hittar </w:t>
      </w:r>
      <w:r w:rsidR="00075052">
        <w:t xml:space="preserve">när jag är </w:t>
      </w:r>
      <w:r w:rsidR="00804D29">
        <w:t xml:space="preserve">online, </w:t>
      </w:r>
      <w:r w:rsidR="00512D94">
        <w:t xml:space="preserve">då </w:t>
      </w:r>
      <w:r w:rsidR="00804D29">
        <w:t xml:space="preserve">brukar jag skicka efter </w:t>
      </w:r>
      <w:r w:rsidR="00AA7CD0">
        <w:t xml:space="preserve">det där </w:t>
      </w:r>
      <w:r w:rsidR="00804D29">
        <w:t>för jag tycker det blir smidigare</w:t>
      </w:r>
      <w:r w:rsidR="00765B81">
        <w:t>.</w:t>
      </w:r>
      <w:r w:rsidR="00804D29">
        <w:t xml:space="preserve"> Det bror </w:t>
      </w:r>
      <w:r w:rsidR="00AE3890">
        <w:t>väl</w:t>
      </w:r>
      <w:r w:rsidR="00804D29">
        <w:t xml:space="preserve"> på om jag behöver det pronto </w:t>
      </w:r>
      <w:r w:rsidR="007E7DDC">
        <w:t>också.</w:t>
      </w:r>
    </w:p>
    <w:p w14:paraId="2836812A" w14:textId="77777777" w:rsidR="00D413A9" w:rsidRDefault="00D413A9" w:rsidP="00321C3C">
      <w:pPr>
        <w:rPr>
          <w:b/>
          <w:bCs/>
        </w:rPr>
      </w:pPr>
    </w:p>
    <w:p w14:paraId="71DBC45E" w14:textId="0417E4B3" w:rsidR="00321C3C" w:rsidRPr="00420BCE" w:rsidRDefault="00E14FAE" w:rsidP="00321C3C">
      <w:r>
        <w:rPr>
          <w:b/>
          <w:bCs/>
        </w:rPr>
        <w:t>Intervjuaren</w:t>
      </w:r>
      <w:r w:rsidR="00321C3C" w:rsidRPr="007D3E71">
        <w:rPr>
          <w:b/>
          <w:bCs/>
        </w:rPr>
        <w:t>:</w:t>
      </w:r>
      <w:r w:rsidR="00321C3C">
        <w:t xml:space="preserve"> Ja, jag förstår. </w:t>
      </w:r>
      <w:r w:rsidR="00321C3C" w:rsidRPr="00420BCE">
        <w:t>Känner du att information och kunskap inom internets säkerhet kan förbättras för din generation?</w:t>
      </w:r>
    </w:p>
    <w:p w14:paraId="716AE785" w14:textId="77777777" w:rsidR="00E536C6" w:rsidRDefault="00E536C6" w:rsidP="00321C3C">
      <w:pPr>
        <w:rPr>
          <w:b/>
          <w:bCs/>
        </w:rPr>
      </w:pPr>
    </w:p>
    <w:p w14:paraId="17093A2B" w14:textId="0A1C0EA8" w:rsidR="00321C3C" w:rsidRPr="00420BCE" w:rsidRDefault="00321C3C" w:rsidP="00321C3C">
      <w:r>
        <w:rPr>
          <w:b/>
          <w:bCs/>
        </w:rPr>
        <w:t>Respondent 2</w:t>
      </w:r>
      <w:r w:rsidRPr="007D3E71">
        <w:rPr>
          <w:b/>
          <w:bCs/>
        </w:rPr>
        <w:t>:</w:t>
      </w:r>
      <w:r>
        <w:t xml:space="preserve"> </w:t>
      </w:r>
      <w:r w:rsidRPr="00420BCE">
        <w:t>Ja, men det tror jag väl. Jag vet inte på vilket sätt riktigt för det</w:t>
      </w:r>
      <w:r>
        <w:t xml:space="preserve"> </w:t>
      </w:r>
      <w:r w:rsidRPr="00420BCE">
        <w:t>beror ju helt på hur man är uppväxt</w:t>
      </w:r>
      <w:r>
        <w:t>.</w:t>
      </w:r>
      <w:r w:rsidRPr="00420BCE">
        <w:t xml:space="preserve"> </w:t>
      </w:r>
      <w:r>
        <w:t>L</w:t>
      </w:r>
      <w:r w:rsidRPr="00420BCE">
        <w:t>iksom vad man har håll</w:t>
      </w:r>
      <w:r>
        <w:t>it</w:t>
      </w:r>
      <w:r w:rsidRPr="00420BCE">
        <w:t xml:space="preserve"> på med</w:t>
      </w:r>
      <w:r>
        <w:t xml:space="preserve"> n</w:t>
      </w:r>
      <w:r w:rsidRPr="00420BCE">
        <w:t>är man växt upp.</w:t>
      </w:r>
    </w:p>
    <w:p w14:paraId="28C958F7" w14:textId="77777777" w:rsidR="00E536C6" w:rsidRDefault="00E536C6" w:rsidP="00321C3C">
      <w:pPr>
        <w:rPr>
          <w:b/>
          <w:bCs/>
        </w:rPr>
      </w:pPr>
    </w:p>
    <w:p w14:paraId="58094C60" w14:textId="0D3A667B" w:rsidR="00321C3C" w:rsidRPr="00420BCE" w:rsidRDefault="00E14FAE" w:rsidP="00321C3C">
      <w:r>
        <w:rPr>
          <w:b/>
          <w:bCs/>
        </w:rPr>
        <w:t>Intervjuaren</w:t>
      </w:r>
      <w:r w:rsidR="00321C3C" w:rsidRPr="00023E5F">
        <w:rPr>
          <w:b/>
          <w:bCs/>
        </w:rPr>
        <w:t>:</w:t>
      </w:r>
      <w:r w:rsidR="00321C3C">
        <w:t xml:space="preserve"> </w:t>
      </w:r>
      <w:r w:rsidR="00321C3C" w:rsidRPr="00420BCE">
        <w:t>Ja.</w:t>
      </w:r>
    </w:p>
    <w:p w14:paraId="31FA6ED0" w14:textId="77777777" w:rsidR="00E536C6" w:rsidRDefault="00E536C6" w:rsidP="00321C3C">
      <w:pPr>
        <w:rPr>
          <w:b/>
          <w:bCs/>
        </w:rPr>
      </w:pPr>
    </w:p>
    <w:p w14:paraId="77C3E706" w14:textId="4F66B354" w:rsidR="00321C3C" w:rsidRPr="00420BCE" w:rsidRDefault="00321C3C" w:rsidP="00321C3C">
      <w:r>
        <w:rPr>
          <w:b/>
          <w:bCs/>
        </w:rPr>
        <w:t>Respondent 2</w:t>
      </w:r>
      <w:r w:rsidRPr="00554BF0">
        <w:rPr>
          <w:b/>
          <w:bCs/>
        </w:rPr>
        <w:t>:</w:t>
      </w:r>
      <w:r>
        <w:t xml:space="preserve"> </w:t>
      </w:r>
      <w:r w:rsidRPr="00420BCE">
        <w:t>För en del man träffar</w:t>
      </w:r>
      <w:r>
        <w:t xml:space="preserve"> så </w:t>
      </w:r>
      <w:r w:rsidRPr="00420BCE">
        <w:t xml:space="preserve">har </w:t>
      </w:r>
      <w:r>
        <w:t xml:space="preserve">de </w:t>
      </w:r>
      <w:r w:rsidRPr="00420BCE">
        <w:t xml:space="preserve">ingen aning om sådant här, även alltså </w:t>
      </w:r>
      <w:r>
        <w:t xml:space="preserve">folk från </w:t>
      </w:r>
      <w:r w:rsidRPr="00420BCE">
        <w:t>min generation.</w:t>
      </w:r>
      <w:r>
        <w:t xml:space="preserve"> </w:t>
      </w:r>
      <w:r w:rsidRPr="00420BCE">
        <w:t>Men jag har väl någorlunda koll i alla fall. Sen väljer jag lite vad jag vill bry mig i och inte ändå, men. Det beror ju som sagt på. Så det är ju definitivt inte dålig grej. Det är bara bra om fler blir upplysta. Om</w:t>
      </w:r>
      <w:r>
        <w:t xml:space="preserve"> faror </w:t>
      </w:r>
      <w:r w:rsidRPr="00420BCE">
        <w:t xml:space="preserve">och sånt </w:t>
      </w:r>
      <w:r>
        <w:t xml:space="preserve">som </w:t>
      </w:r>
      <w:r w:rsidRPr="00420BCE">
        <w:t>finns online. Man har ju kompisar som man har hört blivit av med konton och sånt. Av olika former så.</w:t>
      </w:r>
    </w:p>
    <w:p w14:paraId="36244ACA" w14:textId="77777777" w:rsidR="00E536C6" w:rsidRDefault="00E536C6" w:rsidP="00321C3C">
      <w:pPr>
        <w:rPr>
          <w:b/>
          <w:bCs/>
        </w:rPr>
      </w:pPr>
    </w:p>
    <w:p w14:paraId="3182BD74" w14:textId="5C5D9498" w:rsidR="00321C3C" w:rsidRPr="00420BCE" w:rsidRDefault="00E14FAE" w:rsidP="00321C3C">
      <w:r>
        <w:rPr>
          <w:b/>
          <w:bCs/>
        </w:rPr>
        <w:t>Intervjuaren</w:t>
      </w:r>
      <w:r w:rsidR="00321C3C" w:rsidRPr="00755E0C">
        <w:rPr>
          <w:b/>
          <w:bCs/>
        </w:rPr>
        <w:t>:</w:t>
      </w:r>
      <w:r w:rsidR="00321C3C">
        <w:t xml:space="preserve"> </w:t>
      </w:r>
      <w:r w:rsidR="00321C3C" w:rsidRPr="00420BCE">
        <w:t>Skulle du kunna expandera på det om det är någon specifik händelse du kan tänka på</w:t>
      </w:r>
      <w:r w:rsidR="00321C3C">
        <w:t xml:space="preserve"> som du är villig att berätta om</w:t>
      </w:r>
      <w:r w:rsidR="00321C3C" w:rsidRPr="00420BCE">
        <w:t>?</w:t>
      </w:r>
    </w:p>
    <w:p w14:paraId="611854CB" w14:textId="77777777" w:rsidR="00E536C6" w:rsidRDefault="00E536C6" w:rsidP="00321C3C">
      <w:pPr>
        <w:rPr>
          <w:b/>
          <w:bCs/>
        </w:rPr>
      </w:pPr>
    </w:p>
    <w:p w14:paraId="7FAAD0BF" w14:textId="2955F157" w:rsidR="00321C3C" w:rsidRPr="00420BCE" w:rsidRDefault="00321C3C" w:rsidP="00321C3C">
      <w:r>
        <w:rPr>
          <w:b/>
          <w:bCs/>
        </w:rPr>
        <w:t>Respondent 2</w:t>
      </w:r>
      <w:r w:rsidRPr="00755E0C">
        <w:rPr>
          <w:b/>
          <w:bCs/>
        </w:rPr>
        <w:t>:</w:t>
      </w:r>
      <w:r>
        <w:t xml:space="preserve"> </w:t>
      </w:r>
      <w:r w:rsidRPr="00420BCE">
        <w:t>Ja nej, man har ju haft kompisar som har blivit drabbade</w:t>
      </w:r>
      <w:r>
        <w:t xml:space="preserve"> av sånt</w:t>
      </w:r>
      <w:r w:rsidRPr="00420BCE">
        <w:t>, men det</w:t>
      </w:r>
      <w:r>
        <w:t xml:space="preserve"> är inte någon specifik händelse jag kan komma på</w:t>
      </w:r>
      <w:r w:rsidRPr="00420BCE">
        <w:t xml:space="preserve">. Eller jo, en kompis jag har. Han blev av med ett konto han hade på </w:t>
      </w:r>
      <w:r>
        <w:t>S</w:t>
      </w:r>
      <w:r w:rsidRPr="00420BCE">
        <w:t>team  med sina spel och grejer. Så han vart helt ut</w:t>
      </w:r>
      <w:r>
        <w:t>e</w:t>
      </w:r>
      <w:r w:rsidRPr="00420BCE">
        <w:t xml:space="preserve">låst </w:t>
      </w:r>
      <w:r>
        <w:t xml:space="preserve">från kontot </w:t>
      </w:r>
      <w:r w:rsidRPr="00420BCE">
        <w:t>och han hade jättesvårt att fixa tillbaks det</w:t>
      </w:r>
      <w:r>
        <w:t>. D</w:t>
      </w:r>
      <w:r w:rsidRPr="00420BCE">
        <w:t xml:space="preserve">et </w:t>
      </w:r>
      <w:r>
        <w:t xml:space="preserve">var ju </w:t>
      </w:r>
      <w:r w:rsidRPr="00420BCE">
        <w:t xml:space="preserve">inte så kul </w:t>
      </w:r>
      <w:r>
        <w:t xml:space="preserve">när </w:t>
      </w:r>
      <w:r w:rsidRPr="00420BCE">
        <w:t xml:space="preserve">man har lagt in pengar på </w:t>
      </w:r>
      <w:r>
        <w:t xml:space="preserve">ett </w:t>
      </w:r>
      <w:r w:rsidRPr="00420BCE">
        <w:t>konto</w:t>
      </w:r>
      <w:r>
        <w:t xml:space="preserve"> och sen </w:t>
      </w:r>
      <w:r w:rsidRPr="00420BCE">
        <w:t xml:space="preserve">om man spel och sånt där. Så det är ett exempel. Sen har man ju andra också, men det är inga kom ihåg så, men jag vet att det har hänt liksom. Folk har blivit av med typ andra konton. Till exempel </w:t>
      </w:r>
      <w:r>
        <w:t xml:space="preserve">med ett </w:t>
      </w:r>
      <w:r w:rsidRPr="00420BCE">
        <w:t>instagramkonto</w:t>
      </w:r>
      <w:r>
        <w:t>. Jag</w:t>
      </w:r>
      <w:r w:rsidRPr="00420BCE">
        <w:t xml:space="preserve"> har </w:t>
      </w:r>
      <w:r>
        <w:t xml:space="preserve">jag </w:t>
      </w:r>
      <w:r w:rsidRPr="00420BCE">
        <w:t>haft en kompis</w:t>
      </w:r>
      <w:r>
        <w:t xml:space="preserve"> s</w:t>
      </w:r>
      <w:r w:rsidRPr="00420BCE">
        <w:t>om hade blivit av med det. Det är också en sån här</w:t>
      </w:r>
      <w:r>
        <w:t xml:space="preserve"> </w:t>
      </w:r>
      <w:r w:rsidRPr="00420BCE">
        <w:t xml:space="preserve">"scam" eller man kan säga? Då är det någon som har. Liksom de använder inte deras konton, </w:t>
      </w:r>
      <w:r>
        <w:t>m</w:t>
      </w:r>
      <w:r w:rsidRPr="00420BCE">
        <w:t xml:space="preserve">en de gjorde ett konto som ser ut som </w:t>
      </w:r>
      <w:r>
        <w:t xml:space="preserve">min polares konto </w:t>
      </w:r>
      <w:r w:rsidRPr="00420BCE">
        <w:t xml:space="preserve">och laddar upp </w:t>
      </w:r>
      <w:r>
        <w:t xml:space="preserve">samma bilder också </w:t>
      </w:r>
      <w:r w:rsidRPr="00420BCE">
        <w:t xml:space="preserve">och då skrev de till </w:t>
      </w:r>
      <w:r>
        <w:t>mig</w:t>
      </w:r>
      <w:r w:rsidRPr="00420BCE">
        <w:t xml:space="preserve"> att </w:t>
      </w:r>
      <w:r>
        <w:t xml:space="preserve">typ </w:t>
      </w:r>
      <w:r w:rsidRPr="00420BCE">
        <w:t xml:space="preserve">de behövde hjälp eller någonting liksom. Men man visste ju att det var fake. Man gick in på profilen och då </w:t>
      </w:r>
      <w:r>
        <w:t xml:space="preserve">var det inte </w:t>
      </w:r>
      <w:r w:rsidRPr="00420BCE">
        <w:t>någon man följde</w:t>
      </w:r>
      <w:r>
        <w:t>.</w:t>
      </w:r>
    </w:p>
    <w:p w14:paraId="571725C6" w14:textId="77777777" w:rsidR="00321C3C" w:rsidRDefault="00321C3C" w:rsidP="00321C3C"/>
    <w:p w14:paraId="2E10F678" w14:textId="36817EFE" w:rsidR="00321C3C" w:rsidRPr="00420BCE" w:rsidRDefault="00E14FAE" w:rsidP="00321C3C">
      <w:r>
        <w:rPr>
          <w:b/>
          <w:bCs/>
        </w:rPr>
        <w:t>Intervjuaren</w:t>
      </w:r>
      <w:r w:rsidR="00321C3C" w:rsidRPr="00D36E52">
        <w:rPr>
          <w:b/>
          <w:bCs/>
        </w:rPr>
        <w:t>:</w:t>
      </w:r>
      <w:r w:rsidR="00321C3C">
        <w:t xml:space="preserve"> Ja, jag försår. Ja, men det var </w:t>
      </w:r>
      <w:r w:rsidR="00321C3C" w:rsidRPr="00420BCE">
        <w:t xml:space="preserve">allt som </w:t>
      </w:r>
      <w:r w:rsidR="00321C3C">
        <w:t xml:space="preserve">jag hade att </w:t>
      </w:r>
      <w:r w:rsidR="00321C3C" w:rsidRPr="00420BCE">
        <w:t xml:space="preserve">fråga </w:t>
      </w:r>
      <w:r w:rsidR="00321C3C">
        <w:t xml:space="preserve">i </w:t>
      </w:r>
      <w:r w:rsidR="00321C3C" w:rsidRPr="00420BCE">
        <w:t>den här intervjun. Så då får jag tacka dig så mycket</w:t>
      </w:r>
      <w:r w:rsidR="00321C3C">
        <w:t xml:space="preserve"> för dina svar</w:t>
      </w:r>
      <w:r w:rsidR="00321C3C" w:rsidRPr="00420BCE">
        <w:t>!</w:t>
      </w:r>
    </w:p>
    <w:p w14:paraId="48985EBA" w14:textId="77777777" w:rsidR="00E536C6" w:rsidRDefault="00E536C6" w:rsidP="00321C3C">
      <w:pPr>
        <w:rPr>
          <w:b/>
          <w:bCs/>
        </w:rPr>
      </w:pPr>
    </w:p>
    <w:p w14:paraId="5BCC35C1" w14:textId="7D79E6CE" w:rsidR="00321C3C" w:rsidRPr="00420BCE" w:rsidRDefault="00321C3C" w:rsidP="00321C3C">
      <w:r>
        <w:rPr>
          <w:b/>
          <w:bCs/>
        </w:rPr>
        <w:t>Respondent 2</w:t>
      </w:r>
      <w:r w:rsidRPr="002B778D">
        <w:rPr>
          <w:b/>
          <w:bCs/>
        </w:rPr>
        <w:t>:</w:t>
      </w:r>
      <w:r>
        <w:t xml:space="preserve"> Ingen fara. Det är ju roligt att bidra till en studie liksom</w:t>
      </w:r>
    </w:p>
    <w:p w14:paraId="23EF8A9C" w14:textId="77777777" w:rsidR="00E536C6" w:rsidRDefault="00E536C6" w:rsidP="00321C3C">
      <w:pPr>
        <w:rPr>
          <w:b/>
          <w:bCs/>
        </w:rPr>
      </w:pPr>
    </w:p>
    <w:p w14:paraId="443716FD" w14:textId="137E7B7C" w:rsidR="00321C3C" w:rsidRPr="00420BCE" w:rsidRDefault="00E14FAE" w:rsidP="00321C3C">
      <w:r>
        <w:rPr>
          <w:b/>
          <w:bCs/>
        </w:rPr>
        <w:t>Intervjuaren</w:t>
      </w:r>
      <w:r w:rsidR="00321C3C" w:rsidRPr="00CF6ED2">
        <w:rPr>
          <w:b/>
          <w:bCs/>
        </w:rPr>
        <w:t>:</w:t>
      </w:r>
      <w:r w:rsidR="00321C3C">
        <w:t xml:space="preserve"> Du </w:t>
      </w:r>
      <w:r w:rsidR="00321C3C" w:rsidRPr="00420BCE">
        <w:t>får ha en fortsatt trevlig dag.</w:t>
      </w:r>
    </w:p>
    <w:p w14:paraId="323D6B9A" w14:textId="77777777" w:rsidR="00E14FAE" w:rsidRDefault="00E14FAE" w:rsidP="00321C3C">
      <w:pPr>
        <w:rPr>
          <w:b/>
          <w:bCs/>
        </w:rPr>
      </w:pPr>
    </w:p>
    <w:p w14:paraId="1079B4A4" w14:textId="77777777" w:rsidR="00321C3C" w:rsidRPr="00420BCE" w:rsidRDefault="00321C3C" w:rsidP="00321C3C">
      <w:r>
        <w:rPr>
          <w:b/>
          <w:bCs/>
        </w:rPr>
        <w:t>Respondent 2</w:t>
      </w:r>
      <w:r w:rsidRPr="00CF6ED2">
        <w:rPr>
          <w:b/>
          <w:bCs/>
        </w:rPr>
        <w:t>:</w:t>
      </w:r>
      <w:r>
        <w:t xml:space="preserve"> </w:t>
      </w:r>
      <w:r w:rsidRPr="00420BCE">
        <w:t>Ja tack detsamma.</w:t>
      </w:r>
    </w:p>
    <w:p w14:paraId="5C0F4C04" w14:textId="50DE06D2" w:rsidR="00A255FF" w:rsidRPr="00A255FF" w:rsidRDefault="00A255FF" w:rsidP="56D99EF3">
      <w:pPr>
        <w:rPr>
          <w:rFonts w:eastAsia="Times New Roman"/>
          <w:lang w:val="sv"/>
        </w:rPr>
      </w:pPr>
    </w:p>
    <w:p w14:paraId="793BBA74" w14:textId="31D58376" w:rsidR="00A255FF" w:rsidRPr="00A255FF" w:rsidRDefault="00A255FF" w:rsidP="00A255FF">
      <w:pPr>
        <w:rPr>
          <w:lang w:eastAsia="sv-SE"/>
        </w:rPr>
      </w:pPr>
    </w:p>
    <w:p w14:paraId="042639E5" w14:textId="4987B6E5" w:rsidR="00A255FF" w:rsidRPr="00A255FF" w:rsidRDefault="00A255FF" w:rsidP="00A255FF">
      <w:pPr>
        <w:rPr>
          <w:lang w:eastAsia="sv-SE"/>
        </w:rPr>
      </w:pPr>
    </w:p>
    <w:p w14:paraId="76804B93" w14:textId="32E0452F" w:rsidR="00A255FF" w:rsidRPr="00A255FF" w:rsidRDefault="00A255FF" w:rsidP="00A255FF">
      <w:pPr>
        <w:rPr>
          <w:lang w:eastAsia="sv-SE"/>
        </w:rPr>
      </w:pPr>
    </w:p>
    <w:p w14:paraId="60CADC70" w14:textId="61778FA6" w:rsidR="00A255FF" w:rsidRPr="00A255FF" w:rsidRDefault="00A255FF" w:rsidP="00A255FF">
      <w:pPr>
        <w:rPr>
          <w:lang w:eastAsia="sv-SE"/>
        </w:rPr>
      </w:pPr>
    </w:p>
    <w:p w14:paraId="42CEC0C6" w14:textId="10C6543C" w:rsidR="00A255FF" w:rsidRPr="00A255FF" w:rsidRDefault="00A255FF" w:rsidP="00A255FF">
      <w:pPr>
        <w:rPr>
          <w:lang w:eastAsia="sv-SE"/>
        </w:rPr>
      </w:pPr>
    </w:p>
    <w:p w14:paraId="239A2F48" w14:textId="6D149A72" w:rsidR="00A255FF" w:rsidRPr="00A255FF" w:rsidRDefault="00A255FF" w:rsidP="00A255FF">
      <w:pPr>
        <w:rPr>
          <w:lang w:eastAsia="sv-SE"/>
        </w:rPr>
      </w:pPr>
    </w:p>
    <w:p w14:paraId="4A75F795" w14:textId="2AA7E5D3" w:rsidR="00A255FF" w:rsidRPr="00A255FF" w:rsidRDefault="00A255FF" w:rsidP="00A255FF">
      <w:pPr>
        <w:rPr>
          <w:lang w:eastAsia="sv-SE"/>
        </w:rPr>
      </w:pPr>
    </w:p>
    <w:p w14:paraId="06288933" w14:textId="5C24302F" w:rsidR="00A255FF" w:rsidRPr="00A255FF" w:rsidRDefault="00A255FF" w:rsidP="00A255FF">
      <w:pPr>
        <w:rPr>
          <w:lang w:eastAsia="sv-SE"/>
        </w:rPr>
      </w:pPr>
    </w:p>
    <w:p w14:paraId="73595FED" w14:textId="46C1F3AB" w:rsidR="00A255FF" w:rsidRPr="00A255FF" w:rsidRDefault="00A255FF" w:rsidP="00A255FF">
      <w:pPr>
        <w:rPr>
          <w:lang w:eastAsia="sv-SE"/>
        </w:rPr>
      </w:pPr>
    </w:p>
    <w:p w14:paraId="19ADC89B" w14:textId="3AF5A1D9" w:rsidR="00A255FF" w:rsidRPr="00A255FF" w:rsidRDefault="00A255FF" w:rsidP="00A255FF">
      <w:pPr>
        <w:rPr>
          <w:lang w:eastAsia="sv-SE"/>
        </w:rPr>
      </w:pPr>
    </w:p>
    <w:p w14:paraId="7C4EDCDE" w14:textId="787C2515" w:rsidR="00A255FF" w:rsidRPr="00A255FF" w:rsidRDefault="00A255FF" w:rsidP="00A255FF">
      <w:pPr>
        <w:rPr>
          <w:lang w:eastAsia="sv-SE"/>
        </w:rPr>
      </w:pPr>
    </w:p>
    <w:p w14:paraId="4DA7A152" w14:textId="32E4A905" w:rsidR="00A255FF" w:rsidRPr="00A255FF" w:rsidRDefault="00A255FF" w:rsidP="00A255FF">
      <w:pPr>
        <w:rPr>
          <w:lang w:eastAsia="sv-SE"/>
        </w:rPr>
      </w:pPr>
    </w:p>
    <w:p w14:paraId="190AE99A" w14:textId="1F6F6330" w:rsidR="00A255FF" w:rsidRDefault="00A255FF" w:rsidP="571A140F">
      <w:pPr>
        <w:rPr>
          <w:noProof/>
          <w:lang w:eastAsia="sv-SE"/>
        </w:rPr>
      </w:pPr>
    </w:p>
    <w:p w14:paraId="55059F5D" w14:textId="77777777" w:rsidR="00A255FF" w:rsidRPr="00A255FF" w:rsidRDefault="00A255FF" w:rsidP="00A255FF">
      <w:pPr>
        <w:jc w:val="right"/>
        <w:rPr>
          <w:lang w:eastAsia="sv-SE"/>
        </w:rPr>
      </w:pPr>
    </w:p>
    <w:sectPr w:rsidR="00A255FF" w:rsidRPr="00A255FF" w:rsidSect="00097FA0">
      <w:pgSz w:w="11906" w:h="16838"/>
      <w:pgMar w:top="1701" w:right="1418" w:bottom="1418" w:left="1418" w:header="709" w:footer="709" w:gutter="0"/>
      <w:pgNumType w:start="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0" w:author="Ali Adrian Nasrat (Student)" w:date="2024-05-23T18:40:00Z" w:initials="A(">
    <w:p w14:paraId="5E7D2A54" w14:textId="6E8C2CF8" w:rsidR="25728E13" w:rsidRDefault="25728E13">
      <w:pPr>
        <w:pStyle w:val="CommentText"/>
      </w:pPr>
      <w:r>
        <w:t>två eller tre?</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5E7D2A54"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4CC88410" w16cex:dateUtc="2024-05-23T16: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5E7D2A54" w16cid:durableId="4CC8841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F17A7F5" w14:textId="77777777" w:rsidR="002E7D9C" w:rsidRDefault="002E7D9C" w:rsidP="002D3AAC">
      <w:r>
        <w:separator/>
      </w:r>
    </w:p>
  </w:endnote>
  <w:endnote w:type="continuationSeparator" w:id="0">
    <w:p w14:paraId="5D46C35A" w14:textId="77777777" w:rsidR="002E7D9C" w:rsidRDefault="002E7D9C" w:rsidP="002D3AAC">
      <w:r>
        <w:continuationSeparator/>
      </w:r>
    </w:p>
  </w:endnote>
  <w:endnote w:type="continuationNotice" w:id="1">
    <w:p w14:paraId="545E6E0B" w14:textId="77777777" w:rsidR="002E7D9C" w:rsidRDefault="002E7D9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0000000000000000000"/>
    <w:charset w:val="86"/>
    <w:family w:val="roman"/>
    <w:notTrueType/>
    <w:pitch w:val="default"/>
  </w:font>
  <w:font w:name="DengXian">
    <w:altName w:val="等线"/>
    <w:panose1 w:val="02010600030101010101"/>
    <w:charset w:val="86"/>
    <w:family w:val="modern"/>
    <w:pitch w:val="fixed"/>
    <w:sig w:usb0="00000001" w:usb1="080E0000" w:usb2="00000010" w:usb3="00000000" w:csb0="00040000" w:csb1="00000000"/>
  </w:font>
  <w:font w:name="Merriweather Sans">
    <w:charset w:val="00"/>
    <w:family w:val="auto"/>
    <w:pitch w:val="variable"/>
    <w:sig w:usb0="A00004FF" w:usb1="4000207B"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5084C8" w14:textId="419C26ED" w:rsidR="005E5D4E" w:rsidRDefault="005E5D4E">
    <w:pPr>
      <w:pStyle w:val="Footer"/>
      <w:jc w:val="center"/>
    </w:pPr>
  </w:p>
  <w:p w14:paraId="11320650" w14:textId="77777777" w:rsidR="005E5D4E" w:rsidRDefault="005E5D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605869" w14:textId="45B71B8E" w:rsidR="00C507A3" w:rsidRDefault="00C507A3" w:rsidP="009F41AD">
    <w:pPr>
      <w:pStyle w:val="Footer"/>
      <w:spacing w:line="276" w:lineRule="auto"/>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AA1FE1" w14:textId="77777777" w:rsidR="00285FAE" w:rsidRDefault="00285FAE">
    <w:pPr>
      <w:pStyle w:val="Footer"/>
      <w:jc w:val="center"/>
    </w:pPr>
  </w:p>
  <w:p w14:paraId="5795DD91" w14:textId="77777777" w:rsidR="00285FAE" w:rsidRDefault="00285FA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69754863"/>
      <w:docPartObj>
        <w:docPartGallery w:val="Page Numbers (Bottom of Page)"/>
        <w:docPartUnique/>
      </w:docPartObj>
    </w:sdtPr>
    <w:sdtEndPr>
      <w:rPr>
        <w:noProof/>
      </w:rPr>
    </w:sdtEndPr>
    <w:sdtContent>
      <w:p w14:paraId="2556067E" w14:textId="0D7A2B52" w:rsidR="0002644B" w:rsidRDefault="0002644B">
        <w:pPr>
          <w:pStyle w:val="Footer"/>
          <w:jc w:val="right"/>
        </w:pPr>
        <w:r>
          <w:fldChar w:fldCharType="begin"/>
        </w:r>
        <w:r>
          <w:instrText xml:space="preserve"> PAGE   \* MERGEFORMAT </w:instrText>
        </w:r>
        <w:r>
          <w:fldChar w:fldCharType="separate"/>
        </w:r>
        <w:r w:rsidR="571A140F">
          <w:t>2</w:t>
        </w:r>
        <w:r>
          <w:fldChar w:fldCharType="end"/>
        </w:r>
      </w:p>
    </w:sdtContent>
  </w:sdt>
  <w:p w14:paraId="4E65CF64" w14:textId="77777777" w:rsidR="005E5D4E" w:rsidRDefault="005E5D4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A19380" w14:textId="110E14D0" w:rsidR="007E0A38" w:rsidRDefault="007E0A38">
    <w:pPr>
      <w:pStyle w:val="Footer"/>
      <w:jc w:val="center"/>
    </w:pPr>
  </w:p>
  <w:p w14:paraId="0CA48AEB" w14:textId="77777777" w:rsidR="007E0A38" w:rsidRDefault="007E0A3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4F57603" w14:textId="77777777" w:rsidR="002E7D9C" w:rsidRDefault="002E7D9C" w:rsidP="002D3AAC">
      <w:r>
        <w:separator/>
      </w:r>
    </w:p>
  </w:footnote>
  <w:footnote w:type="continuationSeparator" w:id="0">
    <w:p w14:paraId="2CB7DA12" w14:textId="77777777" w:rsidR="002E7D9C" w:rsidRDefault="002E7D9C" w:rsidP="002D3AAC">
      <w:r>
        <w:continuationSeparator/>
      </w:r>
    </w:p>
  </w:footnote>
  <w:footnote w:type="continuationNotice" w:id="1">
    <w:p w14:paraId="38351631" w14:textId="77777777" w:rsidR="002E7D9C" w:rsidRDefault="002E7D9C">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48B441" w14:textId="39D39ACE" w:rsidR="00DB5BD7" w:rsidRPr="00932809" w:rsidRDefault="00932809" w:rsidP="00DB5BD7">
    <w:pPr>
      <w:pStyle w:val="Header"/>
      <w:jc w:val="right"/>
      <w:rPr>
        <w:color w:val="auto"/>
      </w:rPr>
    </w:pPr>
    <w:r w:rsidRPr="00932809">
      <w:rPr>
        <w:color w:val="auto"/>
      </w:rPr>
      <w:t>Allmänna kunskap kring cybersäkerhet bland p</w:t>
    </w:r>
    <w:r>
      <w:rPr>
        <w:color w:val="auto"/>
      </w:rPr>
      <w:t>ensionäre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8439B5" w14:textId="7545948E" w:rsidR="004943C8" w:rsidRPr="001A580D" w:rsidRDefault="005F629D" w:rsidP="004943C8">
    <w:pPr>
      <w:pStyle w:val="Header"/>
      <w:spacing w:before="240"/>
      <w:rPr>
        <w:color w:val="auto"/>
      </w:rPr>
    </w:pPr>
    <w:r>
      <w:rPr>
        <w:noProof/>
      </w:rPr>
      <mc:AlternateContent>
        <mc:Choice Requires="wps">
          <w:drawing>
            <wp:anchor distT="0" distB="0" distL="114300" distR="114300" simplePos="0" relativeHeight="251658240" behindDoc="0" locked="0" layoutInCell="1" allowOverlap="1" wp14:anchorId="475F4785" wp14:editId="2C6FEF2C">
              <wp:simplePos x="0" y="0"/>
              <wp:positionH relativeFrom="column">
                <wp:posOffset>3829050</wp:posOffset>
              </wp:positionH>
              <wp:positionV relativeFrom="paragraph">
                <wp:posOffset>304165</wp:posOffset>
              </wp:positionV>
              <wp:extent cx="2146852" cy="0"/>
              <wp:effectExtent l="0" t="19050" r="25400" b="19050"/>
              <wp:wrapNone/>
              <wp:docPr id="1684845979" name="Rak koppling 3"/>
              <wp:cNvGraphicFramePr/>
              <a:graphic xmlns:a="http://schemas.openxmlformats.org/drawingml/2006/main">
                <a:graphicData uri="http://schemas.microsoft.com/office/word/2010/wordprocessingShape">
                  <wps:wsp>
                    <wps:cNvCnPr/>
                    <wps:spPr>
                      <a:xfrm>
                        <a:off x="0" y="0"/>
                        <a:ext cx="2146852" cy="0"/>
                      </a:xfrm>
                      <a:prstGeom prst="line">
                        <a:avLst/>
                      </a:prstGeom>
                      <a:ln w="38100"/>
                    </wps:spPr>
                    <wps:style>
                      <a:lnRef idx="1">
                        <a:schemeClr val="dk1"/>
                      </a:lnRef>
                      <a:fillRef idx="0">
                        <a:schemeClr val="dk1"/>
                      </a:fillRef>
                      <a:effectRef idx="0">
                        <a:schemeClr val="dk1"/>
                      </a:effectRef>
                      <a:fontRef idx="minor">
                        <a:schemeClr val="tx1"/>
                      </a:fontRef>
                    </wps:style>
                    <wps:bodyPr/>
                  </wps:wsp>
                </a:graphicData>
              </a:graphic>
            </wp:anchor>
          </w:drawing>
        </mc:Choice>
        <mc:Fallback xmlns:arto="http://schemas.microsoft.com/office/word/2006/arto" xmlns:ma14="http://schemas.microsoft.com/office/mac/drawingml/2011/main" xmlns:a14="http://schemas.microsoft.com/office/drawing/2010/main" xmlns:pic="http://schemas.openxmlformats.org/drawingml/2006/picture" xmlns:adec="http://schemas.microsoft.com/office/drawing/2017/decorative" xmlns:a="http://schemas.openxmlformats.org/drawingml/2006/main">
          <w:pict w14:anchorId="28CF828E">
            <v:line id="Rak koppling 3" style="position:absolute;z-index:251660288;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3pt" from="301.5pt,23.95pt" to="470.55pt,23.95pt" w14:anchorId="25FC49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">
              <v:stroke joinstyle="miter"/>
            </v:line>
          </w:pict>
        </mc:Fallback>
      </mc:AlternateContent>
    </w:r>
    <w:r w:rsidR="00A56D88" w:rsidRPr="00E47E54">
      <w:rPr>
        <w:noProof/>
      </w:rPr>
      <w:drawing>
        <wp:anchor distT="0" distB="0" distL="114300" distR="114300" simplePos="0" relativeHeight="251658241" behindDoc="0" locked="1" layoutInCell="1" allowOverlap="0" wp14:anchorId="747E5ADD" wp14:editId="76503E7E">
          <wp:simplePos x="0" y="0"/>
          <wp:positionH relativeFrom="margin">
            <wp:posOffset>0</wp:posOffset>
          </wp:positionH>
          <wp:positionV relativeFrom="page">
            <wp:posOffset>659130</wp:posOffset>
          </wp:positionV>
          <wp:extent cx="838800" cy="900000"/>
          <wp:effectExtent l="0" t="0" r="0" b="0"/>
          <wp:wrapNone/>
          <wp:docPr id="1313224703" name="Picture 131322470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Bildobjekt 64">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8800" cy="900000"/>
                  </a:xfrm>
                  <a:prstGeom prst="rect">
                    <a:avLst/>
                  </a:prstGeom>
                  <a:noFill/>
                  <a:ln>
                    <a:noFill/>
                  </a:ln>
                  <a:extLst>
                    <a:ext uri="{FAA26D3D-D897-4be2-8F04-BA451C77F1D7}">
                      <ma14:placeholder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adec="http://schemas.microsoft.com/office/drawing/2017/decorative"/>
                    </a:ext>
                  </a:extLst>
                </pic:spPr>
              </pic:pic>
            </a:graphicData>
          </a:graphic>
          <wp14:sizeRelH relativeFrom="page">
            <wp14:pctWidth>0</wp14:pctWidth>
          </wp14:sizeRelH>
          <wp14:sizeRelV relativeFrom="page">
            <wp14:pctHeight>0</wp14:pctHeight>
          </wp14:sizeRelV>
        </wp:anchor>
      </w:drawing>
    </w:r>
    <w:r w:rsidR="004943C8">
      <w:tab/>
    </w:r>
    <w:r w:rsidR="004943C8">
      <w:tab/>
    </w:r>
    <w:sdt>
      <w:sdtPr>
        <w:id w:val="224572675"/>
        <w:lock w:val="sdtContentLocked"/>
        <w:placeholder>
          <w:docPart w:val="DefaultPlaceholder_-1854013440"/>
        </w:placeholder>
      </w:sdtPr>
      <w:sdtEndPr>
        <w:rPr>
          <w:rFonts w:ascii="Arial" w:hAnsi="Arial" w:cs="Arial"/>
          <w:b/>
          <w:bCs/>
          <w:color w:val="auto"/>
          <w:sz w:val="40"/>
          <w:szCs w:val="36"/>
        </w:rPr>
      </w:sdtEndPr>
      <w:sdtContent>
        <w:r w:rsidR="571A140F" w:rsidRPr="001A580D">
          <w:rPr>
            <w:rFonts w:ascii="Arial" w:hAnsi="Arial" w:cs="Arial"/>
            <w:b/>
            <w:bCs/>
            <w:color w:val="auto"/>
            <w:sz w:val="40"/>
            <w:szCs w:val="40"/>
          </w:rPr>
          <w:t>Examensarbete</w:t>
        </w:r>
      </w:sdtContent>
    </w:sdt>
  </w:p>
  <w:p w14:paraId="1DFBC086" w14:textId="1EA6A2FB" w:rsidR="0030294B" w:rsidRDefault="0030294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EC842E" w14:textId="132A3400" w:rsidR="001B40B9" w:rsidRPr="00052024" w:rsidRDefault="00436C15" w:rsidP="00052024">
    <w:pPr>
      <w:pStyle w:val="Header"/>
      <w:jc w:val="right"/>
      <w:rPr>
        <w:color w:val="auto"/>
      </w:rPr>
    </w:pPr>
    <w:r>
      <w:tab/>
    </w:r>
    <w:r w:rsidR="00D9605B" w:rsidRPr="00D9605B">
      <w:rPr>
        <w:color w:val="auto"/>
      </w:rPr>
      <w:t>Allmänna kunskap kring</w:t>
    </w:r>
    <w:r w:rsidR="00D9605B">
      <w:rPr>
        <w:color w:val="auto"/>
      </w:rPr>
      <w:t xml:space="preserve"> </w:t>
    </w:r>
    <w:r w:rsidR="00D9605B" w:rsidRPr="00D9605B">
      <w:rPr>
        <w:color w:val="auto"/>
      </w:rPr>
      <w:t>cybersäkerhet bland pensionärer</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07F505" w14:textId="77777777" w:rsidR="00D9605B" w:rsidRPr="00052024" w:rsidRDefault="00D9605B" w:rsidP="00D9605B">
    <w:pPr>
      <w:pStyle w:val="Header"/>
      <w:jc w:val="right"/>
      <w:rPr>
        <w:color w:val="auto"/>
      </w:rPr>
    </w:pPr>
    <w:r>
      <w:tab/>
    </w:r>
    <w:r w:rsidRPr="00D9605B">
      <w:rPr>
        <w:color w:val="auto"/>
      </w:rPr>
      <w:t>Allmänna kunskap kring</w:t>
    </w:r>
    <w:r>
      <w:rPr>
        <w:color w:val="auto"/>
      </w:rPr>
      <w:t xml:space="preserve"> </w:t>
    </w:r>
    <w:r w:rsidRPr="00D9605B">
      <w:rPr>
        <w:color w:val="auto"/>
      </w:rPr>
      <w:t>cybersäkerhet bland pensionärer</w:t>
    </w:r>
  </w:p>
  <w:p w14:paraId="3ED87B81" w14:textId="5BAA9200" w:rsidR="001B40B9" w:rsidRDefault="001B40B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3FA546" w14:textId="76B47094" w:rsidR="001C1BF3" w:rsidRPr="001E7FFD" w:rsidRDefault="001C1BF3" w:rsidP="00DB5BD7">
    <w:pPr>
      <w:pStyle w:val="Header"/>
      <w:jc w:val="right"/>
      <w:rPr>
        <w:color w:val="auto"/>
      </w:rPr>
    </w:pPr>
  </w:p>
</w:hdr>
</file>

<file path=word/intelligence2.xml><?xml version="1.0" encoding="utf-8"?>
<int2:intelligence xmlns:int2="http://schemas.microsoft.com/office/intelligence/2020/intelligence" xmlns:oel="http://schemas.microsoft.com/office/2019/extlst">
  <int2:observations>
    <int2:textHash int2:hashCode="Kl03gaiJlvaZpw" int2:id="5GKRemmR">
      <int2:state int2:value="Rejected" int2:type="AugLoop_Text_Critique"/>
    </int2:textHash>
    <int2:textHash int2:hashCode="oeTs1iTtzqxxTv" int2:id="7u4mkUBd">
      <int2:state int2:value="Rejected" int2:type="AugLoop_Text_Critique"/>
    </int2:textHash>
    <int2:textHash int2:hashCode="EhSHs9IG5YDwGB" int2:id="DYaGcT8C">
      <int2:state int2:value="Rejected" int2:type="AugLoop_Text_Critique"/>
    </int2:textHash>
    <int2:textHash int2:hashCode="tSoqZbUdNSm9dA" int2:id="FojXlGHt">
      <int2:state int2:value="Rejected" int2:type="AugLoop_Text_Critique"/>
    </int2:textHash>
    <int2:textHash int2:hashCode="ZfOSb5oqyN3flU" int2:id="G9JwDiMG">
      <int2:state int2:value="Rejected" int2:type="AugLoop_Text_Critique"/>
    </int2:textHash>
    <int2:textHash int2:hashCode="gr0pzSE2mLtmEH" int2:id="MzynfemR">
      <int2:state int2:value="Rejected" int2:type="AugLoop_Text_Critique"/>
    </int2:textHash>
    <int2:textHash int2:hashCode="qya6MmN3lx8QF9" int2:id="NT8jjSuu">
      <int2:state int2:value="Rejected" int2:type="AugLoop_Text_Critique"/>
    </int2:textHash>
    <int2:textHash int2:hashCode="4kviZpXamyKzWg" int2:id="O91w0QEV">
      <int2:state int2:value="Rejected" int2:type="AugLoop_Text_Critique"/>
    </int2:textHash>
    <int2:textHash int2:hashCode="Al37VQ6zbIOgQL" int2:id="OLTc8oY8">
      <int2:state int2:value="Rejected" int2:type="AugLoop_Text_Critique"/>
    </int2:textHash>
    <int2:textHash int2:hashCode="EANKEy1ugaan66" int2:id="P4gPFvEz">
      <int2:state int2:value="Rejected" int2:type="AugLoop_Text_Critique"/>
    </int2:textHash>
    <int2:textHash int2:hashCode="da7mSafKXRFhTH" int2:id="RByzXidz">
      <int2:state int2:value="Rejected" int2:type="AugLoop_Text_Critique"/>
    </int2:textHash>
    <int2:textHash int2:hashCode="eP1crIwCW6vbRT" int2:id="Va3mVBZe">
      <int2:state int2:value="Rejected" int2:type="AugLoop_Text_Critique"/>
    </int2:textHash>
    <int2:textHash int2:hashCode="X8fji//gDKRq3Y" int2:id="W7A9tSTw">
      <int2:state int2:value="Rejected" int2:type="AugLoop_Text_Critique"/>
    </int2:textHash>
    <int2:textHash int2:hashCode="62De0sZ2PbkKKs" int2:id="ZOGgIpoZ">
      <int2:state int2:value="Rejected" int2:type="AugLoop_Text_Critique"/>
    </int2:textHash>
    <int2:textHash int2:hashCode="EGZzkW1qSqEHBr" int2:id="fVLagy4J">
      <int2:state int2:value="Rejected" int2:type="AugLoop_Text_Critique"/>
    </int2:textHash>
    <int2:textHash int2:hashCode="0IAyvGCWuxUnFa" int2:id="gJy4iClU">
      <int2:state int2:value="Rejected" int2:type="AugLoop_Text_Critique"/>
    </int2:textHash>
    <int2:textHash int2:hashCode="kLWK6PkC259HVO" int2:id="jWrR60XA">
      <int2:state int2:value="Rejected" int2:type="AugLoop_Text_Critique"/>
    </int2:textHash>
    <int2:textHash int2:hashCode="/z49P/4/o2D7iy" int2:id="mDIMbamC">
      <int2:state int2:value="Rejected" int2:type="AugLoop_Text_Critique"/>
    </int2:textHash>
    <int2:textHash int2:hashCode="VwJBJbjYw/bWn5" int2:id="o2rXnPpU">
      <int2:state int2:value="Rejected" int2:type="AugLoop_Text_Critique"/>
    </int2:textHash>
    <int2:textHash int2:hashCode="lM54aTFD41h7G8" int2:id="szyL0qf7">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FE0A77"/>
    <w:multiLevelType w:val="hybridMultilevel"/>
    <w:tmpl w:val="5EBCB530"/>
    <w:lvl w:ilvl="0" w:tplc="18BAD704">
      <w:start w:val="1"/>
      <w:numFmt w:val="decimal"/>
      <w:lvlText w:val="%1."/>
      <w:lvlJc w:val="left"/>
      <w:pPr>
        <w:ind w:left="417" w:hanging="360"/>
      </w:pPr>
      <w:rPr>
        <w:rFonts w:hint="default"/>
      </w:rPr>
    </w:lvl>
    <w:lvl w:ilvl="1" w:tplc="20000019" w:tentative="1">
      <w:start w:val="1"/>
      <w:numFmt w:val="lowerLetter"/>
      <w:lvlText w:val="%2."/>
      <w:lvlJc w:val="left"/>
      <w:pPr>
        <w:ind w:left="1137" w:hanging="360"/>
      </w:pPr>
    </w:lvl>
    <w:lvl w:ilvl="2" w:tplc="2000001B" w:tentative="1">
      <w:start w:val="1"/>
      <w:numFmt w:val="lowerRoman"/>
      <w:lvlText w:val="%3."/>
      <w:lvlJc w:val="right"/>
      <w:pPr>
        <w:ind w:left="1857" w:hanging="180"/>
      </w:pPr>
    </w:lvl>
    <w:lvl w:ilvl="3" w:tplc="2000000F" w:tentative="1">
      <w:start w:val="1"/>
      <w:numFmt w:val="decimal"/>
      <w:lvlText w:val="%4."/>
      <w:lvlJc w:val="left"/>
      <w:pPr>
        <w:ind w:left="2577" w:hanging="360"/>
      </w:pPr>
    </w:lvl>
    <w:lvl w:ilvl="4" w:tplc="20000019" w:tentative="1">
      <w:start w:val="1"/>
      <w:numFmt w:val="lowerLetter"/>
      <w:lvlText w:val="%5."/>
      <w:lvlJc w:val="left"/>
      <w:pPr>
        <w:ind w:left="3297" w:hanging="360"/>
      </w:pPr>
    </w:lvl>
    <w:lvl w:ilvl="5" w:tplc="2000001B" w:tentative="1">
      <w:start w:val="1"/>
      <w:numFmt w:val="lowerRoman"/>
      <w:lvlText w:val="%6."/>
      <w:lvlJc w:val="right"/>
      <w:pPr>
        <w:ind w:left="4017" w:hanging="180"/>
      </w:pPr>
    </w:lvl>
    <w:lvl w:ilvl="6" w:tplc="2000000F" w:tentative="1">
      <w:start w:val="1"/>
      <w:numFmt w:val="decimal"/>
      <w:lvlText w:val="%7."/>
      <w:lvlJc w:val="left"/>
      <w:pPr>
        <w:ind w:left="4737" w:hanging="360"/>
      </w:pPr>
    </w:lvl>
    <w:lvl w:ilvl="7" w:tplc="20000019" w:tentative="1">
      <w:start w:val="1"/>
      <w:numFmt w:val="lowerLetter"/>
      <w:lvlText w:val="%8."/>
      <w:lvlJc w:val="left"/>
      <w:pPr>
        <w:ind w:left="5457" w:hanging="360"/>
      </w:pPr>
    </w:lvl>
    <w:lvl w:ilvl="8" w:tplc="2000001B" w:tentative="1">
      <w:start w:val="1"/>
      <w:numFmt w:val="lowerRoman"/>
      <w:lvlText w:val="%9."/>
      <w:lvlJc w:val="right"/>
      <w:pPr>
        <w:ind w:left="6177" w:hanging="180"/>
      </w:pPr>
    </w:lvl>
  </w:abstractNum>
  <w:abstractNum w:abstractNumId="1" w15:restartNumberingAfterBreak="0">
    <w:nsid w:val="08932A7D"/>
    <w:multiLevelType w:val="hybridMultilevel"/>
    <w:tmpl w:val="184C7940"/>
    <w:lvl w:ilvl="0" w:tplc="54D4C6D2">
      <w:start w:val="1"/>
      <w:numFmt w:val="decimal"/>
      <w:lvlText w:val="%1"/>
      <w:lvlJc w:val="left"/>
      <w:pPr>
        <w:ind w:left="2024" w:hanging="360"/>
      </w:pPr>
      <w:rPr>
        <w:rFonts w:hint="default"/>
      </w:rPr>
    </w:lvl>
    <w:lvl w:ilvl="1" w:tplc="041D0019" w:tentative="1">
      <w:start w:val="1"/>
      <w:numFmt w:val="lowerLetter"/>
      <w:lvlText w:val="%2."/>
      <w:lvlJc w:val="left"/>
      <w:pPr>
        <w:ind w:left="2744" w:hanging="360"/>
      </w:pPr>
    </w:lvl>
    <w:lvl w:ilvl="2" w:tplc="041D001B" w:tentative="1">
      <w:start w:val="1"/>
      <w:numFmt w:val="lowerRoman"/>
      <w:lvlText w:val="%3."/>
      <w:lvlJc w:val="right"/>
      <w:pPr>
        <w:ind w:left="3464" w:hanging="180"/>
      </w:pPr>
    </w:lvl>
    <w:lvl w:ilvl="3" w:tplc="041D000F" w:tentative="1">
      <w:start w:val="1"/>
      <w:numFmt w:val="decimal"/>
      <w:lvlText w:val="%4."/>
      <w:lvlJc w:val="left"/>
      <w:pPr>
        <w:ind w:left="4184" w:hanging="360"/>
      </w:pPr>
    </w:lvl>
    <w:lvl w:ilvl="4" w:tplc="041D0019" w:tentative="1">
      <w:start w:val="1"/>
      <w:numFmt w:val="lowerLetter"/>
      <w:lvlText w:val="%5."/>
      <w:lvlJc w:val="left"/>
      <w:pPr>
        <w:ind w:left="4904" w:hanging="360"/>
      </w:pPr>
    </w:lvl>
    <w:lvl w:ilvl="5" w:tplc="041D001B" w:tentative="1">
      <w:start w:val="1"/>
      <w:numFmt w:val="lowerRoman"/>
      <w:lvlText w:val="%6."/>
      <w:lvlJc w:val="right"/>
      <w:pPr>
        <w:ind w:left="5624" w:hanging="180"/>
      </w:pPr>
    </w:lvl>
    <w:lvl w:ilvl="6" w:tplc="041D000F" w:tentative="1">
      <w:start w:val="1"/>
      <w:numFmt w:val="decimal"/>
      <w:lvlText w:val="%7."/>
      <w:lvlJc w:val="left"/>
      <w:pPr>
        <w:ind w:left="6344" w:hanging="360"/>
      </w:pPr>
    </w:lvl>
    <w:lvl w:ilvl="7" w:tplc="041D0019" w:tentative="1">
      <w:start w:val="1"/>
      <w:numFmt w:val="lowerLetter"/>
      <w:lvlText w:val="%8."/>
      <w:lvlJc w:val="left"/>
      <w:pPr>
        <w:ind w:left="7064" w:hanging="360"/>
      </w:pPr>
    </w:lvl>
    <w:lvl w:ilvl="8" w:tplc="041D001B" w:tentative="1">
      <w:start w:val="1"/>
      <w:numFmt w:val="lowerRoman"/>
      <w:lvlText w:val="%9."/>
      <w:lvlJc w:val="right"/>
      <w:pPr>
        <w:ind w:left="7784" w:hanging="180"/>
      </w:pPr>
    </w:lvl>
  </w:abstractNum>
  <w:abstractNum w:abstractNumId="2" w15:restartNumberingAfterBreak="0">
    <w:nsid w:val="0FE749E1"/>
    <w:multiLevelType w:val="multilevel"/>
    <w:tmpl w:val="ECDEBFE8"/>
    <w:lvl w:ilvl="0">
      <w:start w:val="1"/>
      <w:numFmt w:val="decimal"/>
      <w:lvlText w:val="%1"/>
      <w:lvlJc w:val="left"/>
      <w:pPr>
        <w:ind w:left="555" w:hanging="55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150E7678"/>
    <w:multiLevelType w:val="hybridMultilevel"/>
    <w:tmpl w:val="AA24B9FA"/>
    <w:lvl w:ilvl="0" w:tplc="4B30DE54">
      <w:start w:val="1"/>
      <w:numFmt w:val="decimal"/>
      <w:suff w:val="space"/>
      <w:lvlText w:val="%1."/>
      <w:lvlJc w:val="left"/>
      <w:pPr>
        <w:ind w:left="2024" w:hanging="2024"/>
      </w:pPr>
      <w:rPr>
        <w:rFonts w:hint="default"/>
        <w:color w:val="000000" w:themeColor="text1"/>
      </w:rPr>
    </w:lvl>
    <w:lvl w:ilvl="1" w:tplc="20000019" w:tentative="1">
      <w:start w:val="1"/>
      <w:numFmt w:val="lowerLetter"/>
      <w:lvlText w:val="%2."/>
      <w:lvlJc w:val="left"/>
      <w:pPr>
        <w:ind w:left="2744" w:hanging="360"/>
      </w:pPr>
    </w:lvl>
    <w:lvl w:ilvl="2" w:tplc="2000001B" w:tentative="1">
      <w:start w:val="1"/>
      <w:numFmt w:val="lowerRoman"/>
      <w:lvlText w:val="%3."/>
      <w:lvlJc w:val="right"/>
      <w:pPr>
        <w:ind w:left="3464" w:hanging="180"/>
      </w:pPr>
    </w:lvl>
    <w:lvl w:ilvl="3" w:tplc="2000000F" w:tentative="1">
      <w:start w:val="1"/>
      <w:numFmt w:val="decimal"/>
      <w:lvlText w:val="%4."/>
      <w:lvlJc w:val="left"/>
      <w:pPr>
        <w:ind w:left="4184" w:hanging="360"/>
      </w:pPr>
    </w:lvl>
    <w:lvl w:ilvl="4" w:tplc="20000019" w:tentative="1">
      <w:start w:val="1"/>
      <w:numFmt w:val="lowerLetter"/>
      <w:lvlText w:val="%5."/>
      <w:lvlJc w:val="left"/>
      <w:pPr>
        <w:ind w:left="4904" w:hanging="360"/>
      </w:pPr>
    </w:lvl>
    <w:lvl w:ilvl="5" w:tplc="2000001B" w:tentative="1">
      <w:start w:val="1"/>
      <w:numFmt w:val="lowerRoman"/>
      <w:lvlText w:val="%6."/>
      <w:lvlJc w:val="right"/>
      <w:pPr>
        <w:ind w:left="5624" w:hanging="180"/>
      </w:pPr>
    </w:lvl>
    <w:lvl w:ilvl="6" w:tplc="2000000F" w:tentative="1">
      <w:start w:val="1"/>
      <w:numFmt w:val="decimal"/>
      <w:lvlText w:val="%7."/>
      <w:lvlJc w:val="left"/>
      <w:pPr>
        <w:ind w:left="6344" w:hanging="360"/>
      </w:pPr>
    </w:lvl>
    <w:lvl w:ilvl="7" w:tplc="20000019" w:tentative="1">
      <w:start w:val="1"/>
      <w:numFmt w:val="lowerLetter"/>
      <w:lvlText w:val="%8."/>
      <w:lvlJc w:val="left"/>
      <w:pPr>
        <w:ind w:left="7064" w:hanging="360"/>
      </w:pPr>
    </w:lvl>
    <w:lvl w:ilvl="8" w:tplc="2000001B" w:tentative="1">
      <w:start w:val="1"/>
      <w:numFmt w:val="lowerRoman"/>
      <w:lvlText w:val="%9."/>
      <w:lvlJc w:val="right"/>
      <w:pPr>
        <w:ind w:left="7784" w:hanging="180"/>
      </w:pPr>
    </w:lvl>
  </w:abstractNum>
  <w:abstractNum w:abstractNumId="4" w15:restartNumberingAfterBreak="0">
    <w:nsid w:val="163D64CE"/>
    <w:multiLevelType w:val="hybridMultilevel"/>
    <w:tmpl w:val="5CD4BA64"/>
    <w:lvl w:ilvl="0" w:tplc="BDCAA9A2">
      <w:numFmt w:val="bullet"/>
      <w:lvlText w:val="-"/>
      <w:lvlJc w:val="left"/>
      <w:pPr>
        <w:ind w:left="720" w:hanging="360"/>
      </w:pPr>
      <w:rPr>
        <w:rFonts w:ascii="Times New Roman" w:eastAsiaTheme="minorHAnsi"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16B3484C"/>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94A70CC"/>
    <w:multiLevelType w:val="multilevel"/>
    <w:tmpl w:val="EB82778E"/>
    <w:lvl w:ilvl="0">
      <w:start w:val="1"/>
      <w:numFmt w:val="decimal"/>
      <w:lvlText w:val="%1."/>
      <w:lvlJc w:val="left"/>
      <w:pPr>
        <w:ind w:left="57" w:hanging="57"/>
      </w:pPr>
      <w:rPr>
        <w:rFonts w:hint="default"/>
        <w:color w:val="auto"/>
      </w:rPr>
    </w:lvl>
    <w:lvl w:ilvl="1">
      <w:start w:val="1"/>
      <w:numFmt w:val="decimal"/>
      <w:lvlText w:val="%1.%2."/>
      <w:lvlJc w:val="left"/>
      <w:pPr>
        <w:ind w:left="57" w:hanging="57"/>
      </w:pPr>
      <w:rPr>
        <w:rFonts w:hint="default"/>
        <w:sz w:val="28"/>
        <w:szCs w:val="28"/>
      </w:rPr>
    </w:lvl>
    <w:lvl w:ilvl="2">
      <w:start w:val="1"/>
      <w:numFmt w:val="decimal"/>
      <w:lvlText w:val="%1.%2.%3."/>
      <w:lvlJc w:val="left"/>
      <w:pPr>
        <w:ind w:left="57" w:hanging="57"/>
      </w:pPr>
      <w:rPr>
        <w:rFonts w:hint="default"/>
        <w:sz w:val="26"/>
        <w:szCs w:val="26"/>
      </w:rPr>
    </w:lvl>
    <w:lvl w:ilvl="3">
      <w:start w:val="1"/>
      <w:numFmt w:val="decimal"/>
      <w:lvlText w:val="%1.%2.%3.%4."/>
      <w:lvlJc w:val="left"/>
      <w:pPr>
        <w:ind w:left="57" w:hanging="57"/>
      </w:pPr>
      <w:rPr>
        <w:rFonts w:hint="default"/>
      </w:rPr>
    </w:lvl>
    <w:lvl w:ilvl="4">
      <w:start w:val="1"/>
      <w:numFmt w:val="decimal"/>
      <w:lvlText w:val="%1.%2.%3.%4.%5."/>
      <w:lvlJc w:val="left"/>
      <w:pPr>
        <w:ind w:left="57" w:hanging="57"/>
      </w:pPr>
      <w:rPr>
        <w:rFonts w:hint="default"/>
      </w:rPr>
    </w:lvl>
    <w:lvl w:ilvl="5">
      <w:start w:val="1"/>
      <w:numFmt w:val="decimal"/>
      <w:lvlText w:val="%1.%2.%3.%4.%5.%6."/>
      <w:lvlJc w:val="left"/>
      <w:pPr>
        <w:ind w:left="57" w:hanging="57"/>
      </w:pPr>
      <w:rPr>
        <w:rFonts w:hint="default"/>
      </w:rPr>
    </w:lvl>
    <w:lvl w:ilvl="6">
      <w:start w:val="1"/>
      <w:numFmt w:val="decimal"/>
      <w:lvlText w:val="%1.%2.%3.%4.%5.%6.%7."/>
      <w:lvlJc w:val="left"/>
      <w:pPr>
        <w:ind w:left="57" w:hanging="57"/>
      </w:pPr>
      <w:rPr>
        <w:rFonts w:hint="default"/>
      </w:rPr>
    </w:lvl>
    <w:lvl w:ilvl="7">
      <w:start w:val="1"/>
      <w:numFmt w:val="decimal"/>
      <w:lvlText w:val="%1.%2.%3.%4.%5.%6.%7.%8."/>
      <w:lvlJc w:val="left"/>
      <w:pPr>
        <w:ind w:left="57" w:hanging="57"/>
      </w:pPr>
      <w:rPr>
        <w:rFonts w:hint="default"/>
      </w:rPr>
    </w:lvl>
    <w:lvl w:ilvl="8">
      <w:start w:val="1"/>
      <w:numFmt w:val="decimal"/>
      <w:lvlText w:val="%1.%2.%3.%4.%5.%6.%7.%8.%9."/>
      <w:lvlJc w:val="left"/>
      <w:pPr>
        <w:ind w:left="57" w:hanging="57"/>
      </w:pPr>
      <w:rPr>
        <w:rFonts w:hint="default"/>
      </w:rPr>
    </w:lvl>
  </w:abstractNum>
  <w:abstractNum w:abstractNumId="7" w15:restartNumberingAfterBreak="0">
    <w:nsid w:val="1B9B4F33"/>
    <w:multiLevelType w:val="hybridMultilevel"/>
    <w:tmpl w:val="20C4713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1EE15E68"/>
    <w:multiLevelType w:val="multilevel"/>
    <w:tmpl w:val="2000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3720164"/>
    <w:multiLevelType w:val="hybridMultilevel"/>
    <w:tmpl w:val="11344C74"/>
    <w:lvl w:ilvl="0" w:tplc="69EE38E8">
      <w:numFmt w:val="bullet"/>
      <w:lvlText w:val="-"/>
      <w:lvlJc w:val="left"/>
      <w:pPr>
        <w:ind w:left="107" w:hanging="99"/>
      </w:pPr>
      <w:rPr>
        <w:rFonts w:ascii="Georgia" w:eastAsia="Georgia" w:hAnsi="Georgia" w:cs="Georgia" w:hint="default"/>
        <w:w w:val="100"/>
        <w:sz w:val="16"/>
        <w:szCs w:val="16"/>
        <w:lang w:val="sv-SE" w:eastAsia="en-US" w:bidi="ar-SA"/>
      </w:rPr>
    </w:lvl>
    <w:lvl w:ilvl="1" w:tplc="8A6CC496">
      <w:numFmt w:val="bullet"/>
      <w:lvlText w:val="•"/>
      <w:lvlJc w:val="left"/>
      <w:pPr>
        <w:ind w:left="344" w:hanging="99"/>
      </w:pPr>
      <w:rPr>
        <w:rFonts w:hint="default"/>
        <w:lang w:val="sv-SE" w:eastAsia="en-US" w:bidi="ar-SA"/>
      </w:rPr>
    </w:lvl>
    <w:lvl w:ilvl="2" w:tplc="4330EE04">
      <w:numFmt w:val="bullet"/>
      <w:lvlText w:val="•"/>
      <w:lvlJc w:val="left"/>
      <w:pPr>
        <w:ind w:left="588" w:hanging="99"/>
      </w:pPr>
      <w:rPr>
        <w:rFonts w:hint="default"/>
        <w:lang w:val="sv-SE" w:eastAsia="en-US" w:bidi="ar-SA"/>
      </w:rPr>
    </w:lvl>
    <w:lvl w:ilvl="3" w:tplc="BDE0E60C">
      <w:numFmt w:val="bullet"/>
      <w:lvlText w:val="•"/>
      <w:lvlJc w:val="left"/>
      <w:pPr>
        <w:ind w:left="832" w:hanging="99"/>
      </w:pPr>
      <w:rPr>
        <w:rFonts w:hint="default"/>
        <w:lang w:val="sv-SE" w:eastAsia="en-US" w:bidi="ar-SA"/>
      </w:rPr>
    </w:lvl>
    <w:lvl w:ilvl="4" w:tplc="E0385F54">
      <w:numFmt w:val="bullet"/>
      <w:lvlText w:val="•"/>
      <w:lvlJc w:val="left"/>
      <w:pPr>
        <w:ind w:left="1076" w:hanging="99"/>
      </w:pPr>
      <w:rPr>
        <w:rFonts w:hint="default"/>
        <w:lang w:val="sv-SE" w:eastAsia="en-US" w:bidi="ar-SA"/>
      </w:rPr>
    </w:lvl>
    <w:lvl w:ilvl="5" w:tplc="B2061C58">
      <w:numFmt w:val="bullet"/>
      <w:lvlText w:val="•"/>
      <w:lvlJc w:val="left"/>
      <w:pPr>
        <w:ind w:left="1321" w:hanging="99"/>
      </w:pPr>
      <w:rPr>
        <w:rFonts w:hint="default"/>
        <w:lang w:val="sv-SE" w:eastAsia="en-US" w:bidi="ar-SA"/>
      </w:rPr>
    </w:lvl>
    <w:lvl w:ilvl="6" w:tplc="E1D44848">
      <w:numFmt w:val="bullet"/>
      <w:lvlText w:val="•"/>
      <w:lvlJc w:val="left"/>
      <w:pPr>
        <w:ind w:left="1565" w:hanging="99"/>
      </w:pPr>
      <w:rPr>
        <w:rFonts w:hint="default"/>
        <w:lang w:val="sv-SE" w:eastAsia="en-US" w:bidi="ar-SA"/>
      </w:rPr>
    </w:lvl>
    <w:lvl w:ilvl="7" w:tplc="4986F224">
      <w:numFmt w:val="bullet"/>
      <w:lvlText w:val="•"/>
      <w:lvlJc w:val="left"/>
      <w:pPr>
        <w:ind w:left="1809" w:hanging="99"/>
      </w:pPr>
      <w:rPr>
        <w:rFonts w:hint="default"/>
        <w:lang w:val="sv-SE" w:eastAsia="en-US" w:bidi="ar-SA"/>
      </w:rPr>
    </w:lvl>
    <w:lvl w:ilvl="8" w:tplc="D5DE281A">
      <w:numFmt w:val="bullet"/>
      <w:lvlText w:val="•"/>
      <w:lvlJc w:val="left"/>
      <w:pPr>
        <w:ind w:left="2053" w:hanging="99"/>
      </w:pPr>
      <w:rPr>
        <w:rFonts w:hint="default"/>
        <w:lang w:val="sv-SE" w:eastAsia="en-US" w:bidi="ar-SA"/>
      </w:rPr>
    </w:lvl>
  </w:abstractNum>
  <w:abstractNum w:abstractNumId="10" w15:restartNumberingAfterBreak="0">
    <w:nsid w:val="262044B1"/>
    <w:multiLevelType w:val="hybridMultilevel"/>
    <w:tmpl w:val="3572C12C"/>
    <w:lvl w:ilvl="0" w:tplc="68388FAA">
      <w:start w:val="1"/>
      <w:numFmt w:val="lowerLetter"/>
      <w:pStyle w:val="Punkterabc"/>
      <w:lvlText w:val="%1)"/>
      <w:lvlJc w:val="left"/>
      <w:pPr>
        <w:ind w:left="2194" w:hanging="360"/>
      </w:pPr>
      <w:rPr>
        <w:rFonts w:hint="default"/>
      </w:rPr>
    </w:lvl>
    <w:lvl w:ilvl="1" w:tplc="041D0019" w:tentative="1">
      <w:start w:val="1"/>
      <w:numFmt w:val="lowerLetter"/>
      <w:lvlText w:val="%2."/>
      <w:lvlJc w:val="left"/>
      <w:pPr>
        <w:ind w:left="2914" w:hanging="360"/>
      </w:pPr>
    </w:lvl>
    <w:lvl w:ilvl="2" w:tplc="041D001B" w:tentative="1">
      <w:start w:val="1"/>
      <w:numFmt w:val="lowerRoman"/>
      <w:lvlText w:val="%3."/>
      <w:lvlJc w:val="right"/>
      <w:pPr>
        <w:ind w:left="3634" w:hanging="180"/>
      </w:pPr>
    </w:lvl>
    <w:lvl w:ilvl="3" w:tplc="041D000F" w:tentative="1">
      <w:start w:val="1"/>
      <w:numFmt w:val="decimal"/>
      <w:lvlText w:val="%4."/>
      <w:lvlJc w:val="left"/>
      <w:pPr>
        <w:ind w:left="4354" w:hanging="360"/>
      </w:pPr>
    </w:lvl>
    <w:lvl w:ilvl="4" w:tplc="041D0019" w:tentative="1">
      <w:start w:val="1"/>
      <w:numFmt w:val="lowerLetter"/>
      <w:lvlText w:val="%5."/>
      <w:lvlJc w:val="left"/>
      <w:pPr>
        <w:ind w:left="5074" w:hanging="360"/>
      </w:pPr>
    </w:lvl>
    <w:lvl w:ilvl="5" w:tplc="041D001B" w:tentative="1">
      <w:start w:val="1"/>
      <w:numFmt w:val="lowerRoman"/>
      <w:lvlText w:val="%6."/>
      <w:lvlJc w:val="right"/>
      <w:pPr>
        <w:ind w:left="5794" w:hanging="180"/>
      </w:pPr>
    </w:lvl>
    <w:lvl w:ilvl="6" w:tplc="041D000F" w:tentative="1">
      <w:start w:val="1"/>
      <w:numFmt w:val="decimal"/>
      <w:lvlText w:val="%7."/>
      <w:lvlJc w:val="left"/>
      <w:pPr>
        <w:ind w:left="6514" w:hanging="360"/>
      </w:pPr>
    </w:lvl>
    <w:lvl w:ilvl="7" w:tplc="041D0019" w:tentative="1">
      <w:start w:val="1"/>
      <w:numFmt w:val="lowerLetter"/>
      <w:lvlText w:val="%8."/>
      <w:lvlJc w:val="left"/>
      <w:pPr>
        <w:ind w:left="7234" w:hanging="360"/>
      </w:pPr>
    </w:lvl>
    <w:lvl w:ilvl="8" w:tplc="041D001B" w:tentative="1">
      <w:start w:val="1"/>
      <w:numFmt w:val="lowerRoman"/>
      <w:lvlText w:val="%9."/>
      <w:lvlJc w:val="right"/>
      <w:pPr>
        <w:ind w:left="7954" w:hanging="180"/>
      </w:pPr>
    </w:lvl>
  </w:abstractNum>
  <w:abstractNum w:abstractNumId="11" w15:restartNumberingAfterBreak="0">
    <w:nsid w:val="37F863FE"/>
    <w:multiLevelType w:val="hybridMultilevel"/>
    <w:tmpl w:val="866C6D6A"/>
    <w:lvl w:ilvl="0" w:tplc="041D0001">
      <w:start w:val="1"/>
      <w:numFmt w:val="bullet"/>
      <w:lvlText w:val=""/>
      <w:lvlJc w:val="left"/>
      <w:pPr>
        <w:ind w:left="1690" w:hanging="360"/>
      </w:pPr>
      <w:rPr>
        <w:rFonts w:ascii="Symbol" w:hAnsi="Symbol" w:hint="default"/>
      </w:rPr>
    </w:lvl>
    <w:lvl w:ilvl="1" w:tplc="041D0003" w:tentative="1">
      <w:start w:val="1"/>
      <w:numFmt w:val="bullet"/>
      <w:lvlText w:val="o"/>
      <w:lvlJc w:val="left"/>
      <w:pPr>
        <w:ind w:left="2410" w:hanging="360"/>
      </w:pPr>
      <w:rPr>
        <w:rFonts w:ascii="Courier New" w:hAnsi="Courier New" w:cs="Courier New" w:hint="default"/>
      </w:rPr>
    </w:lvl>
    <w:lvl w:ilvl="2" w:tplc="041D0005" w:tentative="1">
      <w:start w:val="1"/>
      <w:numFmt w:val="bullet"/>
      <w:lvlText w:val=""/>
      <w:lvlJc w:val="left"/>
      <w:pPr>
        <w:ind w:left="3130" w:hanging="360"/>
      </w:pPr>
      <w:rPr>
        <w:rFonts w:ascii="Wingdings" w:hAnsi="Wingdings" w:hint="default"/>
      </w:rPr>
    </w:lvl>
    <w:lvl w:ilvl="3" w:tplc="041D0001" w:tentative="1">
      <w:start w:val="1"/>
      <w:numFmt w:val="bullet"/>
      <w:lvlText w:val=""/>
      <w:lvlJc w:val="left"/>
      <w:pPr>
        <w:ind w:left="3850" w:hanging="360"/>
      </w:pPr>
      <w:rPr>
        <w:rFonts w:ascii="Symbol" w:hAnsi="Symbol" w:hint="default"/>
      </w:rPr>
    </w:lvl>
    <w:lvl w:ilvl="4" w:tplc="041D0003" w:tentative="1">
      <w:start w:val="1"/>
      <w:numFmt w:val="bullet"/>
      <w:lvlText w:val="o"/>
      <w:lvlJc w:val="left"/>
      <w:pPr>
        <w:ind w:left="4570" w:hanging="360"/>
      </w:pPr>
      <w:rPr>
        <w:rFonts w:ascii="Courier New" w:hAnsi="Courier New" w:cs="Courier New" w:hint="default"/>
      </w:rPr>
    </w:lvl>
    <w:lvl w:ilvl="5" w:tplc="041D0005" w:tentative="1">
      <w:start w:val="1"/>
      <w:numFmt w:val="bullet"/>
      <w:lvlText w:val=""/>
      <w:lvlJc w:val="left"/>
      <w:pPr>
        <w:ind w:left="5290" w:hanging="360"/>
      </w:pPr>
      <w:rPr>
        <w:rFonts w:ascii="Wingdings" w:hAnsi="Wingdings" w:hint="default"/>
      </w:rPr>
    </w:lvl>
    <w:lvl w:ilvl="6" w:tplc="041D0001" w:tentative="1">
      <w:start w:val="1"/>
      <w:numFmt w:val="bullet"/>
      <w:lvlText w:val=""/>
      <w:lvlJc w:val="left"/>
      <w:pPr>
        <w:ind w:left="6010" w:hanging="360"/>
      </w:pPr>
      <w:rPr>
        <w:rFonts w:ascii="Symbol" w:hAnsi="Symbol" w:hint="default"/>
      </w:rPr>
    </w:lvl>
    <w:lvl w:ilvl="7" w:tplc="041D0003" w:tentative="1">
      <w:start w:val="1"/>
      <w:numFmt w:val="bullet"/>
      <w:lvlText w:val="o"/>
      <w:lvlJc w:val="left"/>
      <w:pPr>
        <w:ind w:left="6730" w:hanging="360"/>
      </w:pPr>
      <w:rPr>
        <w:rFonts w:ascii="Courier New" w:hAnsi="Courier New" w:cs="Courier New" w:hint="default"/>
      </w:rPr>
    </w:lvl>
    <w:lvl w:ilvl="8" w:tplc="041D0005" w:tentative="1">
      <w:start w:val="1"/>
      <w:numFmt w:val="bullet"/>
      <w:lvlText w:val=""/>
      <w:lvlJc w:val="left"/>
      <w:pPr>
        <w:ind w:left="7450" w:hanging="360"/>
      </w:pPr>
      <w:rPr>
        <w:rFonts w:ascii="Wingdings" w:hAnsi="Wingdings" w:hint="default"/>
      </w:rPr>
    </w:lvl>
  </w:abstractNum>
  <w:abstractNum w:abstractNumId="12" w15:restartNumberingAfterBreak="0">
    <w:nsid w:val="39B51F68"/>
    <w:multiLevelType w:val="hybridMultilevel"/>
    <w:tmpl w:val="61E85722"/>
    <w:lvl w:ilvl="0" w:tplc="0978A2A0">
      <w:start w:val="1"/>
      <w:numFmt w:val="lowerLetter"/>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3B2B104F"/>
    <w:multiLevelType w:val="hybridMultilevel"/>
    <w:tmpl w:val="C8AE5AAA"/>
    <w:lvl w:ilvl="0" w:tplc="12F6DE72">
      <w:start w:val="1"/>
      <w:numFmt w:val="decimal"/>
      <w:lvlText w:val="%1."/>
      <w:lvlJc w:val="left"/>
      <w:pPr>
        <w:ind w:left="360" w:hanging="360"/>
      </w:pPr>
      <w:rPr>
        <w:rFonts w:ascii="Arial" w:hAnsi="Arial" w:hint="default"/>
        <w:color w:val="auto"/>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 w15:restartNumberingAfterBreak="0">
    <w:nsid w:val="3FF56DFE"/>
    <w:multiLevelType w:val="hybridMultilevel"/>
    <w:tmpl w:val="CC30F5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45B502A5"/>
    <w:multiLevelType w:val="hybridMultilevel"/>
    <w:tmpl w:val="39F28814"/>
    <w:lvl w:ilvl="0" w:tplc="2000000F">
      <w:start w:val="1"/>
      <w:numFmt w:val="decimal"/>
      <w:lvlText w:val="%1."/>
      <w:lvlJc w:val="left"/>
      <w:pPr>
        <w:ind w:left="717" w:hanging="360"/>
      </w:pPr>
      <w:rPr>
        <w:rFonts w:hint="default"/>
      </w:rPr>
    </w:lvl>
    <w:lvl w:ilvl="1" w:tplc="20000019" w:tentative="1">
      <w:start w:val="1"/>
      <w:numFmt w:val="lowerLetter"/>
      <w:lvlText w:val="%2."/>
      <w:lvlJc w:val="left"/>
      <w:pPr>
        <w:ind w:left="1437" w:hanging="360"/>
      </w:pPr>
    </w:lvl>
    <w:lvl w:ilvl="2" w:tplc="2000001B" w:tentative="1">
      <w:start w:val="1"/>
      <w:numFmt w:val="lowerRoman"/>
      <w:lvlText w:val="%3."/>
      <w:lvlJc w:val="right"/>
      <w:pPr>
        <w:ind w:left="2157" w:hanging="180"/>
      </w:pPr>
    </w:lvl>
    <w:lvl w:ilvl="3" w:tplc="2000000F" w:tentative="1">
      <w:start w:val="1"/>
      <w:numFmt w:val="decimal"/>
      <w:lvlText w:val="%4."/>
      <w:lvlJc w:val="left"/>
      <w:pPr>
        <w:ind w:left="2877" w:hanging="360"/>
      </w:pPr>
    </w:lvl>
    <w:lvl w:ilvl="4" w:tplc="20000019" w:tentative="1">
      <w:start w:val="1"/>
      <w:numFmt w:val="lowerLetter"/>
      <w:lvlText w:val="%5."/>
      <w:lvlJc w:val="left"/>
      <w:pPr>
        <w:ind w:left="3597" w:hanging="360"/>
      </w:pPr>
    </w:lvl>
    <w:lvl w:ilvl="5" w:tplc="2000001B" w:tentative="1">
      <w:start w:val="1"/>
      <w:numFmt w:val="lowerRoman"/>
      <w:lvlText w:val="%6."/>
      <w:lvlJc w:val="right"/>
      <w:pPr>
        <w:ind w:left="4317" w:hanging="180"/>
      </w:pPr>
    </w:lvl>
    <w:lvl w:ilvl="6" w:tplc="2000000F" w:tentative="1">
      <w:start w:val="1"/>
      <w:numFmt w:val="decimal"/>
      <w:lvlText w:val="%7."/>
      <w:lvlJc w:val="left"/>
      <w:pPr>
        <w:ind w:left="5037" w:hanging="360"/>
      </w:pPr>
    </w:lvl>
    <w:lvl w:ilvl="7" w:tplc="20000019" w:tentative="1">
      <w:start w:val="1"/>
      <w:numFmt w:val="lowerLetter"/>
      <w:lvlText w:val="%8."/>
      <w:lvlJc w:val="left"/>
      <w:pPr>
        <w:ind w:left="5757" w:hanging="360"/>
      </w:pPr>
    </w:lvl>
    <w:lvl w:ilvl="8" w:tplc="2000001B" w:tentative="1">
      <w:start w:val="1"/>
      <w:numFmt w:val="lowerRoman"/>
      <w:lvlText w:val="%9."/>
      <w:lvlJc w:val="right"/>
      <w:pPr>
        <w:ind w:left="6477" w:hanging="180"/>
      </w:pPr>
    </w:lvl>
  </w:abstractNum>
  <w:abstractNum w:abstractNumId="16" w15:restartNumberingAfterBreak="0">
    <w:nsid w:val="45C01CD1"/>
    <w:multiLevelType w:val="hybridMultilevel"/>
    <w:tmpl w:val="7A8A91DE"/>
    <w:lvl w:ilvl="0" w:tplc="8DB4A1AA">
      <w:numFmt w:val="bullet"/>
      <w:lvlText w:val="-"/>
      <w:lvlJc w:val="left"/>
      <w:pPr>
        <w:ind w:left="107" w:hanging="99"/>
      </w:pPr>
      <w:rPr>
        <w:rFonts w:ascii="Georgia" w:eastAsia="Georgia" w:hAnsi="Georgia" w:cs="Georgia" w:hint="default"/>
        <w:w w:val="100"/>
        <w:sz w:val="16"/>
        <w:szCs w:val="16"/>
        <w:lang w:val="sv-SE" w:eastAsia="en-US" w:bidi="ar-SA"/>
      </w:rPr>
    </w:lvl>
    <w:lvl w:ilvl="1" w:tplc="6D221DCA">
      <w:numFmt w:val="bullet"/>
      <w:lvlText w:val="•"/>
      <w:lvlJc w:val="left"/>
      <w:pPr>
        <w:ind w:left="362" w:hanging="99"/>
      </w:pPr>
      <w:rPr>
        <w:rFonts w:hint="default"/>
        <w:lang w:val="sv-SE" w:eastAsia="en-US" w:bidi="ar-SA"/>
      </w:rPr>
    </w:lvl>
    <w:lvl w:ilvl="2" w:tplc="0E3C5ADC">
      <w:numFmt w:val="bullet"/>
      <w:lvlText w:val="•"/>
      <w:lvlJc w:val="left"/>
      <w:pPr>
        <w:ind w:left="625" w:hanging="99"/>
      </w:pPr>
      <w:rPr>
        <w:rFonts w:hint="default"/>
        <w:lang w:val="sv-SE" w:eastAsia="en-US" w:bidi="ar-SA"/>
      </w:rPr>
    </w:lvl>
    <w:lvl w:ilvl="3" w:tplc="01B606CE">
      <w:numFmt w:val="bullet"/>
      <w:lvlText w:val="•"/>
      <w:lvlJc w:val="left"/>
      <w:pPr>
        <w:ind w:left="888" w:hanging="99"/>
      </w:pPr>
      <w:rPr>
        <w:rFonts w:hint="default"/>
        <w:lang w:val="sv-SE" w:eastAsia="en-US" w:bidi="ar-SA"/>
      </w:rPr>
    </w:lvl>
    <w:lvl w:ilvl="4" w:tplc="4A448D1A">
      <w:numFmt w:val="bullet"/>
      <w:lvlText w:val="•"/>
      <w:lvlJc w:val="left"/>
      <w:pPr>
        <w:ind w:left="1151" w:hanging="99"/>
      </w:pPr>
      <w:rPr>
        <w:rFonts w:hint="default"/>
        <w:lang w:val="sv-SE" w:eastAsia="en-US" w:bidi="ar-SA"/>
      </w:rPr>
    </w:lvl>
    <w:lvl w:ilvl="5" w:tplc="98A69654">
      <w:numFmt w:val="bullet"/>
      <w:lvlText w:val="•"/>
      <w:lvlJc w:val="left"/>
      <w:pPr>
        <w:ind w:left="1414" w:hanging="99"/>
      </w:pPr>
      <w:rPr>
        <w:rFonts w:hint="default"/>
        <w:lang w:val="sv-SE" w:eastAsia="en-US" w:bidi="ar-SA"/>
      </w:rPr>
    </w:lvl>
    <w:lvl w:ilvl="6" w:tplc="887A265A">
      <w:numFmt w:val="bullet"/>
      <w:lvlText w:val="•"/>
      <w:lvlJc w:val="left"/>
      <w:pPr>
        <w:ind w:left="1677" w:hanging="99"/>
      </w:pPr>
      <w:rPr>
        <w:rFonts w:hint="default"/>
        <w:lang w:val="sv-SE" w:eastAsia="en-US" w:bidi="ar-SA"/>
      </w:rPr>
    </w:lvl>
    <w:lvl w:ilvl="7" w:tplc="CD082B22">
      <w:numFmt w:val="bullet"/>
      <w:lvlText w:val="•"/>
      <w:lvlJc w:val="left"/>
      <w:pPr>
        <w:ind w:left="1940" w:hanging="99"/>
      </w:pPr>
      <w:rPr>
        <w:rFonts w:hint="default"/>
        <w:lang w:val="sv-SE" w:eastAsia="en-US" w:bidi="ar-SA"/>
      </w:rPr>
    </w:lvl>
    <w:lvl w:ilvl="8" w:tplc="239450E2">
      <w:numFmt w:val="bullet"/>
      <w:lvlText w:val="•"/>
      <w:lvlJc w:val="left"/>
      <w:pPr>
        <w:ind w:left="2203" w:hanging="99"/>
      </w:pPr>
      <w:rPr>
        <w:rFonts w:hint="default"/>
        <w:lang w:val="sv-SE" w:eastAsia="en-US" w:bidi="ar-SA"/>
      </w:rPr>
    </w:lvl>
  </w:abstractNum>
  <w:abstractNum w:abstractNumId="17" w15:restartNumberingAfterBreak="0">
    <w:nsid w:val="48577B18"/>
    <w:multiLevelType w:val="multilevel"/>
    <w:tmpl w:val="59BE48E8"/>
    <w:lvl w:ilvl="0">
      <w:start w:val="1"/>
      <w:numFmt w:val="decimal"/>
      <w:lvlText w:val="%1"/>
      <w:lvlJc w:val="left"/>
      <w:pPr>
        <w:ind w:left="405" w:hanging="405"/>
      </w:pPr>
      <w:rPr>
        <w:rFonts w:hint="default"/>
        <w:color w:val="000000" w:themeColor="text1"/>
      </w:rPr>
    </w:lvl>
    <w:lvl w:ilvl="1">
      <w:start w:val="1"/>
      <w:numFmt w:val="decimal"/>
      <w:lvlText w:val="%1.%2"/>
      <w:lvlJc w:val="left"/>
      <w:pPr>
        <w:ind w:left="720" w:hanging="720"/>
      </w:pPr>
      <w:rPr>
        <w:rFonts w:hint="default"/>
        <w:color w:val="000000" w:themeColor="text1"/>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1080" w:hanging="1080"/>
      </w:pPr>
      <w:rPr>
        <w:rFonts w:hint="default"/>
        <w:color w:val="000000" w:themeColor="text1"/>
      </w:rPr>
    </w:lvl>
    <w:lvl w:ilvl="4">
      <w:start w:val="1"/>
      <w:numFmt w:val="decimal"/>
      <w:lvlText w:val="%1.%2.%3.%4.%5"/>
      <w:lvlJc w:val="left"/>
      <w:pPr>
        <w:ind w:left="1440" w:hanging="1440"/>
      </w:pPr>
      <w:rPr>
        <w:rFonts w:hint="default"/>
        <w:color w:val="000000" w:themeColor="text1"/>
      </w:rPr>
    </w:lvl>
    <w:lvl w:ilvl="5">
      <w:start w:val="1"/>
      <w:numFmt w:val="decimal"/>
      <w:lvlText w:val="%1.%2.%3.%4.%5.%6"/>
      <w:lvlJc w:val="left"/>
      <w:pPr>
        <w:ind w:left="1440" w:hanging="1440"/>
      </w:pPr>
      <w:rPr>
        <w:rFonts w:hint="default"/>
        <w:color w:val="000000" w:themeColor="text1"/>
      </w:rPr>
    </w:lvl>
    <w:lvl w:ilvl="6">
      <w:start w:val="1"/>
      <w:numFmt w:val="decimal"/>
      <w:lvlText w:val="%1.%2.%3.%4.%5.%6.%7"/>
      <w:lvlJc w:val="left"/>
      <w:pPr>
        <w:ind w:left="1800" w:hanging="1800"/>
      </w:pPr>
      <w:rPr>
        <w:rFonts w:hint="default"/>
        <w:color w:val="000000" w:themeColor="text1"/>
      </w:rPr>
    </w:lvl>
    <w:lvl w:ilvl="7">
      <w:start w:val="1"/>
      <w:numFmt w:val="decimal"/>
      <w:lvlText w:val="%1.%2.%3.%4.%5.%6.%7.%8"/>
      <w:lvlJc w:val="left"/>
      <w:pPr>
        <w:ind w:left="1800" w:hanging="1800"/>
      </w:pPr>
      <w:rPr>
        <w:rFonts w:hint="default"/>
        <w:color w:val="000000" w:themeColor="text1"/>
      </w:rPr>
    </w:lvl>
    <w:lvl w:ilvl="8">
      <w:start w:val="1"/>
      <w:numFmt w:val="decimal"/>
      <w:lvlText w:val="%1.%2.%3.%4.%5.%6.%7.%8.%9"/>
      <w:lvlJc w:val="left"/>
      <w:pPr>
        <w:ind w:left="2160" w:hanging="2160"/>
      </w:pPr>
      <w:rPr>
        <w:rFonts w:hint="default"/>
        <w:color w:val="000000" w:themeColor="text1"/>
      </w:rPr>
    </w:lvl>
  </w:abstractNum>
  <w:abstractNum w:abstractNumId="18" w15:restartNumberingAfterBreak="0">
    <w:nsid w:val="48E545EA"/>
    <w:multiLevelType w:val="hybridMultilevel"/>
    <w:tmpl w:val="A92C79E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49456555"/>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F9C4A96"/>
    <w:multiLevelType w:val="hybridMultilevel"/>
    <w:tmpl w:val="2902953C"/>
    <w:lvl w:ilvl="0" w:tplc="265E7230">
      <w:start w:val="1"/>
      <w:numFmt w:val="decimal"/>
      <w:lvlText w:val="%1."/>
      <w:lvlJc w:val="left"/>
      <w:pPr>
        <w:ind w:left="720" w:hanging="360"/>
      </w:pPr>
      <w:rPr>
        <w:rFonts w:ascii="Arial" w:hAnsi="Arial"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1" w15:restartNumberingAfterBreak="0">
    <w:nsid w:val="524602F3"/>
    <w:multiLevelType w:val="multilevel"/>
    <w:tmpl w:val="6F9AD06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5C240E94"/>
    <w:multiLevelType w:val="hybridMultilevel"/>
    <w:tmpl w:val="001C6D3C"/>
    <w:lvl w:ilvl="0" w:tplc="23BEAB56">
      <w:numFmt w:val="bullet"/>
      <w:lvlText w:val="-"/>
      <w:lvlJc w:val="left"/>
      <w:pPr>
        <w:ind w:left="465" w:hanging="360"/>
      </w:pPr>
      <w:rPr>
        <w:rFonts w:ascii="Georgia" w:eastAsia="Georgia" w:hAnsi="Georgia" w:cs="Georgia" w:hint="default"/>
        <w:w w:val="100"/>
        <w:sz w:val="16"/>
        <w:szCs w:val="16"/>
        <w:lang w:val="sv-SE" w:eastAsia="en-US" w:bidi="ar-SA"/>
      </w:rPr>
    </w:lvl>
    <w:lvl w:ilvl="1" w:tplc="7744E360">
      <w:numFmt w:val="bullet"/>
      <w:lvlText w:val="•"/>
      <w:lvlJc w:val="left"/>
      <w:pPr>
        <w:ind w:left="1229" w:hanging="360"/>
      </w:pPr>
      <w:rPr>
        <w:rFonts w:hint="default"/>
        <w:lang w:val="sv-SE" w:eastAsia="en-US" w:bidi="ar-SA"/>
      </w:rPr>
    </w:lvl>
    <w:lvl w:ilvl="2" w:tplc="9DA09144">
      <w:numFmt w:val="bullet"/>
      <w:lvlText w:val="•"/>
      <w:lvlJc w:val="left"/>
      <w:pPr>
        <w:ind w:left="1999" w:hanging="360"/>
      </w:pPr>
      <w:rPr>
        <w:rFonts w:hint="default"/>
        <w:lang w:val="sv-SE" w:eastAsia="en-US" w:bidi="ar-SA"/>
      </w:rPr>
    </w:lvl>
    <w:lvl w:ilvl="3" w:tplc="72B03898">
      <w:numFmt w:val="bullet"/>
      <w:lvlText w:val="•"/>
      <w:lvlJc w:val="left"/>
      <w:pPr>
        <w:ind w:left="2769" w:hanging="360"/>
      </w:pPr>
      <w:rPr>
        <w:rFonts w:hint="default"/>
        <w:lang w:val="sv-SE" w:eastAsia="en-US" w:bidi="ar-SA"/>
      </w:rPr>
    </w:lvl>
    <w:lvl w:ilvl="4" w:tplc="68B0A6B0">
      <w:numFmt w:val="bullet"/>
      <w:lvlText w:val="•"/>
      <w:lvlJc w:val="left"/>
      <w:pPr>
        <w:ind w:left="3539" w:hanging="360"/>
      </w:pPr>
      <w:rPr>
        <w:rFonts w:hint="default"/>
        <w:lang w:val="sv-SE" w:eastAsia="en-US" w:bidi="ar-SA"/>
      </w:rPr>
    </w:lvl>
    <w:lvl w:ilvl="5" w:tplc="3948E840">
      <w:numFmt w:val="bullet"/>
      <w:lvlText w:val="•"/>
      <w:lvlJc w:val="left"/>
      <w:pPr>
        <w:ind w:left="4309" w:hanging="360"/>
      </w:pPr>
      <w:rPr>
        <w:rFonts w:hint="default"/>
        <w:lang w:val="sv-SE" w:eastAsia="en-US" w:bidi="ar-SA"/>
      </w:rPr>
    </w:lvl>
    <w:lvl w:ilvl="6" w:tplc="9C0CE8DC">
      <w:numFmt w:val="bullet"/>
      <w:lvlText w:val="•"/>
      <w:lvlJc w:val="left"/>
      <w:pPr>
        <w:ind w:left="5079" w:hanging="360"/>
      </w:pPr>
      <w:rPr>
        <w:rFonts w:hint="default"/>
        <w:lang w:val="sv-SE" w:eastAsia="en-US" w:bidi="ar-SA"/>
      </w:rPr>
    </w:lvl>
    <w:lvl w:ilvl="7" w:tplc="FF40CD3C">
      <w:numFmt w:val="bullet"/>
      <w:lvlText w:val="•"/>
      <w:lvlJc w:val="left"/>
      <w:pPr>
        <w:ind w:left="5849" w:hanging="360"/>
      </w:pPr>
      <w:rPr>
        <w:rFonts w:hint="default"/>
        <w:lang w:val="sv-SE" w:eastAsia="en-US" w:bidi="ar-SA"/>
      </w:rPr>
    </w:lvl>
    <w:lvl w:ilvl="8" w:tplc="2322331A">
      <w:numFmt w:val="bullet"/>
      <w:lvlText w:val="•"/>
      <w:lvlJc w:val="left"/>
      <w:pPr>
        <w:ind w:left="6619" w:hanging="360"/>
      </w:pPr>
      <w:rPr>
        <w:rFonts w:hint="default"/>
        <w:lang w:val="sv-SE" w:eastAsia="en-US" w:bidi="ar-SA"/>
      </w:rPr>
    </w:lvl>
  </w:abstractNum>
  <w:abstractNum w:abstractNumId="23" w15:restartNumberingAfterBreak="0">
    <w:nsid w:val="5E093BB3"/>
    <w:multiLevelType w:val="hybridMultilevel"/>
    <w:tmpl w:val="0DD28BE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5F1A4380"/>
    <w:multiLevelType w:val="hybridMultilevel"/>
    <w:tmpl w:val="81A2B826"/>
    <w:lvl w:ilvl="0" w:tplc="04C20868">
      <w:numFmt w:val="bullet"/>
      <w:lvlText w:val="-"/>
      <w:lvlJc w:val="left"/>
      <w:pPr>
        <w:ind w:left="107" w:hanging="99"/>
      </w:pPr>
      <w:rPr>
        <w:rFonts w:ascii="Georgia" w:eastAsia="Georgia" w:hAnsi="Georgia" w:cs="Georgia" w:hint="default"/>
        <w:w w:val="100"/>
        <w:sz w:val="16"/>
        <w:szCs w:val="16"/>
        <w:lang w:val="sv-SE" w:eastAsia="en-US" w:bidi="ar-SA"/>
      </w:rPr>
    </w:lvl>
    <w:lvl w:ilvl="1" w:tplc="E0C8E28C">
      <w:numFmt w:val="bullet"/>
      <w:lvlText w:val="•"/>
      <w:lvlJc w:val="left"/>
      <w:pPr>
        <w:ind w:left="362" w:hanging="99"/>
      </w:pPr>
      <w:rPr>
        <w:rFonts w:hint="default"/>
        <w:lang w:val="sv-SE" w:eastAsia="en-US" w:bidi="ar-SA"/>
      </w:rPr>
    </w:lvl>
    <w:lvl w:ilvl="2" w:tplc="A300D48E">
      <w:numFmt w:val="bullet"/>
      <w:lvlText w:val="•"/>
      <w:lvlJc w:val="left"/>
      <w:pPr>
        <w:ind w:left="625" w:hanging="99"/>
      </w:pPr>
      <w:rPr>
        <w:rFonts w:hint="default"/>
        <w:lang w:val="sv-SE" w:eastAsia="en-US" w:bidi="ar-SA"/>
      </w:rPr>
    </w:lvl>
    <w:lvl w:ilvl="3" w:tplc="0B5E55A8">
      <w:numFmt w:val="bullet"/>
      <w:lvlText w:val="•"/>
      <w:lvlJc w:val="left"/>
      <w:pPr>
        <w:ind w:left="888" w:hanging="99"/>
      </w:pPr>
      <w:rPr>
        <w:rFonts w:hint="default"/>
        <w:lang w:val="sv-SE" w:eastAsia="en-US" w:bidi="ar-SA"/>
      </w:rPr>
    </w:lvl>
    <w:lvl w:ilvl="4" w:tplc="93C8D2C4">
      <w:numFmt w:val="bullet"/>
      <w:lvlText w:val="•"/>
      <w:lvlJc w:val="left"/>
      <w:pPr>
        <w:ind w:left="1151" w:hanging="99"/>
      </w:pPr>
      <w:rPr>
        <w:rFonts w:hint="default"/>
        <w:lang w:val="sv-SE" w:eastAsia="en-US" w:bidi="ar-SA"/>
      </w:rPr>
    </w:lvl>
    <w:lvl w:ilvl="5" w:tplc="46580D6A">
      <w:numFmt w:val="bullet"/>
      <w:lvlText w:val="•"/>
      <w:lvlJc w:val="left"/>
      <w:pPr>
        <w:ind w:left="1414" w:hanging="99"/>
      </w:pPr>
      <w:rPr>
        <w:rFonts w:hint="default"/>
        <w:lang w:val="sv-SE" w:eastAsia="en-US" w:bidi="ar-SA"/>
      </w:rPr>
    </w:lvl>
    <w:lvl w:ilvl="6" w:tplc="FB767CBC">
      <w:numFmt w:val="bullet"/>
      <w:lvlText w:val="•"/>
      <w:lvlJc w:val="left"/>
      <w:pPr>
        <w:ind w:left="1677" w:hanging="99"/>
      </w:pPr>
      <w:rPr>
        <w:rFonts w:hint="default"/>
        <w:lang w:val="sv-SE" w:eastAsia="en-US" w:bidi="ar-SA"/>
      </w:rPr>
    </w:lvl>
    <w:lvl w:ilvl="7" w:tplc="CC4E5AEC">
      <w:numFmt w:val="bullet"/>
      <w:lvlText w:val="•"/>
      <w:lvlJc w:val="left"/>
      <w:pPr>
        <w:ind w:left="1940" w:hanging="99"/>
      </w:pPr>
      <w:rPr>
        <w:rFonts w:hint="default"/>
        <w:lang w:val="sv-SE" w:eastAsia="en-US" w:bidi="ar-SA"/>
      </w:rPr>
    </w:lvl>
    <w:lvl w:ilvl="8" w:tplc="8B8AA05C">
      <w:numFmt w:val="bullet"/>
      <w:lvlText w:val="•"/>
      <w:lvlJc w:val="left"/>
      <w:pPr>
        <w:ind w:left="2203" w:hanging="99"/>
      </w:pPr>
      <w:rPr>
        <w:rFonts w:hint="default"/>
        <w:lang w:val="sv-SE" w:eastAsia="en-US" w:bidi="ar-SA"/>
      </w:rPr>
    </w:lvl>
  </w:abstractNum>
  <w:abstractNum w:abstractNumId="25" w15:restartNumberingAfterBreak="0">
    <w:nsid w:val="60E1701E"/>
    <w:multiLevelType w:val="multilevel"/>
    <w:tmpl w:val="63BA752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63A44870"/>
    <w:multiLevelType w:val="multilevel"/>
    <w:tmpl w:val="5FA0E4BE"/>
    <w:lvl w:ilvl="0">
      <w:start w:val="1"/>
      <w:numFmt w:val="decimal"/>
      <w:lvlText w:val="%1"/>
      <w:lvlJc w:val="left"/>
      <w:pPr>
        <w:ind w:left="405" w:hanging="405"/>
      </w:pPr>
      <w:rPr>
        <w:rFonts w:hint="default"/>
        <w:color w:val="000000" w:themeColor="text1"/>
      </w:rPr>
    </w:lvl>
    <w:lvl w:ilvl="1">
      <w:start w:val="2"/>
      <w:numFmt w:val="decimal"/>
      <w:lvlText w:val="%1.%2"/>
      <w:lvlJc w:val="left"/>
      <w:pPr>
        <w:ind w:left="720" w:hanging="720"/>
      </w:pPr>
      <w:rPr>
        <w:rFonts w:hint="default"/>
        <w:color w:val="000000" w:themeColor="text1"/>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1080" w:hanging="1080"/>
      </w:pPr>
      <w:rPr>
        <w:rFonts w:hint="default"/>
        <w:color w:val="000000" w:themeColor="text1"/>
      </w:rPr>
    </w:lvl>
    <w:lvl w:ilvl="4">
      <w:start w:val="1"/>
      <w:numFmt w:val="decimal"/>
      <w:lvlText w:val="%1.%2.%3.%4.%5"/>
      <w:lvlJc w:val="left"/>
      <w:pPr>
        <w:ind w:left="1440" w:hanging="1440"/>
      </w:pPr>
      <w:rPr>
        <w:rFonts w:hint="default"/>
        <w:color w:val="000000" w:themeColor="text1"/>
      </w:rPr>
    </w:lvl>
    <w:lvl w:ilvl="5">
      <w:start w:val="1"/>
      <w:numFmt w:val="decimal"/>
      <w:lvlText w:val="%1.%2.%3.%4.%5.%6"/>
      <w:lvlJc w:val="left"/>
      <w:pPr>
        <w:ind w:left="1440" w:hanging="1440"/>
      </w:pPr>
      <w:rPr>
        <w:rFonts w:hint="default"/>
        <w:color w:val="000000" w:themeColor="text1"/>
      </w:rPr>
    </w:lvl>
    <w:lvl w:ilvl="6">
      <w:start w:val="1"/>
      <w:numFmt w:val="decimal"/>
      <w:lvlText w:val="%1.%2.%3.%4.%5.%6.%7"/>
      <w:lvlJc w:val="left"/>
      <w:pPr>
        <w:ind w:left="1800" w:hanging="1800"/>
      </w:pPr>
      <w:rPr>
        <w:rFonts w:hint="default"/>
        <w:color w:val="000000" w:themeColor="text1"/>
      </w:rPr>
    </w:lvl>
    <w:lvl w:ilvl="7">
      <w:start w:val="1"/>
      <w:numFmt w:val="decimal"/>
      <w:lvlText w:val="%1.%2.%3.%4.%5.%6.%7.%8"/>
      <w:lvlJc w:val="left"/>
      <w:pPr>
        <w:ind w:left="1800" w:hanging="1800"/>
      </w:pPr>
      <w:rPr>
        <w:rFonts w:hint="default"/>
        <w:color w:val="000000" w:themeColor="text1"/>
      </w:rPr>
    </w:lvl>
    <w:lvl w:ilvl="8">
      <w:start w:val="1"/>
      <w:numFmt w:val="decimal"/>
      <w:lvlText w:val="%1.%2.%3.%4.%5.%6.%7.%8.%9"/>
      <w:lvlJc w:val="left"/>
      <w:pPr>
        <w:ind w:left="2160" w:hanging="2160"/>
      </w:pPr>
      <w:rPr>
        <w:rFonts w:hint="default"/>
        <w:color w:val="000000" w:themeColor="text1"/>
      </w:rPr>
    </w:lvl>
  </w:abstractNum>
  <w:abstractNum w:abstractNumId="27" w15:restartNumberingAfterBreak="0">
    <w:nsid w:val="641950A0"/>
    <w:multiLevelType w:val="hybridMultilevel"/>
    <w:tmpl w:val="79845BAA"/>
    <w:lvl w:ilvl="0" w:tplc="792881C8">
      <w:start w:val="1"/>
      <w:numFmt w:val="decimal"/>
      <w:lvlText w:val="%1."/>
      <w:lvlJc w:val="left"/>
      <w:pPr>
        <w:ind w:left="360" w:hanging="360"/>
      </w:pPr>
      <w:rPr>
        <w:rFonts w:hint="default"/>
        <w:color w:val="000000" w:themeColor="text1"/>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8" w15:restartNumberingAfterBreak="0">
    <w:nsid w:val="692B3299"/>
    <w:multiLevelType w:val="hybridMultilevel"/>
    <w:tmpl w:val="3D86C32A"/>
    <w:lvl w:ilvl="0" w:tplc="CBBA125E">
      <w:start w:val="1"/>
      <w:numFmt w:val="decimal"/>
      <w:lvlText w:val="%1."/>
      <w:lvlJc w:val="left"/>
      <w:pPr>
        <w:ind w:left="720" w:hanging="360"/>
      </w:pPr>
    </w:lvl>
    <w:lvl w:ilvl="1" w:tplc="E5C09C66">
      <w:start w:val="1"/>
      <w:numFmt w:val="lowerLetter"/>
      <w:lvlText w:val="%2."/>
      <w:lvlJc w:val="left"/>
      <w:pPr>
        <w:ind w:left="1440" w:hanging="360"/>
      </w:pPr>
    </w:lvl>
    <w:lvl w:ilvl="2" w:tplc="896C6C0E">
      <w:start w:val="1"/>
      <w:numFmt w:val="lowerRoman"/>
      <w:lvlText w:val="%3."/>
      <w:lvlJc w:val="right"/>
      <w:pPr>
        <w:ind w:left="2160" w:hanging="180"/>
      </w:pPr>
    </w:lvl>
    <w:lvl w:ilvl="3" w:tplc="ECFE4C68">
      <w:start w:val="1"/>
      <w:numFmt w:val="decimal"/>
      <w:lvlText w:val="%4."/>
      <w:lvlJc w:val="left"/>
      <w:pPr>
        <w:ind w:left="2880" w:hanging="360"/>
      </w:pPr>
    </w:lvl>
    <w:lvl w:ilvl="4" w:tplc="B1B0201A">
      <w:start w:val="1"/>
      <w:numFmt w:val="lowerLetter"/>
      <w:lvlText w:val="%5."/>
      <w:lvlJc w:val="left"/>
      <w:pPr>
        <w:ind w:left="3600" w:hanging="360"/>
      </w:pPr>
    </w:lvl>
    <w:lvl w:ilvl="5" w:tplc="CF9AC2A4">
      <w:start w:val="1"/>
      <w:numFmt w:val="lowerRoman"/>
      <w:lvlText w:val="%6."/>
      <w:lvlJc w:val="right"/>
      <w:pPr>
        <w:ind w:left="4320" w:hanging="180"/>
      </w:pPr>
    </w:lvl>
    <w:lvl w:ilvl="6" w:tplc="C394A9AC">
      <w:start w:val="1"/>
      <w:numFmt w:val="decimal"/>
      <w:lvlText w:val="%7."/>
      <w:lvlJc w:val="left"/>
      <w:pPr>
        <w:ind w:left="5040" w:hanging="360"/>
      </w:pPr>
    </w:lvl>
    <w:lvl w:ilvl="7" w:tplc="A2DC530A">
      <w:start w:val="1"/>
      <w:numFmt w:val="lowerLetter"/>
      <w:lvlText w:val="%8."/>
      <w:lvlJc w:val="left"/>
      <w:pPr>
        <w:ind w:left="5760" w:hanging="360"/>
      </w:pPr>
    </w:lvl>
    <w:lvl w:ilvl="8" w:tplc="2842B7B2">
      <w:start w:val="1"/>
      <w:numFmt w:val="lowerRoman"/>
      <w:lvlText w:val="%9."/>
      <w:lvlJc w:val="right"/>
      <w:pPr>
        <w:ind w:left="6480" w:hanging="180"/>
      </w:pPr>
    </w:lvl>
  </w:abstractNum>
  <w:abstractNum w:abstractNumId="29" w15:restartNumberingAfterBreak="0">
    <w:nsid w:val="6AA9167B"/>
    <w:multiLevelType w:val="hybridMultilevel"/>
    <w:tmpl w:val="65AE198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759C3967"/>
    <w:multiLevelType w:val="multilevel"/>
    <w:tmpl w:val="417EFE18"/>
    <w:lvl w:ilvl="0">
      <w:start w:val="1"/>
      <w:numFmt w:val="decimal"/>
      <w:pStyle w:val="Punktrubrik1"/>
      <w:lvlText w:val="%1."/>
      <w:lvlJc w:val="left"/>
      <w:pPr>
        <w:ind w:left="360" w:hanging="360"/>
      </w:pPr>
      <w:rPr>
        <w:rFonts w:ascii="Arial" w:hAnsi="Arial" w:hint="default"/>
      </w:rPr>
    </w:lvl>
    <w:lvl w:ilvl="1">
      <w:start w:val="1"/>
      <w:numFmt w:val="decimal"/>
      <w:pStyle w:val="Punktrubrik2"/>
      <w:lvlText w:val="%1.%2."/>
      <w:lvlJc w:val="left"/>
      <w:pPr>
        <w:ind w:left="0" w:firstLine="284"/>
      </w:pPr>
    </w:lvl>
    <w:lvl w:ilvl="2">
      <w:start w:val="1"/>
      <w:numFmt w:val="decimal"/>
      <w:pStyle w:val="Punktniv3"/>
      <w:lvlText w:val="%1.%2.%3."/>
      <w:lvlJc w:val="left"/>
      <w:pPr>
        <w:ind w:left="504" w:hanging="504"/>
      </w:pPr>
      <w:rPr>
        <w:b/>
        <w:bCs/>
        <w:color w:val="auto"/>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7A474A57"/>
    <w:multiLevelType w:val="hybridMultilevel"/>
    <w:tmpl w:val="07C8DAFA"/>
    <w:lvl w:ilvl="0" w:tplc="294A5A20">
      <w:numFmt w:val="bullet"/>
      <w:lvlText w:val="-"/>
      <w:lvlJc w:val="left"/>
      <w:pPr>
        <w:ind w:left="1435" w:hanging="465"/>
      </w:pPr>
      <w:rPr>
        <w:rFonts w:ascii="Calibri" w:eastAsia="Georgia" w:hAnsi="Calibri" w:cs="Calibri" w:hint="default"/>
      </w:rPr>
    </w:lvl>
    <w:lvl w:ilvl="1" w:tplc="041D0003" w:tentative="1">
      <w:start w:val="1"/>
      <w:numFmt w:val="bullet"/>
      <w:lvlText w:val="o"/>
      <w:lvlJc w:val="left"/>
      <w:pPr>
        <w:ind w:left="2050" w:hanging="360"/>
      </w:pPr>
      <w:rPr>
        <w:rFonts w:ascii="Courier New" w:hAnsi="Courier New" w:cs="Courier New" w:hint="default"/>
      </w:rPr>
    </w:lvl>
    <w:lvl w:ilvl="2" w:tplc="041D0005" w:tentative="1">
      <w:start w:val="1"/>
      <w:numFmt w:val="bullet"/>
      <w:lvlText w:val=""/>
      <w:lvlJc w:val="left"/>
      <w:pPr>
        <w:ind w:left="2770" w:hanging="360"/>
      </w:pPr>
      <w:rPr>
        <w:rFonts w:ascii="Wingdings" w:hAnsi="Wingdings" w:hint="default"/>
      </w:rPr>
    </w:lvl>
    <w:lvl w:ilvl="3" w:tplc="041D0001" w:tentative="1">
      <w:start w:val="1"/>
      <w:numFmt w:val="bullet"/>
      <w:lvlText w:val=""/>
      <w:lvlJc w:val="left"/>
      <w:pPr>
        <w:ind w:left="3490" w:hanging="360"/>
      </w:pPr>
      <w:rPr>
        <w:rFonts w:ascii="Symbol" w:hAnsi="Symbol" w:hint="default"/>
      </w:rPr>
    </w:lvl>
    <w:lvl w:ilvl="4" w:tplc="041D0003" w:tentative="1">
      <w:start w:val="1"/>
      <w:numFmt w:val="bullet"/>
      <w:lvlText w:val="o"/>
      <w:lvlJc w:val="left"/>
      <w:pPr>
        <w:ind w:left="4210" w:hanging="360"/>
      </w:pPr>
      <w:rPr>
        <w:rFonts w:ascii="Courier New" w:hAnsi="Courier New" w:cs="Courier New" w:hint="default"/>
      </w:rPr>
    </w:lvl>
    <w:lvl w:ilvl="5" w:tplc="041D0005" w:tentative="1">
      <w:start w:val="1"/>
      <w:numFmt w:val="bullet"/>
      <w:lvlText w:val=""/>
      <w:lvlJc w:val="left"/>
      <w:pPr>
        <w:ind w:left="4930" w:hanging="360"/>
      </w:pPr>
      <w:rPr>
        <w:rFonts w:ascii="Wingdings" w:hAnsi="Wingdings" w:hint="default"/>
      </w:rPr>
    </w:lvl>
    <w:lvl w:ilvl="6" w:tplc="041D0001" w:tentative="1">
      <w:start w:val="1"/>
      <w:numFmt w:val="bullet"/>
      <w:lvlText w:val=""/>
      <w:lvlJc w:val="left"/>
      <w:pPr>
        <w:ind w:left="5650" w:hanging="360"/>
      </w:pPr>
      <w:rPr>
        <w:rFonts w:ascii="Symbol" w:hAnsi="Symbol" w:hint="default"/>
      </w:rPr>
    </w:lvl>
    <w:lvl w:ilvl="7" w:tplc="041D0003" w:tentative="1">
      <w:start w:val="1"/>
      <w:numFmt w:val="bullet"/>
      <w:lvlText w:val="o"/>
      <w:lvlJc w:val="left"/>
      <w:pPr>
        <w:ind w:left="6370" w:hanging="360"/>
      </w:pPr>
      <w:rPr>
        <w:rFonts w:ascii="Courier New" w:hAnsi="Courier New" w:cs="Courier New" w:hint="default"/>
      </w:rPr>
    </w:lvl>
    <w:lvl w:ilvl="8" w:tplc="041D0005" w:tentative="1">
      <w:start w:val="1"/>
      <w:numFmt w:val="bullet"/>
      <w:lvlText w:val=""/>
      <w:lvlJc w:val="left"/>
      <w:pPr>
        <w:ind w:left="7090" w:hanging="360"/>
      </w:pPr>
      <w:rPr>
        <w:rFonts w:ascii="Wingdings" w:hAnsi="Wingdings" w:hint="default"/>
      </w:rPr>
    </w:lvl>
  </w:abstractNum>
  <w:num w:numId="1" w16cid:durableId="576864713">
    <w:abstractNumId w:val="28"/>
  </w:num>
  <w:num w:numId="2" w16cid:durableId="1436175797">
    <w:abstractNumId w:val="1"/>
  </w:num>
  <w:num w:numId="3" w16cid:durableId="1832982469">
    <w:abstractNumId w:val="10"/>
  </w:num>
  <w:num w:numId="4" w16cid:durableId="1956016579">
    <w:abstractNumId w:val="12"/>
  </w:num>
  <w:num w:numId="5" w16cid:durableId="473330785">
    <w:abstractNumId w:val="18"/>
  </w:num>
  <w:num w:numId="6" w16cid:durableId="1848785983">
    <w:abstractNumId w:val="23"/>
  </w:num>
  <w:num w:numId="7" w16cid:durableId="653997099">
    <w:abstractNumId w:val="31"/>
  </w:num>
  <w:num w:numId="8" w16cid:durableId="2048066420">
    <w:abstractNumId w:val="11"/>
  </w:num>
  <w:num w:numId="9" w16cid:durableId="2059473729">
    <w:abstractNumId w:val="14"/>
  </w:num>
  <w:num w:numId="10" w16cid:durableId="1707484298">
    <w:abstractNumId w:val="29"/>
  </w:num>
  <w:num w:numId="11" w16cid:durableId="1941184441">
    <w:abstractNumId w:val="22"/>
  </w:num>
  <w:num w:numId="12" w16cid:durableId="475685041">
    <w:abstractNumId w:val="9"/>
  </w:num>
  <w:num w:numId="13" w16cid:durableId="1476333997">
    <w:abstractNumId w:val="24"/>
  </w:num>
  <w:num w:numId="14" w16cid:durableId="1529905001">
    <w:abstractNumId w:val="16"/>
  </w:num>
  <w:num w:numId="15" w16cid:durableId="742484971">
    <w:abstractNumId w:val="21"/>
  </w:num>
  <w:num w:numId="16" w16cid:durableId="871764119">
    <w:abstractNumId w:val="25"/>
  </w:num>
  <w:num w:numId="17" w16cid:durableId="233246095">
    <w:abstractNumId w:val="30"/>
  </w:num>
  <w:num w:numId="18" w16cid:durableId="1323388966">
    <w:abstractNumId w:val="30"/>
    <w:lvlOverride w:ilvl="0">
      <w:lvl w:ilvl="0">
        <w:numFmt w:val="decimal"/>
        <w:pStyle w:val="Punktrubrik1"/>
        <w:lvlText w:val="%1."/>
        <w:lvlJc w:val="left"/>
        <w:pPr>
          <w:ind w:left="360" w:hanging="360"/>
        </w:pPr>
        <w:rPr>
          <w:rFonts w:hint="default"/>
        </w:rPr>
      </w:lvl>
    </w:lvlOverride>
    <w:lvlOverride w:ilvl="1">
      <w:lvl w:ilvl="1">
        <w:numFmt w:val="decimal"/>
        <w:pStyle w:val="Punktrubrik2"/>
        <w:lvlText w:val="%1.%2."/>
        <w:lvlJc w:val="left"/>
        <w:pPr>
          <w:ind w:left="624" w:hanging="624"/>
        </w:pPr>
        <w:rPr>
          <w:rFonts w:hint="default"/>
          <w:b/>
          <w:bCs/>
          <w:color w:val="auto"/>
          <w:sz w:val="28"/>
          <w:szCs w:val="28"/>
        </w:rPr>
      </w:lvl>
    </w:lvlOverride>
    <w:lvlOverride w:ilvl="2">
      <w:lvl w:ilvl="2">
        <w:numFmt w:val="decimal"/>
        <w:pStyle w:val="Punktniv3"/>
        <w:lvlText w:val="%1.%2.%3."/>
        <w:lvlJc w:val="left"/>
        <w:pPr>
          <w:ind w:left="1224" w:hanging="504"/>
        </w:pPr>
        <w:rPr>
          <w:rFonts w:hint="default"/>
        </w:rPr>
      </w:lvl>
    </w:lvlOverride>
    <w:lvlOverride w:ilvl="3">
      <w:lvl w:ilvl="3">
        <w:numFmt w:val="decimal"/>
        <w:lvlText w:val="%1.%2.%3.%4."/>
        <w:lvlJc w:val="left"/>
        <w:pPr>
          <w:ind w:left="1728" w:hanging="648"/>
        </w:pPr>
        <w:rPr>
          <w:rFonts w:hint="default"/>
        </w:rPr>
      </w:lvl>
    </w:lvlOverride>
    <w:lvlOverride w:ilvl="4">
      <w:lvl w:ilvl="4">
        <w:numFmt w:val="decimal"/>
        <w:lvlText w:val="%1.%2.%3.%4.%5."/>
        <w:lvlJc w:val="left"/>
        <w:pPr>
          <w:ind w:left="2232" w:hanging="792"/>
        </w:pPr>
        <w:rPr>
          <w:rFonts w:hint="default"/>
        </w:rPr>
      </w:lvl>
    </w:lvlOverride>
    <w:lvlOverride w:ilvl="5">
      <w:lvl w:ilvl="5">
        <w:numFmt w:val="decimal"/>
        <w:lvlText w:val="%1.%2.%3.%4.%5.%6."/>
        <w:lvlJc w:val="left"/>
        <w:pPr>
          <w:ind w:left="2736" w:hanging="936"/>
        </w:pPr>
        <w:rPr>
          <w:rFonts w:hint="default"/>
        </w:rPr>
      </w:lvl>
    </w:lvlOverride>
    <w:lvlOverride w:ilvl="6">
      <w:lvl w:ilvl="6">
        <w:numFmt w:val="decimal"/>
        <w:lvlText w:val="%1.%2.%3.%4.%5.%6.%7."/>
        <w:lvlJc w:val="left"/>
        <w:pPr>
          <w:ind w:left="3240" w:hanging="1080"/>
        </w:pPr>
        <w:rPr>
          <w:rFonts w:hint="default"/>
        </w:rPr>
      </w:lvl>
    </w:lvlOverride>
    <w:lvlOverride w:ilvl="7">
      <w:lvl w:ilvl="7">
        <w:numFmt w:val="decimal"/>
        <w:lvlText w:val="%1.%2.%3.%4.%5.%6.%7.%8."/>
        <w:lvlJc w:val="left"/>
        <w:pPr>
          <w:ind w:left="3744" w:hanging="1224"/>
        </w:pPr>
        <w:rPr>
          <w:rFonts w:hint="default"/>
        </w:rPr>
      </w:lvl>
    </w:lvlOverride>
    <w:lvlOverride w:ilvl="8">
      <w:lvl w:ilvl="8">
        <w:numFmt w:val="decimal"/>
        <w:lvlText w:val="%1.%2.%3.%4.%5.%6.%7.%8.%9."/>
        <w:lvlJc w:val="left"/>
        <w:pPr>
          <w:ind w:left="4320" w:hanging="1440"/>
        </w:pPr>
        <w:rPr>
          <w:rFonts w:hint="default"/>
        </w:rPr>
      </w:lvl>
    </w:lvlOverride>
  </w:num>
  <w:num w:numId="19" w16cid:durableId="325405288">
    <w:abstractNumId w:val="30"/>
    <w:lvlOverride w:ilvl="0">
      <w:lvl w:ilvl="0">
        <w:numFmt w:val="decimal"/>
        <w:pStyle w:val="Punktrubrik1"/>
        <w:lvlText w:val="%1."/>
        <w:lvlJc w:val="left"/>
        <w:pPr>
          <w:ind w:left="360" w:hanging="360"/>
        </w:pPr>
        <w:rPr>
          <w:rFonts w:hint="default"/>
        </w:rPr>
      </w:lvl>
    </w:lvlOverride>
  </w:num>
  <w:num w:numId="20" w16cid:durableId="1567912873">
    <w:abstractNumId w:val="2"/>
  </w:num>
  <w:num w:numId="21" w16cid:durableId="1489708878">
    <w:abstractNumId w:val="7"/>
  </w:num>
  <w:num w:numId="22" w16cid:durableId="1755080981">
    <w:abstractNumId w:val="20"/>
  </w:num>
  <w:num w:numId="23" w16cid:durableId="165095356">
    <w:abstractNumId w:val="6"/>
  </w:num>
  <w:num w:numId="24" w16cid:durableId="1303928309">
    <w:abstractNumId w:val="13"/>
  </w:num>
  <w:num w:numId="25" w16cid:durableId="937369805">
    <w:abstractNumId w:val="15"/>
  </w:num>
  <w:num w:numId="26" w16cid:durableId="1535192123">
    <w:abstractNumId w:val="0"/>
  </w:num>
  <w:num w:numId="27" w16cid:durableId="1836920489">
    <w:abstractNumId w:val="27"/>
  </w:num>
  <w:num w:numId="28" w16cid:durableId="557937847">
    <w:abstractNumId w:val="3"/>
  </w:num>
  <w:num w:numId="29" w16cid:durableId="809321582">
    <w:abstractNumId w:val="17"/>
  </w:num>
  <w:num w:numId="30" w16cid:durableId="2102021494">
    <w:abstractNumId w:val="26"/>
  </w:num>
  <w:num w:numId="31" w16cid:durableId="1193961660">
    <w:abstractNumId w:val="19"/>
  </w:num>
  <w:num w:numId="32" w16cid:durableId="766580182">
    <w:abstractNumId w:val="5"/>
  </w:num>
  <w:num w:numId="33" w16cid:durableId="612324329">
    <w:abstractNumId w:val="4"/>
  </w:num>
  <w:num w:numId="34" w16cid:durableId="343829096">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Ali Adrian Nasrat (Student)">
    <w15:presenceInfo w15:providerId="AD" w15:userId="S::h22alian@du.se::418d54d3-9aca-49b1-8d06-601e3a19a5b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defaultTabStop w:val="1304"/>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yNrQ0MTE3MjW1sDBT0lEKTi0uzszPAykwrAUAgzAmnCwAAAA="/>
  </w:docVars>
  <w:rsids>
    <w:rsidRoot w:val="002D3AAC"/>
    <w:rsid w:val="0000003E"/>
    <w:rsid w:val="000010D6"/>
    <w:rsid w:val="0000123E"/>
    <w:rsid w:val="000013F4"/>
    <w:rsid w:val="000016E9"/>
    <w:rsid w:val="00001A5B"/>
    <w:rsid w:val="00001AA3"/>
    <w:rsid w:val="00001AFF"/>
    <w:rsid w:val="00001F46"/>
    <w:rsid w:val="0000210D"/>
    <w:rsid w:val="000021C8"/>
    <w:rsid w:val="00002291"/>
    <w:rsid w:val="0000234C"/>
    <w:rsid w:val="000024F0"/>
    <w:rsid w:val="00002832"/>
    <w:rsid w:val="00002C96"/>
    <w:rsid w:val="00002E86"/>
    <w:rsid w:val="00002EB0"/>
    <w:rsid w:val="00003339"/>
    <w:rsid w:val="00003A77"/>
    <w:rsid w:val="00003C8E"/>
    <w:rsid w:val="00003DAE"/>
    <w:rsid w:val="00003EC4"/>
    <w:rsid w:val="00003EED"/>
    <w:rsid w:val="00003FFC"/>
    <w:rsid w:val="00004706"/>
    <w:rsid w:val="00004844"/>
    <w:rsid w:val="000048AB"/>
    <w:rsid w:val="00004B6C"/>
    <w:rsid w:val="00004C44"/>
    <w:rsid w:val="00005068"/>
    <w:rsid w:val="00005CF8"/>
    <w:rsid w:val="00005DF0"/>
    <w:rsid w:val="00005F1B"/>
    <w:rsid w:val="00005F56"/>
    <w:rsid w:val="000062B7"/>
    <w:rsid w:val="00006703"/>
    <w:rsid w:val="0000692D"/>
    <w:rsid w:val="00006D36"/>
    <w:rsid w:val="00006E62"/>
    <w:rsid w:val="00006F86"/>
    <w:rsid w:val="00007086"/>
    <w:rsid w:val="00007149"/>
    <w:rsid w:val="0000725F"/>
    <w:rsid w:val="000072B9"/>
    <w:rsid w:val="000073E8"/>
    <w:rsid w:val="0000748B"/>
    <w:rsid w:val="00007F37"/>
    <w:rsid w:val="00010656"/>
    <w:rsid w:val="00010F5A"/>
    <w:rsid w:val="0001126C"/>
    <w:rsid w:val="000112C6"/>
    <w:rsid w:val="00011356"/>
    <w:rsid w:val="00011396"/>
    <w:rsid w:val="00011907"/>
    <w:rsid w:val="0001215A"/>
    <w:rsid w:val="00012297"/>
    <w:rsid w:val="000127F2"/>
    <w:rsid w:val="00012A04"/>
    <w:rsid w:val="00012CBE"/>
    <w:rsid w:val="00012E5F"/>
    <w:rsid w:val="00013349"/>
    <w:rsid w:val="00013437"/>
    <w:rsid w:val="000134B6"/>
    <w:rsid w:val="000135F7"/>
    <w:rsid w:val="00013623"/>
    <w:rsid w:val="00013CA8"/>
    <w:rsid w:val="000144FF"/>
    <w:rsid w:val="0001459A"/>
    <w:rsid w:val="00014742"/>
    <w:rsid w:val="000148C0"/>
    <w:rsid w:val="00014BC3"/>
    <w:rsid w:val="00014CC6"/>
    <w:rsid w:val="00015288"/>
    <w:rsid w:val="00015502"/>
    <w:rsid w:val="00015A71"/>
    <w:rsid w:val="00015B36"/>
    <w:rsid w:val="00015CB6"/>
    <w:rsid w:val="00015F39"/>
    <w:rsid w:val="00015FCC"/>
    <w:rsid w:val="00016136"/>
    <w:rsid w:val="000164FD"/>
    <w:rsid w:val="00016526"/>
    <w:rsid w:val="00016658"/>
    <w:rsid w:val="00016ADE"/>
    <w:rsid w:val="00016AF3"/>
    <w:rsid w:val="000174CB"/>
    <w:rsid w:val="00017553"/>
    <w:rsid w:val="00017674"/>
    <w:rsid w:val="00017733"/>
    <w:rsid w:val="00017B15"/>
    <w:rsid w:val="00017FFE"/>
    <w:rsid w:val="00020007"/>
    <w:rsid w:val="00020311"/>
    <w:rsid w:val="000204CE"/>
    <w:rsid w:val="00020675"/>
    <w:rsid w:val="000207B7"/>
    <w:rsid w:val="00021408"/>
    <w:rsid w:val="000220BF"/>
    <w:rsid w:val="00022284"/>
    <w:rsid w:val="0002235F"/>
    <w:rsid w:val="00022480"/>
    <w:rsid w:val="00022548"/>
    <w:rsid w:val="000226A0"/>
    <w:rsid w:val="00022992"/>
    <w:rsid w:val="00022D1B"/>
    <w:rsid w:val="00022EDB"/>
    <w:rsid w:val="000236C9"/>
    <w:rsid w:val="0002383F"/>
    <w:rsid w:val="0002385B"/>
    <w:rsid w:val="00023ACA"/>
    <w:rsid w:val="00023CCC"/>
    <w:rsid w:val="00023E61"/>
    <w:rsid w:val="00023E9B"/>
    <w:rsid w:val="00024040"/>
    <w:rsid w:val="00024419"/>
    <w:rsid w:val="0002447E"/>
    <w:rsid w:val="00024795"/>
    <w:rsid w:val="0002484A"/>
    <w:rsid w:val="00024B70"/>
    <w:rsid w:val="00024D6C"/>
    <w:rsid w:val="0002525D"/>
    <w:rsid w:val="0002533B"/>
    <w:rsid w:val="00025490"/>
    <w:rsid w:val="000255E2"/>
    <w:rsid w:val="00025615"/>
    <w:rsid w:val="00025B77"/>
    <w:rsid w:val="00025C1F"/>
    <w:rsid w:val="0002644B"/>
    <w:rsid w:val="00026A33"/>
    <w:rsid w:val="00026AD0"/>
    <w:rsid w:val="00026EC3"/>
    <w:rsid w:val="00026EFF"/>
    <w:rsid w:val="00026F11"/>
    <w:rsid w:val="00027439"/>
    <w:rsid w:val="0002766A"/>
    <w:rsid w:val="00027693"/>
    <w:rsid w:val="000277EF"/>
    <w:rsid w:val="00027BE1"/>
    <w:rsid w:val="00027C3A"/>
    <w:rsid w:val="00027D68"/>
    <w:rsid w:val="00028A72"/>
    <w:rsid w:val="0003083B"/>
    <w:rsid w:val="00030AB7"/>
    <w:rsid w:val="00030C91"/>
    <w:rsid w:val="00030D0B"/>
    <w:rsid w:val="00030DEC"/>
    <w:rsid w:val="0003178D"/>
    <w:rsid w:val="000317BD"/>
    <w:rsid w:val="000317FA"/>
    <w:rsid w:val="00031989"/>
    <w:rsid w:val="00031D11"/>
    <w:rsid w:val="00031DC0"/>
    <w:rsid w:val="00031FE2"/>
    <w:rsid w:val="0003206C"/>
    <w:rsid w:val="0003209A"/>
    <w:rsid w:val="000320B5"/>
    <w:rsid w:val="000320FB"/>
    <w:rsid w:val="000326C0"/>
    <w:rsid w:val="00032C34"/>
    <w:rsid w:val="000332D4"/>
    <w:rsid w:val="00033557"/>
    <w:rsid w:val="000336F7"/>
    <w:rsid w:val="000337AB"/>
    <w:rsid w:val="000337E3"/>
    <w:rsid w:val="00033A87"/>
    <w:rsid w:val="000340E3"/>
    <w:rsid w:val="0003415B"/>
    <w:rsid w:val="000345D1"/>
    <w:rsid w:val="00034BC1"/>
    <w:rsid w:val="00034DCA"/>
    <w:rsid w:val="00034E53"/>
    <w:rsid w:val="0003521A"/>
    <w:rsid w:val="00035301"/>
    <w:rsid w:val="0003530D"/>
    <w:rsid w:val="000355FC"/>
    <w:rsid w:val="00035937"/>
    <w:rsid w:val="00035AD0"/>
    <w:rsid w:val="00035B03"/>
    <w:rsid w:val="00035D5D"/>
    <w:rsid w:val="00035DC2"/>
    <w:rsid w:val="00035F55"/>
    <w:rsid w:val="00036264"/>
    <w:rsid w:val="000363CC"/>
    <w:rsid w:val="0003659A"/>
    <w:rsid w:val="00036869"/>
    <w:rsid w:val="00036974"/>
    <w:rsid w:val="00036991"/>
    <w:rsid w:val="00036BF4"/>
    <w:rsid w:val="00036DB1"/>
    <w:rsid w:val="0003704C"/>
    <w:rsid w:val="0003704E"/>
    <w:rsid w:val="000371C3"/>
    <w:rsid w:val="0003729B"/>
    <w:rsid w:val="00037407"/>
    <w:rsid w:val="00037E6E"/>
    <w:rsid w:val="00037F28"/>
    <w:rsid w:val="000401AD"/>
    <w:rsid w:val="00040423"/>
    <w:rsid w:val="00040664"/>
    <w:rsid w:val="000407FB"/>
    <w:rsid w:val="000409A8"/>
    <w:rsid w:val="00040C7B"/>
    <w:rsid w:val="000411C1"/>
    <w:rsid w:val="00041319"/>
    <w:rsid w:val="00041416"/>
    <w:rsid w:val="000414B4"/>
    <w:rsid w:val="00041507"/>
    <w:rsid w:val="000415B4"/>
    <w:rsid w:val="00041C37"/>
    <w:rsid w:val="00042419"/>
    <w:rsid w:val="000425F1"/>
    <w:rsid w:val="0004267B"/>
    <w:rsid w:val="000426CE"/>
    <w:rsid w:val="00042A83"/>
    <w:rsid w:val="00043040"/>
    <w:rsid w:val="00043AE5"/>
    <w:rsid w:val="00044245"/>
    <w:rsid w:val="00044A5C"/>
    <w:rsid w:val="00044B48"/>
    <w:rsid w:val="00044BAC"/>
    <w:rsid w:val="00044EE3"/>
    <w:rsid w:val="000455A3"/>
    <w:rsid w:val="000456F4"/>
    <w:rsid w:val="000458C5"/>
    <w:rsid w:val="000458EB"/>
    <w:rsid w:val="00045E2D"/>
    <w:rsid w:val="00045F61"/>
    <w:rsid w:val="000467B2"/>
    <w:rsid w:val="00046B2C"/>
    <w:rsid w:val="00046DD1"/>
    <w:rsid w:val="0004783E"/>
    <w:rsid w:val="00047A95"/>
    <w:rsid w:val="00047C13"/>
    <w:rsid w:val="00047E79"/>
    <w:rsid w:val="000503A9"/>
    <w:rsid w:val="00050478"/>
    <w:rsid w:val="00050651"/>
    <w:rsid w:val="00050BE9"/>
    <w:rsid w:val="00050CF4"/>
    <w:rsid w:val="00050FE9"/>
    <w:rsid w:val="0005107F"/>
    <w:rsid w:val="00051242"/>
    <w:rsid w:val="000513D0"/>
    <w:rsid w:val="0005162B"/>
    <w:rsid w:val="00051972"/>
    <w:rsid w:val="00051E64"/>
    <w:rsid w:val="00052024"/>
    <w:rsid w:val="00052189"/>
    <w:rsid w:val="00052311"/>
    <w:rsid w:val="000525DD"/>
    <w:rsid w:val="000527D3"/>
    <w:rsid w:val="00052925"/>
    <w:rsid w:val="000532DF"/>
    <w:rsid w:val="0005365C"/>
    <w:rsid w:val="000536B1"/>
    <w:rsid w:val="00053A1D"/>
    <w:rsid w:val="00053A60"/>
    <w:rsid w:val="00053E15"/>
    <w:rsid w:val="00053F22"/>
    <w:rsid w:val="0005420D"/>
    <w:rsid w:val="00054D24"/>
    <w:rsid w:val="00054D44"/>
    <w:rsid w:val="00054DAA"/>
    <w:rsid w:val="00054E5F"/>
    <w:rsid w:val="000557B1"/>
    <w:rsid w:val="000557E3"/>
    <w:rsid w:val="00055E2B"/>
    <w:rsid w:val="00056413"/>
    <w:rsid w:val="00056819"/>
    <w:rsid w:val="00056F5B"/>
    <w:rsid w:val="00056FC6"/>
    <w:rsid w:val="0005729F"/>
    <w:rsid w:val="0005734C"/>
    <w:rsid w:val="000573EB"/>
    <w:rsid w:val="0005751F"/>
    <w:rsid w:val="00057A55"/>
    <w:rsid w:val="00057CD5"/>
    <w:rsid w:val="00057EE7"/>
    <w:rsid w:val="00057F75"/>
    <w:rsid w:val="00060337"/>
    <w:rsid w:val="000604A1"/>
    <w:rsid w:val="00060589"/>
    <w:rsid w:val="0006064F"/>
    <w:rsid w:val="000608B8"/>
    <w:rsid w:val="00060D75"/>
    <w:rsid w:val="00060F22"/>
    <w:rsid w:val="00060FE2"/>
    <w:rsid w:val="000611B9"/>
    <w:rsid w:val="0006121D"/>
    <w:rsid w:val="000612F8"/>
    <w:rsid w:val="00061BB6"/>
    <w:rsid w:val="00061EFA"/>
    <w:rsid w:val="00062092"/>
    <w:rsid w:val="00062398"/>
    <w:rsid w:val="000623ED"/>
    <w:rsid w:val="00062B12"/>
    <w:rsid w:val="00062FAF"/>
    <w:rsid w:val="00063043"/>
    <w:rsid w:val="000630DD"/>
    <w:rsid w:val="00063269"/>
    <w:rsid w:val="00063BF5"/>
    <w:rsid w:val="00063C4D"/>
    <w:rsid w:val="00063DDA"/>
    <w:rsid w:val="000646DB"/>
    <w:rsid w:val="00064846"/>
    <w:rsid w:val="000649DF"/>
    <w:rsid w:val="000649F5"/>
    <w:rsid w:val="00064BBD"/>
    <w:rsid w:val="00064E64"/>
    <w:rsid w:val="00065089"/>
    <w:rsid w:val="000651AF"/>
    <w:rsid w:val="000653AC"/>
    <w:rsid w:val="000659A3"/>
    <w:rsid w:val="00065AC6"/>
    <w:rsid w:val="00065DA1"/>
    <w:rsid w:val="00065E6B"/>
    <w:rsid w:val="0006620A"/>
    <w:rsid w:val="0006676F"/>
    <w:rsid w:val="00066C38"/>
    <w:rsid w:val="00066CC1"/>
    <w:rsid w:val="00066DB4"/>
    <w:rsid w:val="000677CB"/>
    <w:rsid w:val="000701F8"/>
    <w:rsid w:val="00070478"/>
    <w:rsid w:val="00070743"/>
    <w:rsid w:val="0007093A"/>
    <w:rsid w:val="00070D18"/>
    <w:rsid w:val="0007133C"/>
    <w:rsid w:val="0007134B"/>
    <w:rsid w:val="000718DA"/>
    <w:rsid w:val="00071A09"/>
    <w:rsid w:val="00071D58"/>
    <w:rsid w:val="00071EF2"/>
    <w:rsid w:val="000721BA"/>
    <w:rsid w:val="000723CE"/>
    <w:rsid w:val="00072576"/>
    <w:rsid w:val="00072660"/>
    <w:rsid w:val="00072758"/>
    <w:rsid w:val="000727B5"/>
    <w:rsid w:val="00072BF0"/>
    <w:rsid w:val="00072E70"/>
    <w:rsid w:val="000732AD"/>
    <w:rsid w:val="000733F6"/>
    <w:rsid w:val="0007343F"/>
    <w:rsid w:val="0007353D"/>
    <w:rsid w:val="00073905"/>
    <w:rsid w:val="00073E20"/>
    <w:rsid w:val="00073E3F"/>
    <w:rsid w:val="00073F62"/>
    <w:rsid w:val="00074173"/>
    <w:rsid w:val="00074294"/>
    <w:rsid w:val="0007455D"/>
    <w:rsid w:val="00074787"/>
    <w:rsid w:val="0007478E"/>
    <w:rsid w:val="0007489B"/>
    <w:rsid w:val="00074903"/>
    <w:rsid w:val="00074A60"/>
    <w:rsid w:val="00075052"/>
    <w:rsid w:val="000751C6"/>
    <w:rsid w:val="00075578"/>
    <w:rsid w:val="00075823"/>
    <w:rsid w:val="000758E1"/>
    <w:rsid w:val="00075C14"/>
    <w:rsid w:val="00075C2C"/>
    <w:rsid w:val="00075CD5"/>
    <w:rsid w:val="00075E29"/>
    <w:rsid w:val="0007601C"/>
    <w:rsid w:val="000767C6"/>
    <w:rsid w:val="0007692C"/>
    <w:rsid w:val="00076DF7"/>
    <w:rsid w:val="00077181"/>
    <w:rsid w:val="0007795D"/>
    <w:rsid w:val="00077A64"/>
    <w:rsid w:val="00077A87"/>
    <w:rsid w:val="000801DB"/>
    <w:rsid w:val="000809E4"/>
    <w:rsid w:val="00080A63"/>
    <w:rsid w:val="00080B70"/>
    <w:rsid w:val="00080EF0"/>
    <w:rsid w:val="0008107D"/>
    <w:rsid w:val="000811AC"/>
    <w:rsid w:val="00081328"/>
    <w:rsid w:val="000814ED"/>
    <w:rsid w:val="00081652"/>
    <w:rsid w:val="000817F2"/>
    <w:rsid w:val="0008184B"/>
    <w:rsid w:val="00081944"/>
    <w:rsid w:val="00082063"/>
    <w:rsid w:val="0008252B"/>
    <w:rsid w:val="00082B48"/>
    <w:rsid w:val="00082EDD"/>
    <w:rsid w:val="00083075"/>
    <w:rsid w:val="000833C5"/>
    <w:rsid w:val="000833F6"/>
    <w:rsid w:val="000836B9"/>
    <w:rsid w:val="00083869"/>
    <w:rsid w:val="00083AB8"/>
    <w:rsid w:val="00083B2A"/>
    <w:rsid w:val="00083FDB"/>
    <w:rsid w:val="00083FF6"/>
    <w:rsid w:val="00084103"/>
    <w:rsid w:val="00084148"/>
    <w:rsid w:val="0008468B"/>
    <w:rsid w:val="00084854"/>
    <w:rsid w:val="00084CC2"/>
    <w:rsid w:val="00085206"/>
    <w:rsid w:val="00085989"/>
    <w:rsid w:val="00085993"/>
    <w:rsid w:val="00085D59"/>
    <w:rsid w:val="000863BD"/>
    <w:rsid w:val="00086672"/>
    <w:rsid w:val="00086CA3"/>
    <w:rsid w:val="00086EB5"/>
    <w:rsid w:val="00086FCE"/>
    <w:rsid w:val="00087523"/>
    <w:rsid w:val="00087ED2"/>
    <w:rsid w:val="00087F3B"/>
    <w:rsid w:val="0009076B"/>
    <w:rsid w:val="00090916"/>
    <w:rsid w:val="000909DA"/>
    <w:rsid w:val="00090B39"/>
    <w:rsid w:val="00090E83"/>
    <w:rsid w:val="000911B5"/>
    <w:rsid w:val="00091402"/>
    <w:rsid w:val="0009188C"/>
    <w:rsid w:val="00091DFD"/>
    <w:rsid w:val="00091EB1"/>
    <w:rsid w:val="00092006"/>
    <w:rsid w:val="000923FC"/>
    <w:rsid w:val="00092911"/>
    <w:rsid w:val="00092A99"/>
    <w:rsid w:val="00092C10"/>
    <w:rsid w:val="00092C84"/>
    <w:rsid w:val="00092F9F"/>
    <w:rsid w:val="000930B5"/>
    <w:rsid w:val="000938CD"/>
    <w:rsid w:val="00093C51"/>
    <w:rsid w:val="0009416B"/>
    <w:rsid w:val="000948DD"/>
    <w:rsid w:val="00094A32"/>
    <w:rsid w:val="000955F9"/>
    <w:rsid w:val="000959EB"/>
    <w:rsid w:val="00095E39"/>
    <w:rsid w:val="00096180"/>
    <w:rsid w:val="000963BB"/>
    <w:rsid w:val="0009651E"/>
    <w:rsid w:val="00096545"/>
    <w:rsid w:val="00096613"/>
    <w:rsid w:val="00096747"/>
    <w:rsid w:val="000968EC"/>
    <w:rsid w:val="000969DA"/>
    <w:rsid w:val="00096B8F"/>
    <w:rsid w:val="00096D94"/>
    <w:rsid w:val="0009705F"/>
    <w:rsid w:val="00097115"/>
    <w:rsid w:val="000971C8"/>
    <w:rsid w:val="000976B8"/>
    <w:rsid w:val="00097822"/>
    <w:rsid w:val="000978EE"/>
    <w:rsid w:val="00097AE7"/>
    <w:rsid w:val="00097F99"/>
    <w:rsid w:val="00097FA0"/>
    <w:rsid w:val="000A008B"/>
    <w:rsid w:val="000A042B"/>
    <w:rsid w:val="000A06A0"/>
    <w:rsid w:val="000A07B7"/>
    <w:rsid w:val="000A0ADC"/>
    <w:rsid w:val="000A0C15"/>
    <w:rsid w:val="000A0D8B"/>
    <w:rsid w:val="000A1357"/>
    <w:rsid w:val="000A18E3"/>
    <w:rsid w:val="000A195A"/>
    <w:rsid w:val="000A19D2"/>
    <w:rsid w:val="000A1A85"/>
    <w:rsid w:val="000A1E46"/>
    <w:rsid w:val="000A2043"/>
    <w:rsid w:val="000A281B"/>
    <w:rsid w:val="000A2947"/>
    <w:rsid w:val="000A2961"/>
    <w:rsid w:val="000A2A44"/>
    <w:rsid w:val="000A3E51"/>
    <w:rsid w:val="000A439C"/>
    <w:rsid w:val="000A4A84"/>
    <w:rsid w:val="000A4E62"/>
    <w:rsid w:val="000A572C"/>
    <w:rsid w:val="000A5C11"/>
    <w:rsid w:val="000A5CC0"/>
    <w:rsid w:val="000A5EA7"/>
    <w:rsid w:val="000A6438"/>
    <w:rsid w:val="000A654B"/>
    <w:rsid w:val="000A65BC"/>
    <w:rsid w:val="000A6779"/>
    <w:rsid w:val="000A67BF"/>
    <w:rsid w:val="000A683D"/>
    <w:rsid w:val="000A6AE7"/>
    <w:rsid w:val="000A6B6F"/>
    <w:rsid w:val="000A6E3E"/>
    <w:rsid w:val="000A6F97"/>
    <w:rsid w:val="000A71D6"/>
    <w:rsid w:val="000A77C2"/>
    <w:rsid w:val="000A7C6B"/>
    <w:rsid w:val="000A7CEA"/>
    <w:rsid w:val="000B0174"/>
    <w:rsid w:val="000B01D1"/>
    <w:rsid w:val="000B0395"/>
    <w:rsid w:val="000B04CC"/>
    <w:rsid w:val="000B05C3"/>
    <w:rsid w:val="000B0799"/>
    <w:rsid w:val="000B0C9B"/>
    <w:rsid w:val="000B0F41"/>
    <w:rsid w:val="000B11E0"/>
    <w:rsid w:val="000B14C3"/>
    <w:rsid w:val="000B182D"/>
    <w:rsid w:val="000B1B64"/>
    <w:rsid w:val="000B1D08"/>
    <w:rsid w:val="000B1E56"/>
    <w:rsid w:val="000B2100"/>
    <w:rsid w:val="000B210C"/>
    <w:rsid w:val="000B2675"/>
    <w:rsid w:val="000B2872"/>
    <w:rsid w:val="000B2A37"/>
    <w:rsid w:val="000B2A79"/>
    <w:rsid w:val="000B2D2E"/>
    <w:rsid w:val="000B3191"/>
    <w:rsid w:val="000B3911"/>
    <w:rsid w:val="000B3CB2"/>
    <w:rsid w:val="000B3CFC"/>
    <w:rsid w:val="000B4520"/>
    <w:rsid w:val="000B4919"/>
    <w:rsid w:val="000B4BA0"/>
    <w:rsid w:val="000B4D2E"/>
    <w:rsid w:val="000B4D75"/>
    <w:rsid w:val="000B4F0A"/>
    <w:rsid w:val="000B5276"/>
    <w:rsid w:val="000B5B19"/>
    <w:rsid w:val="000B5BFA"/>
    <w:rsid w:val="000B5F2C"/>
    <w:rsid w:val="000B5F6C"/>
    <w:rsid w:val="000B5F86"/>
    <w:rsid w:val="000B5FD3"/>
    <w:rsid w:val="000B60BD"/>
    <w:rsid w:val="000B6247"/>
    <w:rsid w:val="000B62AB"/>
    <w:rsid w:val="000B63F6"/>
    <w:rsid w:val="000B6A6E"/>
    <w:rsid w:val="000B6B82"/>
    <w:rsid w:val="000B6BFF"/>
    <w:rsid w:val="000B6C91"/>
    <w:rsid w:val="000B7184"/>
    <w:rsid w:val="000B73EB"/>
    <w:rsid w:val="000B7406"/>
    <w:rsid w:val="000B759C"/>
    <w:rsid w:val="000B7669"/>
    <w:rsid w:val="000B7B25"/>
    <w:rsid w:val="000B7BF4"/>
    <w:rsid w:val="000B7C25"/>
    <w:rsid w:val="000C014D"/>
    <w:rsid w:val="000C0655"/>
    <w:rsid w:val="000C0A26"/>
    <w:rsid w:val="000C0FE6"/>
    <w:rsid w:val="000C11C8"/>
    <w:rsid w:val="000C156E"/>
    <w:rsid w:val="000C1572"/>
    <w:rsid w:val="000C16BC"/>
    <w:rsid w:val="000C16FE"/>
    <w:rsid w:val="000C26A1"/>
    <w:rsid w:val="000C2F77"/>
    <w:rsid w:val="000C3033"/>
    <w:rsid w:val="000C333B"/>
    <w:rsid w:val="000C33BC"/>
    <w:rsid w:val="000C3568"/>
    <w:rsid w:val="000C380A"/>
    <w:rsid w:val="000C3880"/>
    <w:rsid w:val="000C3AFB"/>
    <w:rsid w:val="000C3D9A"/>
    <w:rsid w:val="000C3E20"/>
    <w:rsid w:val="000C4151"/>
    <w:rsid w:val="000C4762"/>
    <w:rsid w:val="000C4807"/>
    <w:rsid w:val="000C48D0"/>
    <w:rsid w:val="000C4A56"/>
    <w:rsid w:val="000C4B1F"/>
    <w:rsid w:val="000C4EF4"/>
    <w:rsid w:val="000C5037"/>
    <w:rsid w:val="000C509A"/>
    <w:rsid w:val="000C5555"/>
    <w:rsid w:val="000C559B"/>
    <w:rsid w:val="000C55F5"/>
    <w:rsid w:val="000C5953"/>
    <w:rsid w:val="000C5D97"/>
    <w:rsid w:val="000C5E04"/>
    <w:rsid w:val="000C5FA3"/>
    <w:rsid w:val="000C6185"/>
    <w:rsid w:val="000C62C7"/>
    <w:rsid w:val="000C6473"/>
    <w:rsid w:val="000C65CC"/>
    <w:rsid w:val="000C6727"/>
    <w:rsid w:val="000C677E"/>
    <w:rsid w:val="000C6C47"/>
    <w:rsid w:val="000C7058"/>
    <w:rsid w:val="000C7458"/>
    <w:rsid w:val="000C7575"/>
    <w:rsid w:val="000C7699"/>
    <w:rsid w:val="000C7800"/>
    <w:rsid w:val="000C7BB0"/>
    <w:rsid w:val="000C7CE9"/>
    <w:rsid w:val="000C7E9B"/>
    <w:rsid w:val="000C7FC9"/>
    <w:rsid w:val="000D04AA"/>
    <w:rsid w:val="000D0683"/>
    <w:rsid w:val="000D06C9"/>
    <w:rsid w:val="000D06E1"/>
    <w:rsid w:val="000D0998"/>
    <w:rsid w:val="000D0B85"/>
    <w:rsid w:val="000D0F88"/>
    <w:rsid w:val="000D1115"/>
    <w:rsid w:val="000D12AA"/>
    <w:rsid w:val="000D1527"/>
    <w:rsid w:val="000D159C"/>
    <w:rsid w:val="000D1C1B"/>
    <w:rsid w:val="000D1DCE"/>
    <w:rsid w:val="000D2152"/>
    <w:rsid w:val="000D215C"/>
    <w:rsid w:val="000D2A20"/>
    <w:rsid w:val="000D2AB3"/>
    <w:rsid w:val="000D2B25"/>
    <w:rsid w:val="000D2BF6"/>
    <w:rsid w:val="000D2D4B"/>
    <w:rsid w:val="000D3003"/>
    <w:rsid w:val="000D35C5"/>
    <w:rsid w:val="000D3B5D"/>
    <w:rsid w:val="000D3BBB"/>
    <w:rsid w:val="000D4445"/>
    <w:rsid w:val="000D47A7"/>
    <w:rsid w:val="000D47C8"/>
    <w:rsid w:val="000D47CE"/>
    <w:rsid w:val="000D4AE5"/>
    <w:rsid w:val="000D4CD0"/>
    <w:rsid w:val="000D5E7B"/>
    <w:rsid w:val="000D6071"/>
    <w:rsid w:val="000D64D4"/>
    <w:rsid w:val="000D65A3"/>
    <w:rsid w:val="000D6D21"/>
    <w:rsid w:val="000D6D64"/>
    <w:rsid w:val="000D6FEB"/>
    <w:rsid w:val="000D73C1"/>
    <w:rsid w:val="000D7581"/>
    <w:rsid w:val="000D78FD"/>
    <w:rsid w:val="000D7998"/>
    <w:rsid w:val="000D7A57"/>
    <w:rsid w:val="000D7AB2"/>
    <w:rsid w:val="000D7CAC"/>
    <w:rsid w:val="000D7D55"/>
    <w:rsid w:val="000D7DDF"/>
    <w:rsid w:val="000D7F3A"/>
    <w:rsid w:val="000DE727"/>
    <w:rsid w:val="000E054B"/>
    <w:rsid w:val="000E0756"/>
    <w:rsid w:val="000E080B"/>
    <w:rsid w:val="000E09F9"/>
    <w:rsid w:val="000E0B02"/>
    <w:rsid w:val="000E0BF2"/>
    <w:rsid w:val="000E10CB"/>
    <w:rsid w:val="000E1D5A"/>
    <w:rsid w:val="000E1F84"/>
    <w:rsid w:val="000E2034"/>
    <w:rsid w:val="000E2587"/>
    <w:rsid w:val="000E258F"/>
    <w:rsid w:val="000E2677"/>
    <w:rsid w:val="000E274B"/>
    <w:rsid w:val="000E28E3"/>
    <w:rsid w:val="000E299C"/>
    <w:rsid w:val="000E2F48"/>
    <w:rsid w:val="000E3034"/>
    <w:rsid w:val="000E315D"/>
    <w:rsid w:val="000E3320"/>
    <w:rsid w:val="000E36B2"/>
    <w:rsid w:val="000E3F61"/>
    <w:rsid w:val="000E4042"/>
    <w:rsid w:val="000E414C"/>
    <w:rsid w:val="000E474D"/>
    <w:rsid w:val="000E4A0F"/>
    <w:rsid w:val="000E4B7F"/>
    <w:rsid w:val="000E4F12"/>
    <w:rsid w:val="000E50AF"/>
    <w:rsid w:val="000E50D6"/>
    <w:rsid w:val="000E5110"/>
    <w:rsid w:val="000E51E6"/>
    <w:rsid w:val="000E53EA"/>
    <w:rsid w:val="000E570B"/>
    <w:rsid w:val="000E5848"/>
    <w:rsid w:val="000E6045"/>
    <w:rsid w:val="000E6202"/>
    <w:rsid w:val="000E62EE"/>
    <w:rsid w:val="000E7734"/>
    <w:rsid w:val="000E7755"/>
    <w:rsid w:val="000E7840"/>
    <w:rsid w:val="000E7AA5"/>
    <w:rsid w:val="000F0446"/>
    <w:rsid w:val="000F057D"/>
    <w:rsid w:val="000F06A0"/>
    <w:rsid w:val="000F08C9"/>
    <w:rsid w:val="000F09F4"/>
    <w:rsid w:val="000F0BCD"/>
    <w:rsid w:val="000F1223"/>
    <w:rsid w:val="000F1710"/>
    <w:rsid w:val="000F1871"/>
    <w:rsid w:val="000F1DD5"/>
    <w:rsid w:val="000F2060"/>
    <w:rsid w:val="000F21B7"/>
    <w:rsid w:val="000F255F"/>
    <w:rsid w:val="000F2DB3"/>
    <w:rsid w:val="000F30A3"/>
    <w:rsid w:val="000F33C6"/>
    <w:rsid w:val="000F343C"/>
    <w:rsid w:val="000F3520"/>
    <w:rsid w:val="000F3771"/>
    <w:rsid w:val="000F3F89"/>
    <w:rsid w:val="000F41C2"/>
    <w:rsid w:val="000F455D"/>
    <w:rsid w:val="000F4570"/>
    <w:rsid w:val="000F462A"/>
    <w:rsid w:val="000F4D1C"/>
    <w:rsid w:val="000F4ED8"/>
    <w:rsid w:val="000F51EF"/>
    <w:rsid w:val="000F54C3"/>
    <w:rsid w:val="000F553E"/>
    <w:rsid w:val="000F5835"/>
    <w:rsid w:val="000F5C98"/>
    <w:rsid w:val="000F6262"/>
    <w:rsid w:val="000F66FA"/>
    <w:rsid w:val="000F6B4E"/>
    <w:rsid w:val="000F6C15"/>
    <w:rsid w:val="000F6FC6"/>
    <w:rsid w:val="000F72EF"/>
    <w:rsid w:val="000F7435"/>
    <w:rsid w:val="000F7710"/>
    <w:rsid w:val="000F797A"/>
    <w:rsid w:val="000F79F6"/>
    <w:rsid w:val="000F7C13"/>
    <w:rsid w:val="001000B0"/>
    <w:rsid w:val="00100170"/>
    <w:rsid w:val="00100279"/>
    <w:rsid w:val="001002EB"/>
    <w:rsid w:val="00101004"/>
    <w:rsid w:val="0010103C"/>
    <w:rsid w:val="0010116C"/>
    <w:rsid w:val="00101317"/>
    <w:rsid w:val="0010131E"/>
    <w:rsid w:val="00101546"/>
    <w:rsid w:val="00101574"/>
    <w:rsid w:val="001017CF"/>
    <w:rsid w:val="0010188F"/>
    <w:rsid w:val="001019AE"/>
    <w:rsid w:val="00101AE3"/>
    <w:rsid w:val="00101B05"/>
    <w:rsid w:val="00101DAE"/>
    <w:rsid w:val="0010202E"/>
    <w:rsid w:val="00102072"/>
    <w:rsid w:val="00102145"/>
    <w:rsid w:val="0010234D"/>
    <w:rsid w:val="00102572"/>
    <w:rsid w:val="001026E8"/>
    <w:rsid w:val="00102ACA"/>
    <w:rsid w:val="00102BB9"/>
    <w:rsid w:val="001030C8"/>
    <w:rsid w:val="0010336C"/>
    <w:rsid w:val="00103427"/>
    <w:rsid w:val="001035D8"/>
    <w:rsid w:val="00103FF1"/>
    <w:rsid w:val="00104049"/>
    <w:rsid w:val="001042E6"/>
    <w:rsid w:val="001046B9"/>
    <w:rsid w:val="00104BDF"/>
    <w:rsid w:val="00104EE2"/>
    <w:rsid w:val="00104EEB"/>
    <w:rsid w:val="00104FE9"/>
    <w:rsid w:val="00105554"/>
    <w:rsid w:val="00105934"/>
    <w:rsid w:val="00105BAD"/>
    <w:rsid w:val="00105E27"/>
    <w:rsid w:val="001068FD"/>
    <w:rsid w:val="0010693D"/>
    <w:rsid w:val="00106AB8"/>
    <w:rsid w:val="00106AD9"/>
    <w:rsid w:val="00106B54"/>
    <w:rsid w:val="00106E60"/>
    <w:rsid w:val="001070D8"/>
    <w:rsid w:val="00107627"/>
    <w:rsid w:val="00107B43"/>
    <w:rsid w:val="00107C1A"/>
    <w:rsid w:val="00107E23"/>
    <w:rsid w:val="00107FAF"/>
    <w:rsid w:val="001104F6"/>
    <w:rsid w:val="00110C16"/>
    <w:rsid w:val="00111002"/>
    <w:rsid w:val="00111179"/>
    <w:rsid w:val="00111223"/>
    <w:rsid w:val="00111569"/>
    <w:rsid w:val="00111636"/>
    <w:rsid w:val="00111E4D"/>
    <w:rsid w:val="0011211D"/>
    <w:rsid w:val="001121E0"/>
    <w:rsid w:val="001122CD"/>
    <w:rsid w:val="001123A7"/>
    <w:rsid w:val="0011253A"/>
    <w:rsid w:val="001128D0"/>
    <w:rsid w:val="00113107"/>
    <w:rsid w:val="001135E2"/>
    <w:rsid w:val="001138F1"/>
    <w:rsid w:val="00113BA7"/>
    <w:rsid w:val="00113F55"/>
    <w:rsid w:val="00113F5D"/>
    <w:rsid w:val="00114617"/>
    <w:rsid w:val="001146AE"/>
    <w:rsid w:val="001147DC"/>
    <w:rsid w:val="00114899"/>
    <w:rsid w:val="001148EC"/>
    <w:rsid w:val="00114AA0"/>
    <w:rsid w:val="00114C5D"/>
    <w:rsid w:val="00114D7F"/>
    <w:rsid w:val="00114E35"/>
    <w:rsid w:val="00114E9D"/>
    <w:rsid w:val="0011515F"/>
    <w:rsid w:val="00115318"/>
    <w:rsid w:val="0011543C"/>
    <w:rsid w:val="001158B4"/>
    <w:rsid w:val="00115B8E"/>
    <w:rsid w:val="00115F9F"/>
    <w:rsid w:val="001162BC"/>
    <w:rsid w:val="00116342"/>
    <w:rsid w:val="001167D5"/>
    <w:rsid w:val="00116823"/>
    <w:rsid w:val="00116887"/>
    <w:rsid w:val="001168BB"/>
    <w:rsid w:val="00116EC8"/>
    <w:rsid w:val="00116FBD"/>
    <w:rsid w:val="00117ADA"/>
    <w:rsid w:val="00117BCF"/>
    <w:rsid w:val="00117DAB"/>
    <w:rsid w:val="00117E24"/>
    <w:rsid w:val="00117FB5"/>
    <w:rsid w:val="00120290"/>
    <w:rsid w:val="00120345"/>
    <w:rsid w:val="001206CE"/>
    <w:rsid w:val="001207E6"/>
    <w:rsid w:val="00120A5A"/>
    <w:rsid w:val="00120C62"/>
    <w:rsid w:val="001211AA"/>
    <w:rsid w:val="001212C6"/>
    <w:rsid w:val="001212EE"/>
    <w:rsid w:val="00121529"/>
    <w:rsid w:val="00121731"/>
    <w:rsid w:val="001217A2"/>
    <w:rsid w:val="001218C9"/>
    <w:rsid w:val="001218EA"/>
    <w:rsid w:val="00121A1F"/>
    <w:rsid w:val="00121A36"/>
    <w:rsid w:val="00121B4C"/>
    <w:rsid w:val="001222A9"/>
    <w:rsid w:val="00122485"/>
    <w:rsid w:val="001224BD"/>
    <w:rsid w:val="001224DD"/>
    <w:rsid w:val="00122E66"/>
    <w:rsid w:val="00122F2C"/>
    <w:rsid w:val="001230D8"/>
    <w:rsid w:val="001238D2"/>
    <w:rsid w:val="00123C47"/>
    <w:rsid w:val="00123EE5"/>
    <w:rsid w:val="0012400C"/>
    <w:rsid w:val="00124276"/>
    <w:rsid w:val="00124463"/>
    <w:rsid w:val="001246AD"/>
    <w:rsid w:val="001249F1"/>
    <w:rsid w:val="00124AB5"/>
    <w:rsid w:val="00124D99"/>
    <w:rsid w:val="00124DBC"/>
    <w:rsid w:val="00125C52"/>
    <w:rsid w:val="00125F52"/>
    <w:rsid w:val="00126230"/>
    <w:rsid w:val="0012668E"/>
    <w:rsid w:val="00126A56"/>
    <w:rsid w:val="00126CF4"/>
    <w:rsid w:val="00127355"/>
    <w:rsid w:val="0012755E"/>
    <w:rsid w:val="001275AF"/>
    <w:rsid w:val="001276BE"/>
    <w:rsid w:val="001277FB"/>
    <w:rsid w:val="00127DA7"/>
    <w:rsid w:val="00127EED"/>
    <w:rsid w:val="001302EF"/>
    <w:rsid w:val="001304BE"/>
    <w:rsid w:val="00130A8B"/>
    <w:rsid w:val="00131D15"/>
    <w:rsid w:val="00131E16"/>
    <w:rsid w:val="0013238F"/>
    <w:rsid w:val="00132C6A"/>
    <w:rsid w:val="0013381F"/>
    <w:rsid w:val="0013420C"/>
    <w:rsid w:val="00134290"/>
    <w:rsid w:val="0013439A"/>
    <w:rsid w:val="001343E0"/>
    <w:rsid w:val="0013499E"/>
    <w:rsid w:val="00134A2F"/>
    <w:rsid w:val="00134A76"/>
    <w:rsid w:val="00134A93"/>
    <w:rsid w:val="00134DCD"/>
    <w:rsid w:val="00134EDB"/>
    <w:rsid w:val="00134F93"/>
    <w:rsid w:val="00135493"/>
    <w:rsid w:val="00135573"/>
    <w:rsid w:val="00135BEC"/>
    <w:rsid w:val="00135C22"/>
    <w:rsid w:val="00135CA5"/>
    <w:rsid w:val="00135DE2"/>
    <w:rsid w:val="001361CD"/>
    <w:rsid w:val="001362D5"/>
    <w:rsid w:val="001362FF"/>
    <w:rsid w:val="001363B5"/>
    <w:rsid w:val="001367B4"/>
    <w:rsid w:val="001367E8"/>
    <w:rsid w:val="001368F7"/>
    <w:rsid w:val="001369AF"/>
    <w:rsid w:val="00136A88"/>
    <w:rsid w:val="00136C9B"/>
    <w:rsid w:val="00136ECA"/>
    <w:rsid w:val="00137388"/>
    <w:rsid w:val="001374E8"/>
    <w:rsid w:val="00137810"/>
    <w:rsid w:val="00137930"/>
    <w:rsid w:val="00137B2A"/>
    <w:rsid w:val="0014076C"/>
    <w:rsid w:val="00140F07"/>
    <w:rsid w:val="001415B4"/>
    <w:rsid w:val="00141A56"/>
    <w:rsid w:val="00142158"/>
    <w:rsid w:val="0014237D"/>
    <w:rsid w:val="001424C0"/>
    <w:rsid w:val="00142729"/>
    <w:rsid w:val="001428A6"/>
    <w:rsid w:val="00142BEE"/>
    <w:rsid w:val="00142F25"/>
    <w:rsid w:val="001432EA"/>
    <w:rsid w:val="0014334E"/>
    <w:rsid w:val="001438A2"/>
    <w:rsid w:val="00143AC3"/>
    <w:rsid w:val="00143B34"/>
    <w:rsid w:val="00144264"/>
    <w:rsid w:val="00144426"/>
    <w:rsid w:val="00144929"/>
    <w:rsid w:val="00144C70"/>
    <w:rsid w:val="00144D0C"/>
    <w:rsid w:val="00144F1C"/>
    <w:rsid w:val="001451B4"/>
    <w:rsid w:val="001453E1"/>
    <w:rsid w:val="0014542A"/>
    <w:rsid w:val="0014556A"/>
    <w:rsid w:val="0014565C"/>
    <w:rsid w:val="0014571D"/>
    <w:rsid w:val="001458B2"/>
    <w:rsid w:val="00145998"/>
    <w:rsid w:val="00145EC1"/>
    <w:rsid w:val="00146091"/>
    <w:rsid w:val="001465C5"/>
    <w:rsid w:val="001466B6"/>
    <w:rsid w:val="001466F0"/>
    <w:rsid w:val="0014691A"/>
    <w:rsid w:val="001469AF"/>
    <w:rsid w:val="00146E0E"/>
    <w:rsid w:val="00147297"/>
    <w:rsid w:val="00147383"/>
    <w:rsid w:val="001473B5"/>
    <w:rsid w:val="00147CF5"/>
    <w:rsid w:val="00147D63"/>
    <w:rsid w:val="00150320"/>
    <w:rsid w:val="00150521"/>
    <w:rsid w:val="0015084C"/>
    <w:rsid w:val="00150AE6"/>
    <w:rsid w:val="00151043"/>
    <w:rsid w:val="001511D4"/>
    <w:rsid w:val="001511F3"/>
    <w:rsid w:val="00151457"/>
    <w:rsid w:val="00151578"/>
    <w:rsid w:val="00151599"/>
    <w:rsid w:val="001516DE"/>
    <w:rsid w:val="001529FE"/>
    <w:rsid w:val="00152AC7"/>
    <w:rsid w:val="00152BAD"/>
    <w:rsid w:val="00152C66"/>
    <w:rsid w:val="00152D71"/>
    <w:rsid w:val="00153223"/>
    <w:rsid w:val="001535F4"/>
    <w:rsid w:val="0015375F"/>
    <w:rsid w:val="00153819"/>
    <w:rsid w:val="00153B1D"/>
    <w:rsid w:val="00153E1A"/>
    <w:rsid w:val="00153E36"/>
    <w:rsid w:val="00153E48"/>
    <w:rsid w:val="001540A8"/>
    <w:rsid w:val="0015468C"/>
    <w:rsid w:val="00154938"/>
    <w:rsid w:val="00154A7E"/>
    <w:rsid w:val="00154CCC"/>
    <w:rsid w:val="00154E72"/>
    <w:rsid w:val="001554A0"/>
    <w:rsid w:val="001554BF"/>
    <w:rsid w:val="00155BBA"/>
    <w:rsid w:val="00155F8F"/>
    <w:rsid w:val="0015628D"/>
    <w:rsid w:val="001565D8"/>
    <w:rsid w:val="00156B24"/>
    <w:rsid w:val="00156DF4"/>
    <w:rsid w:val="00156F21"/>
    <w:rsid w:val="001572B2"/>
    <w:rsid w:val="00157633"/>
    <w:rsid w:val="0015768A"/>
    <w:rsid w:val="001579A4"/>
    <w:rsid w:val="00157C64"/>
    <w:rsid w:val="00157E3B"/>
    <w:rsid w:val="001600FB"/>
    <w:rsid w:val="001601F1"/>
    <w:rsid w:val="0016036E"/>
    <w:rsid w:val="001603FC"/>
    <w:rsid w:val="0016042F"/>
    <w:rsid w:val="00160ED5"/>
    <w:rsid w:val="00161A68"/>
    <w:rsid w:val="00162042"/>
    <w:rsid w:val="001620A8"/>
    <w:rsid w:val="0016213A"/>
    <w:rsid w:val="00162210"/>
    <w:rsid w:val="001622A5"/>
    <w:rsid w:val="001622AF"/>
    <w:rsid w:val="00162A39"/>
    <w:rsid w:val="00162BE2"/>
    <w:rsid w:val="00162F7D"/>
    <w:rsid w:val="00163072"/>
    <w:rsid w:val="00163437"/>
    <w:rsid w:val="00163482"/>
    <w:rsid w:val="001634F3"/>
    <w:rsid w:val="00163790"/>
    <w:rsid w:val="00163B15"/>
    <w:rsid w:val="00163C78"/>
    <w:rsid w:val="00163FDA"/>
    <w:rsid w:val="001645AA"/>
    <w:rsid w:val="0016473D"/>
    <w:rsid w:val="00164863"/>
    <w:rsid w:val="00164977"/>
    <w:rsid w:val="00164B67"/>
    <w:rsid w:val="00164DD6"/>
    <w:rsid w:val="00164F56"/>
    <w:rsid w:val="001657AA"/>
    <w:rsid w:val="00165B41"/>
    <w:rsid w:val="00165BC4"/>
    <w:rsid w:val="00165BF8"/>
    <w:rsid w:val="00166180"/>
    <w:rsid w:val="00166662"/>
    <w:rsid w:val="00166A95"/>
    <w:rsid w:val="001670EA"/>
    <w:rsid w:val="00167305"/>
    <w:rsid w:val="001675E8"/>
    <w:rsid w:val="001702BA"/>
    <w:rsid w:val="0017044E"/>
    <w:rsid w:val="00170790"/>
    <w:rsid w:val="00170861"/>
    <w:rsid w:val="00170BD3"/>
    <w:rsid w:val="00170BF5"/>
    <w:rsid w:val="00170D41"/>
    <w:rsid w:val="001713D4"/>
    <w:rsid w:val="00171B2F"/>
    <w:rsid w:val="00171F9D"/>
    <w:rsid w:val="0017210F"/>
    <w:rsid w:val="00172281"/>
    <w:rsid w:val="001723C5"/>
    <w:rsid w:val="00172A18"/>
    <w:rsid w:val="00172A44"/>
    <w:rsid w:val="00172E06"/>
    <w:rsid w:val="00173582"/>
    <w:rsid w:val="001741E8"/>
    <w:rsid w:val="0017452D"/>
    <w:rsid w:val="00174761"/>
    <w:rsid w:val="00174E37"/>
    <w:rsid w:val="00174F21"/>
    <w:rsid w:val="001752CD"/>
    <w:rsid w:val="001753ED"/>
    <w:rsid w:val="0017544E"/>
    <w:rsid w:val="00175847"/>
    <w:rsid w:val="0017589C"/>
    <w:rsid w:val="001759F0"/>
    <w:rsid w:val="00175CBA"/>
    <w:rsid w:val="00175EB2"/>
    <w:rsid w:val="00176AE1"/>
    <w:rsid w:val="00177171"/>
    <w:rsid w:val="0017726E"/>
    <w:rsid w:val="0017760B"/>
    <w:rsid w:val="00177830"/>
    <w:rsid w:val="00177968"/>
    <w:rsid w:val="00180440"/>
    <w:rsid w:val="001808E9"/>
    <w:rsid w:val="00180E05"/>
    <w:rsid w:val="00180F19"/>
    <w:rsid w:val="00180FA6"/>
    <w:rsid w:val="00180FE9"/>
    <w:rsid w:val="001814E4"/>
    <w:rsid w:val="00181511"/>
    <w:rsid w:val="001816FA"/>
    <w:rsid w:val="001818E3"/>
    <w:rsid w:val="00181A40"/>
    <w:rsid w:val="00181E61"/>
    <w:rsid w:val="00182310"/>
    <w:rsid w:val="001823FD"/>
    <w:rsid w:val="0018266F"/>
    <w:rsid w:val="0018270F"/>
    <w:rsid w:val="00182D60"/>
    <w:rsid w:val="00182DB5"/>
    <w:rsid w:val="001834FA"/>
    <w:rsid w:val="00183894"/>
    <w:rsid w:val="0018390B"/>
    <w:rsid w:val="00183AD7"/>
    <w:rsid w:val="00183D69"/>
    <w:rsid w:val="001840EF"/>
    <w:rsid w:val="00184134"/>
    <w:rsid w:val="00184798"/>
    <w:rsid w:val="001849D1"/>
    <w:rsid w:val="00184DD8"/>
    <w:rsid w:val="00184EAC"/>
    <w:rsid w:val="001852E7"/>
    <w:rsid w:val="001853D3"/>
    <w:rsid w:val="00185AE9"/>
    <w:rsid w:val="00185B7F"/>
    <w:rsid w:val="00185ED5"/>
    <w:rsid w:val="00186072"/>
    <w:rsid w:val="00186AB4"/>
    <w:rsid w:val="00186E33"/>
    <w:rsid w:val="00187111"/>
    <w:rsid w:val="0018741B"/>
    <w:rsid w:val="0018774F"/>
    <w:rsid w:val="00187DC9"/>
    <w:rsid w:val="00187DF2"/>
    <w:rsid w:val="00187FF6"/>
    <w:rsid w:val="0018BD77"/>
    <w:rsid w:val="00190687"/>
    <w:rsid w:val="00190774"/>
    <w:rsid w:val="001909D9"/>
    <w:rsid w:val="001909F2"/>
    <w:rsid w:val="00190F1A"/>
    <w:rsid w:val="00190F49"/>
    <w:rsid w:val="00191498"/>
    <w:rsid w:val="00191640"/>
    <w:rsid w:val="00191BF6"/>
    <w:rsid w:val="00191C69"/>
    <w:rsid w:val="00192729"/>
    <w:rsid w:val="0019274F"/>
    <w:rsid w:val="00192948"/>
    <w:rsid w:val="00192A54"/>
    <w:rsid w:val="00193233"/>
    <w:rsid w:val="0019340F"/>
    <w:rsid w:val="00193733"/>
    <w:rsid w:val="00193C72"/>
    <w:rsid w:val="001941EE"/>
    <w:rsid w:val="0019436A"/>
    <w:rsid w:val="00194514"/>
    <w:rsid w:val="0019468D"/>
    <w:rsid w:val="001949AB"/>
    <w:rsid w:val="00194D9B"/>
    <w:rsid w:val="00194D9E"/>
    <w:rsid w:val="00194EAC"/>
    <w:rsid w:val="00194FD4"/>
    <w:rsid w:val="001951AE"/>
    <w:rsid w:val="0019532E"/>
    <w:rsid w:val="00195444"/>
    <w:rsid w:val="001956B8"/>
    <w:rsid w:val="001959C3"/>
    <w:rsid w:val="001960D3"/>
    <w:rsid w:val="001961DA"/>
    <w:rsid w:val="00196940"/>
    <w:rsid w:val="00196B95"/>
    <w:rsid w:val="00196F06"/>
    <w:rsid w:val="001970F0"/>
    <w:rsid w:val="00197530"/>
    <w:rsid w:val="0019753E"/>
    <w:rsid w:val="001A005C"/>
    <w:rsid w:val="001A01BA"/>
    <w:rsid w:val="001A025A"/>
    <w:rsid w:val="001A0313"/>
    <w:rsid w:val="001A0454"/>
    <w:rsid w:val="001A06AD"/>
    <w:rsid w:val="001A089F"/>
    <w:rsid w:val="001A0940"/>
    <w:rsid w:val="001A109C"/>
    <w:rsid w:val="001A1342"/>
    <w:rsid w:val="001A141A"/>
    <w:rsid w:val="001A1562"/>
    <w:rsid w:val="001A18A1"/>
    <w:rsid w:val="001A19DE"/>
    <w:rsid w:val="001A1D73"/>
    <w:rsid w:val="001A1D9A"/>
    <w:rsid w:val="001A2254"/>
    <w:rsid w:val="001A24A1"/>
    <w:rsid w:val="001A26D1"/>
    <w:rsid w:val="001A2871"/>
    <w:rsid w:val="001A2F9B"/>
    <w:rsid w:val="001A364A"/>
    <w:rsid w:val="001A44C4"/>
    <w:rsid w:val="001A478E"/>
    <w:rsid w:val="001A47DD"/>
    <w:rsid w:val="001A4947"/>
    <w:rsid w:val="001A4A26"/>
    <w:rsid w:val="001A4E69"/>
    <w:rsid w:val="001A4FB9"/>
    <w:rsid w:val="001A500B"/>
    <w:rsid w:val="001A5E0D"/>
    <w:rsid w:val="001A5F1C"/>
    <w:rsid w:val="001A6A93"/>
    <w:rsid w:val="001A6AE1"/>
    <w:rsid w:val="001A6CE5"/>
    <w:rsid w:val="001A6F1A"/>
    <w:rsid w:val="001A7BB1"/>
    <w:rsid w:val="001A7C4F"/>
    <w:rsid w:val="001A7E96"/>
    <w:rsid w:val="001A7F49"/>
    <w:rsid w:val="001B06B8"/>
    <w:rsid w:val="001B0B0F"/>
    <w:rsid w:val="001B0FAB"/>
    <w:rsid w:val="001B12CB"/>
    <w:rsid w:val="001B18A3"/>
    <w:rsid w:val="001B1A5C"/>
    <w:rsid w:val="001B1AE4"/>
    <w:rsid w:val="001B1E82"/>
    <w:rsid w:val="001B1F36"/>
    <w:rsid w:val="001B268E"/>
    <w:rsid w:val="001B2EE7"/>
    <w:rsid w:val="001B31DC"/>
    <w:rsid w:val="001B33C6"/>
    <w:rsid w:val="001B3648"/>
    <w:rsid w:val="001B3757"/>
    <w:rsid w:val="001B3799"/>
    <w:rsid w:val="001B3AC4"/>
    <w:rsid w:val="001B3D46"/>
    <w:rsid w:val="001B3DA0"/>
    <w:rsid w:val="001B40B9"/>
    <w:rsid w:val="001B4400"/>
    <w:rsid w:val="001B487E"/>
    <w:rsid w:val="001B4980"/>
    <w:rsid w:val="001B49B4"/>
    <w:rsid w:val="001B4EDA"/>
    <w:rsid w:val="001B4F3E"/>
    <w:rsid w:val="001B5131"/>
    <w:rsid w:val="001B55A6"/>
    <w:rsid w:val="001B5A89"/>
    <w:rsid w:val="001B5BEA"/>
    <w:rsid w:val="001B6577"/>
    <w:rsid w:val="001B68C8"/>
    <w:rsid w:val="001B6AEC"/>
    <w:rsid w:val="001B6C00"/>
    <w:rsid w:val="001B7373"/>
    <w:rsid w:val="001B73BD"/>
    <w:rsid w:val="001B7442"/>
    <w:rsid w:val="001B7B33"/>
    <w:rsid w:val="001B7B4C"/>
    <w:rsid w:val="001B7B80"/>
    <w:rsid w:val="001B7DDA"/>
    <w:rsid w:val="001C00F9"/>
    <w:rsid w:val="001C015B"/>
    <w:rsid w:val="001C0216"/>
    <w:rsid w:val="001C050A"/>
    <w:rsid w:val="001C0527"/>
    <w:rsid w:val="001C0781"/>
    <w:rsid w:val="001C0B70"/>
    <w:rsid w:val="001C0DB0"/>
    <w:rsid w:val="001C0E48"/>
    <w:rsid w:val="001C0FD7"/>
    <w:rsid w:val="001C1248"/>
    <w:rsid w:val="001C129C"/>
    <w:rsid w:val="001C139F"/>
    <w:rsid w:val="001C18C1"/>
    <w:rsid w:val="001C1A0D"/>
    <w:rsid w:val="001C1BF3"/>
    <w:rsid w:val="001C2023"/>
    <w:rsid w:val="001C21EC"/>
    <w:rsid w:val="001C2601"/>
    <w:rsid w:val="001C2624"/>
    <w:rsid w:val="001C2771"/>
    <w:rsid w:val="001C2CE8"/>
    <w:rsid w:val="001C2EC9"/>
    <w:rsid w:val="001C2F06"/>
    <w:rsid w:val="001C2F76"/>
    <w:rsid w:val="001C31A4"/>
    <w:rsid w:val="001C3214"/>
    <w:rsid w:val="001C372A"/>
    <w:rsid w:val="001C3C43"/>
    <w:rsid w:val="001C3CBE"/>
    <w:rsid w:val="001C44D1"/>
    <w:rsid w:val="001C45F2"/>
    <w:rsid w:val="001C473C"/>
    <w:rsid w:val="001C4A97"/>
    <w:rsid w:val="001C4D67"/>
    <w:rsid w:val="001C4FB3"/>
    <w:rsid w:val="001C5286"/>
    <w:rsid w:val="001C564C"/>
    <w:rsid w:val="001C5951"/>
    <w:rsid w:val="001C5A7F"/>
    <w:rsid w:val="001C5D88"/>
    <w:rsid w:val="001C6162"/>
    <w:rsid w:val="001C6890"/>
    <w:rsid w:val="001C6949"/>
    <w:rsid w:val="001C72DD"/>
    <w:rsid w:val="001C763C"/>
    <w:rsid w:val="001C7893"/>
    <w:rsid w:val="001C78A5"/>
    <w:rsid w:val="001C78BA"/>
    <w:rsid w:val="001C7C94"/>
    <w:rsid w:val="001D046B"/>
    <w:rsid w:val="001D05E7"/>
    <w:rsid w:val="001D06FA"/>
    <w:rsid w:val="001D0AAD"/>
    <w:rsid w:val="001D11BD"/>
    <w:rsid w:val="001D15BB"/>
    <w:rsid w:val="001D1A48"/>
    <w:rsid w:val="001D1A68"/>
    <w:rsid w:val="001D1B54"/>
    <w:rsid w:val="001D1EAA"/>
    <w:rsid w:val="001D20CA"/>
    <w:rsid w:val="001D219D"/>
    <w:rsid w:val="001D2F23"/>
    <w:rsid w:val="001D30D5"/>
    <w:rsid w:val="001D31E1"/>
    <w:rsid w:val="001D3798"/>
    <w:rsid w:val="001D3B38"/>
    <w:rsid w:val="001D4800"/>
    <w:rsid w:val="001D48F8"/>
    <w:rsid w:val="001D4976"/>
    <w:rsid w:val="001D4A25"/>
    <w:rsid w:val="001D4E4F"/>
    <w:rsid w:val="001D4E73"/>
    <w:rsid w:val="001D4F04"/>
    <w:rsid w:val="001D50C8"/>
    <w:rsid w:val="001D54AF"/>
    <w:rsid w:val="001D5A1C"/>
    <w:rsid w:val="001D5AC1"/>
    <w:rsid w:val="001D5C68"/>
    <w:rsid w:val="001D60CD"/>
    <w:rsid w:val="001D67CA"/>
    <w:rsid w:val="001D6828"/>
    <w:rsid w:val="001D6B7E"/>
    <w:rsid w:val="001D6EAC"/>
    <w:rsid w:val="001D7309"/>
    <w:rsid w:val="001D73D6"/>
    <w:rsid w:val="001D740B"/>
    <w:rsid w:val="001D7702"/>
    <w:rsid w:val="001D7A74"/>
    <w:rsid w:val="001D7CF9"/>
    <w:rsid w:val="001D7D1C"/>
    <w:rsid w:val="001D7F1F"/>
    <w:rsid w:val="001E0073"/>
    <w:rsid w:val="001E03A8"/>
    <w:rsid w:val="001E052A"/>
    <w:rsid w:val="001E0626"/>
    <w:rsid w:val="001E0D11"/>
    <w:rsid w:val="001E0DDD"/>
    <w:rsid w:val="001E13A9"/>
    <w:rsid w:val="001E1F84"/>
    <w:rsid w:val="001E2682"/>
    <w:rsid w:val="001E270F"/>
    <w:rsid w:val="001E29E4"/>
    <w:rsid w:val="001E2C32"/>
    <w:rsid w:val="001E2C54"/>
    <w:rsid w:val="001E2C7F"/>
    <w:rsid w:val="001E2DBA"/>
    <w:rsid w:val="001E3010"/>
    <w:rsid w:val="001E3053"/>
    <w:rsid w:val="001E30E0"/>
    <w:rsid w:val="001E37EE"/>
    <w:rsid w:val="001E389B"/>
    <w:rsid w:val="001E3DC4"/>
    <w:rsid w:val="001E3F9C"/>
    <w:rsid w:val="001E405F"/>
    <w:rsid w:val="001E4203"/>
    <w:rsid w:val="001E44E9"/>
    <w:rsid w:val="001E46BE"/>
    <w:rsid w:val="001E488B"/>
    <w:rsid w:val="001E4ADA"/>
    <w:rsid w:val="001E4BBE"/>
    <w:rsid w:val="001E4CBA"/>
    <w:rsid w:val="001E4E83"/>
    <w:rsid w:val="001E51D9"/>
    <w:rsid w:val="001E576B"/>
    <w:rsid w:val="001E709C"/>
    <w:rsid w:val="001E7239"/>
    <w:rsid w:val="001E74B6"/>
    <w:rsid w:val="001E77B2"/>
    <w:rsid w:val="001E7953"/>
    <w:rsid w:val="001E7E30"/>
    <w:rsid w:val="001E7E71"/>
    <w:rsid w:val="001E7F14"/>
    <w:rsid w:val="001E7FFD"/>
    <w:rsid w:val="001F010C"/>
    <w:rsid w:val="001F0142"/>
    <w:rsid w:val="001F01BD"/>
    <w:rsid w:val="001F06C9"/>
    <w:rsid w:val="001F0848"/>
    <w:rsid w:val="001F0CDE"/>
    <w:rsid w:val="001F0CF2"/>
    <w:rsid w:val="001F1439"/>
    <w:rsid w:val="001F18D5"/>
    <w:rsid w:val="001F19FB"/>
    <w:rsid w:val="001F1D85"/>
    <w:rsid w:val="001F2130"/>
    <w:rsid w:val="001F2A5D"/>
    <w:rsid w:val="001F2BBF"/>
    <w:rsid w:val="001F2E0F"/>
    <w:rsid w:val="001F3061"/>
    <w:rsid w:val="001F3198"/>
    <w:rsid w:val="001F3235"/>
    <w:rsid w:val="001F346E"/>
    <w:rsid w:val="001F3859"/>
    <w:rsid w:val="001F39A9"/>
    <w:rsid w:val="001F3B2F"/>
    <w:rsid w:val="001F4134"/>
    <w:rsid w:val="001F4307"/>
    <w:rsid w:val="001F438B"/>
    <w:rsid w:val="001F4482"/>
    <w:rsid w:val="001F4AC9"/>
    <w:rsid w:val="001F4D85"/>
    <w:rsid w:val="001F4E72"/>
    <w:rsid w:val="001F5976"/>
    <w:rsid w:val="001F5EA6"/>
    <w:rsid w:val="001F6023"/>
    <w:rsid w:val="001F6536"/>
    <w:rsid w:val="001F72F1"/>
    <w:rsid w:val="001F7367"/>
    <w:rsid w:val="001F7500"/>
    <w:rsid w:val="001F7CF6"/>
    <w:rsid w:val="001F7DA1"/>
    <w:rsid w:val="001F7F12"/>
    <w:rsid w:val="002004EA"/>
    <w:rsid w:val="002006AA"/>
    <w:rsid w:val="00201145"/>
    <w:rsid w:val="00201434"/>
    <w:rsid w:val="002015AB"/>
    <w:rsid w:val="002015C1"/>
    <w:rsid w:val="002019B1"/>
    <w:rsid w:val="002027C4"/>
    <w:rsid w:val="00202958"/>
    <w:rsid w:val="00202A7B"/>
    <w:rsid w:val="00202D35"/>
    <w:rsid w:val="00202DD0"/>
    <w:rsid w:val="00202DF7"/>
    <w:rsid w:val="00202EA2"/>
    <w:rsid w:val="00203010"/>
    <w:rsid w:val="00203476"/>
    <w:rsid w:val="002039F6"/>
    <w:rsid w:val="00203BDC"/>
    <w:rsid w:val="00203E0E"/>
    <w:rsid w:val="002041C7"/>
    <w:rsid w:val="002042E6"/>
    <w:rsid w:val="00204354"/>
    <w:rsid w:val="002043AE"/>
    <w:rsid w:val="002048F1"/>
    <w:rsid w:val="00204C20"/>
    <w:rsid w:val="00204C6B"/>
    <w:rsid w:val="00204CF1"/>
    <w:rsid w:val="002052DD"/>
    <w:rsid w:val="002056CB"/>
    <w:rsid w:val="00205944"/>
    <w:rsid w:val="00205B7F"/>
    <w:rsid w:val="0020643B"/>
    <w:rsid w:val="002064D8"/>
    <w:rsid w:val="0020654F"/>
    <w:rsid w:val="00206E20"/>
    <w:rsid w:val="00207065"/>
    <w:rsid w:val="002072FC"/>
    <w:rsid w:val="00207955"/>
    <w:rsid w:val="0020795A"/>
    <w:rsid w:val="00207A5E"/>
    <w:rsid w:val="00207A72"/>
    <w:rsid w:val="002101BA"/>
    <w:rsid w:val="002102AD"/>
    <w:rsid w:val="00210370"/>
    <w:rsid w:val="0021084D"/>
    <w:rsid w:val="00211095"/>
    <w:rsid w:val="00211433"/>
    <w:rsid w:val="002115B9"/>
    <w:rsid w:val="002116AC"/>
    <w:rsid w:val="00211B49"/>
    <w:rsid w:val="00211EE8"/>
    <w:rsid w:val="002120C5"/>
    <w:rsid w:val="002128B1"/>
    <w:rsid w:val="00212AAE"/>
    <w:rsid w:val="002130CB"/>
    <w:rsid w:val="002130FA"/>
    <w:rsid w:val="00213174"/>
    <w:rsid w:val="00213540"/>
    <w:rsid w:val="002139D5"/>
    <w:rsid w:val="00213CB3"/>
    <w:rsid w:val="00213E73"/>
    <w:rsid w:val="00214063"/>
    <w:rsid w:val="002144D9"/>
    <w:rsid w:val="00214B46"/>
    <w:rsid w:val="00214D0D"/>
    <w:rsid w:val="00214D5A"/>
    <w:rsid w:val="0021515C"/>
    <w:rsid w:val="002152FA"/>
    <w:rsid w:val="0021585F"/>
    <w:rsid w:val="00215ACA"/>
    <w:rsid w:val="00216111"/>
    <w:rsid w:val="0021644B"/>
    <w:rsid w:val="00216578"/>
    <w:rsid w:val="00216A98"/>
    <w:rsid w:val="00217817"/>
    <w:rsid w:val="0021799B"/>
    <w:rsid w:val="002179B2"/>
    <w:rsid w:val="00217B6E"/>
    <w:rsid w:val="00217C66"/>
    <w:rsid w:val="00217F6E"/>
    <w:rsid w:val="002202DF"/>
    <w:rsid w:val="002202ED"/>
    <w:rsid w:val="002203BE"/>
    <w:rsid w:val="002205E6"/>
    <w:rsid w:val="00220BDF"/>
    <w:rsid w:val="00220FC7"/>
    <w:rsid w:val="0022125D"/>
    <w:rsid w:val="002214E2"/>
    <w:rsid w:val="0022157A"/>
    <w:rsid w:val="002216E9"/>
    <w:rsid w:val="002218B8"/>
    <w:rsid w:val="00221DCD"/>
    <w:rsid w:val="00221E67"/>
    <w:rsid w:val="002226D1"/>
    <w:rsid w:val="0022273A"/>
    <w:rsid w:val="002227C2"/>
    <w:rsid w:val="00222C60"/>
    <w:rsid w:val="0022301E"/>
    <w:rsid w:val="00223187"/>
    <w:rsid w:val="00223596"/>
    <w:rsid w:val="00223AE2"/>
    <w:rsid w:val="00223D6A"/>
    <w:rsid w:val="00223D6D"/>
    <w:rsid w:val="00223DBF"/>
    <w:rsid w:val="00223F86"/>
    <w:rsid w:val="00224CAF"/>
    <w:rsid w:val="00224EA0"/>
    <w:rsid w:val="00225B21"/>
    <w:rsid w:val="0022625D"/>
    <w:rsid w:val="0022638F"/>
    <w:rsid w:val="00226390"/>
    <w:rsid w:val="00226687"/>
    <w:rsid w:val="00226BB2"/>
    <w:rsid w:val="00226E66"/>
    <w:rsid w:val="0022715B"/>
    <w:rsid w:val="0022731F"/>
    <w:rsid w:val="0022764F"/>
    <w:rsid w:val="002277C2"/>
    <w:rsid w:val="0022791B"/>
    <w:rsid w:val="00227A24"/>
    <w:rsid w:val="00227B32"/>
    <w:rsid w:val="00230070"/>
    <w:rsid w:val="00230582"/>
    <w:rsid w:val="00230805"/>
    <w:rsid w:val="00230821"/>
    <w:rsid w:val="00230C36"/>
    <w:rsid w:val="002314D7"/>
    <w:rsid w:val="00231582"/>
    <w:rsid w:val="00231A8C"/>
    <w:rsid w:val="00231B87"/>
    <w:rsid w:val="00231C40"/>
    <w:rsid w:val="002321BE"/>
    <w:rsid w:val="00232AB3"/>
    <w:rsid w:val="00232BC7"/>
    <w:rsid w:val="0023352E"/>
    <w:rsid w:val="00233D47"/>
    <w:rsid w:val="0023422C"/>
    <w:rsid w:val="00234321"/>
    <w:rsid w:val="002343D0"/>
    <w:rsid w:val="00234477"/>
    <w:rsid w:val="002344DD"/>
    <w:rsid w:val="002347FF"/>
    <w:rsid w:val="00234C3E"/>
    <w:rsid w:val="00235159"/>
    <w:rsid w:val="00235516"/>
    <w:rsid w:val="002358E5"/>
    <w:rsid w:val="00235B82"/>
    <w:rsid w:val="002363FE"/>
    <w:rsid w:val="0023642B"/>
    <w:rsid w:val="002364A4"/>
    <w:rsid w:val="002364E7"/>
    <w:rsid w:val="00236601"/>
    <w:rsid w:val="00236612"/>
    <w:rsid w:val="002369F8"/>
    <w:rsid w:val="00236BF6"/>
    <w:rsid w:val="00236EBA"/>
    <w:rsid w:val="0023710F"/>
    <w:rsid w:val="002371EA"/>
    <w:rsid w:val="00237348"/>
    <w:rsid w:val="0023744F"/>
    <w:rsid w:val="00237673"/>
    <w:rsid w:val="002379EC"/>
    <w:rsid w:val="00237BC2"/>
    <w:rsid w:val="00237D6D"/>
    <w:rsid w:val="00240332"/>
    <w:rsid w:val="00240ACE"/>
    <w:rsid w:val="00240C00"/>
    <w:rsid w:val="00240FCD"/>
    <w:rsid w:val="00241101"/>
    <w:rsid w:val="0024144C"/>
    <w:rsid w:val="002415F0"/>
    <w:rsid w:val="0024176F"/>
    <w:rsid w:val="002419CF"/>
    <w:rsid w:val="00241A03"/>
    <w:rsid w:val="00241C72"/>
    <w:rsid w:val="00241E5A"/>
    <w:rsid w:val="00241FE6"/>
    <w:rsid w:val="00242045"/>
    <w:rsid w:val="0024222B"/>
    <w:rsid w:val="002423CA"/>
    <w:rsid w:val="0024270F"/>
    <w:rsid w:val="002429D0"/>
    <w:rsid w:val="00242C6C"/>
    <w:rsid w:val="00242F16"/>
    <w:rsid w:val="00243162"/>
    <w:rsid w:val="0024332D"/>
    <w:rsid w:val="0024342F"/>
    <w:rsid w:val="0024384C"/>
    <w:rsid w:val="002439B0"/>
    <w:rsid w:val="00243E1E"/>
    <w:rsid w:val="00243FA9"/>
    <w:rsid w:val="00244ABB"/>
    <w:rsid w:val="00244CA4"/>
    <w:rsid w:val="0024531A"/>
    <w:rsid w:val="00245B53"/>
    <w:rsid w:val="00245BA9"/>
    <w:rsid w:val="00246364"/>
    <w:rsid w:val="00246371"/>
    <w:rsid w:val="002464DF"/>
    <w:rsid w:val="002466BB"/>
    <w:rsid w:val="0024672D"/>
    <w:rsid w:val="00246936"/>
    <w:rsid w:val="00246CF3"/>
    <w:rsid w:val="0024789C"/>
    <w:rsid w:val="00247E1B"/>
    <w:rsid w:val="002505D7"/>
    <w:rsid w:val="00250713"/>
    <w:rsid w:val="00250801"/>
    <w:rsid w:val="00250A35"/>
    <w:rsid w:val="00250D3A"/>
    <w:rsid w:val="002510DD"/>
    <w:rsid w:val="0025128E"/>
    <w:rsid w:val="00251B00"/>
    <w:rsid w:val="00251B46"/>
    <w:rsid w:val="00251E12"/>
    <w:rsid w:val="00251EF3"/>
    <w:rsid w:val="0025201D"/>
    <w:rsid w:val="0025236A"/>
    <w:rsid w:val="0025239B"/>
    <w:rsid w:val="00252709"/>
    <w:rsid w:val="00252741"/>
    <w:rsid w:val="00252A13"/>
    <w:rsid w:val="00252A2F"/>
    <w:rsid w:val="00252A85"/>
    <w:rsid w:val="00252E7A"/>
    <w:rsid w:val="00252EF9"/>
    <w:rsid w:val="002533AA"/>
    <w:rsid w:val="00253576"/>
    <w:rsid w:val="0025382F"/>
    <w:rsid w:val="00253DED"/>
    <w:rsid w:val="00253F29"/>
    <w:rsid w:val="002542BE"/>
    <w:rsid w:val="00254577"/>
    <w:rsid w:val="0025482C"/>
    <w:rsid w:val="00254B6C"/>
    <w:rsid w:val="00254E22"/>
    <w:rsid w:val="0025552A"/>
    <w:rsid w:val="00255935"/>
    <w:rsid w:val="00255C90"/>
    <w:rsid w:val="00255DE9"/>
    <w:rsid w:val="00255E5D"/>
    <w:rsid w:val="00255F1D"/>
    <w:rsid w:val="0025616D"/>
    <w:rsid w:val="00256170"/>
    <w:rsid w:val="00256325"/>
    <w:rsid w:val="00256383"/>
    <w:rsid w:val="0025674A"/>
    <w:rsid w:val="00256A89"/>
    <w:rsid w:val="00256DE9"/>
    <w:rsid w:val="00256F07"/>
    <w:rsid w:val="0025729D"/>
    <w:rsid w:val="00257B69"/>
    <w:rsid w:val="00257CDB"/>
    <w:rsid w:val="00257D0E"/>
    <w:rsid w:val="00257DB8"/>
    <w:rsid w:val="002603BB"/>
    <w:rsid w:val="0026081C"/>
    <w:rsid w:val="002609C4"/>
    <w:rsid w:val="00260A8F"/>
    <w:rsid w:val="00260EA3"/>
    <w:rsid w:val="00260EC2"/>
    <w:rsid w:val="00261725"/>
    <w:rsid w:val="00261802"/>
    <w:rsid w:val="002618C8"/>
    <w:rsid w:val="002619B2"/>
    <w:rsid w:val="00261A24"/>
    <w:rsid w:val="00261A90"/>
    <w:rsid w:val="00261BB2"/>
    <w:rsid w:val="00261EEC"/>
    <w:rsid w:val="0026205E"/>
    <w:rsid w:val="002624FE"/>
    <w:rsid w:val="0026256C"/>
    <w:rsid w:val="00262723"/>
    <w:rsid w:val="002627E6"/>
    <w:rsid w:val="002629DB"/>
    <w:rsid w:val="00262AEE"/>
    <w:rsid w:val="00262BB8"/>
    <w:rsid w:val="00262D41"/>
    <w:rsid w:val="00262ED8"/>
    <w:rsid w:val="00262EDE"/>
    <w:rsid w:val="002630A1"/>
    <w:rsid w:val="002630D4"/>
    <w:rsid w:val="002633A8"/>
    <w:rsid w:val="002636E2"/>
    <w:rsid w:val="0026380B"/>
    <w:rsid w:val="00263AE9"/>
    <w:rsid w:val="0026420E"/>
    <w:rsid w:val="0026435F"/>
    <w:rsid w:val="00264381"/>
    <w:rsid w:val="00264A95"/>
    <w:rsid w:val="00264CD7"/>
    <w:rsid w:val="00264FF3"/>
    <w:rsid w:val="002650D7"/>
    <w:rsid w:val="00265436"/>
    <w:rsid w:val="002656A1"/>
    <w:rsid w:val="0026578E"/>
    <w:rsid w:val="00265C87"/>
    <w:rsid w:val="00265E87"/>
    <w:rsid w:val="00266388"/>
    <w:rsid w:val="00266447"/>
    <w:rsid w:val="0026645E"/>
    <w:rsid w:val="00266761"/>
    <w:rsid w:val="002668A0"/>
    <w:rsid w:val="00266943"/>
    <w:rsid w:val="00266D68"/>
    <w:rsid w:val="002671C7"/>
    <w:rsid w:val="0026748B"/>
    <w:rsid w:val="00267A58"/>
    <w:rsid w:val="00267B83"/>
    <w:rsid w:val="00267F43"/>
    <w:rsid w:val="002701D9"/>
    <w:rsid w:val="00270452"/>
    <w:rsid w:val="002706F1"/>
    <w:rsid w:val="00270C4D"/>
    <w:rsid w:val="00270D84"/>
    <w:rsid w:val="00270DD5"/>
    <w:rsid w:val="002713AA"/>
    <w:rsid w:val="00271948"/>
    <w:rsid w:val="00271A9E"/>
    <w:rsid w:val="0027223A"/>
    <w:rsid w:val="002726B6"/>
    <w:rsid w:val="002729D7"/>
    <w:rsid w:val="00272C98"/>
    <w:rsid w:val="00272EAE"/>
    <w:rsid w:val="002730C8"/>
    <w:rsid w:val="0027313D"/>
    <w:rsid w:val="002732D2"/>
    <w:rsid w:val="002734A4"/>
    <w:rsid w:val="0027389B"/>
    <w:rsid w:val="00273A93"/>
    <w:rsid w:val="00273C41"/>
    <w:rsid w:val="00273D63"/>
    <w:rsid w:val="0027452C"/>
    <w:rsid w:val="002748F5"/>
    <w:rsid w:val="00274BE4"/>
    <w:rsid w:val="00274BF8"/>
    <w:rsid w:val="00274DA8"/>
    <w:rsid w:val="00274DB4"/>
    <w:rsid w:val="00274F7E"/>
    <w:rsid w:val="00275229"/>
    <w:rsid w:val="00275642"/>
    <w:rsid w:val="0027596D"/>
    <w:rsid w:val="00275A1A"/>
    <w:rsid w:val="00275BA9"/>
    <w:rsid w:val="00275D5F"/>
    <w:rsid w:val="00275E72"/>
    <w:rsid w:val="002763ED"/>
    <w:rsid w:val="0027685A"/>
    <w:rsid w:val="00276FB5"/>
    <w:rsid w:val="00276FE6"/>
    <w:rsid w:val="0027715E"/>
    <w:rsid w:val="002771CE"/>
    <w:rsid w:val="0027731C"/>
    <w:rsid w:val="00277333"/>
    <w:rsid w:val="00277410"/>
    <w:rsid w:val="0027751A"/>
    <w:rsid w:val="00277B36"/>
    <w:rsid w:val="00277E36"/>
    <w:rsid w:val="002800C0"/>
    <w:rsid w:val="00280700"/>
    <w:rsid w:val="00280A0E"/>
    <w:rsid w:val="00280C0E"/>
    <w:rsid w:val="00281040"/>
    <w:rsid w:val="0028134D"/>
    <w:rsid w:val="0028139E"/>
    <w:rsid w:val="00281402"/>
    <w:rsid w:val="002815CB"/>
    <w:rsid w:val="002815F6"/>
    <w:rsid w:val="0028214A"/>
    <w:rsid w:val="00282591"/>
    <w:rsid w:val="00282677"/>
    <w:rsid w:val="00282B5F"/>
    <w:rsid w:val="00282DB2"/>
    <w:rsid w:val="00282F65"/>
    <w:rsid w:val="00283835"/>
    <w:rsid w:val="00283C58"/>
    <w:rsid w:val="00283D47"/>
    <w:rsid w:val="00283F8F"/>
    <w:rsid w:val="0028446D"/>
    <w:rsid w:val="002853E3"/>
    <w:rsid w:val="0028547D"/>
    <w:rsid w:val="002858BA"/>
    <w:rsid w:val="002859F7"/>
    <w:rsid w:val="00285BCA"/>
    <w:rsid w:val="00285C52"/>
    <w:rsid w:val="00285FAE"/>
    <w:rsid w:val="002860CC"/>
    <w:rsid w:val="002863D5"/>
    <w:rsid w:val="00286559"/>
    <w:rsid w:val="002868AE"/>
    <w:rsid w:val="002869C5"/>
    <w:rsid w:val="00286A90"/>
    <w:rsid w:val="00286AAB"/>
    <w:rsid w:val="00286AAD"/>
    <w:rsid w:val="00286B81"/>
    <w:rsid w:val="00286B9F"/>
    <w:rsid w:val="00287606"/>
    <w:rsid w:val="0028773C"/>
    <w:rsid w:val="00287C4F"/>
    <w:rsid w:val="00290386"/>
    <w:rsid w:val="0029075D"/>
    <w:rsid w:val="002908DD"/>
    <w:rsid w:val="00290B34"/>
    <w:rsid w:val="00290E5F"/>
    <w:rsid w:val="002914CC"/>
    <w:rsid w:val="00291514"/>
    <w:rsid w:val="00291574"/>
    <w:rsid w:val="00291614"/>
    <w:rsid w:val="00291785"/>
    <w:rsid w:val="002918C8"/>
    <w:rsid w:val="002919B6"/>
    <w:rsid w:val="00291AEE"/>
    <w:rsid w:val="00291C5E"/>
    <w:rsid w:val="00292081"/>
    <w:rsid w:val="00292260"/>
    <w:rsid w:val="00292302"/>
    <w:rsid w:val="002925F9"/>
    <w:rsid w:val="0029265B"/>
    <w:rsid w:val="00292A74"/>
    <w:rsid w:val="00292C47"/>
    <w:rsid w:val="0029373E"/>
    <w:rsid w:val="00293B46"/>
    <w:rsid w:val="00293D24"/>
    <w:rsid w:val="0029415D"/>
    <w:rsid w:val="00294804"/>
    <w:rsid w:val="00294862"/>
    <w:rsid w:val="00294C82"/>
    <w:rsid w:val="00295005"/>
    <w:rsid w:val="002952FB"/>
    <w:rsid w:val="002953C2"/>
    <w:rsid w:val="002963A4"/>
    <w:rsid w:val="0029687E"/>
    <w:rsid w:val="00296883"/>
    <w:rsid w:val="002968DA"/>
    <w:rsid w:val="00296B63"/>
    <w:rsid w:val="002970B0"/>
    <w:rsid w:val="0029722B"/>
    <w:rsid w:val="002977C7"/>
    <w:rsid w:val="00297814"/>
    <w:rsid w:val="00297C18"/>
    <w:rsid w:val="00297D94"/>
    <w:rsid w:val="002A04DF"/>
    <w:rsid w:val="002A0514"/>
    <w:rsid w:val="002A05F1"/>
    <w:rsid w:val="002A07B6"/>
    <w:rsid w:val="002A092C"/>
    <w:rsid w:val="002A19B9"/>
    <w:rsid w:val="002A1AD2"/>
    <w:rsid w:val="002A1C65"/>
    <w:rsid w:val="002A231A"/>
    <w:rsid w:val="002A243F"/>
    <w:rsid w:val="002A256F"/>
    <w:rsid w:val="002A25E2"/>
    <w:rsid w:val="002A26E6"/>
    <w:rsid w:val="002A2D1F"/>
    <w:rsid w:val="002A3384"/>
    <w:rsid w:val="002A369A"/>
    <w:rsid w:val="002A36B0"/>
    <w:rsid w:val="002A3A7C"/>
    <w:rsid w:val="002A3E23"/>
    <w:rsid w:val="002A4365"/>
    <w:rsid w:val="002A46B2"/>
    <w:rsid w:val="002A47CC"/>
    <w:rsid w:val="002A4B23"/>
    <w:rsid w:val="002A4B29"/>
    <w:rsid w:val="002A5016"/>
    <w:rsid w:val="002A5335"/>
    <w:rsid w:val="002A5347"/>
    <w:rsid w:val="002A5598"/>
    <w:rsid w:val="002A5873"/>
    <w:rsid w:val="002A5A66"/>
    <w:rsid w:val="002A6219"/>
    <w:rsid w:val="002A64A7"/>
    <w:rsid w:val="002A6803"/>
    <w:rsid w:val="002A6911"/>
    <w:rsid w:val="002A7063"/>
    <w:rsid w:val="002A7714"/>
    <w:rsid w:val="002A7B6D"/>
    <w:rsid w:val="002A7DED"/>
    <w:rsid w:val="002B04AE"/>
    <w:rsid w:val="002B04E2"/>
    <w:rsid w:val="002B0572"/>
    <w:rsid w:val="002B0605"/>
    <w:rsid w:val="002B0BA4"/>
    <w:rsid w:val="002B1152"/>
    <w:rsid w:val="002B1253"/>
    <w:rsid w:val="002B166F"/>
    <w:rsid w:val="002B1714"/>
    <w:rsid w:val="002B179A"/>
    <w:rsid w:val="002B1999"/>
    <w:rsid w:val="002B1ACB"/>
    <w:rsid w:val="002B1B6F"/>
    <w:rsid w:val="002B1D31"/>
    <w:rsid w:val="002B1D52"/>
    <w:rsid w:val="002B1E09"/>
    <w:rsid w:val="002B206C"/>
    <w:rsid w:val="002B21D6"/>
    <w:rsid w:val="002B2733"/>
    <w:rsid w:val="002B2E0B"/>
    <w:rsid w:val="002B30D6"/>
    <w:rsid w:val="002B3803"/>
    <w:rsid w:val="002B3DC1"/>
    <w:rsid w:val="002B3EB9"/>
    <w:rsid w:val="002B45B4"/>
    <w:rsid w:val="002B46B3"/>
    <w:rsid w:val="002B46E1"/>
    <w:rsid w:val="002B4A99"/>
    <w:rsid w:val="002B4CC3"/>
    <w:rsid w:val="002B4F70"/>
    <w:rsid w:val="002B5480"/>
    <w:rsid w:val="002B5726"/>
    <w:rsid w:val="002B5ABE"/>
    <w:rsid w:val="002B62D1"/>
    <w:rsid w:val="002B6875"/>
    <w:rsid w:val="002B69C5"/>
    <w:rsid w:val="002B6C89"/>
    <w:rsid w:val="002B6CB8"/>
    <w:rsid w:val="002B6FB5"/>
    <w:rsid w:val="002B72FA"/>
    <w:rsid w:val="002B7336"/>
    <w:rsid w:val="002B792F"/>
    <w:rsid w:val="002B7A05"/>
    <w:rsid w:val="002B7A65"/>
    <w:rsid w:val="002B7A8F"/>
    <w:rsid w:val="002C010C"/>
    <w:rsid w:val="002C053F"/>
    <w:rsid w:val="002C0DEC"/>
    <w:rsid w:val="002C103F"/>
    <w:rsid w:val="002C147B"/>
    <w:rsid w:val="002C157A"/>
    <w:rsid w:val="002C22B3"/>
    <w:rsid w:val="002C231E"/>
    <w:rsid w:val="002C242D"/>
    <w:rsid w:val="002C27C9"/>
    <w:rsid w:val="002C3290"/>
    <w:rsid w:val="002C336C"/>
    <w:rsid w:val="002C375B"/>
    <w:rsid w:val="002C3A38"/>
    <w:rsid w:val="002C3CB4"/>
    <w:rsid w:val="002C3CF1"/>
    <w:rsid w:val="002C3DE6"/>
    <w:rsid w:val="002C40F4"/>
    <w:rsid w:val="002C428B"/>
    <w:rsid w:val="002C4435"/>
    <w:rsid w:val="002C5748"/>
    <w:rsid w:val="002C5CCC"/>
    <w:rsid w:val="002C60AF"/>
    <w:rsid w:val="002C60EB"/>
    <w:rsid w:val="002C6760"/>
    <w:rsid w:val="002C6984"/>
    <w:rsid w:val="002C70C5"/>
    <w:rsid w:val="002C74AD"/>
    <w:rsid w:val="002C76DF"/>
    <w:rsid w:val="002C7D29"/>
    <w:rsid w:val="002D045A"/>
    <w:rsid w:val="002D0DD3"/>
    <w:rsid w:val="002D0F91"/>
    <w:rsid w:val="002D1369"/>
    <w:rsid w:val="002D147B"/>
    <w:rsid w:val="002D15ED"/>
    <w:rsid w:val="002D18C6"/>
    <w:rsid w:val="002D19AC"/>
    <w:rsid w:val="002D1D21"/>
    <w:rsid w:val="002D1D2D"/>
    <w:rsid w:val="002D2242"/>
    <w:rsid w:val="002D2319"/>
    <w:rsid w:val="002D27C6"/>
    <w:rsid w:val="002D2AE2"/>
    <w:rsid w:val="002D302A"/>
    <w:rsid w:val="002D3358"/>
    <w:rsid w:val="002D34FE"/>
    <w:rsid w:val="002D3733"/>
    <w:rsid w:val="002D3A92"/>
    <w:rsid w:val="002D3AAC"/>
    <w:rsid w:val="002D3D7A"/>
    <w:rsid w:val="002D4355"/>
    <w:rsid w:val="002D4786"/>
    <w:rsid w:val="002D4884"/>
    <w:rsid w:val="002D4E76"/>
    <w:rsid w:val="002D53B9"/>
    <w:rsid w:val="002D606A"/>
    <w:rsid w:val="002D6C12"/>
    <w:rsid w:val="002D6E9F"/>
    <w:rsid w:val="002D6EA7"/>
    <w:rsid w:val="002D70A2"/>
    <w:rsid w:val="002D7144"/>
    <w:rsid w:val="002D750E"/>
    <w:rsid w:val="002D78DE"/>
    <w:rsid w:val="002D7CA9"/>
    <w:rsid w:val="002D7D89"/>
    <w:rsid w:val="002E0173"/>
    <w:rsid w:val="002E01BF"/>
    <w:rsid w:val="002E02BC"/>
    <w:rsid w:val="002E08DC"/>
    <w:rsid w:val="002E0A11"/>
    <w:rsid w:val="002E0F09"/>
    <w:rsid w:val="002E126B"/>
    <w:rsid w:val="002E131A"/>
    <w:rsid w:val="002E1799"/>
    <w:rsid w:val="002E1C9F"/>
    <w:rsid w:val="002E1E89"/>
    <w:rsid w:val="002E221F"/>
    <w:rsid w:val="002E2DC9"/>
    <w:rsid w:val="002E2EBF"/>
    <w:rsid w:val="002E2FEB"/>
    <w:rsid w:val="002E3132"/>
    <w:rsid w:val="002E3236"/>
    <w:rsid w:val="002E36C1"/>
    <w:rsid w:val="002E3DCD"/>
    <w:rsid w:val="002E46C0"/>
    <w:rsid w:val="002E4A32"/>
    <w:rsid w:val="002E4D9A"/>
    <w:rsid w:val="002E4EE3"/>
    <w:rsid w:val="002E4EFD"/>
    <w:rsid w:val="002E511F"/>
    <w:rsid w:val="002E5339"/>
    <w:rsid w:val="002E55EA"/>
    <w:rsid w:val="002E5668"/>
    <w:rsid w:val="002E578A"/>
    <w:rsid w:val="002E5B70"/>
    <w:rsid w:val="002E6793"/>
    <w:rsid w:val="002E6B53"/>
    <w:rsid w:val="002E6C43"/>
    <w:rsid w:val="002E7032"/>
    <w:rsid w:val="002E706F"/>
    <w:rsid w:val="002E7077"/>
    <w:rsid w:val="002E729F"/>
    <w:rsid w:val="002E73C4"/>
    <w:rsid w:val="002E7683"/>
    <w:rsid w:val="002E7686"/>
    <w:rsid w:val="002E7856"/>
    <w:rsid w:val="002E7C43"/>
    <w:rsid w:val="002E7D9C"/>
    <w:rsid w:val="002E7E49"/>
    <w:rsid w:val="002F044A"/>
    <w:rsid w:val="002F0628"/>
    <w:rsid w:val="002F1454"/>
    <w:rsid w:val="002F1780"/>
    <w:rsid w:val="002F1953"/>
    <w:rsid w:val="002F198D"/>
    <w:rsid w:val="002F1AB2"/>
    <w:rsid w:val="002F1AF7"/>
    <w:rsid w:val="002F1C59"/>
    <w:rsid w:val="002F1CF5"/>
    <w:rsid w:val="002F233B"/>
    <w:rsid w:val="002F2644"/>
    <w:rsid w:val="002F2803"/>
    <w:rsid w:val="002F2AB9"/>
    <w:rsid w:val="002F2E93"/>
    <w:rsid w:val="002F2EDF"/>
    <w:rsid w:val="002F30C4"/>
    <w:rsid w:val="002F3257"/>
    <w:rsid w:val="002F359F"/>
    <w:rsid w:val="002F36C6"/>
    <w:rsid w:val="002F3AF2"/>
    <w:rsid w:val="002F3E8C"/>
    <w:rsid w:val="002F3FC7"/>
    <w:rsid w:val="002F4229"/>
    <w:rsid w:val="002F442E"/>
    <w:rsid w:val="002F46E5"/>
    <w:rsid w:val="002F47BA"/>
    <w:rsid w:val="002F48E6"/>
    <w:rsid w:val="002F498C"/>
    <w:rsid w:val="002F4AC2"/>
    <w:rsid w:val="002F4D67"/>
    <w:rsid w:val="002F5088"/>
    <w:rsid w:val="002F5586"/>
    <w:rsid w:val="002F5868"/>
    <w:rsid w:val="002F5C54"/>
    <w:rsid w:val="002F5D6D"/>
    <w:rsid w:val="002F6101"/>
    <w:rsid w:val="002F61AD"/>
    <w:rsid w:val="002F6205"/>
    <w:rsid w:val="002F634E"/>
    <w:rsid w:val="002F654C"/>
    <w:rsid w:val="002F6D50"/>
    <w:rsid w:val="002F6E22"/>
    <w:rsid w:val="002F706A"/>
    <w:rsid w:val="002F752D"/>
    <w:rsid w:val="002F77D9"/>
    <w:rsid w:val="002F7A15"/>
    <w:rsid w:val="002F7C88"/>
    <w:rsid w:val="002F7E49"/>
    <w:rsid w:val="003000FB"/>
    <w:rsid w:val="00300425"/>
    <w:rsid w:val="003005C9"/>
    <w:rsid w:val="00300732"/>
    <w:rsid w:val="00300745"/>
    <w:rsid w:val="00300AA4"/>
    <w:rsid w:val="00300B95"/>
    <w:rsid w:val="00300CC8"/>
    <w:rsid w:val="00301445"/>
    <w:rsid w:val="00301895"/>
    <w:rsid w:val="00301A74"/>
    <w:rsid w:val="00301BDE"/>
    <w:rsid w:val="0030285B"/>
    <w:rsid w:val="003028F6"/>
    <w:rsid w:val="0030294B"/>
    <w:rsid w:val="00302990"/>
    <w:rsid w:val="00303086"/>
    <w:rsid w:val="003030B9"/>
    <w:rsid w:val="003032EC"/>
    <w:rsid w:val="003035D3"/>
    <w:rsid w:val="0030360E"/>
    <w:rsid w:val="0030363C"/>
    <w:rsid w:val="00303A1D"/>
    <w:rsid w:val="00303A20"/>
    <w:rsid w:val="00303BC7"/>
    <w:rsid w:val="00303D15"/>
    <w:rsid w:val="00303DF4"/>
    <w:rsid w:val="0030423C"/>
    <w:rsid w:val="00304367"/>
    <w:rsid w:val="00304565"/>
    <w:rsid w:val="003049BB"/>
    <w:rsid w:val="00304A16"/>
    <w:rsid w:val="00304C21"/>
    <w:rsid w:val="00304CF4"/>
    <w:rsid w:val="00304E22"/>
    <w:rsid w:val="00304EA5"/>
    <w:rsid w:val="00304F5F"/>
    <w:rsid w:val="00305833"/>
    <w:rsid w:val="003058DD"/>
    <w:rsid w:val="00305A25"/>
    <w:rsid w:val="00305F18"/>
    <w:rsid w:val="0030675F"/>
    <w:rsid w:val="00306895"/>
    <w:rsid w:val="00306AFE"/>
    <w:rsid w:val="00306B34"/>
    <w:rsid w:val="0030718C"/>
    <w:rsid w:val="003076C8"/>
    <w:rsid w:val="003078B6"/>
    <w:rsid w:val="00307B40"/>
    <w:rsid w:val="00310006"/>
    <w:rsid w:val="0031011B"/>
    <w:rsid w:val="00310599"/>
    <w:rsid w:val="00310737"/>
    <w:rsid w:val="0031074D"/>
    <w:rsid w:val="003107FF"/>
    <w:rsid w:val="00310D00"/>
    <w:rsid w:val="00310DF9"/>
    <w:rsid w:val="00311147"/>
    <w:rsid w:val="00311217"/>
    <w:rsid w:val="0031128A"/>
    <w:rsid w:val="0031164F"/>
    <w:rsid w:val="00311955"/>
    <w:rsid w:val="00311D2C"/>
    <w:rsid w:val="00312308"/>
    <w:rsid w:val="0031256B"/>
    <w:rsid w:val="00312DF1"/>
    <w:rsid w:val="00313264"/>
    <w:rsid w:val="0031351A"/>
    <w:rsid w:val="003138D3"/>
    <w:rsid w:val="00313965"/>
    <w:rsid w:val="00314127"/>
    <w:rsid w:val="003144D4"/>
    <w:rsid w:val="0031492A"/>
    <w:rsid w:val="003149F1"/>
    <w:rsid w:val="003154B9"/>
    <w:rsid w:val="003155DF"/>
    <w:rsid w:val="00315742"/>
    <w:rsid w:val="00315AD3"/>
    <w:rsid w:val="00315AFA"/>
    <w:rsid w:val="00315B86"/>
    <w:rsid w:val="00315D0C"/>
    <w:rsid w:val="00315F58"/>
    <w:rsid w:val="003160BF"/>
    <w:rsid w:val="0031621E"/>
    <w:rsid w:val="00316686"/>
    <w:rsid w:val="00316738"/>
    <w:rsid w:val="00316B2A"/>
    <w:rsid w:val="00316DE4"/>
    <w:rsid w:val="00316E7E"/>
    <w:rsid w:val="003170B3"/>
    <w:rsid w:val="00317382"/>
    <w:rsid w:val="003174C4"/>
    <w:rsid w:val="003177BC"/>
    <w:rsid w:val="00317C73"/>
    <w:rsid w:val="00317CCD"/>
    <w:rsid w:val="00317E69"/>
    <w:rsid w:val="0032006F"/>
    <w:rsid w:val="0032010E"/>
    <w:rsid w:val="00320230"/>
    <w:rsid w:val="0032091B"/>
    <w:rsid w:val="00320A48"/>
    <w:rsid w:val="00320C5F"/>
    <w:rsid w:val="00320D25"/>
    <w:rsid w:val="00321045"/>
    <w:rsid w:val="00321335"/>
    <w:rsid w:val="00321AEF"/>
    <w:rsid w:val="00321C3C"/>
    <w:rsid w:val="00321EF0"/>
    <w:rsid w:val="00321F16"/>
    <w:rsid w:val="003222BC"/>
    <w:rsid w:val="00322619"/>
    <w:rsid w:val="00322980"/>
    <w:rsid w:val="00322FBF"/>
    <w:rsid w:val="0032310B"/>
    <w:rsid w:val="00323289"/>
    <w:rsid w:val="003232AD"/>
    <w:rsid w:val="0032340E"/>
    <w:rsid w:val="0032346A"/>
    <w:rsid w:val="003234BC"/>
    <w:rsid w:val="003236F8"/>
    <w:rsid w:val="00323B60"/>
    <w:rsid w:val="00323CB2"/>
    <w:rsid w:val="00323E0B"/>
    <w:rsid w:val="003240B7"/>
    <w:rsid w:val="0032464B"/>
    <w:rsid w:val="003246EE"/>
    <w:rsid w:val="00324720"/>
    <w:rsid w:val="003258CA"/>
    <w:rsid w:val="003260B1"/>
    <w:rsid w:val="003267F9"/>
    <w:rsid w:val="00326A16"/>
    <w:rsid w:val="00326A9B"/>
    <w:rsid w:val="003276BF"/>
    <w:rsid w:val="003277FF"/>
    <w:rsid w:val="0032782B"/>
    <w:rsid w:val="00327922"/>
    <w:rsid w:val="00327E3B"/>
    <w:rsid w:val="003304B3"/>
    <w:rsid w:val="00330F32"/>
    <w:rsid w:val="00330F7D"/>
    <w:rsid w:val="003315F9"/>
    <w:rsid w:val="00331697"/>
    <w:rsid w:val="00331735"/>
    <w:rsid w:val="00331800"/>
    <w:rsid w:val="00331A15"/>
    <w:rsid w:val="00331D50"/>
    <w:rsid w:val="00331D6A"/>
    <w:rsid w:val="00331E8F"/>
    <w:rsid w:val="00331FBA"/>
    <w:rsid w:val="00331FEA"/>
    <w:rsid w:val="003324EC"/>
    <w:rsid w:val="003326CA"/>
    <w:rsid w:val="003329A9"/>
    <w:rsid w:val="003329CE"/>
    <w:rsid w:val="00332A5E"/>
    <w:rsid w:val="00332C8A"/>
    <w:rsid w:val="00332EFD"/>
    <w:rsid w:val="00333574"/>
    <w:rsid w:val="003335E7"/>
    <w:rsid w:val="0033376D"/>
    <w:rsid w:val="00333A8F"/>
    <w:rsid w:val="003343DF"/>
    <w:rsid w:val="00334432"/>
    <w:rsid w:val="00334499"/>
    <w:rsid w:val="003347C8"/>
    <w:rsid w:val="003351B3"/>
    <w:rsid w:val="00335239"/>
    <w:rsid w:val="003353FE"/>
    <w:rsid w:val="00335614"/>
    <w:rsid w:val="0033568B"/>
    <w:rsid w:val="00335707"/>
    <w:rsid w:val="00335C2D"/>
    <w:rsid w:val="00335C38"/>
    <w:rsid w:val="003362C4"/>
    <w:rsid w:val="00336AE0"/>
    <w:rsid w:val="00336BD0"/>
    <w:rsid w:val="0033732C"/>
    <w:rsid w:val="00337B87"/>
    <w:rsid w:val="00337DE4"/>
    <w:rsid w:val="00340110"/>
    <w:rsid w:val="0034083B"/>
    <w:rsid w:val="00340A6B"/>
    <w:rsid w:val="00341077"/>
    <w:rsid w:val="003410DA"/>
    <w:rsid w:val="003412C8"/>
    <w:rsid w:val="0034157D"/>
    <w:rsid w:val="003417AC"/>
    <w:rsid w:val="003418D9"/>
    <w:rsid w:val="00341BDC"/>
    <w:rsid w:val="00341C5B"/>
    <w:rsid w:val="00341EDD"/>
    <w:rsid w:val="00342609"/>
    <w:rsid w:val="0034281D"/>
    <w:rsid w:val="00343064"/>
    <w:rsid w:val="00343169"/>
    <w:rsid w:val="0034336A"/>
    <w:rsid w:val="003433B1"/>
    <w:rsid w:val="003437C3"/>
    <w:rsid w:val="0034397B"/>
    <w:rsid w:val="00343B52"/>
    <w:rsid w:val="00343C20"/>
    <w:rsid w:val="00343C83"/>
    <w:rsid w:val="00343E91"/>
    <w:rsid w:val="00344277"/>
    <w:rsid w:val="003442DA"/>
    <w:rsid w:val="00344500"/>
    <w:rsid w:val="003446A0"/>
    <w:rsid w:val="003447D9"/>
    <w:rsid w:val="00344817"/>
    <w:rsid w:val="00344920"/>
    <w:rsid w:val="00344B35"/>
    <w:rsid w:val="00344BC6"/>
    <w:rsid w:val="00344DE7"/>
    <w:rsid w:val="00344E83"/>
    <w:rsid w:val="003450DD"/>
    <w:rsid w:val="0034562A"/>
    <w:rsid w:val="00345B72"/>
    <w:rsid w:val="00345BBC"/>
    <w:rsid w:val="00345FFF"/>
    <w:rsid w:val="00346058"/>
    <w:rsid w:val="003466E8"/>
    <w:rsid w:val="00346C78"/>
    <w:rsid w:val="00346DF9"/>
    <w:rsid w:val="00347185"/>
    <w:rsid w:val="00347756"/>
    <w:rsid w:val="00347A3D"/>
    <w:rsid w:val="00347B29"/>
    <w:rsid w:val="00347C82"/>
    <w:rsid w:val="00347F89"/>
    <w:rsid w:val="00347FF7"/>
    <w:rsid w:val="00350056"/>
    <w:rsid w:val="00350107"/>
    <w:rsid w:val="0035021D"/>
    <w:rsid w:val="0035030D"/>
    <w:rsid w:val="00350383"/>
    <w:rsid w:val="003506F1"/>
    <w:rsid w:val="0035080E"/>
    <w:rsid w:val="003508E4"/>
    <w:rsid w:val="00350A92"/>
    <w:rsid w:val="00350BB6"/>
    <w:rsid w:val="00350D31"/>
    <w:rsid w:val="003514DB"/>
    <w:rsid w:val="00351781"/>
    <w:rsid w:val="003518DF"/>
    <w:rsid w:val="003518F7"/>
    <w:rsid w:val="0035190E"/>
    <w:rsid w:val="00351E07"/>
    <w:rsid w:val="00352000"/>
    <w:rsid w:val="003522EF"/>
    <w:rsid w:val="00352E12"/>
    <w:rsid w:val="00352E72"/>
    <w:rsid w:val="00352E90"/>
    <w:rsid w:val="00353002"/>
    <w:rsid w:val="00353902"/>
    <w:rsid w:val="00353C52"/>
    <w:rsid w:val="00353C71"/>
    <w:rsid w:val="00353CEA"/>
    <w:rsid w:val="00353EC4"/>
    <w:rsid w:val="00354044"/>
    <w:rsid w:val="003543A8"/>
    <w:rsid w:val="003543BD"/>
    <w:rsid w:val="00354522"/>
    <w:rsid w:val="00354BF5"/>
    <w:rsid w:val="00354D6B"/>
    <w:rsid w:val="00354E0A"/>
    <w:rsid w:val="00354E7C"/>
    <w:rsid w:val="00354EC4"/>
    <w:rsid w:val="003550CA"/>
    <w:rsid w:val="00355CCD"/>
    <w:rsid w:val="00355F1E"/>
    <w:rsid w:val="003562AD"/>
    <w:rsid w:val="0035631E"/>
    <w:rsid w:val="00356456"/>
    <w:rsid w:val="00356BAD"/>
    <w:rsid w:val="00356E02"/>
    <w:rsid w:val="00356F48"/>
    <w:rsid w:val="0035721F"/>
    <w:rsid w:val="00357431"/>
    <w:rsid w:val="0035779F"/>
    <w:rsid w:val="0035A722"/>
    <w:rsid w:val="0036006F"/>
    <w:rsid w:val="003600A6"/>
    <w:rsid w:val="00360269"/>
    <w:rsid w:val="003602EE"/>
    <w:rsid w:val="003604AD"/>
    <w:rsid w:val="0036054F"/>
    <w:rsid w:val="003606FB"/>
    <w:rsid w:val="003607FB"/>
    <w:rsid w:val="00360B72"/>
    <w:rsid w:val="00360CE3"/>
    <w:rsid w:val="003614DC"/>
    <w:rsid w:val="0036165D"/>
    <w:rsid w:val="00361757"/>
    <w:rsid w:val="0036180F"/>
    <w:rsid w:val="003618D9"/>
    <w:rsid w:val="00361E1C"/>
    <w:rsid w:val="00362712"/>
    <w:rsid w:val="00362845"/>
    <w:rsid w:val="0036323C"/>
    <w:rsid w:val="00363312"/>
    <w:rsid w:val="00363424"/>
    <w:rsid w:val="0036355C"/>
    <w:rsid w:val="00363DD7"/>
    <w:rsid w:val="00363E20"/>
    <w:rsid w:val="0036419B"/>
    <w:rsid w:val="00364802"/>
    <w:rsid w:val="00364A57"/>
    <w:rsid w:val="00364B3C"/>
    <w:rsid w:val="00364C14"/>
    <w:rsid w:val="00364C18"/>
    <w:rsid w:val="00364C27"/>
    <w:rsid w:val="00364CAC"/>
    <w:rsid w:val="00364D4D"/>
    <w:rsid w:val="00364F02"/>
    <w:rsid w:val="00364F96"/>
    <w:rsid w:val="00365383"/>
    <w:rsid w:val="00365592"/>
    <w:rsid w:val="003656D1"/>
    <w:rsid w:val="00365812"/>
    <w:rsid w:val="00365892"/>
    <w:rsid w:val="00365B6A"/>
    <w:rsid w:val="00365D21"/>
    <w:rsid w:val="003660A4"/>
    <w:rsid w:val="00366223"/>
    <w:rsid w:val="00366332"/>
    <w:rsid w:val="00366496"/>
    <w:rsid w:val="00366D23"/>
    <w:rsid w:val="00367109"/>
    <w:rsid w:val="003671C9"/>
    <w:rsid w:val="0036726A"/>
    <w:rsid w:val="003675FB"/>
    <w:rsid w:val="0036762D"/>
    <w:rsid w:val="00367B35"/>
    <w:rsid w:val="0037003F"/>
    <w:rsid w:val="0037036E"/>
    <w:rsid w:val="003704B3"/>
    <w:rsid w:val="00370752"/>
    <w:rsid w:val="00370958"/>
    <w:rsid w:val="0037158D"/>
    <w:rsid w:val="003716E2"/>
    <w:rsid w:val="00371896"/>
    <w:rsid w:val="00371A82"/>
    <w:rsid w:val="00371EE4"/>
    <w:rsid w:val="00371F60"/>
    <w:rsid w:val="003723C8"/>
    <w:rsid w:val="00372405"/>
    <w:rsid w:val="0037279F"/>
    <w:rsid w:val="00372890"/>
    <w:rsid w:val="00373544"/>
    <w:rsid w:val="00373727"/>
    <w:rsid w:val="003737DB"/>
    <w:rsid w:val="003739F6"/>
    <w:rsid w:val="00373C31"/>
    <w:rsid w:val="00373F6E"/>
    <w:rsid w:val="003741C3"/>
    <w:rsid w:val="00374211"/>
    <w:rsid w:val="003745C8"/>
    <w:rsid w:val="00374867"/>
    <w:rsid w:val="0037522A"/>
    <w:rsid w:val="003753A1"/>
    <w:rsid w:val="0037564E"/>
    <w:rsid w:val="003759E0"/>
    <w:rsid w:val="00375B26"/>
    <w:rsid w:val="00375B8E"/>
    <w:rsid w:val="00375DA7"/>
    <w:rsid w:val="00375DD0"/>
    <w:rsid w:val="00376071"/>
    <w:rsid w:val="003763BB"/>
    <w:rsid w:val="003765D7"/>
    <w:rsid w:val="003766E0"/>
    <w:rsid w:val="003768D3"/>
    <w:rsid w:val="00376A45"/>
    <w:rsid w:val="00377247"/>
    <w:rsid w:val="003772C5"/>
    <w:rsid w:val="00377421"/>
    <w:rsid w:val="0037751A"/>
    <w:rsid w:val="003776C6"/>
    <w:rsid w:val="003776CC"/>
    <w:rsid w:val="003779A7"/>
    <w:rsid w:val="00377AC8"/>
    <w:rsid w:val="00377D5E"/>
    <w:rsid w:val="00380647"/>
    <w:rsid w:val="0038066D"/>
    <w:rsid w:val="003808A9"/>
    <w:rsid w:val="00380AD2"/>
    <w:rsid w:val="00380BB3"/>
    <w:rsid w:val="00380ED0"/>
    <w:rsid w:val="00381067"/>
    <w:rsid w:val="003810BF"/>
    <w:rsid w:val="00381318"/>
    <w:rsid w:val="00381773"/>
    <w:rsid w:val="00381777"/>
    <w:rsid w:val="00381E4A"/>
    <w:rsid w:val="003822F0"/>
    <w:rsid w:val="00382AF6"/>
    <w:rsid w:val="00382C60"/>
    <w:rsid w:val="00382E25"/>
    <w:rsid w:val="0038312F"/>
    <w:rsid w:val="0038316D"/>
    <w:rsid w:val="00383201"/>
    <w:rsid w:val="0038324A"/>
    <w:rsid w:val="00383460"/>
    <w:rsid w:val="0038409D"/>
    <w:rsid w:val="003844B1"/>
    <w:rsid w:val="003849F1"/>
    <w:rsid w:val="00384A15"/>
    <w:rsid w:val="003859C8"/>
    <w:rsid w:val="00385DD3"/>
    <w:rsid w:val="003861FF"/>
    <w:rsid w:val="003864DB"/>
    <w:rsid w:val="0038680E"/>
    <w:rsid w:val="00386D61"/>
    <w:rsid w:val="00386EE5"/>
    <w:rsid w:val="00386FAD"/>
    <w:rsid w:val="003878F2"/>
    <w:rsid w:val="0038793C"/>
    <w:rsid w:val="00387B4E"/>
    <w:rsid w:val="00387F46"/>
    <w:rsid w:val="003904C1"/>
    <w:rsid w:val="00390690"/>
    <w:rsid w:val="00390738"/>
    <w:rsid w:val="00390915"/>
    <w:rsid w:val="00390A2F"/>
    <w:rsid w:val="00390A39"/>
    <w:rsid w:val="00390D4E"/>
    <w:rsid w:val="00390E8E"/>
    <w:rsid w:val="003912CB"/>
    <w:rsid w:val="00391E7D"/>
    <w:rsid w:val="00391F1D"/>
    <w:rsid w:val="00391F30"/>
    <w:rsid w:val="00392236"/>
    <w:rsid w:val="00392253"/>
    <w:rsid w:val="00392748"/>
    <w:rsid w:val="003929FD"/>
    <w:rsid w:val="00392AB2"/>
    <w:rsid w:val="00392B97"/>
    <w:rsid w:val="003934BB"/>
    <w:rsid w:val="003934F0"/>
    <w:rsid w:val="003937C9"/>
    <w:rsid w:val="0039388E"/>
    <w:rsid w:val="00393A09"/>
    <w:rsid w:val="003941DF"/>
    <w:rsid w:val="003944A7"/>
    <w:rsid w:val="0039453C"/>
    <w:rsid w:val="00394A30"/>
    <w:rsid w:val="00394A7E"/>
    <w:rsid w:val="00394E0C"/>
    <w:rsid w:val="0039536B"/>
    <w:rsid w:val="003954DB"/>
    <w:rsid w:val="003957B9"/>
    <w:rsid w:val="00395B5B"/>
    <w:rsid w:val="00395E53"/>
    <w:rsid w:val="0039610B"/>
    <w:rsid w:val="003961E0"/>
    <w:rsid w:val="003965CB"/>
    <w:rsid w:val="003968D9"/>
    <w:rsid w:val="00396A28"/>
    <w:rsid w:val="00396E81"/>
    <w:rsid w:val="003976D7"/>
    <w:rsid w:val="00397839"/>
    <w:rsid w:val="00397AD6"/>
    <w:rsid w:val="00397B22"/>
    <w:rsid w:val="00397BEF"/>
    <w:rsid w:val="00397D4F"/>
    <w:rsid w:val="00397E9B"/>
    <w:rsid w:val="003A0456"/>
    <w:rsid w:val="003A0C89"/>
    <w:rsid w:val="003A0ED5"/>
    <w:rsid w:val="003A10EB"/>
    <w:rsid w:val="003A132E"/>
    <w:rsid w:val="003A1405"/>
    <w:rsid w:val="003A1BCF"/>
    <w:rsid w:val="003A21AB"/>
    <w:rsid w:val="003A2274"/>
    <w:rsid w:val="003A2334"/>
    <w:rsid w:val="003A244B"/>
    <w:rsid w:val="003A2474"/>
    <w:rsid w:val="003A24FA"/>
    <w:rsid w:val="003A2531"/>
    <w:rsid w:val="003A25A4"/>
    <w:rsid w:val="003A26F3"/>
    <w:rsid w:val="003A27B2"/>
    <w:rsid w:val="003A315F"/>
    <w:rsid w:val="003A3510"/>
    <w:rsid w:val="003A3BE7"/>
    <w:rsid w:val="003A3C95"/>
    <w:rsid w:val="003A4286"/>
    <w:rsid w:val="003A42CB"/>
    <w:rsid w:val="003A4563"/>
    <w:rsid w:val="003A46E0"/>
    <w:rsid w:val="003A4C04"/>
    <w:rsid w:val="003A5310"/>
    <w:rsid w:val="003A532C"/>
    <w:rsid w:val="003A562C"/>
    <w:rsid w:val="003A596B"/>
    <w:rsid w:val="003A60B0"/>
    <w:rsid w:val="003A6119"/>
    <w:rsid w:val="003A63DB"/>
    <w:rsid w:val="003A6B41"/>
    <w:rsid w:val="003A6EB9"/>
    <w:rsid w:val="003A72B4"/>
    <w:rsid w:val="003A7EF8"/>
    <w:rsid w:val="003B041D"/>
    <w:rsid w:val="003B082F"/>
    <w:rsid w:val="003B0975"/>
    <w:rsid w:val="003B0988"/>
    <w:rsid w:val="003B0E26"/>
    <w:rsid w:val="003B0F02"/>
    <w:rsid w:val="003B0F21"/>
    <w:rsid w:val="003B0FCB"/>
    <w:rsid w:val="003B119E"/>
    <w:rsid w:val="003B13DE"/>
    <w:rsid w:val="003B150B"/>
    <w:rsid w:val="003B16D7"/>
    <w:rsid w:val="003B1B4A"/>
    <w:rsid w:val="003B1EBB"/>
    <w:rsid w:val="003B20BB"/>
    <w:rsid w:val="003B214E"/>
    <w:rsid w:val="003B2251"/>
    <w:rsid w:val="003B24E5"/>
    <w:rsid w:val="003B252D"/>
    <w:rsid w:val="003B264E"/>
    <w:rsid w:val="003B2BD9"/>
    <w:rsid w:val="003B2EA3"/>
    <w:rsid w:val="003B2FBB"/>
    <w:rsid w:val="003B2FBD"/>
    <w:rsid w:val="003B3044"/>
    <w:rsid w:val="003B35C3"/>
    <w:rsid w:val="003B3681"/>
    <w:rsid w:val="003B3811"/>
    <w:rsid w:val="003B38CF"/>
    <w:rsid w:val="003B3AC9"/>
    <w:rsid w:val="003B495B"/>
    <w:rsid w:val="003B53CF"/>
    <w:rsid w:val="003B546A"/>
    <w:rsid w:val="003B56BF"/>
    <w:rsid w:val="003B5C75"/>
    <w:rsid w:val="003B5EAF"/>
    <w:rsid w:val="003B61CE"/>
    <w:rsid w:val="003B61EC"/>
    <w:rsid w:val="003B61FB"/>
    <w:rsid w:val="003B660B"/>
    <w:rsid w:val="003B681E"/>
    <w:rsid w:val="003B6C20"/>
    <w:rsid w:val="003B7374"/>
    <w:rsid w:val="003B7B63"/>
    <w:rsid w:val="003B7F5F"/>
    <w:rsid w:val="003C006D"/>
    <w:rsid w:val="003C0374"/>
    <w:rsid w:val="003C0758"/>
    <w:rsid w:val="003C0A25"/>
    <w:rsid w:val="003C0B29"/>
    <w:rsid w:val="003C0DB5"/>
    <w:rsid w:val="003C0FA5"/>
    <w:rsid w:val="003C111E"/>
    <w:rsid w:val="003C1451"/>
    <w:rsid w:val="003C16B8"/>
    <w:rsid w:val="003C18C3"/>
    <w:rsid w:val="003C1B51"/>
    <w:rsid w:val="003C1E1A"/>
    <w:rsid w:val="003C219C"/>
    <w:rsid w:val="003C26DB"/>
    <w:rsid w:val="003C27BE"/>
    <w:rsid w:val="003C3481"/>
    <w:rsid w:val="003C359A"/>
    <w:rsid w:val="003C37B1"/>
    <w:rsid w:val="003C3C39"/>
    <w:rsid w:val="003C41B3"/>
    <w:rsid w:val="003C41F6"/>
    <w:rsid w:val="003C4378"/>
    <w:rsid w:val="003C45CE"/>
    <w:rsid w:val="003C461D"/>
    <w:rsid w:val="003C4891"/>
    <w:rsid w:val="003C48DD"/>
    <w:rsid w:val="003C4A9A"/>
    <w:rsid w:val="003C4AA3"/>
    <w:rsid w:val="003C5050"/>
    <w:rsid w:val="003C56E1"/>
    <w:rsid w:val="003C5A1E"/>
    <w:rsid w:val="003C5C1C"/>
    <w:rsid w:val="003C5E34"/>
    <w:rsid w:val="003C5EC0"/>
    <w:rsid w:val="003C602A"/>
    <w:rsid w:val="003C61A1"/>
    <w:rsid w:val="003C64C9"/>
    <w:rsid w:val="003C691F"/>
    <w:rsid w:val="003C697C"/>
    <w:rsid w:val="003C6C49"/>
    <w:rsid w:val="003C6F26"/>
    <w:rsid w:val="003C6F34"/>
    <w:rsid w:val="003C7593"/>
    <w:rsid w:val="003C76C1"/>
    <w:rsid w:val="003C7810"/>
    <w:rsid w:val="003C7C52"/>
    <w:rsid w:val="003C7D6C"/>
    <w:rsid w:val="003C7EA5"/>
    <w:rsid w:val="003D03D2"/>
    <w:rsid w:val="003D051A"/>
    <w:rsid w:val="003D121F"/>
    <w:rsid w:val="003D15D8"/>
    <w:rsid w:val="003D1644"/>
    <w:rsid w:val="003D1BEE"/>
    <w:rsid w:val="003D1D8A"/>
    <w:rsid w:val="003D2261"/>
    <w:rsid w:val="003D228E"/>
    <w:rsid w:val="003D23F2"/>
    <w:rsid w:val="003D2628"/>
    <w:rsid w:val="003D2AB6"/>
    <w:rsid w:val="003D2B6A"/>
    <w:rsid w:val="003D2C3D"/>
    <w:rsid w:val="003D2FD9"/>
    <w:rsid w:val="003D30B3"/>
    <w:rsid w:val="003D32EB"/>
    <w:rsid w:val="003D3399"/>
    <w:rsid w:val="003D351F"/>
    <w:rsid w:val="003D3557"/>
    <w:rsid w:val="003D3627"/>
    <w:rsid w:val="003D36AB"/>
    <w:rsid w:val="003D36E6"/>
    <w:rsid w:val="003D3960"/>
    <w:rsid w:val="003D39E0"/>
    <w:rsid w:val="003D3ABA"/>
    <w:rsid w:val="003D40F3"/>
    <w:rsid w:val="003D4302"/>
    <w:rsid w:val="003D4723"/>
    <w:rsid w:val="003D4B8F"/>
    <w:rsid w:val="003D4ECD"/>
    <w:rsid w:val="003D50FD"/>
    <w:rsid w:val="003D5318"/>
    <w:rsid w:val="003D5389"/>
    <w:rsid w:val="003D59E8"/>
    <w:rsid w:val="003D5B1B"/>
    <w:rsid w:val="003D5C39"/>
    <w:rsid w:val="003D5C75"/>
    <w:rsid w:val="003D5EE9"/>
    <w:rsid w:val="003D6071"/>
    <w:rsid w:val="003D618A"/>
    <w:rsid w:val="003D62F1"/>
    <w:rsid w:val="003D63CB"/>
    <w:rsid w:val="003D6DE1"/>
    <w:rsid w:val="003D6E37"/>
    <w:rsid w:val="003D7360"/>
    <w:rsid w:val="003D74F5"/>
    <w:rsid w:val="003D790B"/>
    <w:rsid w:val="003D7C36"/>
    <w:rsid w:val="003D7E72"/>
    <w:rsid w:val="003E00C0"/>
    <w:rsid w:val="003E09FC"/>
    <w:rsid w:val="003E0BA4"/>
    <w:rsid w:val="003E0D65"/>
    <w:rsid w:val="003E10B4"/>
    <w:rsid w:val="003E11F2"/>
    <w:rsid w:val="003E15B1"/>
    <w:rsid w:val="003E1700"/>
    <w:rsid w:val="003E19C4"/>
    <w:rsid w:val="003E21C5"/>
    <w:rsid w:val="003E21FA"/>
    <w:rsid w:val="003E25B5"/>
    <w:rsid w:val="003E26AA"/>
    <w:rsid w:val="003E2C13"/>
    <w:rsid w:val="003E2CC4"/>
    <w:rsid w:val="003E2ECD"/>
    <w:rsid w:val="003E3198"/>
    <w:rsid w:val="003E3239"/>
    <w:rsid w:val="003E36AE"/>
    <w:rsid w:val="003E37EC"/>
    <w:rsid w:val="003E3980"/>
    <w:rsid w:val="003E3B52"/>
    <w:rsid w:val="003E3C6B"/>
    <w:rsid w:val="003E3E11"/>
    <w:rsid w:val="003E410A"/>
    <w:rsid w:val="003E410C"/>
    <w:rsid w:val="003E42C6"/>
    <w:rsid w:val="003E4388"/>
    <w:rsid w:val="003E489B"/>
    <w:rsid w:val="003E48C7"/>
    <w:rsid w:val="003E4B03"/>
    <w:rsid w:val="003E4BA5"/>
    <w:rsid w:val="003E5024"/>
    <w:rsid w:val="003E5236"/>
    <w:rsid w:val="003E573F"/>
    <w:rsid w:val="003E57FC"/>
    <w:rsid w:val="003E593A"/>
    <w:rsid w:val="003E59EC"/>
    <w:rsid w:val="003E5D20"/>
    <w:rsid w:val="003E5E99"/>
    <w:rsid w:val="003E620B"/>
    <w:rsid w:val="003E6314"/>
    <w:rsid w:val="003E6442"/>
    <w:rsid w:val="003E64CD"/>
    <w:rsid w:val="003E6862"/>
    <w:rsid w:val="003E69DA"/>
    <w:rsid w:val="003E6A9C"/>
    <w:rsid w:val="003E6DE1"/>
    <w:rsid w:val="003E7020"/>
    <w:rsid w:val="003E720F"/>
    <w:rsid w:val="003E7297"/>
    <w:rsid w:val="003E730F"/>
    <w:rsid w:val="003E7803"/>
    <w:rsid w:val="003E7817"/>
    <w:rsid w:val="003E7EEE"/>
    <w:rsid w:val="003F02FC"/>
    <w:rsid w:val="003F08EB"/>
    <w:rsid w:val="003F0C82"/>
    <w:rsid w:val="003F0E4C"/>
    <w:rsid w:val="003F1279"/>
    <w:rsid w:val="003F13F3"/>
    <w:rsid w:val="003F14CE"/>
    <w:rsid w:val="003F15E2"/>
    <w:rsid w:val="003F1998"/>
    <w:rsid w:val="003F1DFF"/>
    <w:rsid w:val="003F218D"/>
    <w:rsid w:val="003F23C4"/>
    <w:rsid w:val="003F252E"/>
    <w:rsid w:val="003F26E2"/>
    <w:rsid w:val="003F2C68"/>
    <w:rsid w:val="003F30F9"/>
    <w:rsid w:val="003F36E1"/>
    <w:rsid w:val="003F374A"/>
    <w:rsid w:val="003F37F6"/>
    <w:rsid w:val="003F3B31"/>
    <w:rsid w:val="003F3B52"/>
    <w:rsid w:val="003F3B5A"/>
    <w:rsid w:val="003F3D98"/>
    <w:rsid w:val="003F42A1"/>
    <w:rsid w:val="003F42A8"/>
    <w:rsid w:val="003F43A0"/>
    <w:rsid w:val="003F474E"/>
    <w:rsid w:val="003F48F1"/>
    <w:rsid w:val="003F49CD"/>
    <w:rsid w:val="003F4B75"/>
    <w:rsid w:val="003F4C06"/>
    <w:rsid w:val="003F4CB5"/>
    <w:rsid w:val="003F541B"/>
    <w:rsid w:val="003F54C7"/>
    <w:rsid w:val="003F5551"/>
    <w:rsid w:val="003F57BA"/>
    <w:rsid w:val="003F58F7"/>
    <w:rsid w:val="003F5AFC"/>
    <w:rsid w:val="003F6105"/>
    <w:rsid w:val="003F6881"/>
    <w:rsid w:val="003F6896"/>
    <w:rsid w:val="003F6A7A"/>
    <w:rsid w:val="003F6E72"/>
    <w:rsid w:val="003F6F37"/>
    <w:rsid w:val="003F6FE3"/>
    <w:rsid w:val="003F71AE"/>
    <w:rsid w:val="003F71D6"/>
    <w:rsid w:val="003F768F"/>
    <w:rsid w:val="003F7729"/>
    <w:rsid w:val="003F78CA"/>
    <w:rsid w:val="003F7CB9"/>
    <w:rsid w:val="003F7F93"/>
    <w:rsid w:val="004007F9"/>
    <w:rsid w:val="00400A68"/>
    <w:rsid w:val="00400C14"/>
    <w:rsid w:val="00400CBB"/>
    <w:rsid w:val="00400D4A"/>
    <w:rsid w:val="00400E7F"/>
    <w:rsid w:val="00400F61"/>
    <w:rsid w:val="00400FB4"/>
    <w:rsid w:val="0040121C"/>
    <w:rsid w:val="004013BD"/>
    <w:rsid w:val="00401722"/>
    <w:rsid w:val="00401760"/>
    <w:rsid w:val="0040176E"/>
    <w:rsid w:val="00401809"/>
    <w:rsid w:val="004018B2"/>
    <w:rsid w:val="00401AC8"/>
    <w:rsid w:val="00401EDC"/>
    <w:rsid w:val="004020B9"/>
    <w:rsid w:val="00402280"/>
    <w:rsid w:val="00402483"/>
    <w:rsid w:val="004024CC"/>
    <w:rsid w:val="0040259A"/>
    <w:rsid w:val="00402684"/>
    <w:rsid w:val="00402705"/>
    <w:rsid w:val="00402880"/>
    <w:rsid w:val="00402DF2"/>
    <w:rsid w:val="00402E44"/>
    <w:rsid w:val="00403120"/>
    <w:rsid w:val="004034FB"/>
    <w:rsid w:val="004039EE"/>
    <w:rsid w:val="00403F98"/>
    <w:rsid w:val="004041A4"/>
    <w:rsid w:val="00404329"/>
    <w:rsid w:val="00404C57"/>
    <w:rsid w:val="004054DC"/>
    <w:rsid w:val="004054E9"/>
    <w:rsid w:val="00405D70"/>
    <w:rsid w:val="004065A7"/>
    <w:rsid w:val="00406CB1"/>
    <w:rsid w:val="00406E83"/>
    <w:rsid w:val="004070BF"/>
    <w:rsid w:val="004077CB"/>
    <w:rsid w:val="00407887"/>
    <w:rsid w:val="00407B1F"/>
    <w:rsid w:val="00407BDB"/>
    <w:rsid w:val="00407EC4"/>
    <w:rsid w:val="00407FDB"/>
    <w:rsid w:val="004104BA"/>
    <w:rsid w:val="004107C3"/>
    <w:rsid w:val="00410965"/>
    <w:rsid w:val="0041096E"/>
    <w:rsid w:val="00410B0A"/>
    <w:rsid w:val="0041155F"/>
    <w:rsid w:val="0041252D"/>
    <w:rsid w:val="0041285B"/>
    <w:rsid w:val="00412A4E"/>
    <w:rsid w:val="00412ADF"/>
    <w:rsid w:val="00412D2D"/>
    <w:rsid w:val="004130E5"/>
    <w:rsid w:val="00413117"/>
    <w:rsid w:val="00413318"/>
    <w:rsid w:val="00413B51"/>
    <w:rsid w:val="00413E5E"/>
    <w:rsid w:val="004141E3"/>
    <w:rsid w:val="00414408"/>
    <w:rsid w:val="00414B09"/>
    <w:rsid w:val="00414DFC"/>
    <w:rsid w:val="00414FB4"/>
    <w:rsid w:val="004150FD"/>
    <w:rsid w:val="004155C8"/>
    <w:rsid w:val="004155CA"/>
    <w:rsid w:val="004159BA"/>
    <w:rsid w:val="004159C6"/>
    <w:rsid w:val="00415DD0"/>
    <w:rsid w:val="00416EF4"/>
    <w:rsid w:val="00416F4B"/>
    <w:rsid w:val="00417B2F"/>
    <w:rsid w:val="00420271"/>
    <w:rsid w:val="004202C3"/>
    <w:rsid w:val="004207AC"/>
    <w:rsid w:val="004209D1"/>
    <w:rsid w:val="00420E1C"/>
    <w:rsid w:val="00421452"/>
    <w:rsid w:val="004214BD"/>
    <w:rsid w:val="004214FD"/>
    <w:rsid w:val="0042177D"/>
    <w:rsid w:val="004217C7"/>
    <w:rsid w:val="00421818"/>
    <w:rsid w:val="00421B19"/>
    <w:rsid w:val="00421C13"/>
    <w:rsid w:val="00421D36"/>
    <w:rsid w:val="00422714"/>
    <w:rsid w:val="00422766"/>
    <w:rsid w:val="00422DC6"/>
    <w:rsid w:val="00423356"/>
    <w:rsid w:val="004236E5"/>
    <w:rsid w:val="00423B94"/>
    <w:rsid w:val="00424109"/>
    <w:rsid w:val="00424213"/>
    <w:rsid w:val="0042481B"/>
    <w:rsid w:val="00424EC4"/>
    <w:rsid w:val="0042568C"/>
    <w:rsid w:val="004256BC"/>
    <w:rsid w:val="00425D18"/>
    <w:rsid w:val="00426081"/>
    <w:rsid w:val="0042620A"/>
    <w:rsid w:val="00426730"/>
    <w:rsid w:val="00426828"/>
    <w:rsid w:val="00426BEE"/>
    <w:rsid w:val="00426FE0"/>
    <w:rsid w:val="00427003"/>
    <w:rsid w:val="004271FB"/>
    <w:rsid w:val="004273B6"/>
    <w:rsid w:val="00427443"/>
    <w:rsid w:val="00427718"/>
    <w:rsid w:val="00427D11"/>
    <w:rsid w:val="00427E06"/>
    <w:rsid w:val="00427F7E"/>
    <w:rsid w:val="0042D134"/>
    <w:rsid w:val="0043088E"/>
    <w:rsid w:val="00430B1F"/>
    <w:rsid w:val="00430BC1"/>
    <w:rsid w:val="00430C48"/>
    <w:rsid w:val="00430C85"/>
    <w:rsid w:val="00430FE3"/>
    <w:rsid w:val="00431556"/>
    <w:rsid w:val="00431662"/>
    <w:rsid w:val="004318EC"/>
    <w:rsid w:val="00431A30"/>
    <w:rsid w:val="00431CAC"/>
    <w:rsid w:val="00431E75"/>
    <w:rsid w:val="0043296C"/>
    <w:rsid w:val="00432ABD"/>
    <w:rsid w:val="00432D01"/>
    <w:rsid w:val="00433087"/>
    <w:rsid w:val="004331CA"/>
    <w:rsid w:val="004335F6"/>
    <w:rsid w:val="00433FBA"/>
    <w:rsid w:val="00434200"/>
    <w:rsid w:val="0043439C"/>
    <w:rsid w:val="00434889"/>
    <w:rsid w:val="00434B7A"/>
    <w:rsid w:val="00435481"/>
    <w:rsid w:val="0043571C"/>
    <w:rsid w:val="004357AE"/>
    <w:rsid w:val="004357D9"/>
    <w:rsid w:val="004357DE"/>
    <w:rsid w:val="00435B3F"/>
    <w:rsid w:val="00435D87"/>
    <w:rsid w:val="0043661C"/>
    <w:rsid w:val="00436676"/>
    <w:rsid w:val="00436853"/>
    <w:rsid w:val="00436ABA"/>
    <w:rsid w:val="00436BD7"/>
    <w:rsid w:val="00436C15"/>
    <w:rsid w:val="00436F02"/>
    <w:rsid w:val="004372C4"/>
    <w:rsid w:val="004373F6"/>
    <w:rsid w:val="00437657"/>
    <w:rsid w:val="0043774C"/>
    <w:rsid w:val="004377FA"/>
    <w:rsid w:val="00437D6D"/>
    <w:rsid w:val="00440013"/>
    <w:rsid w:val="004400FC"/>
    <w:rsid w:val="00440174"/>
    <w:rsid w:val="004401A6"/>
    <w:rsid w:val="00440591"/>
    <w:rsid w:val="00440889"/>
    <w:rsid w:val="00441062"/>
    <w:rsid w:val="004412D3"/>
    <w:rsid w:val="0044171A"/>
    <w:rsid w:val="00441D89"/>
    <w:rsid w:val="00442073"/>
    <w:rsid w:val="004420B0"/>
    <w:rsid w:val="00442342"/>
    <w:rsid w:val="00442387"/>
    <w:rsid w:val="004429F0"/>
    <w:rsid w:val="00442D3E"/>
    <w:rsid w:val="00442F4E"/>
    <w:rsid w:val="00443496"/>
    <w:rsid w:val="00443730"/>
    <w:rsid w:val="00443821"/>
    <w:rsid w:val="00443AB7"/>
    <w:rsid w:val="00443D84"/>
    <w:rsid w:val="00443F84"/>
    <w:rsid w:val="004440B2"/>
    <w:rsid w:val="004442DE"/>
    <w:rsid w:val="0044462D"/>
    <w:rsid w:val="004446F4"/>
    <w:rsid w:val="00444897"/>
    <w:rsid w:val="00444D96"/>
    <w:rsid w:val="00445146"/>
    <w:rsid w:val="004454D1"/>
    <w:rsid w:val="004457B5"/>
    <w:rsid w:val="004458B3"/>
    <w:rsid w:val="00445A81"/>
    <w:rsid w:val="00445C9B"/>
    <w:rsid w:val="00445E5C"/>
    <w:rsid w:val="004460DB"/>
    <w:rsid w:val="004460F5"/>
    <w:rsid w:val="00446410"/>
    <w:rsid w:val="004467EA"/>
    <w:rsid w:val="00446E1A"/>
    <w:rsid w:val="00446E54"/>
    <w:rsid w:val="0044727D"/>
    <w:rsid w:val="00447599"/>
    <w:rsid w:val="004478EB"/>
    <w:rsid w:val="00447CB8"/>
    <w:rsid w:val="00450006"/>
    <w:rsid w:val="00450432"/>
    <w:rsid w:val="0045050B"/>
    <w:rsid w:val="0045083E"/>
    <w:rsid w:val="00450C5A"/>
    <w:rsid w:val="004510B3"/>
    <w:rsid w:val="004516D2"/>
    <w:rsid w:val="00451749"/>
    <w:rsid w:val="00451979"/>
    <w:rsid w:val="00451C5F"/>
    <w:rsid w:val="00451E64"/>
    <w:rsid w:val="0045209C"/>
    <w:rsid w:val="00452338"/>
    <w:rsid w:val="0045288D"/>
    <w:rsid w:val="00452A5A"/>
    <w:rsid w:val="00452EEE"/>
    <w:rsid w:val="00452FF1"/>
    <w:rsid w:val="004530A2"/>
    <w:rsid w:val="004530AB"/>
    <w:rsid w:val="0045321B"/>
    <w:rsid w:val="0045339E"/>
    <w:rsid w:val="004534E9"/>
    <w:rsid w:val="00453594"/>
    <w:rsid w:val="0045361A"/>
    <w:rsid w:val="004539F6"/>
    <w:rsid w:val="00453AE4"/>
    <w:rsid w:val="00453DAC"/>
    <w:rsid w:val="0045418C"/>
    <w:rsid w:val="0045438A"/>
    <w:rsid w:val="0045466F"/>
    <w:rsid w:val="00454682"/>
    <w:rsid w:val="00454944"/>
    <w:rsid w:val="004549D0"/>
    <w:rsid w:val="00454DD9"/>
    <w:rsid w:val="00455058"/>
    <w:rsid w:val="004554E3"/>
    <w:rsid w:val="00455551"/>
    <w:rsid w:val="004556C4"/>
    <w:rsid w:val="004556F4"/>
    <w:rsid w:val="00455FD9"/>
    <w:rsid w:val="004561F5"/>
    <w:rsid w:val="004562BC"/>
    <w:rsid w:val="004562C9"/>
    <w:rsid w:val="0045651D"/>
    <w:rsid w:val="004566E2"/>
    <w:rsid w:val="00456901"/>
    <w:rsid w:val="00456912"/>
    <w:rsid w:val="00456A25"/>
    <w:rsid w:val="00456C3F"/>
    <w:rsid w:val="00457881"/>
    <w:rsid w:val="004578E9"/>
    <w:rsid w:val="00457938"/>
    <w:rsid w:val="004579D3"/>
    <w:rsid w:val="00457A40"/>
    <w:rsid w:val="00457BC2"/>
    <w:rsid w:val="00457DBB"/>
    <w:rsid w:val="00457DE2"/>
    <w:rsid w:val="00457ED9"/>
    <w:rsid w:val="00460336"/>
    <w:rsid w:val="00460D16"/>
    <w:rsid w:val="00461160"/>
    <w:rsid w:val="004611BD"/>
    <w:rsid w:val="004617AE"/>
    <w:rsid w:val="00461D71"/>
    <w:rsid w:val="00462015"/>
    <w:rsid w:val="0046247B"/>
    <w:rsid w:val="004624DC"/>
    <w:rsid w:val="00462781"/>
    <w:rsid w:val="004628BA"/>
    <w:rsid w:val="00462DAB"/>
    <w:rsid w:val="0046308B"/>
    <w:rsid w:val="00463848"/>
    <w:rsid w:val="00463A2C"/>
    <w:rsid w:val="004640DD"/>
    <w:rsid w:val="00464599"/>
    <w:rsid w:val="004646C2"/>
    <w:rsid w:val="004649FB"/>
    <w:rsid w:val="00464AA9"/>
    <w:rsid w:val="00464D3A"/>
    <w:rsid w:val="004653B2"/>
    <w:rsid w:val="004658AA"/>
    <w:rsid w:val="00465C97"/>
    <w:rsid w:val="00465D7D"/>
    <w:rsid w:val="00465D97"/>
    <w:rsid w:val="00466118"/>
    <w:rsid w:val="0046622F"/>
    <w:rsid w:val="004668FD"/>
    <w:rsid w:val="00466E23"/>
    <w:rsid w:val="004671D3"/>
    <w:rsid w:val="00467254"/>
    <w:rsid w:val="00467374"/>
    <w:rsid w:val="004674E3"/>
    <w:rsid w:val="00467770"/>
    <w:rsid w:val="004679DE"/>
    <w:rsid w:val="00467A25"/>
    <w:rsid w:val="00467A54"/>
    <w:rsid w:val="00467B63"/>
    <w:rsid w:val="00467B91"/>
    <w:rsid w:val="00467C5E"/>
    <w:rsid w:val="0047034D"/>
    <w:rsid w:val="004705EE"/>
    <w:rsid w:val="004707CE"/>
    <w:rsid w:val="00470A83"/>
    <w:rsid w:val="00470BD7"/>
    <w:rsid w:val="0047104D"/>
    <w:rsid w:val="004713ED"/>
    <w:rsid w:val="004714CF"/>
    <w:rsid w:val="004714F2"/>
    <w:rsid w:val="0047179C"/>
    <w:rsid w:val="00471CB0"/>
    <w:rsid w:val="00471DAA"/>
    <w:rsid w:val="00471EBC"/>
    <w:rsid w:val="00472640"/>
    <w:rsid w:val="004726B9"/>
    <w:rsid w:val="00472A2F"/>
    <w:rsid w:val="00472D82"/>
    <w:rsid w:val="004731BC"/>
    <w:rsid w:val="004735F2"/>
    <w:rsid w:val="00473C5A"/>
    <w:rsid w:val="00473CB1"/>
    <w:rsid w:val="004744F1"/>
    <w:rsid w:val="0047497C"/>
    <w:rsid w:val="00474EF8"/>
    <w:rsid w:val="004754FA"/>
    <w:rsid w:val="004756E7"/>
    <w:rsid w:val="00475951"/>
    <w:rsid w:val="00475D1A"/>
    <w:rsid w:val="00475E51"/>
    <w:rsid w:val="0047619E"/>
    <w:rsid w:val="004761FB"/>
    <w:rsid w:val="0047666A"/>
    <w:rsid w:val="004770AF"/>
    <w:rsid w:val="00477499"/>
    <w:rsid w:val="0047783F"/>
    <w:rsid w:val="0048051D"/>
    <w:rsid w:val="00480528"/>
    <w:rsid w:val="0048076F"/>
    <w:rsid w:val="00480CF2"/>
    <w:rsid w:val="00480DD6"/>
    <w:rsid w:val="004810EC"/>
    <w:rsid w:val="004810EF"/>
    <w:rsid w:val="004810F1"/>
    <w:rsid w:val="004812BF"/>
    <w:rsid w:val="0048130D"/>
    <w:rsid w:val="0048133F"/>
    <w:rsid w:val="00481863"/>
    <w:rsid w:val="004818D6"/>
    <w:rsid w:val="00481D13"/>
    <w:rsid w:val="00481F3C"/>
    <w:rsid w:val="00481F5A"/>
    <w:rsid w:val="00482075"/>
    <w:rsid w:val="004820F0"/>
    <w:rsid w:val="0048214B"/>
    <w:rsid w:val="00482592"/>
    <w:rsid w:val="00482626"/>
    <w:rsid w:val="00482642"/>
    <w:rsid w:val="0048266C"/>
    <w:rsid w:val="00482BA8"/>
    <w:rsid w:val="00482F90"/>
    <w:rsid w:val="004835B0"/>
    <w:rsid w:val="0048371E"/>
    <w:rsid w:val="00484037"/>
    <w:rsid w:val="0048491D"/>
    <w:rsid w:val="00484947"/>
    <w:rsid w:val="004854E2"/>
    <w:rsid w:val="004854F8"/>
    <w:rsid w:val="004857A6"/>
    <w:rsid w:val="00485867"/>
    <w:rsid w:val="0048591B"/>
    <w:rsid w:val="00485C23"/>
    <w:rsid w:val="00485E61"/>
    <w:rsid w:val="00485ED5"/>
    <w:rsid w:val="00485F9B"/>
    <w:rsid w:val="00486248"/>
    <w:rsid w:val="004862F6"/>
    <w:rsid w:val="004863B6"/>
    <w:rsid w:val="00486472"/>
    <w:rsid w:val="00486900"/>
    <w:rsid w:val="00486914"/>
    <w:rsid w:val="00486B33"/>
    <w:rsid w:val="00486E4A"/>
    <w:rsid w:val="00486F01"/>
    <w:rsid w:val="00487572"/>
    <w:rsid w:val="00487E40"/>
    <w:rsid w:val="00490003"/>
    <w:rsid w:val="00490919"/>
    <w:rsid w:val="004910A4"/>
    <w:rsid w:val="004912E1"/>
    <w:rsid w:val="004915F2"/>
    <w:rsid w:val="0049183C"/>
    <w:rsid w:val="00491A02"/>
    <w:rsid w:val="00491C1A"/>
    <w:rsid w:val="004921DD"/>
    <w:rsid w:val="00492305"/>
    <w:rsid w:val="004925F7"/>
    <w:rsid w:val="004926D2"/>
    <w:rsid w:val="00492899"/>
    <w:rsid w:val="00492C40"/>
    <w:rsid w:val="0049339C"/>
    <w:rsid w:val="004934DE"/>
    <w:rsid w:val="00493A7B"/>
    <w:rsid w:val="00493AEF"/>
    <w:rsid w:val="00493AF1"/>
    <w:rsid w:val="00493B10"/>
    <w:rsid w:val="00493C44"/>
    <w:rsid w:val="00493EEC"/>
    <w:rsid w:val="00493FD3"/>
    <w:rsid w:val="004940B2"/>
    <w:rsid w:val="004943C8"/>
    <w:rsid w:val="00494591"/>
    <w:rsid w:val="00494ABC"/>
    <w:rsid w:val="0049554D"/>
    <w:rsid w:val="0049565F"/>
    <w:rsid w:val="004959F6"/>
    <w:rsid w:val="00495CA2"/>
    <w:rsid w:val="00495D70"/>
    <w:rsid w:val="00495DB1"/>
    <w:rsid w:val="00496381"/>
    <w:rsid w:val="0049696E"/>
    <w:rsid w:val="00496BF7"/>
    <w:rsid w:val="00496E93"/>
    <w:rsid w:val="00496F5E"/>
    <w:rsid w:val="00497268"/>
    <w:rsid w:val="0049759C"/>
    <w:rsid w:val="004976CD"/>
    <w:rsid w:val="00497B96"/>
    <w:rsid w:val="00497C2B"/>
    <w:rsid w:val="00497D91"/>
    <w:rsid w:val="00497ED9"/>
    <w:rsid w:val="00497F68"/>
    <w:rsid w:val="00497FDA"/>
    <w:rsid w:val="004A0067"/>
    <w:rsid w:val="004A03FC"/>
    <w:rsid w:val="004A054C"/>
    <w:rsid w:val="004A0A4D"/>
    <w:rsid w:val="004A0F6C"/>
    <w:rsid w:val="004A0FA8"/>
    <w:rsid w:val="004A1055"/>
    <w:rsid w:val="004A10AD"/>
    <w:rsid w:val="004A1388"/>
    <w:rsid w:val="004A1657"/>
    <w:rsid w:val="004A189E"/>
    <w:rsid w:val="004A1E31"/>
    <w:rsid w:val="004A1E5A"/>
    <w:rsid w:val="004A2023"/>
    <w:rsid w:val="004A223C"/>
    <w:rsid w:val="004A2323"/>
    <w:rsid w:val="004A2605"/>
    <w:rsid w:val="004A2732"/>
    <w:rsid w:val="004A288C"/>
    <w:rsid w:val="004A2946"/>
    <w:rsid w:val="004A2977"/>
    <w:rsid w:val="004A2B05"/>
    <w:rsid w:val="004A2C27"/>
    <w:rsid w:val="004A2E80"/>
    <w:rsid w:val="004A3000"/>
    <w:rsid w:val="004A3297"/>
    <w:rsid w:val="004A3384"/>
    <w:rsid w:val="004A3420"/>
    <w:rsid w:val="004A3424"/>
    <w:rsid w:val="004A3F3C"/>
    <w:rsid w:val="004A40CC"/>
    <w:rsid w:val="004A40E4"/>
    <w:rsid w:val="004A4217"/>
    <w:rsid w:val="004A4676"/>
    <w:rsid w:val="004A47F9"/>
    <w:rsid w:val="004A4D62"/>
    <w:rsid w:val="004A4ED3"/>
    <w:rsid w:val="004A51F3"/>
    <w:rsid w:val="004A5216"/>
    <w:rsid w:val="004A52E5"/>
    <w:rsid w:val="004A5493"/>
    <w:rsid w:val="004A54BD"/>
    <w:rsid w:val="004A5DC9"/>
    <w:rsid w:val="004A5E73"/>
    <w:rsid w:val="004A5ECA"/>
    <w:rsid w:val="004A609E"/>
    <w:rsid w:val="004A6106"/>
    <w:rsid w:val="004A61D4"/>
    <w:rsid w:val="004A6374"/>
    <w:rsid w:val="004A6521"/>
    <w:rsid w:val="004A654F"/>
    <w:rsid w:val="004A66AB"/>
    <w:rsid w:val="004A6F0C"/>
    <w:rsid w:val="004A747F"/>
    <w:rsid w:val="004A7554"/>
    <w:rsid w:val="004A77D2"/>
    <w:rsid w:val="004A7FF4"/>
    <w:rsid w:val="004B0421"/>
    <w:rsid w:val="004B0C93"/>
    <w:rsid w:val="004B0F8D"/>
    <w:rsid w:val="004B10AF"/>
    <w:rsid w:val="004B1442"/>
    <w:rsid w:val="004B1543"/>
    <w:rsid w:val="004B19AC"/>
    <w:rsid w:val="004B2218"/>
    <w:rsid w:val="004B2280"/>
    <w:rsid w:val="004B26F5"/>
    <w:rsid w:val="004B2C32"/>
    <w:rsid w:val="004B2E6E"/>
    <w:rsid w:val="004B3097"/>
    <w:rsid w:val="004B3776"/>
    <w:rsid w:val="004B3825"/>
    <w:rsid w:val="004B3C02"/>
    <w:rsid w:val="004B3EB8"/>
    <w:rsid w:val="004B3F80"/>
    <w:rsid w:val="004B41BC"/>
    <w:rsid w:val="004B42C6"/>
    <w:rsid w:val="004B4C3B"/>
    <w:rsid w:val="004B4E78"/>
    <w:rsid w:val="004B5959"/>
    <w:rsid w:val="004B5AEE"/>
    <w:rsid w:val="004B5E21"/>
    <w:rsid w:val="004B6022"/>
    <w:rsid w:val="004B6627"/>
    <w:rsid w:val="004B6678"/>
    <w:rsid w:val="004B6C44"/>
    <w:rsid w:val="004B6F6D"/>
    <w:rsid w:val="004B7681"/>
    <w:rsid w:val="004B7B2A"/>
    <w:rsid w:val="004B7C4C"/>
    <w:rsid w:val="004B7D3D"/>
    <w:rsid w:val="004B7E3A"/>
    <w:rsid w:val="004C0036"/>
    <w:rsid w:val="004C048B"/>
    <w:rsid w:val="004C0CD9"/>
    <w:rsid w:val="004C1277"/>
    <w:rsid w:val="004C17E5"/>
    <w:rsid w:val="004C1C80"/>
    <w:rsid w:val="004C200E"/>
    <w:rsid w:val="004C240B"/>
    <w:rsid w:val="004C26E3"/>
    <w:rsid w:val="004C35BF"/>
    <w:rsid w:val="004C3AE9"/>
    <w:rsid w:val="004C3FE7"/>
    <w:rsid w:val="004C4087"/>
    <w:rsid w:val="004C4402"/>
    <w:rsid w:val="004C4561"/>
    <w:rsid w:val="004C472A"/>
    <w:rsid w:val="004C4757"/>
    <w:rsid w:val="004C4802"/>
    <w:rsid w:val="004C4D23"/>
    <w:rsid w:val="004C4EDD"/>
    <w:rsid w:val="004C4F58"/>
    <w:rsid w:val="004C544B"/>
    <w:rsid w:val="004C558D"/>
    <w:rsid w:val="004C57AB"/>
    <w:rsid w:val="004C5F38"/>
    <w:rsid w:val="004C63CF"/>
    <w:rsid w:val="004C658D"/>
    <w:rsid w:val="004C671E"/>
    <w:rsid w:val="004C6793"/>
    <w:rsid w:val="004C67F9"/>
    <w:rsid w:val="004C67FB"/>
    <w:rsid w:val="004C696B"/>
    <w:rsid w:val="004C6AE3"/>
    <w:rsid w:val="004C7045"/>
    <w:rsid w:val="004C7398"/>
    <w:rsid w:val="004C7493"/>
    <w:rsid w:val="004C7496"/>
    <w:rsid w:val="004C74A7"/>
    <w:rsid w:val="004C7557"/>
    <w:rsid w:val="004C7642"/>
    <w:rsid w:val="004C7E8D"/>
    <w:rsid w:val="004C7FC2"/>
    <w:rsid w:val="004D0075"/>
    <w:rsid w:val="004D02A4"/>
    <w:rsid w:val="004D078E"/>
    <w:rsid w:val="004D0972"/>
    <w:rsid w:val="004D0B52"/>
    <w:rsid w:val="004D0C10"/>
    <w:rsid w:val="004D0D93"/>
    <w:rsid w:val="004D11DF"/>
    <w:rsid w:val="004D14A9"/>
    <w:rsid w:val="004D1600"/>
    <w:rsid w:val="004D2039"/>
    <w:rsid w:val="004D20A7"/>
    <w:rsid w:val="004D2184"/>
    <w:rsid w:val="004D2869"/>
    <w:rsid w:val="004D2D64"/>
    <w:rsid w:val="004D2E15"/>
    <w:rsid w:val="004D2E49"/>
    <w:rsid w:val="004D2FA4"/>
    <w:rsid w:val="004D3083"/>
    <w:rsid w:val="004D3190"/>
    <w:rsid w:val="004D3AC8"/>
    <w:rsid w:val="004D43FB"/>
    <w:rsid w:val="004D4433"/>
    <w:rsid w:val="004D498E"/>
    <w:rsid w:val="004D4E70"/>
    <w:rsid w:val="004D4E7C"/>
    <w:rsid w:val="004D57C9"/>
    <w:rsid w:val="004D5C5A"/>
    <w:rsid w:val="004D644B"/>
    <w:rsid w:val="004D6CC9"/>
    <w:rsid w:val="004D7017"/>
    <w:rsid w:val="004D7192"/>
    <w:rsid w:val="004D71E8"/>
    <w:rsid w:val="004D72EE"/>
    <w:rsid w:val="004D73FE"/>
    <w:rsid w:val="004D75AD"/>
    <w:rsid w:val="004D7AA4"/>
    <w:rsid w:val="004D7EFB"/>
    <w:rsid w:val="004E00C6"/>
    <w:rsid w:val="004E0C09"/>
    <w:rsid w:val="004E0FD2"/>
    <w:rsid w:val="004E11CD"/>
    <w:rsid w:val="004E1305"/>
    <w:rsid w:val="004E13F1"/>
    <w:rsid w:val="004E1506"/>
    <w:rsid w:val="004E1939"/>
    <w:rsid w:val="004E1B9E"/>
    <w:rsid w:val="004E1E0A"/>
    <w:rsid w:val="004E2109"/>
    <w:rsid w:val="004E210F"/>
    <w:rsid w:val="004E24BD"/>
    <w:rsid w:val="004E2743"/>
    <w:rsid w:val="004E2AE3"/>
    <w:rsid w:val="004E2EAF"/>
    <w:rsid w:val="004E30D3"/>
    <w:rsid w:val="004E3628"/>
    <w:rsid w:val="004E45B8"/>
    <w:rsid w:val="004E47D2"/>
    <w:rsid w:val="004E4A72"/>
    <w:rsid w:val="004E4B06"/>
    <w:rsid w:val="004E4F0B"/>
    <w:rsid w:val="004E4FB3"/>
    <w:rsid w:val="004E5076"/>
    <w:rsid w:val="004E5212"/>
    <w:rsid w:val="004E533A"/>
    <w:rsid w:val="004E54B7"/>
    <w:rsid w:val="004E54CE"/>
    <w:rsid w:val="004E5F49"/>
    <w:rsid w:val="004E620D"/>
    <w:rsid w:val="004E6B12"/>
    <w:rsid w:val="004E6EF7"/>
    <w:rsid w:val="004E7275"/>
    <w:rsid w:val="004E72FB"/>
    <w:rsid w:val="004E74DB"/>
    <w:rsid w:val="004E75D8"/>
    <w:rsid w:val="004E7914"/>
    <w:rsid w:val="004E7A23"/>
    <w:rsid w:val="004E7D0F"/>
    <w:rsid w:val="004F028E"/>
    <w:rsid w:val="004F0363"/>
    <w:rsid w:val="004F0831"/>
    <w:rsid w:val="004F0C44"/>
    <w:rsid w:val="004F0CFD"/>
    <w:rsid w:val="004F0FD7"/>
    <w:rsid w:val="004F1059"/>
    <w:rsid w:val="004F1103"/>
    <w:rsid w:val="004F13BD"/>
    <w:rsid w:val="004F1A33"/>
    <w:rsid w:val="004F212D"/>
    <w:rsid w:val="004F214B"/>
    <w:rsid w:val="004F23B8"/>
    <w:rsid w:val="004F2F35"/>
    <w:rsid w:val="004F3A6E"/>
    <w:rsid w:val="004F454E"/>
    <w:rsid w:val="004F47F5"/>
    <w:rsid w:val="004F493F"/>
    <w:rsid w:val="004F4A49"/>
    <w:rsid w:val="004F4A5B"/>
    <w:rsid w:val="004F4ABA"/>
    <w:rsid w:val="004F4AD3"/>
    <w:rsid w:val="004F54E6"/>
    <w:rsid w:val="004F56E9"/>
    <w:rsid w:val="004F586C"/>
    <w:rsid w:val="004F5881"/>
    <w:rsid w:val="004F58CF"/>
    <w:rsid w:val="004F5F2B"/>
    <w:rsid w:val="004F6218"/>
    <w:rsid w:val="004F623C"/>
    <w:rsid w:val="004F6299"/>
    <w:rsid w:val="004F6E69"/>
    <w:rsid w:val="004F72E7"/>
    <w:rsid w:val="004F74B4"/>
    <w:rsid w:val="004F74CA"/>
    <w:rsid w:val="004F775A"/>
    <w:rsid w:val="004F7A86"/>
    <w:rsid w:val="004F7E9F"/>
    <w:rsid w:val="00500266"/>
    <w:rsid w:val="00500273"/>
    <w:rsid w:val="005002FB"/>
    <w:rsid w:val="00500409"/>
    <w:rsid w:val="005008DE"/>
    <w:rsid w:val="00500C39"/>
    <w:rsid w:val="00500D18"/>
    <w:rsid w:val="00501154"/>
    <w:rsid w:val="00501429"/>
    <w:rsid w:val="0050156D"/>
    <w:rsid w:val="00501A9D"/>
    <w:rsid w:val="00501E04"/>
    <w:rsid w:val="00502881"/>
    <w:rsid w:val="00502DE9"/>
    <w:rsid w:val="005032D3"/>
    <w:rsid w:val="005036B5"/>
    <w:rsid w:val="005036F1"/>
    <w:rsid w:val="005037C7"/>
    <w:rsid w:val="00503962"/>
    <w:rsid w:val="005040FF"/>
    <w:rsid w:val="00504B24"/>
    <w:rsid w:val="00505024"/>
    <w:rsid w:val="00505162"/>
    <w:rsid w:val="00505591"/>
    <w:rsid w:val="00506141"/>
    <w:rsid w:val="005062C9"/>
    <w:rsid w:val="00506352"/>
    <w:rsid w:val="0050648F"/>
    <w:rsid w:val="0050694C"/>
    <w:rsid w:val="00506C98"/>
    <w:rsid w:val="005070EA"/>
    <w:rsid w:val="0050724B"/>
    <w:rsid w:val="0050745A"/>
    <w:rsid w:val="005078A8"/>
    <w:rsid w:val="00507AD4"/>
    <w:rsid w:val="005101A4"/>
    <w:rsid w:val="00510814"/>
    <w:rsid w:val="00510ABF"/>
    <w:rsid w:val="00510B5A"/>
    <w:rsid w:val="00511155"/>
    <w:rsid w:val="00511257"/>
    <w:rsid w:val="0051130B"/>
    <w:rsid w:val="00511F8B"/>
    <w:rsid w:val="00512477"/>
    <w:rsid w:val="00512A9B"/>
    <w:rsid w:val="00512D94"/>
    <w:rsid w:val="00513620"/>
    <w:rsid w:val="00513A71"/>
    <w:rsid w:val="00514F58"/>
    <w:rsid w:val="00514FD3"/>
    <w:rsid w:val="005151BB"/>
    <w:rsid w:val="00515243"/>
    <w:rsid w:val="005154B3"/>
    <w:rsid w:val="0051573F"/>
    <w:rsid w:val="00515B68"/>
    <w:rsid w:val="0051642A"/>
    <w:rsid w:val="0051643C"/>
    <w:rsid w:val="00516616"/>
    <w:rsid w:val="00516699"/>
    <w:rsid w:val="005166E2"/>
    <w:rsid w:val="005167D7"/>
    <w:rsid w:val="0051689E"/>
    <w:rsid w:val="005170FD"/>
    <w:rsid w:val="005172EE"/>
    <w:rsid w:val="005173F8"/>
    <w:rsid w:val="00517421"/>
    <w:rsid w:val="00517454"/>
    <w:rsid w:val="00517609"/>
    <w:rsid w:val="00517740"/>
    <w:rsid w:val="0052051F"/>
    <w:rsid w:val="00520572"/>
    <w:rsid w:val="00520617"/>
    <w:rsid w:val="005206FA"/>
    <w:rsid w:val="00520790"/>
    <w:rsid w:val="00521375"/>
    <w:rsid w:val="00521BB3"/>
    <w:rsid w:val="00521C49"/>
    <w:rsid w:val="005226CB"/>
    <w:rsid w:val="005227E8"/>
    <w:rsid w:val="005228D9"/>
    <w:rsid w:val="00522AF6"/>
    <w:rsid w:val="00522C56"/>
    <w:rsid w:val="00522D0B"/>
    <w:rsid w:val="00522DDD"/>
    <w:rsid w:val="00522E09"/>
    <w:rsid w:val="00523834"/>
    <w:rsid w:val="00523AAA"/>
    <w:rsid w:val="00523AFE"/>
    <w:rsid w:val="00523B06"/>
    <w:rsid w:val="00524355"/>
    <w:rsid w:val="0052443C"/>
    <w:rsid w:val="00524726"/>
    <w:rsid w:val="00524875"/>
    <w:rsid w:val="00524A72"/>
    <w:rsid w:val="00525114"/>
    <w:rsid w:val="00525274"/>
    <w:rsid w:val="0052564B"/>
    <w:rsid w:val="00525A99"/>
    <w:rsid w:val="00525CA2"/>
    <w:rsid w:val="00525D4E"/>
    <w:rsid w:val="0052604C"/>
    <w:rsid w:val="00526254"/>
    <w:rsid w:val="0052637B"/>
    <w:rsid w:val="005263CA"/>
    <w:rsid w:val="00526428"/>
    <w:rsid w:val="005264D3"/>
    <w:rsid w:val="00526938"/>
    <w:rsid w:val="00526A1C"/>
    <w:rsid w:val="00526BC0"/>
    <w:rsid w:val="00526E61"/>
    <w:rsid w:val="00527271"/>
    <w:rsid w:val="00527BA4"/>
    <w:rsid w:val="00527E9D"/>
    <w:rsid w:val="00527FB4"/>
    <w:rsid w:val="0053096F"/>
    <w:rsid w:val="00530EA5"/>
    <w:rsid w:val="00531521"/>
    <w:rsid w:val="00531630"/>
    <w:rsid w:val="00531809"/>
    <w:rsid w:val="00531B6F"/>
    <w:rsid w:val="00531CE2"/>
    <w:rsid w:val="00532559"/>
    <w:rsid w:val="00532681"/>
    <w:rsid w:val="005328AC"/>
    <w:rsid w:val="00532A02"/>
    <w:rsid w:val="00532BED"/>
    <w:rsid w:val="00532F18"/>
    <w:rsid w:val="0053323E"/>
    <w:rsid w:val="0053361E"/>
    <w:rsid w:val="0053383A"/>
    <w:rsid w:val="00533ADC"/>
    <w:rsid w:val="00533C6B"/>
    <w:rsid w:val="00533CB5"/>
    <w:rsid w:val="00534147"/>
    <w:rsid w:val="00534460"/>
    <w:rsid w:val="00534923"/>
    <w:rsid w:val="00534D48"/>
    <w:rsid w:val="00534EB7"/>
    <w:rsid w:val="0053551C"/>
    <w:rsid w:val="005358EA"/>
    <w:rsid w:val="00535AEA"/>
    <w:rsid w:val="00535BD0"/>
    <w:rsid w:val="005360AE"/>
    <w:rsid w:val="005366EC"/>
    <w:rsid w:val="00536B1B"/>
    <w:rsid w:val="00536CB7"/>
    <w:rsid w:val="00536E13"/>
    <w:rsid w:val="00536FD0"/>
    <w:rsid w:val="005371F9"/>
    <w:rsid w:val="005378AC"/>
    <w:rsid w:val="00537ECC"/>
    <w:rsid w:val="00540789"/>
    <w:rsid w:val="0054079E"/>
    <w:rsid w:val="0054085D"/>
    <w:rsid w:val="00540AE4"/>
    <w:rsid w:val="00540CD7"/>
    <w:rsid w:val="00540D05"/>
    <w:rsid w:val="00540F08"/>
    <w:rsid w:val="00541323"/>
    <w:rsid w:val="0054194D"/>
    <w:rsid w:val="00541B50"/>
    <w:rsid w:val="005420EE"/>
    <w:rsid w:val="005421B2"/>
    <w:rsid w:val="005422C9"/>
    <w:rsid w:val="005422E8"/>
    <w:rsid w:val="0054243D"/>
    <w:rsid w:val="005424B5"/>
    <w:rsid w:val="00542536"/>
    <w:rsid w:val="00542556"/>
    <w:rsid w:val="00542828"/>
    <w:rsid w:val="005428BE"/>
    <w:rsid w:val="00542A24"/>
    <w:rsid w:val="00542CEF"/>
    <w:rsid w:val="005431BA"/>
    <w:rsid w:val="00543372"/>
    <w:rsid w:val="00543405"/>
    <w:rsid w:val="0054383D"/>
    <w:rsid w:val="00543AE4"/>
    <w:rsid w:val="00543F65"/>
    <w:rsid w:val="00544296"/>
    <w:rsid w:val="005444B6"/>
    <w:rsid w:val="00544655"/>
    <w:rsid w:val="0054473D"/>
    <w:rsid w:val="00544741"/>
    <w:rsid w:val="00544AEB"/>
    <w:rsid w:val="00544B5E"/>
    <w:rsid w:val="00544BF9"/>
    <w:rsid w:val="00544C61"/>
    <w:rsid w:val="00544CFE"/>
    <w:rsid w:val="00544D41"/>
    <w:rsid w:val="00545675"/>
    <w:rsid w:val="00545B8F"/>
    <w:rsid w:val="00545D42"/>
    <w:rsid w:val="0054600D"/>
    <w:rsid w:val="005460D1"/>
    <w:rsid w:val="005468A5"/>
    <w:rsid w:val="00546D3D"/>
    <w:rsid w:val="005470D2"/>
    <w:rsid w:val="00547123"/>
    <w:rsid w:val="0054716C"/>
    <w:rsid w:val="00547601"/>
    <w:rsid w:val="0054769F"/>
    <w:rsid w:val="005479FE"/>
    <w:rsid w:val="00547AC8"/>
    <w:rsid w:val="00550090"/>
    <w:rsid w:val="00550F6A"/>
    <w:rsid w:val="00550F8B"/>
    <w:rsid w:val="0055111F"/>
    <w:rsid w:val="0055134D"/>
    <w:rsid w:val="005515CB"/>
    <w:rsid w:val="00551723"/>
    <w:rsid w:val="00551999"/>
    <w:rsid w:val="00551EA2"/>
    <w:rsid w:val="00552141"/>
    <w:rsid w:val="00552187"/>
    <w:rsid w:val="0055269E"/>
    <w:rsid w:val="005527C1"/>
    <w:rsid w:val="005533DD"/>
    <w:rsid w:val="0055373D"/>
    <w:rsid w:val="00553944"/>
    <w:rsid w:val="00553F4D"/>
    <w:rsid w:val="00554061"/>
    <w:rsid w:val="00554243"/>
    <w:rsid w:val="00554341"/>
    <w:rsid w:val="00554603"/>
    <w:rsid w:val="00554745"/>
    <w:rsid w:val="00554A25"/>
    <w:rsid w:val="00554DF1"/>
    <w:rsid w:val="00554F12"/>
    <w:rsid w:val="00554F43"/>
    <w:rsid w:val="00554FA1"/>
    <w:rsid w:val="00555220"/>
    <w:rsid w:val="0055537B"/>
    <w:rsid w:val="0055556A"/>
    <w:rsid w:val="0055558B"/>
    <w:rsid w:val="00556604"/>
    <w:rsid w:val="0055662A"/>
    <w:rsid w:val="005566A2"/>
    <w:rsid w:val="00556DC0"/>
    <w:rsid w:val="00556DFF"/>
    <w:rsid w:val="005577A2"/>
    <w:rsid w:val="00557912"/>
    <w:rsid w:val="00557CE7"/>
    <w:rsid w:val="00557E17"/>
    <w:rsid w:val="00560558"/>
    <w:rsid w:val="005606DD"/>
    <w:rsid w:val="005607F2"/>
    <w:rsid w:val="00560BE0"/>
    <w:rsid w:val="00560FE1"/>
    <w:rsid w:val="00561086"/>
    <w:rsid w:val="005612FE"/>
    <w:rsid w:val="005616F5"/>
    <w:rsid w:val="005620A3"/>
    <w:rsid w:val="005623B7"/>
    <w:rsid w:val="005627EA"/>
    <w:rsid w:val="00562917"/>
    <w:rsid w:val="0056340C"/>
    <w:rsid w:val="00563581"/>
    <w:rsid w:val="0056377E"/>
    <w:rsid w:val="005638BA"/>
    <w:rsid w:val="00564790"/>
    <w:rsid w:val="00564A57"/>
    <w:rsid w:val="00564B16"/>
    <w:rsid w:val="005651AB"/>
    <w:rsid w:val="00565581"/>
    <w:rsid w:val="005655C2"/>
    <w:rsid w:val="005655C4"/>
    <w:rsid w:val="00565688"/>
    <w:rsid w:val="00565C2B"/>
    <w:rsid w:val="00565CB7"/>
    <w:rsid w:val="00566421"/>
    <w:rsid w:val="0056655C"/>
    <w:rsid w:val="00566702"/>
    <w:rsid w:val="00566A01"/>
    <w:rsid w:val="00566B0D"/>
    <w:rsid w:val="00566B81"/>
    <w:rsid w:val="00566F5A"/>
    <w:rsid w:val="0056718B"/>
    <w:rsid w:val="00567377"/>
    <w:rsid w:val="0056786C"/>
    <w:rsid w:val="00570111"/>
    <w:rsid w:val="005704BE"/>
    <w:rsid w:val="005704DF"/>
    <w:rsid w:val="0057071C"/>
    <w:rsid w:val="00570740"/>
    <w:rsid w:val="005707AA"/>
    <w:rsid w:val="00570806"/>
    <w:rsid w:val="005709D3"/>
    <w:rsid w:val="00570A3A"/>
    <w:rsid w:val="00570BC2"/>
    <w:rsid w:val="00570DC0"/>
    <w:rsid w:val="00570E6E"/>
    <w:rsid w:val="00570F15"/>
    <w:rsid w:val="005710FD"/>
    <w:rsid w:val="00571152"/>
    <w:rsid w:val="005714E3"/>
    <w:rsid w:val="00571547"/>
    <w:rsid w:val="00571601"/>
    <w:rsid w:val="00571B9D"/>
    <w:rsid w:val="00571E3B"/>
    <w:rsid w:val="00572021"/>
    <w:rsid w:val="00572992"/>
    <w:rsid w:val="00573274"/>
    <w:rsid w:val="005737F6"/>
    <w:rsid w:val="005738A7"/>
    <w:rsid w:val="005739DD"/>
    <w:rsid w:val="00573CBF"/>
    <w:rsid w:val="00573D5B"/>
    <w:rsid w:val="0057401A"/>
    <w:rsid w:val="00574039"/>
    <w:rsid w:val="00574910"/>
    <w:rsid w:val="00574A17"/>
    <w:rsid w:val="00574BD3"/>
    <w:rsid w:val="00574DA3"/>
    <w:rsid w:val="00574EA7"/>
    <w:rsid w:val="005758B1"/>
    <w:rsid w:val="0057592B"/>
    <w:rsid w:val="00575AD3"/>
    <w:rsid w:val="00576102"/>
    <w:rsid w:val="00576321"/>
    <w:rsid w:val="00576479"/>
    <w:rsid w:val="0057657F"/>
    <w:rsid w:val="00576B6A"/>
    <w:rsid w:val="00576CA6"/>
    <w:rsid w:val="00576D69"/>
    <w:rsid w:val="005774BB"/>
    <w:rsid w:val="0057784A"/>
    <w:rsid w:val="00577BB2"/>
    <w:rsid w:val="00577BE6"/>
    <w:rsid w:val="0058010E"/>
    <w:rsid w:val="0058021D"/>
    <w:rsid w:val="005809DC"/>
    <w:rsid w:val="00580C08"/>
    <w:rsid w:val="0058144B"/>
    <w:rsid w:val="00582191"/>
    <w:rsid w:val="0058234F"/>
    <w:rsid w:val="0058287A"/>
    <w:rsid w:val="00582967"/>
    <w:rsid w:val="00582C0C"/>
    <w:rsid w:val="005830CE"/>
    <w:rsid w:val="00583176"/>
    <w:rsid w:val="00583178"/>
    <w:rsid w:val="005831A7"/>
    <w:rsid w:val="00583302"/>
    <w:rsid w:val="0058337E"/>
    <w:rsid w:val="00583728"/>
    <w:rsid w:val="0058375B"/>
    <w:rsid w:val="005838E5"/>
    <w:rsid w:val="00583BAF"/>
    <w:rsid w:val="00583E9D"/>
    <w:rsid w:val="00583EE8"/>
    <w:rsid w:val="00584535"/>
    <w:rsid w:val="00584692"/>
    <w:rsid w:val="0058484E"/>
    <w:rsid w:val="00584A69"/>
    <w:rsid w:val="00584D08"/>
    <w:rsid w:val="00584E8C"/>
    <w:rsid w:val="00584F1C"/>
    <w:rsid w:val="005850BF"/>
    <w:rsid w:val="0058537F"/>
    <w:rsid w:val="00585940"/>
    <w:rsid w:val="00585A13"/>
    <w:rsid w:val="00585C64"/>
    <w:rsid w:val="00585DDC"/>
    <w:rsid w:val="00585EDB"/>
    <w:rsid w:val="00585F8F"/>
    <w:rsid w:val="00586036"/>
    <w:rsid w:val="00586160"/>
    <w:rsid w:val="00586172"/>
    <w:rsid w:val="00586417"/>
    <w:rsid w:val="005864B9"/>
    <w:rsid w:val="00586675"/>
    <w:rsid w:val="005869AF"/>
    <w:rsid w:val="00586B89"/>
    <w:rsid w:val="00586EE7"/>
    <w:rsid w:val="00587855"/>
    <w:rsid w:val="00587900"/>
    <w:rsid w:val="00587B53"/>
    <w:rsid w:val="00590146"/>
    <w:rsid w:val="005901F3"/>
    <w:rsid w:val="00590586"/>
    <w:rsid w:val="0059075A"/>
    <w:rsid w:val="005907C3"/>
    <w:rsid w:val="005908E8"/>
    <w:rsid w:val="00590DFC"/>
    <w:rsid w:val="00591419"/>
    <w:rsid w:val="005918A7"/>
    <w:rsid w:val="00591D7A"/>
    <w:rsid w:val="00591E1F"/>
    <w:rsid w:val="00591F3A"/>
    <w:rsid w:val="00592B7D"/>
    <w:rsid w:val="00592B87"/>
    <w:rsid w:val="00593140"/>
    <w:rsid w:val="00593169"/>
    <w:rsid w:val="005931F1"/>
    <w:rsid w:val="0059326A"/>
    <w:rsid w:val="005932F8"/>
    <w:rsid w:val="00593562"/>
    <w:rsid w:val="00593605"/>
    <w:rsid w:val="00593D4B"/>
    <w:rsid w:val="00594279"/>
    <w:rsid w:val="005942E0"/>
    <w:rsid w:val="00594407"/>
    <w:rsid w:val="005947A9"/>
    <w:rsid w:val="005948BA"/>
    <w:rsid w:val="0059495E"/>
    <w:rsid w:val="00594BAA"/>
    <w:rsid w:val="00595046"/>
    <w:rsid w:val="0059520B"/>
    <w:rsid w:val="0059522C"/>
    <w:rsid w:val="005954ED"/>
    <w:rsid w:val="00595CD7"/>
    <w:rsid w:val="00596066"/>
    <w:rsid w:val="005968B3"/>
    <w:rsid w:val="00596945"/>
    <w:rsid w:val="00596BDB"/>
    <w:rsid w:val="00596BFD"/>
    <w:rsid w:val="0059743F"/>
    <w:rsid w:val="0059784A"/>
    <w:rsid w:val="00597E99"/>
    <w:rsid w:val="005A0108"/>
    <w:rsid w:val="005A04E3"/>
    <w:rsid w:val="005A094B"/>
    <w:rsid w:val="005A09B6"/>
    <w:rsid w:val="005A0FF8"/>
    <w:rsid w:val="005A1750"/>
    <w:rsid w:val="005A18D3"/>
    <w:rsid w:val="005A1C70"/>
    <w:rsid w:val="005A1CAD"/>
    <w:rsid w:val="005A1CFE"/>
    <w:rsid w:val="005A1F1D"/>
    <w:rsid w:val="005A1F6E"/>
    <w:rsid w:val="005A2111"/>
    <w:rsid w:val="005A25A9"/>
    <w:rsid w:val="005A28C6"/>
    <w:rsid w:val="005A2909"/>
    <w:rsid w:val="005A2961"/>
    <w:rsid w:val="005A3126"/>
    <w:rsid w:val="005A318D"/>
    <w:rsid w:val="005A3732"/>
    <w:rsid w:val="005A37DB"/>
    <w:rsid w:val="005A3D1F"/>
    <w:rsid w:val="005A3E04"/>
    <w:rsid w:val="005A3F59"/>
    <w:rsid w:val="005A3F9E"/>
    <w:rsid w:val="005A4623"/>
    <w:rsid w:val="005A4922"/>
    <w:rsid w:val="005A4B43"/>
    <w:rsid w:val="005A4E47"/>
    <w:rsid w:val="005A4E49"/>
    <w:rsid w:val="005A5554"/>
    <w:rsid w:val="005A59A7"/>
    <w:rsid w:val="005A5C85"/>
    <w:rsid w:val="005A5D8E"/>
    <w:rsid w:val="005A6265"/>
    <w:rsid w:val="005A65FD"/>
    <w:rsid w:val="005A72BE"/>
    <w:rsid w:val="005A73EE"/>
    <w:rsid w:val="005A75A7"/>
    <w:rsid w:val="005A75E1"/>
    <w:rsid w:val="005A7A2B"/>
    <w:rsid w:val="005A8E41"/>
    <w:rsid w:val="005B0A17"/>
    <w:rsid w:val="005B0A68"/>
    <w:rsid w:val="005B1101"/>
    <w:rsid w:val="005B1144"/>
    <w:rsid w:val="005B2137"/>
    <w:rsid w:val="005B2317"/>
    <w:rsid w:val="005B2379"/>
    <w:rsid w:val="005B2534"/>
    <w:rsid w:val="005B272F"/>
    <w:rsid w:val="005B2846"/>
    <w:rsid w:val="005B296B"/>
    <w:rsid w:val="005B2EC8"/>
    <w:rsid w:val="005B2FD5"/>
    <w:rsid w:val="005B30CB"/>
    <w:rsid w:val="005B31BE"/>
    <w:rsid w:val="005B31FA"/>
    <w:rsid w:val="005B3212"/>
    <w:rsid w:val="005B3293"/>
    <w:rsid w:val="005B36DB"/>
    <w:rsid w:val="005B3A2B"/>
    <w:rsid w:val="005B3FAA"/>
    <w:rsid w:val="005B425E"/>
    <w:rsid w:val="005B4336"/>
    <w:rsid w:val="005B4358"/>
    <w:rsid w:val="005B438E"/>
    <w:rsid w:val="005B458B"/>
    <w:rsid w:val="005B46F3"/>
    <w:rsid w:val="005B494E"/>
    <w:rsid w:val="005B4978"/>
    <w:rsid w:val="005B4F32"/>
    <w:rsid w:val="005B5556"/>
    <w:rsid w:val="005B5562"/>
    <w:rsid w:val="005B56AE"/>
    <w:rsid w:val="005B5AA6"/>
    <w:rsid w:val="005B5D6B"/>
    <w:rsid w:val="005B5DBA"/>
    <w:rsid w:val="005B5F1D"/>
    <w:rsid w:val="005B626C"/>
    <w:rsid w:val="005B6B72"/>
    <w:rsid w:val="005B6BC4"/>
    <w:rsid w:val="005B6CAF"/>
    <w:rsid w:val="005B6DC4"/>
    <w:rsid w:val="005B6F00"/>
    <w:rsid w:val="005B7111"/>
    <w:rsid w:val="005B7193"/>
    <w:rsid w:val="005B748A"/>
    <w:rsid w:val="005B7768"/>
    <w:rsid w:val="005B7847"/>
    <w:rsid w:val="005B7B1E"/>
    <w:rsid w:val="005B7FED"/>
    <w:rsid w:val="005C00A3"/>
    <w:rsid w:val="005C0427"/>
    <w:rsid w:val="005C0757"/>
    <w:rsid w:val="005C0944"/>
    <w:rsid w:val="005C0BD7"/>
    <w:rsid w:val="005C0F1A"/>
    <w:rsid w:val="005C1600"/>
    <w:rsid w:val="005C20C9"/>
    <w:rsid w:val="005C2148"/>
    <w:rsid w:val="005C22E3"/>
    <w:rsid w:val="005C2D8F"/>
    <w:rsid w:val="005C2E1F"/>
    <w:rsid w:val="005C2E8B"/>
    <w:rsid w:val="005C2E95"/>
    <w:rsid w:val="005C3175"/>
    <w:rsid w:val="005C36B1"/>
    <w:rsid w:val="005C36ED"/>
    <w:rsid w:val="005C423F"/>
    <w:rsid w:val="005C4317"/>
    <w:rsid w:val="005C49F5"/>
    <w:rsid w:val="005C4A6A"/>
    <w:rsid w:val="005C4D87"/>
    <w:rsid w:val="005C51E8"/>
    <w:rsid w:val="005C54B2"/>
    <w:rsid w:val="005C58DB"/>
    <w:rsid w:val="005C59D3"/>
    <w:rsid w:val="005C5B1E"/>
    <w:rsid w:val="005C5E77"/>
    <w:rsid w:val="005C6713"/>
    <w:rsid w:val="005C6D59"/>
    <w:rsid w:val="005C6F69"/>
    <w:rsid w:val="005C708B"/>
    <w:rsid w:val="005C75CD"/>
    <w:rsid w:val="005C7928"/>
    <w:rsid w:val="005C7B4A"/>
    <w:rsid w:val="005C7DCE"/>
    <w:rsid w:val="005C7EF9"/>
    <w:rsid w:val="005D0007"/>
    <w:rsid w:val="005D01CC"/>
    <w:rsid w:val="005D0936"/>
    <w:rsid w:val="005D0CAF"/>
    <w:rsid w:val="005D0E09"/>
    <w:rsid w:val="005D0E26"/>
    <w:rsid w:val="005D0EB7"/>
    <w:rsid w:val="005D0F1F"/>
    <w:rsid w:val="005D1370"/>
    <w:rsid w:val="005D193E"/>
    <w:rsid w:val="005D1BE5"/>
    <w:rsid w:val="005D1C94"/>
    <w:rsid w:val="005D1D25"/>
    <w:rsid w:val="005D1ED5"/>
    <w:rsid w:val="005D1F18"/>
    <w:rsid w:val="005D1F51"/>
    <w:rsid w:val="005D265C"/>
    <w:rsid w:val="005D2AD5"/>
    <w:rsid w:val="005D2B5A"/>
    <w:rsid w:val="005D2BDC"/>
    <w:rsid w:val="005D2E92"/>
    <w:rsid w:val="005D3259"/>
    <w:rsid w:val="005D37FA"/>
    <w:rsid w:val="005D3922"/>
    <w:rsid w:val="005D3CCC"/>
    <w:rsid w:val="005D3D1D"/>
    <w:rsid w:val="005D46F7"/>
    <w:rsid w:val="005D47F0"/>
    <w:rsid w:val="005D4B40"/>
    <w:rsid w:val="005D4E5F"/>
    <w:rsid w:val="005D4FB0"/>
    <w:rsid w:val="005D509B"/>
    <w:rsid w:val="005D50B4"/>
    <w:rsid w:val="005D5111"/>
    <w:rsid w:val="005D528C"/>
    <w:rsid w:val="005D53A9"/>
    <w:rsid w:val="005D55AA"/>
    <w:rsid w:val="005D600A"/>
    <w:rsid w:val="005D606C"/>
    <w:rsid w:val="005D651B"/>
    <w:rsid w:val="005D6AED"/>
    <w:rsid w:val="005D6B6F"/>
    <w:rsid w:val="005D6F6F"/>
    <w:rsid w:val="005D7433"/>
    <w:rsid w:val="005D7565"/>
    <w:rsid w:val="005D7576"/>
    <w:rsid w:val="005D78D6"/>
    <w:rsid w:val="005D793F"/>
    <w:rsid w:val="005D7E69"/>
    <w:rsid w:val="005D7EEC"/>
    <w:rsid w:val="005D7F1F"/>
    <w:rsid w:val="005E00B8"/>
    <w:rsid w:val="005E02CF"/>
    <w:rsid w:val="005E0474"/>
    <w:rsid w:val="005E0505"/>
    <w:rsid w:val="005E053B"/>
    <w:rsid w:val="005E05CC"/>
    <w:rsid w:val="005E0656"/>
    <w:rsid w:val="005E08F6"/>
    <w:rsid w:val="005E0923"/>
    <w:rsid w:val="005E09B4"/>
    <w:rsid w:val="005E0EA3"/>
    <w:rsid w:val="005E1109"/>
    <w:rsid w:val="005E13DD"/>
    <w:rsid w:val="005E13E6"/>
    <w:rsid w:val="005E17B9"/>
    <w:rsid w:val="005E1AB8"/>
    <w:rsid w:val="005E2A5A"/>
    <w:rsid w:val="005E31CC"/>
    <w:rsid w:val="005E3206"/>
    <w:rsid w:val="005E341F"/>
    <w:rsid w:val="005E3D0B"/>
    <w:rsid w:val="005E413E"/>
    <w:rsid w:val="005E46D1"/>
    <w:rsid w:val="005E48D1"/>
    <w:rsid w:val="005E4AB4"/>
    <w:rsid w:val="005E4BAA"/>
    <w:rsid w:val="005E4EC3"/>
    <w:rsid w:val="005E4F5D"/>
    <w:rsid w:val="005E5921"/>
    <w:rsid w:val="005E5A2A"/>
    <w:rsid w:val="005E5D37"/>
    <w:rsid w:val="005E5D4E"/>
    <w:rsid w:val="005E5E48"/>
    <w:rsid w:val="005E5EC7"/>
    <w:rsid w:val="005E5FC1"/>
    <w:rsid w:val="005E5FEB"/>
    <w:rsid w:val="005E5FF4"/>
    <w:rsid w:val="005E63C9"/>
    <w:rsid w:val="005E6E99"/>
    <w:rsid w:val="005E70E0"/>
    <w:rsid w:val="005E7100"/>
    <w:rsid w:val="005E710B"/>
    <w:rsid w:val="005E730F"/>
    <w:rsid w:val="005E74B3"/>
    <w:rsid w:val="005E75BA"/>
    <w:rsid w:val="005E7723"/>
    <w:rsid w:val="005E7780"/>
    <w:rsid w:val="005E77BC"/>
    <w:rsid w:val="005E7F26"/>
    <w:rsid w:val="005E7F8C"/>
    <w:rsid w:val="005F0265"/>
    <w:rsid w:val="005F02DD"/>
    <w:rsid w:val="005F04B7"/>
    <w:rsid w:val="005F04F8"/>
    <w:rsid w:val="005F055B"/>
    <w:rsid w:val="005F0563"/>
    <w:rsid w:val="005F0A2F"/>
    <w:rsid w:val="005F0DBB"/>
    <w:rsid w:val="005F179E"/>
    <w:rsid w:val="005F1A3E"/>
    <w:rsid w:val="005F1AFB"/>
    <w:rsid w:val="005F1B96"/>
    <w:rsid w:val="005F1FEB"/>
    <w:rsid w:val="005F202F"/>
    <w:rsid w:val="005F21F8"/>
    <w:rsid w:val="005F2703"/>
    <w:rsid w:val="005F29B3"/>
    <w:rsid w:val="005F2A67"/>
    <w:rsid w:val="005F2BDF"/>
    <w:rsid w:val="005F2D3F"/>
    <w:rsid w:val="005F2DCF"/>
    <w:rsid w:val="005F346E"/>
    <w:rsid w:val="005F3593"/>
    <w:rsid w:val="005F3728"/>
    <w:rsid w:val="005F3C5A"/>
    <w:rsid w:val="005F3E4A"/>
    <w:rsid w:val="005F41F5"/>
    <w:rsid w:val="005F4231"/>
    <w:rsid w:val="005F4248"/>
    <w:rsid w:val="005F4250"/>
    <w:rsid w:val="005F4302"/>
    <w:rsid w:val="005F43E7"/>
    <w:rsid w:val="005F4422"/>
    <w:rsid w:val="005F4488"/>
    <w:rsid w:val="005F4AE0"/>
    <w:rsid w:val="005F4C66"/>
    <w:rsid w:val="005F4F79"/>
    <w:rsid w:val="005F50B1"/>
    <w:rsid w:val="005F51BC"/>
    <w:rsid w:val="005F523B"/>
    <w:rsid w:val="005F5460"/>
    <w:rsid w:val="005F5765"/>
    <w:rsid w:val="005F5B53"/>
    <w:rsid w:val="005F5F9F"/>
    <w:rsid w:val="005F6284"/>
    <w:rsid w:val="005F629D"/>
    <w:rsid w:val="005F6481"/>
    <w:rsid w:val="005F648E"/>
    <w:rsid w:val="005F67C4"/>
    <w:rsid w:val="005F68C0"/>
    <w:rsid w:val="005F700A"/>
    <w:rsid w:val="005F745D"/>
    <w:rsid w:val="005F75A8"/>
    <w:rsid w:val="005F75C9"/>
    <w:rsid w:val="005F7799"/>
    <w:rsid w:val="005F7C53"/>
    <w:rsid w:val="005F7E81"/>
    <w:rsid w:val="0060065F"/>
    <w:rsid w:val="00600A02"/>
    <w:rsid w:val="00600BD2"/>
    <w:rsid w:val="00600BF7"/>
    <w:rsid w:val="00600D5B"/>
    <w:rsid w:val="00600FC6"/>
    <w:rsid w:val="0060164D"/>
    <w:rsid w:val="006018D3"/>
    <w:rsid w:val="00601BC4"/>
    <w:rsid w:val="00601D0D"/>
    <w:rsid w:val="00601FE9"/>
    <w:rsid w:val="0060211C"/>
    <w:rsid w:val="00602C55"/>
    <w:rsid w:val="00602E4F"/>
    <w:rsid w:val="0060329C"/>
    <w:rsid w:val="0060329F"/>
    <w:rsid w:val="00603470"/>
    <w:rsid w:val="006034DA"/>
    <w:rsid w:val="00603523"/>
    <w:rsid w:val="00603B2D"/>
    <w:rsid w:val="00603E84"/>
    <w:rsid w:val="00604096"/>
    <w:rsid w:val="006044A0"/>
    <w:rsid w:val="006045F7"/>
    <w:rsid w:val="00604604"/>
    <w:rsid w:val="00604648"/>
    <w:rsid w:val="0060485A"/>
    <w:rsid w:val="00604BC5"/>
    <w:rsid w:val="00604C9F"/>
    <w:rsid w:val="006053B3"/>
    <w:rsid w:val="00605868"/>
    <w:rsid w:val="00605E68"/>
    <w:rsid w:val="00605E6B"/>
    <w:rsid w:val="00606160"/>
    <w:rsid w:val="00606315"/>
    <w:rsid w:val="006063AE"/>
    <w:rsid w:val="0060726E"/>
    <w:rsid w:val="00607983"/>
    <w:rsid w:val="00607D67"/>
    <w:rsid w:val="00607FE6"/>
    <w:rsid w:val="006105DF"/>
    <w:rsid w:val="006106C7"/>
    <w:rsid w:val="00610A75"/>
    <w:rsid w:val="00610E11"/>
    <w:rsid w:val="00611048"/>
    <w:rsid w:val="006113CD"/>
    <w:rsid w:val="00611F0D"/>
    <w:rsid w:val="00611F18"/>
    <w:rsid w:val="00611FB1"/>
    <w:rsid w:val="0061208A"/>
    <w:rsid w:val="00612184"/>
    <w:rsid w:val="006122C1"/>
    <w:rsid w:val="00612325"/>
    <w:rsid w:val="00612840"/>
    <w:rsid w:val="0061323A"/>
    <w:rsid w:val="00613366"/>
    <w:rsid w:val="0061347A"/>
    <w:rsid w:val="0061394E"/>
    <w:rsid w:val="006139DD"/>
    <w:rsid w:val="00613C01"/>
    <w:rsid w:val="0061409E"/>
    <w:rsid w:val="006145F0"/>
    <w:rsid w:val="0061486B"/>
    <w:rsid w:val="00614974"/>
    <w:rsid w:val="00614FCD"/>
    <w:rsid w:val="00615AA9"/>
    <w:rsid w:val="00615C26"/>
    <w:rsid w:val="006160A6"/>
    <w:rsid w:val="00616442"/>
    <w:rsid w:val="00616789"/>
    <w:rsid w:val="00616A45"/>
    <w:rsid w:val="00616BFE"/>
    <w:rsid w:val="00616DBB"/>
    <w:rsid w:val="00616E96"/>
    <w:rsid w:val="00617169"/>
    <w:rsid w:val="00617584"/>
    <w:rsid w:val="00617615"/>
    <w:rsid w:val="00617A54"/>
    <w:rsid w:val="00617EED"/>
    <w:rsid w:val="00620024"/>
    <w:rsid w:val="00620769"/>
    <w:rsid w:val="00620F56"/>
    <w:rsid w:val="00621103"/>
    <w:rsid w:val="00621323"/>
    <w:rsid w:val="0062167D"/>
    <w:rsid w:val="00621686"/>
    <w:rsid w:val="00621AED"/>
    <w:rsid w:val="00621B52"/>
    <w:rsid w:val="00621EB1"/>
    <w:rsid w:val="00621F15"/>
    <w:rsid w:val="0062217C"/>
    <w:rsid w:val="00622222"/>
    <w:rsid w:val="00622449"/>
    <w:rsid w:val="0062254D"/>
    <w:rsid w:val="00622600"/>
    <w:rsid w:val="00622B73"/>
    <w:rsid w:val="00622DF0"/>
    <w:rsid w:val="006230E7"/>
    <w:rsid w:val="00623729"/>
    <w:rsid w:val="00623D96"/>
    <w:rsid w:val="00623DA3"/>
    <w:rsid w:val="00623E40"/>
    <w:rsid w:val="00623F5D"/>
    <w:rsid w:val="006245F9"/>
    <w:rsid w:val="006246B0"/>
    <w:rsid w:val="00624862"/>
    <w:rsid w:val="0062495B"/>
    <w:rsid w:val="00624B83"/>
    <w:rsid w:val="00624BAE"/>
    <w:rsid w:val="00624CB3"/>
    <w:rsid w:val="006253FC"/>
    <w:rsid w:val="006256CF"/>
    <w:rsid w:val="00625906"/>
    <w:rsid w:val="00625956"/>
    <w:rsid w:val="00625CAE"/>
    <w:rsid w:val="00625EC6"/>
    <w:rsid w:val="00626194"/>
    <w:rsid w:val="0062620E"/>
    <w:rsid w:val="006262DA"/>
    <w:rsid w:val="00626587"/>
    <w:rsid w:val="00626B47"/>
    <w:rsid w:val="00626BC8"/>
    <w:rsid w:val="00626CCB"/>
    <w:rsid w:val="0062787B"/>
    <w:rsid w:val="006278E9"/>
    <w:rsid w:val="006279B6"/>
    <w:rsid w:val="00627AA9"/>
    <w:rsid w:val="00627E3C"/>
    <w:rsid w:val="00630022"/>
    <w:rsid w:val="0063033C"/>
    <w:rsid w:val="00630C33"/>
    <w:rsid w:val="00630D0B"/>
    <w:rsid w:val="00630EE8"/>
    <w:rsid w:val="0063147F"/>
    <w:rsid w:val="00631DC4"/>
    <w:rsid w:val="00632053"/>
    <w:rsid w:val="0063244E"/>
    <w:rsid w:val="0063251E"/>
    <w:rsid w:val="00632634"/>
    <w:rsid w:val="006328DB"/>
    <w:rsid w:val="00632A2D"/>
    <w:rsid w:val="0063319D"/>
    <w:rsid w:val="006331DC"/>
    <w:rsid w:val="00633316"/>
    <w:rsid w:val="00633994"/>
    <w:rsid w:val="00633D7E"/>
    <w:rsid w:val="00633F22"/>
    <w:rsid w:val="0063409F"/>
    <w:rsid w:val="00634185"/>
    <w:rsid w:val="0063426F"/>
    <w:rsid w:val="006342B4"/>
    <w:rsid w:val="0063486F"/>
    <w:rsid w:val="006349DC"/>
    <w:rsid w:val="00634BAC"/>
    <w:rsid w:val="00634EC1"/>
    <w:rsid w:val="00634F43"/>
    <w:rsid w:val="006350D2"/>
    <w:rsid w:val="0063558F"/>
    <w:rsid w:val="006358C3"/>
    <w:rsid w:val="0063591D"/>
    <w:rsid w:val="00635A16"/>
    <w:rsid w:val="00635B81"/>
    <w:rsid w:val="00635CE8"/>
    <w:rsid w:val="00635E6B"/>
    <w:rsid w:val="0063646D"/>
    <w:rsid w:val="006368C3"/>
    <w:rsid w:val="00636973"/>
    <w:rsid w:val="00636DFC"/>
    <w:rsid w:val="006374A5"/>
    <w:rsid w:val="006375E0"/>
    <w:rsid w:val="0063769D"/>
    <w:rsid w:val="0063769F"/>
    <w:rsid w:val="0063776B"/>
    <w:rsid w:val="00637B7D"/>
    <w:rsid w:val="00637E19"/>
    <w:rsid w:val="00640015"/>
    <w:rsid w:val="006404C2"/>
    <w:rsid w:val="006405B4"/>
    <w:rsid w:val="006407F7"/>
    <w:rsid w:val="00640CEC"/>
    <w:rsid w:val="00640EC9"/>
    <w:rsid w:val="00641036"/>
    <w:rsid w:val="00641267"/>
    <w:rsid w:val="00641714"/>
    <w:rsid w:val="006417FE"/>
    <w:rsid w:val="0064181C"/>
    <w:rsid w:val="00641A87"/>
    <w:rsid w:val="00641B2E"/>
    <w:rsid w:val="00641EAE"/>
    <w:rsid w:val="00642A98"/>
    <w:rsid w:val="00642BCF"/>
    <w:rsid w:val="00642CAC"/>
    <w:rsid w:val="006432C5"/>
    <w:rsid w:val="00643576"/>
    <w:rsid w:val="0064392D"/>
    <w:rsid w:val="00643B14"/>
    <w:rsid w:val="00643B8B"/>
    <w:rsid w:val="00643CC0"/>
    <w:rsid w:val="00643CC4"/>
    <w:rsid w:val="0064440A"/>
    <w:rsid w:val="00644652"/>
    <w:rsid w:val="0064468D"/>
    <w:rsid w:val="00644E2B"/>
    <w:rsid w:val="00644EBF"/>
    <w:rsid w:val="006459F1"/>
    <w:rsid w:val="00645ED7"/>
    <w:rsid w:val="00645F6C"/>
    <w:rsid w:val="00646377"/>
    <w:rsid w:val="00646A26"/>
    <w:rsid w:val="00646B58"/>
    <w:rsid w:val="00646BD6"/>
    <w:rsid w:val="00646C33"/>
    <w:rsid w:val="00647227"/>
    <w:rsid w:val="00647336"/>
    <w:rsid w:val="00650157"/>
    <w:rsid w:val="006501F7"/>
    <w:rsid w:val="0065038A"/>
    <w:rsid w:val="006503CD"/>
    <w:rsid w:val="006509D5"/>
    <w:rsid w:val="00650A7F"/>
    <w:rsid w:val="00650AB7"/>
    <w:rsid w:val="00650C6A"/>
    <w:rsid w:val="00650EDC"/>
    <w:rsid w:val="00651197"/>
    <w:rsid w:val="006511A6"/>
    <w:rsid w:val="00651200"/>
    <w:rsid w:val="006513CC"/>
    <w:rsid w:val="00651595"/>
    <w:rsid w:val="0065172F"/>
    <w:rsid w:val="00651A09"/>
    <w:rsid w:val="00651E9F"/>
    <w:rsid w:val="00651F38"/>
    <w:rsid w:val="00651F83"/>
    <w:rsid w:val="006526E6"/>
    <w:rsid w:val="00652880"/>
    <w:rsid w:val="006529CC"/>
    <w:rsid w:val="00652D29"/>
    <w:rsid w:val="00653046"/>
    <w:rsid w:val="006530E5"/>
    <w:rsid w:val="0065384F"/>
    <w:rsid w:val="00653EDC"/>
    <w:rsid w:val="00654234"/>
    <w:rsid w:val="00654504"/>
    <w:rsid w:val="006546D1"/>
    <w:rsid w:val="00654C94"/>
    <w:rsid w:val="00654D3E"/>
    <w:rsid w:val="0065507B"/>
    <w:rsid w:val="00655940"/>
    <w:rsid w:val="00655B68"/>
    <w:rsid w:val="00655C53"/>
    <w:rsid w:val="00655F77"/>
    <w:rsid w:val="0065612A"/>
    <w:rsid w:val="0065651A"/>
    <w:rsid w:val="00656783"/>
    <w:rsid w:val="006569DD"/>
    <w:rsid w:val="00656B3D"/>
    <w:rsid w:val="00656B75"/>
    <w:rsid w:val="00656B89"/>
    <w:rsid w:val="00656F60"/>
    <w:rsid w:val="00657017"/>
    <w:rsid w:val="0065707E"/>
    <w:rsid w:val="006572C7"/>
    <w:rsid w:val="006600C8"/>
    <w:rsid w:val="0066065E"/>
    <w:rsid w:val="006606DD"/>
    <w:rsid w:val="00660924"/>
    <w:rsid w:val="0066097D"/>
    <w:rsid w:val="00660C9D"/>
    <w:rsid w:val="00660E3E"/>
    <w:rsid w:val="00661268"/>
    <w:rsid w:val="00661507"/>
    <w:rsid w:val="006616DF"/>
    <w:rsid w:val="0066199C"/>
    <w:rsid w:val="00662179"/>
    <w:rsid w:val="0066225E"/>
    <w:rsid w:val="00662384"/>
    <w:rsid w:val="0066241B"/>
    <w:rsid w:val="006625B4"/>
    <w:rsid w:val="00662E6A"/>
    <w:rsid w:val="0066387D"/>
    <w:rsid w:val="00663DD8"/>
    <w:rsid w:val="0066405B"/>
    <w:rsid w:val="00664065"/>
    <w:rsid w:val="0066420E"/>
    <w:rsid w:val="00665008"/>
    <w:rsid w:val="006650A3"/>
    <w:rsid w:val="006650AA"/>
    <w:rsid w:val="0066517C"/>
    <w:rsid w:val="0066585F"/>
    <w:rsid w:val="00665DF2"/>
    <w:rsid w:val="006661E8"/>
    <w:rsid w:val="006663A6"/>
    <w:rsid w:val="0066658B"/>
    <w:rsid w:val="00666800"/>
    <w:rsid w:val="00666C2B"/>
    <w:rsid w:val="00666EAC"/>
    <w:rsid w:val="006671F8"/>
    <w:rsid w:val="006675B6"/>
    <w:rsid w:val="0066767F"/>
    <w:rsid w:val="00667930"/>
    <w:rsid w:val="00667BF0"/>
    <w:rsid w:val="00667F49"/>
    <w:rsid w:val="006702CE"/>
    <w:rsid w:val="0067038E"/>
    <w:rsid w:val="006703D4"/>
    <w:rsid w:val="00670417"/>
    <w:rsid w:val="0067045D"/>
    <w:rsid w:val="006712DE"/>
    <w:rsid w:val="006714E9"/>
    <w:rsid w:val="00671809"/>
    <w:rsid w:val="00671C22"/>
    <w:rsid w:val="00671F0A"/>
    <w:rsid w:val="006722E8"/>
    <w:rsid w:val="0067279B"/>
    <w:rsid w:val="00672812"/>
    <w:rsid w:val="0067283B"/>
    <w:rsid w:val="006728C0"/>
    <w:rsid w:val="00672FBD"/>
    <w:rsid w:val="00672FE7"/>
    <w:rsid w:val="00673006"/>
    <w:rsid w:val="006731D7"/>
    <w:rsid w:val="0067361D"/>
    <w:rsid w:val="00673918"/>
    <w:rsid w:val="00673D7E"/>
    <w:rsid w:val="00673E08"/>
    <w:rsid w:val="00673F7F"/>
    <w:rsid w:val="006745D3"/>
    <w:rsid w:val="00674CE8"/>
    <w:rsid w:val="00674ECA"/>
    <w:rsid w:val="00674F68"/>
    <w:rsid w:val="006758F6"/>
    <w:rsid w:val="0067592B"/>
    <w:rsid w:val="00675C95"/>
    <w:rsid w:val="00675F31"/>
    <w:rsid w:val="00675F45"/>
    <w:rsid w:val="00676389"/>
    <w:rsid w:val="0067644B"/>
    <w:rsid w:val="00676575"/>
    <w:rsid w:val="00676A18"/>
    <w:rsid w:val="00676C98"/>
    <w:rsid w:val="0067701E"/>
    <w:rsid w:val="00677444"/>
    <w:rsid w:val="00677614"/>
    <w:rsid w:val="006777E5"/>
    <w:rsid w:val="00677A63"/>
    <w:rsid w:val="00677EB6"/>
    <w:rsid w:val="00680246"/>
    <w:rsid w:val="00680521"/>
    <w:rsid w:val="00680839"/>
    <w:rsid w:val="006809DF"/>
    <w:rsid w:val="006812B0"/>
    <w:rsid w:val="00681476"/>
    <w:rsid w:val="006817EB"/>
    <w:rsid w:val="006821EB"/>
    <w:rsid w:val="006824D1"/>
    <w:rsid w:val="00682635"/>
    <w:rsid w:val="006826C2"/>
    <w:rsid w:val="00682BD9"/>
    <w:rsid w:val="00682DC5"/>
    <w:rsid w:val="0068321B"/>
    <w:rsid w:val="0068335F"/>
    <w:rsid w:val="00683C3D"/>
    <w:rsid w:val="00684405"/>
    <w:rsid w:val="00684935"/>
    <w:rsid w:val="00684E55"/>
    <w:rsid w:val="00684ECC"/>
    <w:rsid w:val="00685016"/>
    <w:rsid w:val="0068506C"/>
    <w:rsid w:val="00685400"/>
    <w:rsid w:val="006856F8"/>
    <w:rsid w:val="00685734"/>
    <w:rsid w:val="00686239"/>
    <w:rsid w:val="00686744"/>
    <w:rsid w:val="00686BAB"/>
    <w:rsid w:val="00686C7C"/>
    <w:rsid w:val="00686DCB"/>
    <w:rsid w:val="00686E2D"/>
    <w:rsid w:val="00686FD9"/>
    <w:rsid w:val="006872C6"/>
    <w:rsid w:val="00687FC6"/>
    <w:rsid w:val="00690DC4"/>
    <w:rsid w:val="00690EC1"/>
    <w:rsid w:val="00691019"/>
    <w:rsid w:val="00691202"/>
    <w:rsid w:val="0069136C"/>
    <w:rsid w:val="00691824"/>
    <w:rsid w:val="00691859"/>
    <w:rsid w:val="00692125"/>
    <w:rsid w:val="006925D2"/>
    <w:rsid w:val="00692618"/>
    <w:rsid w:val="00692901"/>
    <w:rsid w:val="00692B26"/>
    <w:rsid w:val="00692BF4"/>
    <w:rsid w:val="00693400"/>
    <w:rsid w:val="00693679"/>
    <w:rsid w:val="00693861"/>
    <w:rsid w:val="00693B57"/>
    <w:rsid w:val="006943FC"/>
    <w:rsid w:val="006944AF"/>
    <w:rsid w:val="006947B5"/>
    <w:rsid w:val="00694B27"/>
    <w:rsid w:val="00694C30"/>
    <w:rsid w:val="00694F9F"/>
    <w:rsid w:val="00695047"/>
    <w:rsid w:val="0069515E"/>
    <w:rsid w:val="0069530B"/>
    <w:rsid w:val="006955BB"/>
    <w:rsid w:val="00695667"/>
    <w:rsid w:val="006957F7"/>
    <w:rsid w:val="00695805"/>
    <w:rsid w:val="00695A3E"/>
    <w:rsid w:val="00696164"/>
    <w:rsid w:val="00696213"/>
    <w:rsid w:val="0069622F"/>
    <w:rsid w:val="0069654D"/>
    <w:rsid w:val="00696965"/>
    <w:rsid w:val="00696E23"/>
    <w:rsid w:val="00697053"/>
    <w:rsid w:val="00697252"/>
    <w:rsid w:val="00697897"/>
    <w:rsid w:val="006978FD"/>
    <w:rsid w:val="00697FA7"/>
    <w:rsid w:val="006A011B"/>
    <w:rsid w:val="006A040C"/>
    <w:rsid w:val="006A06EA"/>
    <w:rsid w:val="006A0A50"/>
    <w:rsid w:val="006A0AE8"/>
    <w:rsid w:val="006A0B0C"/>
    <w:rsid w:val="006A0BE8"/>
    <w:rsid w:val="006A0D7B"/>
    <w:rsid w:val="006A1077"/>
    <w:rsid w:val="006A12A2"/>
    <w:rsid w:val="006A1588"/>
    <w:rsid w:val="006A1A06"/>
    <w:rsid w:val="006A1C14"/>
    <w:rsid w:val="006A1FFB"/>
    <w:rsid w:val="006A20F0"/>
    <w:rsid w:val="006A2157"/>
    <w:rsid w:val="006A256B"/>
    <w:rsid w:val="006A2650"/>
    <w:rsid w:val="006A293D"/>
    <w:rsid w:val="006A2D66"/>
    <w:rsid w:val="006A2ED1"/>
    <w:rsid w:val="006A319E"/>
    <w:rsid w:val="006A335C"/>
    <w:rsid w:val="006A360A"/>
    <w:rsid w:val="006A364F"/>
    <w:rsid w:val="006A3965"/>
    <w:rsid w:val="006A3B32"/>
    <w:rsid w:val="006A3CA0"/>
    <w:rsid w:val="006A3F25"/>
    <w:rsid w:val="006A43CC"/>
    <w:rsid w:val="006A43E4"/>
    <w:rsid w:val="006A48ED"/>
    <w:rsid w:val="006A4ABE"/>
    <w:rsid w:val="006A4D15"/>
    <w:rsid w:val="006A5035"/>
    <w:rsid w:val="006A5285"/>
    <w:rsid w:val="006A5310"/>
    <w:rsid w:val="006A53DB"/>
    <w:rsid w:val="006A568E"/>
    <w:rsid w:val="006A598E"/>
    <w:rsid w:val="006A5B3F"/>
    <w:rsid w:val="006A5B94"/>
    <w:rsid w:val="006A5CB0"/>
    <w:rsid w:val="006A5CC8"/>
    <w:rsid w:val="006A5F89"/>
    <w:rsid w:val="006A6225"/>
    <w:rsid w:val="006A69E7"/>
    <w:rsid w:val="006A6A7F"/>
    <w:rsid w:val="006A6ADF"/>
    <w:rsid w:val="006A7168"/>
    <w:rsid w:val="006A7308"/>
    <w:rsid w:val="006A73C1"/>
    <w:rsid w:val="006A76A6"/>
    <w:rsid w:val="006A76FF"/>
    <w:rsid w:val="006A7F45"/>
    <w:rsid w:val="006A7F83"/>
    <w:rsid w:val="006B05F0"/>
    <w:rsid w:val="006B0A99"/>
    <w:rsid w:val="006B0FF2"/>
    <w:rsid w:val="006B113D"/>
    <w:rsid w:val="006B13C2"/>
    <w:rsid w:val="006B189C"/>
    <w:rsid w:val="006B1CAA"/>
    <w:rsid w:val="006B1E6B"/>
    <w:rsid w:val="006B2019"/>
    <w:rsid w:val="006B20D7"/>
    <w:rsid w:val="006B228B"/>
    <w:rsid w:val="006B266B"/>
    <w:rsid w:val="006B274B"/>
    <w:rsid w:val="006B29CC"/>
    <w:rsid w:val="006B2A30"/>
    <w:rsid w:val="006B30BD"/>
    <w:rsid w:val="006B3363"/>
    <w:rsid w:val="006B363E"/>
    <w:rsid w:val="006B385D"/>
    <w:rsid w:val="006B3943"/>
    <w:rsid w:val="006B39D3"/>
    <w:rsid w:val="006B39EE"/>
    <w:rsid w:val="006B3C1D"/>
    <w:rsid w:val="006B3E05"/>
    <w:rsid w:val="006B408B"/>
    <w:rsid w:val="006B40D9"/>
    <w:rsid w:val="006B4586"/>
    <w:rsid w:val="006B4891"/>
    <w:rsid w:val="006B493B"/>
    <w:rsid w:val="006B4D00"/>
    <w:rsid w:val="006B4D0F"/>
    <w:rsid w:val="006B50D6"/>
    <w:rsid w:val="006B55FA"/>
    <w:rsid w:val="006B5640"/>
    <w:rsid w:val="006B5654"/>
    <w:rsid w:val="006B574A"/>
    <w:rsid w:val="006B585D"/>
    <w:rsid w:val="006B5B13"/>
    <w:rsid w:val="006B617F"/>
    <w:rsid w:val="006B6387"/>
    <w:rsid w:val="006B63FD"/>
    <w:rsid w:val="006B6660"/>
    <w:rsid w:val="006B69B1"/>
    <w:rsid w:val="006B756A"/>
    <w:rsid w:val="006B7608"/>
    <w:rsid w:val="006B7661"/>
    <w:rsid w:val="006B7AD7"/>
    <w:rsid w:val="006B7D45"/>
    <w:rsid w:val="006B7D7F"/>
    <w:rsid w:val="006B7E21"/>
    <w:rsid w:val="006C04E1"/>
    <w:rsid w:val="006C08C2"/>
    <w:rsid w:val="006C092C"/>
    <w:rsid w:val="006C0DB2"/>
    <w:rsid w:val="006C129B"/>
    <w:rsid w:val="006C148F"/>
    <w:rsid w:val="006C170F"/>
    <w:rsid w:val="006C1B7A"/>
    <w:rsid w:val="006C1E9E"/>
    <w:rsid w:val="006C2410"/>
    <w:rsid w:val="006C2BE9"/>
    <w:rsid w:val="006C2DE8"/>
    <w:rsid w:val="006C305C"/>
    <w:rsid w:val="006C340A"/>
    <w:rsid w:val="006C34C8"/>
    <w:rsid w:val="006C35AD"/>
    <w:rsid w:val="006C3654"/>
    <w:rsid w:val="006C3860"/>
    <w:rsid w:val="006C39F0"/>
    <w:rsid w:val="006C3A20"/>
    <w:rsid w:val="006C3D79"/>
    <w:rsid w:val="006C3F71"/>
    <w:rsid w:val="006C4391"/>
    <w:rsid w:val="006C4457"/>
    <w:rsid w:val="006C449F"/>
    <w:rsid w:val="006C48C7"/>
    <w:rsid w:val="006C494D"/>
    <w:rsid w:val="006C4A42"/>
    <w:rsid w:val="006C511E"/>
    <w:rsid w:val="006C5208"/>
    <w:rsid w:val="006C543C"/>
    <w:rsid w:val="006C55AD"/>
    <w:rsid w:val="006C57D0"/>
    <w:rsid w:val="006C5846"/>
    <w:rsid w:val="006C5D95"/>
    <w:rsid w:val="006C6112"/>
    <w:rsid w:val="006C67A3"/>
    <w:rsid w:val="006C6810"/>
    <w:rsid w:val="006C6C7A"/>
    <w:rsid w:val="006C6C7F"/>
    <w:rsid w:val="006C6E39"/>
    <w:rsid w:val="006C7199"/>
    <w:rsid w:val="006C7257"/>
    <w:rsid w:val="006C73AC"/>
    <w:rsid w:val="006C741D"/>
    <w:rsid w:val="006C76A5"/>
    <w:rsid w:val="006C7D84"/>
    <w:rsid w:val="006D0121"/>
    <w:rsid w:val="006D023E"/>
    <w:rsid w:val="006D07C1"/>
    <w:rsid w:val="006D0E0C"/>
    <w:rsid w:val="006D15A8"/>
    <w:rsid w:val="006D17FD"/>
    <w:rsid w:val="006D18B6"/>
    <w:rsid w:val="006D2868"/>
    <w:rsid w:val="006D2A90"/>
    <w:rsid w:val="006D2AA0"/>
    <w:rsid w:val="006D2AF3"/>
    <w:rsid w:val="006D37E3"/>
    <w:rsid w:val="006D3A0D"/>
    <w:rsid w:val="006D3D2D"/>
    <w:rsid w:val="006D3F00"/>
    <w:rsid w:val="006D4141"/>
    <w:rsid w:val="006D4568"/>
    <w:rsid w:val="006D4B68"/>
    <w:rsid w:val="006D4DFF"/>
    <w:rsid w:val="006D5759"/>
    <w:rsid w:val="006D57E9"/>
    <w:rsid w:val="006D5D46"/>
    <w:rsid w:val="006D5FB0"/>
    <w:rsid w:val="006D644E"/>
    <w:rsid w:val="006D670F"/>
    <w:rsid w:val="006D6A7A"/>
    <w:rsid w:val="006D72D0"/>
    <w:rsid w:val="006D7337"/>
    <w:rsid w:val="006D73F9"/>
    <w:rsid w:val="006D748F"/>
    <w:rsid w:val="006D7C82"/>
    <w:rsid w:val="006E0059"/>
    <w:rsid w:val="006E0077"/>
    <w:rsid w:val="006E028F"/>
    <w:rsid w:val="006E057F"/>
    <w:rsid w:val="006E08EE"/>
    <w:rsid w:val="006E09D9"/>
    <w:rsid w:val="006E0EB0"/>
    <w:rsid w:val="006E1197"/>
    <w:rsid w:val="006E1314"/>
    <w:rsid w:val="006E1489"/>
    <w:rsid w:val="006E1607"/>
    <w:rsid w:val="006E17CA"/>
    <w:rsid w:val="006E1827"/>
    <w:rsid w:val="006E1A35"/>
    <w:rsid w:val="006E1BD4"/>
    <w:rsid w:val="006E1C6A"/>
    <w:rsid w:val="006E1CBA"/>
    <w:rsid w:val="006E1F64"/>
    <w:rsid w:val="006E1FC5"/>
    <w:rsid w:val="006E213E"/>
    <w:rsid w:val="006E2A97"/>
    <w:rsid w:val="006E2CC9"/>
    <w:rsid w:val="006E2DC8"/>
    <w:rsid w:val="006E345D"/>
    <w:rsid w:val="006E34A9"/>
    <w:rsid w:val="006E3619"/>
    <w:rsid w:val="006E38D0"/>
    <w:rsid w:val="006E39FD"/>
    <w:rsid w:val="006E3CB7"/>
    <w:rsid w:val="006E3D83"/>
    <w:rsid w:val="006E4086"/>
    <w:rsid w:val="006E4519"/>
    <w:rsid w:val="006E463C"/>
    <w:rsid w:val="006E48BE"/>
    <w:rsid w:val="006E4F7D"/>
    <w:rsid w:val="006E5061"/>
    <w:rsid w:val="006E50CF"/>
    <w:rsid w:val="006E511D"/>
    <w:rsid w:val="006E5279"/>
    <w:rsid w:val="006E52A8"/>
    <w:rsid w:val="006E5CE6"/>
    <w:rsid w:val="006E5D4A"/>
    <w:rsid w:val="006E65B0"/>
    <w:rsid w:val="006E6678"/>
    <w:rsid w:val="006E69E4"/>
    <w:rsid w:val="006E6D99"/>
    <w:rsid w:val="006E71C1"/>
    <w:rsid w:val="006E729B"/>
    <w:rsid w:val="006E79D0"/>
    <w:rsid w:val="006E79FF"/>
    <w:rsid w:val="006E7AB5"/>
    <w:rsid w:val="006E7DCD"/>
    <w:rsid w:val="006F03F5"/>
    <w:rsid w:val="006F04F6"/>
    <w:rsid w:val="006F0F58"/>
    <w:rsid w:val="006F1018"/>
    <w:rsid w:val="006F1437"/>
    <w:rsid w:val="006F156D"/>
    <w:rsid w:val="006F1B0C"/>
    <w:rsid w:val="006F1DCA"/>
    <w:rsid w:val="006F20EF"/>
    <w:rsid w:val="006F2269"/>
    <w:rsid w:val="006F26CE"/>
    <w:rsid w:val="006F2B87"/>
    <w:rsid w:val="006F2D43"/>
    <w:rsid w:val="006F2F62"/>
    <w:rsid w:val="006F30A5"/>
    <w:rsid w:val="006F328D"/>
    <w:rsid w:val="006F36AA"/>
    <w:rsid w:val="006F36F5"/>
    <w:rsid w:val="006F3745"/>
    <w:rsid w:val="006F3D19"/>
    <w:rsid w:val="006F45A1"/>
    <w:rsid w:val="006F46BB"/>
    <w:rsid w:val="006F4873"/>
    <w:rsid w:val="006F4CE9"/>
    <w:rsid w:val="006F4EBF"/>
    <w:rsid w:val="006F539C"/>
    <w:rsid w:val="006F5402"/>
    <w:rsid w:val="006F5AE1"/>
    <w:rsid w:val="006F5B63"/>
    <w:rsid w:val="006F5B76"/>
    <w:rsid w:val="006F5D9C"/>
    <w:rsid w:val="006F5FCB"/>
    <w:rsid w:val="006F6160"/>
    <w:rsid w:val="006F629E"/>
    <w:rsid w:val="006F6305"/>
    <w:rsid w:val="006F664E"/>
    <w:rsid w:val="006F6817"/>
    <w:rsid w:val="006F77F6"/>
    <w:rsid w:val="006F7A8A"/>
    <w:rsid w:val="006F7B8E"/>
    <w:rsid w:val="006F7F6D"/>
    <w:rsid w:val="006F7FC0"/>
    <w:rsid w:val="00700059"/>
    <w:rsid w:val="0070023F"/>
    <w:rsid w:val="0070068D"/>
    <w:rsid w:val="00700972"/>
    <w:rsid w:val="00700B85"/>
    <w:rsid w:val="00700CF7"/>
    <w:rsid w:val="0070126D"/>
    <w:rsid w:val="00701784"/>
    <w:rsid w:val="00701836"/>
    <w:rsid w:val="00701DF5"/>
    <w:rsid w:val="00701F14"/>
    <w:rsid w:val="00702D52"/>
    <w:rsid w:val="00702F27"/>
    <w:rsid w:val="00703544"/>
    <w:rsid w:val="00703673"/>
    <w:rsid w:val="00703788"/>
    <w:rsid w:val="00703914"/>
    <w:rsid w:val="00703951"/>
    <w:rsid w:val="0070430C"/>
    <w:rsid w:val="00704566"/>
    <w:rsid w:val="00704C38"/>
    <w:rsid w:val="00704D6E"/>
    <w:rsid w:val="00704DB9"/>
    <w:rsid w:val="00705004"/>
    <w:rsid w:val="00705431"/>
    <w:rsid w:val="00705565"/>
    <w:rsid w:val="00705963"/>
    <w:rsid w:val="00705A43"/>
    <w:rsid w:val="00705C26"/>
    <w:rsid w:val="007062E8"/>
    <w:rsid w:val="00706551"/>
    <w:rsid w:val="0070665E"/>
    <w:rsid w:val="00706668"/>
    <w:rsid w:val="00706751"/>
    <w:rsid w:val="00706A42"/>
    <w:rsid w:val="00706E76"/>
    <w:rsid w:val="00706EE5"/>
    <w:rsid w:val="0070719B"/>
    <w:rsid w:val="0070746B"/>
    <w:rsid w:val="007101D8"/>
    <w:rsid w:val="007104BC"/>
    <w:rsid w:val="00710920"/>
    <w:rsid w:val="00710984"/>
    <w:rsid w:val="007109D6"/>
    <w:rsid w:val="00710C12"/>
    <w:rsid w:val="00710E3A"/>
    <w:rsid w:val="007110BC"/>
    <w:rsid w:val="00711193"/>
    <w:rsid w:val="007112D8"/>
    <w:rsid w:val="007116B3"/>
    <w:rsid w:val="0071244C"/>
    <w:rsid w:val="00712808"/>
    <w:rsid w:val="00712C26"/>
    <w:rsid w:val="00712CC9"/>
    <w:rsid w:val="007130B1"/>
    <w:rsid w:val="007130BE"/>
    <w:rsid w:val="0071310C"/>
    <w:rsid w:val="0071337D"/>
    <w:rsid w:val="007135AE"/>
    <w:rsid w:val="007141C3"/>
    <w:rsid w:val="007144C5"/>
    <w:rsid w:val="00714626"/>
    <w:rsid w:val="00714847"/>
    <w:rsid w:val="007149F1"/>
    <w:rsid w:val="007149FF"/>
    <w:rsid w:val="00714A41"/>
    <w:rsid w:val="00714E18"/>
    <w:rsid w:val="00715026"/>
    <w:rsid w:val="00715132"/>
    <w:rsid w:val="007151AD"/>
    <w:rsid w:val="00715358"/>
    <w:rsid w:val="00715796"/>
    <w:rsid w:val="007159B1"/>
    <w:rsid w:val="00715C46"/>
    <w:rsid w:val="0071664E"/>
    <w:rsid w:val="00716B09"/>
    <w:rsid w:val="00716FAA"/>
    <w:rsid w:val="00717A0C"/>
    <w:rsid w:val="00717E0E"/>
    <w:rsid w:val="00720556"/>
    <w:rsid w:val="0072076A"/>
    <w:rsid w:val="00720946"/>
    <w:rsid w:val="00720952"/>
    <w:rsid w:val="00720C4E"/>
    <w:rsid w:val="00720C6E"/>
    <w:rsid w:val="00720C99"/>
    <w:rsid w:val="00720D30"/>
    <w:rsid w:val="00720F29"/>
    <w:rsid w:val="00721847"/>
    <w:rsid w:val="00722220"/>
    <w:rsid w:val="00722238"/>
    <w:rsid w:val="007222DE"/>
    <w:rsid w:val="00722B12"/>
    <w:rsid w:val="00723161"/>
    <w:rsid w:val="00723B27"/>
    <w:rsid w:val="00723D6E"/>
    <w:rsid w:val="00723DBC"/>
    <w:rsid w:val="00723E41"/>
    <w:rsid w:val="00724445"/>
    <w:rsid w:val="007244F9"/>
    <w:rsid w:val="00724880"/>
    <w:rsid w:val="00724DE4"/>
    <w:rsid w:val="00725114"/>
    <w:rsid w:val="007253AB"/>
    <w:rsid w:val="00725782"/>
    <w:rsid w:val="0072596F"/>
    <w:rsid w:val="00725ABF"/>
    <w:rsid w:val="00725CB0"/>
    <w:rsid w:val="00725F6A"/>
    <w:rsid w:val="00726086"/>
    <w:rsid w:val="007260E4"/>
    <w:rsid w:val="0072622D"/>
    <w:rsid w:val="00726477"/>
    <w:rsid w:val="0072665F"/>
    <w:rsid w:val="007268A8"/>
    <w:rsid w:val="00726B99"/>
    <w:rsid w:val="007270A9"/>
    <w:rsid w:val="0072727D"/>
    <w:rsid w:val="007274EC"/>
    <w:rsid w:val="0072772B"/>
    <w:rsid w:val="0072789D"/>
    <w:rsid w:val="0072793C"/>
    <w:rsid w:val="00727996"/>
    <w:rsid w:val="00727D82"/>
    <w:rsid w:val="00730236"/>
    <w:rsid w:val="00730458"/>
    <w:rsid w:val="00730A44"/>
    <w:rsid w:val="007312E6"/>
    <w:rsid w:val="007314A1"/>
    <w:rsid w:val="00731A0C"/>
    <w:rsid w:val="007321F6"/>
    <w:rsid w:val="007324A1"/>
    <w:rsid w:val="0073267F"/>
    <w:rsid w:val="007328B9"/>
    <w:rsid w:val="00732F9E"/>
    <w:rsid w:val="007332BB"/>
    <w:rsid w:val="007333CC"/>
    <w:rsid w:val="00733D22"/>
    <w:rsid w:val="00733E0E"/>
    <w:rsid w:val="00733EFE"/>
    <w:rsid w:val="0073443A"/>
    <w:rsid w:val="0073479A"/>
    <w:rsid w:val="007349A7"/>
    <w:rsid w:val="00734BDA"/>
    <w:rsid w:val="00734FDA"/>
    <w:rsid w:val="00735CCF"/>
    <w:rsid w:val="007362B1"/>
    <w:rsid w:val="0073688F"/>
    <w:rsid w:val="00736F3E"/>
    <w:rsid w:val="007371C3"/>
    <w:rsid w:val="007371FA"/>
    <w:rsid w:val="00737953"/>
    <w:rsid w:val="007379F1"/>
    <w:rsid w:val="00737A35"/>
    <w:rsid w:val="00737B2B"/>
    <w:rsid w:val="00737C45"/>
    <w:rsid w:val="00740052"/>
    <w:rsid w:val="00740576"/>
    <w:rsid w:val="00740C1B"/>
    <w:rsid w:val="00741DAD"/>
    <w:rsid w:val="00741F89"/>
    <w:rsid w:val="00742066"/>
    <w:rsid w:val="0074218C"/>
    <w:rsid w:val="00742334"/>
    <w:rsid w:val="007424B1"/>
    <w:rsid w:val="007425D2"/>
    <w:rsid w:val="0074282F"/>
    <w:rsid w:val="00743075"/>
    <w:rsid w:val="00743375"/>
    <w:rsid w:val="0074358D"/>
    <w:rsid w:val="00743788"/>
    <w:rsid w:val="007438B4"/>
    <w:rsid w:val="007439BE"/>
    <w:rsid w:val="00743A86"/>
    <w:rsid w:val="00743BC9"/>
    <w:rsid w:val="00743C4E"/>
    <w:rsid w:val="00743CE1"/>
    <w:rsid w:val="00744303"/>
    <w:rsid w:val="00744526"/>
    <w:rsid w:val="00744709"/>
    <w:rsid w:val="007447EB"/>
    <w:rsid w:val="00744A76"/>
    <w:rsid w:val="00744D18"/>
    <w:rsid w:val="00744D7A"/>
    <w:rsid w:val="00744F7A"/>
    <w:rsid w:val="007452DA"/>
    <w:rsid w:val="00745358"/>
    <w:rsid w:val="00745359"/>
    <w:rsid w:val="007458FB"/>
    <w:rsid w:val="00745E64"/>
    <w:rsid w:val="00746031"/>
    <w:rsid w:val="007464D2"/>
    <w:rsid w:val="007467F5"/>
    <w:rsid w:val="00746A90"/>
    <w:rsid w:val="00746F63"/>
    <w:rsid w:val="00746F98"/>
    <w:rsid w:val="0074700B"/>
    <w:rsid w:val="00747528"/>
    <w:rsid w:val="007479B2"/>
    <w:rsid w:val="00747A19"/>
    <w:rsid w:val="0074950E"/>
    <w:rsid w:val="0075057A"/>
    <w:rsid w:val="00750A33"/>
    <w:rsid w:val="00750C31"/>
    <w:rsid w:val="00750EFB"/>
    <w:rsid w:val="00750FE4"/>
    <w:rsid w:val="00751499"/>
    <w:rsid w:val="0075156E"/>
    <w:rsid w:val="00751AEB"/>
    <w:rsid w:val="00751C97"/>
    <w:rsid w:val="00751D22"/>
    <w:rsid w:val="007520BD"/>
    <w:rsid w:val="00752177"/>
    <w:rsid w:val="00752222"/>
    <w:rsid w:val="007525C2"/>
    <w:rsid w:val="007525FE"/>
    <w:rsid w:val="007528E8"/>
    <w:rsid w:val="007529D9"/>
    <w:rsid w:val="00752B0C"/>
    <w:rsid w:val="00753041"/>
    <w:rsid w:val="00753339"/>
    <w:rsid w:val="0075341C"/>
    <w:rsid w:val="007535BE"/>
    <w:rsid w:val="00753AA8"/>
    <w:rsid w:val="00753AFF"/>
    <w:rsid w:val="00753E0A"/>
    <w:rsid w:val="00753E4C"/>
    <w:rsid w:val="00754018"/>
    <w:rsid w:val="00754364"/>
    <w:rsid w:val="00754C5D"/>
    <w:rsid w:val="00754F1C"/>
    <w:rsid w:val="00754F1E"/>
    <w:rsid w:val="007553F0"/>
    <w:rsid w:val="007557CD"/>
    <w:rsid w:val="00755C46"/>
    <w:rsid w:val="00756002"/>
    <w:rsid w:val="007560DA"/>
    <w:rsid w:val="007566E7"/>
    <w:rsid w:val="00756DA0"/>
    <w:rsid w:val="00757414"/>
    <w:rsid w:val="007576A8"/>
    <w:rsid w:val="007576E1"/>
    <w:rsid w:val="007579B6"/>
    <w:rsid w:val="00757B0A"/>
    <w:rsid w:val="00757C6C"/>
    <w:rsid w:val="00757C75"/>
    <w:rsid w:val="0076026D"/>
    <w:rsid w:val="0076032F"/>
    <w:rsid w:val="007603AE"/>
    <w:rsid w:val="007604D0"/>
    <w:rsid w:val="00760B3F"/>
    <w:rsid w:val="00760B8F"/>
    <w:rsid w:val="007612D6"/>
    <w:rsid w:val="007614F6"/>
    <w:rsid w:val="0076181D"/>
    <w:rsid w:val="0076182F"/>
    <w:rsid w:val="00761847"/>
    <w:rsid w:val="00761922"/>
    <w:rsid w:val="00761F11"/>
    <w:rsid w:val="00762B5C"/>
    <w:rsid w:val="00762BD4"/>
    <w:rsid w:val="007631A4"/>
    <w:rsid w:val="007633F0"/>
    <w:rsid w:val="00763C1D"/>
    <w:rsid w:val="00764444"/>
    <w:rsid w:val="00764B9D"/>
    <w:rsid w:val="00764E52"/>
    <w:rsid w:val="007652A1"/>
    <w:rsid w:val="007659FC"/>
    <w:rsid w:val="00765ACF"/>
    <w:rsid w:val="00765B81"/>
    <w:rsid w:val="00765BEE"/>
    <w:rsid w:val="00765CB1"/>
    <w:rsid w:val="00765D87"/>
    <w:rsid w:val="00765F93"/>
    <w:rsid w:val="00766044"/>
    <w:rsid w:val="00766C7B"/>
    <w:rsid w:val="00766D45"/>
    <w:rsid w:val="00766DE1"/>
    <w:rsid w:val="007675A3"/>
    <w:rsid w:val="007678F2"/>
    <w:rsid w:val="00767C96"/>
    <w:rsid w:val="00767E53"/>
    <w:rsid w:val="0076BE01"/>
    <w:rsid w:val="00770904"/>
    <w:rsid w:val="007714D9"/>
    <w:rsid w:val="00771604"/>
    <w:rsid w:val="00771727"/>
    <w:rsid w:val="00771728"/>
    <w:rsid w:val="00771909"/>
    <w:rsid w:val="007719AB"/>
    <w:rsid w:val="007719BC"/>
    <w:rsid w:val="00771FCD"/>
    <w:rsid w:val="007720D3"/>
    <w:rsid w:val="00772242"/>
    <w:rsid w:val="00772A0B"/>
    <w:rsid w:val="00772E56"/>
    <w:rsid w:val="0077302D"/>
    <w:rsid w:val="00773B86"/>
    <w:rsid w:val="00773C77"/>
    <w:rsid w:val="00773CE7"/>
    <w:rsid w:val="00773D7E"/>
    <w:rsid w:val="00773F8B"/>
    <w:rsid w:val="00774024"/>
    <w:rsid w:val="0077411D"/>
    <w:rsid w:val="007744B3"/>
    <w:rsid w:val="00774AC0"/>
    <w:rsid w:val="00774C9D"/>
    <w:rsid w:val="00774E5F"/>
    <w:rsid w:val="00774F38"/>
    <w:rsid w:val="00775147"/>
    <w:rsid w:val="007753ED"/>
    <w:rsid w:val="0077567A"/>
    <w:rsid w:val="007756DC"/>
    <w:rsid w:val="00775994"/>
    <w:rsid w:val="00775A67"/>
    <w:rsid w:val="00775B70"/>
    <w:rsid w:val="00775CEE"/>
    <w:rsid w:val="00775D88"/>
    <w:rsid w:val="00775D8B"/>
    <w:rsid w:val="00776231"/>
    <w:rsid w:val="00776738"/>
    <w:rsid w:val="007767E5"/>
    <w:rsid w:val="0077686C"/>
    <w:rsid w:val="00776DAB"/>
    <w:rsid w:val="00777451"/>
    <w:rsid w:val="0077761B"/>
    <w:rsid w:val="007776A8"/>
    <w:rsid w:val="007778F4"/>
    <w:rsid w:val="00777FB1"/>
    <w:rsid w:val="007804A3"/>
    <w:rsid w:val="00780C63"/>
    <w:rsid w:val="007813C4"/>
    <w:rsid w:val="007814F0"/>
    <w:rsid w:val="00781528"/>
    <w:rsid w:val="00781545"/>
    <w:rsid w:val="00781764"/>
    <w:rsid w:val="00781815"/>
    <w:rsid w:val="00781BB9"/>
    <w:rsid w:val="00781C11"/>
    <w:rsid w:val="0078233B"/>
    <w:rsid w:val="007826D1"/>
    <w:rsid w:val="007828BA"/>
    <w:rsid w:val="007828F7"/>
    <w:rsid w:val="00782A08"/>
    <w:rsid w:val="00782A2E"/>
    <w:rsid w:val="00782B19"/>
    <w:rsid w:val="00782C77"/>
    <w:rsid w:val="00782D85"/>
    <w:rsid w:val="00782DEE"/>
    <w:rsid w:val="00782E19"/>
    <w:rsid w:val="00783222"/>
    <w:rsid w:val="00783549"/>
    <w:rsid w:val="007837B8"/>
    <w:rsid w:val="0078382F"/>
    <w:rsid w:val="00783956"/>
    <w:rsid w:val="00783E66"/>
    <w:rsid w:val="00784587"/>
    <w:rsid w:val="007846BC"/>
    <w:rsid w:val="007848F5"/>
    <w:rsid w:val="00784940"/>
    <w:rsid w:val="007849BE"/>
    <w:rsid w:val="00784D5E"/>
    <w:rsid w:val="0078522B"/>
    <w:rsid w:val="007852C2"/>
    <w:rsid w:val="00785561"/>
    <w:rsid w:val="00785C2E"/>
    <w:rsid w:val="00785CB0"/>
    <w:rsid w:val="00785EED"/>
    <w:rsid w:val="00785FA9"/>
    <w:rsid w:val="007860A5"/>
    <w:rsid w:val="0078615C"/>
    <w:rsid w:val="00786764"/>
    <w:rsid w:val="007868B4"/>
    <w:rsid w:val="00786F7E"/>
    <w:rsid w:val="0078719E"/>
    <w:rsid w:val="007871EA"/>
    <w:rsid w:val="007873DB"/>
    <w:rsid w:val="007876DA"/>
    <w:rsid w:val="007878B7"/>
    <w:rsid w:val="00787CFD"/>
    <w:rsid w:val="00790689"/>
    <w:rsid w:val="007908BA"/>
    <w:rsid w:val="0079096B"/>
    <w:rsid w:val="007909B9"/>
    <w:rsid w:val="00790CB8"/>
    <w:rsid w:val="007914B2"/>
    <w:rsid w:val="00791829"/>
    <w:rsid w:val="007922A0"/>
    <w:rsid w:val="0079252E"/>
    <w:rsid w:val="0079254A"/>
    <w:rsid w:val="00792D2B"/>
    <w:rsid w:val="007932CD"/>
    <w:rsid w:val="007937CD"/>
    <w:rsid w:val="00793A4E"/>
    <w:rsid w:val="00793E81"/>
    <w:rsid w:val="00793ECE"/>
    <w:rsid w:val="007944D8"/>
    <w:rsid w:val="007949CD"/>
    <w:rsid w:val="00794B96"/>
    <w:rsid w:val="00795314"/>
    <w:rsid w:val="0079567C"/>
    <w:rsid w:val="00795782"/>
    <w:rsid w:val="00795A33"/>
    <w:rsid w:val="00796272"/>
    <w:rsid w:val="00796A72"/>
    <w:rsid w:val="007970A9"/>
    <w:rsid w:val="007970B0"/>
    <w:rsid w:val="007971C1"/>
    <w:rsid w:val="00797230"/>
    <w:rsid w:val="0079740A"/>
    <w:rsid w:val="00797480"/>
    <w:rsid w:val="007974E2"/>
    <w:rsid w:val="00797544"/>
    <w:rsid w:val="007975CB"/>
    <w:rsid w:val="00797BC7"/>
    <w:rsid w:val="00797CB9"/>
    <w:rsid w:val="007A04EC"/>
    <w:rsid w:val="007A0984"/>
    <w:rsid w:val="007A0ADC"/>
    <w:rsid w:val="007A0E77"/>
    <w:rsid w:val="007A104E"/>
    <w:rsid w:val="007A13D1"/>
    <w:rsid w:val="007A1EAB"/>
    <w:rsid w:val="007A1EAD"/>
    <w:rsid w:val="007A214F"/>
    <w:rsid w:val="007A21BC"/>
    <w:rsid w:val="007A2522"/>
    <w:rsid w:val="007A28BA"/>
    <w:rsid w:val="007A3220"/>
    <w:rsid w:val="007A363B"/>
    <w:rsid w:val="007A40BB"/>
    <w:rsid w:val="007A4319"/>
    <w:rsid w:val="007A4453"/>
    <w:rsid w:val="007A48DF"/>
    <w:rsid w:val="007A4FEF"/>
    <w:rsid w:val="007A5065"/>
    <w:rsid w:val="007A59D4"/>
    <w:rsid w:val="007A5A25"/>
    <w:rsid w:val="007A6438"/>
    <w:rsid w:val="007A67EF"/>
    <w:rsid w:val="007A6912"/>
    <w:rsid w:val="007A69F5"/>
    <w:rsid w:val="007A70B1"/>
    <w:rsid w:val="007A7328"/>
    <w:rsid w:val="007A7704"/>
    <w:rsid w:val="007A783B"/>
    <w:rsid w:val="007A7C46"/>
    <w:rsid w:val="007B04A0"/>
    <w:rsid w:val="007B0543"/>
    <w:rsid w:val="007B07EE"/>
    <w:rsid w:val="007B08A7"/>
    <w:rsid w:val="007B13DF"/>
    <w:rsid w:val="007B1850"/>
    <w:rsid w:val="007B1851"/>
    <w:rsid w:val="007B1867"/>
    <w:rsid w:val="007B1957"/>
    <w:rsid w:val="007B1DA6"/>
    <w:rsid w:val="007B2113"/>
    <w:rsid w:val="007B218C"/>
    <w:rsid w:val="007B2213"/>
    <w:rsid w:val="007B2FEA"/>
    <w:rsid w:val="007B3350"/>
    <w:rsid w:val="007B392F"/>
    <w:rsid w:val="007B3962"/>
    <w:rsid w:val="007B3B20"/>
    <w:rsid w:val="007B3B5E"/>
    <w:rsid w:val="007B3CDD"/>
    <w:rsid w:val="007B43B3"/>
    <w:rsid w:val="007B457D"/>
    <w:rsid w:val="007B49AC"/>
    <w:rsid w:val="007B4FAD"/>
    <w:rsid w:val="007B507C"/>
    <w:rsid w:val="007B574E"/>
    <w:rsid w:val="007B59C1"/>
    <w:rsid w:val="007B5C3D"/>
    <w:rsid w:val="007B5E59"/>
    <w:rsid w:val="007B5E70"/>
    <w:rsid w:val="007B640A"/>
    <w:rsid w:val="007B6459"/>
    <w:rsid w:val="007B6559"/>
    <w:rsid w:val="007B667D"/>
    <w:rsid w:val="007B6728"/>
    <w:rsid w:val="007B695D"/>
    <w:rsid w:val="007B6C54"/>
    <w:rsid w:val="007B6DA1"/>
    <w:rsid w:val="007B7245"/>
    <w:rsid w:val="007B7A9E"/>
    <w:rsid w:val="007B7C6D"/>
    <w:rsid w:val="007C04AF"/>
    <w:rsid w:val="007C04C2"/>
    <w:rsid w:val="007C0AAC"/>
    <w:rsid w:val="007C0C62"/>
    <w:rsid w:val="007C0F5D"/>
    <w:rsid w:val="007C11A1"/>
    <w:rsid w:val="007C15AC"/>
    <w:rsid w:val="007C16D9"/>
    <w:rsid w:val="007C1742"/>
    <w:rsid w:val="007C25F9"/>
    <w:rsid w:val="007C2607"/>
    <w:rsid w:val="007C28E7"/>
    <w:rsid w:val="007C2C1B"/>
    <w:rsid w:val="007C2D6D"/>
    <w:rsid w:val="007C2EED"/>
    <w:rsid w:val="007C2F02"/>
    <w:rsid w:val="007C309E"/>
    <w:rsid w:val="007C30B7"/>
    <w:rsid w:val="007C32AF"/>
    <w:rsid w:val="007C32B6"/>
    <w:rsid w:val="007C359E"/>
    <w:rsid w:val="007C3D0E"/>
    <w:rsid w:val="007C417D"/>
    <w:rsid w:val="007C4270"/>
    <w:rsid w:val="007C4271"/>
    <w:rsid w:val="007C472B"/>
    <w:rsid w:val="007C4A02"/>
    <w:rsid w:val="007C4A8D"/>
    <w:rsid w:val="007C4D27"/>
    <w:rsid w:val="007C4D36"/>
    <w:rsid w:val="007C5181"/>
    <w:rsid w:val="007C523F"/>
    <w:rsid w:val="007C5417"/>
    <w:rsid w:val="007C549D"/>
    <w:rsid w:val="007C568D"/>
    <w:rsid w:val="007C5818"/>
    <w:rsid w:val="007C5BC1"/>
    <w:rsid w:val="007C6363"/>
    <w:rsid w:val="007C6447"/>
    <w:rsid w:val="007C79E9"/>
    <w:rsid w:val="007C7B6D"/>
    <w:rsid w:val="007D00E1"/>
    <w:rsid w:val="007D015D"/>
    <w:rsid w:val="007D040C"/>
    <w:rsid w:val="007D04D5"/>
    <w:rsid w:val="007D0F5E"/>
    <w:rsid w:val="007D14AB"/>
    <w:rsid w:val="007D151C"/>
    <w:rsid w:val="007D19C7"/>
    <w:rsid w:val="007D1AC9"/>
    <w:rsid w:val="007D1B5A"/>
    <w:rsid w:val="007D1B98"/>
    <w:rsid w:val="007D1FF1"/>
    <w:rsid w:val="007D2641"/>
    <w:rsid w:val="007D27A6"/>
    <w:rsid w:val="007D294E"/>
    <w:rsid w:val="007D29A6"/>
    <w:rsid w:val="007D2A18"/>
    <w:rsid w:val="007D2B1A"/>
    <w:rsid w:val="007D2B30"/>
    <w:rsid w:val="007D2BD8"/>
    <w:rsid w:val="007D358A"/>
    <w:rsid w:val="007D386C"/>
    <w:rsid w:val="007D3A1C"/>
    <w:rsid w:val="007D3A7E"/>
    <w:rsid w:val="007D3DB8"/>
    <w:rsid w:val="007D3DCD"/>
    <w:rsid w:val="007D4089"/>
    <w:rsid w:val="007D4128"/>
    <w:rsid w:val="007D42EB"/>
    <w:rsid w:val="007D43CA"/>
    <w:rsid w:val="007D4605"/>
    <w:rsid w:val="007D46D6"/>
    <w:rsid w:val="007D46EB"/>
    <w:rsid w:val="007D4F28"/>
    <w:rsid w:val="007D59D1"/>
    <w:rsid w:val="007D5FF9"/>
    <w:rsid w:val="007D60EE"/>
    <w:rsid w:val="007D61F1"/>
    <w:rsid w:val="007D6FA3"/>
    <w:rsid w:val="007D700C"/>
    <w:rsid w:val="007D734A"/>
    <w:rsid w:val="007D73E5"/>
    <w:rsid w:val="007D752B"/>
    <w:rsid w:val="007D772D"/>
    <w:rsid w:val="007D77F5"/>
    <w:rsid w:val="007D7805"/>
    <w:rsid w:val="007D7948"/>
    <w:rsid w:val="007D7A37"/>
    <w:rsid w:val="007D7D87"/>
    <w:rsid w:val="007D7DF7"/>
    <w:rsid w:val="007D7EA7"/>
    <w:rsid w:val="007E01E2"/>
    <w:rsid w:val="007E0332"/>
    <w:rsid w:val="007E0A38"/>
    <w:rsid w:val="007E0CF7"/>
    <w:rsid w:val="007E0F9E"/>
    <w:rsid w:val="007E0FEC"/>
    <w:rsid w:val="007E104D"/>
    <w:rsid w:val="007E122E"/>
    <w:rsid w:val="007E1851"/>
    <w:rsid w:val="007E1B06"/>
    <w:rsid w:val="007E1BF4"/>
    <w:rsid w:val="007E1EF6"/>
    <w:rsid w:val="007E23AB"/>
    <w:rsid w:val="007E2940"/>
    <w:rsid w:val="007E2B62"/>
    <w:rsid w:val="007E2B77"/>
    <w:rsid w:val="007E3376"/>
    <w:rsid w:val="007E38D1"/>
    <w:rsid w:val="007E393B"/>
    <w:rsid w:val="007E3B6D"/>
    <w:rsid w:val="007E3CCD"/>
    <w:rsid w:val="007E3E5A"/>
    <w:rsid w:val="007E4AFF"/>
    <w:rsid w:val="007E4E59"/>
    <w:rsid w:val="007E51A8"/>
    <w:rsid w:val="007E52C4"/>
    <w:rsid w:val="007E55C7"/>
    <w:rsid w:val="007E5E51"/>
    <w:rsid w:val="007E601A"/>
    <w:rsid w:val="007E6220"/>
    <w:rsid w:val="007E6733"/>
    <w:rsid w:val="007E6865"/>
    <w:rsid w:val="007E6AB4"/>
    <w:rsid w:val="007E6B68"/>
    <w:rsid w:val="007E7442"/>
    <w:rsid w:val="007E7443"/>
    <w:rsid w:val="007E7DDC"/>
    <w:rsid w:val="007E7E43"/>
    <w:rsid w:val="007F005B"/>
    <w:rsid w:val="007F0172"/>
    <w:rsid w:val="007F1305"/>
    <w:rsid w:val="007F18C5"/>
    <w:rsid w:val="007F1B7E"/>
    <w:rsid w:val="007F1C0E"/>
    <w:rsid w:val="007F1C3B"/>
    <w:rsid w:val="007F1D98"/>
    <w:rsid w:val="007F1DFD"/>
    <w:rsid w:val="007F266F"/>
    <w:rsid w:val="007F2766"/>
    <w:rsid w:val="007F3072"/>
    <w:rsid w:val="007F3166"/>
    <w:rsid w:val="007F3303"/>
    <w:rsid w:val="007F3576"/>
    <w:rsid w:val="007F377A"/>
    <w:rsid w:val="007F3796"/>
    <w:rsid w:val="007F3988"/>
    <w:rsid w:val="007F3A81"/>
    <w:rsid w:val="007F3CD1"/>
    <w:rsid w:val="007F3EFB"/>
    <w:rsid w:val="007F4028"/>
    <w:rsid w:val="007F4059"/>
    <w:rsid w:val="007F42A2"/>
    <w:rsid w:val="007F4782"/>
    <w:rsid w:val="007F49AF"/>
    <w:rsid w:val="007F4B94"/>
    <w:rsid w:val="007F4E71"/>
    <w:rsid w:val="007F50DA"/>
    <w:rsid w:val="007F5266"/>
    <w:rsid w:val="007F5584"/>
    <w:rsid w:val="007F5674"/>
    <w:rsid w:val="007F56E7"/>
    <w:rsid w:val="007F5BC6"/>
    <w:rsid w:val="007F6463"/>
    <w:rsid w:val="007F64AF"/>
    <w:rsid w:val="007F64C4"/>
    <w:rsid w:val="007F6D73"/>
    <w:rsid w:val="007F6E93"/>
    <w:rsid w:val="007F713F"/>
    <w:rsid w:val="007F7767"/>
    <w:rsid w:val="007F7A23"/>
    <w:rsid w:val="007F7DE1"/>
    <w:rsid w:val="007F7EBC"/>
    <w:rsid w:val="007F7FCC"/>
    <w:rsid w:val="00800121"/>
    <w:rsid w:val="0080023A"/>
    <w:rsid w:val="0080074A"/>
    <w:rsid w:val="00800E86"/>
    <w:rsid w:val="0080140D"/>
    <w:rsid w:val="008014C7"/>
    <w:rsid w:val="0080191A"/>
    <w:rsid w:val="00801A70"/>
    <w:rsid w:val="00801D62"/>
    <w:rsid w:val="00802027"/>
    <w:rsid w:val="008022D6"/>
    <w:rsid w:val="008025B0"/>
    <w:rsid w:val="00802C03"/>
    <w:rsid w:val="00802D3C"/>
    <w:rsid w:val="00802D76"/>
    <w:rsid w:val="00802DE0"/>
    <w:rsid w:val="00802E44"/>
    <w:rsid w:val="0080327D"/>
    <w:rsid w:val="00803C25"/>
    <w:rsid w:val="00803D59"/>
    <w:rsid w:val="008041C4"/>
    <w:rsid w:val="00804309"/>
    <w:rsid w:val="008046C3"/>
    <w:rsid w:val="00804D29"/>
    <w:rsid w:val="00804D64"/>
    <w:rsid w:val="00805165"/>
    <w:rsid w:val="00805289"/>
    <w:rsid w:val="008053E2"/>
    <w:rsid w:val="008054B3"/>
    <w:rsid w:val="008059D3"/>
    <w:rsid w:val="00805F66"/>
    <w:rsid w:val="00806217"/>
    <w:rsid w:val="0080657B"/>
    <w:rsid w:val="008065B4"/>
    <w:rsid w:val="00806AC2"/>
    <w:rsid w:val="00806B99"/>
    <w:rsid w:val="00807156"/>
    <w:rsid w:val="0080730C"/>
    <w:rsid w:val="00807519"/>
    <w:rsid w:val="00807998"/>
    <w:rsid w:val="00807E71"/>
    <w:rsid w:val="00810506"/>
    <w:rsid w:val="00810A79"/>
    <w:rsid w:val="00810B72"/>
    <w:rsid w:val="00811295"/>
    <w:rsid w:val="00811C49"/>
    <w:rsid w:val="00811C7F"/>
    <w:rsid w:val="00811E3B"/>
    <w:rsid w:val="00812376"/>
    <w:rsid w:val="00812447"/>
    <w:rsid w:val="00812C8B"/>
    <w:rsid w:val="00812CD1"/>
    <w:rsid w:val="00812EE1"/>
    <w:rsid w:val="0081310B"/>
    <w:rsid w:val="00813186"/>
    <w:rsid w:val="00813351"/>
    <w:rsid w:val="00813481"/>
    <w:rsid w:val="00813540"/>
    <w:rsid w:val="008137E6"/>
    <w:rsid w:val="00813837"/>
    <w:rsid w:val="0081385F"/>
    <w:rsid w:val="00813D63"/>
    <w:rsid w:val="00813E16"/>
    <w:rsid w:val="008140D3"/>
    <w:rsid w:val="0081419C"/>
    <w:rsid w:val="00814371"/>
    <w:rsid w:val="0081440A"/>
    <w:rsid w:val="008144CE"/>
    <w:rsid w:val="0081469C"/>
    <w:rsid w:val="008146F6"/>
    <w:rsid w:val="00814812"/>
    <w:rsid w:val="00814A88"/>
    <w:rsid w:val="00814BCA"/>
    <w:rsid w:val="00814C2F"/>
    <w:rsid w:val="00814D2F"/>
    <w:rsid w:val="008154C8"/>
    <w:rsid w:val="0081559B"/>
    <w:rsid w:val="0081592D"/>
    <w:rsid w:val="00815B3B"/>
    <w:rsid w:val="00815C71"/>
    <w:rsid w:val="008161D6"/>
    <w:rsid w:val="008165C3"/>
    <w:rsid w:val="00816C7E"/>
    <w:rsid w:val="00817003"/>
    <w:rsid w:val="00817127"/>
    <w:rsid w:val="008171CA"/>
    <w:rsid w:val="00817260"/>
    <w:rsid w:val="008174D7"/>
    <w:rsid w:val="008178DD"/>
    <w:rsid w:val="00817A15"/>
    <w:rsid w:val="00817BFF"/>
    <w:rsid w:val="00817F80"/>
    <w:rsid w:val="0082019B"/>
    <w:rsid w:val="008204AC"/>
    <w:rsid w:val="008204F9"/>
    <w:rsid w:val="008205A7"/>
    <w:rsid w:val="008208D6"/>
    <w:rsid w:val="00820C1A"/>
    <w:rsid w:val="00820D44"/>
    <w:rsid w:val="00820FA4"/>
    <w:rsid w:val="008212B0"/>
    <w:rsid w:val="00821A55"/>
    <w:rsid w:val="00822425"/>
    <w:rsid w:val="00822485"/>
    <w:rsid w:val="008225AE"/>
    <w:rsid w:val="0082266D"/>
    <w:rsid w:val="00822737"/>
    <w:rsid w:val="0082283A"/>
    <w:rsid w:val="00822FD5"/>
    <w:rsid w:val="008235A6"/>
    <w:rsid w:val="00823C33"/>
    <w:rsid w:val="00823CCB"/>
    <w:rsid w:val="00823E33"/>
    <w:rsid w:val="00824B07"/>
    <w:rsid w:val="00824BF1"/>
    <w:rsid w:val="00824CCE"/>
    <w:rsid w:val="00824CF2"/>
    <w:rsid w:val="008250F6"/>
    <w:rsid w:val="00825389"/>
    <w:rsid w:val="0082552E"/>
    <w:rsid w:val="00825B56"/>
    <w:rsid w:val="00826301"/>
    <w:rsid w:val="008263C4"/>
    <w:rsid w:val="0082643E"/>
    <w:rsid w:val="0082655C"/>
    <w:rsid w:val="00826691"/>
    <w:rsid w:val="0082696B"/>
    <w:rsid w:val="00826B1D"/>
    <w:rsid w:val="00826EE4"/>
    <w:rsid w:val="00827577"/>
    <w:rsid w:val="008276EB"/>
    <w:rsid w:val="00827AB8"/>
    <w:rsid w:val="00830559"/>
    <w:rsid w:val="008307DC"/>
    <w:rsid w:val="008309A5"/>
    <w:rsid w:val="008309B2"/>
    <w:rsid w:val="008309B7"/>
    <w:rsid w:val="00830A6B"/>
    <w:rsid w:val="00830B86"/>
    <w:rsid w:val="00830E30"/>
    <w:rsid w:val="0083112D"/>
    <w:rsid w:val="008314EC"/>
    <w:rsid w:val="00831A65"/>
    <w:rsid w:val="00831D67"/>
    <w:rsid w:val="0083207F"/>
    <w:rsid w:val="0083225D"/>
    <w:rsid w:val="00832345"/>
    <w:rsid w:val="008323FB"/>
    <w:rsid w:val="00832534"/>
    <w:rsid w:val="00832550"/>
    <w:rsid w:val="0083286C"/>
    <w:rsid w:val="008334AA"/>
    <w:rsid w:val="0083382A"/>
    <w:rsid w:val="00833838"/>
    <w:rsid w:val="00833C54"/>
    <w:rsid w:val="00833D43"/>
    <w:rsid w:val="0083414F"/>
    <w:rsid w:val="008341CC"/>
    <w:rsid w:val="00834303"/>
    <w:rsid w:val="008344D3"/>
    <w:rsid w:val="008344FC"/>
    <w:rsid w:val="00834BD9"/>
    <w:rsid w:val="00834D1B"/>
    <w:rsid w:val="00834F0F"/>
    <w:rsid w:val="00835205"/>
    <w:rsid w:val="008359D4"/>
    <w:rsid w:val="00835D8D"/>
    <w:rsid w:val="00835DAB"/>
    <w:rsid w:val="00835DB1"/>
    <w:rsid w:val="00835EE9"/>
    <w:rsid w:val="0083634B"/>
    <w:rsid w:val="00836350"/>
    <w:rsid w:val="008365C4"/>
    <w:rsid w:val="00836607"/>
    <w:rsid w:val="008367C9"/>
    <w:rsid w:val="00836C40"/>
    <w:rsid w:val="00836E89"/>
    <w:rsid w:val="008372A0"/>
    <w:rsid w:val="008372C2"/>
    <w:rsid w:val="008373FC"/>
    <w:rsid w:val="00837713"/>
    <w:rsid w:val="00837904"/>
    <w:rsid w:val="00837931"/>
    <w:rsid w:val="00837A58"/>
    <w:rsid w:val="00837E8B"/>
    <w:rsid w:val="00837EA8"/>
    <w:rsid w:val="008401C1"/>
    <w:rsid w:val="008408C0"/>
    <w:rsid w:val="00840C23"/>
    <w:rsid w:val="008410B1"/>
    <w:rsid w:val="00841197"/>
    <w:rsid w:val="00841365"/>
    <w:rsid w:val="0084138C"/>
    <w:rsid w:val="00841C32"/>
    <w:rsid w:val="00842261"/>
    <w:rsid w:val="008427ED"/>
    <w:rsid w:val="008429A9"/>
    <w:rsid w:val="00842C9B"/>
    <w:rsid w:val="00842EFF"/>
    <w:rsid w:val="00842FDB"/>
    <w:rsid w:val="0084355A"/>
    <w:rsid w:val="0084380E"/>
    <w:rsid w:val="008439CA"/>
    <w:rsid w:val="00843BC3"/>
    <w:rsid w:val="00844465"/>
    <w:rsid w:val="00844754"/>
    <w:rsid w:val="0084486B"/>
    <w:rsid w:val="008449EB"/>
    <w:rsid w:val="00844C6D"/>
    <w:rsid w:val="00845025"/>
    <w:rsid w:val="00845149"/>
    <w:rsid w:val="008452EB"/>
    <w:rsid w:val="00845376"/>
    <w:rsid w:val="00845C7D"/>
    <w:rsid w:val="008461C1"/>
    <w:rsid w:val="0084630A"/>
    <w:rsid w:val="00846D19"/>
    <w:rsid w:val="00846D27"/>
    <w:rsid w:val="00846EAA"/>
    <w:rsid w:val="008470AD"/>
    <w:rsid w:val="00847249"/>
    <w:rsid w:val="00847306"/>
    <w:rsid w:val="008474BD"/>
    <w:rsid w:val="0084788C"/>
    <w:rsid w:val="0084B531"/>
    <w:rsid w:val="00850951"/>
    <w:rsid w:val="00850ABF"/>
    <w:rsid w:val="00850CBA"/>
    <w:rsid w:val="00850F8C"/>
    <w:rsid w:val="008511BA"/>
    <w:rsid w:val="008515A4"/>
    <w:rsid w:val="00851C6A"/>
    <w:rsid w:val="00851D65"/>
    <w:rsid w:val="00851E32"/>
    <w:rsid w:val="008520BF"/>
    <w:rsid w:val="00852B38"/>
    <w:rsid w:val="00852B86"/>
    <w:rsid w:val="00852EE8"/>
    <w:rsid w:val="008536C2"/>
    <w:rsid w:val="008536DF"/>
    <w:rsid w:val="00853886"/>
    <w:rsid w:val="00853B13"/>
    <w:rsid w:val="00853ECB"/>
    <w:rsid w:val="00853F45"/>
    <w:rsid w:val="00854316"/>
    <w:rsid w:val="00854863"/>
    <w:rsid w:val="00854A96"/>
    <w:rsid w:val="00854BDC"/>
    <w:rsid w:val="008553E6"/>
    <w:rsid w:val="008555B7"/>
    <w:rsid w:val="008556CD"/>
    <w:rsid w:val="008559BA"/>
    <w:rsid w:val="00855C8A"/>
    <w:rsid w:val="00855E91"/>
    <w:rsid w:val="00856218"/>
    <w:rsid w:val="0085626E"/>
    <w:rsid w:val="00856810"/>
    <w:rsid w:val="00856966"/>
    <w:rsid w:val="00856CB4"/>
    <w:rsid w:val="00857AAD"/>
    <w:rsid w:val="0086015C"/>
    <w:rsid w:val="0086017A"/>
    <w:rsid w:val="00860439"/>
    <w:rsid w:val="00860483"/>
    <w:rsid w:val="008605D5"/>
    <w:rsid w:val="00860990"/>
    <w:rsid w:val="00860AC6"/>
    <w:rsid w:val="00860B42"/>
    <w:rsid w:val="008616B4"/>
    <w:rsid w:val="008616B6"/>
    <w:rsid w:val="00861DFF"/>
    <w:rsid w:val="0086209A"/>
    <w:rsid w:val="0086261A"/>
    <w:rsid w:val="0086295B"/>
    <w:rsid w:val="00862C83"/>
    <w:rsid w:val="00862CC5"/>
    <w:rsid w:val="00862CEC"/>
    <w:rsid w:val="0086321F"/>
    <w:rsid w:val="00863453"/>
    <w:rsid w:val="008635EC"/>
    <w:rsid w:val="00863A79"/>
    <w:rsid w:val="00863E12"/>
    <w:rsid w:val="00863F0D"/>
    <w:rsid w:val="008646A6"/>
    <w:rsid w:val="00864CC8"/>
    <w:rsid w:val="00864F1D"/>
    <w:rsid w:val="0086513D"/>
    <w:rsid w:val="008652ED"/>
    <w:rsid w:val="00865543"/>
    <w:rsid w:val="0086574E"/>
    <w:rsid w:val="00865AA3"/>
    <w:rsid w:val="00865AAD"/>
    <w:rsid w:val="00865CC8"/>
    <w:rsid w:val="00865ED4"/>
    <w:rsid w:val="00866046"/>
    <w:rsid w:val="0086694E"/>
    <w:rsid w:val="00866E80"/>
    <w:rsid w:val="0086742D"/>
    <w:rsid w:val="00867537"/>
    <w:rsid w:val="00867ADE"/>
    <w:rsid w:val="008705C2"/>
    <w:rsid w:val="0087071D"/>
    <w:rsid w:val="0087075F"/>
    <w:rsid w:val="0087077C"/>
    <w:rsid w:val="00870828"/>
    <w:rsid w:val="008708DF"/>
    <w:rsid w:val="00870F1F"/>
    <w:rsid w:val="00871260"/>
    <w:rsid w:val="00871323"/>
    <w:rsid w:val="00871C01"/>
    <w:rsid w:val="00871C64"/>
    <w:rsid w:val="00872D42"/>
    <w:rsid w:val="00872E5A"/>
    <w:rsid w:val="0087313C"/>
    <w:rsid w:val="00873295"/>
    <w:rsid w:val="00873400"/>
    <w:rsid w:val="0087376F"/>
    <w:rsid w:val="008737FA"/>
    <w:rsid w:val="00873933"/>
    <w:rsid w:val="0087406E"/>
    <w:rsid w:val="00874132"/>
    <w:rsid w:val="008742BA"/>
    <w:rsid w:val="00874303"/>
    <w:rsid w:val="0087481B"/>
    <w:rsid w:val="00874F01"/>
    <w:rsid w:val="00874F44"/>
    <w:rsid w:val="00875195"/>
    <w:rsid w:val="00875A03"/>
    <w:rsid w:val="00875AA7"/>
    <w:rsid w:val="00875C3D"/>
    <w:rsid w:val="00875DD5"/>
    <w:rsid w:val="00875E6D"/>
    <w:rsid w:val="00875EE5"/>
    <w:rsid w:val="00875F96"/>
    <w:rsid w:val="008766AF"/>
    <w:rsid w:val="008769E9"/>
    <w:rsid w:val="0087761A"/>
    <w:rsid w:val="0087778B"/>
    <w:rsid w:val="0087792F"/>
    <w:rsid w:val="00880073"/>
    <w:rsid w:val="0088007C"/>
    <w:rsid w:val="0088027E"/>
    <w:rsid w:val="0088027F"/>
    <w:rsid w:val="00880917"/>
    <w:rsid w:val="0088108A"/>
    <w:rsid w:val="00881611"/>
    <w:rsid w:val="00881AB5"/>
    <w:rsid w:val="008820D0"/>
    <w:rsid w:val="0088274A"/>
    <w:rsid w:val="00882914"/>
    <w:rsid w:val="00882B00"/>
    <w:rsid w:val="00882B14"/>
    <w:rsid w:val="00882B1E"/>
    <w:rsid w:val="00882BAF"/>
    <w:rsid w:val="00882CCB"/>
    <w:rsid w:val="00882D71"/>
    <w:rsid w:val="00883058"/>
    <w:rsid w:val="00883628"/>
    <w:rsid w:val="0088376F"/>
    <w:rsid w:val="00883AA7"/>
    <w:rsid w:val="00883B18"/>
    <w:rsid w:val="00883D29"/>
    <w:rsid w:val="008841BB"/>
    <w:rsid w:val="0088447E"/>
    <w:rsid w:val="008846A4"/>
    <w:rsid w:val="0088487B"/>
    <w:rsid w:val="008849AD"/>
    <w:rsid w:val="00884A86"/>
    <w:rsid w:val="00884D8A"/>
    <w:rsid w:val="00884DA9"/>
    <w:rsid w:val="00884F65"/>
    <w:rsid w:val="008850DB"/>
    <w:rsid w:val="0088555C"/>
    <w:rsid w:val="0088573D"/>
    <w:rsid w:val="0088590B"/>
    <w:rsid w:val="00885F63"/>
    <w:rsid w:val="00885F9C"/>
    <w:rsid w:val="008860B1"/>
    <w:rsid w:val="008863F2"/>
    <w:rsid w:val="00886421"/>
    <w:rsid w:val="00886848"/>
    <w:rsid w:val="00886C52"/>
    <w:rsid w:val="00886DCA"/>
    <w:rsid w:val="00886F17"/>
    <w:rsid w:val="0088765F"/>
    <w:rsid w:val="0088782B"/>
    <w:rsid w:val="00887B45"/>
    <w:rsid w:val="00887C2B"/>
    <w:rsid w:val="00887F01"/>
    <w:rsid w:val="008900BE"/>
    <w:rsid w:val="008902B6"/>
    <w:rsid w:val="00890A9A"/>
    <w:rsid w:val="00890CB1"/>
    <w:rsid w:val="0089108C"/>
    <w:rsid w:val="0089112A"/>
    <w:rsid w:val="008912E1"/>
    <w:rsid w:val="0089137C"/>
    <w:rsid w:val="008919A8"/>
    <w:rsid w:val="00891E59"/>
    <w:rsid w:val="008921D0"/>
    <w:rsid w:val="00892419"/>
    <w:rsid w:val="00892753"/>
    <w:rsid w:val="00892E20"/>
    <w:rsid w:val="00892FAA"/>
    <w:rsid w:val="00893515"/>
    <w:rsid w:val="00893613"/>
    <w:rsid w:val="00893948"/>
    <w:rsid w:val="00893DFD"/>
    <w:rsid w:val="00893F60"/>
    <w:rsid w:val="0089434A"/>
    <w:rsid w:val="00894394"/>
    <w:rsid w:val="00894CCC"/>
    <w:rsid w:val="00894D3B"/>
    <w:rsid w:val="00894DAA"/>
    <w:rsid w:val="00894EC1"/>
    <w:rsid w:val="00894FA8"/>
    <w:rsid w:val="00894FAB"/>
    <w:rsid w:val="00894FD5"/>
    <w:rsid w:val="00895312"/>
    <w:rsid w:val="0089559D"/>
    <w:rsid w:val="00895C94"/>
    <w:rsid w:val="00895E07"/>
    <w:rsid w:val="00895F2D"/>
    <w:rsid w:val="00895F85"/>
    <w:rsid w:val="00895FC1"/>
    <w:rsid w:val="008960A1"/>
    <w:rsid w:val="00896188"/>
    <w:rsid w:val="008964F5"/>
    <w:rsid w:val="00896589"/>
    <w:rsid w:val="00896AA6"/>
    <w:rsid w:val="00896B84"/>
    <w:rsid w:val="008972F9"/>
    <w:rsid w:val="00897484"/>
    <w:rsid w:val="0089769A"/>
    <w:rsid w:val="00897733"/>
    <w:rsid w:val="00897A0E"/>
    <w:rsid w:val="008A03B9"/>
    <w:rsid w:val="008A070F"/>
    <w:rsid w:val="008A0B3E"/>
    <w:rsid w:val="008A0BB5"/>
    <w:rsid w:val="008A1336"/>
    <w:rsid w:val="008A141B"/>
    <w:rsid w:val="008A1C85"/>
    <w:rsid w:val="008A1EC9"/>
    <w:rsid w:val="008A208C"/>
    <w:rsid w:val="008A20D0"/>
    <w:rsid w:val="008A22B6"/>
    <w:rsid w:val="008A24D0"/>
    <w:rsid w:val="008A259E"/>
    <w:rsid w:val="008A31D3"/>
    <w:rsid w:val="008A32B1"/>
    <w:rsid w:val="008A37A6"/>
    <w:rsid w:val="008A3C41"/>
    <w:rsid w:val="008A40D1"/>
    <w:rsid w:val="008A42BC"/>
    <w:rsid w:val="008A430A"/>
    <w:rsid w:val="008A4578"/>
    <w:rsid w:val="008A4A6E"/>
    <w:rsid w:val="008A4DD0"/>
    <w:rsid w:val="008A4E9E"/>
    <w:rsid w:val="008A4F59"/>
    <w:rsid w:val="008A560F"/>
    <w:rsid w:val="008A576C"/>
    <w:rsid w:val="008A5992"/>
    <w:rsid w:val="008A5D2A"/>
    <w:rsid w:val="008A5EE7"/>
    <w:rsid w:val="008A5F42"/>
    <w:rsid w:val="008A602B"/>
    <w:rsid w:val="008A64E4"/>
    <w:rsid w:val="008A665A"/>
    <w:rsid w:val="008A690E"/>
    <w:rsid w:val="008A714C"/>
    <w:rsid w:val="008A7318"/>
    <w:rsid w:val="008A762B"/>
    <w:rsid w:val="008A7665"/>
    <w:rsid w:val="008A78FD"/>
    <w:rsid w:val="008A794A"/>
    <w:rsid w:val="008B02E3"/>
    <w:rsid w:val="008B041F"/>
    <w:rsid w:val="008B0A0D"/>
    <w:rsid w:val="008B0EAC"/>
    <w:rsid w:val="008B127E"/>
    <w:rsid w:val="008B182D"/>
    <w:rsid w:val="008B1D44"/>
    <w:rsid w:val="008B1EE3"/>
    <w:rsid w:val="008B1F83"/>
    <w:rsid w:val="008B1F8A"/>
    <w:rsid w:val="008B224F"/>
    <w:rsid w:val="008B28A2"/>
    <w:rsid w:val="008B28BB"/>
    <w:rsid w:val="008B29BD"/>
    <w:rsid w:val="008B29FE"/>
    <w:rsid w:val="008B2A93"/>
    <w:rsid w:val="008B2B49"/>
    <w:rsid w:val="008B2D07"/>
    <w:rsid w:val="008B2E3E"/>
    <w:rsid w:val="008B2EB4"/>
    <w:rsid w:val="008B3188"/>
    <w:rsid w:val="008B34F3"/>
    <w:rsid w:val="008B3788"/>
    <w:rsid w:val="008B387E"/>
    <w:rsid w:val="008B3A7E"/>
    <w:rsid w:val="008B3C09"/>
    <w:rsid w:val="008B41F8"/>
    <w:rsid w:val="008B475D"/>
    <w:rsid w:val="008B4B93"/>
    <w:rsid w:val="008B4C28"/>
    <w:rsid w:val="008B4FFC"/>
    <w:rsid w:val="008B5029"/>
    <w:rsid w:val="008B570F"/>
    <w:rsid w:val="008B573B"/>
    <w:rsid w:val="008B5793"/>
    <w:rsid w:val="008B581C"/>
    <w:rsid w:val="008B5866"/>
    <w:rsid w:val="008B5ACD"/>
    <w:rsid w:val="008B5C3C"/>
    <w:rsid w:val="008B5E50"/>
    <w:rsid w:val="008B5ECD"/>
    <w:rsid w:val="008B5F12"/>
    <w:rsid w:val="008B604A"/>
    <w:rsid w:val="008B61EF"/>
    <w:rsid w:val="008B628D"/>
    <w:rsid w:val="008B6432"/>
    <w:rsid w:val="008B6602"/>
    <w:rsid w:val="008B6632"/>
    <w:rsid w:val="008B6D9C"/>
    <w:rsid w:val="008B70AA"/>
    <w:rsid w:val="008B72C0"/>
    <w:rsid w:val="008B7A68"/>
    <w:rsid w:val="008B7D8A"/>
    <w:rsid w:val="008B7EF0"/>
    <w:rsid w:val="008B7F3D"/>
    <w:rsid w:val="008B7F55"/>
    <w:rsid w:val="008C0419"/>
    <w:rsid w:val="008C049A"/>
    <w:rsid w:val="008C0740"/>
    <w:rsid w:val="008C07A3"/>
    <w:rsid w:val="008C083B"/>
    <w:rsid w:val="008C0860"/>
    <w:rsid w:val="008C0DA3"/>
    <w:rsid w:val="008C0DF0"/>
    <w:rsid w:val="008C0FEE"/>
    <w:rsid w:val="008C1411"/>
    <w:rsid w:val="008C18F1"/>
    <w:rsid w:val="008C1AEC"/>
    <w:rsid w:val="008C1CF3"/>
    <w:rsid w:val="008C1E7A"/>
    <w:rsid w:val="008C1F50"/>
    <w:rsid w:val="008C221D"/>
    <w:rsid w:val="008C2220"/>
    <w:rsid w:val="008C2352"/>
    <w:rsid w:val="008C2414"/>
    <w:rsid w:val="008C2566"/>
    <w:rsid w:val="008C2780"/>
    <w:rsid w:val="008C2BB1"/>
    <w:rsid w:val="008C2EF4"/>
    <w:rsid w:val="008C2F90"/>
    <w:rsid w:val="008C321D"/>
    <w:rsid w:val="008C324A"/>
    <w:rsid w:val="008C34DC"/>
    <w:rsid w:val="008C388C"/>
    <w:rsid w:val="008C399A"/>
    <w:rsid w:val="008C3D3A"/>
    <w:rsid w:val="008C42BA"/>
    <w:rsid w:val="008C435F"/>
    <w:rsid w:val="008C439D"/>
    <w:rsid w:val="008C48EE"/>
    <w:rsid w:val="008C4931"/>
    <w:rsid w:val="008C4970"/>
    <w:rsid w:val="008C4DC9"/>
    <w:rsid w:val="008C52A8"/>
    <w:rsid w:val="008C5960"/>
    <w:rsid w:val="008C5DAA"/>
    <w:rsid w:val="008C5F73"/>
    <w:rsid w:val="008C6380"/>
    <w:rsid w:val="008C6B28"/>
    <w:rsid w:val="008C6C85"/>
    <w:rsid w:val="008C7201"/>
    <w:rsid w:val="008C7635"/>
    <w:rsid w:val="008C77D7"/>
    <w:rsid w:val="008C7814"/>
    <w:rsid w:val="008C7896"/>
    <w:rsid w:val="008C7FF1"/>
    <w:rsid w:val="008CE78F"/>
    <w:rsid w:val="008D046E"/>
    <w:rsid w:val="008D0B8C"/>
    <w:rsid w:val="008D0C75"/>
    <w:rsid w:val="008D0CAC"/>
    <w:rsid w:val="008D1215"/>
    <w:rsid w:val="008D12D5"/>
    <w:rsid w:val="008D16DD"/>
    <w:rsid w:val="008D1A97"/>
    <w:rsid w:val="008D1FEB"/>
    <w:rsid w:val="008D2190"/>
    <w:rsid w:val="008D2298"/>
    <w:rsid w:val="008D2482"/>
    <w:rsid w:val="008D27DA"/>
    <w:rsid w:val="008D2A4D"/>
    <w:rsid w:val="008D2C3A"/>
    <w:rsid w:val="008D2CE5"/>
    <w:rsid w:val="008D3101"/>
    <w:rsid w:val="008D33DB"/>
    <w:rsid w:val="008D3614"/>
    <w:rsid w:val="008D3638"/>
    <w:rsid w:val="008D37FD"/>
    <w:rsid w:val="008D3AE1"/>
    <w:rsid w:val="008D3E6D"/>
    <w:rsid w:val="008D3EFC"/>
    <w:rsid w:val="008D3FAC"/>
    <w:rsid w:val="008D414D"/>
    <w:rsid w:val="008D4A58"/>
    <w:rsid w:val="008D4F6B"/>
    <w:rsid w:val="008D5431"/>
    <w:rsid w:val="008D55DE"/>
    <w:rsid w:val="008D58E7"/>
    <w:rsid w:val="008D595C"/>
    <w:rsid w:val="008D5BD1"/>
    <w:rsid w:val="008D60E6"/>
    <w:rsid w:val="008D6530"/>
    <w:rsid w:val="008D663B"/>
    <w:rsid w:val="008D6D52"/>
    <w:rsid w:val="008D6E22"/>
    <w:rsid w:val="008D6F30"/>
    <w:rsid w:val="008D6FCF"/>
    <w:rsid w:val="008D70DF"/>
    <w:rsid w:val="008D7168"/>
    <w:rsid w:val="008D717E"/>
    <w:rsid w:val="008D727F"/>
    <w:rsid w:val="008D732D"/>
    <w:rsid w:val="008D73A8"/>
    <w:rsid w:val="008D7AAF"/>
    <w:rsid w:val="008E1590"/>
    <w:rsid w:val="008E163A"/>
    <w:rsid w:val="008E178D"/>
    <w:rsid w:val="008E193C"/>
    <w:rsid w:val="008E1CD6"/>
    <w:rsid w:val="008E1D83"/>
    <w:rsid w:val="008E1F93"/>
    <w:rsid w:val="008E20C8"/>
    <w:rsid w:val="008E2A9F"/>
    <w:rsid w:val="008E2F35"/>
    <w:rsid w:val="008E3530"/>
    <w:rsid w:val="008E358A"/>
    <w:rsid w:val="008E3804"/>
    <w:rsid w:val="008E3984"/>
    <w:rsid w:val="008E471A"/>
    <w:rsid w:val="008E4865"/>
    <w:rsid w:val="008E4C3B"/>
    <w:rsid w:val="008E55E5"/>
    <w:rsid w:val="008E57D0"/>
    <w:rsid w:val="008E5A63"/>
    <w:rsid w:val="008E5AE3"/>
    <w:rsid w:val="008E5C36"/>
    <w:rsid w:val="008E5EDD"/>
    <w:rsid w:val="008E608A"/>
    <w:rsid w:val="008E6167"/>
    <w:rsid w:val="008E6D88"/>
    <w:rsid w:val="008E710D"/>
    <w:rsid w:val="008E752B"/>
    <w:rsid w:val="008F0435"/>
    <w:rsid w:val="008F0780"/>
    <w:rsid w:val="008F0BDF"/>
    <w:rsid w:val="008F0CC7"/>
    <w:rsid w:val="008F11DC"/>
    <w:rsid w:val="008F137D"/>
    <w:rsid w:val="008F149A"/>
    <w:rsid w:val="008F14C2"/>
    <w:rsid w:val="008F24F2"/>
    <w:rsid w:val="008F298A"/>
    <w:rsid w:val="008F2D00"/>
    <w:rsid w:val="008F2DA0"/>
    <w:rsid w:val="008F2DFD"/>
    <w:rsid w:val="008F2F2F"/>
    <w:rsid w:val="008F3330"/>
    <w:rsid w:val="008F35EC"/>
    <w:rsid w:val="008F395D"/>
    <w:rsid w:val="008F3BD8"/>
    <w:rsid w:val="008F3CEE"/>
    <w:rsid w:val="008F4362"/>
    <w:rsid w:val="008F4393"/>
    <w:rsid w:val="008F4D28"/>
    <w:rsid w:val="008F4E31"/>
    <w:rsid w:val="008F5580"/>
    <w:rsid w:val="008F5682"/>
    <w:rsid w:val="008F663E"/>
    <w:rsid w:val="008F689C"/>
    <w:rsid w:val="008F69F4"/>
    <w:rsid w:val="008F6B26"/>
    <w:rsid w:val="008F7115"/>
    <w:rsid w:val="008F7380"/>
    <w:rsid w:val="008F7399"/>
    <w:rsid w:val="008F75A7"/>
    <w:rsid w:val="00900258"/>
    <w:rsid w:val="0090046D"/>
    <w:rsid w:val="00900717"/>
    <w:rsid w:val="0090073A"/>
    <w:rsid w:val="009007AF"/>
    <w:rsid w:val="009007F3"/>
    <w:rsid w:val="0090097F"/>
    <w:rsid w:val="00900C31"/>
    <w:rsid w:val="00901657"/>
    <w:rsid w:val="009024CA"/>
    <w:rsid w:val="00902536"/>
    <w:rsid w:val="00902783"/>
    <w:rsid w:val="009028CD"/>
    <w:rsid w:val="009029AA"/>
    <w:rsid w:val="00902C81"/>
    <w:rsid w:val="00902E41"/>
    <w:rsid w:val="00902EF1"/>
    <w:rsid w:val="00903183"/>
    <w:rsid w:val="0090340E"/>
    <w:rsid w:val="00903913"/>
    <w:rsid w:val="00904133"/>
    <w:rsid w:val="0090429A"/>
    <w:rsid w:val="00904BC3"/>
    <w:rsid w:val="0090514C"/>
    <w:rsid w:val="009056DF"/>
    <w:rsid w:val="00905742"/>
    <w:rsid w:val="00905784"/>
    <w:rsid w:val="00905B80"/>
    <w:rsid w:val="0090605A"/>
    <w:rsid w:val="0090613F"/>
    <w:rsid w:val="0090623A"/>
    <w:rsid w:val="00906510"/>
    <w:rsid w:val="00906931"/>
    <w:rsid w:val="00906A3A"/>
    <w:rsid w:val="00906E9A"/>
    <w:rsid w:val="00906EAB"/>
    <w:rsid w:val="009074D6"/>
    <w:rsid w:val="009078C9"/>
    <w:rsid w:val="00907BC2"/>
    <w:rsid w:val="00907DF0"/>
    <w:rsid w:val="00907F7C"/>
    <w:rsid w:val="009100C0"/>
    <w:rsid w:val="00910400"/>
    <w:rsid w:val="0091055F"/>
    <w:rsid w:val="009109FC"/>
    <w:rsid w:val="00910E0B"/>
    <w:rsid w:val="009116E1"/>
    <w:rsid w:val="009117FA"/>
    <w:rsid w:val="009118EC"/>
    <w:rsid w:val="00911943"/>
    <w:rsid w:val="00911BD0"/>
    <w:rsid w:val="009120AF"/>
    <w:rsid w:val="0091239F"/>
    <w:rsid w:val="00912671"/>
    <w:rsid w:val="00912CC7"/>
    <w:rsid w:val="00912CD1"/>
    <w:rsid w:val="00913394"/>
    <w:rsid w:val="00913A5E"/>
    <w:rsid w:val="00913CE2"/>
    <w:rsid w:val="00913DF6"/>
    <w:rsid w:val="00914144"/>
    <w:rsid w:val="00915100"/>
    <w:rsid w:val="009154C8"/>
    <w:rsid w:val="00915A21"/>
    <w:rsid w:val="00915B32"/>
    <w:rsid w:val="00915C42"/>
    <w:rsid w:val="00915C48"/>
    <w:rsid w:val="00915CB4"/>
    <w:rsid w:val="00915EB9"/>
    <w:rsid w:val="00915F4B"/>
    <w:rsid w:val="00916071"/>
    <w:rsid w:val="0091609A"/>
    <w:rsid w:val="009161F2"/>
    <w:rsid w:val="009165C2"/>
    <w:rsid w:val="0091668F"/>
    <w:rsid w:val="009174EE"/>
    <w:rsid w:val="009175BC"/>
    <w:rsid w:val="009177D0"/>
    <w:rsid w:val="009177ED"/>
    <w:rsid w:val="00917985"/>
    <w:rsid w:val="009179A6"/>
    <w:rsid w:val="00917A9C"/>
    <w:rsid w:val="00920482"/>
    <w:rsid w:val="0092068F"/>
    <w:rsid w:val="0092086A"/>
    <w:rsid w:val="00920B43"/>
    <w:rsid w:val="00920C32"/>
    <w:rsid w:val="0092102C"/>
    <w:rsid w:val="0092114B"/>
    <w:rsid w:val="009217F0"/>
    <w:rsid w:val="00921B3D"/>
    <w:rsid w:val="00921B9C"/>
    <w:rsid w:val="009222C0"/>
    <w:rsid w:val="00922811"/>
    <w:rsid w:val="00922929"/>
    <w:rsid w:val="00922A92"/>
    <w:rsid w:val="00923000"/>
    <w:rsid w:val="009232B4"/>
    <w:rsid w:val="00923355"/>
    <w:rsid w:val="009239F3"/>
    <w:rsid w:val="00923C61"/>
    <w:rsid w:val="00924321"/>
    <w:rsid w:val="00924393"/>
    <w:rsid w:val="009244F5"/>
    <w:rsid w:val="009245F5"/>
    <w:rsid w:val="00924995"/>
    <w:rsid w:val="00924AAA"/>
    <w:rsid w:val="0092528E"/>
    <w:rsid w:val="009256C7"/>
    <w:rsid w:val="00925765"/>
    <w:rsid w:val="00926341"/>
    <w:rsid w:val="00926379"/>
    <w:rsid w:val="009264CE"/>
    <w:rsid w:val="00926A29"/>
    <w:rsid w:val="00926ADC"/>
    <w:rsid w:val="00926F0C"/>
    <w:rsid w:val="0092729E"/>
    <w:rsid w:val="009272AF"/>
    <w:rsid w:val="009273F2"/>
    <w:rsid w:val="0092783A"/>
    <w:rsid w:val="00927888"/>
    <w:rsid w:val="00927A54"/>
    <w:rsid w:val="00927C3D"/>
    <w:rsid w:val="00927D5B"/>
    <w:rsid w:val="00927E89"/>
    <w:rsid w:val="00927EBD"/>
    <w:rsid w:val="00930458"/>
    <w:rsid w:val="0093059D"/>
    <w:rsid w:val="0093091E"/>
    <w:rsid w:val="00930932"/>
    <w:rsid w:val="00930B86"/>
    <w:rsid w:val="00930E2D"/>
    <w:rsid w:val="00930FA5"/>
    <w:rsid w:val="00931053"/>
    <w:rsid w:val="009314E3"/>
    <w:rsid w:val="00931C0C"/>
    <w:rsid w:val="00931D01"/>
    <w:rsid w:val="009320CC"/>
    <w:rsid w:val="0093219C"/>
    <w:rsid w:val="00932809"/>
    <w:rsid w:val="009329F5"/>
    <w:rsid w:val="00932D34"/>
    <w:rsid w:val="00932DD5"/>
    <w:rsid w:val="009330C6"/>
    <w:rsid w:val="009332DE"/>
    <w:rsid w:val="00933338"/>
    <w:rsid w:val="009334BD"/>
    <w:rsid w:val="00933733"/>
    <w:rsid w:val="0093397E"/>
    <w:rsid w:val="00933B88"/>
    <w:rsid w:val="00933C35"/>
    <w:rsid w:val="00933FA6"/>
    <w:rsid w:val="009342EB"/>
    <w:rsid w:val="0093455E"/>
    <w:rsid w:val="00934772"/>
    <w:rsid w:val="00934811"/>
    <w:rsid w:val="00934890"/>
    <w:rsid w:val="00934991"/>
    <w:rsid w:val="00934A43"/>
    <w:rsid w:val="00934C6A"/>
    <w:rsid w:val="00934E95"/>
    <w:rsid w:val="00934EB2"/>
    <w:rsid w:val="009350C8"/>
    <w:rsid w:val="009353AA"/>
    <w:rsid w:val="0093561B"/>
    <w:rsid w:val="00935711"/>
    <w:rsid w:val="00935919"/>
    <w:rsid w:val="00935D3F"/>
    <w:rsid w:val="00935D67"/>
    <w:rsid w:val="0093618B"/>
    <w:rsid w:val="009361C3"/>
    <w:rsid w:val="00936428"/>
    <w:rsid w:val="009366EA"/>
    <w:rsid w:val="00936C07"/>
    <w:rsid w:val="00936DBA"/>
    <w:rsid w:val="00936ED4"/>
    <w:rsid w:val="00936EEE"/>
    <w:rsid w:val="00937065"/>
    <w:rsid w:val="009370EC"/>
    <w:rsid w:val="009373E1"/>
    <w:rsid w:val="00937619"/>
    <w:rsid w:val="009378AC"/>
    <w:rsid w:val="00937E5F"/>
    <w:rsid w:val="00937F56"/>
    <w:rsid w:val="009401E7"/>
    <w:rsid w:val="00940613"/>
    <w:rsid w:val="00940B20"/>
    <w:rsid w:val="00940B7C"/>
    <w:rsid w:val="0094120E"/>
    <w:rsid w:val="00941D70"/>
    <w:rsid w:val="00941EF7"/>
    <w:rsid w:val="00941F72"/>
    <w:rsid w:val="009421BA"/>
    <w:rsid w:val="00942B66"/>
    <w:rsid w:val="00943469"/>
    <w:rsid w:val="009434BC"/>
    <w:rsid w:val="009434CF"/>
    <w:rsid w:val="00943A55"/>
    <w:rsid w:val="00943E71"/>
    <w:rsid w:val="009441E9"/>
    <w:rsid w:val="009447F3"/>
    <w:rsid w:val="00944805"/>
    <w:rsid w:val="0094496E"/>
    <w:rsid w:val="00944CFC"/>
    <w:rsid w:val="00944F17"/>
    <w:rsid w:val="00945085"/>
    <w:rsid w:val="0094511F"/>
    <w:rsid w:val="00945657"/>
    <w:rsid w:val="00945B8F"/>
    <w:rsid w:val="00945D14"/>
    <w:rsid w:val="00945E19"/>
    <w:rsid w:val="00945E4E"/>
    <w:rsid w:val="00946190"/>
    <w:rsid w:val="00946428"/>
    <w:rsid w:val="009468A6"/>
    <w:rsid w:val="009475C6"/>
    <w:rsid w:val="009477D7"/>
    <w:rsid w:val="00947C08"/>
    <w:rsid w:val="00947E23"/>
    <w:rsid w:val="00950202"/>
    <w:rsid w:val="00950266"/>
    <w:rsid w:val="0095028A"/>
    <w:rsid w:val="00950316"/>
    <w:rsid w:val="0095037F"/>
    <w:rsid w:val="009504DB"/>
    <w:rsid w:val="00950554"/>
    <w:rsid w:val="0095085E"/>
    <w:rsid w:val="00950BEE"/>
    <w:rsid w:val="00950CF8"/>
    <w:rsid w:val="00950D90"/>
    <w:rsid w:val="00950E77"/>
    <w:rsid w:val="00950F2B"/>
    <w:rsid w:val="00950FC8"/>
    <w:rsid w:val="00951886"/>
    <w:rsid w:val="00951ABC"/>
    <w:rsid w:val="00952002"/>
    <w:rsid w:val="0095201B"/>
    <w:rsid w:val="00952213"/>
    <w:rsid w:val="00952451"/>
    <w:rsid w:val="0095338F"/>
    <w:rsid w:val="009536BD"/>
    <w:rsid w:val="00953A9A"/>
    <w:rsid w:val="00953F61"/>
    <w:rsid w:val="009544D1"/>
    <w:rsid w:val="00954757"/>
    <w:rsid w:val="00954DB9"/>
    <w:rsid w:val="00955066"/>
    <w:rsid w:val="0095513C"/>
    <w:rsid w:val="00955983"/>
    <w:rsid w:val="009559D3"/>
    <w:rsid w:val="00955DA6"/>
    <w:rsid w:val="00955DAC"/>
    <w:rsid w:val="00955FA0"/>
    <w:rsid w:val="009561B2"/>
    <w:rsid w:val="009563AB"/>
    <w:rsid w:val="009564DF"/>
    <w:rsid w:val="009566E1"/>
    <w:rsid w:val="009568FC"/>
    <w:rsid w:val="009571D4"/>
    <w:rsid w:val="0095765A"/>
    <w:rsid w:val="00957914"/>
    <w:rsid w:val="00957C4E"/>
    <w:rsid w:val="00957DA7"/>
    <w:rsid w:val="00957F87"/>
    <w:rsid w:val="009602A5"/>
    <w:rsid w:val="00960411"/>
    <w:rsid w:val="00960426"/>
    <w:rsid w:val="00960457"/>
    <w:rsid w:val="009607DD"/>
    <w:rsid w:val="00960878"/>
    <w:rsid w:val="009609A4"/>
    <w:rsid w:val="00960A9D"/>
    <w:rsid w:val="00960B69"/>
    <w:rsid w:val="00961841"/>
    <w:rsid w:val="00961FAA"/>
    <w:rsid w:val="00962155"/>
    <w:rsid w:val="009621A5"/>
    <w:rsid w:val="009621E7"/>
    <w:rsid w:val="00962680"/>
    <w:rsid w:val="00962953"/>
    <w:rsid w:val="00962999"/>
    <w:rsid w:val="00962C5D"/>
    <w:rsid w:val="00962DCE"/>
    <w:rsid w:val="00962E81"/>
    <w:rsid w:val="009630A2"/>
    <w:rsid w:val="009631B1"/>
    <w:rsid w:val="0096328B"/>
    <w:rsid w:val="009633E6"/>
    <w:rsid w:val="0096357D"/>
    <w:rsid w:val="0096362A"/>
    <w:rsid w:val="009637D2"/>
    <w:rsid w:val="00963B39"/>
    <w:rsid w:val="00963E6F"/>
    <w:rsid w:val="00964839"/>
    <w:rsid w:val="00964B3B"/>
    <w:rsid w:val="00964DFB"/>
    <w:rsid w:val="0096582D"/>
    <w:rsid w:val="009658FB"/>
    <w:rsid w:val="009659F2"/>
    <w:rsid w:val="00965FBA"/>
    <w:rsid w:val="009663F6"/>
    <w:rsid w:val="00966D2C"/>
    <w:rsid w:val="00966D36"/>
    <w:rsid w:val="00966E49"/>
    <w:rsid w:val="00966E6D"/>
    <w:rsid w:val="00966F2C"/>
    <w:rsid w:val="00967283"/>
    <w:rsid w:val="00967307"/>
    <w:rsid w:val="0096756E"/>
    <w:rsid w:val="009675F4"/>
    <w:rsid w:val="00967751"/>
    <w:rsid w:val="00967C18"/>
    <w:rsid w:val="00967F13"/>
    <w:rsid w:val="00967F66"/>
    <w:rsid w:val="00970207"/>
    <w:rsid w:val="0097068E"/>
    <w:rsid w:val="00970A35"/>
    <w:rsid w:val="00971256"/>
    <w:rsid w:val="009712E6"/>
    <w:rsid w:val="009713F8"/>
    <w:rsid w:val="0097181F"/>
    <w:rsid w:val="00971E55"/>
    <w:rsid w:val="00972042"/>
    <w:rsid w:val="009720FA"/>
    <w:rsid w:val="0097216E"/>
    <w:rsid w:val="009728E6"/>
    <w:rsid w:val="00973725"/>
    <w:rsid w:val="00973EA7"/>
    <w:rsid w:val="00974772"/>
    <w:rsid w:val="0097488C"/>
    <w:rsid w:val="00974F85"/>
    <w:rsid w:val="009750EC"/>
    <w:rsid w:val="0097516A"/>
    <w:rsid w:val="00975A3C"/>
    <w:rsid w:val="00976052"/>
    <w:rsid w:val="00976422"/>
    <w:rsid w:val="009764EA"/>
    <w:rsid w:val="0097666F"/>
    <w:rsid w:val="00976FB5"/>
    <w:rsid w:val="0097734F"/>
    <w:rsid w:val="009774CF"/>
    <w:rsid w:val="0097781F"/>
    <w:rsid w:val="009778BD"/>
    <w:rsid w:val="00980039"/>
    <w:rsid w:val="00980531"/>
    <w:rsid w:val="00980553"/>
    <w:rsid w:val="00980630"/>
    <w:rsid w:val="009806D1"/>
    <w:rsid w:val="0098073C"/>
    <w:rsid w:val="00980D38"/>
    <w:rsid w:val="00980FF9"/>
    <w:rsid w:val="00981016"/>
    <w:rsid w:val="009810DA"/>
    <w:rsid w:val="0098131A"/>
    <w:rsid w:val="0098136F"/>
    <w:rsid w:val="009813A9"/>
    <w:rsid w:val="009817B5"/>
    <w:rsid w:val="00981D0E"/>
    <w:rsid w:val="00982071"/>
    <w:rsid w:val="009820A7"/>
    <w:rsid w:val="00983228"/>
    <w:rsid w:val="009833B5"/>
    <w:rsid w:val="00983BF0"/>
    <w:rsid w:val="00983ED1"/>
    <w:rsid w:val="00983F15"/>
    <w:rsid w:val="00984098"/>
    <w:rsid w:val="00984228"/>
    <w:rsid w:val="009845EF"/>
    <w:rsid w:val="0098477C"/>
    <w:rsid w:val="00984873"/>
    <w:rsid w:val="00984BA2"/>
    <w:rsid w:val="00984EB8"/>
    <w:rsid w:val="00984EC0"/>
    <w:rsid w:val="00984FE4"/>
    <w:rsid w:val="0098504B"/>
    <w:rsid w:val="0098517F"/>
    <w:rsid w:val="00985431"/>
    <w:rsid w:val="00985504"/>
    <w:rsid w:val="009859B0"/>
    <w:rsid w:val="00985C1E"/>
    <w:rsid w:val="00985C9C"/>
    <w:rsid w:val="00985E58"/>
    <w:rsid w:val="00985FD2"/>
    <w:rsid w:val="00986063"/>
    <w:rsid w:val="0098654F"/>
    <w:rsid w:val="00986982"/>
    <w:rsid w:val="00986B75"/>
    <w:rsid w:val="00986D9C"/>
    <w:rsid w:val="00987284"/>
    <w:rsid w:val="00987F65"/>
    <w:rsid w:val="0099014B"/>
    <w:rsid w:val="00990461"/>
    <w:rsid w:val="00990476"/>
    <w:rsid w:val="009904F5"/>
    <w:rsid w:val="00990914"/>
    <w:rsid w:val="009909E5"/>
    <w:rsid w:val="0099191A"/>
    <w:rsid w:val="00991C2C"/>
    <w:rsid w:val="00991C75"/>
    <w:rsid w:val="009920BE"/>
    <w:rsid w:val="00992A11"/>
    <w:rsid w:val="00992E86"/>
    <w:rsid w:val="009931A1"/>
    <w:rsid w:val="00993751"/>
    <w:rsid w:val="00993903"/>
    <w:rsid w:val="00993909"/>
    <w:rsid w:val="00993942"/>
    <w:rsid w:val="00993EE2"/>
    <w:rsid w:val="00994111"/>
    <w:rsid w:val="0099413A"/>
    <w:rsid w:val="00994304"/>
    <w:rsid w:val="009946B6"/>
    <w:rsid w:val="00994ECB"/>
    <w:rsid w:val="00995086"/>
    <w:rsid w:val="0099557C"/>
    <w:rsid w:val="00995AB4"/>
    <w:rsid w:val="00995BFF"/>
    <w:rsid w:val="00995CC3"/>
    <w:rsid w:val="00995E14"/>
    <w:rsid w:val="00995E63"/>
    <w:rsid w:val="009965D1"/>
    <w:rsid w:val="00996805"/>
    <w:rsid w:val="00996912"/>
    <w:rsid w:val="00996922"/>
    <w:rsid w:val="00996D2C"/>
    <w:rsid w:val="00996D3F"/>
    <w:rsid w:val="00996D49"/>
    <w:rsid w:val="00996D4C"/>
    <w:rsid w:val="00996E02"/>
    <w:rsid w:val="00997147"/>
    <w:rsid w:val="00997528"/>
    <w:rsid w:val="0099763C"/>
    <w:rsid w:val="00997955"/>
    <w:rsid w:val="009A0544"/>
    <w:rsid w:val="009A0A4A"/>
    <w:rsid w:val="009A0AC9"/>
    <w:rsid w:val="009A0AD9"/>
    <w:rsid w:val="009A1002"/>
    <w:rsid w:val="009A1037"/>
    <w:rsid w:val="009A1106"/>
    <w:rsid w:val="009A1195"/>
    <w:rsid w:val="009A1620"/>
    <w:rsid w:val="009A17CA"/>
    <w:rsid w:val="009A1C06"/>
    <w:rsid w:val="009A25E7"/>
    <w:rsid w:val="009A2625"/>
    <w:rsid w:val="009A294B"/>
    <w:rsid w:val="009A2C36"/>
    <w:rsid w:val="009A342E"/>
    <w:rsid w:val="009A3470"/>
    <w:rsid w:val="009A3476"/>
    <w:rsid w:val="009A357C"/>
    <w:rsid w:val="009A3813"/>
    <w:rsid w:val="009A3A43"/>
    <w:rsid w:val="009A3B2B"/>
    <w:rsid w:val="009A3F29"/>
    <w:rsid w:val="009A4014"/>
    <w:rsid w:val="009A40D6"/>
    <w:rsid w:val="009A45CC"/>
    <w:rsid w:val="009A45D8"/>
    <w:rsid w:val="009A466D"/>
    <w:rsid w:val="009A4CE8"/>
    <w:rsid w:val="009A5189"/>
    <w:rsid w:val="009A5839"/>
    <w:rsid w:val="009A588A"/>
    <w:rsid w:val="009A5986"/>
    <w:rsid w:val="009A5A18"/>
    <w:rsid w:val="009A5B75"/>
    <w:rsid w:val="009A5B85"/>
    <w:rsid w:val="009A5DBC"/>
    <w:rsid w:val="009A5F24"/>
    <w:rsid w:val="009A6101"/>
    <w:rsid w:val="009A6660"/>
    <w:rsid w:val="009A68DB"/>
    <w:rsid w:val="009A6B1C"/>
    <w:rsid w:val="009A6B72"/>
    <w:rsid w:val="009A6DB1"/>
    <w:rsid w:val="009A6EF2"/>
    <w:rsid w:val="009A710B"/>
    <w:rsid w:val="009A7231"/>
    <w:rsid w:val="009A7482"/>
    <w:rsid w:val="009A74A2"/>
    <w:rsid w:val="009A757F"/>
    <w:rsid w:val="009A7C63"/>
    <w:rsid w:val="009A7C91"/>
    <w:rsid w:val="009A7DD5"/>
    <w:rsid w:val="009A7E70"/>
    <w:rsid w:val="009B0116"/>
    <w:rsid w:val="009B0CCD"/>
    <w:rsid w:val="009B0CE1"/>
    <w:rsid w:val="009B0D8A"/>
    <w:rsid w:val="009B12E6"/>
    <w:rsid w:val="009B142A"/>
    <w:rsid w:val="009B1719"/>
    <w:rsid w:val="009B1C1C"/>
    <w:rsid w:val="009B21D1"/>
    <w:rsid w:val="009B2822"/>
    <w:rsid w:val="009B2E5A"/>
    <w:rsid w:val="009B3159"/>
    <w:rsid w:val="009B3270"/>
    <w:rsid w:val="009B3BF4"/>
    <w:rsid w:val="009B3D07"/>
    <w:rsid w:val="009B4559"/>
    <w:rsid w:val="009B4588"/>
    <w:rsid w:val="009B4B14"/>
    <w:rsid w:val="009B4B86"/>
    <w:rsid w:val="009B4D8E"/>
    <w:rsid w:val="009B525B"/>
    <w:rsid w:val="009B5A96"/>
    <w:rsid w:val="009B60EE"/>
    <w:rsid w:val="009B613D"/>
    <w:rsid w:val="009B6449"/>
    <w:rsid w:val="009B65E7"/>
    <w:rsid w:val="009B688A"/>
    <w:rsid w:val="009B68BB"/>
    <w:rsid w:val="009B6C02"/>
    <w:rsid w:val="009B6FE2"/>
    <w:rsid w:val="009B73AD"/>
    <w:rsid w:val="009B775F"/>
    <w:rsid w:val="009B7E6E"/>
    <w:rsid w:val="009B7FAD"/>
    <w:rsid w:val="009C02F7"/>
    <w:rsid w:val="009C06FA"/>
    <w:rsid w:val="009C0ABA"/>
    <w:rsid w:val="009C0B6F"/>
    <w:rsid w:val="009C0BD8"/>
    <w:rsid w:val="009C0D97"/>
    <w:rsid w:val="009C1846"/>
    <w:rsid w:val="009C18E8"/>
    <w:rsid w:val="009C1E59"/>
    <w:rsid w:val="009C20C2"/>
    <w:rsid w:val="009C2951"/>
    <w:rsid w:val="009C297F"/>
    <w:rsid w:val="009C362A"/>
    <w:rsid w:val="009C3706"/>
    <w:rsid w:val="009C3768"/>
    <w:rsid w:val="009C37A6"/>
    <w:rsid w:val="009C3A81"/>
    <w:rsid w:val="009C3DE0"/>
    <w:rsid w:val="009C48D9"/>
    <w:rsid w:val="009C4901"/>
    <w:rsid w:val="009C490F"/>
    <w:rsid w:val="009C4B47"/>
    <w:rsid w:val="009C4CF3"/>
    <w:rsid w:val="009C4EC8"/>
    <w:rsid w:val="009C530B"/>
    <w:rsid w:val="009C53B9"/>
    <w:rsid w:val="009C576E"/>
    <w:rsid w:val="009C5960"/>
    <w:rsid w:val="009C5A42"/>
    <w:rsid w:val="009C5E3D"/>
    <w:rsid w:val="009C6317"/>
    <w:rsid w:val="009C6629"/>
    <w:rsid w:val="009C6D23"/>
    <w:rsid w:val="009C7717"/>
    <w:rsid w:val="009C7748"/>
    <w:rsid w:val="009C7906"/>
    <w:rsid w:val="009C7ED4"/>
    <w:rsid w:val="009C7EEA"/>
    <w:rsid w:val="009D009D"/>
    <w:rsid w:val="009D0643"/>
    <w:rsid w:val="009D0BC2"/>
    <w:rsid w:val="009D0C47"/>
    <w:rsid w:val="009D0EE5"/>
    <w:rsid w:val="009D1063"/>
    <w:rsid w:val="009D10AA"/>
    <w:rsid w:val="009D10BE"/>
    <w:rsid w:val="009D1413"/>
    <w:rsid w:val="009D1502"/>
    <w:rsid w:val="009D150F"/>
    <w:rsid w:val="009D181B"/>
    <w:rsid w:val="009D1C34"/>
    <w:rsid w:val="009D1CB3"/>
    <w:rsid w:val="009D1F56"/>
    <w:rsid w:val="009D21CF"/>
    <w:rsid w:val="009D2433"/>
    <w:rsid w:val="009D25AF"/>
    <w:rsid w:val="009D2835"/>
    <w:rsid w:val="009D285C"/>
    <w:rsid w:val="009D28D5"/>
    <w:rsid w:val="009D2ADD"/>
    <w:rsid w:val="009D2B52"/>
    <w:rsid w:val="009D2DA0"/>
    <w:rsid w:val="009D2DD2"/>
    <w:rsid w:val="009D2EB5"/>
    <w:rsid w:val="009D30E5"/>
    <w:rsid w:val="009D37EB"/>
    <w:rsid w:val="009D407F"/>
    <w:rsid w:val="009D484D"/>
    <w:rsid w:val="009D485D"/>
    <w:rsid w:val="009D49E7"/>
    <w:rsid w:val="009D4A73"/>
    <w:rsid w:val="009D4F83"/>
    <w:rsid w:val="009D513B"/>
    <w:rsid w:val="009D5906"/>
    <w:rsid w:val="009D5BE7"/>
    <w:rsid w:val="009D605B"/>
    <w:rsid w:val="009D69D4"/>
    <w:rsid w:val="009D6CE5"/>
    <w:rsid w:val="009D6F0A"/>
    <w:rsid w:val="009D73F8"/>
    <w:rsid w:val="009D7465"/>
    <w:rsid w:val="009D7813"/>
    <w:rsid w:val="009E040A"/>
    <w:rsid w:val="009E0547"/>
    <w:rsid w:val="009E0BD6"/>
    <w:rsid w:val="009E0D4A"/>
    <w:rsid w:val="009E1110"/>
    <w:rsid w:val="009E13E3"/>
    <w:rsid w:val="009E1A22"/>
    <w:rsid w:val="009E1BDB"/>
    <w:rsid w:val="009E1D43"/>
    <w:rsid w:val="009E1DEF"/>
    <w:rsid w:val="009E1ED9"/>
    <w:rsid w:val="009E2114"/>
    <w:rsid w:val="009E2460"/>
    <w:rsid w:val="009E25F5"/>
    <w:rsid w:val="009E26FD"/>
    <w:rsid w:val="009E2B7B"/>
    <w:rsid w:val="009E2BE0"/>
    <w:rsid w:val="009E3AFD"/>
    <w:rsid w:val="009E3B75"/>
    <w:rsid w:val="009E455D"/>
    <w:rsid w:val="009E46AF"/>
    <w:rsid w:val="009E490C"/>
    <w:rsid w:val="009E4C4E"/>
    <w:rsid w:val="009E50BA"/>
    <w:rsid w:val="009E5588"/>
    <w:rsid w:val="009E559C"/>
    <w:rsid w:val="009E5B70"/>
    <w:rsid w:val="009E5CEA"/>
    <w:rsid w:val="009E5D92"/>
    <w:rsid w:val="009E5E6F"/>
    <w:rsid w:val="009E6A9F"/>
    <w:rsid w:val="009E6AF8"/>
    <w:rsid w:val="009E6B45"/>
    <w:rsid w:val="009E6B76"/>
    <w:rsid w:val="009E6C94"/>
    <w:rsid w:val="009E6DF4"/>
    <w:rsid w:val="009E6F30"/>
    <w:rsid w:val="009E70E0"/>
    <w:rsid w:val="009E72C2"/>
    <w:rsid w:val="009E72FE"/>
    <w:rsid w:val="009E73EB"/>
    <w:rsid w:val="009E7604"/>
    <w:rsid w:val="009E7A55"/>
    <w:rsid w:val="009E7DF0"/>
    <w:rsid w:val="009E7E5F"/>
    <w:rsid w:val="009E7EBA"/>
    <w:rsid w:val="009E7F38"/>
    <w:rsid w:val="009F00F1"/>
    <w:rsid w:val="009F048E"/>
    <w:rsid w:val="009F052B"/>
    <w:rsid w:val="009F0920"/>
    <w:rsid w:val="009F0E5B"/>
    <w:rsid w:val="009F12A2"/>
    <w:rsid w:val="009F12B0"/>
    <w:rsid w:val="009F166C"/>
    <w:rsid w:val="009F1672"/>
    <w:rsid w:val="009F178D"/>
    <w:rsid w:val="009F17A6"/>
    <w:rsid w:val="009F1C6E"/>
    <w:rsid w:val="009F1D53"/>
    <w:rsid w:val="009F1E12"/>
    <w:rsid w:val="009F1F4F"/>
    <w:rsid w:val="009F1FAE"/>
    <w:rsid w:val="009F2572"/>
    <w:rsid w:val="009F2711"/>
    <w:rsid w:val="009F28B5"/>
    <w:rsid w:val="009F28E1"/>
    <w:rsid w:val="009F3AFC"/>
    <w:rsid w:val="009F41AD"/>
    <w:rsid w:val="009F43F3"/>
    <w:rsid w:val="009F4AA8"/>
    <w:rsid w:val="009F4C8C"/>
    <w:rsid w:val="009F5352"/>
    <w:rsid w:val="009F55BF"/>
    <w:rsid w:val="009F5EFA"/>
    <w:rsid w:val="009F60DF"/>
    <w:rsid w:val="009F62DE"/>
    <w:rsid w:val="009F6405"/>
    <w:rsid w:val="009F68A2"/>
    <w:rsid w:val="009F6914"/>
    <w:rsid w:val="009F69F6"/>
    <w:rsid w:val="009F6EBC"/>
    <w:rsid w:val="009F6F2A"/>
    <w:rsid w:val="009F7213"/>
    <w:rsid w:val="009F755D"/>
    <w:rsid w:val="009F7F68"/>
    <w:rsid w:val="009F8212"/>
    <w:rsid w:val="00A00266"/>
    <w:rsid w:val="00A007E7"/>
    <w:rsid w:val="00A00EFF"/>
    <w:rsid w:val="00A00FDA"/>
    <w:rsid w:val="00A0101A"/>
    <w:rsid w:val="00A01114"/>
    <w:rsid w:val="00A01155"/>
    <w:rsid w:val="00A0127F"/>
    <w:rsid w:val="00A01BF9"/>
    <w:rsid w:val="00A01C9E"/>
    <w:rsid w:val="00A01F1B"/>
    <w:rsid w:val="00A02172"/>
    <w:rsid w:val="00A024B1"/>
    <w:rsid w:val="00A026FF"/>
    <w:rsid w:val="00A02AE2"/>
    <w:rsid w:val="00A02B19"/>
    <w:rsid w:val="00A02BC4"/>
    <w:rsid w:val="00A02E2C"/>
    <w:rsid w:val="00A031F7"/>
    <w:rsid w:val="00A03776"/>
    <w:rsid w:val="00A03A09"/>
    <w:rsid w:val="00A04083"/>
    <w:rsid w:val="00A04265"/>
    <w:rsid w:val="00A0439A"/>
    <w:rsid w:val="00A04411"/>
    <w:rsid w:val="00A044D1"/>
    <w:rsid w:val="00A046CD"/>
    <w:rsid w:val="00A046D9"/>
    <w:rsid w:val="00A04A15"/>
    <w:rsid w:val="00A04AEF"/>
    <w:rsid w:val="00A04C81"/>
    <w:rsid w:val="00A04CC9"/>
    <w:rsid w:val="00A04D4B"/>
    <w:rsid w:val="00A053CA"/>
    <w:rsid w:val="00A054A9"/>
    <w:rsid w:val="00A056CD"/>
    <w:rsid w:val="00A057AE"/>
    <w:rsid w:val="00A05948"/>
    <w:rsid w:val="00A05AAC"/>
    <w:rsid w:val="00A0606B"/>
    <w:rsid w:val="00A0621A"/>
    <w:rsid w:val="00A0654C"/>
    <w:rsid w:val="00A06674"/>
    <w:rsid w:val="00A066C8"/>
    <w:rsid w:val="00A06AF4"/>
    <w:rsid w:val="00A06CAB"/>
    <w:rsid w:val="00A0727F"/>
    <w:rsid w:val="00A072ED"/>
    <w:rsid w:val="00A075C7"/>
    <w:rsid w:val="00A07819"/>
    <w:rsid w:val="00A07876"/>
    <w:rsid w:val="00A0787B"/>
    <w:rsid w:val="00A078C4"/>
    <w:rsid w:val="00A078FF"/>
    <w:rsid w:val="00A07946"/>
    <w:rsid w:val="00A07C4D"/>
    <w:rsid w:val="00A07FCD"/>
    <w:rsid w:val="00A103E4"/>
    <w:rsid w:val="00A1047A"/>
    <w:rsid w:val="00A10774"/>
    <w:rsid w:val="00A10950"/>
    <w:rsid w:val="00A118F0"/>
    <w:rsid w:val="00A11A47"/>
    <w:rsid w:val="00A1207F"/>
    <w:rsid w:val="00A1227B"/>
    <w:rsid w:val="00A126FC"/>
    <w:rsid w:val="00A12A65"/>
    <w:rsid w:val="00A12B71"/>
    <w:rsid w:val="00A1310B"/>
    <w:rsid w:val="00A138FA"/>
    <w:rsid w:val="00A13D04"/>
    <w:rsid w:val="00A14969"/>
    <w:rsid w:val="00A14E71"/>
    <w:rsid w:val="00A1507F"/>
    <w:rsid w:val="00A15269"/>
    <w:rsid w:val="00A15ED9"/>
    <w:rsid w:val="00A16539"/>
    <w:rsid w:val="00A1689F"/>
    <w:rsid w:val="00A16B55"/>
    <w:rsid w:val="00A17867"/>
    <w:rsid w:val="00A17AC7"/>
    <w:rsid w:val="00A17B60"/>
    <w:rsid w:val="00A17D10"/>
    <w:rsid w:val="00A17E2F"/>
    <w:rsid w:val="00A17E90"/>
    <w:rsid w:val="00A20A26"/>
    <w:rsid w:val="00A20B0D"/>
    <w:rsid w:val="00A20D92"/>
    <w:rsid w:val="00A20E8B"/>
    <w:rsid w:val="00A21010"/>
    <w:rsid w:val="00A21153"/>
    <w:rsid w:val="00A21778"/>
    <w:rsid w:val="00A21A09"/>
    <w:rsid w:val="00A21D30"/>
    <w:rsid w:val="00A21DA3"/>
    <w:rsid w:val="00A2262C"/>
    <w:rsid w:val="00A226CB"/>
    <w:rsid w:val="00A227EA"/>
    <w:rsid w:val="00A22B01"/>
    <w:rsid w:val="00A22B49"/>
    <w:rsid w:val="00A22B63"/>
    <w:rsid w:val="00A22DD6"/>
    <w:rsid w:val="00A22E6B"/>
    <w:rsid w:val="00A22FBF"/>
    <w:rsid w:val="00A2308E"/>
    <w:rsid w:val="00A23817"/>
    <w:rsid w:val="00A23BDA"/>
    <w:rsid w:val="00A23D34"/>
    <w:rsid w:val="00A23D3D"/>
    <w:rsid w:val="00A23DCB"/>
    <w:rsid w:val="00A23F8F"/>
    <w:rsid w:val="00A24237"/>
    <w:rsid w:val="00A242A9"/>
    <w:rsid w:val="00A24683"/>
    <w:rsid w:val="00A24730"/>
    <w:rsid w:val="00A24AA9"/>
    <w:rsid w:val="00A24BCC"/>
    <w:rsid w:val="00A24D1C"/>
    <w:rsid w:val="00A24D84"/>
    <w:rsid w:val="00A24FE3"/>
    <w:rsid w:val="00A25198"/>
    <w:rsid w:val="00A254DC"/>
    <w:rsid w:val="00A2559B"/>
    <w:rsid w:val="00A255FF"/>
    <w:rsid w:val="00A25995"/>
    <w:rsid w:val="00A25EC0"/>
    <w:rsid w:val="00A267D3"/>
    <w:rsid w:val="00A2699D"/>
    <w:rsid w:val="00A26FE3"/>
    <w:rsid w:val="00A2772B"/>
    <w:rsid w:val="00A27800"/>
    <w:rsid w:val="00A279DE"/>
    <w:rsid w:val="00A27A44"/>
    <w:rsid w:val="00A27E31"/>
    <w:rsid w:val="00A27E6D"/>
    <w:rsid w:val="00A307F1"/>
    <w:rsid w:val="00A309F1"/>
    <w:rsid w:val="00A30D7C"/>
    <w:rsid w:val="00A30FF2"/>
    <w:rsid w:val="00A31375"/>
    <w:rsid w:val="00A31922"/>
    <w:rsid w:val="00A31AFB"/>
    <w:rsid w:val="00A31C79"/>
    <w:rsid w:val="00A32469"/>
    <w:rsid w:val="00A3250B"/>
    <w:rsid w:val="00A325BF"/>
    <w:rsid w:val="00A3268C"/>
    <w:rsid w:val="00A32AE9"/>
    <w:rsid w:val="00A33149"/>
    <w:rsid w:val="00A33474"/>
    <w:rsid w:val="00A3357E"/>
    <w:rsid w:val="00A33AC5"/>
    <w:rsid w:val="00A33FB8"/>
    <w:rsid w:val="00A340F3"/>
    <w:rsid w:val="00A34121"/>
    <w:rsid w:val="00A34168"/>
    <w:rsid w:val="00A342BB"/>
    <w:rsid w:val="00A348E6"/>
    <w:rsid w:val="00A34B06"/>
    <w:rsid w:val="00A34D3F"/>
    <w:rsid w:val="00A34DA2"/>
    <w:rsid w:val="00A351FD"/>
    <w:rsid w:val="00A355C2"/>
    <w:rsid w:val="00A35EE8"/>
    <w:rsid w:val="00A36C42"/>
    <w:rsid w:val="00A3700D"/>
    <w:rsid w:val="00A373F3"/>
    <w:rsid w:val="00A3742D"/>
    <w:rsid w:val="00A37880"/>
    <w:rsid w:val="00A378C7"/>
    <w:rsid w:val="00A379C7"/>
    <w:rsid w:val="00A379D2"/>
    <w:rsid w:val="00A37A4F"/>
    <w:rsid w:val="00A37B04"/>
    <w:rsid w:val="00A401CB"/>
    <w:rsid w:val="00A40818"/>
    <w:rsid w:val="00A408EA"/>
    <w:rsid w:val="00A40EFC"/>
    <w:rsid w:val="00A41058"/>
    <w:rsid w:val="00A4105A"/>
    <w:rsid w:val="00A41279"/>
    <w:rsid w:val="00A41548"/>
    <w:rsid w:val="00A416A5"/>
    <w:rsid w:val="00A417E9"/>
    <w:rsid w:val="00A42A11"/>
    <w:rsid w:val="00A42E2E"/>
    <w:rsid w:val="00A42F2D"/>
    <w:rsid w:val="00A433C7"/>
    <w:rsid w:val="00A434EC"/>
    <w:rsid w:val="00A435FC"/>
    <w:rsid w:val="00A43609"/>
    <w:rsid w:val="00A43AB1"/>
    <w:rsid w:val="00A43BB7"/>
    <w:rsid w:val="00A43F97"/>
    <w:rsid w:val="00A44240"/>
    <w:rsid w:val="00A44298"/>
    <w:rsid w:val="00A442A0"/>
    <w:rsid w:val="00A448B5"/>
    <w:rsid w:val="00A44B95"/>
    <w:rsid w:val="00A44DB6"/>
    <w:rsid w:val="00A44EB8"/>
    <w:rsid w:val="00A45045"/>
    <w:rsid w:val="00A4512D"/>
    <w:rsid w:val="00A4533D"/>
    <w:rsid w:val="00A457F2"/>
    <w:rsid w:val="00A459BA"/>
    <w:rsid w:val="00A45FFB"/>
    <w:rsid w:val="00A46031"/>
    <w:rsid w:val="00A460D5"/>
    <w:rsid w:val="00A4638B"/>
    <w:rsid w:val="00A4644B"/>
    <w:rsid w:val="00A46640"/>
    <w:rsid w:val="00A46696"/>
    <w:rsid w:val="00A4736D"/>
    <w:rsid w:val="00A47868"/>
    <w:rsid w:val="00A47ACD"/>
    <w:rsid w:val="00A47B08"/>
    <w:rsid w:val="00A47E29"/>
    <w:rsid w:val="00A500EB"/>
    <w:rsid w:val="00A501AB"/>
    <w:rsid w:val="00A502E0"/>
    <w:rsid w:val="00A505D6"/>
    <w:rsid w:val="00A50648"/>
    <w:rsid w:val="00A5066E"/>
    <w:rsid w:val="00A50BB1"/>
    <w:rsid w:val="00A50BF3"/>
    <w:rsid w:val="00A50C21"/>
    <w:rsid w:val="00A50D04"/>
    <w:rsid w:val="00A50D81"/>
    <w:rsid w:val="00A50FA3"/>
    <w:rsid w:val="00A51015"/>
    <w:rsid w:val="00A51459"/>
    <w:rsid w:val="00A5147A"/>
    <w:rsid w:val="00A51C28"/>
    <w:rsid w:val="00A51E89"/>
    <w:rsid w:val="00A52367"/>
    <w:rsid w:val="00A5236C"/>
    <w:rsid w:val="00A5253A"/>
    <w:rsid w:val="00A52979"/>
    <w:rsid w:val="00A52BE0"/>
    <w:rsid w:val="00A52CFB"/>
    <w:rsid w:val="00A534AD"/>
    <w:rsid w:val="00A53571"/>
    <w:rsid w:val="00A53B0E"/>
    <w:rsid w:val="00A542B9"/>
    <w:rsid w:val="00A54705"/>
    <w:rsid w:val="00A54A96"/>
    <w:rsid w:val="00A54CBE"/>
    <w:rsid w:val="00A54CCB"/>
    <w:rsid w:val="00A54D43"/>
    <w:rsid w:val="00A54EB4"/>
    <w:rsid w:val="00A54F15"/>
    <w:rsid w:val="00A55185"/>
    <w:rsid w:val="00A556F1"/>
    <w:rsid w:val="00A55D55"/>
    <w:rsid w:val="00A56483"/>
    <w:rsid w:val="00A564BE"/>
    <w:rsid w:val="00A5650C"/>
    <w:rsid w:val="00A56512"/>
    <w:rsid w:val="00A569AF"/>
    <w:rsid w:val="00A56D88"/>
    <w:rsid w:val="00A56F2E"/>
    <w:rsid w:val="00A56FA3"/>
    <w:rsid w:val="00A57664"/>
    <w:rsid w:val="00A57688"/>
    <w:rsid w:val="00A57708"/>
    <w:rsid w:val="00A578AF"/>
    <w:rsid w:val="00A579FD"/>
    <w:rsid w:val="00A57B22"/>
    <w:rsid w:val="00A604E1"/>
    <w:rsid w:val="00A60BDC"/>
    <w:rsid w:val="00A619C1"/>
    <w:rsid w:val="00A620C9"/>
    <w:rsid w:val="00A62146"/>
    <w:rsid w:val="00A62209"/>
    <w:rsid w:val="00A62428"/>
    <w:rsid w:val="00A62541"/>
    <w:rsid w:val="00A62927"/>
    <w:rsid w:val="00A637E9"/>
    <w:rsid w:val="00A63886"/>
    <w:rsid w:val="00A63C8C"/>
    <w:rsid w:val="00A64747"/>
    <w:rsid w:val="00A64B51"/>
    <w:rsid w:val="00A64D3C"/>
    <w:rsid w:val="00A64D90"/>
    <w:rsid w:val="00A64E2A"/>
    <w:rsid w:val="00A65052"/>
    <w:rsid w:val="00A65353"/>
    <w:rsid w:val="00A65560"/>
    <w:rsid w:val="00A655E7"/>
    <w:rsid w:val="00A657E0"/>
    <w:rsid w:val="00A65A80"/>
    <w:rsid w:val="00A65B8C"/>
    <w:rsid w:val="00A65CDA"/>
    <w:rsid w:val="00A66083"/>
    <w:rsid w:val="00A660DB"/>
    <w:rsid w:val="00A70380"/>
    <w:rsid w:val="00A703FE"/>
    <w:rsid w:val="00A70466"/>
    <w:rsid w:val="00A7055C"/>
    <w:rsid w:val="00A70860"/>
    <w:rsid w:val="00A709A2"/>
    <w:rsid w:val="00A70C3D"/>
    <w:rsid w:val="00A70EA0"/>
    <w:rsid w:val="00A70EEA"/>
    <w:rsid w:val="00A70F51"/>
    <w:rsid w:val="00A70F58"/>
    <w:rsid w:val="00A715A3"/>
    <w:rsid w:val="00A71635"/>
    <w:rsid w:val="00A71849"/>
    <w:rsid w:val="00A71890"/>
    <w:rsid w:val="00A718FD"/>
    <w:rsid w:val="00A71A45"/>
    <w:rsid w:val="00A71C74"/>
    <w:rsid w:val="00A72CC1"/>
    <w:rsid w:val="00A72CDE"/>
    <w:rsid w:val="00A72E81"/>
    <w:rsid w:val="00A73034"/>
    <w:rsid w:val="00A730AA"/>
    <w:rsid w:val="00A73942"/>
    <w:rsid w:val="00A73C04"/>
    <w:rsid w:val="00A73EF5"/>
    <w:rsid w:val="00A74029"/>
    <w:rsid w:val="00A740AF"/>
    <w:rsid w:val="00A7443E"/>
    <w:rsid w:val="00A744C4"/>
    <w:rsid w:val="00A746BD"/>
    <w:rsid w:val="00A74810"/>
    <w:rsid w:val="00A74EE9"/>
    <w:rsid w:val="00A74F1E"/>
    <w:rsid w:val="00A7508F"/>
    <w:rsid w:val="00A750C4"/>
    <w:rsid w:val="00A7518F"/>
    <w:rsid w:val="00A75B74"/>
    <w:rsid w:val="00A75BCB"/>
    <w:rsid w:val="00A75CD4"/>
    <w:rsid w:val="00A75E30"/>
    <w:rsid w:val="00A762B8"/>
    <w:rsid w:val="00A765B5"/>
    <w:rsid w:val="00A765D3"/>
    <w:rsid w:val="00A77435"/>
    <w:rsid w:val="00A77D7E"/>
    <w:rsid w:val="00A8009A"/>
    <w:rsid w:val="00A801DE"/>
    <w:rsid w:val="00A80812"/>
    <w:rsid w:val="00A80EEE"/>
    <w:rsid w:val="00A80F5F"/>
    <w:rsid w:val="00A811D3"/>
    <w:rsid w:val="00A8178E"/>
    <w:rsid w:val="00A818DF"/>
    <w:rsid w:val="00A81B64"/>
    <w:rsid w:val="00A81DCC"/>
    <w:rsid w:val="00A81E20"/>
    <w:rsid w:val="00A82109"/>
    <w:rsid w:val="00A8212A"/>
    <w:rsid w:val="00A824F4"/>
    <w:rsid w:val="00A824FD"/>
    <w:rsid w:val="00A8279B"/>
    <w:rsid w:val="00A82962"/>
    <w:rsid w:val="00A82A00"/>
    <w:rsid w:val="00A82D5A"/>
    <w:rsid w:val="00A82D9F"/>
    <w:rsid w:val="00A83372"/>
    <w:rsid w:val="00A83667"/>
    <w:rsid w:val="00A8378C"/>
    <w:rsid w:val="00A8393C"/>
    <w:rsid w:val="00A839E3"/>
    <w:rsid w:val="00A846BF"/>
    <w:rsid w:val="00A846EE"/>
    <w:rsid w:val="00A84A74"/>
    <w:rsid w:val="00A84C7C"/>
    <w:rsid w:val="00A84D1A"/>
    <w:rsid w:val="00A85246"/>
    <w:rsid w:val="00A85260"/>
    <w:rsid w:val="00A85652"/>
    <w:rsid w:val="00A857AA"/>
    <w:rsid w:val="00A8598B"/>
    <w:rsid w:val="00A85A8A"/>
    <w:rsid w:val="00A85AB1"/>
    <w:rsid w:val="00A8658E"/>
    <w:rsid w:val="00A8699A"/>
    <w:rsid w:val="00A869D8"/>
    <w:rsid w:val="00A86E64"/>
    <w:rsid w:val="00A8717D"/>
    <w:rsid w:val="00A87599"/>
    <w:rsid w:val="00A8771B"/>
    <w:rsid w:val="00A879A2"/>
    <w:rsid w:val="00A87A2E"/>
    <w:rsid w:val="00A87A5B"/>
    <w:rsid w:val="00A87BE9"/>
    <w:rsid w:val="00A9006E"/>
    <w:rsid w:val="00A90084"/>
    <w:rsid w:val="00A900A9"/>
    <w:rsid w:val="00A90189"/>
    <w:rsid w:val="00A9049A"/>
    <w:rsid w:val="00A90701"/>
    <w:rsid w:val="00A90F35"/>
    <w:rsid w:val="00A90F74"/>
    <w:rsid w:val="00A91172"/>
    <w:rsid w:val="00A9154B"/>
    <w:rsid w:val="00A92111"/>
    <w:rsid w:val="00A923C1"/>
    <w:rsid w:val="00A924A0"/>
    <w:rsid w:val="00A925ED"/>
    <w:rsid w:val="00A92E69"/>
    <w:rsid w:val="00A9358A"/>
    <w:rsid w:val="00A935FA"/>
    <w:rsid w:val="00A9399F"/>
    <w:rsid w:val="00A93DE2"/>
    <w:rsid w:val="00A93E60"/>
    <w:rsid w:val="00A94B9D"/>
    <w:rsid w:val="00A94BCA"/>
    <w:rsid w:val="00A94D71"/>
    <w:rsid w:val="00A94DA3"/>
    <w:rsid w:val="00A952F1"/>
    <w:rsid w:val="00A95A19"/>
    <w:rsid w:val="00A95D5F"/>
    <w:rsid w:val="00A961F5"/>
    <w:rsid w:val="00A96246"/>
    <w:rsid w:val="00A966C9"/>
    <w:rsid w:val="00A967FC"/>
    <w:rsid w:val="00A96988"/>
    <w:rsid w:val="00A96A0F"/>
    <w:rsid w:val="00A97361"/>
    <w:rsid w:val="00A9772E"/>
    <w:rsid w:val="00A97FD7"/>
    <w:rsid w:val="00AA0159"/>
    <w:rsid w:val="00AA0885"/>
    <w:rsid w:val="00AA09B5"/>
    <w:rsid w:val="00AA11B2"/>
    <w:rsid w:val="00AA11B7"/>
    <w:rsid w:val="00AA150E"/>
    <w:rsid w:val="00AA1790"/>
    <w:rsid w:val="00AA1A9D"/>
    <w:rsid w:val="00AA1AB2"/>
    <w:rsid w:val="00AA1BF7"/>
    <w:rsid w:val="00AA1D30"/>
    <w:rsid w:val="00AA240E"/>
    <w:rsid w:val="00AA253B"/>
    <w:rsid w:val="00AA25A6"/>
    <w:rsid w:val="00AA28AF"/>
    <w:rsid w:val="00AA2960"/>
    <w:rsid w:val="00AA2B9F"/>
    <w:rsid w:val="00AA2C95"/>
    <w:rsid w:val="00AA2F18"/>
    <w:rsid w:val="00AA2F7B"/>
    <w:rsid w:val="00AA37E8"/>
    <w:rsid w:val="00AA3807"/>
    <w:rsid w:val="00AA38AD"/>
    <w:rsid w:val="00AA4003"/>
    <w:rsid w:val="00AA42F8"/>
    <w:rsid w:val="00AA4400"/>
    <w:rsid w:val="00AA4AB4"/>
    <w:rsid w:val="00AA4F56"/>
    <w:rsid w:val="00AA58B5"/>
    <w:rsid w:val="00AA5FE3"/>
    <w:rsid w:val="00AA600C"/>
    <w:rsid w:val="00AA6471"/>
    <w:rsid w:val="00AA6768"/>
    <w:rsid w:val="00AA67B7"/>
    <w:rsid w:val="00AA67C4"/>
    <w:rsid w:val="00AA688F"/>
    <w:rsid w:val="00AA6DFB"/>
    <w:rsid w:val="00AA73B5"/>
    <w:rsid w:val="00AA782A"/>
    <w:rsid w:val="00AA7CD0"/>
    <w:rsid w:val="00AB0145"/>
    <w:rsid w:val="00AB0561"/>
    <w:rsid w:val="00AB0823"/>
    <w:rsid w:val="00AB08ED"/>
    <w:rsid w:val="00AB0A70"/>
    <w:rsid w:val="00AB0BAD"/>
    <w:rsid w:val="00AB1172"/>
    <w:rsid w:val="00AB1180"/>
    <w:rsid w:val="00AB12D4"/>
    <w:rsid w:val="00AB168A"/>
    <w:rsid w:val="00AB175E"/>
    <w:rsid w:val="00AB1850"/>
    <w:rsid w:val="00AB1C67"/>
    <w:rsid w:val="00AB1C93"/>
    <w:rsid w:val="00AB2048"/>
    <w:rsid w:val="00AB2906"/>
    <w:rsid w:val="00AB29F5"/>
    <w:rsid w:val="00AB2C7A"/>
    <w:rsid w:val="00AB2D62"/>
    <w:rsid w:val="00AB2F80"/>
    <w:rsid w:val="00AB3048"/>
    <w:rsid w:val="00AB3350"/>
    <w:rsid w:val="00AB339B"/>
    <w:rsid w:val="00AB4652"/>
    <w:rsid w:val="00AB474E"/>
    <w:rsid w:val="00AB4767"/>
    <w:rsid w:val="00AB4BA3"/>
    <w:rsid w:val="00AB4F74"/>
    <w:rsid w:val="00AB523E"/>
    <w:rsid w:val="00AB536C"/>
    <w:rsid w:val="00AB53C5"/>
    <w:rsid w:val="00AB57F6"/>
    <w:rsid w:val="00AB5979"/>
    <w:rsid w:val="00AB59F0"/>
    <w:rsid w:val="00AB5B09"/>
    <w:rsid w:val="00AB5D45"/>
    <w:rsid w:val="00AB6379"/>
    <w:rsid w:val="00AB639B"/>
    <w:rsid w:val="00AB65B3"/>
    <w:rsid w:val="00AB671C"/>
    <w:rsid w:val="00AB6849"/>
    <w:rsid w:val="00AB69B4"/>
    <w:rsid w:val="00AB6FD2"/>
    <w:rsid w:val="00AB7121"/>
    <w:rsid w:val="00AB73A6"/>
    <w:rsid w:val="00AC07A0"/>
    <w:rsid w:val="00AC088E"/>
    <w:rsid w:val="00AC0B23"/>
    <w:rsid w:val="00AC104E"/>
    <w:rsid w:val="00AC153F"/>
    <w:rsid w:val="00AC16EB"/>
    <w:rsid w:val="00AC1727"/>
    <w:rsid w:val="00AC1A79"/>
    <w:rsid w:val="00AC1D35"/>
    <w:rsid w:val="00AC1E64"/>
    <w:rsid w:val="00AC2077"/>
    <w:rsid w:val="00AC2339"/>
    <w:rsid w:val="00AC2367"/>
    <w:rsid w:val="00AC2415"/>
    <w:rsid w:val="00AC24B5"/>
    <w:rsid w:val="00AC26DB"/>
    <w:rsid w:val="00AC274E"/>
    <w:rsid w:val="00AC36E4"/>
    <w:rsid w:val="00AC38A9"/>
    <w:rsid w:val="00AC3945"/>
    <w:rsid w:val="00AC41AC"/>
    <w:rsid w:val="00AC441D"/>
    <w:rsid w:val="00AC448E"/>
    <w:rsid w:val="00AC4602"/>
    <w:rsid w:val="00AC4B27"/>
    <w:rsid w:val="00AC4D36"/>
    <w:rsid w:val="00AC5ADE"/>
    <w:rsid w:val="00AC5C32"/>
    <w:rsid w:val="00AC5D7D"/>
    <w:rsid w:val="00AC5EC7"/>
    <w:rsid w:val="00AC6379"/>
    <w:rsid w:val="00AC6556"/>
    <w:rsid w:val="00AC68EE"/>
    <w:rsid w:val="00AC70BF"/>
    <w:rsid w:val="00AC728F"/>
    <w:rsid w:val="00AC73DB"/>
    <w:rsid w:val="00AC73F7"/>
    <w:rsid w:val="00AC7477"/>
    <w:rsid w:val="00AC7575"/>
    <w:rsid w:val="00AC76EB"/>
    <w:rsid w:val="00AC7860"/>
    <w:rsid w:val="00AC7A4E"/>
    <w:rsid w:val="00AC7AF9"/>
    <w:rsid w:val="00AC7D85"/>
    <w:rsid w:val="00AC7F9E"/>
    <w:rsid w:val="00AC7FB5"/>
    <w:rsid w:val="00AD00E7"/>
    <w:rsid w:val="00AD0131"/>
    <w:rsid w:val="00AD04FE"/>
    <w:rsid w:val="00AD080A"/>
    <w:rsid w:val="00AD0CF7"/>
    <w:rsid w:val="00AD1460"/>
    <w:rsid w:val="00AD164D"/>
    <w:rsid w:val="00AD183A"/>
    <w:rsid w:val="00AD1876"/>
    <w:rsid w:val="00AD2040"/>
    <w:rsid w:val="00AD209F"/>
    <w:rsid w:val="00AD229E"/>
    <w:rsid w:val="00AD2415"/>
    <w:rsid w:val="00AD2518"/>
    <w:rsid w:val="00AD28BF"/>
    <w:rsid w:val="00AD2AC3"/>
    <w:rsid w:val="00AD2BDC"/>
    <w:rsid w:val="00AD2F0C"/>
    <w:rsid w:val="00AD397B"/>
    <w:rsid w:val="00AD3CEF"/>
    <w:rsid w:val="00AD40D8"/>
    <w:rsid w:val="00AD43B1"/>
    <w:rsid w:val="00AD4996"/>
    <w:rsid w:val="00AD4B70"/>
    <w:rsid w:val="00AD53A0"/>
    <w:rsid w:val="00AD5555"/>
    <w:rsid w:val="00AD5BF5"/>
    <w:rsid w:val="00AD5C3A"/>
    <w:rsid w:val="00AD5C58"/>
    <w:rsid w:val="00AD5E0C"/>
    <w:rsid w:val="00AD5E59"/>
    <w:rsid w:val="00AD639F"/>
    <w:rsid w:val="00AD66C9"/>
    <w:rsid w:val="00AD69E8"/>
    <w:rsid w:val="00AD6BFF"/>
    <w:rsid w:val="00AD6D00"/>
    <w:rsid w:val="00AD742B"/>
    <w:rsid w:val="00AD7888"/>
    <w:rsid w:val="00AE0306"/>
    <w:rsid w:val="00AE058B"/>
    <w:rsid w:val="00AE0913"/>
    <w:rsid w:val="00AE0D25"/>
    <w:rsid w:val="00AE18B6"/>
    <w:rsid w:val="00AE1BFD"/>
    <w:rsid w:val="00AE1D06"/>
    <w:rsid w:val="00AE23F8"/>
    <w:rsid w:val="00AE2C2E"/>
    <w:rsid w:val="00AE315E"/>
    <w:rsid w:val="00AE3463"/>
    <w:rsid w:val="00AE3890"/>
    <w:rsid w:val="00AE3A8E"/>
    <w:rsid w:val="00AE3B61"/>
    <w:rsid w:val="00AE42D4"/>
    <w:rsid w:val="00AE4D8F"/>
    <w:rsid w:val="00AE4F46"/>
    <w:rsid w:val="00AE516E"/>
    <w:rsid w:val="00AE55CF"/>
    <w:rsid w:val="00AE5987"/>
    <w:rsid w:val="00AE5B02"/>
    <w:rsid w:val="00AE5BBB"/>
    <w:rsid w:val="00AE5C49"/>
    <w:rsid w:val="00AE61ED"/>
    <w:rsid w:val="00AE6246"/>
    <w:rsid w:val="00AE6250"/>
    <w:rsid w:val="00AE68EA"/>
    <w:rsid w:val="00AE6A6C"/>
    <w:rsid w:val="00AE6CB1"/>
    <w:rsid w:val="00AE6D67"/>
    <w:rsid w:val="00AE7090"/>
    <w:rsid w:val="00AE70B5"/>
    <w:rsid w:val="00AE7280"/>
    <w:rsid w:val="00AE73D0"/>
    <w:rsid w:val="00AE796B"/>
    <w:rsid w:val="00AE79B2"/>
    <w:rsid w:val="00AE7AE6"/>
    <w:rsid w:val="00AE7DD2"/>
    <w:rsid w:val="00AF00B1"/>
    <w:rsid w:val="00AF031F"/>
    <w:rsid w:val="00AF03BA"/>
    <w:rsid w:val="00AF0435"/>
    <w:rsid w:val="00AF0473"/>
    <w:rsid w:val="00AF0514"/>
    <w:rsid w:val="00AF059D"/>
    <w:rsid w:val="00AF062B"/>
    <w:rsid w:val="00AF06EA"/>
    <w:rsid w:val="00AF0A72"/>
    <w:rsid w:val="00AF0F7F"/>
    <w:rsid w:val="00AF1116"/>
    <w:rsid w:val="00AF111C"/>
    <w:rsid w:val="00AF11A0"/>
    <w:rsid w:val="00AF14EA"/>
    <w:rsid w:val="00AF1965"/>
    <w:rsid w:val="00AF1A9D"/>
    <w:rsid w:val="00AF1B24"/>
    <w:rsid w:val="00AF1C9D"/>
    <w:rsid w:val="00AF1CF5"/>
    <w:rsid w:val="00AF1D76"/>
    <w:rsid w:val="00AF206F"/>
    <w:rsid w:val="00AF223F"/>
    <w:rsid w:val="00AF2698"/>
    <w:rsid w:val="00AF2786"/>
    <w:rsid w:val="00AF2811"/>
    <w:rsid w:val="00AF2ACC"/>
    <w:rsid w:val="00AF2CB7"/>
    <w:rsid w:val="00AF2FC2"/>
    <w:rsid w:val="00AF3AA2"/>
    <w:rsid w:val="00AF3B3F"/>
    <w:rsid w:val="00AF3E7B"/>
    <w:rsid w:val="00AF404E"/>
    <w:rsid w:val="00AF4056"/>
    <w:rsid w:val="00AF4591"/>
    <w:rsid w:val="00AF49F2"/>
    <w:rsid w:val="00AF4DF4"/>
    <w:rsid w:val="00AF5646"/>
    <w:rsid w:val="00AF5874"/>
    <w:rsid w:val="00AF59FD"/>
    <w:rsid w:val="00AF5A4F"/>
    <w:rsid w:val="00AF63D7"/>
    <w:rsid w:val="00AF68A4"/>
    <w:rsid w:val="00AF69C0"/>
    <w:rsid w:val="00AF6A64"/>
    <w:rsid w:val="00AF7108"/>
    <w:rsid w:val="00AF7161"/>
    <w:rsid w:val="00AF72BF"/>
    <w:rsid w:val="00AF754D"/>
    <w:rsid w:val="00AF7631"/>
    <w:rsid w:val="00AF7BAF"/>
    <w:rsid w:val="00AF7BD5"/>
    <w:rsid w:val="00AF7C7F"/>
    <w:rsid w:val="00AF7D94"/>
    <w:rsid w:val="00AF7E44"/>
    <w:rsid w:val="00AF7F1B"/>
    <w:rsid w:val="00B0042F"/>
    <w:rsid w:val="00B00611"/>
    <w:rsid w:val="00B0064C"/>
    <w:rsid w:val="00B00705"/>
    <w:rsid w:val="00B00963"/>
    <w:rsid w:val="00B0123F"/>
    <w:rsid w:val="00B0127B"/>
    <w:rsid w:val="00B0138F"/>
    <w:rsid w:val="00B02209"/>
    <w:rsid w:val="00B0239D"/>
    <w:rsid w:val="00B0246A"/>
    <w:rsid w:val="00B0261B"/>
    <w:rsid w:val="00B029E6"/>
    <w:rsid w:val="00B02AE5"/>
    <w:rsid w:val="00B02B07"/>
    <w:rsid w:val="00B02BA7"/>
    <w:rsid w:val="00B02C72"/>
    <w:rsid w:val="00B02C94"/>
    <w:rsid w:val="00B03125"/>
    <w:rsid w:val="00B03224"/>
    <w:rsid w:val="00B03870"/>
    <w:rsid w:val="00B03892"/>
    <w:rsid w:val="00B0485C"/>
    <w:rsid w:val="00B05141"/>
    <w:rsid w:val="00B053E5"/>
    <w:rsid w:val="00B05662"/>
    <w:rsid w:val="00B06248"/>
    <w:rsid w:val="00B0655A"/>
    <w:rsid w:val="00B06F64"/>
    <w:rsid w:val="00B07220"/>
    <w:rsid w:val="00B07C69"/>
    <w:rsid w:val="00B07E5F"/>
    <w:rsid w:val="00B07E87"/>
    <w:rsid w:val="00B1094C"/>
    <w:rsid w:val="00B10A99"/>
    <w:rsid w:val="00B10D35"/>
    <w:rsid w:val="00B113A1"/>
    <w:rsid w:val="00B113B1"/>
    <w:rsid w:val="00B114E9"/>
    <w:rsid w:val="00B122E1"/>
    <w:rsid w:val="00B12701"/>
    <w:rsid w:val="00B12BDB"/>
    <w:rsid w:val="00B12F6B"/>
    <w:rsid w:val="00B13231"/>
    <w:rsid w:val="00B132DD"/>
    <w:rsid w:val="00B13315"/>
    <w:rsid w:val="00B1347E"/>
    <w:rsid w:val="00B134E9"/>
    <w:rsid w:val="00B1396D"/>
    <w:rsid w:val="00B13B69"/>
    <w:rsid w:val="00B13C44"/>
    <w:rsid w:val="00B14229"/>
    <w:rsid w:val="00B14386"/>
    <w:rsid w:val="00B145C1"/>
    <w:rsid w:val="00B146E4"/>
    <w:rsid w:val="00B1478B"/>
    <w:rsid w:val="00B14AF2"/>
    <w:rsid w:val="00B14C7C"/>
    <w:rsid w:val="00B1510B"/>
    <w:rsid w:val="00B15B81"/>
    <w:rsid w:val="00B15BAE"/>
    <w:rsid w:val="00B15C73"/>
    <w:rsid w:val="00B15CED"/>
    <w:rsid w:val="00B16144"/>
    <w:rsid w:val="00B161CD"/>
    <w:rsid w:val="00B16403"/>
    <w:rsid w:val="00B1660C"/>
    <w:rsid w:val="00B16792"/>
    <w:rsid w:val="00B17035"/>
    <w:rsid w:val="00B1704A"/>
    <w:rsid w:val="00B1707D"/>
    <w:rsid w:val="00B17180"/>
    <w:rsid w:val="00B179B5"/>
    <w:rsid w:val="00B17ABD"/>
    <w:rsid w:val="00B17B74"/>
    <w:rsid w:val="00B17D4B"/>
    <w:rsid w:val="00B17E80"/>
    <w:rsid w:val="00B20472"/>
    <w:rsid w:val="00B20818"/>
    <w:rsid w:val="00B20882"/>
    <w:rsid w:val="00B20980"/>
    <w:rsid w:val="00B20ADC"/>
    <w:rsid w:val="00B20B90"/>
    <w:rsid w:val="00B20C91"/>
    <w:rsid w:val="00B20D07"/>
    <w:rsid w:val="00B20E83"/>
    <w:rsid w:val="00B20FAB"/>
    <w:rsid w:val="00B21022"/>
    <w:rsid w:val="00B2185E"/>
    <w:rsid w:val="00B219EA"/>
    <w:rsid w:val="00B21C63"/>
    <w:rsid w:val="00B22324"/>
    <w:rsid w:val="00B224EE"/>
    <w:rsid w:val="00B2251F"/>
    <w:rsid w:val="00B22E73"/>
    <w:rsid w:val="00B2367A"/>
    <w:rsid w:val="00B238DC"/>
    <w:rsid w:val="00B23FEF"/>
    <w:rsid w:val="00B24042"/>
    <w:rsid w:val="00B2410E"/>
    <w:rsid w:val="00B2471A"/>
    <w:rsid w:val="00B24B6B"/>
    <w:rsid w:val="00B24C02"/>
    <w:rsid w:val="00B24E4C"/>
    <w:rsid w:val="00B24FAC"/>
    <w:rsid w:val="00B250BC"/>
    <w:rsid w:val="00B250F2"/>
    <w:rsid w:val="00B25215"/>
    <w:rsid w:val="00B25315"/>
    <w:rsid w:val="00B25322"/>
    <w:rsid w:val="00B2537A"/>
    <w:rsid w:val="00B256E1"/>
    <w:rsid w:val="00B25764"/>
    <w:rsid w:val="00B25B62"/>
    <w:rsid w:val="00B25B6C"/>
    <w:rsid w:val="00B25BD7"/>
    <w:rsid w:val="00B25BE9"/>
    <w:rsid w:val="00B25FF4"/>
    <w:rsid w:val="00B26105"/>
    <w:rsid w:val="00B26158"/>
    <w:rsid w:val="00B2648D"/>
    <w:rsid w:val="00B2656E"/>
    <w:rsid w:val="00B2693A"/>
    <w:rsid w:val="00B26BEC"/>
    <w:rsid w:val="00B26E36"/>
    <w:rsid w:val="00B27235"/>
    <w:rsid w:val="00B27894"/>
    <w:rsid w:val="00B27B8B"/>
    <w:rsid w:val="00B27CCE"/>
    <w:rsid w:val="00B27DE2"/>
    <w:rsid w:val="00B27F6E"/>
    <w:rsid w:val="00B30356"/>
    <w:rsid w:val="00B30728"/>
    <w:rsid w:val="00B30735"/>
    <w:rsid w:val="00B31489"/>
    <w:rsid w:val="00B3152F"/>
    <w:rsid w:val="00B316BA"/>
    <w:rsid w:val="00B318A5"/>
    <w:rsid w:val="00B31A13"/>
    <w:rsid w:val="00B31C16"/>
    <w:rsid w:val="00B32526"/>
    <w:rsid w:val="00B3268B"/>
    <w:rsid w:val="00B3295F"/>
    <w:rsid w:val="00B32A17"/>
    <w:rsid w:val="00B32DB5"/>
    <w:rsid w:val="00B33266"/>
    <w:rsid w:val="00B332AE"/>
    <w:rsid w:val="00B3344C"/>
    <w:rsid w:val="00B33572"/>
    <w:rsid w:val="00B3379E"/>
    <w:rsid w:val="00B337A2"/>
    <w:rsid w:val="00B3385A"/>
    <w:rsid w:val="00B339F1"/>
    <w:rsid w:val="00B33A3A"/>
    <w:rsid w:val="00B33A7E"/>
    <w:rsid w:val="00B33FBD"/>
    <w:rsid w:val="00B34246"/>
    <w:rsid w:val="00B34499"/>
    <w:rsid w:val="00B346F3"/>
    <w:rsid w:val="00B3531E"/>
    <w:rsid w:val="00B35A75"/>
    <w:rsid w:val="00B35B90"/>
    <w:rsid w:val="00B35CE1"/>
    <w:rsid w:val="00B35EB4"/>
    <w:rsid w:val="00B361EE"/>
    <w:rsid w:val="00B3622A"/>
    <w:rsid w:val="00B3635A"/>
    <w:rsid w:val="00B364C8"/>
    <w:rsid w:val="00B364FB"/>
    <w:rsid w:val="00B3654B"/>
    <w:rsid w:val="00B36859"/>
    <w:rsid w:val="00B3696A"/>
    <w:rsid w:val="00B36ACC"/>
    <w:rsid w:val="00B36C0F"/>
    <w:rsid w:val="00B37093"/>
    <w:rsid w:val="00B371D5"/>
    <w:rsid w:val="00B37849"/>
    <w:rsid w:val="00B37CE8"/>
    <w:rsid w:val="00B4011F"/>
    <w:rsid w:val="00B40146"/>
    <w:rsid w:val="00B404A0"/>
    <w:rsid w:val="00B409D9"/>
    <w:rsid w:val="00B40B8D"/>
    <w:rsid w:val="00B40C58"/>
    <w:rsid w:val="00B40DA5"/>
    <w:rsid w:val="00B414B5"/>
    <w:rsid w:val="00B41747"/>
    <w:rsid w:val="00B419C6"/>
    <w:rsid w:val="00B41CEF"/>
    <w:rsid w:val="00B41D0B"/>
    <w:rsid w:val="00B41DF2"/>
    <w:rsid w:val="00B42A36"/>
    <w:rsid w:val="00B42BE6"/>
    <w:rsid w:val="00B42E56"/>
    <w:rsid w:val="00B43207"/>
    <w:rsid w:val="00B43307"/>
    <w:rsid w:val="00B436F2"/>
    <w:rsid w:val="00B43B83"/>
    <w:rsid w:val="00B446D3"/>
    <w:rsid w:val="00B4496E"/>
    <w:rsid w:val="00B44AC0"/>
    <w:rsid w:val="00B44D01"/>
    <w:rsid w:val="00B44FFE"/>
    <w:rsid w:val="00B45090"/>
    <w:rsid w:val="00B45B33"/>
    <w:rsid w:val="00B45F44"/>
    <w:rsid w:val="00B45FA8"/>
    <w:rsid w:val="00B4690D"/>
    <w:rsid w:val="00B46968"/>
    <w:rsid w:val="00B469DB"/>
    <w:rsid w:val="00B47148"/>
    <w:rsid w:val="00B475C0"/>
    <w:rsid w:val="00B47659"/>
    <w:rsid w:val="00B47691"/>
    <w:rsid w:val="00B479A6"/>
    <w:rsid w:val="00B47BB6"/>
    <w:rsid w:val="00B47E55"/>
    <w:rsid w:val="00B500CE"/>
    <w:rsid w:val="00B50181"/>
    <w:rsid w:val="00B505B7"/>
    <w:rsid w:val="00B50619"/>
    <w:rsid w:val="00B50DB7"/>
    <w:rsid w:val="00B512F0"/>
    <w:rsid w:val="00B51343"/>
    <w:rsid w:val="00B513AB"/>
    <w:rsid w:val="00B514F2"/>
    <w:rsid w:val="00B51548"/>
    <w:rsid w:val="00B5160B"/>
    <w:rsid w:val="00B51684"/>
    <w:rsid w:val="00B518A3"/>
    <w:rsid w:val="00B518F5"/>
    <w:rsid w:val="00B51BE3"/>
    <w:rsid w:val="00B523CB"/>
    <w:rsid w:val="00B5291A"/>
    <w:rsid w:val="00B52AF4"/>
    <w:rsid w:val="00B52EBC"/>
    <w:rsid w:val="00B53838"/>
    <w:rsid w:val="00B53A06"/>
    <w:rsid w:val="00B53B0C"/>
    <w:rsid w:val="00B53C4A"/>
    <w:rsid w:val="00B53F8B"/>
    <w:rsid w:val="00B53FA7"/>
    <w:rsid w:val="00B54082"/>
    <w:rsid w:val="00B540AC"/>
    <w:rsid w:val="00B540C6"/>
    <w:rsid w:val="00B5424F"/>
    <w:rsid w:val="00B5441B"/>
    <w:rsid w:val="00B54490"/>
    <w:rsid w:val="00B548ED"/>
    <w:rsid w:val="00B55256"/>
    <w:rsid w:val="00B552A7"/>
    <w:rsid w:val="00B55303"/>
    <w:rsid w:val="00B5549B"/>
    <w:rsid w:val="00B55E00"/>
    <w:rsid w:val="00B55F55"/>
    <w:rsid w:val="00B561F8"/>
    <w:rsid w:val="00B56240"/>
    <w:rsid w:val="00B5670E"/>
    <w:rsid w:val="00B569FF"/>
    <w:rsid w:val="00B56B80"/>
    <w:rsid w:val="00B570CE"/>
    <w:rsid w:val="00B57167"/>
    <w:rsid w:val="00B5757C"/>
    <w:rsid w:val="00B57627"/>
    <w:rsid w:val="00B5788C"/>
    <w:rsid w:val="00B57CB9"/>
    <w:rsid w:val="00B57E79"/>
    <w:rsid w:val="00B57F69"/>
    <w:rsid w:val="00B6032A"/>
    <w:rsid w:val="00B60B58"/>
    <w:rsid w:val="00B60C2C"/>
    <w:rsid w:val="00B60D6C"/>
    <w:rsid w:val="00B60DAA"/>
    <w:rsid w:val="00B614C6"/>
    <w:rsid w:val="00B615D8"/>
    <w:rsid w:val="00B6162A"/>
    <w:rsid w:val="00B621A1"/>
    <w:rsid w:val="00B62406"/>
    <w:rsid w:val="00B62417"/>
    <w:rsid w:val="00B624E7"/>
    <w:rsid w:val="00B62AA2"/>
    <w:rsid w:val="00B63440"/>
    <w:rsid w:val="00B63BC0"/>
    <w:rsid w:val="00B63E06"/>
    <w:rsid w:val="00B63E6C"/>
    <w:rsid w:val="00B63F56"/>
    <w:rsid w:val="00B6406A"/>
    <w:rsid w:val="00B640B7"/>
    <w:rsid w:val="00B64160"/>
    <w:rsid w:val="00B6418C"/>
    <w:rsid w:val="00B641F3"/>
    <w:rsid w:val="00B645D6"/>
    <w:rsid w:val="00B652C3"/>
    <w:rsid w:val="00B65340"/>
    <w:rsid w:val="00B655BD"/>
    <w:rsid w:val="00B65952"/>
    <w:rsid w:val="00B65A94"/>
    <w:rsid w:val="00B65CD2"/>
    <w:rsid w:val="00B65F0E"/>
    <w:rsid w:val="00B6622B"/>
    <w:rsid w:val="00B66353"/>
    <w:rsid w:val="00B663A8"/>
    <w:rsid w:val="00B66467"/>
    <w:rsid w:val="00B66648"/>
    <w:rsid w:val="00B667BC"/>
    <w:rsid w:val="00B6681D"/>
    <w:rsid w:val="00B66823"/>
    <w:rsid w:val="00B66BAF"/>
    <w:rsid w:val="00B66CE0"/>
    <w:rsid w:val="00B66F29"/>
    <w:rsid w:val="00B672AF"/>
    <w:rsid w:val="00B672C3"/>
    <w:rsid w:val="00B67752"/>
    <w:rsid w:val="00B67820"/>
    <w:rsid w:val="00B678AE"/>
    <w:rsid w:val="00B67B1A"/>
    <w:rsid w:val="00B7040A"/>
    <w:rsid w:val="00B70475"/>
    <w:rsid w:val="00B70909"/>
    <w:rsid w:val="00B70C66"/>
    <w:rsid w:val="00B7110D"/>
    <w:rsid w:val="00B71126"/>
    <w:rsid w:val="00B71341"/>
    <w:rsid w:val="00B713ED"/>
    <w:rsid w:val="00B71512"/>
    <w:rsid w:val="00B71BEF"/>
    <w:rsid w:val="00B71C0A"/>
    <w:rsid w:val="00B71C22"/>
    <w:rsid w:val="00B71F88"/>
    <w:rsid w:val="00B722E5"/>
    <w:rsid w:val="00B72395"/>
    <w:rsid w:val="00B72397"/>
    <w:rsid w:val="00B72750"/>
    <w:rsid w:val="00B72E1E"/>
    <w:rsid w:val="00B72E25"/>
    <w:rsid w:val="00B7311A"/>
    <w:rsid w:val="00B73439"/>
    <w:rsid w:val="00B73572"/>
    <w:rsid w:val="00B738CA"/>
    <w:rsid w:val="00B73918"/>
    <w:rsid w:val="00B73FF9"/>
    <w:rsid w:val="00B7413E"/>
    <w:rsid w:val="00B744C2"/>
    <w:rsid w:val="00B74828"/>
    <w:rsid w:val="00B7497B"/>
    <w:rsid w:val="00B74E1C"/>
    <w:rsid w:val="00B74ECB"/>
    <w:rsid w:val="00B74F1B"/>
    <w:rsid w:val="00B75082"/>
    <w:rsid w:val="00B7518A"/>
    <w:rsid w:val="00B75369"/>
    <w:rsid w:val="00B75658"/>
    <w:rsid w:val="00B75734"/>
    <w:rsid w:val="00B75894"/>
    <w:rsid w:val="00B75B9E"/>
    <w:rsid w:val="00B75C79"/>
    <w:rsid w:val="00B75D17"/>
    <w:rsid w:val="00B75F04"/>
    <w:rsid w:val="00B76092"/>
    <w:rsid w:val="00B76146"/>
    <w:rsid w:val="00B7650D"/>
    <w:rsid w:val="00B766D9"/>
    <w:rsid w:val="00B76D0B"/>
    <w:rsid w:val="00B76E05"/>
    <w:rsid w:val="00B76E5E"/>
    <w:rsid w:val="00B7719A"/>
    <w:rsid w:val="00B771AD"/>
    <w:rsid w:val="00B7756C"/>
    <w:rsid w:val="00B776DE"/>
    <w:rsid w:val="00B7793A"/>
    <w:rsid w:val="00B77E85"/>
    <w:rsid w:val="00B80A23"/>
    <w:rsid w:val="00B81074"/>
    <w:rsid w:val="00B81E30"/>
    <w:rsid w:val="00B8219E"/>
    <w:rsid w:val="00B829D1"/>
    <w:rsid w:val="00B830F8"/>
    <w:rsid w:val="00B836F4"/>
    <w:rsid w:val="00B8388D"/>
    <w:rsid w:val="00B8416B"/>
    <w:rsid w:val="00B84244"/>
    <w:rsid w:val="00B84431"/>
    <w:rsid w:val="00B845E7"/>
    <w:rsid w:val="00B846AC"/>
    <w:rsid w:val="00B84DF3"/>
    <w:rsid w:val="00B84DFB"/>
    <w:rsid w:val="00B84E84"/>
    <w:rsid w:val="00B850EC"/>
    <w:rsid w:val="00B8544C"/>
    <w:rsid w:val="00B8583B"/>
    <w:rsid w:val="00B85A7C"/>
    <w:rsid w:val="00B85B5B"/>
    <w:rsid w:val="00B85B7D"/>
    <w:rsid w:val="00B85C83"/>
    <w:rsid w:val="00B8617D"/>
    <w:rsid w:val="00B86990"/>
    <w:rsid w:val="00B86D58"/>
    <w:rsid w:val="00B86F5B"/>
    <w:rsid w:val="00B87325"/>
    <w:rsid w:val="00B876FF"/>
    <w:rsid w:val="00B87DD2"/>
    <w:rsid w:val="00B87F9E"/>
    <w:rsid w:val="00B902DE"/>
    <w:rsid w:val="00B90DE1"/>
    <w:rsid w:val="00B91327"/>
    <w:rsid w:val="00B91608"/>
    <w:rsid w:val="00B9175B"/>
    <w:rsid w:val="00B917E1"/>
    <w:rsid w:val="00B91946"/>
    <w:rsid w:val="00B91A87"/>
    <w:rsid w:val="00B923B8"/>
    <w:rsid w:val="00B925A2"/>
    <w:rsid w:val="00B92672"/>
    <w:rsid w:val="00B926AB"/>
    <w:rsid w:val="00B92954"/>
    <w:rsid w:val="00B92DDF"/>
    <w:rsid w:val="00B930CA"/>
    <w:rsid w:val="00B9352E"/>
    <w:rsid w:val="00B93763"/>
    <w:rsid w:val="00B93AFF"/>
    <w:rsid w:val="00B93C20"/>
    <w:rsid w:val="00B93DEB"/>
    <w:rsid w:val="00B940D0"/>
    <w:rsid w:val="00B942BC"/>
    <w:rsid w:val="00B94385"/>
    <w:rsid w:val="00B9442E"/>
    <w:rsid w:val="00B94966"/>
    <w:rsid w:val="00B94D64"/>
    <w:rsid w:val="00B94EB8"/>
    <w:rsid w:val="00B951C3"/>
    <w:rsid w:val="00B95285"/>
    <w:rsid w:val="00B952D8"/>
    <w:rsid w:val="00B9592C"/>
    <w:rsid w:val="00B95B28"/>
    <w:rsid w:val="00B95CEE"/>
    <w:rsid w:val="00B961A9"/>
    <w:rsid w:val="00B962A9"/>
    <w:rsid w:val="00B967A2"/>
    <w:rsid w:val="00B96CED"/>
    <w:rsid w:val="00B971E0"/>
    <w:rsid w:val="00B9725F"/>
    <w:rsid w:val="00B97443"/>
    <w:rsid w:val="00B978A3"/>
    <w:rsid w:val="00B97A29"/>
    <w:rsid w:val="00B97EA9"/>
    <w:rsid w:val="00B97EAD"/>
    <w:rsid w:val="00B97F1E"/>
    <w:rsid w:val="00BA000B"/>
    <w:rsid w:val="00BA01AF"/>
    <w:rsid w:val="00BA0233"/>
    <w:rsid w:val="00BA026E"/>
    <w:rsid w:val="00BA02DB"/>
    <w:rsid w:val="00BA0847"/>
    <w:rsid w:val="00BA0946"/>
    <w:rsid w:val="00BA09DF"/>
    <w:rsid w:val="00BA0B3C"/>
    <w:rsid w:val="00BA0B72"/>
    <w:rsid w:val="00BA0DF0"/>
    <w:rsid w:val="00BA1174"/>
    <w:rsid w:val="00BA132A"/>
    <w:rsid w:val="00BA1451"/>
    <w:rsid w:val="00BA152A"/>
    <w:rsid w:val="00BA1563"/>
    <w:rsid w:val="00BA18D9"/>
    <w:rsid w:val="00BA1E42"/>
    <w:rsid w:val="00BA2211"/>
    <w:rsid w:val="00BA2A2C"/>
    <w:rsid w:val="00BA2C97"/>
    <w:rsid w:val="00BA2CC1"/>
    <w:rsid w:val="00BA2F43"/>
    <w:rsid w:val="00BA30EB"/>
    <w:rsid w:val="00BA38B0"/>
    <w:rsid w:val="00BA3AB9"/>
    <w:rsid w:val="00BA3D20"/>
    <w:rsid w:val="00BA3D78"/>
    <w:rsid w:val="00BA4109"/>
    <w:rsid w:val="00BA422B"/>
    <w:rsid w:val="00BA425D"/>
    <w:rsid w:val="00BA439F"/>
    <w:rsid w:val="00BA4496"/>
    <w:rsid w:val="00BA44DD"/>
    <w:rsid w:val="00BA480E"/>
    <w:rsid w:val="00BA4BD4"/>
    <w:rsid w:val="00BA4F27"/>
    <w:rsid w:val="00BA4F75"/>
    <w:rsid w:val="00BA54A9"/>
    <w:rsid w:val="00BA5827"/>
    <w:rsid w:val="00BA5A50"/>
    <w:rsid w:val="00BA5CED"/>
    <w:rsid w:val="00BA5DBD"/>
    <w:rsid w:val="00BA5E2A"/>
    <w:rsid w:val="00BA60A9"/>
    <w:rsid w:val="00BA60DF"/>
    <w:rsid w:val="00BA637B"/>
    <w:rsid w:val="00BA6515"/>
    <w:rsid w:val="00BA669D"/>
    <w:rsid w:val="00BA6A63"/>
    <w:rsid w:val="00BA6DC4"/>
    <w:rsid w:val="00BA7514"/>
    <w:rsid w:val="00BA77D5"/>
    <w:rsid w:val="00BA78EF"/>
    <w:rsid w:val="00BA7951"/>
    <w:rsid w:val="00BA7B45"/>
    <w:rsid w:val="00BA7E9D"/>
    <w:rsid w:val="00BB0105"/>
    <w:rsid w:val="00BB0414"/>
    <w:rsid w:val="00BB062E"/>
    <w:rsid w:val="00BB0DFF"/>
    <w:rsid w:val="00BB0F13"/>
    <w:rsid w:val="00BB1200"/>
    <w:rsid w:val="00BB1673"/>
    <w:rsid w:val="00BB1918"/>
    <w:rsid w:val="00BB1C81"/>
    <w:rsid w:val="00BB2054"/>
    <w:rsid w:val="00BB20BC"/>
    <w:rsid w:val="00BB2116"/>
    <w:rsid w:val="00BB23AC"/>
    <w:rsid w:val="00BB2810"/>
    <w:rsid w:val="00BB2AA4"/>
    <w:rsid w:val="00BB2BCF"/>
    <w:rsid w:val="00BB2C06"/>
    <w:rsid w:val="00BB2C6B"/>
    <w:rsid w:val="00BB2CBC"/>
    <w:rsid w:val="00BB2D33"/>
    <w:rsid w:val="00BB2DB3"/>
    <w:rsid w:val="00BB31D8"/>
    <w:rsid w:val="00BB3210"/>
    <w:rsid w:val="00BB385F"/>
    <w:rsid w:val="00BB396B"/>
    <w:rsid w:val="00BB3971"/>
    <w:rsid w:val="00BB3C3E"/>
    <w:rsid w:val="00BB3CEE"/>
    <w:rsid w:val="00BB3E86"/>
    <w:rsid w:val="00BB3F83"/>
    <w:rsid w:val="00BB40BB"/>
    <w:rsid w:val="00BB4265"/>
    <w:rsid w:val="00BB4986"/>
    <w:rsid w:val="00BB4D6E"/>
    <w:rsid w:val="00BB4DCE"/>
    <w:rsid w:val="00BB4F7E"/>
    <w:rsid w:val="00BB512A"/>
    <w:rsid w:val="00BB5130"/>
    <w:rsid w:val="00BB517F"/>
    <w:rsid w:val="00BB527C"/>
    <w:rsid w:val="00BB553D"/>
    <w:rsid w:val="00BB55AB"/>
    <w:rsid w:val="00BB581C"/>
    <w:rsid w:val="00BB5A4C"/>
    <w:rsid w:val="00BB5B9A"/>
    <w:rsid w:val="00BB5EAE"/>
    <w:rsid w:val="00BB6080"/>
    <w:rsid w:val="00BB6305"/>
    <w:rsid w:val="00BB678E"/>
    <w:rsid w:val="00BB69C7"/>
    <w:rsid w:val="00BB6B5B"/>
    <w:rsid w:val="00BB71CB"/>
    <w:rsid w:val="00BB7226"/>
    <w:rsid w:val="00BB74EC"/>
    <w:rsid w:val="00BB79E6"/>
    <w:rsid w:val="00BB7FFD"/>
    <w:rsid w:val="00BC05F5"/>
    <w:rsid w:val="00BC074B"/>
    <w:rsid w:val="00BC086B"/>
    <w:rsid w:val="00BC0C25"/>
    <w:rsid w:val="00BC13D1"/>
    <w:rsid w:val="00BC1548"/>
    <w:rsid w:val="00BC15C9"/>
    <w:rsid w:val="00BC177D"/>
    <w:rsid w:val="00BC18D3"/>
    <w:rsid w:val="00BC1E4A"/>
    <w:rsid w:val="00BC2098"/>
    <w:rsid w:val="00BC20B6"/>
    <w:rsid w:val="00BC2550"/>
    <w:rsid w:val="00BC2798"/>
    <w:rsid w:val="00BC2A74"/>
    <w:rsid w:val="00BC2CF1"/>
    <w:rsid w:val="00BC2F8C"/>
    <w:rsid w:val="00BC3167"/>
    <w:rsid w:val="00BC32DA"/>
    <w:rsid w:val="00BC356C"/>
    <w:rsid w:val="00BC35FD"/>
    <w:rsid w:val="00BC37FF"/>
    <w:rsid w:val="00BC383F"/>
    <w:rsid w:val="00BC39B8"/>
    <w:rsid w:val="00BC3C7B"/>
    <w:rsid w:val="00BC3FB4"/>
    <w:rsid w:val="00BC42BB"/>
    <w:rsid w:val="00BC4353"/>
    <w:rsid w:val="00BC4621"/>
    <w:rsid w:val="00BC46E8"/>
    <w:rsid w:val="00BC48DB"/>
    <w:rsid w:val="00BC4987"/>
    <w:rsid w:val="00BC4991"/>
    <w:rsid w:val="00BC4E89"/>
    <w:rsid w:val="00BC4E97"/>
    <w:rsid w:val="00BC5091"/>
    <w:rsid w:val="00BC5292"/>
    <w:rsid w:val="00BC5AE9"/>
    <w:rsid w:val="00BC5D1A"/>
    <w:rsid w:val="00BC5F63"/>
    <w:rsid w:val="00BC6250"/>
    <w:rsid w:val="00BC64D7"/>
    <w:rsid w:val="00BC64F1"/>
    <w:rsid w:val="00BC66EB"/>
    <w:rsid w:val="00BC676D"/>
    <w:rsid w:val="00BC679C"/>
    <w:rsid w:val="00BC68BE"/>
    <w:rsid w:val="00BC6BCB"/>
    <w:rsid w:val="00BC6D56"/>
    <w:rsid w:val="00BC728D"/>
    <w:rsid w:val="00BC73A9"/>
    <w:rsid w:val="00BC7719"/>
    <w:rsid w:val="00BC7843"/>
    <w:rsid w:val="00BC7A20"/>
    <w:rsid w:val="00BD00B3"/>
    <w:rsid w:val="00BD0101"/>
    <w:rsid w:val="00BD0382"/>
    <w:rsid w:val="00BD0B2D"/>
    <w:rsid w:val="00BD1009"/>
    <w:rsid w:val="00BD1274"/>
    <w:rsid w:val="00BD165F"/>
    <w:rsid w:val="00BD1789"/>
    <w:rsid w:val="00BD17F5"/>
    <w:rsid w:val="00BD1A9D"/>
    <w:rsid w:val="00BD1C7B"/>
    <w:rsid w:val="00BD1CBE"/>
    <w:rsid w:val="00BD2028"/>
    <w:rsid w:val="00BD2771"/>
    <w:rsid w:val="00BD2DA3"/>
    <w:rsid w:val="00BD30EE"/>
    <w:rsid w:val="00BD3D85"/>
    <w:rsid w:val="00BD400D"/>
    <w:rsid w:val="00BD40DE"/>
    <w:rsid w:val="00BD419C"/>
    <w:rsid w:val="00BD41F5"/>
    <w:rsid w:val="00BD4260"/>
    <w:rsid w:val="00BD506A"/>
    <w:rsid w:val="00BD51B6"/>
    <w:rsid w:val="00BD5902"/>
    <w:rsid w:val="00BD5973"/>
    <w:rsid w:val="00BD5A43"/>
    <w:rsid w:val="00BD5B41"/>
    <w:rsid w:val="00BD5B95"/>
    <w:rsid w:val="00BD67CE"/>
    <w:rsid w:val="00BD6816"/>
    <w:rsid w:val="00BD6985"/>
    <w:rsid w:val="00BD6A24"/>
    <w:rsid w:val="00BD6B8B"/>
    <w:rsid w:val="00BD6EEB"/>
    <w:rsid w:val="00BD7660"/>
    <w:rsid w:val="00BD769C"/>
    <w:rsid w:val="00BD7B4A"/>
    <w:rsid w:val="00BD7D87"/>
    <w:rsid w:val="00BD7FA6"/>
    <w:rsid w:val="00BE06BA"/>
    <w:rsid w:val="00BE0774"/>
    <w:rsid w:val="00BE0ADE"/>
    <w:rsid w:val="00BE0C22"/>
    <w:rsid w:val="00BE0F0F"/>
    <w:rsid w:val="00BE107D"/>
    <w:rsid w:val="00BE1098"/>
    <w:rsid w:val="00BE1499"/>
    <w:rsid w:val="00BE1565"/>
    <w:rsid w:val="00BE1769"/>
    <w:rsid w:val="00BE19FF"/>
    <w:rsid w:val="00BE1D78"/>
    <w:rsid w:val="00BE1F80"/>
    <w:rsid w:val="00BE1F89"/>
    <w:rsid w:val="00BE22DB"/>
    <w:rsid w:val="00BE2676"/>
    <w:rsid w:val="00BE3046"/>
    <w:rsid w:val="00BE315C"/>
    <w:rsid w:val="00BE355A"/>
    <w:rsid w:val="00BE35E2"/>
    <w:rsid w:val="00BE3E7C"/>
    <w:rsid w:val="00BE3FEE"/>
    <w:rsid w:val="00BE4664"/>
    <w:rsid w:val="00BE4819"/>
    <w:rsid w:val="00BE4A66"/>
    <w:rsid w:val="00BE4B98"/>
    <w:rsid w:val="00BE508F"/>
    <w:rsid w:val="00BE54C4"/>
    <w:rsid w:val="00BE6076"/>
    <w:rsid w:val="00BE676A"/>
    <w:rsid w:val="00BE68D8"/>
    <w:rsid w:val="00BE6CAB"/>
    <w:rsid w:val="00BE6D4E"/>
    <w:rsid w:val="00BE7402"/>
    <w:rsid w:val="00BE75DD"/>
    <w:rsid w:val="00BE79B0"/>
    <w:rsid w:val="00BE7F77"/>
    <w:rsid w:val="00BF08FB"/>
    <w:rsid w:val="00BF0C12"/>
    <w:rsid w:val="00BF0D3F"/>
    <w:rsid w:val="00BF0E98"/>
    <w:rsid w:val="00BF1202"/>
    <w:rsid w:val="00BF124B"/>
    <w:rsid w:val="00BF1411"/>
    <w:rsid w:val="00BF141C"/>
    <w:rsid w:val="00BF1467"/>
    <w:rsid w:val="00BF1493"/>
    <w:rsid w:val="00BF19E8"/>
    <w:rsid w:val="00BF19F4"/>
    <w:rsid w:val="00BF19F9"/>
    <w:rsid w:val="00BF1BCD"/>
    <w:rsid w:val="00BF1BFC"/>
    <w:rsid w:val="00BF24B1"/>
    <w:rsid w:val="00BF2650"/>
    <w:rsid w:val="00BF3191"/>
    <w:rsid w:val="00BF3243"/>
    <w:rsid w:val="00BF342C"/>
    <w:rsid w:val="00BF3742"/>
    <w:rsid w:val="00BF3B59"/>
    <w:rsid w:val="00BF3FD1"/>
    <w:rsid w:val="00BF416C"/>
    <w:rsid w:val="00BF42B1"/>
    <w:rsid w:val="00BF439E"/>
    <w:rsid w:val="00BF474B"/>
    <w:rsid w:val="00BF47C4"/>
    <w:rsid w:val="00BF5378"/>
    <w:rsid w:val="00BF5597"/>
    <w:rsid w:val="00BF5820"/>
    <w:rsid w:val="00BF59A7"/>
    <w:rsid w:val="00BF5C2C"/>
    <w:rsid w:val="00BF6388"/>
    <w:rsid w:val="00BF6AF6"/>
    <w:rsid w:val="00BF6B4E"/>
    <w:rsid w:val="00BF6D60"/>
    <w:rsid w:val="00BF72C2"/>
    <w:rsid w:val="00BF788F"/>
    <w:rsid w:val="00BF7B2F"/>
    <w:rsid w:val="00BF7F17"/>
    <w:rsid w:val="00C00201"/>
    <w:rsid w:val="00C00232"/>
    <w:rsid w:val="00C00344"/>
    <w:rsid w:val="00C00965"/>
    <w:rsid w:val="00C00B4A"/>
    <w:rsid w:val="00C00E92"/>
    <w:rsid w:val="00C01017"/>
    <w:rsid w:val="00C0105C"/>
    <w:rsid w:val="00C012C8"/>
    <w:rsid w:val="00C0156E"/>
    <w:rsid w:val="00C0161B"/>
    <w:rsid w:val="00C01A84"/>
    <w:rsid w:val="00C0284F"/>
    <w:rsid w:val="00C02AE2"/>
    <w:rsid w:val="00C02BD8"/>
    <w:rsid w:val="00C033DF"/>
    <w:rsid w:val="00C0378B"/>
    <w:rsid w:val="00C0394D"/>
    <w:rsid w:val="00C03B6D"/>
    <w:rsid w:val="00C041E9"/>
    <w:rsid w:val="00C0485F"/>
    <w:rsid w:val="00C04AC4"/>
    <w:rsid w:val="00C05022"/>
    <w:rsid w:val="00C05724"/>
    <w:rsid w:val="00C0594A"/>
    <w:rsid w:val="00C05B09"/>
    <w:rsid w:val="00C05C6C"/>
    <w:rsid w:val="00C05E37"/>
    <w:rsid w:val="00C06168"/>
    <w:rsid w:val="00C061A6"/>
    <w:rsid w:val="00C062CD"/>
    <w:rsid w:val="00C06690"/>
    <w:rsid w:val="00C06E83"/>
    <w:rsid w:val="00C0708D"/>
    <w:rsid w:val="00C07554"/>
    <w:rsid w:val="00C076E4"/>
    <w:rsid w:val="00C07916"/>
    <w:rsid w:val="00C0796F"/>
    <w:rsid w:val="00C07AE6"/>
    <w:rsid w:val="00C1002E"/>
    <w:rsid w:val="00C102BA"/>
    <w:rsid w:val="00C10D8A"/>
    <w:rsid w:val="00C10D8B"/>
    <w:rsid w:val="00C10E9D"/>
    <w:rsid w:val="00C11001"/>
    <w:rsid w:val="00C11079"/>
    <w:rsid w:val="00C11218"/>
    <w:rsid w:val="00C11801"/>
    <w:rsid w:val="00C11A3E"/>
    <w:rsid w:val="00C11ACB"/>
    <w:rsid w:val="00C11DD8"/>
    <w:rsid w:val="00C12245"/>
    <w:rsid w:val="00C12C9B"/>
    <w:rsid w:val="00C13486"/>
    <w:rsid w:val="00C1360D"/>
    <w:rsid w:val="00C14353"/>
    <w:rsid w:val="00C14595"/>
    <w:rsid w:val="00C145B7"/>
    <w:rsid w:val="00C14698"/>
    <w:rsid w:val="00C14905"/>
    <w:rsid w:val="00C14CF7"/>
    <w:rsid w:val="00C151BF"/>
    <w:rsid w:val="00C158ED"/>
    <w:rsid w:val="00C1608B"/>
    <w:rsid w:val="00C1677F"/>
    <w:rsid w:val="00C1684F"/>
    <w:rsid w:val="00C16E73"/>
    <w:rsid w:val="00C1716F"/>
    <w:rsid w:val="00C17375"/>
    <w:rsid w:val="00C17EA3"/>
    <w:rsid w:val="00C17FB2"/>
    <w:rsid w:val="00C201F0"/>
    <w:rsid w:val="00C2087C"/>
    <w:rsid w:val="00C20A2A"/>
    <w:rsid w:val="00C20A58"/>
    <w:rsid w:val="00C210AE"/>
    <w:rsid w:val="00C21B2D"/>
    <w:rsid w:val="00C22129"/>
    <w:rsid w:val="00C226E0"/>
    <w:rsid w:val="00C227F3"/>
    <w:rsid w:val="00C22A13"/>
    <w:rsid w:val="00C22A63"/>
    <w:rsid w:val="00C22B17"/>
    <w:rsid w:val="00C22C99"/>
    <w:rsid w:val="00C22E36"/>
    <w:rsid w:val="00C235DA"/>
    <w:rsid w:val="00C23616"/>
    <w:rsid w:val="00C237D1"/>
    <w:rsid w:val="00C23F96"/>
    <w:rsid w:val="00C2404A"/>
    <w:rsid w:val="00C24158"/>
    <w:rsid w:val="00C24511"/>
    <w:rsid w:val="00C24E09"/>
    <w:rsid w:val="00C24FF1"/>
    <w:rsid w:val="00C254E0"/>
    <w:rsid w:val="00C25B18"/>
    <w:rsid w:val="00C25BA7"/>
    <w:rsid w:val="00C25BF7"/>
    <w:rsid w:val="00C25E16"/>
    <w:rsid w:val="00C25F64"/>
    <w:rsid w:val="00C25F7E"/>
    <w:rsid w:val="00C26235"/>
    <w:rsid w:val="00C262C5"/>
    <w:rsid w:val="00C263E7"/>
    <w:rsid w:val="00C26475"/>
    <w:rsid w:val="00C26746"/>
    <w:rsid w:val="00C2695C"/>
    <w:rsid w:val="00C26A00"/>
    <w:rsid w:val="00C26E68"/>
    <w:rsid w:val="00C26E6C"/>
    <w:rsid w:val="00C274F1"/>
    <w:rsid w:val="00C276D3"/>
    <w:rsid w:val="00C27819"/>
    <w:rsid w:val="00C278BF"/>
    <w:rsid w:val="00C27B57"/>
    <w:rsid w:val="00C27D1C"/>
    <w:rsid w:val="00C27D42"/>
    <w:rsid w:val="00C30447"/>
    <w:rsid w:val="00C3077E"/>
    <w:rsid w:val="00C3097B"/>
    <w:rsid w:val="00C30E9D"/>
    <w:rsid w:val="00C30EC5"/>
    <w:rsid w:val="00C3105B"/>
    <w:rsid w:val="00C310FF"/>
    <w:rsid w:val="00C312DC"/>
    <w:rsid w:val="00C31B09"/>
    <w:rsid w:val="00C31C04"/>
    <w:rsid w:val="00C320EC"/>
    <w:rsid w:val="00C3229E"/>
    <w:rsid w:val="00C326CB"/>
    <w:rsid w:val="00C32CC8"/>
    <w:rsid w:val="00C32F76"/>
    <w:rsid w:val="00C330A0"/>
    <w:rsid w:val="00C333D0"/>
    <w:rsid w:val="00C3350A"/>
    <w:rsid w:val="00C339BB"/>
    <w:rsid w:val="00C34206"/>
    <w:rsid w:val="00C34299"/>
    <w:rsid w:val="00C343C0"/>
    <w:rsid w:val="00C346D6"/>
    <w:rsid w:val="00C3475C"/>
    <w:rsid w:val="00C348A5"/>
    <w:rsid w:val="00C34961"/>
    <w:rsid w:val="00C34AFC"/>
    <w:rsid w:val="00C34E0F"/>
    <w:rsid w:val="00C34EC7"/>
    <w:rsid w:val="00C35329"/>
    <w:rsid w:val="00C35C14"/>
    <w:rsid w:val="00C35C92"/>
    <w:rsid w:val="00C36168"/>
    <w:rsid w:val="00C364FB"/>
    <w:rsid w:val="00C3668B"/>
    <w:rsid w:val="00C36BD4"/>
    <w:rsid w:val="00C36BD9"/>
    <w:rsid w:val="00C3741F"/>
    <w:rsid w:val="00C37519"/>
    <w:rsid w:val="00C37774"/>
    <w:rsid w:val="00C378DE"/>
    <w:rsid w:val="00C37B04"/>
    <w:rsid w:val="00C37B8A"/>
    <w:rsid w:val="00C37E69"/>
    <w:rsid w:val="00C37FF5"/>
    <w:rsid w:val="00C40B66"/>
    <w:rsid w:val="00C40EAD"/>
    <w:rsid w:val="00C40F1B"/>
    <w:rsid w:val="00C40F6B"/>
    <w:rsid w:val="00C4141B"/>
    <w:rsid w:val="00C417E5"/>
    <w:rsid w:val="00C41823"/>
    <w:rsid w:val="00C41950"/>
    <w:rsid w:val="00C419AA"/>
    <w:rsid w:val="00C41E83"/>
    <w:rsid w:val="00C41F93"/>
    <w:rsid w:val="00C4212E"/>
    <w:rsid w:val="00C4239D"/>
    <w:rsid w:val="00C42449"/>
    <w:rsid w:val="00C428EA"/>
    <w:rsid w:val="00C42BFD"/>
    <w:rsid w:val="00C43762"/>
    <w:rsid w:val="00C4377B"/>
    <w:rsid w:val="00C438E9"/>
    <w:rsid w:val="00C4396A"/>
    <w:rsid w:val="00C43EBB"/>
    <w:rsid w:val="00C441E2"/>
    <w:rsid w:val="00C44273"/>
    <w:rsid w:val="00C4427D"/>
    <w:rsid w:val="00C443EF"/>
    <w:rsid w:val="00C4448C"/>
    <w:rsid w:val="00C444C3"/>
    <w:rsid w:val="00C4450A"/>
    <w:rsid w:val="00C4481F"/>
    <w:rsid w:val="00C44883"/>
    <w:rsid w:val="00C44E70"/>
    <w:rsid w:val="00C45161"/>
    <w:rsid w:val="00C451A3"/>
    <w:rsid w:val="00C451E0"/>
    <w:rsid w:val="00C45486"/>
    <w:rsid w:val="00C4594D"/>
    <w:rsid w:val="00C45A53"/>
    <w:rsid w:val="00C45AB8"/>
    <w:rsid w:val="00C45BD4"/>
    <w:rsid w:val="00C45C16"/>
    <w:rsid w:val="00C45E9D"/>
    <w:rsid w:val="00C47D9B"/>
    <w:rsid w:val="00C47DAE"/>
    <w:rsid w:val="00C47FB8"/>
    <w:rsid w:val="00C502BB"/>
    <w:rsid w:val="00C506F6"/>
    <w:rsid w:val="00C507A3"/>
    <w:rsid w:val="00C50CD7"/>
    <w:rsid w:val="00C50D12"/>
    <w:rsid w:val="00C51352"/>
    <w:rsid w:val="00C5153C"/>
    <w:rsid w:val="00C51734"/>
    <w:rsid w:val="00C517FF"/>
    <w:rsid w:val="00C51D55"/>
    <w:rsid w:val="00C521CA"/>
    <w:rsid w:val="00C522C0"/>
    <w:rsid w:val="00C523E7"/>
    <w:rsid w:val="00C525FC"/>
    <w:rsid w:val="00C52A48"/>
    <w:rsid w:val="00C52CAD"/>
    <w:rsid w:val="00C53291"/>
    <w:rsid w:val="00C53BE4"/>
    <w:rsid w:val="00C53C00"/>
    <w:rsid w:val="00C53C20"/>
    <w:rsid w:val="00C53DBC"/>
    <w:rsid w:val="00C53EB7"/>
    <w:rsid w:val="00C53F80"/>
    <w:rsid w:val="00C541A3"/>
    <w:rsid w:val="00C54318"/>
    <w:rsid w:val="00C5442A"/>
    <w:rsid w:val="00C549AD"/>
    <w:rsid w:val="00C553D0"/>
    <w:rsid w:val="00C55509"/>
    <w:rsid w:val="00C556AA"/>
    <w:rsid w:val="00C559CE"/>
    <w:rsid w:val="00C55AAA"/>
    <w:rsid w:val="00C55B66"/>
    <w:rsid w:val="00C55F6C"/>
    <w:rsid w:val="00C565A3"/>
    <w:rsid w:val="00C567B5"/>
    <w:rsid w:val="00C56A48"/>
    <w:rsid w:val="00C56A74"/>
    <w:rsid w:val="00C56AB4"/>
    <w:rsid w:val="00C56D43"/>
    <w:rsid w:val="00C56E6E"/>
    <w:rsid w:val="00C56E8D"/>
    <w:rsid w:val="00C570CF"/>
    <w:rsid w:val="00C57376"/>
    <w:rsid w:val="00C57D15"/>
    <w:rsid w:val="00C57DAA"/>
    <w:rsid w:val="00C57E8C"/>
    <w:rsid w:val="00C60423"/>
    <w:rsid w:val="00C60564"/>
    <w:rsid w:val="00C6063C"/>
    <w:rsid w:val="00C607D7"/>
    <w:rsid w:val="00C613A1"/>
    <w:rsid w:val="00C613CA"/>
    <w:rsid w:val="00C615F1"/>
    <w:rsid w:val="00C61774"/>
    <w:rsid w:val="00C6179A"/>
    <w:rsid w:val="00C6214B"/>
    <w:rsid w:val="00C62575"/>
    <w:rsid w:val="00C62AEB"/>
    <w:rsid w:val="00C62F19"/>
    <w:rsid w:val="00C630A1"/>
    <w:rsid w:val="00C632E4"/>
    <w:rsid w:val="00C63749"/>
    <w:rsid w:val="00C63860"/>
    <w:rsid w:val="00C638C4"/>
    <w:rsid w:val="00C63946"/>
    <w:rsid w:val="00C63F41"/>
    <w:rsid w:val="00C64007"/>
    <w:rsid w:val="00C6454C"/>
    <w:rsid w:val="00C646E6"/>
    <w:rsid w:val="00C64967"/>
    <w:rsid w:val="00C64BEE"/>
    <w:rsid w:val="00C64C2E"/>
    <w:rsid w:val="00C64D10"/>
    <w:rsid w:val="00C64EA9"/>
    <w:rsid w:val="00C64F0C"/>
    <w:rsid w:val="00C64FBD"/>
    <w:rsid w:val="00C653FA"/>
    <w:rsid w:val="00C6557C"/>
    <w:rsid w:val="00C65CAE"/>
    <w:rsid w:val="00C664D9"/>
    <w:rsid w:val="00C6678B"/>
    <w:rsid w:val="00C668C7"/>
    <w:rsid w:val="00C66C8F"/>
    <w:rsid w:val="00C66CC3"/>
    <w:rsid w:val="00C66E4C"/>
    <w:rsid w:val="00C67072"/>
    <w:rsid w:val="00C672D1"/>
    <w:rsid w:val="00C672EA"/>
    <w:rsid w:val="00C67839"/>
    <w:rsid w:val="00C67A1C"/>
    <w:rsid w:val="00C67A70"/>
    <w:rsid w:val="00C67FEE"/>
    <w:rsid w:val="00C67FF8"/>
    <w:rsid w:val="00C70329"/>
    <w:rsid w:val="00C70754"/>
    <w:rsid w:val="00C70BDD"/>
    <w:rsid w:val="00C70D31"/>
    <w:rsid w:val="00C71180"/>
    <w:rsid w:val="00C71458"/>
    <w:rsid w:val="00C71E6E"/>
    <w:rsid w:val="00C71F93"/>
    <w:rsid w:val="00C72351"/>
    <w:rsid w:val="00C7246D"/>
    <w:rsid w:val="00C724B5"/>
    <w:rsid w:val="00C72654"/>
    <w:rsid w:val="00C726CB"/>
    <w:rsid w:val="00C7272A"/>
    <w:rsid w:val="00C72CE3"/>
    <w:rsid w:val="00C72F11"/>
    <w:rsid w:val="00C73A9D"/>
    <w:rsid w:val="00C73E10"/>
    <w:rsid w:val="00C73E34"/>
    <w:rsid w:val="00C73F14"/>
    <w:rsid w:val="00C743E9"/>
    <w:rsid w:val="00C750A2"/>
    <w:rsid w:val="00C75396"/>
    <w:rsid w:val="00C75599"/>
    <w:rsid w:val="00C755DE"/>
    <w:rsid w:val="00C7577B"/>
    <w:rsid w:val="00C75A9F"/>
    <w:rsid w:val="00C761BA"/>
    <w:rsid w:val="00C7629C"/>
    <w:rsid w:val="00C769B4"/>
    <w:rsid w:val="00C76AA0"/>
    <w:rsid w:val="00C76BBB"/>
    <w:rsid w:val="00C76D44"/>
    <w:rsid w:val="00C77089"/>
    <w:rsid w:val="00C77323"/>
    <w:rsid w:val="00C7797D"/>
    <w:rsid w:val="00C77BC0"/>
    <w:rsid w:val="00C77D3A"/>
    <w:rsid w:val="00C77FA9"/>
    <w:rsid w:val="00C801CE"/>
    <w:rsid w:val="00C80297"/>
    <w:rsid w:val="00C8048C"/>
    <w:rsid w:val="00C80919"/>
    <w:rsid w:val="00C80A13"/>
    <w:rsid w:val="00C80CA3"/>
    <w:rsid w:val="00C80FC4"/>
    <w:rsid w:val="00C8124F"/>
    <w:rsid w:val="00C8145D"/>
    <w:rsid w:val="00C81514"/>
    <w:rsid w:val="00C815B8"/>
    <w:rsid w:val="00C81EB8"/>
    <w:rsid w:val="00C82054"/>
    <w:rsid w:val="00C82401"/>
    <w:rsid w:val="00C82513"/>
    <w:rsid w:val="00C8259A"/>
    <w:rsid w:val="00C82A6F"/>
    <w:rsid w:val="00C830CC"/>
    <w:rsid w:val="00C83170"/>
    <w:rsid w:val="00C831C8"/>
    <w:rsid w:val="00C8321D"/>
    <w:rsid w:val="00C833F3"/>
    <w:rsid w:val="00C8350C"/>
    <w:rsid w:val="00C835D6"/>
    <w:rsid w:val="00C842F5"/>
    <w:rsid w:val="00C8440C"/>
    <w:rsid w:val="00C8455C"/>
    <w:rsid w:val="00C84779"/>
    <w:rsid w:val="00C848A7"/>
    <w:rsid w:val="00C84C7C"/>
    <w:rsid w:val="00C84DE9"/>
    <w:rsid w:val="00C85051"/>
    <w:rsid w:val="00C854AD"/>
    <w:rsid w:val="00C855DE"/>
    <w:rsid w:val="00C85D02"/>
    <w:rsid w:val="00C85F4A"/>
    <w:rsid w:val="00C85F86"/>
    <w:rsid w:val="00C86011"/>
    <w:rsid w:val="00C8632F"/>
    <w:rsid w:val="00C8635A"/>
    <w:rsid w:val="00C86395"/>
    <w:rsid w:val="00C8648A"/>
    <w:rsid w:val="00C86828"/>
    <w:rsid w:val="00C86A66"/>
    <w:rsid w:val="00C86B9A"/>
    <w:rsid w:val="00C86C4A"/>
    <w:rsid w:val="00C86E65"/>
    <w:rsid w:val="00C86E81"/>
    <w:rsid w:val="00C86EC3"/>
    <w:rsid w:val="00C8707F"/>
    <w:rsid w:val="00C87133"/>
    <w:rsid w:val="00C872D3"/>
    <w:rsid w:val="00C8735D"/>
    <w:rsid w:val="00C87610"/>
    <w:rsid w:val="00C879E6"/>
    <w:rsid w:val="00C879EF"/>
    <w:rsid w:val="00C87DA2"/>
    <w:rsid w:val="00C87DF3"/>
    <w:rsid w:val="00C87EC9"/>
    <w:rsid w:val="00C90219"/>
    <w:rsid w:val="00C90268"/>
    <w:rsid w:val="00C906D9"/>
    <w:rsid w:val="00C90894"/>
    <w:rsid w:val="00C90BF5"/>
    <w:rsid w:val="00C90CEB"/>
    <w:rsid w:val="00C91163"/>
    <w:rsid w:val="00C911DC"/>
    <w:rsid w:val="00C911E1"/>
    <w:rsid w:val="00C914D8"/>
    <w:rsid w:val="00C91887"/>
    <w:rsid w:val="00C91C7D"/>
    <w:rsid w:val="00C91D5B"/>
    <w:rsid w:val="00C92428"/>
    <w:rsid w:val="00C92502"/>
    <w:rsid w:val="00C92781"/>
    <w:rsid w:val="00C92A3D"/>
    <w:rsid w:val="00C92B56"/>
    <w:rsid w:val="00C939A7"/>
    <w:rsid w:val="00C93C9E"/>
    <w:rsid w:val="00C93F6A"/>
    <w:rsid w:val="00C94555"/>
    <w:rsid w:val="00C94C70"/>
    <w:rsid w:val="00C94E1F"/>
    <w:rsid w:val="00C94ECD"/>
    <w:rsid w:val="00C95A6B"/>
    <w:rsid w:val="00C95C9B"/>
    <w:rsid w:val="00C95E75"/>
    <w:rsid w:val="00C962CB"/>
    <w:rsid w:val="00C96304"/>
    <w:rsid w:val="00C968A3"/>
    <w:rsid w:val="00C96D95"/>
    <w:rsid w:val="00C97276"/>
    <w:rsid w:val="00C97359"/>
    <w:rsid w:val="00C979A3"/>
    <w:rsid w:val="00C97BA7"/>
    <w:rsid w:val="00CA020A"/>
    <w:rsid w:val="00CA0224"/>
    <w:rsid w:val="00CA03DC"/>
    <w:rsid w:val="00CA0B1C"/>
    <w:rsid w:val="00CA10D7"/>
    <w:rsid w:val="00CA130C"/>
    <w:rsid w:val="00CA1755"/>
    <w:rsid w:val="00CA19E1"/>
    <w:rsid w:val="00CA1F33"/>
    <w:rsid w:val="00CA2492"/>
    <w:rsid w:val="00CA25A1"/>
    <w:rsid w:val="00CA3102"/>
    <w:rsid w:val="00CA31E3"/>
    <w:rsid w:val="00CA33A7"/>
    <w:rsid w:val="00CA36C8"/>
    <w:rsid w:val="00CA3C3C"/>
    <w:rsid w:val="00CA3E6B"/>
    <w:rsid w:val="00CA443D"/>
    <w:rsid w:val="00CA45EC"/>
    <w:rsid w:val="00CA4892"/>
    <w:rsid w:val="00CA4F32"/>
    <w:rsid w:val="00CA4F4E"/>
    <w:rsid w:val="00CA4F9D"/>
    <w:rsid w:val="00CA517F"/>
    <w:rsid w:val="00CA5245"/>
    <w:rsid w:val="00CA562B"/>
    <w:rsid w:val="00CA5A61"/>
    <w:rsid w:val="00CA601C"/>
    <w:rsid w:val="00CA6584"/>
    <w:rsid w:val="00CA6919"/>
    <w:rsid w:val="00CA6C10"/>
    <w:rsid w:val="00CA6FF4"/>
    <w:rsid w:val="00CA75AA"/>
    <w:rsid w:val="00CA75EB"/>
    <w:rsid w:val="00CA764F"/>
    <w:rsid w:val="00CA7B38"/>
    <w:rsid w:val="00CA7CBA"/>
    <w:rsid w:val="00CB0363"/>
    <w:rsid w:val="00CB0485"/>
    <w:rsid w:val="00CB0849"/>
    <w:rsid w:val="00CB0B99"/>
    <w:rsid w:val="00CB109C"/>
    <w:rsid w:val="00CB1761"/>
    <w:rsid w:val="00CB2008"/>
    <w:rsid w:val="00CB20E3"/>
    <w:rsid w:val="00CB25FB"/>
    <w:rsid w:val="00CB262C"/>
    <w:rsid w:val="00CB26C6"/>
    <w:rsid w:val="00CB2ACB"/>
    <w:rsid w:val="00CB2AE0"/>
    <w:rsid w:val="00CB2C86"/>
    <w:rsid w:val="00CB2D6E"/>
    <w:rsid w:val="00CB2DCF"/>
    <w:rsid w:val="00CB2FD4"/>
    <w:rsid w:val="00CB396B"/>
    <w:rsid w:val="00CB39AC"/>
    <w:rsid w:val="00CB39F4"/>
    <w:rsid w:val="00CB3A30"/>
    <w:rsid w:val="00CB3F6F"/>
    <w:rsid w:val="00CB401B"/>
    <w:rsid w:val="00CB45FB"/>
    <w:rsid w:val="00CB4B00"/>
    <w:rsid w:val="00CB5029"/>
    <w:rsid w:val="00CB56F7"/>
    <w:rsid w:val="00CB5C23"/>
    <w:rsid w:val="00CB5D7A"/>
    <w:rsid w:val="00CB6496"/>
    <w:rsid w:val="00CB684B"/>
    <w:rsid w:val="00CB6AE7"/>
    <w:rsid w:val="00CB6FFF"/>
    <w:rsid w:val="00CB7166"/>
    <w:rsid w:val="00CB75D5"/>
    <w:rsid w:val="00CB75F2"/>
    <w:rsid w:val="00CB7837"/>
    <w:rsid w:val="00CB7B34"/>
    <w:rsid w:val="00CB7C58"/>
    <w:rsid w:val="00CB7E7D"/>
    <w:rsid w:val="00CBC2F3"/>
    <w:rsid w:val="00CC0323"/>
    <w:rsid w:val="00CC0922"/>
    <w:rsid w:val="00CC0C07"/>
    <w:rsid w:val="00CC0E63"/>
    <w:rsid w:val="00CC1467"/>
    <w:rsid w:val="00CC1608"/>
    <w:rsid w:val="00CC176B"/>
    <w:rsid w:val="00CC18A5"/>
    <w:rsid w:val="00CC1FDB"/>
    <w:rsid w:val="00CC215C"/>
    <w:rsid w:val="00CC229E"/>
    <w:rsid w:val="00CC23FC"/>
    <w:rsid w:val="00CC24E3"/>
    <w:rsid w:val="00CC2682"/>
    <w:rsid w:val="00CC27CB"/>
    <w:rsid w:val="00CC2B60"/>
    <w:rsid w:val="00CC3654"/>
    <w:rsid w:val="00CC365B"/>
    <w:rsid w:val="00CC36A1"/>
    <w:rsid w:val="00CC3763"/>
    <w:rsid w:val="00CC380F"/>
    <w:rsid w:val="00CC3AAE"/>
    <w:rsid w:val="00CC3AF2"/>
    <w:rsid w:val="00CC3AFB"/>
    <w:rsid w:val="00CC3DD4"/>
    <w:rsid w:val="00CC3FAD"/>
    <w:rsid w:val="00CC411E"/>
    <w:rsid w:val="00CC41CD"/>
    <w:rsid w:val="00CC4991"/>
    <w:rsid w:val="00CC49E4"/>
    <w:rsid w:val="00CC4E41"/>
    <w:rsid w:val="00CC4F97"/>
    <w:rsid w:val="00CC6325"/>
    <w:rsid w:val="00CC6800"/>
    <w:rsid w:val="00CC695E"/>
    <w:rsid w:val="00CC6DBE"/>
    <w:rsid w:val="00CC6E04"/>
    <w:rsid w:val="00CC72A6"/>
    <w:rsid w:val="00CD0035"/>
    <w:rsid w:val="00CD0756"/>
    <w:rsid w:val="00CD0930"/>
    <w:rsid w:val="00CD0D7B"/>
    <w:rsid w:val="00CD0DDC"/>
    <w:rsid w:val="00CD0E11"/>
    <w:rsid w:val="00CD0E5C"/>
    <w:rsid w:val="00CD115C"/>
    <w:rsid w:val="00CD1265"/>
    <w:rsid w:val="00CD12CE"/>
    <w:rsid w:val="00CD12E0"/>
    <w:rsid w:val="00CD1614"/>
    <w:rsid w:val="00CD1AF3"/>
    <w:rsid w:val="00CD1DE9"/>
    <w:rsid w:val="00CD1F7F"/>
    <w:rsid w:val="00CD22A3"/>
    <w:rsid w:val="00CD27CA"/>
    <w:rsid w:val="00CD2A59"/>
    <w:rsid w:val="00CD2E63"/>
    <w:rsid w:val="00CD35F7"/>
    <w:rsid w:val="00CD3849"/>
    <w:rsid w:val="00CD39C0"/>
    <w:rsid w:val="00CD3D71"/>
    <w:rsid w:val="00CD3DDF"/>
    <w:rsid w:val="00CD3E07"/>
    <w:rsid w:val="00CD3FC9"/>
    <w:rsid w:val="00CD429D"/>
    <w:rsid w:val="00CD43DC"/>
    <w:rsid w:val="00CD4493"/>
    <w:rsid w:val="00CD46AE"/>
    <w:rsid w:val="00CD46BA"/>
    <w:rsid w:val="00CD4FC1"/>
    <w:rsid w:val="00CD5039"/>
    <w:rsid w:val="00CD5544"/>
    <w:rsid w:val="00CD55B3"/>
    <w:rsid w:val="00CD5FA9"/>
    <w:rsid w:val="00CD639F"/>
    <w:rsid w:val="00CD6568"/>
    <w:rsid w:val="00CD6DE4"/>
    <w:rsid w:val="00CD762A"/>
    <w:rsid w:val="00CD7A6A"/>
    <w:rsid w:val="00CD7DC1"/>
    <w:rsid w:val="00CE0279"/>
    <w:rsid w:val="00CE04EB"/>
    <w:rsid w:val="00CE0A1D"/>
    <w:rsid w:val="00CE0D8F"/>
    <w:rsid w:val="00CE1004"/>
    <w:rsid w:val="00CE10DA"/>
    <w:rsid w:val="00CE1934"/>
    <w:rsid w:val="00CE1977"/>
    <w:rsid w:val="00CE1E3C"/>
    <w:rsid w:val="00CE1E4A"/>
    <w:rsid w:val="00CE2077"/>
    <w:rsid w:val="00CE2566"/>
    <w:rsid w:val="00CE2A4A"/>
    <w:rsid w:val="00CE3171"/>
    <w:rsid w:val="00CE33F2"/>
    <w:rsid w:val="00CE35E6"/>
    <w:rsid w:val="00CE3918"/>
    <w:rsid w:val="00CE3A5D"/>
    <w:rsid w:val="00CE3ADF"/>
    <w:rsid w:val="00CE3C34"/>
    <w:rsid w:val="00CE4293"/>
    <w:rsid w:val="00CE4E80"/>
    <w:rsid w:val="00CE5062"/>
    <w:rsid w:val="00CE58A3"/>
    <w:rsid w:val="00CE5B24"/>
    <w:rsid w:val="00CE629F"/>
    <w:rsid w:val="00CE6390"/>
    <w:rsid w:val="00CE64F2"/>
    <w:rsid w:val="00CE654A"/>
    <w:rsid w:val="00CE662A"/>
    <w:rsid w:val="00CE69C9"/>
    <w:rsid w:val="00CE6B2B"/>
    <w:rsid w:val="00CE6B83"/>
    <w:rsid w:val="00CE6C8C"/>
    <w:rsid w:val="00CE77B5"/>
    <w:rsid w:val="00CE78F5"/>
    <w:rsid w:val="00CE7BE7"/>
    <w:rsid w:val="00CE7BF0"/>
    <w:rsid w:val="00CE7D89"/>
    <w:rsid w:val="00CE7F97"/>
    <w:rsid w:val="00CF00A1"/>
    <w:rsid w:val="00CF03AD"/>
    <w:rsid w:val="00CF0421"/>
    <w:rsid w:val="00CF0E59"/>
    <w:rsid w:val="00CF0FDE"/>
    <w:rsid w:val="00CF1305"/>
    <w:rsid w:val="00CF170D"/>
    <w:rsid w:val="00CF1966"/>
    <w:rsid w:val="00CF1969"/>
    <w:rsid w:val="00CF1E42"/>
    <w:rsid w:val="00CF20BC"/>
    <w:rsid w:val="00CF2112"/>
    <w:rsid w:val="00CF23F8"/>
    <w:rsid w:val="00CF277B"/>
    <w:rsid w:val="00CF2B71"/>
    <w:rsid w:val="00CF2BEC"/>
    <w:rsid w:val="00CF2C09"/>
    <w:rsid w:val="00CF2E00"/>
    <w:rsid w:val="00CF2F9D"/>
    <w:rsid w:val="00CF2FB5"/>
    <w:rsid w:val="00CF3267"/>
    <w:rsid w:val="00CF32AD"/>
    <w:rsid w:val="00CF3324"/>
    <w:rsid w:val="00CF339A"/>
    <w:rsid w:val="00CF3452"/>
    <w:rsid w:val="00CF34AA"/>
    <w:rsid w:val="00CF35AA"/>
    <w:rsid w:val="00CF362F"/>
    <w:rsid w:val="00CF367C"/>
    <w:rsid w:val="00CF36A6"/>
    <w:rsid w:val="00CF385C"/>
    <w:rsid w:val="00CF3B16"/>
    <w:rsid w:val="00CF3BBD"/>
    <w:rsid w:val="00CF3FB6"/>
    <w:rsid w:val="00CF43FA"/>
    <w:rsid w:val="00CF4B37"/>
    <w:rsid w:val="00CF4BC2"/>
    <w:rsid w:val="00CF4DE7"/>
    <w:rsid w:val="00CF535A"/>
    <w:rsid w:val="00CF5A31"/>
    <w:rsid w:val="00CF5B8B"/>
    <w:rsid w:val="00CF5CB5"/>
    <w:rsid w:val="00CF60DE"/>
    <w:rsid w:val="00CF63EF"/>
    <w:rsid w:val="00CF64C0"/>
    <w:rsid w:val="00CF665E"/>
    <w:rsid w:val="00CF6A7C"/>
    <w:rsid w:val="00CF6B97"/>
    <w:rsid w:val="00CF71A7"/>
    <w:rsid w:val="00CF74E9"/>
    <w:rsid w:val="00CF7611"/>
    <w:rsid w:val="00CF7BC0"/>
    <w:rsid w:val="00CF7D13"/>
    <w:rsid w:val="00CF7FED"/>
    <w:rsid w:val="00D002D0"/>
    <w:rsid w:val="00D00485"/>
    <w:rsid w:val="00D00721"/>
    <w:rsid w:val="00D00DA6"/>
    <w:rsid w:val="00D0168B"/>
    <w:rsid w:val="00D017D2"/>
    <w:rsid w:val="00D01ACD"/>
    <w:rsid w:val="00D01BA1"/>
    <w:rsid w:val="00D02443"/>
    <w:rsid w:val="00D024C9"/>
    <w:rsid w:val="00D0273D"/>
    <w:rsid w:val="00D027EA"/>
    <w:rsid w:val="00D027FA"/>
    <w:rsid w:val="00D02C3E"/>
    <w:rsid w:val="00D02D07"/>
    <w:rsid w:val="00D02DC8"/>
    <w:rsid w:val="00D02FFB"/>
    <w:rsid w:val="00D03052"/>
    <w:rsid w:val="00D030C0"/>
    <w:rsid w:val="00D03239"/>
    <w:rsid w:val="00D03374"/>
    <w:rsid w:val="00D035EF"/>
    <w:rsid w:val="00D0377A"/>
    <w:rsid w:val="00D03A30"/>
    <w:rsid w:val="00D03EF1"/>
    <w:rsid w:val="00D041E7"/>
    <w:rsid w:val="00D04440"/>
    <w:rsid w:val="00D04547"/>
    <w:rsid w:val="00D045D8"/>
    <w:rsid w:val="00D04A9F"/>
    <w:rsid w:val="00D04C12"/>
    <w:rsid w:val="00D04FFC"/>
    <w:rsid w:val="00D051BF"/>
    <w:rsid w:val="00D05285"/>
    <w:rsid w:val="00D053F6"/>
    <w:rsid w:val="00D05444"/>
    <w:rsid w:val="00D0592C"/>
    <w:rsid w:val="00D05AEF"/>
    <w:rsid w:val="00D05FA4"/>
    <w:rsid w:val="00D06625"/>
    <w:rsid w:val="00D0696C"/>
    <w:rsid w:val="00D069FE"/>
    <w:rsid w:val="00D06E94"/>
    <w:rsid w:val="00D06EE8"/>
    <w:rsid w:val="00D070C4"/>
    <w:rsid w:val="00D0713E"/>
    <w:rsid w:val="00D0716F"/>
    <w:rsid w:val="00D0780B"/>
    <w:rsid w:val="00D07879"/>
    <w:rsid w:val="00D07CA6"/>
    <w:rsid w:val="00D07CC8"/>
    <w:rsid w:val="00D07FB4"/>
    <w:rsid w:val="00D1020D"/>
    <w:rsid w:val="00D1041E"/>
    <w:rsid w:val="00D10532"/>
    <w:rsid w:val="00D1079C"/>
    <w:rsid w:val="00D109EC"/>
    <w:rsid w:val="00D10E06"/>
    <w:rsid w:val="00D115CF"/>
    <w:rsid w:val="00D12028"/>
    <w:rsid w:val="00D1207D"/>
    <w:rsid w:val="00D121D5"/>
    <w:rsid w:val="00D123A4"/>
    <w:rsid w:val="00D124ED"/>
    <w:rsid w:val="00D12A60"/>
    <w:rsid w:val="00D12B03"/>
    <w:rsid w:val="00D12C67"/>
    <w:rsid w:val="00D12E39"/>
    <w:rsid w:val="00D1314E"/>
    <w:rsid w:val="00D13180"/>
    <w:rsid w:val="00D13424"/>
    <w:rsid w:val="00D134AF"/>
    <w:rsid w:val="00D13619"/>
    <w:rsid w:val="00D136F2"/>
    <w:rsid w:val="00D13AEE"/>
    <w:rsid w:val="00D13C21"/>
    <w:rsid w:val="00D14281"/>
    <w:rsid w:val="00D1448F"/>
    <w:rsid w:val="00D14A5C"/>
    <w:rsid w:val="00D14BC5"/>
    <w:rsid w:val="00D14D8C"/>
    <w:rsid w:val="00D1522F"/>
    <w:rsid w:val="00D15511"/>
    <w:rsid w:val="00D159BE"/>
    <w:rsid w:val="00D15B45"/>
    <w:rsid w:val="00D15B7A"/>
    <w:rsid w:val="00D15F74"/>
    <w:rsid w:val="00D15FD3"/>
    <w:rsid w:val="00D16290"/>
    <w:rsid w:val="00D16599"/>
    <w:rsid w:val="00D1680A"/>
    <w:rsid w:val="00D16876"/>
    <w:rsid w:val="00D1688E"/>
    <w:rsid w:val="00D168BF"/>
    <w:rsid w:val="00D169DA"/>
    <w:rsid w:val="00D16F4B"/>
    <w:rsid w:val="00D16F53"/>
    <w:rsid w:val="00D1773E"/>
    <w:rsid w:val="00D177A5"/>
    <w:rsid w:val="00D17ADB"/>
    <w:rsid w:val="00D17D85"/>
    <w:rsid w:val="00D2017A"/>
    <w:rsid w:val="00D20412"/>
    <w:rsid w:val="00D20663"/>
    <w:rsid w:val="00D207EA"/>
    <w:rsid w:val="00D20C33"/>
    <w:rsid w:val="00D20C83"/>
    <w:rsid w:val="00D20D88"/>
    <w:rsid w:val="00D20E27"/>
    <w:rsid w:val="00D2126C"/>
    <w:rsid w:val="00D2139C"/>
    <w:rsid w:val="00D217FD"/>
    <w:rsid w:val="00D21927"/>
    <w:rsid w:val="00D21A06"/>
    <w:rsid w:val="00D221E6"/>
    <w:rsid w:val="00D2239E"/>
    <w:rsid w:val="00D2241A"/>
    <w:rsid w:val="00D22596"/>
    <w:rsid w:val="00D226FB"/>
    <w:rsid w:val="00D22BF7"/>
    <w:rsid w:val="00D22F08"/>
    <w:rsid w:val="00D23014"/>
    <w:rsid w:val="00D234F3"/>
    <w:rsid w:val="00D239EC"/>
    <w:rsid w:val="00D23AD9"/>
    <w:rsid w:val="00D24795"/>
    <w:rsid w:val="00D249EC"/>
    <w:rsid w:val="00D24B15"/>
    <w:rsid w:val="00D24B6D"/>
    <w:rsid w:val="00D25274"/>
    <w:rsid w:val="00D252E4"/>
    <w:rsid w:val="00D255D2"/>
    <w:rsid w:val="00D25A0D"/>
    <w:rsid w:val="00D25F62"/>
    <w:rsid w:val="00D25FB7"/>
    <w:rsid w:val="00D26289"/>
    <w:rsid w:val="00D265EC"/>
    <w:rsid w:val="00D26774"/>
    <w:rsid w:val="00D2684C"/>
    <w:rsid w:val="00D268F2"/>
    <w:rsid w:val="00D26B85"/>
    <w:rsid w:val="00D26B8D"/>
    <w:rsid w:val="00D26BBE"/>
    <w:rsid w:val="00D270D2"/>
    <w:rsid w:val="00D2778B"/>
    <w:rsid w:val="00D27F6C"/>
    <w:rsid w:val="00D30062"/>
    <w:rsid w:val="00D303F4"/>
    <w:rsid w:val="00D3041D"/>
    <w:rsid w:val="00D307EC"/>
    <w:rsid w:val="00D30CAA"/>
    <w:rsid w:val="00D310A2"/>
    <w:rsid w:val="00D311B9"/>
    <w:rsid w:val="00D311F9"/>
    <w:rsid w:val="00D315EC"/>
    <w:rsid w:val="00D317B2"/>
    <w:rsid w:val="00D318BF"/>
    <w:rsid w:val="00D31A4A"/>
    <w:rsid w:val="00D323CD"/>
    <w:rsid w:val="00D32448"/>
    <w:rsid w:val="00D32569"/>
    <w:rsid w:val="00D32589"/>
    <w:rsid w:val="00D3299F"/>
    <w:rsid w:val="00D32B2D"/>
    <w:rsid w:val="00D33500"/>
    <w:rsid w:val="00D338DD"/>
    <w:rsid w:val="00D33AAD"/>
    <w:rsid w:val="00D33DFD"/>
    <w:rsid w:val="00D33EA3"/>
    <w:rsid w:val="00D34973"/>
    <w:rsid w:val="00D34E0F"/>
    <w:rsid w:val="00D35147"/>
    <w:rsid w:val="00D352A1"/>
    <w:rsid w:val="00D352ED"/>
    <w:rsid w:val="00D355A5"/>
    <w:rsid w:val="00D356F6"/>
    <w:rsid w:val="00D3581C"/>
    <w:rsid w:val="00D359F6"/>
    <w:rsid w:val="00D35E25"/>
    <w:rsid w:val="00D35FEA"/>
    <w:rsid w:val="00D366AF"/>
    <w:rsid w:val="00D36983"/>
    <w:rsid w:val="00D36AE8"/>
    <w:rsid w:val="00D36C21"/>
    <w:rsid w:val="00D36D93"/>
    <w:rsid w:val="00D36F20"/>
    <w:rsid w:val="00D37407"/>
    <w:rsid w:val="00D37409"/>
    <w:rsid w:val="00D37476"/>
    <w:rsid w:val="00D37624"/>
    <w:rsid w:val="00D37776"/>
    <w:rsid w:val="00D377C5"/>
    <w:rsid w:val="00D37B07"/>
    <w:rsid w:val="00D40268"/>
    <w:rsid w:val="00D403F6"/>
    <w:rsid w:val="00D40C3B"/>
    <w:rsid w:val="00D40EA8"/>
    <w:rsid w:val="00D40F5D"/>
    <w:rsid w:val="00D412D8"/>
    <w:rsid w:val="00D413A9"/>
    <w:rsid w:val="00D41B07"/>
    <w:rsid w:val="00D41B84"/>
    <w:rsid w:val="00D41C03"/>
    <w:rsid w:val="00D41E48"/>
    <w:rsid w:val="00D42041"/>
    <w:rsid w:val="00D423E8"/>
    <w:rsid w:val="00D423EE"/>
    <w:rsid w:val="00D42579"/>
    <w:rsid w:val="00D4263D"/>
    <w:rsid w:val="00D427AD"/>
    <w:rsid w:val="00D428AE"/>
    <w:rsid w:val="00D429AE"/>
    <w:rsid w:val="00D429D8"/>
    <w:rsid w:val="00D4324B"/>
    <w:rsid w:val="00D4336F"/>
    <w:rsid w:val="00D4341A"/>
    <w:rsid w:val="00D434D8"/>
    <w:rsid w:val="00D43731"/>
    <w:rsid w:val="00D4390F"/>
    <w:rsid w:val="00D43A9E"/>
    <w:rsid w:val="00D43F43"/>
    <w:rsid w:val="00D441B2"/>
    <w:rsid w:val="00D447D4"/>
    <w:rsid w:val="00D4485A"/>
    <w:rsid w:val="00D44B28"/>
    <w:rsid w:val="00D44CFB"/>
    <w:rsid w:val="00D45085"/>
    <w:rsid w:val="00D45223"/>
    <w:rsid w:val="00D453D2"/>
    <w:rsid w:val="00D454DC"/>
    <w:rsid w:val="00D457B8"/>
    <w:rsid w:val="00D45BCB"/>
    <w:rsid w:val="00D46673"/>
    <w:rsid w:val="00D467B5"/>
    <w:rsid w:val="00D469B7"/>
    <w:rsid w:val="00D469C3"/>
    <w:rsid w:val="00D46E70"/>
    <w:rsid w:val="00D47252"/>
    <w:rsid w:val="00D47642"/>
    <w:rsid w:val="00D477AB"/>
    <w:rsid w:val="00D47A5D"/>
    <w:rsid w:val="00D47DA2"/>
    <w:rsid w:val="00D47E6E"/>
    <w:rsid w:val="00D4AA42"/>
    <w:rsid w:val="00D500D4"/>
    <w:rsid w:val="00D50181"/>
    <w:rsid w:val="00D509E9"/>
    <w:rsid w:val="00D50A18"/>
    <w:rsid w:val="00D510FA"/>
    <w:rsid w:val="00D514A5"/>
    <w:rsid w:val="00D51563"/>
    <w:rsid w:val="00D51BC7"/>
    <w:rsid w:val="00D51FDB"/>
    <w:rsid w:val="00D52100"/>
    <w:rsid w:val="00D52152"/>
    <w:rsid w:val="00D52212"/>
    <w:rsid w:val="00D5253D"/>
    <w:rsid w:val="00D528AA"/>
    <w:rsid w:val="00D5300D"/>
    <w:rsid w:val="00D530EB"/>
    <w:rsid w:val="00D53259"/>
    <w:rsid w:val="00D5368C"/>
    <w:rsid w:val="00D536A6"/>
    <w:rsid w:val="00D53713"/>
    <w:rsid w:val="00D53AC1"/>
    <w:rsid w:val="00D53B40"/>
    <w:rsid w:val="00D53D9B"/>
    <w:rsid w:val="00D53DC5"/>
    <w:rsid w:val="00D53E74"/>
    <w:rsid w:val="00D53EA3"/>
    <w:rsid w:val="00D5410A"/>
    <w:rsid w:val="00D54327"/>
    <w:rsid w:val="00D54440"/>
    <w:rsid w:val="00D54658"/>
    <w:rsid w:val="00D54B21"/>
    <w:rsid w:val="00D54EB5"/>
    <w:rsid w:val="00D5598C"/>
    <w:rsid w:val="00D55AEE"/>
    <w:rsid w:val="00D55C5B"/>
    <w:rsid w:val="00D55E7F"/>
    <w:rsid w:val="00D55EC0"/>
    <w:rsid w:val="00D56283"/>
    <w:rsid w:val="00D5632A"/>
    <w:rsid w:val="00D56680"/>
    <w:rsid w:val="00D567CF"/>
    <w:rsid w:val="00D57337"/>
    <w:rsid w:val="00D579A9"/>
    <w:rsid w:val="00D57B1B"/>
    <w:rsid w:val="00D57C55"/>
    <w:rsid w:val="00D57CA9"/>
    <w:rsid w:val="00D57E08"/>
    <w:rsid w:val="00D600D8"/>
    <w:rsid w:val="00D60382"/>
    <w:rsid w:val="00D605AE"/>
    <w:rsid w:val="00D608DD"/>
    <w:rsid w:val="00D609A8"/>
    <w:rsid w:val="00D60B40"/>
    <w:rsid w:val="00D60C40"/>
    <w:rsid w:val="00D60C78"/>
    <w:rsid w:val="00D6183F"/>
    <w:rsid w:val="00D61D54"/>
    <w:rsid w:val="00D61E65"/>
    <w:rsid w:val="00D61E8B"/>
    <w:rsid w:val="00D62032"/>
    <w:rsid w:val="00D62217"/>
    <w:rsid w:val="00D624D3"/>
    <w:rsid w:val="00D6284B"/>
    <w:rsid w:val="00D62AD2"/>
    <w:rsid w:val="00D63158"/>
    <w:rsid w:val="00D63236"/>
    <w:rsid w:val="00D632C6"/>
    <w:rsid w:val="00D634DA"/>
    <w:rsid w:val="00D635AF"/>
    <w:rsid w:val="00D639F3"/>
    <w:rsid w:val="00D63BC8"/>
    <w:rsid w:val="00D63C46"/>
    <w:rsid w:val="00D63F90"/>
    <w:rsid w:val="00D64133"/>
    <w:rsid w:val="00D641D4"/>
    <w:rsid w:val="00D641D7"/>
    <w:rsid w:val="00D64391"/>
    <w:rsid w:val="00D64E9D"/>
    <w:rsid w:val="00D651C4"/>
    <w:rsid w:val="00D6570C"/>
    <w:rsid w:val="00D6595C"/>
    <w:rsid w:val="00D65E30"/>
    <w:rsid w:val="00D65EB6"/>
    <w:rsid w:val="00D65FEF"/>
    <w:rsid w:val="00D6653B"/>
    <w:rsid w:val="00D66AC2"/>
    <w:rsid w:val="00D66ADA"/>
    <w:rsid w:val="00D66E4F"/>
    <w:rsid w:val="00D66FFD"/>
    <w:rsid w:val="00D67021"/>
    <w:rsid w:val="00D6764D"/>
    <w:rsid w:val="00D67695"/>
    <w:rsid w:val="00D679C8"/>
    <w:rsid w:val="00D67C29"/>
    <w:rsid w:val="00D67C7A"/>
    <w:rsid w:val="00D67FF5"/>
    <w:rsid w:val="00D7011B"/>
    <w:rsid w:val="00D702AC"/>
    <w:rsid w:val="00D705C6"/>
    <w:rsid w:val="00D709B8"/>
    <w:rsid w:val="00D70EC0"/>
    <w:rsid w:val="00D71326"/>
    <w:rsid w:val="00D71371"/>
    <w:rsid w:val="00D713E4"/>
    <w:rsid w:val="00D7161D"/>
    <w:rsid w:val="00D71E49"/>
    <w:rsid w:val="00D72356"/>
    <w:rsid w:val="00D727DB"/>
    <w:rsid w:val="00D72900"/>
    <w:rsid w:val="00D72F29"/>
    <w:rsid w:val="00D73057"/>
    <w:rsid w:val="00D737DB"/>
    <w:rsid w:val="00D73C98"/>
    <w:rsid w:val="00D73D29"/>
    <w:rsid w:val="00D73EC4"/>
    <w:rsid w:val="00D740A4"/>
    <w:rsid w:val="00D74177"/>
    <w:rsid w:val="00D74514"/>
    <w:rsid w:val="00D7470E"/>
    <w:rsid w:val="00D747B5"/>
    <w:rsid w:val="00D7483B"/>
    <w:rsid w:val="00D74945"/>
    <w:rsid w:val="00D74951"/>
    <w:rsid w:val="00D74A8F"/>
    <w:rsid w:val="00D74D5B"/>
    <w:rsid w:val="00D74F0B"/>
    <w:rsid w:val="00D74FCE"/>
    <w:rsid w:val="00D755F2"/>
    <w:rsid w:val="00D758A9"/>
    <w:rsid w:val="00D75CBB"/>
    <w:rsid w:val="00D7635C"/>
    <w:rsid w:val="00D76456"/>
    <w:rsid w:val="00D76617"/>
    <w:rsid w:val="00D76932"/>
    <w:rsid w:val="00D76C79"/>
    <w:rsid w:val="00D76E46"/>
    <w:rsid w:val="00D77051"/>
    <w:rsid w:val="00D772CE"/>
    <w:rsid w:val="00D77314"/>
    <w:rsid w:val="00D77A87"/>
    <w:rsid w:val="00D77C99"/>
    <w:rsid w:val="00D77E6E"/>
    <w:rsid w:val="00D8028A"/>
    <w:rsid w:val="00D80314"/>
    <w:rsid w:val="00D8050F"/>
    <w:rsid w:val="00D8134C"/>
    <w:rsid w:val="00D81B1E"/>
    <w:rsid w:val="00D81E73"/>
    <w:rsid w:val="00D8268C"/>
    <w:rsid w:val="00D82E4C"/>
    <w:rsid w:val="00D835EC"/>
    <w:rsid w:val="00D83826"/>
    <w:rsid w:val="00D83AA4"/>
    <w:rsid w:val="00D83ECD"/>
    <w:rsid w:val="00D8403A"/>
    <w:rsid w:val="00D84111"/>
    <w:rsid w:val="00D841E9"/>
    <w:rsid w:val="00D842D7"/>
    <w:rsid w:val="00D844FE"/>
    <w:rsid w:val="00D84544"/>
    <w:rsid w:val="00D8455D"/>
    <w:rsid w:val="00D8455E"/>
    <w:rsid w:val="00D848C6"/>
    <w:rsid w:val="00D84E3A"/>
    <w:rsid w:val="00D84F33"/>
    <w:rsid w:val="00D852F2"/>
    <w:rsid w:val="00D8563A"/>
    <w:rsid w:val="00D85780"/>
    <w:rsid w:val="00D8580C"/>
    <w:rsid w:val="00D86261"/>
    <w:rsid w:val="00D86C29"/>
    <w:rsid w:val="00D86E1F"/>
    <w:rsid w:val="00D86F07"/>
    <w:rsid w:val="00D86F95"/>
    <w:rsid w:val="00D873DA"/>
    <w:rsid w:val="00D873E9"/>
    <w:rsid w:val="00D8771D"/>
    <w:rsid w:val="00D87741"/>
    <w:rsid w:val="00D87E06"/>
    <w:rsid w:val="00D87F70"/>
    <w:rsid w:val="00D90147"/>
    <w:rsid w:val="00D901BB"/>
    <w:rsid w:val="00D90589"/>
    <w:rsid w:val="00D90942"/>
    <w:rsid w:val="00D918F4"/>
    <w:rsid w:val="00D919F6"/>
    <w:rsid w:val="00D92CB5"/>
    <w:rsid w:val="00D9308F"/>
    <w:rsid w:val="00D931A1"/>
    <w:rsid w:val="00D93788"/>
    <w:rsid w:val="00D93B54"/>
    <w:rsid w:val="00D93B5A"/>
    <w:rsid w:val="00D94653"/>
    <w:rsid w:val="00D94732"/>
    <w:rsid w:val="00D94F85"/>
    <w:rsid w:val="00D95295"/>
    <w:rsid w:val="00D95424"/>
    <w:rsid w:val="00D956C7"/>
    <w:rsid w:val="00D95742"/>
    <w:rsid w:val="00D957D0"/>
    <w:rsid w:val="00D95890"/>
    <w:rsid w:val="00D9605B"/>
    <w:rsid w:val="00D9620A"/>
    <w:rsid w:val="00D965B9"/>
    <w:rsid w:val="00D96D38"/>
    <w:rsid w:val="00D97676"/>
    <w:rsid w:val="00D97754"/>
    <w:rsid w:val="00D97958"/>
    <w:rsid w:val="00D979AB"/>
    <w:rsid w:val="00DA04D2"/>
    <w:rsid w:val="00DA0695"/>
    <w:rsid w:val="00DA0C3E"/>
    <w:rsid w:val="00DA0E46"/>
    <w:rsid w:val="00DA129C"/>
    <w:rsid w:val="00DA1896"/>
    <w:rsid w:val="00DA20E3"/>
    <w:rsid w:val="00DA2178"/>
    <w:rsid w:val="00DA222A"/>
    <w:rsid w:val="00DA22B4"/>
    <w:rsid w:val="00DA2339"/>
    <w:rsid w:val="00DA2E30"/>
    <w:rsid w:val="00DA2FAC"/>
    <w:rsid w:val="00DA311D"/>
    <w:rsid w:val="00DA31E1"/>
    <w:rsid w:val="00DA3520"/>
    <w:rsid w:val="00DA357E"/>
    <w:rsid w:val="00DA37DE"/>
    <w:rsid w:val="00DA39ED"/>
    <w:rsid w:val="00DA3AB0"/>
    <w:rsid w:val="00DA3D31"/>
    <w:rsid w:val="00DA40A4"/>
    <w:rsid w:val="00DA41F6"/>
    <w:rsid w:val="00DA432B"/>
    <w:rsid w:val="00DA45FB"/>
    <w:rsid w:val="00DA476B"/>
    <w:rsid w:val="00DA49CD"/>
    <w:rsid w:val="00DA49E7"/>
    <w:rsid w:val="00DA49FF"/>
    <w:rsid w:val="00DA4D8B"/>
    <w:rsid w:val="00DA4E2E"/>
    <w:rsid w:val="00DA5586"/>
    <w:rsid w:val="00DA5992"/>
    <w:rsid w:val="00DA606F"/>
    <w:rsid w:val="00DA6396"/>
    <w:rsid w:val="00DA6435"/>
    <w:rsid w:val="00DA6500"/>
    <w:rsid w:val="00DA65B7"/>
    <w:rsid w:val="00DA674F"/>
    <w:rsid w:val="00DA71CC"/>
    <w:rsid w:val="00DA728D"/>
    <w:rsid w:val="00DA7625"/>
    <w:rsid w:val="00DB02E2"/>
    <w:rsid w:val="00DB0355"/>
    <w:rsid w:val="00DB05DF"/>
    <w:rsid w:val="00DB0653"/>
    <w:rsid w:val="00DB06B6"/>
    <w:rsid w:val="00DB07FF"/>
    <w:rsid w:val="00DB08D1"/>
    <w:rsid w:val="00DB0A87"/>
    <w:rsid w:val="00DB0CDD"/>
    <w:rsid w:val="00DB0D60"/>
    <w:rsid w:val="00DB1416"/>
    <w:rsid w:val="00DB14AA"/>
    <w:rsid w:val="00DB1693"/>
    <w:rsid w:val="00DB1700"/>
    <w:rsid w:val="00DB183E"/>
    <w:rsid w:val="00DB1A60"/>
    <w:rsid w:val="00DB1D9E"/>
    <w:rsid w:val="00DB20E7"/>
    <w:rsid w:val="00DB2185"/>
    <w:rsid w:val="00DB239F"/>
    <w:rsid w:val="00DB23AB"/>
    <w:rsid w:val="00DB27D6"/>
    <w:rsid w:val="00DB2A32"/>
    <w:rsid w:val="00DB2AE2"/>
    <w:rsid w:val="00DB2C2A"/>
    <w:rsid w:val="00DB2D54"/>
    <w:rsid w:val="00DB318A"/>
    <w:rsid w:val="00DB31B9"/>
    <w:rsid w:val="00DB31C0"/>
    <w:rsid w:val="00DB32E6"/>
    <w:rsid w:val="00DB3529"/>
    <w:rsid w:val="00DB37D7"/>
    <w:rsid w:val="00DB3AFE"/>
    <w:rsid w:val="00DB3B67"/>
    <w:rsid w:val="00DB4316"/>
    <w:rsid w:val="00DB436F"/>
    <w:rsid w:val="00DB4625"/>
    <w:rsid w:val="00DB46A0"/>
    <w:rsid w:val="00DB46BE"/>
    <w:rsid w:val="00DB4804"/>
    <w:rsid w:val="00DB49E6"/>
    <w:rsid w:val="00DB4E0C"/>
    <w:rsid w:val="00DB4FA8"/>
    <w:rsid w:val="00DB5201"/>
    <w:rsid w:val="00DB5693"/>
    <w:rsid w:val="00DB57E0"/>
    <w:rsid w:val="00DB5842"/>
    <w:rsid w:val="00DB5BD7"/>
    <w:rsid w:val="00DB62DA"/>
    <w:rsid w:val="00DB66D9"/>
    <w:rsid w:val="00DB6982"/>
    <w:rsid w:val="00DB6B94"/>
    <w:rsid w:val="00DB6BF0"/>
    <w:rsid w:val="00DB6F7D"/>
    <w:rsid w:val="00DB7122"/>
    <w:rsid w:val="00DB7690"/>
    <w:rsid w:val="00DB76BB"/>
    <w:rsid w:val="00DB7B1B"/>
    <w:rsid w:val="00DC0235"/>
    <w:rsid w:val="00DC0293"/>
    <w:rsid w:val="00DC05C3"/>
    <w:rsid w:val="00DC0832"/>
    <w:rsid w:val="00DC0A43"/>
    <w:rsid w:val="00DC0C97"/>
    <w:rsid w:val="00DC12D2"/>
    <w:rsid w:val="00DC13DA"/>
    <w:rsid w:val="00DC14C1"/>
    <w:rsid w:val="00DC23D7"/>
    <w:rsid w:val="00DC2747"/>
    <w:rsid w:val="00DC2E25"/>
    <w:rsid w:val="00DC2FF7"/>
    <w:rsid w:val="00DC3140"/>
    <w:rsid w:val="00DC31BF"/>
    <w:rsid w:val="00DC34D9"/>
    <w:rsid w:val="00DC407E"/>
    <w:rsid w:val="00DC4410"/>
    <w:rsid w:val="00DC499D"/>
    <w:rsid w:val="00DC4C20"/>
    <w:rsid w:val="00DC4C7C"/>
    <w:rsid w:val="00DC4C81"/>
    <w:rsid w:val="00DC4E2E"/>
    <w:rsid w:val="00DC4E8D"/>
    <w:rsid w:val="00DC4EE3"/>
    <w:rsid w:val="00DC4EFB"/>
    <w:rsid w:val="00DC5071"/>
    <w:rsid w:val="00DC5846"/>
    <w:rsid w:val="00DC606D"/>
    <w:rsid w:val="00DC6502"/>
    <w:rsid w:val="00DC734D"/>
    <w:rsid w:val="00DC73E1"/>
    <w:rsid w:val="00DD01BD"/>
    <w:rsid w:val="00DD04DF"/>
    <w:rsid w:val="00DD06BB"/>
    <w:rsid w:val="00DD085E"/>
    <w:rsid w:val="00DD0939"/>
    <w:rsid w:val="00DD0CDE"/>
    <w:rsid w:val="00DD0D3D"/>
    <w:rsid w:val="00DD10E4"/>
    <w:rsid w:val="00DD12AE"/>
    <w:rsid w:val="00DD1EBE"/>
    <w:rsid w:val="00DD2047"/>
    <w:rsid w:val="00DD20F1"/>
    <w:rsid w:val="00DD238C"/>
    <w:rsid w:val="00DD23BE"/>
    <w:rsid w:val="00DD2841"/>
    <w:rsid w:val="00DD2AE9"/>
    <w:rsid w:val="00DD2B06"/>
    <w:rsid w:val="00DD2FFB"/>
    <w:rsid w:val="00DD3039"/>
    <w:rsid w:val="00DD363A"/>
    <w:rsid w:val="00DD3BAD"/>
    <w:rsid w:val="00DD3DD1"/>
    <w:rsid w:val="00DD4213"/>
    <w:rsid w:val="00DD469E"/>
    <w:rsid w:val="00DD47FF"/>
    <w:rsid w:val="00DD4AC5"/>
    <w:rsid w:val="00DD4AE2"/>
    <w:rsid w:val="00DD4C21"/>
    <w:rsid w:val="00DD51A2"/>
    <w:rsid w:val="00DD5539"/>
    <w:rsid w:val="00DD5663"/>
    <w:rsid w:val="00DD5D92"/>
    <w:rsid w:val="00DD5DA1"/>
    <w:rsid w:val="00DD5EC2"/>
    <w:rsid w:val="00DD6034"/>
    <w:rsid w:val="00DD6195"/>
    <w:rsid w:val="00DD640B"/>
    <w:rsid w:val="00DD64C0"/>
    <w:rsid w:val="00DD6944"/>
    <w:rsid w:val="00DD73D8"/>
    <w:rsid w:val="00DD7460"/>
    <w:rsid w:val="00DD7530"/>
    <w:rsid w:val="00DD7B94"/>
    <w:rsid w:val="00DE006B"/>
    <w:rsid w:val="00DE0597"/>
    <w:rsid w:val="00DE07C7"/>
    <w:rsid w:val="00DE07F0"/>
    <w:rsid w:val="00DE09F1"/>
    <w:rsid w:val="00DE0BF5"/>
    <w:rsid w:val="00DE0C1A"/>
    <w:rsid w:val="00DE0D96"/>
    <w:rsid w:val="00DE0FA8"/>
    <w:rsid w:val="00DE11B3"/>
    <w:rsid w:val="00DE1464"/>
    <w:rsid w:val="00DE1770"/>
    <w:rsid w:val="00DE17AC"/>
    <w:rsid w:val="00DE1B64"/>
    <w:rsid w:val="00DE1D40"/>
    <w:rsid w:val="00DE242A"/>
    <w:rsid w:val="00DE2652"/>
    <w:rsid w:val="00DE2986"/>
    <w:rsid w:val="00DE2C41"/>
    <w:rsid w:val="00DE316D"/>
    <w:rsid w:val="00DE33A3"/>
    <w:rsid w:val="00DE3411"/>
    <w:rsid w:val="00DE3993"/>
    <w:rsid w:val="00DE3D21"/>
    <w:rsid w:val="00DE3F17"/>
    <w:rsid w:val="00DE46F2"/>
    <w:rsid w:val="00DE494D"/>
    <w:rsid w:val="00DE4A94"/>
    <w:rsid w:val="00DE4ACC"/>
    <w:rsid w:val="00DE4BA9"/>
    <w:rsid w:val="00DE4CA3"/>
    <w:rsid w:val="00DE4D64"/>
    <w:rsid w:val="00DE5251"/>
    <w:rsid w:val="00DE52C3"/>
    <w:rsid w:val="00DE5643"/>
    <w:rsid w:val="00DE5B83"/>
    <w:rsid w:val="00DE5D59"/>
    <w:rsid w:val="00DE5FAA"/>
    <w:rsid w:val="00DE600A"/>
    <w:rsid w:val="00DE62F2"/>
    <w:rsid w:val="00DE635A"/>
    <w:rsid w:val="00DE6837"/>
    <w:rsid w:val="00DE687E"/>
    <w:rsid w:val="00DE6A27"/>
    <w:rsid w:val="00DE6D39"/>
    <w:rsid w:val="00DE7333"/>
    <w:rsid w:val="00DE73DA"/>
    <w:rsid w:val="00DE73FC"/>
    <w:rsid w:val="00DE7A1D"/>
    <w:rsid w:val="00DE7AB2"/>
    <w:rsid w:val="00DE7FC6"/>
    <w:rsid w:val="00DF01DC"/>
    <w:rsid w:val="00DF08D0"/>
    <w:rsid w:val="00DF0E39"/>
    <w:rsid w:val="00DF0FBE"/>
    <w:rsid w:val="00DF14E5"/>
    <w:rsid w:val="00DF192F"/>
    <w:rsid w:val="00DF1A2B"/>
    <w:rsid w:val="00DF23E1"/>
    <w:rsid w:val="00DF2599"/>
    <w:rsid w:val="00DF2977"/>
    <w:rsid w:val="00DF2CA7"/>
    <w:rsid w:val="00DF2DCF"/>
    <w:rsid w:val="00DF2F99"/>
    <w:rsid w:val="00DF3377"/>
    <w:rsid w:val="00DF3584"/>
    <w:rsid w:val="00DF37A5"/>
    <w:rsid w:val="00DF37D3"/>
    <w:rsid w:val="00DF38CD"/>
    <w:rsid w:val="00DF39BC"/>
    <w:rsid w:val="00DF3A9C"/>
    <w:rsid w:val="00DF3C01"/>
    <w:rsid w:val="00DF3E24"/>
    <w:rsid w:val="00DF3F7A"/>
    <w:rsid w:val="00DF428C"/>
    <w:rsid w:val="00DF4551"/>
    <w:rsid w:val="00DF4695"/>
    <w:rsid w:val="00DF46AE"/>
    <w:rsid w:val="00DF476C"/>
    <w:rsid w:val="00DF51C4"/>
    <w:rsid w:val="00DF54AA"/>
    <w:rsid w:val="00DF55E0"/>
    <w:rsid w:val="00DF5A23"/>
    <w:rsid w:val="00DF64F9"/>
    <w:rsid w:val="00DF67C5"/>
    <w:rsid w:val="00DF7274"/>
    <w:rsid w:val="00DF72C5"/>
    <w:rsid w:val="00DF7711"/>
    <w:rsid w:val="00DF7987"/>
    <w:rsid w:val="00DF7A68"/>
    <w:rsid w:val="00DF7C06"/>
    <w:rsid w:val="00DF7E28"/>
    <w:rsid w:val="00E00012"/>
    <w:rsid w:val="00E00127"/>
    <w:rsid w:val="00E003B2"/>
    <w:rsid w:val="00E00893"/>
    <w:rsid w:val="00E00C12"/>
    <w:rsid w:val="00E017C7"/>
    <w:rsid w:val="00E01B94"/>
    <w:rsid w:val="00E02167"/>
    <w:rsid w:val="00E02BE6"/>
    <w:rsid w:val="00E02DD5"/>
    <w:rsid w:val="00E031BD"/>
    <w:rsid w:val="00E03377"/>
    <w:rsid w:val="00E035CF"/>
    <w:rsid w:val="00E03711"/>
    <w:rsid w:val="00E0399F"/>
    <w:rsid w:val="00E039D9"/>
    <w:rsid w:val="00E04065"/>
    <w:rsid w:val="00E04123"/>
    <w:rsid w:val="00E041C7"/>
    <w:rsid w:val="00E04233"/>
    <w:rsid w:val="00E044FA"/>
    <w:rsid w:val="00E04564"/>
    <w:rsid w:val="00E04891"/>
    <w:rsid w:val="00E04900"/>
    <w:rsid w:val="00E0493F"/>
    <w:rsid w:val="00E051D4"/>
    <w:rsid w:val="00E05204"/>
    <w:rsid w:val="00E05553"/>
    <w:rsid w:val="00E056D3"/>
    <w:rsid w:val="00E05FD2"/>
    <w:rsid w:val="00E0609F"/>
    <w:rsid w:val="00E060A3"/>
    <w:rsid w:val="00E06220"/>
    <w:rsid w:val="00E0626B"/>
    <w:rsid w:val="00E06285"/>
    <w:rsid w:val="00E06A52"/>
    <w:rsid w:val="00E07184"/>
    <w:rsid w:val="00E0728D"/>
    <w:rsid w:val="00E0735F"/>
    <w:rsid w:val="00E07467"/>
    <w:rsid w:val="00E07D45"/>
    <w:rsid w:val="00E07EEE"/>
    <w:rsid w:val="00E10180"/>
    <w:rsid w:val="00E10219"/>
    <w:rsid w:val="00E10311"/>
    <w:rsid w:val="00E105A3"/>
    <w:rsid w:val="00E106D2"/>
    <w:rsid w:val="00E10927"/>
    <w:rsid w:val="00E10B18"/>
    <w:rsid w:val="00E10CF2"/>
    <w:rsid w:val="00E111A2"/>
    <w:rsid w:val="00E11244"/>
    <w:rsid w:val="00E1131A"/>
    <w:rsid w:val="00E11833"/>
    <w:rsid w:val="00E11E79"/>
    <w:rsid w:val="00E11F40"/>
    <w:rsid w:val="00E120D6"/>
    <w:rsid w:val="00E125EE"/>
    <w:rsid w:val="00E12F22"/>
    <w:rsid w:val="00E1300E"/>
    <w:rsid w:val="00E1339D"/>
    <w:rsid w:val="00E13873"/>
    <w:rsid w:val="00E14026"/>
    <w:rsid w:val="00E14162"/>
    <w:rsid w:val="00E141CC"/>
    <w:rsid w:val="00E14A8A"/>
    <w:rsid w:val="00E14F36"/>
    <w:rsid w:val="00E14FAE"/>
    <w:rsid w:val="00E1507D"/>
    <w:rsid w:val="00E1562E"/>
    <w:rsid w:val="00E156E8"/>
    <w:rsid w:val="00E15CEA"/>
    <w:rsid w:val="00E15D23"/>
    <w:rsid w:val="00E15FAF"/>
    <w:rsid w:val="00E15FF5"/>
    <w:rsid w:val="00E16044"/>
    <w:rsid w:val="00E161B9"/>
    <w:rsid w:val="00E16297"/>
    <w:rsid w:val="00E1629E"/>
    <w:rsid w:val="00E16409"/>
    <w:rsid w:val="00E165AA"/>
    <w:rsid w:val="00E166E8"/>
    <w:rsid w:val="00E16907"/>
    <w:rsid w:val="00E16A24"/>
    <w:rsid w:val="00E1700F"/>
    <w:rsid w:val="00E170A6"/>
    <w:rsid w:val="00E171DA"/>
    <w:rsid w:val="00E172DC"/>
    <w:rsid w:val="00E17AE2"/>
    <w:rsid w:val="00E17B57"/>
    <w:rsid w:val="00E17BE2"/>
    <w:rsid w:val="00E17C3D"/>
    <w:rsid w:val="00E201C4"/>
    <w:rsid w:val="00E203BE"/>
    <w:rsid w:val="00E208D0"/>
    <w:rsid w:val="00E20CA4"/>
    <w:rsid w:val="00E20E01"/>
    <w:rsid w:val="00E20E12"/>
    <w:rsid w:val="00E212E0"/>
    <w:rsid w:val="00E21612"/>
    <w:rsid w:val="00E21663"/>
    <w:rsid w:val="00E21679"/>
    <w:rsid w:val="00E21930"/>
    <w:rsid w:val="00E21A56"/>
    <w:rsid w:val="00E21B41"/>
    <w:rsid w:val="00E21EC2"/>
    <w:rsid w:val="00E21EE0"/>
    <w:rsid w:val="00E21FBC"/>
    <w:rsid w:val="00E21FEE"/>
    <w:rsid w:val="00E22267"/>
    <w:rsid w:val="00E22B0C"/>
    <w:rsid w:val="00E22C75"/>
    <w:rsid w:val="00E22EE5"/>
    <w:rsid w:val="00E22F1F"/>
    <w:rsid w:val="00E22F2F"/>
    <w:rsid w:val="00E23314"/>
    <w:rsid w:val="00E234DF"/>
    <w:rsid w:val="00E237C6"/>
    <w:rsid w:val="00E237E5"/>
    <w:rsid w:val="00E23952"/>
    <w:rsid w:val="00E23A43"/>
    <w:rsid w:val="00E23F69"/>
    <w:rsid w:val="00E240A7"/>
    <w:rsid w:val="00E2469D"/>
    <w:rsid w:val="00E247B4"/>
    <w:rsid w:val="00E2488F"/>
    <w:rsid w:val="00E24941"/>
    <w:rsid w:val="00E24B56"/>
    <w:rsid w:val="00E24B7D"/>
    <w:rsid w:val="00E24B83"/>
    <w:rsid w:val="00E24C51"/>
    <w:rsid w:val="00E24E22"/>
    <w:rsid w:val="00E2597A"/>
    <w:rsid w:val="00E25D09"/>
    <w:rsid w:val="00E25D21"/>
    <w:rsid w:val="00E26087"/>
    <w:rsid w:val="00E262D3"/>
    <w:rsid w:val="00E26753"/>
    <w:rsid w:val="00E267D2"/>
    <w:rsid w:val="00E26AD8"/>
    <w:rsid w:val="00E27083"/>
    <w:rsid w:val="00E275DE"/>
    <w:rsid w:val="00E30142"/>
    <w:rsid w:val="00E302F6"/>
    <w:rsid w:val="00E303EB"/>
    <w:rsid w:val="00E30453"/>
    <w:rsid w:val="00E304AD"/>
    <w:rsid w:val="00E308C3"/>
    <w:rsid w:val="00E30ED9"/>
    <w:rsid w:val="00E3118F"/>
    <w:rsid w:val="00E313FD"/>
    <w:rsid w:val="00E314E5"/>
    <w:rsid w:val="00E3153F"/>
    <w:rsid w:val="00E315BC"/>
    <w:rsid w:val="00E3196A"/>
    <w:rsid w:val="00E320A7"/>
    <w:rsid w:val="00E323F3"/>
    <w:rsid w:val="00E32415"/>
    <w:rsid w:val="00E325B3"/>
    <w:rsid w:val="00E3303F"/>
    <w:rsid w:val="00E331AB"/>
    <w:rsid w:val="00E331B8"/>
    <w:rsid w:val="00E33698"/>
    <w:rsid w:val="00E33917"/>
    <w:rsid w:val="00E339B4"/>
    <w:rsid w:val="00E339CD"/>
    <w:rsid w:val="00E33B26"/>
    <w:rsid w:val="00E33C2D"/>
    <w:rsid w:val="00E33C83"/>
    <w:rsid w:val="00E34969"/>
    <w:rsid w:val="00E34FC8"/>
    <w:rsid w:val="00E3501B"/>
    <w:rsid w:val="00E353D5"/>
    <w:rsid w:val="00E3549A"/>
    <w:rsid w:val="00E35753"/>
    <w:rsid w:val="00E35778"/>
    <w:rsid w:val="00E357DE"/>
    <w:rsid w:val="00E35F56"/>
    <w:rsid w:val="00E3604B"/>
    <w:rsid w:val="00E368E5"/>
    <w:rsid w:val="00E36BFA"/>
    <w:rsid w:val="00E36C33"/>
    <w:rsid w:val="00E36EB7"/>
    <w:rsid w:val="00E371C7"/>
    <w:rsid w:val="00E3724F"/>
    <w:rsid w:val="00E375FB"/>
    <w:rsid w:val="00E37702"/>
    <w:rsid w:val="00E377AB"/>
    <w:rsid w:val="00E379B9"/>
    <w:rsid w:val="00E37A6B"/>
    <w:rsid w:val="00E400C4"/>
    <w:rsid w:val="00E40499"/>
    <w:rsid w:val="00E404E7"/>
    <w:rsid w:val="00E4092F"/>
    <w:rsid w:val="00E411E5"/>
    <w:rsid w:val="00E416CA"/>
    <w:rsid w:val="00E426A2"/>
    <w:rsid w:val="00E42819"/>
    <w:rsid w:val="00E42B72"/>
    <w:rsid w:val="00E42DE6"/>
    <w:rsid w:val="00E43264"/>
    <w:rsid w:val="00E43304"/>
    <w:rsid w:val="00E43330"/>
    <w:rsid w:val="00E4397F"/>
    <w:rsid w:val="00E43C4C"/>
    <w:rsid w:val="00E43CCC"/>
    <w:rsid w:val="00E43D5E"/>
    <w:rsid w:val="00E4403E"/>
    <w:rsid w:val="00E44289"/>
    <w:rsid w:val="00E447CC"/>
    <w:rsid w:val="00E447E2"/>
    <w:rsid w:val="00E44836"/>
    <w:rsid w:val="00E45028"/>
    <w:rsid w:val="00E4529B"/>
    <w:rsid w:val="00E45A37"/>
    <w:rsid w:val="00E462C2"/>
    <w:rsid w:val="00E462D1"/>
    <w:rsid w:val="00E46751"/>
    <w:rsid w:val="00E46BF3"/>
    <w:rsid w:val="00E47066"/>
    <w:rsid w:val="00E476E0"/>
    <w:rsid w:val="00E4782F"/>
    <w:rsid w:val="00E506BE"/>
    <w:rsid w:val="00E508F3"/>
    <w:rsid w:val="00E50AD2"/>
    <w:rsid w:val="00E5104A"/>
    <w:rsid w:val="00E5115A"/>
    <w:rsid w:val="00E511C0"/>
    <w:rsid w:val="00E5121A"/>
    <w:rsid w:val="00E51A4A"/>
    <w:rsid w:val="00E51AE4"/>
    <w:rsid w:val="00E51C2A"/>
    <w:rsid w:val="00E529D3"/>
    <w:rsid w:val="00E52AFD"/>
    <w:rsid w:val="00E52E1B"/>
    <w:rsid w:val="00E52F41"/>
    <w:rsid w:val="00E53602"/>
    <w:rsid w:val="00E536C6"/>
    <w:rsid w:val="00E5378F"/>
    <w:rsid w:val="00E54440"/>
    <w:rsid w:val="00E544EE"/>
    <w:rsid w:val="00E54924"/>
    <w:rsid w:val="00E54B82"/>
    <w:rsid w:val="00E55790"/>
    <w:rsid w:val="00E557D2"/>
    <w:rsid w:val="00E55850"/>
    <w:rsid w:val="00E558BE"/>
    <w:rsid w:val="00E5591E"/>
    <w:rsid w:val="00E55934"/>
    <w:rsid w:val="00E55A9F"/>
    <w:rsid w:val="00E55C05"/>
    <w:rsid w:val="00E55CAA"/>
    <w:rsid w:val="00E56035"/>
    <w:rsid w:val="00E56090"/>
    <w:rsid w:val="00E5626A"/>
    <w:rsid w:val="00E564A6"/>
    <w:rsid w:val="00E567EC"/>
    <w:rsid w:val="00E56935"/>
    <w:rsid w:val="00E56A64"/>
    <w:rsid w:val="00E56A83"/>
    <w:rsid w:val="00E56C17"/>
    <w:rsid w:val="00E56DF7"/>
    <w:rsid w:val="00E56E0B"/>
    <w:rsid w:val="00E56FF4"/>
    <w:rsid w:val="00E57177"/>
    <w:rsid w:val="00E57996"/>
    <w:rsid w:val="00E579B8"/>
    <w:rsid w:val="00E57A38"/>
    <w:rsid w:val="00E57C5D"/>
    <w:rsid w:val="00E57CC9"/>
    <w:rsid w:val="00E57E1B"/>
    <w:rsid w:val="00E6024A"/>
    <w:rsid w:val="00E60338"/>
    <w:rsid w:val="00E60460"/>
    <w:rsid w:val="00E60509"/>
    <w:rsid w:val="00E605F3"/>
    <w:rsid w:val="00E6069F"/>
    <w:rsid w:val="00E609B4"/>
    <w:rsid w:val="00E60CFC"/>
    <w:rsid w:val="00E60CFD"/>
    <w:rsid w:val="00E60D45"/>
    <w:rsid w:val="00E60ED4"/>
    <w:rsid w:val="00E61787"/>
    <w:rsid w:val="00E617D4"/>
    <w:rsid w:val="00E61C1B"/>
    <w:rsid w:val="00E61D29"/>
    <w:rsid w:val="00E61F27"/>
    <w:rsid w:val="00E626C2"/>
    <w:rsid w:val="00E627B4"/>
    <w:rsid w:val="00E6289A"/>
    <w:rsid w:val="00E62958"/>
    <w:rsid w:val="00E62DA1"/>
    <w:rsid w:val="00E631CB"/>
    <w:rsid w:val="00E632E2"/>
    <w:rsid w:val="00E63AA7"/>
    <w:rsid w:val="00E63E85"/>
    <w:rsid w:val="00E63F11"/>
    <w:rsid w:val="00E6421D"/>
    <w:rsid w:val="00E648BA"/>
    <w:rsid w:val="00E64A30"/>
    <w:rsid w:val="00E64B2B"/>
    <w:rsid w:val="00E64D2B"/>
    <w:rsid w:val="00E65234"/>
    <w:rsid w:val="00E654CF"/>
    <w:rsid w:val="00E6557A"/>
    <w:rsid w:val="00E65842"/>
    <w:rsid w:val="00E6588A"/>
    <w:rsid w:val="00E65B1E"/>
    <w:rsid w:val="00E65C13"/>
    <w:rsid w:val="00E65EBA"/>
    <w:rsid w:val="00E6622A"/>
    <w:rsid w:val="00E668F0"/>
    <w:rsid w:val="00E66DA3"/>
    <w:rsid w:val="00E672A6"/>
    <w:rsid w:val="00E67609"/>
    <w:rsid w:val="00E67628"/>
    <w:rsid w:val="00E67857"/>
    <w:rsid w:val="00E67B51"/>
    <w:rsid w:val="00E67E57"/>
    <w:rsid w:val="00E67F6D"/>
    <w:rsid w:val="00E703FC"/>
    <w:rsid w:val="00E7066D"/>
    <w:rsid w:val="00E70A89"/>
    <w:rsid w:val="00E7108E"/>
    <w:rsid w:val="00E711EC"/>
    <w:rsid w:val="00E715CF"/>
    <w:rsid w:val="00E71B0C"/>
    <w:rsid w:val="00E71CDE"/>
    <w:rsid w:val="00E723DD"/>
    <w:rsid w:val="00E72402"/>
    <w:rsid w:val="00E7251B"/>
    <w:rsid w:val="00E72A55"/>
    <w:rsid w:val="00E72AD0"/>
    <w:rsid w:val="00E72C6A"/>
    <w:rsid w:val="00E72DC7"/>
    <w:rsid w:val="00E73298"/>
    <w:rsid w:val="00E73563"/>
    <w:rsid w:val="00E73BC3"/>
    <w:rsid w:val="00E73D1A"/>
    <w:rsid w:val="00E7421D"/>
    <w:rsid w:val="00E75CBA"/>
    <w:rsid w:val="00E75E54"/>
    <w:rsid w:val="00E76767"/>
    <w:rsid w:val="00E76BA9"/>
    <w:rsid w:val="00E76BE5"/>
    <w:rsid w:val="00E76CB2"/>
    <w:rsid w:val="00E77289"/>
    <w:rsid w:val="00E772F3"/>
    <w:rsid w:val="00E77532"/>
    <w:rsid w:val="00E7769C"/>
    <w:rsid w:val="00E77D26"/>
    <w:rsid w:val="00E8029A"/>
    <w:rsid w:val="00E8066A"/>
    <w:rsid w:val="00E80884"/>
    <w:rsid w:val="00E8090D"/>
    <w:rsid w:val="00E80929"/>
    <w:rsid w:val="00E80E3E"/>
    <w:rsid w:val="00E8123C"/>
    <w:rsid w:val="00E8138F"/>
    <w:rsid w:val="00E819F7"/>
    <w:rsid w:val="00E81EC0"/>
    <w:rsid w:val="00E82EE2"/>
    <w:rsid w:val="00E82FBA"/>
    <w:rsid w:val="00E83066"/>
    <w:rsid w:val="00E830A0"/>
    <w:rsid w:val="00E83FC7"/>
    <w:rsid w:val="00E8463E"/>
    <w:rsid w:val="00E84ABC"/>
    <w:rsid w:val="00E84BBC"/>
    <w:rsid w:val="00E850B7"/>
    <w:rsid w:val="00E852A8"/>
    <w:rsid w:val="00E858E4"/>
    <w:rsid w:val="00E85D6C"/>
    <w:rsid w:val="00E86152"/>
    <w:rsid w:val="00E86206"/>
    <w:rsid w:val="00E86712"/>
    <w:rsid w:val="00E86BBF"/>
    <w:rsid w:val="00E86C02"/>
    <w:rsid w:val="00E86C8A"/>
    <w:rsid w:val="00E86F1C"/>
    <w:rsid w:val="00E87140"/>
    <w:rsid w:val="00E872C9"/>
    <w:rsid w:val="00E87500"/>
    <w:rsid w:val="00E8796B"/>
    <w:rsid w:val="00E90864"/>
    <w:rsid w:val="00E91186"/>
    <w:rsid w:val="00E917C1"/>
    <w:rsid w:val="00E91A9E"/>
    <w:rsid w:val="00E91AEB"/>
    <w:rsid w:val="00E91BEC"/>
    <w:rsid w:val="00E91D72"/>
    <w:rsid w:val="00E922B4"/>
    <w:rsid w:val="00E92F2A"/>
    <w:rsid w:val="00E93078"/>
    <w:rsid w:val="00E93412"/>
    <w:rsid w:val="00E93A80"/>
    <w:rsid w:val="00E93C88"/>
    <w:rsid w:val="00E93E6B"/>
    <w:rsid w:val="00E93FC5"/>
    <w:rsid w:val="00E94156"/>
    <w:rsid w:val="00E94973"/>
    <w:rsid w:val="00E94D54"/>
    <w:rsid w:val="00E94E43"/>
    <w:rsid w:val="00E95360"/>
    <w:rsid w:val="00E95AFD"/>
    <w:rsid w:val="00E95D3C"/>
    <w:rsid w:val="00E95F6F"/>
    <w:rsid w:val="00E961E7"/>
    <w:rsid w:val="00E968EC"/>
    <w:rsid w:val="00E96A31"/>
    <w:rsid w:val="00E96F6E"/>
    <w:rsid w:val="00E96FF6"/>
    <w:rsid w:val="00E973F3"/>
    <w:rsid w:val="00E97438"/>
    <w:rsid w:val="00E974C3"/>
    <w:rsid w:val="00E978E6"/>
    <w:rsid w:val="00E97E89"/>
    <w:rsid w:val="00E97EF2"/>
    <w:rsid w:val="00EA0547"/>
    <w:rsid w:val="00EA0AFE"/>
    <w:rsid w:val="00EA18B1"/>
    <w:rsid w:val="00EA18D8"/>
    <w:rsid w:val="00EA18E4"/>
    <w:rsid w:val="00EA1C66"/>
    <w:rsid w:val="00EA1CFF"/>
    <w:rsid w:val="00EA23ED"/>
    <w:rsid w:val="00EA270E"/>
    <w:rsid w:val="00EA27F4"/>
    <w:rsid w:val="00EA2C8E"/>
    <w:rsid w:val="00EA307F"/>
    <w:rsid w:val="00EA39A7"/>
    <w:rsid w:val="00EA3A1A"/>
    <w:rsid w:val="00EA3C36"/>
    <w:rsid w:val="00EA3C4B"/>
    <w:rsid w:val="00EA3D5E"/>
    <w:rsid w:val="00EA3FD4"/>
    <w:rsid w:val="00EA41E2"/>
    <w:rsid w:val="00EA49DF"/>
    <w:rsid w:val="00EA4B82"/>
    <w:rsid w:val="00EA4F31"/>
    <w:rsid w:val="00EA4F49"/>
    <w:rsid w:val="00EA5112"/>
    <w:rsid w:val="00EA5DBC"/>
    <w:rsid w:val="00EA5DD7"/>
    <w:rsid w:val="00EA5E00"/>
    <w:rsid w:val="00EA5EC9"/>
    <w:rsid w:val="00EA5ED1"/>
    <w:rsid w:val="00EA6241"/>
    <w:rsid w:val="00EA64F8"/>
    <w:rsid w:val="00EA685B"/>
    <w:rsid w:val="00EA761C"/>
    <w:rsid w:val="00EA78CD"/>
    <w:rsid w:val="00EA7B20"/>
    <w:rsid w:val="00EAFAB1"/>
    <w:rsid w:val="00EB015E"/>
    <w:rsid w:val="00EB04CE"/>
    <w:rsid w:val="00EB04D1"/>
    <w:rsid w:val="00EB0879"/>
    <w:rsid w:val="00EB0BC4"/>
    <w:rsid w:val="00EB0FB0"/>
    <w:rsid w:val="00EB105B"/>
    <w:rsid w:val="00EB1559"/>
    <w:rsid w:val="00EB1BCA"/>
    <w:rsid w:val="00EB1E0C"/>
    <w:rsid w:val="00EB2100"/>
    <w:rsid w:val="00EB216C"/>
    <w:rsid w:val="00EB248F"/>
    <w:rsid w:val="00EB26B1"/>
    <w:rsid w:val="00EB283E"/>
    <w:rsid w:val="00EB2BAD"/>
    <w:rsid w:val="00EB2E05"/>
    <w:rsid w:val="00EB2FC6"/>
    <w:rsid w:val="00EB384F"/>
    <w:rsid w:val="00EB413E"/>
    <w:rsid w:val="00EB44FA"/>
    <w:rsid w:val="00EB4799"/>
    <w:rsid w:val="00EB47DD"/>
    <w:rsid w:val="00EB4FC0"/>
    <w:rsid w:val="00EB50B7"/>
    <w:rsid w:val="00EB5318"/>
    <w:rsid w:val="00EB5660"/>
    <w:rsid w:val="00EB5AA8"/>
    <w:rsid w:val="00EB66D3"/>
    <w:rsid w:val="00EB6848"/>
    <w:rsid w:val="00EB694F"/>
    <w:rsid w:val="00EB6AC7"/>
    <w:rsid w:val="00EB701D"/>
    <w:rsid w:val="00EB7406"/>
    <w:rsid w:val="00EB79D8"/>
    <w:rsid w:val="00EB7B68"/>
    <w:rsid w:val="00EB7BD7"/>
    <w:rsid w:val="00EB7C3F"/>
    <w:rsid w:val="00EB7E1B"/>
    <w:rsid w:val="00EB7FEE"/>
    <w:rsid w:val="00EC05C7"/>
    <w:rsid w:val="00EC0807"/>
    <w:rsid w:val="00EC0896"/>
    <w:rsid w:val="00EC08F5"/>
    <w:rsid w:val="00EC0DB4"/>
    <w:rsid w:val="00EC12A0"/>
    <w:rsid w:val="00EC17C1"/>
    <w:rsid w:val="00EC1B31"/>
    <w:rsid w:val="00EC20D1"/>
    <w:rsid w:val="00EC2569"/>
    <w:rsid w:val="00EC28C1"/>
    <w:rsid w:val="00EC29ED"/>
    <w:rsid w:val="00EC3154"/>
    <w:rsid w:val="00EC322C"/>
    <w:rsid w:val="00EC35D0"/>
    <w:rsid w:val="00EC38F0"/>
    <w:rsid w:val="00EC391D"/>
    <w:rsid w:val="00EC3921"/>
    <w:rsid w:val="00EC3A8C"/>
    <w:rsid w:val="00EC3BD1"/>
    <w:rsid w:val="00EC4250"/>
    <w:rsid w:val="00EC4686"/>
    <w:rsid w:val="00EC4818"/>
    <w:rsid w:val="00EC48A8"/>
    <w:rsid w:val="00EC4AFB"/>
    <w:rsid w:val="00EC4C90"/>
    <w:rsid w:val="00EC4E0B"/>
    <w:rsid w:val="00EC4F48"/>
    <w:rsid w:val="00EC4FED"/>
    <w:rsid w:val="00EC5056"/>
    <w:rsid w:val="00EC53B8"/>
    <w:rsid w:val="00EC5433"/>
    <w:rsid w:val="00EC5B01"/>
    <w:rsid w:val="00EC5BA6"/>
    <w:rsid w:val="00EC618D"/>
    <w:rsid w:val="00EC694C"/>
    <w:rsid w:val="00EC6993"/>
    <w:rsid w:val="00EC6AE6"/>
    <w:rsid w:val="00EC6B02"/>
    <w:rsid w:val="00EC6D88"/>
    <w:rsid w:val="00EC7146"/>
    <w:rsid w:val="00EC71B8"/>
    <w:rsid w:val="00EC72D6"/>
    <w:rsid w:val="00EC75F2"/>
    <w:rsid w:val="00EC76CF"/>
    <w:rsid w:val="00EC77F4"/>
    <w:rsid w:val="00EC79A1"/>
    <w:rsid w:val="00EC7AB0"/>
    <w:rsid w:val="00EC7D95"/>
    <w:rsid w:val="00EC7E33"/>
    <w:rsid w:val="00EC7E9F"/>
    <w:rsid w:val="00EC7F30"/>
    <w:rsid w:val="00EC7F47"/>
    <w:rsid w:val="00ED015C"/>
    <w:rsid w:val="00ED0221"/>
    <w:rsid w:val="00ED0471"/>
    <w:rsid w:val="00ED04A3"/>
    <w:rsid w:val="00ED052F"/>
    <w:rsid w:val="00ED06DE"/>
    <w:rsid w:val="00ED06E7"/>
    <w:rsid w:val="00ED0B5E"/>
    <w:rsid w:val="00ED11D9"/>
    <w:rsid w:val="00ED14FB"/>
    <w:rsid w:val="00ED178E"/>
    <w:rsid w:val="00ED17EE"/>
    <w:rsid w:val="00ED1992"/>
    <w:rsid w:val="00ED19A9"/>
    <w:rsid w:val="00ED2839"/>
    <w:rsid w:val="00ED32FD"/>
    <w:rsid w:val="00ED3876"/>
    <w:rsid w:val="00ED3BF0"/>
    <w:rsid w:val="00ED4101"/>
    <w:rsid w:val="00ED43A9"/>
    <w:rsid w:val="00ED445C"/>
    <w:rsid w:val="00ED4495"/>
    <w:rsid w:val="00ED4B26"/>
    <w:rsid w:val="00ED4D21"/>
    <w:rsid w:val="00ED5108"/>
    <w:rsid w:val="00ED5162"/>
    <w:rsid w:val="00ED5446"/>
    <w:rsid w:val="00ED5903"/>
    <w:rsid w:val="00ED5AA3"/>
    <w:rsid w:val="00ED5D32"/>
    <w:rsid w:val="00ED603B"/>
    <w:rsid w:val="00ED63FA"/>
    <w:rsid w:val="00ED64F1"/>
    <w:rsid w:val="00ED66A4"/>
    <w:rsid w:val="00ED6885"/>
    <w:rsid w:val="00ED6AEE"/>
    <w:rsid w:val="00ED6C33"/>
    <w:rsid w:val="00ED7102"/>
    <w:rsid w:val="00ED71EA"/>
    <w:rsid w:val="00ED7275"/>
    <w:rsid w:val="00ED74EA"/>
    <w:rsid w:val="00ED76B4"/>
    <w:rsid w:val="00ED777D"/>
    <w:rsid w:val="00ED7C50"/>
    <w:rsid w:val="00ED7C94"/>
    <w:rsid w:val="00ED7CCE"/>
    <w:rsid w:val="00EE0235"/>
    <w:rsid w:val="00EE042F"/>
    <w:rsid w:val="00EE077B"/>
    <w:rsid w:val="00EE077D"/>
    <w:rsid w:val="00EE09C7"/>
    <w:rsid w:val="00EE0AE2"/>
    <w:rsid w:val="00EE0AFA"/>
    <w:rsid w:val="00EE0BB7"/>
    <w:rsid w:val="00EE0CA6"/>
    <w:rsid w:val="00EE1EE6"/>
    <w:rsid w:val="00EE1F5D"/>
    <w:rsid w:val="00EE2146"/>
    <w:rsid w:val="00EE2461"/>
    <w:rsid w:val="00EE2480"/>
    <w:rsid w:val="00EE24EB"/>
    <w:rsid w:val="00EE25B2"/>
    <w:rsid w:val="00EE28A7"/>
    <w:rsid w:val="00EE2CCE"/>
    <w:rsid w:val="00EE2EE1"/>
    <w:rsid w:val="00EE3445"/>
    <w:rsid w:val="00EE35B1"/>
    <w:rsid w:val="00EE375E"/>
    <w:rsid w:val="00EE3A75"/>
    <w:rsid w:val="00EE411D"/>
    <w:rsid w:val="00EE433D"/>
    <w:rsid w:val="00EE45BE"/>
    <w:rsid w:val="00EE4B78"/>
    <w:rsid w:val="00EE4FCE"/>
    <w:rsid w:val="00EE507B"/>
    <w:rsid w:val="00EE53A3"/>
    <w:rsid w:val="00EE5588"/>
    <w:rsid w:val="00EE64FD"/>
    <w:rsid w:val="00EE6B1B"/>
    <w:rsid w:val="00EE6B46"/>
    <w:rsid w:val="00EE6DBD"/>
    <w:rsid w:val="00EE6EC2"/>
    <w:rsid w:val="00EE700B"/>
    <w:rsid w:val="00EE7569"/>
    <w:rsid w:val="00EE766D"/>
    <w:rsid w:val="00EE7740"/>
    <w:rsid w:val="00EE789D"/>
    <w:rsid w:val="00EE7C4E"/>
    <w:rsid w:val="00EF019A"/>
    <w:rsid w:val="00EF019F"/>
    <w:rsid w:val="00EF0391"/>
    <w:rsid w:val="00EF03E1"/>
    <w:rsid w:val="00EF0C37"/>
    <w:rsid w:val="00EF0D99"/>
    <w:rsid w:val="00EF0DF6"/>
    <w:rsid w:val="00EF0F7D"/>
    <w:rsid w:val="00EF1079"/>
    <w:rsid w:val="00EF122B"/>
    <w:rsid w:val="00EF130F"/>
    <w:rsid w:val="00EF1579"/>
    <w:rsid w:val="00EF1652"/>
    <w:rsid w:val="00EF1684"/>
    <w:rsid w:val="00EF1710"/>
    <w:rsid w:val="00EF1B96"/>
    <w:rsid w:val="00EF2363"/>
    <w:rsid w:val="00EF24DA"/>
    <w:rsid w:val="00EF2A0E"/>
    <w:rsid w:val="00EF2C8E"/>
    <w:rsid w:val="00EF2E60"/>
    <w:rsid w:val="00EF3AB7"/>
    <w:rsid w:val="00EF3B15"/>
    <w:rsid w:val="00EF3D41"/>
    <w:rsid w:val="00EF40A4"/>
    <w:rsid w:val="00EF414C"/>
    <w:rsid w:val="00EF4445"/>
    <w:rsid w:val="00EF446D"/>
    <w:rsid w:val="00EF4499"/>
    <w:rsid w:val="00EF49EE"/>
    <w:rsid w:val="00EF55F9"/>
    <w:rsid w:val="00EF58EF"/>
    <w:rsid w:val="00EF59B6"/>
    <w:rsid w:val="00EF5B62"/>
    <w:rsid w:val="00EF5BD2"/>
    <w:rsid w:val="00EF5CA6"/>
    <w:rsid w:val="00EF5CAF"/>
    <w:rsid w:val="00EF63C2"/>
    <w:rsid w:val="00EF67BA"/>
    <w:rsid w:val="00EF6973"/>
    <w:rsid w:val="00EF69A8"/>
    <w:rsid w:val="00EF6D07"/>
    <w:rsid w:val="00EF7217"/>
    <w:rsid w:val="00EF7681"/>
    <w:rsid w:val="00EF797C"/>
    <w:rsid w:val="00EF7998"/>
    <w:rsid w:val="00EF7B8D"/>
    <w:rsid w:val="00EF7C45"/>
    <w:rsid w:val="00F00153"/>
    <w:rsid w:val="00F002D3"/>
    <w:rsid w:val="00F003B0"/>
    <w:rsid w:val="00F00424"/>
    <w:rsid w:val="00F007E7"/>
    <w:rsid w:val="00F00CC1"/>
    <w:rsid w:val="00F00EB5"/>
    <w:rsid w:val="00F01F4A"/>
    <w:rsid w:val="00F020A2"/>
    <w:rsid w:val="00F020FA"/>
    <w:rsid w:val="00F022E2"/>
    <w:rsid w:val="00F02ADE"/>
    <w:rsid w:val="00F02BCA"/>
    <w:rsid w:val="00F033B7"/>
    <w:rsid w:val="00F03443"/>
    <w:rsid w:val="00F03737"/>
    <w:rsid w:val="00F03AA4"/>
    <w:rsid w:val="00F03D23"/>
    <w:rsid w:val="00F0419C"/>
    <w:rsid w:val="00F041B0"/>
    <w:rsid w:val="00F044B2"/>
    <w:rsid w:val="00F04772"/>
    <w:rsid w:val="00F04DA9"/>
    <w:rsid w:val="00F04F57"/>
    <w:rsid w:val="00F04F9C"/>
    <w:rsid w:val="00F05481"/>
    <w:rsid w:val="00F05A2E"/>
    <w:rsid w:val="00F05ACB"/>
    <w:rsid w:val="00F05D04"/>
    <w:rsid w:val="00F061AC"/>
    <w:rsid w:val="00F06207"/>
    <w:rsid w:val="00F06252"/>
    <w:rsid w:val="00F063C0"/>
    <w:rsid w:val="00F06784"/>
    <w:rsid w:val="00F06963"/>
    <w:rsid w:val="00F06BDE"/>
    <w:rsid w:val="00F06C89"/>
    <w:rsid w:val="00F06CFA"/>
    <w:rsid w:val="00F070B2"/>
    <w:rsid w:val="00F074A9"/>
    <w:rsid w:val="00F07509"/>
    <w:rsid w:val="00F0768B"/>
    <w:rsid w:val="00F07AB9"/>
    <w:rsid w:val="00F07C51"/>
    <w:rsid w:val="00F07CFC"/>
    <w:rsid w:val="00F10018"/>
    <w:rsid w:val="00F101EF"/>
    <w:rsid w:val="00F10B3C"/>
    <w:rsid w:val="00F10E3E"/>
    <w:rsid w:val="00F114AA"/>
    <w:rsid w:val="00F11ADD"/>
    <w:rsid w:val="00F11C20"/>
    <w:rsid w:val="00F1278C"/>
    <w:rsid w:val="00F13021"/>
    <w:rsid w:val="00F132D2"/>
    <w:rsid w:val="00F13367"/>
    <w:rsid w:val="00F134B1"/>
    <w:rsid w:val="00F138AD"/>
    <w:rsid w:val="00F13CAB"/>
    <w:rsid w:val="00F13DCA"/>
    <w:rsid w:val="00F14239"/>
    <w:rsid w:val="00F14273"/>
    <w:rsid w:val="00F144EF"/>
    <w:rsid w:val="00F14A56"/>
    <w:rsid w:val="00F14CA6"/>
    <w:rsid w:val="00F15143"/>
    <w:rsid w:val="00F1536F"/>
    <w:rsid w:val="00F153D8"/>
    <w:rsid w:val="00F15A48"/>
    <w:rsid w:val="00F15AEE"/>
    <w:rsid w:val="00F15CAF"/>
    <w:rsid w:val="00F1654C"/>
    <w:rsid w:val="00F16841"/>
    <w:rsid w:val="00F17015"/>
    <w:rsid w:val="00F171FC"/>
    <w:rsid w:val="00F17814"/>
    <w:rsid w:val="00F17917"/>
    <w:rsid w:val="00F17E23"/>
    <w:rsid w:val="00F17FDB"/>
    <w:rsid w:val="00F1BDB9"/>
    <w:rsid w:val="00F20031"/>
    <w:rsid w:val="00F203B7"/>
    <w:rsid w:val="00F207A2"/>
    <w:rsid w:val="00F20CFE"/>
    <w:rsid w:val="00F212E4"/>
    <w:rsid w:val="00F21339"/>
    <w:rsid w:val="00F21350"/>
    <w:rsid w:val="00F2152E"/>
    <w:rsid w:val="00F216D8"/>
    <w:rsid w:val="00F223F0"/>
    <w:rsid w:val="00F2290E"/>
    <w:rsid w:val="00F22CC3"/>
    <w:rsid w:val="00F23067"/>
    <w:rsid w:val="00F23154"/>
    <w:rsid w:val="00F23207"/>
    <w:rsid w:val="00F235A5"/>
    <w:rsid w:val="00F235D7"/>
    <w:rsid w:val="00F2369D"/>
    <w:rsid w:val="00F241A6"/>
    <w:rsid w:val="00F241D2"/>
    <w:rsid w:val="00F24293"/>
    <w:rsid w:val="00F24373"/>
    <w:rsid w:val="00F2450A"/>
    <w:rsid w:val="00F24784"/>
    <w:rsid w:val="00F24A38"/>
    <w:rsid w:val="00F24A63"/>
    <w:rsid w:val="00F24C0D"/>
    <w:rsid w:val="00F24D3E"/>
    <w:rsid w:val="00F24FA9"/>
    <w:rsid w:val="00F2532A"/>
    <w:rsid w:val="00F2544A"/>
    <w:rsid w:val="00F25799"/>
    <w:rsid w:val="00F25805"/>
    <w:rsid w:val="00F25C07"/>
    <w:rsid w:val="00F25EF9"/>
    <w:rsid w:val="00F25F84"/>
    <w:rsid w:val="00F260F1"/>
    <w:rsid w:val="00F26337"/>
    <w:rsid w:val="00F26375"/>
    <w:rsid w:val="00F263D6"/>
    <w:rsid w:val="00F266B8"/>
    <w:rsid w:val="00F26AE0"/>
    <w:rsid w:val="00F26EB1"/>
    <w:rsid w:val="00F26EC1"/>
    <w:rsid w:val="00F26FCF"/>
    <w:rsid w:val="00F272FF"/>
    <w:rsid w:val="00F2767F"/>
    <w:rsid w:val="00F27C02"/>
    <w:rsid w:val="00F2C12E"/>
    <w:rsid w:val="00F2CE4D"/>
    <w:rsid w:val="00F2F66E"/>
    <w:rsid w:val="00F30014"/>
    <w:rsid w:val="00F3036C"/>
    <w:rsid w:val="00F304AC"/>
    <w:rsid w:val="00F3051C"/>
    <w:rsid w:val="00F30B0D"/>
    <w:rsid w:val="00F30B54"/>
    <w:rsid w:val="00F30DA9"/>
    <w:rsid w:val="00F310BF"/>
    <w:rsid w:val="00F3146F"/>
    <w:rsid w:val="00F3167B"/>
    <w:rsid w:val="00F3167C"/>
    <w:rsid w:val="00F317A8"/>
    <w:rsid w:val="00F31C21"/>
    <w:rsid w:val="00F32282"/>
    <w:rsid w:val="00F32947"/>
    <w:rsid w:val="00F32C56"/>
    <w:rsid w:val="00F33096"/>
    <w:rsid w:val="00F330F3"/>
    <w:rsid w:val="00F33495"/>
    <w:rsid w:val="00F33816"/>
    <w:rsid w:val="00F33835"/>
    <w:rsid w:val="00F33CF2"/>
    <w:rsid w:val="00F34260"/>
    <w:rsid w:val="00F34271"/>
    <w:rsid w:val="00F343DA"/>
    <w:rsid w:val="00F344E8"/>
    <w:rsid w:val="00F345AA"/>
    <w:rsid w:val="00F345EC"/>
    <w:rsid w:val="00F347F4"/>
    <w:rsid w:val="00F34806"/>
    <w:rsid w:val="00F3488C"/>
    <w:rsid w:val="00F348FF"/>
    <w:rsid w:val="00F34C0D"/>
    <w:rsid w:val="00F34F20"/>
    <w:rsid w:val="00F35060"/>
    <w:rsid w:val="00F353B6"/>
    <w:rsid w:val="00F35454"/>
    <w:rsid w:val="00F357AE"/>
    <w:rsid w:val="00F35813"/>
    <w:rsid w:val="00F3586B"/>
    <w:rsid w:val="00F35AE1"/>
    <w:rsid w:val="00F35B7F"/>
    <w:rsid w:val="00F35ECF"/>
    <w:rsid w:val="00F36255"/>
    <w:rsid w:val="00F36802"/>
    <w:rsid w:val="00F368D2"/>
    <w:rsid w:val="00F36952"/>
    <w:rsid w:val="00F369B1"/>
    <w:rsid w:val="00F369D9"/>
    <w:rsid w:val="00F36D3F"/>
    <w:rsid w:val="00F36F6C"/>
    <w:rsid w:val="00F370F0"/>
    <w:rsid w:val="00F3741F"/>
    <w:rsid w:val="00F379AE"/>
    <w:rsid w:val="00F37D2D"/>
    <w:rsid w:val="00F37E44"/>
    <w:rsid w:val="00F37F85"/>
    <w:rsid w:val="00F4090E"/>
    <w:rsid w:val="00F40B8E"/>
    <w:rsid w:val="00F41482"/>
    <w:rsid w:val="00F415B6"/>
    <w:rsid w:val="00F41699"/>
    <w:rsid w:val="00F418C2"/>
    <w:rsid w:val="00F424E2"/>
    <w:rsid w:val="00F425E2"/>
    <w:rsid w:val="00F42997"/>
    <w:rsid w:val="00F42B42"/>
    <w:rsid w:val="00F42E07"/>
    <w:rsid w:val="00F4303B"/>
    <w:rsid w:val="00F43048"/>
    <w:rsid w:val="00F43924"/>
    <w:rsid w:val="00F43A55"/>
    <w:rsid w:val="00F43DDF"/>
    <w:rsid w:val="00F43EF3"/>
    <w:rsid w:val="00F44362"/>
    <w:rsid w:val="00F44D40"/>
    <w:rsid w:val="00F44FC9"/>
    <w:rsid w:val="00F4501F"/>
    <w:rsid w:val="00F452FC"/>
    <w:rsid w:val="00F45475"/>
    <w:rsid w:val="00F45734"/>
    <w:rsid w:val="00F464D2"/>
    <w:rsid w:val="00F46FB9"/>
    <w:rsid w:val="00F47315"/>
    <w:rsid w:val="00F47595"/>
    <w:rsid w:val="00F475B3"/>
    <w:rsid w:val="00F4764B"/>
    <w:rsid w:val="00F4765D"/>
    <w:rsid w:val="00F478E1"/>
    <w:rsid w:val="00F47ADC"/>
    <w:rsid w:val="00F47CBD"/>
    <w:rsid w:val="00F50068"/>
    <w:rsid w:val="00F5034A"/>
    <w:rsid w:val="00F50493"/>
    <w:rsid w:val="00F50530"/>
    <w:rsid w:val="00F509FB"/>
    <w:rsid w:val="00F50B70"/>
    <w:rsid w:val="00F50C46"/>
    <w:rsid w:val="00F50DF9"/>
    <w:rsid w:val="00F5106C"/>
    <w:rsid w:val="00F5177A"/>
    <w:rsid w:val="00F51B7E"/>
    <w:rsid w:val="00F51CB3"/>
    <w:rsid w:val="00F51E00"/>
    <w:rsid w:val="00F51F12"/>
    <w:rsid w:val="00F51F88"/>
    <w:rsid w:val="00F5238C"/>
    <w:rsid w:val="00F52616"/>
    <w:rsid w:val="00F5268D"/>
    <w:rsid w:val="00F5278F"/>
    <w:rsid w:val="00F52A3E"/>
    <w:rsid w:val="00F52A4D"/>
    <w:rsid w:val="00F52C3F"/>
    <w:rsid w:val="00F52DA5"/>
    <w:rsid w:val="00F52E45"/>
    <w:rsid w:val="00F531D3"/>
    <w:rsid w:val="00F533AE"/>
    <w:rsid w:val="00F53B42"/>
    <w:rsid w:val="00F53ECD"/>
    <w:rsid w:val="00F54065"/>
    <w:rsid w:val="00F541BD"/>
    <w:rsid w:val="00F542C7"/>
    <w:rsid w:val="00F545F4"/>
    <w:rsid w:val="00F54916"/>
    <w:rsid w:val="00F54C17"/>
    <w:rsid w:val="00F54E66"/>
    <w:rsid w:val="00F55AE7"/>
    <w:rsid w:val="00F5672E"/>
    <w:rsid w:val="00F56D12"/>
    <w:rsid w:val="00F56DC6"/>
    <w:rsid w:val="00F57386"/>
    <w:rsid w:val="00F57532"/>
    <w:rsid w:val="00F57694"/>
    <w:rsid w:val="00F57E1F"/>
    <w:rsid w:val="00F602F0"/>
    <w:rsid w:val="00F60489"/>
    <w:rsid w:val="00F60733"/>
    <w:rsid w:val="00F60DA7"/>
    <w:rsid w:val="00F60FE9"/>
    <w:rsid w:val="00F61544"/>
    <w:rsid w:val="00F615FC"/>
    <w:rsid w:val="00F618D8"/>
    <w:rsid w:val="00F61BA1"/>
    <w:rsid w:val="00F61BB2"/>
    <w:rsid w:val="00F62194"/>
    <w:rsid w:val="00F62298"/>
    <w:rsid w:val="00F6252E"/>
    <w:rsid w:val="00F6272D"/>
    <w:rsid w:val="00F62965"/>
    <w:rsid w:val="00F62CA6"/>
    <w:rsid w:val="00F6309F"/>
    <w:rsid w:val="00F63156"/>
    <w:rsid w:val="00F632F8"/>
    <w:rsid w:val="00F63738"/>
    <w:rsid w:val="00F63A65"/>
    <w:rsid w:val="00F63D14"/>
    <w:rsid w:val="00F64211"/>
    <w:rsid w:val="00F6425C"/>
    <w:rsid w:val="00F642C4"/>
    <w:rsid w:val="00F64E8A"/>
    <w:rsid w:val="00F65089"/>
    <w:rsid w:val="00F658AB"/>
    <w:rsid w:val="00F65D75"/>
    <w:rsid w:val="00F66137"/>
    <w:rsid w:val="00F66467"/>
    <w:rsid w:val="00F6655E"/>
    <w:rsid w:val="00F66653"/>
    <w:rsid w:val="00F66B3D"/>
    <w:rsid w:val="00F67166"/>
    <w:rsid w:val="00F675BA"/>
    <w:rsid w:val="00F67DE3"/>
    <w:rsid w:val="00F67F7D"/>
    <w:rsid w:val="00F70800"/>
    <w:rsid w:val="00F70D2C"/>
    <w:rsid w:val="00F70E19"/>
    <w:rsid w:val="00F70EB3"/>
    <w:rsid w:val="00F70F98"/>
    <w:rsid w:val="00F7102F"/>
    <w:rsid w:val="00F71108"/>
    <w:rsid w:val="00F71805"/>
    <w:rsid w:val="00F7190D"/>
    <w:rsid w:val="00F721C6"/>
    <w:rsid w:val="00F72497"/>
    <w:rsid w:val="00F72AF9"/>
    <w:rsid w:val="00F72D38"/>
    <w:rsid w:val="00F72D5D"/>
    <w:rsid w:val="00F72F25"/>
    <w:rsid w:val="00F72FE5"/>
    <w:rsid w:val="00F72FE7"/>
    <w:rsid w:val="00F73009"/>
    <w:rsid w:val="00F73256"/>
    <w:rsid w:val="00F735F5"/>
    <w:rsid w:val="00F7360D"/>
    <w:rsid w:val="00F73826"/>
    <w:rsid w:val="00F73883"/>
    <w:rsid w:val="00F74275"/>
    <w:rsid w:val="00F7461F"/>
    <w:rsid w:val="00F74E1B"/>
    <w:rsid w:val="00F750F8"/>
    <w:rsid w:val="00F751CA"/>
    <w:rsid w:val="00F75A27"/>
    <w:rsid w:val="00F75B0E"/>
    <w:rsid w:val="00F75BFA"/>
    <w:rsid w:val="00F75DD0"/>
    <w:rsid w:val="00F773D2"/>
    <w:rsid w:val="00F77460"/>
    <w:rsid w:val="00F775AB"/>
    <w:rsid w:val="00F77697"/>
    <w:rsid w:val="00F776FD"/>
    <w:rsid w:val="00F77E92"/>
    <w:rsid w:val="00F805C3"/>
    <w:rsid w:val="00F80B92"/>
    <w:rsid w:val="00F80E81"/>
    <w:rsid w:val="00F80E94"/>
    <w:rsid w:val="00F81237"/>
    <w:rsid w:val="00F81591"/>
    <w:rsid w:val="00F8159F"/>
    <w:rsid w:val="00F81846"/>
    <w:rsid w:val="00F81847"/>
    <w:rsid w:val="00F81849"/>
    <w:rsid w:val="00F818AA"/>
    <w:rsid w:val="00F81A69"/>
    <w:rsid w:val="00F81FD1"/>
    <w:rsid w:val="00F8208B"/>
    <w:rsid w:val="00F8308D"/>
    <w:rsid w:val="00F83561"/>
    <w:rsid w:val="00F83848"/>
    <w:rsid w:val="00F83A1F"/>
    <w:rsid w:val="00F83C92"/>
    <w:rsid w:val="00F83F07"/>
    <w:rsid w:val="00F83FB8"/>
    <w:rsid w:val="00F84002"/>
    <w:rsid w:val="00F841B2"/>
    <w:rsid w:val="00F84319"/>
    <w:rsid w:val="00F84523"/>
    <w:rsid w:val="00F84E2E"/>
    <w:rsid w:val="00F85A6C"/>
    <w:rsid w:val="00F85B67"/>
    <w:rsid w:val="00F85CB0"/>
    <w:rsid w:val="00F85D1F"/>
    <w:rsid w:val="00F86E0C"/>
    <w:rsid w:val="00F87127"/>
    <w:rsid w:val="00F8767B"/>
    <w:rsid w:val="00F876A4"/>
    <w:rsid w:val="00F8792D"/>
    <w:rsid w:val="00F87B1E"/>
    <w:rsid w:val="00F87BA0"/>
    <w:rsid w:val="00F87F12"/>
    <w:rsid w:val="00F90387"/>
    <w:rsid w:val="00F90BC6"/>
    <w:rsid w:val="00F91032"/>
    <w:rsid w:val="00F917B5"/>
    <w:rsid w:val="00F91A83"/>
    <w:rsid w:val="00F91F9B"/>
    <w:rsid w:val="00F92601"/>
    <w:rsid w:val="00F92B16"/>
    <w:rsid w:val="00F92FCF"/>
    <w:rsid w:val="00F9359B"/>
    <w:rsid w:val="00F9366B"/>
    <w:rsid w:val="00F937B8"/>
    <w:rsid w:val="00F93B97"/>
    <w:rsid w:val="00F93C6A"/>
    <w:rsid w:val="00F94176"/>
    <w:rsid w:val="00F941FD"/>
    <w:rsid w:val="00F9430B"/>
    <w:rsid w:val="00F9489D"/>
    <w:rsid w:val="00F94AF2"/>
    <w:rsid w:val="00F94AFF"/>
    <w:rsid w:val="00F94CBF"/>
    <w:rsid w:val="00F94E01"/>
    <w:rsid w:val="00F94F5A"/>
    <w:rsid w:val="00F9503A"/>
    <w:rsid w:val="00F95330"/>
    <w:rsid w:val="00F953C6"/>
    <w:rsid w:val="00F95CC2"/>
    <w:rsid w:val="00F96142"/>
    <w:rsid w:val="00F9625B"/>
    <w:rsid w:val="00F963B3"/>
    <w:rsid w:val="00F96A6C"/>
    <w:rsid w:val="00F9707C"/>
    <w:rsid w:val="00F97978"/>
    <w:rsid w:val="00F97A15"/>
    <w:rsid w:val="00FA0022"/>
    <w:rsid w:val="00FA0090"/>
    <w:rsid w:val="00FA032C"/>
    <w:rsid w:val="00FA056A"/>
    <w:rsid w:val="00FA0674"/>
    <w:rsid w:val="00FA091D"/>
    <w:rsid w:val="00FA0A3B"/>
    <w:rsid w:val="00FA0AF2"/>
    <w:rsid w:val="00FA0B1D"/>
    <w:rsid w:val="00FA0CF3"/>
    <w:rsid w:val="00FA0DCD"/>
    <w:rsid w:val="00FA0E36"/>
    <w:rsid w:val="00FA0F42"/>
    <w:rsid w:val="00FA0F6D"/>
    <w:rsid w:val="00FA16F7"/>
    <w:rsid w:val="00FA1B35"/>
    <w:rsid w:val="00FA1DF9"/>
    <w:rsid w:val="00FA1F53"/>
    <w:rsid w:val="00FA2129"/>
    <w:rsid w:val="00FA2694"/>
    <w:rsid w:val="00FA2714"/>
    <w:rsid w:val="00FA27F5"/>
    <w:rsid w:val="00FA2A30"/>
    <w:rsid w:val="00FA2B1C"/>
    <w:rsid w:val="00FA3560"/>
    <w:rsid w:val="00FA39B7"/>
    <w:rsid w:val="00FA407C"/>
    <w:rsid w:val="00FA490D"/>
    <w:rsid w:val="00FA49AB"/>
    <w:rsid w:val="00FA4ABE"/>
    <w:rsid w:val="00FA4C8B"/>
    <w:rsid w:val="00FA515E"/>
    <w:rsid w:val="00FA5180"/>
    <w:rsid w:val="00FA52FB"/>
    <w:rsid w:val="00FA5C31"/>
    <w:rsid w:val="00FA5E96"/>
    <w:rsid w:val="00FA5F58"/>
    <w:rsid w:val="00FA6301"/>
    <w:rsid w:val="00FA6AA8"/>
    <w:rsid w:val="00FA7059"/>
    <w:rsid w:val="00FA7239"/>
    <w:rsid w:val="00FA744E"/>
    <w:rsid w:val="00FA79C0"/>
    <w:rsid w:val="00FA7AA1"/>
    <w:rsid w:val="00FA7FB7"/>
    <w:rsid w:val="00FB037C"/>
    <w:rsid w:val="00FB0574"/>
    <w:rsid w:val="00FB078B"/>
    <w:rsid w:val="00FB0920"/>
    <w:rsid w:val="00FB0F7D"/>
    <w:rsid w:val="00FB123C"/>
    <w:rsid w:val="00FB13C7"/>
    <w:rsid w:val="00FB1414"/>
    <w:rsid w:val="00FB145F"/>
    <w:rsid w:val="00FB14DF"/>
    <w:rsid w:val="00FB1A18"/>
    <w:rsid w:val="00FB1B87"/>
    <w:rsid w:val="00FB1BA1"/>
    <w:rsid w:val="00FB21FD"/>
    <w:rsid w:val="00FB2270"/>
    <w:rsid w:val="00FB23D8"/>
    <w:rsid w:val="00FB254D"/>
    <w:rsid w:val="00FB2CA9"/>
    <w:rsid w:val="00FB32F1"/>
    <w:rsid w:val="00FB3319"/>
    <w:rsid w:val="00FB33A4"/>
    <w:rsid w:val="00FB416A"/>
    <w:rsid w:val="00FB46A3"/>
    <w:rsid w:val="00FB47D5"/>
    <w:rsid w:val="00FB4C07"/>
    <w:rsid w:val="00FB4E78"/>
    <w:rsid w:val="00FB4ED9"/>
    <w:rsid w:val="00FB521E"/>
    <w:rsid w:val="00FB53CD"/>
    <w:rsid w:val="00FB56F2"/>
    <w:rsid w:val="00FB5720"/>
    <w:rsid w:val="00FB5797"/>
    <w:rsid w:val="00FB59B8"/>
    <w:rsid w:val="00FB5EFE"/>
    <w:rsid w:val="00FB618A"/>
    <w:rsid w:val="00FB62CE"/>
    <w:rsid w:val="00FB659F"/>
    <w:rsid w:val="00FB6817"/>
    <w:rsid w:val="00FB6976"/>
    <w:rsid w:val="00FB6E02"/>
    <w:rsid w:val="00FB6E81"/>
    <w:rsid w:val="00FB6EC9"/>
    <w:rsid w:val="00FB72C4"/>
    <w:rsid w:val="00FB72CC"/>
    <w:rsid w:val="00FB753F"/>
    <w:rsid w:val="00FB75A2"/>
    <w:rsid w:val="00FB7720"/>
    <w:rsid w:val="00FB7A8F"/>
    <w:rsid w:val="00FB7D3B"/>
    <w:rsid w:val="00FC008C"/>
    <w:rsid w:val="00FC0337"/>
    <w:rsid w:val="00FC0A85"/>
    <w:rsid w:val="00FC0D51"/>
    <w:rsid w:val="00FC0EEA"/>
    <w:rsid w:val="00FC0F49"/>
    <w:rsid w:val="00FC0F9E"/>
    <w:rsid w:val="00FC1307"/>
    <w:rsid w:val="00FC13D3"/>
    <w:rsid w:val="00FC1614"/>
    <w:rsid w:val="00FC1D74"/>
    <w:rsid w:val="00FC2198"/>
    <w:rsid w:val="00FC2471"/>
    <w:rsid w:val="00FC28A9"/>
    <w:rsid w:val="00FC29B1"/>
    <w:rsid w:val="00FC2AB9"/>
    <w:rsid w:val="00FC2EF4"/>
    <w:rsid w:val="00FC3123"/>
    <w:rsid w:val="00FC3663"/>
    <w:rsid w:val="00FC4849"/>
    <w:rsid w:val="00FC48B9"/>
    <w:rsid w:val="00FC4CB1"/>
    <w:rsid w:val="00FC5558"/>
    <w:rsid w:val="00FC5565"/>
    <w:rsid w:val="00FC5A5F"/>
    <w:rsid w:val="00FC5F22"/>
    <w:rsid w:val="00FC5FB3"/>
    <w:rsid w:val="00FC60AB"/>
    <w:rsid w:val="00FC61E4"/>
    <w:rsid w:val="00FC6393"/>
    <w:rsid w:val="00FC6461"/>
    <w:rsid w:val="00FC65FF"/>
    <w:rsid w:val="00FC6E2A"/>
    <w:rsid w:val="00FC6FD5"/>
    <w:rsid w:val="00FC7066"/>
    <w:rsid w:val="00FC73B1"/>
    <w:rsid w:val="00FC7AE3"/>
    <w:rsid w:val="00FC7B0F"/>
    <w:rsid w:val="00FD022E"/>
    <w:rsid w:val="00FD0243"/>
    <w:rsid w:val="00FD05E1"/>
    <w:rsid w:val="00FD0762"/>
    <w:rsid w:val="00FD0BA2"/>
    <w:rsid w:val="00FD15FC"/>
    <w:rsid w:val="00FD1819"/>
    <w:rsid w:val="00FD1E73"/>
    <w:rsid w:val="00FD23D6"/>
    <w:rsid w:val="00FD23E1"/>
    <w:rsid w:val="00FD2489"/>
    <w:rsid w:val="00FD2A22"/>
    <w:rsid w:val="00FD2A3A"/>
    <w:rsid w:val="00FD2E3E"/>
    <w:rsid w:val="00FD2E40"/>
    <w:rsid w:val="00FD2F03"/>
    <w:rsid w:val="00FD31B8"/>
    <w:rsid w:val="00FD3BDB"/>
    <w:rsid w:val="00FD3E00"/>
    <w:rsid w:val="00FD3F91"/>
    <w:rsid w:val="00FD42A1"/>
    <w:rsid w:val="00FD42DF"/>
    <w:rsid w:val="00FD43D3"/>
    <w:rsid w:val="00FD43EF"/>
    <w:rsid w:val="00FD459D"/>
    <w:rsid w:val="00FD4613"/>
    <w:rsid w:val="00FD4651"/>
    <w:rsid w:val="00FD472B"/>
    <w:rsid w:val="00FD47A2"/>
    <w:rsid w:val="00FD4EB9"/>
    <w:rsid w:val="00FD4FDD"/>
    <w:rsid w:val="00FD51E9"/>
    <w:rsid w:val="00FD5505"/>
    <w:rsid w:val="00FD5588"/>
    <w:rsid w:val="00FD5659"/>
    <w:rsid w:val="00FD56FB"/>
    <w:rsid w:val="00FD5786"/>
    <w:rsid w:val="00FD59F4"/>
    <w:rsid w:val="00FD6083"/>
    <w:rsid w:val="00FD60CD"/>
    <w:rsid w:val="00FD61D0"/>
    <w:rsid w:val="00FD6B70"/>
    <w:rsid w:val="00FD71C6"/>
    <w:rsid w:val="00FD764E"/>
    <w:rsid w:val="00FD7915"/>
    <w:rsid w:val="00FD7CB2"/>
    <w:rsid w:val="00FD7E3F"/>
    <w:rsid w:val="00FE0086"/>
    <w:rsid w:val="00FE01A1"/>
    <w:rsid w:val="00FE0255"/>
    <w:rsid w:val="00FE109C"/>
    <w:rsid w:val="00FE11C9"/>
    <w:rsid w:val="00FE13E7"/>
    <w:rsid w:val="00FE1963"/>
    <w:rsid w:val="00FE1C9F"/>
    <w:rsid w:val="00FE1EB5"/>
    <w:rsid w:val="00FE2018"/>
    <w:rsid w:val="00FE208B"/>
    <w:rsid w:val="00FE2773"/>
    <w:rsid w:val="00FE2CE9"/>
    <w:rsid w:val="00FE2CF8"/>
    <w:rsid w:val="00FE2D27"/>
    <w:rsid w:val="00FE3A72"/>
    <w:rsid w:val="00FE3FE9"/>
    <w:rsid w:val="00FE40DF"/>
    <w:rsid w:val="00FE4A0A"/>
    <w:rsid w:val="00FE51EC"/>
    <w:rsid w:val="00FE5355"/>
    <w:rsid w:val="00FE55BD"/>
    <w:rsid w:val="00FE56AA"/>
    <w:rsid w:val="00FE5C30"/>
    <w:rsid w:val="00FE5C5F"/>
    <w:rsid w:val="00FE6300"/>
    <w:rsid w:val="00FE6770"/>
    <w:rsid w:val="00FE6B90"/>
    <w:rsid w:val="00FE6E57"/>
    <w:rsid w:val="00FE6ED6"/>
    <w:rsid w:val="00FE7322"/>
    <w:rsid w:val="00FE74E3"/>
    <w:rsid w:val="00FE7D78"/>
    <w:rsid w:val="00FE7E36"/>
    <w:rsid w:val="00FF02E3"/>
    <w:rsid w:val="00FF0531"/>
    <w:rsid w:val="00FF05C5"/>
    <w:rsid w:val="00FF07E9"/>
    <w:rsid w:val="00FF0FFC"/>
    <w:rsid w:val="00FF12EF"/>
    <w:rsid w:val="00FF14D0"/>
    <w:rsid w:val="00FF1514"/>
    <w:rsid w:val="00FF1657"/>
    <w:rsid w:val="00FF191F"/>
    <w:rsid w:val="00FF19A8"/>
    <w:rsid w:val="00FF1A5A"/>
    <w:rsid w:val="00FF1EE5"/>
    <w:rsid w:val="00FF2207"/>
    <w:rsid w:val="00FF2360"/>
    <w:rsid w:val="00FF23AC"/>
    <w:rsid w:val="00FF24CB"/>
    <w:rsid w:val="00FF2508"/>
    <w:rsid w:val="00FF2894"/>
    <w:rsid w:val="00FF2B20"/>
    <w:rsid w:val="00FF2C25"/>
    <w:rsid w:val="00FF3077"/>
    <w:rsid w:val="00FF325B"/>
    <w:rsid w:val="00FF34B0"/>
    <w:rsid w:val="00FF369B"/>
    <w:rsid w:val="00FF38C4"/>
    <w:rsid w:val="00FF39C5"/>
    <w:rsid w:val="00FF3C36"/>
    <w:rsid w:val="00FF4440"/>
    <w:rsid w:val="00FF452C"/>
    <w:rsid w:val="00FF486F"/>
    <w:rsid w:val="00FF49ED"/>
    <w:rsid w:val="00FF4A04"/>
    <w:rsid w:val="00FF527C"/>
    <w:rsid w:val="00FF5A1A"/>
    <w:rsid w:val="00FF5AAB"/>
    <w:rsid w:val="00FF6095"/>
    <w:rsid w:val="00FF61A7"/>
    <w:rsid w:val="00FF64FD"/>
    <w:rsid w:val="00FF65A4"/>
    <w:rsid w:val="00FF65D7"/>
    <w:rsid w:val="00FF67B8"/>
    <w:rsid w:val="00FF6A74"/>
    <w:rsid w:val="00FF6B29"/>
    <w:rsid w:val="00FF6C25"/>
    <w:rsid w:val="00FF6C88"/>
    <w:rsid w:val="00FF6CC4"/>
    <w:rsid w:val="00FF6DBE"/>
    <w:rsid w:val="00FF6DC3"/>
    <w:rsid w:val="00FF6E0D"/>
    <w:rsid w:val="00FF71E6"/>
    <w:rsid w:val="00FF737D"/>
    <w:rsid w:val="00FF75A1"/>
    <w:rsid w:val="00FF79D2"/>
    <w:rsid w:val="00FF7C21"/>
    <w:rsid w:val="010E01F3"/>
    <w:rsid w:val="0116328C"/>
    <w:rsid w:val="011CB32A"/>
    <w:rsid w:val="012B12B2"/>
    <w:rsid w:val="0131B720"/>
    <w:rsid w:val="015272E5"/>
    <w:rsid w:val="0155C37F"/>
    <w:rsid w:val="0162A81E"/>
    <w:rsid w:val="016CB8B7"/>
    <w:rsid w:val="01728C41"/>
    <w:rsid w:val="017C324D"/>
    <w:rsid w:val="018DF627"/>
    <w:rsid w:val="018DF7D1"/>
    <w:rsid w:val="0190CC94"/>
    <w:rsid w:val="0196721F"/>
    <w:rsid w:val="019B00D4"/>
    <w:rsid w:val="01A18AC1"/>
    <w:rsid w:val="01A6EEB6"/>
    <w:rsid w:val="01A8BF43"/>
    <w:rsid w:val="01ACDEB6"/>
    <w:rsid w:val="01B06C3D"/>
    <w:rsid w:val="01C38377"/>
    <w:rsid w:val="01CF91D2"/>
    <w:rsid w:val="01D7A2A4"/>
    <w:rsid w:val="01FA3749"/>
    <w:rsid w:val="01FA6440"/>
    <w:rsid w:val="021502EF"/>
    <w:rsid w:val="0218396A"/>
    <w:rsid w:val="0219744C"/>
    <w:rsid w:val="021ACF9A"/>
    <w:rsid w:val="0227AF7C"/>
    <w:rsid w:val="02474625"/>
    <w:rsid w:val="024A3D12"/>
    <w:rsid w:val="024CD147"/>
    <w:rsid w:val="024EE7EE"/>
    <w:rsid w:val="02556C68"/>
    <w:rsid w:val="0259F563"/>
    <w:rsid w:val="025B6AEE"/>
    <w:rsid w:val="025D61B3"/>
    <w:rsid w:val="025DDBA5"/>
    <w:rsid w:val="026048D9"/>
    <w:rsid w:val="02698DEF"/>
    <w:rsid w:val="026B5A1B"/>
    <w:rsid w:val="026C2A90"/>
    <w:rsid w:val="0274D36E"/>
    <w:rsid w:val="0278D811"/>
    <w:rsid w:val="028E2190"/>
    <w:rsid w:val="02A4696F"/>
    <w:rsid w:val="02B3E0E9"/>
    <w:rsid w:val="02BB703F"/>
    <w:rsid w:val="02C5BB2A"/>
    <w:rsid w:val="02CC5023"/>
    <w:rsid w:val="02D32A67"/>
    <w:rsid w:val="02DF327A"/>
    <w:rsid w:val="02E77D1D"/>
    <w:rsid w:val="02F5940B"/>
    <w:rsid w:val="02F5D5C6"/>
    <w:rsid w:val="03011CDF"/>
    <w:rsid w:val="03031725"/>
    <w:rsid w:val="03084495"/>
    <w:rsid w:val="03178D4D"/>
    <w:rsid w:val="0318401F"/>
    <w:rsid w:val="0322FC10"/>
    <w:rsid w:val="032CCFC6"/>
    <w:rsid w:val="03347EE8"/>
    <w:rsid w:val="03377639"/>
    <w:rsid w:val="03379283"/>
    <w:rsid w:val="0363FE02"/>
    <w:rsid w:val="0366C40F"/>
    <w:rsid w:val="0367A8A7"/>
    <w:rsid w:val="03789C72"/>
    <w:rsid w:val="0379C157"/>
    <w:rsid w:val="038082E9"/>
    <w:rsid w:val="03837282"/>
    <w:rsid w:val="038F99D8"/>
    <w:rsid w:val="0393ACAB"/>
    <w:rsid w:val="03B34D7A"/>
    <w:rsid w:val="03B44E29"/>
    <w:rsid w:val="03B68E2E"/>
    <w:rsid w:val="03C056DE"/>
    <w:rsid w:val="03C19640"/>
    <w:rsid w:val="03C1A142"/>
    <w:rsid w:val="03C4502E"/>
    <w:rsid w:val="03C50CE2"/>
    <w:rsid w:val="03D51005"/>
    <w:rsid w:val="03DEEF70"/>
    <w:rsid w:val="03E1DE93"/>
    <w:rsid w:val="03F26B4D"/>
    <w:rsid w:val="03FA712D"/>
    <w:rsid w:val="03FCF8F9"/>
    <w:rsid w:val="03FF31E3"/>
    <w:rsid w:val="040F3081"/>
    <w:rsid w:val="0419BFF2"/>
    <w:rsid w:val="0425B225"/>
    <w:rsid w:val="04275359"/>
    <w:rsid w:val="0435F725"/>
    <w:rsid w:val="04365584"/>
    <w:rsid w:val="043DE432"/>
    <w:rsid w:val="043E1AD1"/>
    <w:rsid w:val="0441FC8E"/>
    <w:rsid w:val="0442F23C"/>
    <w:rsid w:val="0444208D"/>
    <w:rsid w:val="0445272C"/>
    <w:rsid w:val="0447905B"/>
    <w:rsid w:val="044FCEAD"/>
    <w:rsid w:val="045431C9"/>
    <w:rsid w:val="0454A7E5"/>
    <w:rsid w:val="046DEC13"/>
    <w:rsid w:val="046E0DAB"/>
    <w:rsid w:val="046E34E9"/>
    <w:rsid w:val="047737C9"/>
    <w:rsid w:val="0484B578"/>
    <w:rsid w:val="0486A207"/>
    <w:rsid w:val="048737F8"/>
    <w:rsid w:val="0495955E"/>
    <w:rsid w:val="0495AA63"/>
    <w:rsid w:val="049C0AF6"/>
    <w:rsid w:val="04A64521"/>
    <w:rsid w:val="04C733CE"/>
    <w:rsid w:val="04CD4D57"/>
    <w:rsid w:val="04D1A771"/>
    <w:rsid w:val="04D8EEDF"/>
    <w:rsid w:val="04DD1ED2"/>
    <w:rsid w:val="04DDA498"/>
    <w:rsid w:val="04E42F2A"/>
    <w:rsid w:val="04EEBCF1"/>
    <w:rsid w:val="04F0C7FB"/>
    <w:rsid w:val="04F35C6F"/>
    <w:rsid w:val="05151EFA"/>
    <w:rsid w:val="05191AFD"/>
    <w:rsid w:val="051C534A"/>
    <w:rsid w:val="0520DF13"/>
    <w:rsid w:val="0538B1CD"/>
    <w:rsid w:val="053BBA58"/>
    <w:rsid w:val="054106F7"/>
    <w:rsid w:val="05484A5D"/>
    <w:rsid w:val="05527C53"/>
    <w:rsid w:val="05528B42"/>
    <w:rsid w:val="05562FCB"/>
    <w:rsid w:val="05723CF5"/>
    <w:rsid w:val="05740C79"/>
    <w:rsid w:val="057B5304"/>
    <w:rsid w:val="057C8DAC"/>
    <w:rsid w:val="057CB679"/>
    <w:rsid w:val="058285C0"/>
    <w:rsid w:val="0585934B"/>
    <w:rsid w:val="05979923"/>
    <w:rsid w:val="05A319FA"/>
    <w:rsid w:val="05B3C32E"/>
    <w:rsid w:val="05B95A64"/>
    <w:rsid w:val="05BAD563"/>
    <w:rsid w:val="05CEDEE3"/>
    <w:rsid w:val="05D42E8E"/>
    <w:rsid w:val="05DB89D0"/>
    <w:rsid w:val="05DE4755"/>
    <w:rsid w:val="05F27084"/>
    <w:rsid w:val="06076668"/>
    <w:rsid w:val="0617276C"/>
    <w:rsid w:val="0627C073"/>
    <w:rsid w:val="062F90E9"/>
    <w:rsid w:val="063AAB04"/>
    <w:rsid w:val="0641756C"/>
    <w:rsid w:val="06432A0F"/>
    <w:rsid w:val="0649B192"/>
    <w:rsid w:val="064C96F7"/>
    <w:rsid w:val="06518452"/>
    <w:rsid w:val="06519242"/>
    <w:rsid w:val="0652ECB5"/>
    <w:rsid w:val="0655030E"/>
    <w:rsid w:val="065778B2"/>
    <w:rsid w:val="065B86E3"/>
    <w:rsid w:val="0661D53F"/>
    <w:rsid w:val="0666153F"/>
    <w:rsid w:val="066AE622"/>
    <w:rsid w:val="0678C7C9"/>
    <w:rsid w:val="067FF122"/>
    <w:rsid w:val="068D0128"/>
    <w:rsid w:val="068D6824"/>
    <w:rsid w:val="068EDB67"/>
    <w:rsid w:val="0691C7A0"/>
    <w:rsid w:val="0692A611"/>
    <w:rsid w:val="069DCC5B"/>
    <w:rsid w:val="06A2517D"/>
    <w:rsid w:val="06A3CC3E"/>
    <w:rsid w:val="06A7CAB0"/>
    <w:rsid w:val="06A83EE4"/>
    <w:rsid w:val="06AE223C"/>
    <w:rsid w:val="06B336F0"/>
    <w:rsid w:val="06B823AB"/>
    <w:rsid w:val="06B94F18"/>
    <w:rsid w:val="06CA10F7"/>
    <w:rsid w:val="06D1576B"/>
    <w:rsid w:val="06D5C2E9"/>
    <w:rsid w:val="06DAA4EC"/>
    <w:rsid w:val="06E9B7F1"/>
    <w:rsid w:val="06EA56C4"/>
    <w:rsid w:val="0710D414"/>
    <w:rsid w:val="0715E8E8"/>
    <w:rsid w:val="0724D284"/>
    <w:rsid w:val="072569B6"/>
    <w:rsid w:val="072AC759"/>
    <w:rsid w:val="072DF0E7"/>
    <w:rsid w:val="0733447A"/>
    <w:rsid w:val="0734C3B2"/>
    <w:rsid w:val="07378777"/>
    <w:rsid w:val="073CFC3A"/>
    <w:rsid w:val="0740BC46"/>
    <w:rsid w:val="07480157"/>
    <w:rsid w:val="07490D88"/>
    <w:rsid w:val="075EC2EA"/>
    <w:rsid w:val="0761D544"/>
    <w:rsid w:val="076435BE"/>
    <w:rsid w:val="0764C9D0"/>
    <w:rsid w:val="0774D182"/>
    <w:rsid w:val="0778491B"/>
    <w:rsid w:val="0778931F"/>
    <w:rsid w:val="07885355"/>
    <w:rsid w:val="0792F80B"/>
    <w:rsid w:val="07983141"/>
    <w:rsid w:val="079CA80D"/>
    <w:rsid w:val="07A09E4E"/>
    <w:rsid w:val="07BB0C91"/>
    <w:rsid w:val="07BC3C90"/>
    <w:rsid w:val="07C9C02D"/>
    <w:rsid w:val="07CB6393"/>
    <w:rsid w:val="07D86CC3"/>
    <w:rsid w:val="07DCE7DE"/>
    <w:rsid w:val="07E45D94"/>
    <w:rsid w:val="07E5E9EC"/>
    <w:rsid w:val="07E6DEDE"/>
    <w:rsid w:val="07F8087F"/>
    <w:rsid w:val="07FB6DC2"/>
    <w:rsid w:val="07FE8C8F"/>
    <w:rsid w:val="08150DC8"/>
    <w:rsid w:val="0825DF2D"/>
    <w:rsid w:val="0827148D"/>
    <w:rsid w:val="0849DC44"/>
    <w:rsid w:val="08735B1A"/>
    <w:rsid w:val="087B3AAA"/>
    <w:rsid w:val="0883519C"/>
    <w:rsid w:val="08AA384F"/>
    <w:rsid w:val="08AA66AE"/>
    <w:rsid w:val="08AC0265"/>
    <w:rsid w:val="08AD242C"/>
    <w:rsid w:val="08B025B2"/>
    <w:rsid w:val="08B36210"/>
    <w:rsid w:val="08B60CF6"/>
    <w:rsid w:val="08B67D9A"/>
    <w:rsid w:val="08B720B6"/>
    <w:rsid w:val="08BC1A7C"/>
    <w:rsid w:val="08C403BA"/>
    <w:rsid w:val="08C403EC"/>
    <w:rsid w:val="08D34144"/>
    <w:rsid w:val="08D74BB8"/>
    <w:rsid w:val="08D9EB23"/>
    <w:rsid w:val="08F26C50"/>
    <w:rsid w:val="08FA14F4"/>
    <w:rsid w:val="09071524"/>
    <w:rsid w:val="090ECCB9"/>
    <w:rsid w:val="09160534"/>
    <w:rsid w:val="09180D21"/>
    <w:rsid w:val="091AF618"/>
    <w:rsid w:val="092424D0"/>
    <w:rsid w:val="092E8EA2"/>
    <w:rsid w:val="092EC525"/>
    <w:rsid w:val="093A3976"/>
    <w:rsid w:val="095B577D"/>
    <w:rsid w:val="09669E07"/>
    <w:rsid w:val="0967433F"/>
    <w:rsid w:val="0967E4F8"/>
    <w:rsid w:val="09683F07"/>
    <w:rsid w:val="096A6A16"/>
    <w:rsid w:val="096FE078"/>
    <w:rsid w:val="096FFF4C"/>
    <w:rsid w:val="09742545"/>
    <w:rsid w:val="0980F8DB"/>
    <w:rsid w:val="098A8B75"/>
    <w:rsid w:val="0996FF3B"/>
    <w:rsid w:val="099A6C6C"/>
    <w:rsid w:val="099DD63C"/>
    <w:rsid w:val="09A6B5C4"/>
    <w:rsid w:val="09A9DBAA"/>
    <w:rsid w:val="09ADEFB3"/>
    <w:rsid w:val="09B17A06"/>
    <w:rsid w:val="09C1AF8E"/>
    <w:rsid w:val="09C7A273"/>
    <w:rsid w:val="09D30F31"/>
    <w:rsid w:val="09D680C7"/>
    <w:rsid w:val="09DD0BFD"/>
    <w:rsid w:val="09E0652E"/>
    <w:rsid w:val="09E1941E"/>
    <w:rsid w:val="09EA9AA0"/>
    <w:rsid w:val="09EFE927"/>
    <w:rsid w:val="09F182C1"/>
    <w:rsid w:val="09F6A82D"/>
    <w:rsid w:val="09FBB3C8"/>
    <w:rsid w:val="0A025377"/>
    <w:rsid w:val="0A098EDA"/>
    <w:rsid w:val="0A138A85"/>
    <w:rsid w:val="0A1E0379"/>
    <w:rsid w:val="0A2991E4"/>
    <w:rsid w:val="0A32D441"/>
    <w:rsid w:val="0A333C02"/>
    <w:rsid w:val="0A3719AB"/>
    <w:rsid w:val="0A399D65"/>
    <w:rsid w:val="0A3B6411"/>
    <w:rsid w:val="0A3E11D7"/>
    <w:rsid w:val="0A4E03A4"/>
    <w:rsid w:val="0A5D34D0"/>
    <w:rsid w:val="0A667EB7"/>
    <w:rsid w:val="0A69DFA1"/>
    <w:rsid w:val="0A82F4BB"/>
    <w:rsid w:val="0A8F09F4"/>
    <w:rsid w:val="0A9AC8B4"/>
    <w:rsid w:val="0A9AD58E"/>
    <w:rsid w:val="0AB46967"/>
    <w:rsid w:val="0ABA730A"/>
    <w:rsid w:val="0ABE4F2B"/>
    <w:rsid w:val="0AC76A5F"/>
    <w:rsid w:val="0ACCBCE3"/>
    <w:rsid w:val="0ACF312B"/>
    <w:rsid w:val="0AD0F1A0"/>
    <w:rsid w:val="0ADF9993"/>
    <w:rsid w:val="0AE92DFE"/>
    <w:rsid w:val="0AF0EADA"/>
    <w:rsid w:val="0AFDB674"/>
    <w:rsid w:val="0B057BC1"/>
    <w:rsid w:val="0B06D4D7"/>
    <w:rsid w:val="0B12790E"/>
    <w:rsid w:val="0B1CFC81"/>
    <w:rsid w:val="0B23B848"/>
    <w:rsid w:val="0B25A7F7"/>
    <w:rsid w:val="0B2678C0"/>
    <w:rsid w:val="0B286C42"/>
    <w:rsid w:val="0B333EE6"/>
    <w:rsid w:val="0B36C3B8"/>
    <w:rsid w:val="0B3B52C1"/>
    <w:rsid w:val="0B3D034E"/>
    <w:rsid w:val="0B47E883"/>
    <w:rsid w:val="0B4CCF95"/>
    <w:rsid w:val="0B5E4B41"/>
    <w:rsid w:val="0B60BDE4"/>
    <w:rsid w:val="0B644B8B"/>
    <w:rsid w:val="0B68BA79"/>
    <w:rsid w:val="0B6E427F"/>
    <w:rsid w:val="0B7E3D6A"/>
    <w:rsid w:val="0B7FA102"/>
    <w:rsid w:val="0B818E0B"/>
    <w:rsid w:val="0B8FA708"/>
    <w:rsid w:val="0B91F955"/>
    <w:rsid w:val="0B938254"/>
    <w:rsid w:val="0B95C293"/>
    <w:rsid w:val="0B9BE674"/>
    <w:rsid w:val="0B9CB670"/>
    <w:rsid w:val="0BAD2230"/>
    <w:rsid w:val="0BB07116"/>
    <w:rsid w:val="0BB1F578"/>
    <w:rsid w:val="0BB71F9F"/>
    <w:rsid w:val="0BBD3AAA"/>
    <w:rsid w:val="0BBF83B7"/>
    <w:rsid w:val="0BC11F42"/>
    <w:rsid w:val="0BCE6C41"/>
    <w:rsid w:val="0BE0C9B3"/>
    <w:rsid w:val="0BE1EBA4"/>
    <w:rsid w:val="0BE4A9DE"/>
    <w:rsid w:val="0BF08C0A"/>
    <w:rsid w:val="0BF38D77"/>
    <w:rsid w:val="0BF7DB7E"/>
    <w:rsid w:val="0BF8AB2C"/>
    <w:rsid w:val="0BFF179D"/>
    <w:rsid w:val="0BFFB5DF"/>
    <w:rsid w:val="0C030951"/>
    <w:rsid w:val="0C04649C"/>
    <w:rsid w:val="0C0F0325"/>
    <w:rsid w:val="0C1C3546"/>
    <w:rsid w:val="0C23213F"/>
    <w:rsid w:val="0C45F02D"/>
    <w:rsid w:val="0C4A41E2"/>
    <w:rsid w:val="0C4C7B88"/>
    <w:rsid w:val="0C62EEF7"/>
    <w:rsid w:val="0C6A7413"/>
    <w:rsid w:val="0C8A0CC4"/>
    <w:rsid w:val="0C959C35"/>
    <w:rsid w:val="0CA32526"/>
    <w:rsid w:val="0CA75269"/>
    <w:rsid w:val="0CA9F85E"/>
    <w:rsid w:val="0CAECAFE"/>
    <w:rsid w:val="0CC29DE8"/>
    <w:rsid w:val="0CC2D144"/>
    <w:rsid w:val="0CDF90C7"/>
    <w:rsid w:val="0CF95050"/>
    <w:rsid w:val="0D11033C"/>
    <w:rsid w:val="0D161998"/>
    <w:rsid w:val="0D1634F0"/>
    <w:rsid w:val="0D17C740"/>
    <w:rsid w:val="0D19B880"/>
    <w:rsid w:val="0D1E7B63"/>
    <w:rsid w:val="0D209A52"/>
    <w:rsid w:val="0D2D15F4"/>
    <w:rsid w:val="0D2D2514"/>
    <w:rsid w:val="0D2F4480"/>
    <w:rsid w:val="0D30929C"/>
    <w:rsid w:val="0D35F3AA"/>
    <w:rsid w:val="0D373158"/>
    <w:rsid w:val="0D3B9AA2"/>
    <w:rsid w:val="0D46CC3D"/>
    <w:rsid w:val="0D4BE990"/>
    <w:rsid w:val="0D504624"/>
    <w:rsid w:val="0D514A3A"/>
    <w:rsid w:val="0D519FF6"/>
    <w:rsid w:val="0D57C0E7"/>
    <w:rsid w:val="0D6554CC"/>
    <w:rsid w:val="0D693DD9"/>
    <w:rsid w:val="0D7AD4D4"/>
    <w:rsid w:val="0D7CE2D7"/>
    <w:rsid w:val="0D837064"/>
    <w:rsid w:val="0D95FFC2"/>
    <w:rsid w:val="0D96A74C"/>
    <w:rsid w:val="0D96B7A7"/>
    <w:rsid w:val="0DA451FB"/>
    <w:rsid w:val="0DA6DF78"/>
    <w:rsid w:val="0DA9A3EB"/>
    <w:rsid w:val="0DAC6577"/>
    <w:rsid w:val="0DBF22D2"/>
    <w:rsid w:val="0DC0AA63"/>
    <w:rsid w:val="0DC4697C"/>
    <w:rsid w:val="0DD25B1C"/>
    <w:rsid w:val="0DD287C4"/>
    <w:rsid w:val="0DE16130"/>
    <w:rsid w:val="0DED2163"/>
    <w:rsid w:val="0DF5F5A9"/>
    <w:rsid w:val="0DF6405D"/>
    <w:rsid w:val="0DFFF03A"/>
    <w:rsid w:val="0E0E4E46"/>
    <w:rsid w:val="0E13047E"/>
    <w:rsid w:val="0E1416E3"/>
    <w:rsid w:val="0E1F13E0"/>
    <w:rsid w:val="0E2BA443"/>
    <w:rsid w:val="0E2EC8A0"/>
    <w:rsid w:val="0E3CEE00"/>
    <w:rsid w:val="0E522BCB"/>
    <w:rsid w:val="0E666190"/>
    <w:rsid w:val="0E6B374F"/>
    <w:rsid w:val="0E811F3A"/>
    <w:rsid w:val="0E8215C1"/>
    <w:rsid w:val="0E82A584"/>
    <w:rsid w:val="0E837C72"/>
    <w:rsid w:val="0E87A3AA"/>
    <w:rsid w:val="0E9B56B4"/>
    <w:rsid w:val="0EB49C73"/>
    <w:rsid w:val="0EB8B0F3"/>
    <w:rsid w:val="0ECC5BB3"/>
    <w:rsid w:val="0ED89B61"/>
    <w:rsid w:val="0EDDD4DE"/>
    <w:rsid w:val="0EE29C9E"/>
    <w:rsid w:val="0EF7B825"/>
    <w:rsid w:val="0EF8AA96"/>
    <w:rsid w:val="0EFE25BD"/>
    <w:rsid w:val="0F00E244"/>
    <w:rsid w:val="0F096F52"/>
    <w:rsid w:val="0F0ABC61"/>
    <w:rsid w:val="0F0DBEAB"/>
    <w:rsid w:val="0F105C24"/>
    <w:rsid w:val="0F1EDF22"/>
    <w:rsid w:val="0F25A1D0"/>
    <w:rsid w:val="0F28637B"/>
    <w:rsid w:val="0F2ECDDA"/>
    <w:rsid w:val="0F418536"/>
    <w:rsid w:val="0F41C03E"/>
    <w:rsid w:val="0F42F79A"/>
    <w:rsid w:val="0F513F44"/>
    <w:rsid w:val="0F5717DC"/>
    <w:rsid w:val="0F5B84AE"/>
    <w:rsid w:val="0F5E14A5"/>
    <w:rsid w:val="0F627B73"/>
    <w:rsid w:val="0F635D1D"/>
    <w:rsid w:val="0F672B44"/>
    <w:rsid w:val="0F6995AF"/>
    <w:rsid w:val="0F705974"/>
    <w:rsid w:val="0F75D368"/>
    <w:rsid w:val="0F7AD81A"/>
    <w:rsid w:val="0F7F2089"/>
    <w:rsid w:val="0F825677"/>
    <w:rsid w:val="0F84E9DD"/>
    <w:rsid w:val="0F95A5B4"/>
    <w:rsid w:val="0FAAFFDC"/>
    <w:rsid w:val="0FB17515"/>
    <w:rsid w:val="0FB1E3AF"/>
    <w:rsid w:val="0FB5321B"/>
    <w:rsid w:val="0FC25538"/>
    <w:rsid w:val="0FC9DD1C"/>
    <w:rsid w:val="0FCACD09"/>
    <w:rsid w:val="0FCDCCAA"/>
    <w:rsid w:val="0FDBBE7C"/>
    <w:rsid w:val="0FE771E0"/>
    <w:rsid w:val="0FEDC286"/>
    <w:rsid w:val="0FFFA3EB"/>
    <w:rsid w:val="1001C719"/>
    <w:rsid w:val="10054940"/>
    <w:rsid w:val="1008200D"/>
    <w:rsid w:val="100883C0"/>
    <w:rsid w:val="102D3CDA"/>
    <w:rsid w:val="1037E450"/>
    <w:rsid w:val="103E6C4F"/>
    <w:rsid w:val="103FE7D8"/>
    <w:rsid w:val="1040CE76"/>
    <w:rsid w:val="1042CC91"/>
    <w:rsid w:val="1046EE93"/>
    <w:rsid w:val="1047C39F"/>
    <w:rsid w:val="105009A6"/>
    <w:rsid w:val="10525F89"/>
    <w:rsid w:val="1056F21A"/>
    <w:rsid w:val="10590973"/>
    <w:rsid w:val="105C8676"/>
    <w:rsid w:val="105F05F1"/>
    <w:rsid w:val="10618308"/>
    <w:rsid w:val="106D2E36"/>
    <w:rsid w:val="1076583B"/>
    <w:rsid w:val="107F5602"/>
    <w:rsid w:val="1089808B"/>
    <w:rsid w:val="108AA2D7"/>
    <w:rsid w:val="108E9F0A"/>
    <w:rsid w:val="10961DF4"/>
    <w:rsid w:val="1096C291"/>
    <w:rsid w:val="10991AFD"/>
    <w:rsid w:val="109C2C95"/>
    <w:rsid w:val="10A2B14A"/>
    <w:rsid w:val="10A70379"/>
    <w:rsid w:val="10AFDDB9"/>
    <w:rsid w:val="10B04612"/>
    <w:rsid w:val="10BAB64A"/>
    <w:rsid w:val="10BAD18F"/>
    <w:rsid w:val="10BD3CCD"/>
    <w:rsid w:val="10C59E45"/>
    <w:rsid w:val="10C6A762"/>
    <w:rsid w:val="10CD6E8D"/>
    <w:rsid w:val="10EA8CC6"/>
    <w:rsid w:val="10F01A72"/>
    <w:rsid w:val="1106720A"/>
    <w:rsid w:val="110C8A35"/>
    <w:rsid w:val="11138298"/>
    <w:rsid w:val="11257BEB"/>
    <w:rsid w:val="112E9A99"/>
    <w:rsid w:val="1130EAAE"/>
    <w:rsid w:val="11374CC0"/>
    <w:rsid w:val="11404588"/>
    <w:rsid w:val="11475D7D"/>
    <w:rsid w:val="1155C6ED"/>
    <w:rsid w:val="1159EDDF"/>
    <w:rsid w:val="115C11EA"/>
    <w:rsid w:val="1170F956"/>
    <w:rsid w:val="117420AF"/>
    <w:rsid w:val="1175007B"/>
    <w:rsid w:val="11842840"/>
    <w:rsid w:val="119D5A11"/>
    <w:rsid w:val="11A27C82"/>
    <w:rsid w:val="11A32DFD"/>
    <w:rsid w:val="11B86715"/>
    <w:rsid w:val="11BD72DA"/>
    <w:rsid w:val="11CC0155"/>
    <w:rsid w:val="11CDFBF6"/>
    <w:rsid w:val="11D29851"/>
    <w:rsid w:val="11D3B3EC"/>
    <w:rsid w:val="11F4F0BC"/>
    <w:rsid w:val="11F50E14"/>
    <w:rsid w:val="11F6B305"/>
    <w:rsid w:val="12002338"/>
    <w:rsid w:val="1202002C"/>
    <w:rsid w:val="1204BAB0"/>
    <w:rsid w:val="120D881A"/>
    <w:rsid w:val="1212289C"/>
    <w:rsid w:val="1214A7E7"/>
    <w:rsid w:val="1219AAC0"/>
    <w:rsid w:val="1226213B"/>
    <w:rsid w:val="1228BBFA"/>
    <w:rsid w:val="123ACD6A"/>
    <w:rsid w:val="124A3982"/>
    <w:rsid w:val="125420A9"/>
    <w:rsid w:val="1260C0EB"/>
    <w:rsid w:val="126A5138"/>
    <w:rsid w:val="126EF1E0"/>
    <w:rsid w:val="127A0310"/>
    <w:rsid w:val="127D0F57"/>
    <w:rsid w:val="129D386F"/>
    <w:rsid w:val="12A46A59"/>
    <w:rsid w:val="12A4A4E6"/>
    <w:rsid w:val="12AA7C7F"/>
    <w:rsid w:val="12B3BB81"/>
    <w:rsid w:val="12C5871A"/>
    <w:rsid w:val="12C5CA61"/>
    <w:rsid w:val="12DC12D8"/>
    <w:rsid w:val="12EFDD65"/>
    <w:rsid w:val="12F725E4"/>
    <w:rsid w:val="13054002"/>
    <w:rsid w:val="1306A7E2"/>
    <w:rsid w:val="13188F4F"/>
    <w:rsid w:val="131F7630"/>
    <w:rsid w:val="13255074"/>
    <w:rsid w:val="13297C65"/>
    <w:rsid w:val="1339EE81"/>
    <w:rsid w:val="133B0621"/>
    <w:rsid w:val="133F344B"/>
    <w:rsid w:val="133FDACA"/>
    <w:rsid w:val="13428A30"/>
    <w:rsid w:val="1343BF92"/>
    <w:rsid w:val="13481C66"/>
    <w:rsid w:val="1349DAED"/>
    <w:rsid w:val="134B2F92"/>
    <w:rsid w:val="135339A9"/>
    <w:rsid w:val="135C446C"/>
    <w:rsid w:val="135D3916"/>
    <w:rsid w:val="13658E7A"/>
    <w:rsid w:val="1373CCFF"/>
    <w:rsid w:val="137ECEE1"/>
    <w:rsid w:val="139D1004"/>
    <w:rsid w:val="139E7532"/>
    <w:rsid w:val="139F981F"/>
    <w:rsid w:val="139FC3A6"/>
    <w:rsid w:val="13A539BC"/>
    <w:rsid w:val="13AA22C4"/>
    <w:rsid w:val="13AE220D"/>
    <w:rsid w:val="13B33BF7"/>
    <w:rsid w:val="13B37AED"/>
    <w:rsid w:val="13B53AF6"/>
    <w:rsid w:val="13B71694"/>
    <w:rsid w:val="13B7D5AC"/>
    <w:rsid w:val="13BB0835"/>
    <w:rsid w:val="13BC816B"/>
    <w:rsid w:val="13CF2828"/>
    <w:rsid w:val="13D6B00C"/>
    <w:rsid w:val="13E3F0A0"/>
    <w:rsid w:val="13EE7A99"/>
    <w:rsid w:val="13EEA979"/>
    <w:rsid w:val="13FBE594"/>
    <w:rsid w:val="13FDDC70"/>
    <w:rsid w:val="13FDF4A8"/>
    <w:rsid w:val="13FEBD36"/>
    <w:rsid w:val="140BE8A2"/>
    <w:rsid w:val="140D3D33"/>
    <w:rsid w:val="142177BD"/>
    <w:rsid w:val="14247148"/>
    <w:rsid w:val="14272AEE"/>
    <w:rsid w:val="1427FDB6"/>
    <w:rsid w:val="142DAB54"/>
    <w:rsid w:val="143F572C"/>
    <w:rsid w:val="1445BE20"/>
    <w:rsid w:val="14557468"/>
    <w:rsid w:val="145A0073"/>
    <w:rsid w:val="145A2CEE"/>
    <w:rsid w:val="145C1A68"/>
    <w:rsid w:val="145F7AFC"/>
    <w:rsid w:val="14680D7E"/>
    <w:rsid w:val="146CF1BF"/>
    <w:rsid w:val="1477CB83"/>
    <w:rsid w:val="147EFC0A"/>
    <w:rsid w:val="147FAAB5"/>
    <w:rsid w:val="14A485B0"/>
    <w:rsid w:val="14AEE325"/>
    <w:rsid w:val="14B0A5FA"/>
    <w:rsid w:val="14B0A71C"/>
    <w:rsid w:val="14B6705E"/>
    <w:rsid w:val="14DAE33D"/>
    <w:rsid w:val="14EF1C07"/>
    <w:rsid w:val="14FB76DF"/>
    <w:rsid w:val="15019E46"/>
    <w:rsid w:val="150791C8"/>
    <w:rsid w:val="1507C98A"/>
    <w:rsid w:val="15169A2D"/>
    <w:rsid w:val="15198492"/>
    <w:rsid w:val="152302A5"/>
    <w:rsid w:val="15251C9F"/>
    <w:rsid w:val="1525B5F2"/>
    <w:rsid w:val="152D9511"/>
    <w:rsid w:val="15308CD4"/>
    <w:rsid w:val="153930B7"/>
    <w:rsid w:val="153DA1B8"/>
    <w:rsid w:val="153DB634"/>
    <w:rsid w:val="15402345"/>
    <w:rsid w:val="15430DD1"/>
    <w:rsid w:val="15493336"/>
    <w:rsid w:val="1549C95E"/>
    <w:rsid w:val="1554F943"/>
    <w:rsid w:val="15581DC2"/>
    <w:rsid w:val="155F46E0"/>
    <w:rsid w:val="1573A9A6"/>
    <w:rsid w:val="15785528"/>
    <w:rsid w:val="15966274"/>
    <w:rsid w:val="15B46E43"/>
    <w:rsid w:val="15BEDDF2"/>
    <w:rsid w:val="15C397C5"/>
    <w:rsid w:val="15C51898"/>
    <w:rsid w:val="15CB0010"/>
    <w:rsid w:val="15D57345"/>
    <w:rsid w:val="15DD4390"/>
    <w:rsid w:val="15DE63EB"/>
    <w:rsid w:val="15DEAD59"/>
    <w:rsid w:val="15DFCBB8"/>
    <w:rsid w:val="15E054D9"/>
    <w:rsid w:val="15E5ECCA"/>
    <w:rsid w:val="15EC8CEF"/>
    <w:rsid w:val="15F96100"/>
    <w:rsid w:val="16006AC8"/>
    <w:rsid w:val="16087DB9"/>
    <w:rsid w:val="160AA2AC"/>
    <w:rsid w:val="161CF74E"/>
    <w:rsid w:val="16223D71"/>
    <w:rsid w:val="1638E750"/>
    <w:rsid w:val="163CF9B2"/>
    <w:rsid w:val="164F4E5C"/>
    <w:rsid w:val="1652EF75"/>
    <w:rsid w:val="165C692F"/>
    <w:rsid w:val="165F691F"/>
    <w:rsid w:val="1668E5B1"/>
    <w:rsid w:val="166B6619"/>
    <w:rsid w:val="16778171"/>
    <w:rsid w:val="16792131"/>
    <w:rsid w:val="16886E9A"/>
    <w:rsid w:val="16A18E46"/>
    <w:rsid w:val="16A21ED4"/>
    <w:rsid w:val="16A292A0"/>
    <w:rsid w:val="16A4B922"/>
    <w:rsid w:val="16B7E836"/>
    <w:rsid w:val="16BA9BBD"/>
    <w:rsid w:val="16BC3EFB"/>
    <w:rsid w:val="16C357EC"/>
    <w:rsid w:val="16CB3F67"/>
    <w:rsid w:val="16D8C534"/>
    <w:rsid w:val="16D90CA9"/>
    <w:rsid w:val="16E599BF"/>
    <w:rsid w:val="16E68C35"/>
    <w:rsid w:val="16EF024E"/>
    <w:rsid w:val="16F29893"/>
    <w:rsid w:val="16FFE316"/>
    <w:rsid w:val="17024AC7"/>
    <w:rsid w:val="171CDF46"/>
    <w:rsid w:val="171EC257"/>
    <w:rsid w:val="1723FA10"/>
    <w:rsid w:val="1728A661"/>
    <w:rsid w:val="172CE193"/>
    <w:rsid w:val="172DB8A2"/>
    <w:rsid w:val="1730E2E4"/>
    <w:rsid w:val="17342AA4"/>
    <w:rsid w:val="17343339"/>
    <w:rsid w:val="1742D72F"/>
    <w:rsid w:val="17464951"/>
    <w:rsid w:val="174FD7D4"/>
    <w:rsid w:val="17545F30"/>
    <w:rsid w:val="1755611A"/>
    <w:rsid w:val="1761CBA0"/>
    <w:rsid w:val="176B3159"/>
    <w:rsid w:val="177396CE"/>
    <w:rsid w:val="1773A887"/>
    <w:rsid w:val="177417B4"/>
    <w:rsid w:val="178FAD03"/>
    <w:rsid w:val="179DCE52"/>
    <w:rsid w:val="179F78EF"/>
    <w:rsid w:val="17AB3FED"/>
    <w:rsid w:val="17B77181"/>
    <w:rsid w:val="17D6F2C4"/>
    <w:rsid w:val="17D95641"/>
    <w:rsid w:val="17E0FED9"/>
    <w:rsid w:val="17EA1A54"/>
    <w:rsid w:val="17F0B082"/>
    <w:rsid w:val="17F781F8"/>
    <w:rsid w:val="17FCF78A"/>
    <w:rsid w:val="1804F70B"/>
    <w:rsid w:val="180B2F3C"/>
    <w:rsid w:val="180BA7AC"/>
    <w:rsid w:val="18157697"/>
    <w:rsid w:val="1816000C"/>
    <w:rsid w:val="1820344C"/>
    <w:rsid w:val="182C6C3E"/>
    <w:rsid w:val="183444B6"/>
    <w:rsid w:val="1836FEC9"/>
    <w:rsid w:val="183A0209"/>
    <w:rsid w:val="184C65EE"/>
    <w:rsid w:val="1858DCFF"/>
    <w:rsid w:val="1858F32A"/>
    <w:rsid w:val="18607E26"/>
    <w:rsid w:val="186230FC"/>
    <w:rsid w:val="18628C4B"/>
    <w:rsid w:val="18637AD8"/>
    <w:rsid w:val="1865A2D3"/>
    <w:rsid w:val="186DBB28"/>
    <w:rsid w:val="187779E8"/>
    <w:rsid w:val="187CE8FD"/>
    <w:rsid w:val="18816A20"/>
    <w:rsid w:val="18837EE7"/>
    <w:rsid w:val="1893E4C9"/>
    <w:rsid w:val="18AC9FD2"/>
    <w:rsid w:val="18BFD691"/>
    <w:rsid w:val="18C14356"/>
    <w:rsid w:val="18C467C2"/>
    <w:rsid w:val="18C6E0F4"/>
    <w:rsid w:val="18CA4C72"/>
    <w:rsid w:val="18CB94B5"/>
    <w:rsid w:val="18CD4D46"/>
    <w:rsid w:val="18CF703C"/>
    <w:rsid w:val="18DCA9F6"/>
    <w:rsid w:val="18DEB3AC"/>
    <w:rsid w:val="18E112CF"/>
    <w:rsid w:val="18E20612"/>
    <w:rsid w:val="18E75E64"/>
    <w:rsid w:val="18E8A284"/>
    <w:rsid w:val="18F35D88"/>
    <w:rsid w:val="19161F18"/>
    <w:rsid w:val="191E80F6"/>
    <w:rsid w:val="192C706B"/>
    <w:rsid w:val="19462E33"/>
    <w:rsid w:val="194A7A8A"/>
    <w:rsid w:val="1952E96D"/>
    <w:rsid w:val="1955885A"/>
    <w:rsid w:val="195F5C52"/>
    <w:rsid w:val="1961E170"/>
    <w:rsid w:val="19705ABB"/>
    <w:rsid w:val="1973CBEE"/>
    <w:rsid w:val="1979FA64"/>
    <w:rsid w:val="19882B46"/>
    <w:rsid w:val="19A35C92"/>
    <w:rsid w:val="19B791DA"/>
    <w:rsid w:val="19B8A016"/>
    <w:rsid w:val="19C438A2"/>
    <w:rsid w:val="19C45E75"/>
    <w:rsid w:val="19D3A9EC"/>
    <w:rsid w:val="19DC3D8A"/>
    <w:rsid w:val="19F56ABD"/>
    <w:rsid w:val="1A024AF3"/>
    <w:rsid w:val="1A05E837"/>
    <w:rsid w:val="1A0ED9A3"/>
    <w:rsid w:val="1A0FB155"/>
    <w:rsid w:val="1A1F4DFD"/>
    <w:rsid w:val="1A1F9EBE"/>
    <w:rsid w:val="1A20386A"/>
    <w:rsid w:val="1A23343D"/>
    <w:rsid w:val="1A251B0C"/>
    <w:rsid w:val="1A28793B"/>
    <w:rsid w:val="1A2B69B2"/>
    <w:rsid w:val="1A2F1730"/>
    <w:rsid w:val="1A303FB3"/>
    <w:rsid w:val="1A3C3E9D"/>
    <w:rsid w:val="1A4AF551"/>
    <w:rsid w:val="1A4F9A2D"/>
    <w:rsid w:val="1A5466F6"/>
    <w:rsid w:val="1A54A0BD"/>
    <w:rsid w:val="1A5FB4EF"/>
    <w:rsid w:val="1A614CA7"/>
    <w:rsid w:val="1A63C2A4"/>
    <w:rsid w:val="1A65C920"/>
    <w:rsid w:val="1A6A499A"/>
    <w:rsid w:val="1A7C0B88"/>
    <w:rsid w:val="1A8118E6"/>
    <w:rsid w:val="1A83B843"/>
    <w:rsid w:val="1A929182"/>
    <w:rsid w:val="1A9D92CF"/>
    <w:rsid w:val="1AA0D340"/>
    <w:rsid w:val="1AA35CBE"/>
    <w:rsid w:val="1AA94E88"/>
    <w:rsid w:val="1AB1BF7A"/>
    <w:rsid w:val="1AB5FE09"/>
    <w:rsid w:val="1ABCC284"/>
    <w:rsid w:val="1AD1275B"/>
    <w:rsid w:val="1AD7EA14"/>
    <w:rsid w:val="1ADA7D6D"/>
    <w:rsid w:val="1AF99089"/>
    <w:rsid w:val="1AFA58CD"/>
    <w:rsid w:val="1B0FD052"/>
    <w:rsid w:val="1B1D06C2"/>
    <w:rsid w:val="1B26FC40"/>
    <w:rsid w:val="1B2B102E"/>
    <w:rsid w:val="1B5B9F10"/>
    <w:rsid w:val="1B6B8275"/>
    <w:rsid w:val="1B6EEC87"/>
    <w:rsid w:val="1B6F7C8F"/>
    <w:rsid w:val="1B709379"/>
    <w:rsid w:val="1B778835"/>
    <w:rsid w:val="1B7A4D5D"/>
    <w:rsid w:val="1B7B73E0"/>
    <w:rsid w:val="1B7BC304"/>
    <w:rsid w:val="1B907DC1"/>
    <w:rsid w:val="1BB324A8"/>
    <w:rsid w:val="1BB3924E"/>
    <w:rsid w:val="1BBB1878"/>
    <w:rsid w:val="1BC09A42"/>
    <w:rsid w:val="1BC799BE"/>
    <w:rsid w:val="1BD2079C"/>
    <w:rsid w:val="1BD6B50F"/>
    <w:rsid w:val="1BE1201E"/>
    <w:rsid w:val="1BE99497"/>
    <w:rsid w:val="1BEEF045"/>
    <w:rsid w:val="1BF5E9B5"/>
    <w:rsid w:val="1BF7A67A"/>
    <w:rsid w:val="1BFE1C71"/>
    <w:rsid w:val="1C01B777"/>
    <w:rsid w:val="1C03EDC0"/>
    <w:rsid w:val="1C0CCF59"/>
    <w:rsid w:val="1C0CD151"/>
    <w:rsid w:val="1C108F5F"/>
    <w:rsid w:val="1C175579"/>
    <w:rsid w:val="1C1BD2F0"/>
    <w:rsid w:val="1C21A40C"/>
    <w:rsid w:val="1C33E35B"/>
    <w:rsid w:val="1C39558D"/>
    <w:rsid w:val="1C4F24AB"/>
    <w:rsid w:val="1C51FB8D"/>
    <w:rsid w:val="1C701C18"/>
    <w:rsid w:val="1C73C802"/>
    <w:rsid w:val="1C75676A"/>
    <w:rsid w:val="1C8D3397"/>
    <w:rsid w:val="1C99779A"/>
    <w:rsid w:val="1CA2E6B2"/>
    <w:rsid w:val="1CA621D9"/>
    <w:rsid w:val="1CB27C37"/>
    <w:rsid w:val="1CC7BC9D"/>
    <w:rsid w:val="1CC7BFE5"/>
    <w:rsid w:val="1CD5E6BA"/>
    <w:rsid w:val="1CD7E1E1"/>
    <w:rsid w:val="1CDD7A73"/>
    <w:rsid w:val="1CE204F6"/>
    <w:rsid w:val="1CEED5AE"/>
    <w:rsid w:val="1CF11A91"/>
    <w:rsid w:val="1CF54A62"/>
    <w:rsid w:val="1D15EA8C"/>
    <w:rsid w:val="1D210BE2"/>
    <w:rsid w:val="1D3D88F9"/>
    <w:rsid w:val="1D467A65"/>
    <w:rsid w:val="1D4EB7E2"/>
    <w:rsid w:val="1D4FF176"/>
    <w:rsid w:val="1D54DB43"/>
    <w:rsid w:val="1D59346A"/>
    <w:rsid w:val="1D674D9B"/>
    <w:rsid w:val="1D6CE055"/>
    <w:rsid w:val="1D80CFAB"/>
    <w:rsid w:val="1D865E6A"/>
    <w:rsid w:val="1D875CF8"/>
    <w:rsid w:val="1D8AC0A6"/>
    <w:rsid w:val="1D903982"/>
    <w:rsid w:val="1D9335A4"/>
    <w:rsid w:val="1D9FAEB5"/>
    <w:rsid w:val="1DA105DA"/>
    <w:rsid w:val="1DAE08EA"/>
    <w:rsid w:val="1DB18BD3"/>
    <w:rsid w:val="1DB34DD5"/>
    <w:rsid w:val="1DB79666"/>
    <w:rsid w:val="1DBAB2E1"/>
    <w:rsid w:val="1DBC6BB4"/>
    <w:rsid w:val="1DBD95C5"/>
    <w:rsid w:val="1DBED0CB"/>
    <w:rsid w:val="1DCC9024"/>
    <w:rsid w:val="1DD57CFE"/>
    <w:rsid w:val="1DD85AEA"/>
    <w:rsid w:val="1DE7E239"/>
    <w:rsid w:val="1DE9E6A9"/>
    <w:rsid w:val="1DF0CBDE"/>
    <w:rsid w:val="1DF108A8"/>
    <w:rsid w:val="1DF120E6"/>
    <w:rsid w:val="1DF7DAD9"/>
    <w:rsid w:val="1DFACDF0"/>
    <w:rsid w:val="1DFB0887"/>
    <w:rsid w:val="1DFD03EF"/>
    <w:rsid w:val="1E034B3E"/>
    <w:rsid w:val="1E09FED3"/>
    <w:rsid w:val="1E1501ED"/>
    <w:rsid w:val="1E2AD279"/>
    <w:rsid w:val="1E2C9839"/>
    <w:rsid w:val="1E305053"/>
    <w:rsid w:val="1E329920"/>
    <w:rsid w:val="1E398173"/>
    <w:rsid w:val="1E491A29"/>
    <w:rsid w:val="1E4B203E"/>
    <w:rsid w:val="1E504C2B"/>
    <w:rsid w:val="1E5A51BA"/>
    <w:rsid w:val="1E5EE551"/>
    <w:rsid w:val="1E72532A"/>
    <w:rsid w:val="1E7C0CFB"/>
    <w:rsid w:val="1E801691"/>
    <w:rsid w:val="1E84D097"/>
    <w:rsid w:val="1E914CAC"/>
    <w:rsid w:val="1E9515B8"/>
    <w:rsid w:val="1EA579D0"/>
    <w:rsid w:val="1EA89444"/>
    <w:rsid w:val="1EB29FEB"/>
    <w:rsid w:val="1EB2B105"/>
    <w:rsid w:val="1EB38A8A"/>
    <w:rsid w:val="1EBDBD34"/>
    <w:rsid w:val="1EC548BE"/>
    <w:rsid w:val="1ED5BC16"/>
    <w:rsid w:val="1EDC674D"/>
    <w:rsid w:val="1EE146E0"/>
    <w:rsid w:val="1EF80077"/>
    <w:rsid w:val="1F0D5D73"/>
    <w:rsid w:val="1F0D68AA"/>
    <w:rsid w:val="1F258B53"/>
    <w:rsid w:val="1F25E3C0"/>
    <w:rsid w:val="1F28B5F0"/>
    <w:rsid w:val="1F418AA9"/>
    <w:rsid w:val="1F4F6005"/>
    <w:rsid w:val="1F5897B5"/>
    <w:rsid w:val="1F59AF32"/>
    <w:rsid w:val="1F5F6A7F"/>
    <w:rsid w:val="1F69D28E"/>
    <w:rsid w:val="1F7101AB"/>
    <w:rsid w:val="1F7BC0FC"/>
    <w:rsid w:val="1F80AADE"/>
    <w:rsid w:val="1F83E56B"/>
    <w:rsid w:val="1F8858BE"/>
    <w:rsid w:val="1F92B16F"/>
    <w:rsid w:val="1F93CEC7"/>
    <w:rsid w:val="1F990C1C"/>
    <w:rsid w:val="1F99C2DA"/>
    <w:rsid w:val="1FBC3188"/>
    <w:rsid w:val="1FBCE55C"/>
    <w:rsid w:val="1FBE074E"/>
    <w:rsid w:val="1FD34BE2"/>
    <w:rsid w:val="1FD4E6A2"/>
    <w:rsid w:val="1FD990C4"/>
    <w:rsid w:val="1FE4160F"/>
    <w:rsid w:val="1FEA86EA"/>
    <w:rsid w:val="1FEC80ED"/>
    <w:rsid w:val="200B13A1"/>
    <w:rsid w:val="200CD888"/>
    <w:rsid w:val="201434FF"/>
    <w:rsid w:val="20183447"/>
    <w:rsid w:val="20183A5A"/>
    <w:rsid w:val="202B02A1"/>
    <w:rsid w:val="203EF8E0"/>
    <w:rsid w:val="2054E9C7"/>
    <w:rsid w:val="20669712"/>
    <w:rsid w:val="20696541"/>
    <w:rsid w:val="206DAB09"/>
    <w:rsid w:val="20718C77"/>
    <w:rsid w:val="2077FF6A"/>
    <w:rsid w:val="207B4AB4"/>
    <w:rsid w:val="2083C3C9"/>
    <w:rsid w:val="208476EC"/>
    <w:rsid w:val="20906081"/>
    <w:rsid w:val="2095E03E"/>
    <w:rsid w:val="20AD42A5"/>
    <w:rsid w:val="20C26168"/>
    <w:rsid w:val="20C6797E"/>
    <w:rsid w:val="20D8F77A"/>
    <w:rsid w:val="20DA333B"/>
    <w:rsid w:val="20E86602"/>
    <w:rsid w:val="20E941C7"/>
    <w:rsid w:val="20EC3357"/>
    <w:rsid w:val="20F0A767"/>
    <w:rsid w:val="20F44BE1"/>
    <w:rsid w:val="21192159"/>
    <w:rsid w:val="212DA5FD"/>
    <w:rsid w:val="212F839F"/>
    <w:rsid w:val="21324298"/>
    <w:rsid w:val="21497B03"/>
    <w:rsid w:val="214BBA34"/>
    <w:rsid w:val="214E2025"/>
    <w:rsid w:val="214FEF2F"/>
    <w:rsid w:val="2159118D"/>
    <w:rsid w:val="21806FCD"/>
    <w:rsid w:val="218237A9"/>
    <w:rsid w:val="2190FBA3"/>
    <w:rsid w:val="21950ED4"/>
    <w:rsid w:val="219CFCC7"/>
    <w:rsid w:val="219D8C8C"/>
    <w:rsid w:val="21A23233"/>
    <w:rsid w:val="21ACFCAE"/>
    <w:rsid w:val="21B21182"/>
    <w:rsid w:val="21B52A1D"/>
    <w:rsid w:val="21BF01CE"/>
    <w:rsid w:val="21C40965"/>
    <w:rsid w:val="21C774F0"/>
    <w:rsid w:val="21CB8997"/>
    <w:rsid w:val="21CFC259"/>
    <w:rsid w:val="21D267B4"/>
    <w:rsid w:val="21D71B6B"/>
    <w:rsid w:val="21DA2269"/>
    <w:rsid w:val="21E76131"/>
    <w:rsid w:val="21EEFAFC"/>
    <w:rsid w:val="21FE3646"/>
    <w:rsid w:val="22005D5D"/>
    <w:rsid w:val="220DF3B1"/>
    <w:rsid w:val="221048FF"/>
    <w:rsid w:val="222F3940"/>
    <w:rsid w:val="222F64B9"/>
    <w:rsid w:val="2237713E"/>
    <w:rsid w:val="223D6277"/>
    <w:rsid w:val="2245096C"/>
    <w:rsid w:val="22496E53"/>
    <w:rsid w:val="22523CED"/>
    <w:rsid w:val="225E31C9"/>
    <w:rsid w:val="22678F87"/>
    <w:rsid w:val="2267B276"/>
    <w:rsid w:val="226CFE13"/>
    <w:rsid w:val="22764288"/>
    <w:rsid w:val="2277A6F6"/>
    <w:rsid w:val="227E3F38"/>
    <w:rsid w:val="2280BC2A"/>
    <w:rsid w:val="228EF974"/>
    <w:rsid w:val="2296B29F"/>
    <w:rsid w:val="229AF292"/>
    <w:rsid w:val="229DAE1F"/>
    <w:rsid w:val="22A1FF66"/>
    <w:rsid w:val="22A9DB1C"/>
    <w:rsid w:val="22B9F57A"/>
    <w:rsid w:val="22BBAB69"/>
    <w:rsid w:val="22CDBD23"/>
    <w:rsid w:val="22CDC4B4"/>
    <w:rsid w:val="22D46D32"/>
    <w:rsid w:val="22D6368E"/>
    <w:rsid w:val="22E18A79"/>
    <w:rsid w:val="22E1C2BE"/>
    <w:rsid w:val="22E8A055"/>
    <w:rsid w:val="22EFBD7C"/>
    <w:rsid w:val="22F4861E"/>
    <w:rsid w:val="22FED31E"/>
    <w:rsid w:val="2304BF15"/>
    <w:rsid w:val="230640C1"/>
    <w:rsid w:val="23082891"/>
    <w:rsid w:val="231038AF"/>
    <w:rsid w:val="23281DC9"/>
    <w:rsid w:val="23361226"/>
    <w:rsid w:val="23363367"/>
    <w:rsid w:val="2339C8DA"/>
    <w:rsid w:val="2343C1BD"/>
    <w:rsid w:val="236190C5"/>
    <w:rsid w:val="23637691"/>
    <w:rsid w:val="23838FD4"/>
    <w:rsid w:val="238C5798"/>
    <w:rsid w:val="238D1E70"/>
    <w:rsid w:val="239688DA"/>
    <w:rsid w:val="2396B7F6"/>
    <w:rsid w:val="239AA065"/>
    <w:rsid w:val="239D526C"/>
    <w:rsid w:val="23A81B4B"/>
    <w:rsid w:val="23A935F3"/>
    <w:rsid w:val="23B52742"/>
    <w:rsid w:val="23BC2D46"/>
    <w:rsid w:val="23C02C0C"/>
    <w:rsid w:val="23C47F3A"/>
    <w:rsid w:val="23D70F24"/>
    <w:rsid w:val="23E29D47"/>
    <w:rsid w:val="23F41983"/>
    <w:rsid w:val="23F4D787"/>
    <w:rsid w:val="23F59C19"/>
    <w:rsid w:val="23F84C94"/>
    <w:rsid w:val="23FA022A"/>
    <w:rsid w:val="2402AACA"/>
    <w:rsid w:val="241DA54F"/>
    <w:rsid w:val="2430AD54"/>
    <w:rsid w:val="243437B6"/>
    <w:rsid w:val="24347C22"/>
    <w:rsid w:val="2439F632"/>
    <w:rsid w:val="24482DAA"/>
    <w:rsid w:val="246A4A0B"/>
    <w:rsid w:val="24762A3C"/>
    <w:rsid w:val="24927526"/>
    <w:rsid w:val="2494ECD7"/>
    <w:rsid w:val="2496FB40"/>
    <w:rsid w:val="24A21C5A"/>
    <w:rsid w:val="24A7ABB6"/>
    <w:rsid w:val="24A91EE6"/>
    <w:rsid w:val="24CDB1B8"/>
    <w:rsid w:val="24D5C504"/>
    <w:rsid w:val="24D82D5E"/>
    <w:rsid w:val="24D8ACBD"/>
    <w:rsid w:val="24DA0FA2"/>
    <w:rsid w:val="24E29440"/>
    <w:rsid w:val="24E4E513"/>
    <w:rsid w:val="24EA81A2"/>
    <w:rsid w:val="25096666"/>
    <w:rsid w:val="250AB3BF"/>
    <w:rsid w:val="251B28FD"/>
    <w:rsid w:val="251D88F9"/>
    <w:rsid w:val="2524B890"/>
    <w:rsid w:val="25292262"/>
    <w:rsid w:val="2529A565"/>
    <w:rsid w:val="253B06AE"/>
    <w:rsid w:val="253B5B76"/>
    <w:rsid w:val="25485A32"/>
    <w:rsid w:val="254873A0"/>
    <w:rsid w:val="25494044"/>
    <w:rsid w:val="254C7A47"/>
    <w:rsid w:val="255355BA"/>
    <w:rsid w:val="25565D1F"/>
    <w:rsid w:val="255BCA0D"/>
    <w:rsid w:val="255F3601"/>
    <w:rsid w:val="2563E478"/>
    <w:rsid w:val="2567A4DC"/>
    <w:rsid w:val="25704623"/>
    <w:rsid w:val="25728E13"/>
    <w:rsid w:val="257936C9"/>
    <w:rsid w:val="257954B5"/>
    <w:rsid w:val="25847479"/>
    <w:rsid w:val="25ACAE0E"/>
    <w:rsid w:val="25AF2AA9"/>
    <w:rsid w:val="25B1729A"/>
    <w:rsid w:val="25BBD377"/>
    <w:rsid w:val="25BE769A"/>
    <w:rsid w:val="25C3D6CE"/>
    <w:rsid w:val="25C3E198"/>
    <w:rsid w:val="25CB477B"/>
    <w:rsid w:val="25CE9BC4"/>
    <w:rsid w:val="25D5F7EB"/>
    <w:rsid w:val="25DD22DA"/>
    <w:rsid w:val="25E3E456"/>
    <w:rsid w:val="25E7DB33"/>
    <w:rsid w:val="25E8E755"/>
    <w:rsid w:val="25EBBBB1"/>
    <w:rsid w:val="25EE9EFB"/>
    <w:rsid w:val="25F0BE77"/>
    <w:rsid w:val="25F3370C"/>
    <w:rsid w:val="25F77D0D"/>
    <w:rsid w:val="26324637"/>
    <w:rsid w:val="2639BC0D"/>
    <w:rsid w:val="26477D1D"/>
    <w:rsid w:val="2666FE41"/>
    <w:rsid w:val="2673C681"/>
    <w:rsid w:val="267B7FE9"/>
    <w:rsid w:val="2684E58F"/>
    <w:rsid w:val="268694EF"/>
    <w:rsid w:val="268F958E"/>
    <w:rsid w:val="26939B00"/>
    <w:rsid w:val="2694E601"/>
    <w:rsid w:val="26A20759"/>
    <w:rsid w:val="26A7ED56"/>
    <w:rsid w:val="26A9CADD"/>
    <w:rsid w:val="26B890F2"/>
    <w:rsid w:val="26CDF7D1"/>
    <w:rsid w:val="26D369FF"/>
    <w:rsid w:val="26D4CCE4"/>
    <w:rsid w:val="26D616FF"/>
    <w:rsid w:val="26E6EB70"/>
    <w:rsid w:val="26EF093E"/>
    <w:rsid w:val="26F2FC1D"/>
    <w:rsid w:val="26F90E61"/>
    <w:rsid w:val="27034D88"/>
    <w:rsid w:val="270381A7"/>
    <w:rsid w:val="2708D320"/>
    <w:rsid w:val="27109FE0"/>
    <w:rsid w:val="27221FED"/>
    <w:rsid w:val="272375CB"/>
    <w:rsid w:val="27275C8D"/>
    <w:rsid w:val="2734E621"/>
    <w:rsid w:val="274A05A5"/>
    <w:rsid w:val="2755375C"/>
    <w:rsid w:val="275A3481"/>
    <w:rsid w:val="275BDDA6"/>
    <w:rsid w:val="275D7714"/>
    <w:rsid w:val="27634C31"/>
    <w:rsid w:val="27678EDB"/>
    <w:rsid w:val="27688E8A"/>
    <w:rsid w:val="277662F9"/>
    <w:rsid w:val="27771970"/>
    <w:rsid w:val="277728CF"/>
    <w:rsid w:val="2777D0F5"/>
    <w:rsid w:val="277EF805"/>
    <w:rsid w:val="27807B41"/>
    <w:rsid w:val="27888831"/>
    <w:rsid w:val="278BEA2C"/>
    <w:rsid w:val="279D15ED"/>
    <w:rsid w:val="27A6BDEC"/>
    <w:rsid w:val="27C01C02"/>
    <w:rsid w:val="27D75072"/>
    <w:rsid w:val="27E33356"/>
    <w:rsid w:val="27E3AB45"/>
    <w:rsid w:val="27F1393E"/>
    <w:rsid w:val="27F3BC0A"/>
    <w:rsid w:val="27F5AEA5"/>
    <w:rsid w:val="28078ABA"/>
    <w:rsid w:val="280AE132"/>
    <w:rsid w:val="283A1B77"/>
    <w:rsid w:val="284662E4"/>
    <w:rsid w:val="284888D4"/>
    <w:rsid w:val="284B5025"/>
    <w:rsid w:val="284B5178"/>
    <w:rsid w:val="28502F02"/>
    <w:rsid w:val="28580C9B"/>
    <w:rsid w:val="285927E5"/>
    <w:rsid w:val="285C56C8"/>
    <w:rsid w:val="285D08E3"/>
    <w:rsid w:val="28657C98"/>
    <w:rsid w:val="286B72AC"/>
    <w:rsid w:val="28737B64"/>
    <w:rsid w:val="287F656B"/>
    <w:rsid w:val="28803BA0"/>
    <w:rsid w:val="2889C755"/>
    <w:rsid w:val="28918F9D"/>
    <w:rsid w:val="28962A32"/>
    <w:rsid w:val="28962E6B"/>
    <w:rsid w:val="289A4D6B"/>
    <w:rsid w:val="289DE51A"/>
    <w:rsid w:val="28A8FB29"/>
    <w:rsid w:val="28AA32B7"/>
    <w:rsid w:val="28ADA74B"/>
    <w:rsid w:val="28B07742"/>
    <w:rsid w:val="28B97770"/>
    <w:rsid w:val="28BB3BB8"/>
    <w:rsid w:val="28C97A1C"/>
    <w:rsid w:val="28DC73BB"/>
    <w:rsid w:val="28E48BA3"/>
    <w:rsid w:val="28EAE604"/>
    <w:rsid w:val="28EB03BB"/>
    <w:rsid w:val="28EEC12B"/>
    <w:rsid w:val="28F62295"/>
    <w:rsid w:val="28F8966B"/>
    <w:rsid w:val="28FF4AE4"/>
    <w:rsid w:val="290190F4"/>
    <w:rsid w:val="29032516"/>
    <w:rsid w:val="2907A8D9"/>
    <w:rsid w:val="29087941"/>
    <w:rsid w:val="290BD340"/>
    <w:rsid w:val="291944D9"/>
    <w:rsid w:val="2919B418"/>
    <w:rsid w:val="291B5342"/>
    <w:rsid w:val="291CE6D9"/>
    <w:rsid w:val="2929BDFD"/>
    <w:rsid w:val="29312341"/>
    <w:rsid w:val="293551C1"/>
    <w:rsid w:val="293608FD"/>
    <w:rsid w:val="2942AF3D"/>
    <w:rsid w:val="294E5D2D"/>
    <w:rsid w:val="296C2738"/>
    <w:rsid w:val="297578CC"/>
    <w:rsid w:val="29849247"/>
    <w:rsid w:val="298E1E66"/>
    <w:rsid w:val="299762E1"/>
    <w:rsid w:val="2999E46B"/>
    <w:rsid w:val="29A1ED61"/>
    <w:rsid w:val="29BC9C2D"/>
    <w:rsid w:val="29DA2B2D"/>
    <w:rsid w:val="29DD7D80"/>
    <w:rsid w:val="29E29961"/>
    <w:rsid w:val="29F84B2B"/>
    <w:rsid w:val="2A099FCF"/>
    <w:rsid w:val="2A26D845"/>
    <w:rsid w:val="2A334D43"/>
    <w:rsid w:val="2A4857BD"/>
    <w:rsid w:val="2A4CC4EA"/>
    <w:rsid w:val="2A4D4E8E"/>
    <w:rsid w:val="2A593E2A"/>
    <w:rsid w:val="2A5A2B28"/>
    <w:rsid w:val="2A5A5C17"/>
    <w:rsid w:val="2A6B77AE"/>
    <w:rsid w:val="2A77071E"/>
    <w:rsid w:val="2A7E7890"/>
    <w:rsid w:val="2A97DF35"/>
    <w:rsid w:val="2A9E48F8"/>
    <w:rsid w:val="2AA3B7B3"/>
    <w:rsid w:val="2AAAF04C"/>
    <w:rsid w:val="2AB107DA"/>
    <w:rsid w:val="2AB14C8B"/>
    <w:rsid w:val="2AB48358"/>
    <w:rsid w:val="2AB9C33A"/>
    <w:rsid w:val="2ABD8F14"/>
    <w:rsid w:val="2ABDD6A6"/>
    <w:rsid w:val="2AD92917"/>
    <w:rsid w:val="2ADC0429"/>
    <w:rsid w:val="2ADCB3B1"/>
    <w:rsid w:val="2ADF7CB5"/>
    <w:rsid w:val="2AE56BC0"/>
    <w:rsid w:val="2AF39638"/>
    <w:rsid w:val="2AF6A697"/>
    <w:rsid w:val="2AFC82DC"/>
    <w:rsid w:val="2AFF7396"/>
    <w:rsid w:val="2B04BB95"/>
    <w:rsid w:val="2B2062A8"/>
    <w:rsid w:val="2B450B0C"/>
    <w:rsid w:val="2B47701D"/>
    <w:rsid w:val="2B4B4624"/>
    <w:rsid w:val="2B4E3A3F"/>
    <w:rsid w:val="2B516936"/>
    <w:rsid w:val="2B654204"/>
    <w:rsid w:val="2B739316"/>
    <w:rsid w:val="2B73C058"/>
    <w:rsid w:val="2B79895F"/>
    <w:rsid w:val="2B7E7F07"/>
    <w:rsid w:val="2B81612E"/>
    <w:rsid w:val="2B8F8892"/>
    <w:rsid w:val="2B953F76"/>
    <w:rsid w:val="2BA67723"/>
    <w:rsid w:val="2BA684E5"/>
    <w:rsid w:val="2BA7A571"/>
    <w:rsid w:val="2BB9C001"/>
    <w:rsid w:val="2BC65704"/>
    <w:rsid w:val="2BC661C4"/>
    <w:rsid w:val="2BD3B07C"/>
    <w:rsid w:val="2BD42CC2"/>
    <w:rsid w:val="2BDF942D"/>
    <w:rsid w:val="2BE63069"/>
    <w:rsid w:val="2BE9DB4F"/>
    <w:rsid w:val="2BF3D938"/>
    <w:rsid w:val="2BF54B6D"/>
    <w:rsid w:val="2C014BBB"/>
    <w:rsid w:val="2C235472"/>
    <w:rsid w:val="2C384008"/>
    <w:rsid w:val="2C3A1E6D"/>
    <w:rsid w:val="2C41674E"/>
    <w:rsid w:val="2C4500EC"/>
    <w:rsid w:val="2C47D4B8"/>
    <w:rsid w:val="2C4F4BF3"/>
    <w:rsid w:val="2C541299"/>
    <w:rsid w:val="2C71B2A3"/>
    <w:rsid w:val="2C751EA8"/>
    <w:rsid w:val="2C950129"/>
    <w:rsid w:val="2C9F029D"/>
    <w:rsid w:val="2CAC185F"/>
    <w:rsid w:val="2CBE758D"/>
    <w:rsid w:val="2CC38F8B"/>
    <w:rsid w:val="2CC9974E"/>
    <w:rsid w:val="2CD8A872"/>
    <w:rsid w:val="2CDD13B8"/>
    <w:rsid w:val="2CDF0BF6"/>
    <w:rsid w:val="2CE4BBDF"/>
    <w:rsid w:val="2CEDDD20"/>
    <w:rsid w:val="2CF07749"/>
    <w:rsid w:val="2CF83801"/>
    <w:rsid w:val="2D11633C"/>
    <w:rsid w:val="2D1A09BB"/>
    <w:rsid w:val="2D275151"/>
    <w:rsid w:val="2D28A9AF"/>
    <w:rsid w:val="2D327B35"/>
    <w:rsid w:val="2D3945A8"/>
    <w:rsid w:val="2D3BDF0D"/>
    <w:rsid w:val="2D4AA348"/>
    <w:rsid w:val="2D4B6358"/>
    <w:rsid w:val="2D5429E6"/>
    <w:rsid w:val="2D5B4DEC"/>
    <w:rsid w:val="2D623C38"/>
    <w:rsid w:val="2D63C43D"/>
    <w:rsid w:val="2D666615"/>
    <w:rsid w:val="2D6A1682"/>
    <w:rsid w:val="2D6F80DD"/>
    <w:rsid w:val="2D79B236"/>
    <w:rsid w:val="2D7A88D9"/>
    <w:rsid w:val="2D7F8B2B"/>
    <w:rsid w:val="2D81E002"/>
    <w:rsid w:val="2D916D02"/>
    <w:rsid w:val="2D94EB2E"/>
    <w:rsid w:val="2D95B1DB"/>
    <w:rsid w:val="2D96E17E"/>
    <w:rsid w:val="2DA2986E"/>
    <w:rsid w:val="2DA29FE4"/>
    <w:rsid w:val="2DAB23A4"/>
    <w:rsid w:val="2DAE50C2"/>
    <w:rsid w:val="2DAF677B"/>
    <w:rsid w:val="2DB46F4A"/>
    <w:rsid w:val="2DBDFCAA"/>
    <w:rsid w:val="2DC034F8"/>
    <w:rsid w:val="2DCDD42E"/>
    <w:rsid w:val="2DD8163A"/>
    <w:rsid w:val="2DDAC707"/>
    <w:rsid w:val="2DDCE055"/>
    <w:rsid w:val="2DDF86FB"/>
    <w:rsid w:val="2DEE16C2"/>
    <w:rsid w:val="2DF3A461"/>
    <w:rsid w:val="2DF668EF"/>
    <w:rsid w:val="2DF9F556"/>
    <w:rsid w:val="2DFF44E7"/>
    <w:rsid w:val="2E01151F"/>
    <w:rsid w:val="2E02620A"/>
    <w:rsid w:val="2E0D16C6"/>
    <w:rsid w:val="2E0D8E2D"/>
    <w:rsid w:val="2E0F41D5"/>
    <w:rsid w:val="2E1D0C82"/>
    <w:rsid w:val="2E20BF15"/>
    <w:rsid w:val="2E21485D"/>
    <w:rsid w:val="2E27F8FD"/>
    <w:rsid w:val="2E29F236"/>
    <w:rsid w:val="2E354ACD"/>
    <w:rsid w:val="2E3E7C2C"/>
    <w:rsid w:val="2E49A091"/>
    <w:rsid w:val="2E4B4CB2"/>
    <w:rsid w:val="2E535A9B"/>
    <w:rsid w:val="2E5AEFC9"/>
    <w:rsid w:val="2E644F64"/>
    <w:rsid w:val="2E65DB8F"/>
    <w:rsid w:val="2E6C5874"/>
    <w:rsid w:val="2E787261"/>
    <w:rsid w:val="2E827760"/>
    <w:rsid w:val="2EA75573"/>
    <w:rsid w:val="2EAB2575"/>
    <w:rsid w:val="2EAFA2E3"/>
    <w:rsid w:val="2EB5B019"/>
    <w:rsid w:val="2EC321B2"/>
    <w:rsid w:val="2EC43412"/>
    <w:rsid w:val="2ED3FA5A"/>
    <w:rsid w:val="2ED8642B"/>
    <w:rsid w:val="2EDED52F"/>
    <w:rsid w:val="2EE0DA6B"/>
    <w:rsid w:val="2EEBA042"/>
    <w:rsid w:val="2EEF2C30"/>
    <w:rsid w:val="2F008D31"/>
    <w:rsid w:val="2F0F52B7"/>
    <w:rsid w:val="2F10911F"/>
    <w:rsid w:val="2F1D8E86"/>
    <w:rsid w:val="2F26149D"/>
    <w:rsid w:val="2F2B83A9"/>
    <w:rsid w:val="2F2D6BF6"/>
    <w:rsid w:val="2F32866D"/>
    <w:rsid w:val="2F379D52"/>
    <w:rsid w:val="2F3AB15C"/>
    <w:rsid w:val="2F4D2965"/>
    <w:rsid w:val="2F535522"/>
    <w:rsid w:val="2F564BCE"/>
    <w:rsid w:val="2F5672C0"/>
    <w:rsid w:val="2F5E8348"/>
    <w:rsid w:val="2F619602"/>
    <w:rsid w:val="2F84A99D"/>
    <w:rsid w:val="2F90BAE9"/>
    <w:rsid w:val="2F9F1DEC"/>
    <w:rsid w:val="2FA7AD07"/>
    <w:rsid w:val="2FAB81D1"/>
    <w:rsid w:val="2FAF9F6C"/>
    <w:rsid w:val="2FB339C0"/>
    <w:rsid w:val="2FBC9D54"/>
    <w:rsid w:val="2FC1547F"/>
    <w:rsid w:val="2FD2C54A"/>
    <w:rsid w:val="2FD2EB0D"/>
    <w:rsid w:val="2FD397D5"/>
    <w:rsid w:val="2FDE92DF"/>
    <w:rsid w:val="2FEBE4DD"/>
    <w:rsid w:val="2FED3C8B"/>
    <w:rsid w:val="2FF509F3"/>
    <w:rsid w:val="2FFC9C81"/>
    <w:rsid w:val="300397E3"/>
    <w:rsid w:val="3008B923"/>
    <w:rsid w:val="300C9FB6"/>
    <w:rsid w:val="300F9219"/>
    <w:rsid w:val="3017F1E4"/>
    <w:rsid w:val="301FAB39"/>
    <w:rsid w:val="302D325E"/>
    <w:rsid w:val="3037A772"/>
    <w:rsid w:val="30578A22"/>
    <w:rsid w:val="30619FFE"/>
    <w:rsid w:val="3063F5D4"/>
    <w:rsid w:val="30717C37"/>
    <w:rsid w:val="30933B0B"/>
    <w:rsid w:val="30A0D1A8"/>
    <w:rsid w:val="30AD4825"/>
    <w:rsid w:val="30BC206D"/>
    <w:rsid w:val="30CB2508"/>
    <w:rsid w:val="30CD5C44"/>
    <w:rsid w:val="30D44A98"/>
    <w:rsid w:val="30D787C5"/>
    <w:rsid w:val="30DBD02E"/>
    <w:rsid w:val="30EAE778"/>
    <w:rsid w:val="30EBA278"/>
    <w:rsid w:val="30F13FD3"/>
    <w:rsid w:val="30F2E787"/>
    <w:rsid w:val="30F673B5"/>
    <w:rsid w:val="310650EB"/>
    <w:rsid w:val="31075898"/>
    <w:rsid w:val="3109C8AF"/>
    <w:rsid w:val="310A4EA8"/>
    <w:rsid w:val="3111EEC3"/>
    <w:rsid w:val="311226CE"/>
    <w:rsid w:val="3120D6DE"/>
    <w:rsid w:val="31309361"/>
    <w:rsid w:val="31378D76"/>
    <w:rsid w:val="31437CDB"/>
    <w:rsid w:val="31437F74"/>
    <w:rsid w:val="3144D968"/>
    <w:rsid w:val="3144E95E"/>
    <w:rsid w:val="314805F4"/>
    <w:rsid w:val="31480823"/>
    <w:rsid w:val="3149D6F4"/>
    <w:rsid w:val="314B4E41"/>
    <w:rsid w:val="3152E79E"/>
    <w:rsid w:val="3154EAAD"/>
    <w:rsid w:val="3156F1C2"/>
    <w:rsid w:val="3171DFF2"/>
    <w:rsid w:val="31739643"/>
    <w:rsid w:val="31757734"/>
    <w:rsid w:val="3176C70D"/>
    <w:rsid w:val="317BA45C"/>
    <w:rsid w:val="317F4DE1"/>
    <w:rsid w:val="3197A4C1"/>
    <w:rsid w:val="3199F76B"/>
    <w:rsid w:val="31A55CAA"/>
    <w:rsid w:val="31A57456"/>
    <w:rsid w:val="31A62FD8"/>
    <w:rsid w:val="31A878D0"/>
    <w:rsid w:val="31ADB4BF"/>
    <w:rsid w:val="31AF0759"/>
    <w:rsid w:val="31B82965"/>
    <w:rsid w:val="31BCF0CD"/>
    <w:rsid w:val="31D831D6"/>
    <w:rsid w:val="31DE8ABF"/>
    <w:rsid w:val="31E40E22"/>
    <w:rsid w:val="31F223FC"/>
    <w:rsid w:val="31F31DEA"/>
    <w:rsid w:val="31F34268"/>
    <w:rsid w:val="3212A5C4"/>
    <w:rsid w:val="32135DF1"/>
    <w:rsid w:val="32170968"/>
    <w:rsid w:val="321750DA"/>
    <w:rsid w:val="322367A9"/>
    <w:rsid w:val="323B6550"/>
    <w:rsid w:val="324B6D3D"/>
    <w:rsid w:val="324D64EA"/>
    <w:rsid w:val="32542CDA"/>
    <w:rsid w:val="3258C274"/>
    <w:rsid w:val="3261E8C1"/>
    <w:rsid w:val="32686384"/>
    <w:rsid w:val="3268DEE8"/>
    <w:rsid w:val="3269D8B3"/>
    <w:rsid w:val="326A783F"/>
    <w:rsid w:val="326DBA1A"/>
    <w:rsid w:val="32714A6C"/>
    <w:rsid w:val="327E8A12"/>
    <w:rsid w:val="327FF7FB"/>
    <w:rsid w:val="3284246D"/>
    <w:rsid w:val="32853437"/>
    <w:rsid w:val="329598AB"/>
    <w:rsid w:val="32A07D98"/>
    <w:rsid w:val="32A6D784"/>
    <w:rsid w:val="32ABF752"/>
    <w:rsid w:val="32AFCAA6"/>
    <w:rsid w:val="32B6A602"/>
    <w:rsid w:val="32BE5771"/>
    <w:rsid w:val="32C6ED10"/>
    <w:rsid w:val="32C89414"/>
    <w:rsid w:val="32CFD388"/>
    <w:rsid w:val="32D7BAEA"/>
    <w:rsid w:val="32DE022C"/>
    <w:rsid w:val="32EC56B0"/>
    <w:rsid w:val="32EEEA0E"/>
    <w:rsid w:val="32F575D3"/>
    <w:rsid w:val="32FFE101"/>
    <w:rsid w:val="3307ABB9"/>
    <w:rsid w:val="330DB053"/>
    <w:rsid w:val="3312976E"/>
    <w:rsid w:val="3313ACA2"/>
    <w:rsid w:val="331ABDDD"/>
    <w:rsid w:val="33284276"/>
    <w:rsid w:val="333230C0"/>
    <w:rsid w:val="33340B1E"/>
    <w:rsid w:val="33350A64"/>
    <w:rsid w:val="3335C7CC"/>
    <w:rsid w:val="3336106D"/>
    <w:rsid w:val="334DCB2C"/>
    <w:rsid w:val="3359D16D"/>
    <w:rsid w:val="335C6123"/>
    <w:rsid w:val="335CE663"/>
    <w:rsid w:val="3361818A"/>
    <w:rsid w:val="336C65FF"/>
    <w:rsid w:val="336D6A24"/>
    <w:rsid w:val="336ECAEA"/>
    <w:rsid w:val="337556FA"/>
    <w:rsid w:val="33793D90"/>
    <w:rsid w:val="337B9043"/>
    <w:rsid w:val="3381473E"/>
    <w:rsid w:val="339790DC"/>
    <w:rsid w:val="339FC34E"/>
    <w:rsid w:val="33A30398"/>
    <w:rsid w:val="33A8C7AE"/>
    <w:rsid w:val="33A961D3"/>
    <w:rsid w:val="33B107D0"/>
    <w:rsid w:val="33B1B370"/>
    <w:rsid w:val="33B809B9"/>
    <w:rsid w:val="33CDF8D7"/>
    <w:rsid w:val="33CEACCE"/>
    <w:rsid w:val="33D1A5E6"/>
    <w:rsid w:val="33DC38C6"/>
    <w:rsid w:val="33E4339D"/>
    <w:rsid w:val="33E4CA16"/>
    <w:rsid w:val="33F4C751"/>
    <w:rsid w:val="33F5CC85"/>
    <w:rsid w:val="33FFA934"/>
    <w:rsid w:val="3402FFE6"/>
    <w:rsid w:val="3406DD13"/>
    <w:rsid w:val="3411D592"/>
    <w:rsid w:val="3412E765"/>
    <w:rsid w:val="3416FE7D"/>
    <w:rsid w:val="341F8A33"/>
    <w:rsid w:val="3420E092"/>
    <w:rsid w:val="34211FCD"/>
    <w:rsid w:val="34330DDB"/>
    <w:rsid w:val="343A55B8"/>
    <w:rsid w:val="343D2239"/>
    <w:rsid w:val="344F61CF"/>
    <w:rsid w:val="345089FD"/>
    <w:rsid w:val="34524AAE"/>
    <w:rsid w:val="345D68E1"/>
    <w:rsid w:val="34740238"/>
    <w:rsid w:val="34816E80"/>
    <w:rsid w:val="348C324F"/>
    <w:rsid w:val="348C83DA"/>
    <w:rsid w:val="348CC5EE"/>
    <w:rsid w:val="349A8BC2"/>
    <w:rsid w:val="34A9F8FB"/>
    <w:rsid w:val="34ACEA7C"/>
    <w:rsid w:val="34B18945"/>
    <w:rsid w:val="34C084F0"/>
    <w:rsid w:val="34C8DB61"/>
    <w:rsid w:val="34CA2DB9"/>
    <w:rsid w:val="34CCC87A"/>
    <w:rsid w:val="34D9F8F8"/>
    <w:rsid w:val="34DE227C"/>
    <w:rsid w:val="34E9575C"/>
    <w:rsid w:val="34EEA20A"/>
    <w:rsid w:val="34F9B240"/>
    <w:rsid w:val="351E1A01"/>
    <w:rsid w:val="351E659C"/>
    <w:rsid w:val="351E9F80"/>
    <w:rsid w:val="3521DF03"/>
    <w:rsid w:val="3522A91E"/>
    <w:rsid w:val="35232AD8"/>
    <w:rsid w:val="352A9FB8"/>
    <w:rsid w:val="352B4739"/>
    <w:rsid w:val="352CE9D6"/>
    <w:rsid w:val="3536997F"/>
    <w:rsid w:val="353741A8"/>
    <w:rsid w:val="35462DC3"/>
    <w:rsid w:val="354875B8"/>
    <w:rsid w:val="354E8B83"/>
    <w:rsid w:val="355B086B"/>
    <w:rsid w:val="3562BCB5"/>
    <w:rsid w:val="3569C44C"/>
    <w:rsid w:val="357734CD"/>
    <w:rsid w:val="3578C1E2"/>
    <w:rsid w:val="357BF6EC"/>
    <w:rsid w:val="35873ECE"/>
    <w:rsid w:val="3588F284"/>
    <w:rsid w:val="3589E0AB"/>
    <w:rsid w:val="35ABE8DC"/>
    <w:rsid w:val="35AD4BE4"/>
    <w:rsid w:val="35B4965F"/>
    <w:rsid w:val="35C5EC29"/>
    <w:rsid w:val="35CAFE79"/>
    <w:rsid w:val="35CF6A96"/>
    <w:rsid w:val="35D02A58"/>
    <w:rsid w:val="35D18FBE"/>
    <w:rsid w:val="35EE6BB7"/>
    <w:rsid w:val="35F03F02"/>
    <w:rsid w:val="35FC3ED1"/>
    <w:rsid w:val="360265FF"/>
    <w:rsid w:val="360D309D"/>
    <w:rsid w:val="36158E6D"/>
    <w:rsid w:val="36255CDB"/>
    <w:rsid w:val="36281E67"/>
    <w:rsid w:val="363568C2"/>
    <w:rsid w:val="363CF0A6"/>
    <w:rsid w:val="36411543"/>
    <w:rsid w:val="364164F9"/>
    <w:rsid w:val="36450ECD"/>
    <w:rsid w:val="364EDA78"/>
    <w:rsid w:val="365564E5"/>
    <w:rsid w:val="365D422E"/>
    <w:rsid w:val="3665BF13"/>
    <w:rsid w:val="36662F82"/>
    <w:rsid w:val="366854D7"/>
    <w:rsid w:val="366E55B5"/>
    <w:rsid w:val="36706EF5"/>
    <w:rsid w:val="36750001"/>
    <w:rsid w:val="36754998"/>
    <w:rsid w:val="3675C959"/>
    <w:rsid w:val="3676F1A2"/>
    <w:rsid w:val="3679FB0A"/>
    <w:rsid w:val="368086B5"/>
    <w:rsid w:val="368478B8"/>
    <w:rsid w:val="3686E355"/>
    <w:rsid w:val="36914A52"/>
    <w:rsid w:val="3693553D"/>
    <w:rsid w:val="3697B5F3"/>
    <w:rsid w:val="369CF9CC"/>
    <w:rsid w:val="369F85D8"/>
    <w:rsid w:val="36A2B17F"/>
    <w:rsid w:val="36A486A4"/>
    <w:rsid w:val="36A66A8F"/>
    <w:rsid w:val="36A86AEE"/>
    <w:rsid w:val="36BA509C"/>
    <w:rsid w:val="36BB92BF"/>
    <w:rsid w:val="36C0FC1A"/>
    <w:rsid w:val="36C266F0"/>
    <w:rsid w:val="36CEA948"/>
    <w:rsid w:val="36D21987"/>
    <w:rsid w:val="36D8526B"/>
    <w:rsid w:val="36DCBD2F"/>
    <w:rsid w:val="36E08C4B"/>
    <w:rsid w:val="36EC608B"/>
    <w:rsid w:val="36ED63AC"/>
    <w:rsid w:val="37005627"/>
    <w:rsid w:val="370337F2"/>
    <w:rsid w:val="3705285E"/>
    <w:rsid w:val="370B60D3"/>
    <w:rsid w:val="370F7DB4"/>
    <w:rsid w:val="37148C6D"/>
    <w:rsid w:val="371F5325"/>
    <w:rsid w:val="3727EEEB"/>
    <w:rsid w:val="3737C95B"/>
    <w:rsid w:val="37430BDF"/>
    <w:rsid w:val="3744159D"/>
    <w:rsid w:val="37549113"/>
    <w:rsid w:val="3757A028"/>
    <w:rsid w:val="375C0938"/>
    <w:rsid w:val="375DEEB0"/>
    <w:rsid w:val="3769D4A3"/>
    <w:rsid w:val="376CCC97"/>
    <w:rsid w:val="377265E6"/>
    <w:rsid w:val="37729AAA"/>
    <w:rsid w:val="37750588"/>
    <w:rsid w:val="3777E02F"/>
    <w:rsid w:val="37785069"/>
    <w:rsid w:val="377B6151"/>
    <w:rsid w:val="377CB216"/>
    <w:rsid w:val="378C258E"/>
    <w:rsid w:val="378D7124"/>
    <w:rsid w:val="3794DC62"/>
    <w:rsid w:val="37975924"/>
    <w:rsid w:val="379C43F6"/>
    <w:rsid w:val="37A8A9C5"/>
    <w:rsid w:val="37B22A68"/>
    <w:rsid w:val="37C3EEC8"/>
    <w:rsid w:val="37C427B1"/>
    <w:rsid w:val="37CB2830"/>
    <w:rsid w:val="37CBDC4E"/>
    <w:rsid w:val="37D03731"/>
    <w:rsid w:val="37D3CDC1"/>
    <w:rsid w:val="37ED8C84"/>
    <w:rsid w:val="3800DC86"/>
    <w:rsid w:val="380B2A28"/>
    <w:rsid w:val="380C813C"/>
    <w:rsid w:val="381199BA"/>
    <w:rsid w:val="382A6AD9"/>
    <w:rsid w:val="382ACF80"/>
    <w:rsid w:val="3832EEDC"/>
    <w:rsid w:val="3839DCED"/>
    <w:rsid w:val="383B4E9C"/>
    <w:rsid w:val="384C8082"/>
    <w:rsid w:val="384D17B8"/>
    <w:rsid w:val="384F9091"/>
    <w:rsid w:val="3853CDC8"/>
    <w:rsid w:val="385F6693"/>
    <w:rsid w:val="3869882D"/>
    <w:rsid w:val="38707EC2"/>
    <w:rsid w:val="3873D264"/>
    <w:rsid w:val="387B664B"/>
    <w:rsid w:val="3883C271"/>
    <w:rsid w:val="3885D236"/>
    <w:rsid w:val="388DB429"/>
    <w:rsid w:val="3897DBBA"/>
    <w:rsid w:val="389D6601"/>
    <w:rsid w:val="389DF902"/>
    <w:rsid w:val="38A1366D"/>
    <w:rsid w:val="38A36372"/>
    <w:rsid w:val="38A3C96B"/>
    <w:rsid w:val="38B6A6DE"/>
    <w:rsid w:val="38BBF66A"/>
    <w:rsid w:val="38BFFC14"/>
    <w:rsid w:val="38C53682"/>
    <w:rsid w:val="38C6E2A2"/>
    <w:rsid w:val="38CC1AED"/>
    <w:rsid w:val="38CD1A6C"/>
    <w:rsid w:val="38D69B94"/>
    <w:rsid w:val="38DEA560"/>
    <w:rsid w:val="38EAAF1D"/>
    <w:rsid w:val="38F5C4AD"/>
    <w:rsid w:val="38F9F61A"/>
    <w:rsid w:val="390EC69D"/>
    <w:rsid w:val="391BB346"/>
    <w:rsid w:val="39260219"/>
    <w:rsid w:val="392D3391"/>
    <w:rsid w:val="392DF3FD"/>
    <w:rsid w:val="393AD1DF"/>
    <w:rsid w:val="39467C1F"/>
    <w:rsid w:val="394A3693"/>
    <w:rsid w:val="394D238C"/>
    <w:rsid w:val="3950BC22"/>
    <w:rsid w:val="39522FDA"/>
    <w:rsid w:val="395EC889"/>
    <w:rsid w:val="395FBF29"/>
    <w:rsid w:val="39625FB5"/>
    <w:rsid w:val="396F5556"/>
    <w:rsid w:val="396F71FC"/>
    <w:rsid w:val="3981D8F2"/>
    <w:rsid w:val="39884C4A"/>
    <w:rsid w:val="39915BC5"/>
    <w:rsid w:val="3994FDBB"/>
    <w:rsid w:val="39969F1F"/>
    <w:rsid w:val="399BFFF9"/>
    <w:rsid w:val="39A50950"/>
    <w:rsid w:val="39AD6A1B"/>
    <w:rsid w:val="39AF0B1B"/>
    <w:rsid w:val="39B680E2"/>
    <w:rsid w:val="39B9D83C"/>
    <w:rsid w:val="39BDD0EB"/>
    <w:rsid w:val="39CA7081"/>
    <w:rsid w:val="39D49A8E"/>
    <w:rsid w:val="39D67ACD"/>
    <w:rsid w:val="39EABB8E"/>
    <w:rsid w:val="39EC039E"/>
    <w:rsid w:val="39F4CC53"/>
    <w:rsid w:val="39F88AF9"/>
    <w:rsid w:val="39FBC4B1"/>
    <w:rsid w:val="39FD5AEE"/>
    <w:rsid w:val="39FF2F4A"/>
    <w:rsid w:val="3A03A2BB"/>
    <w:rsid w:val="3A0ABB00"/>
    <w:rsid w:val="3A1C3A2F"/>
    <w:rsid w:val="3A2B3B25"/>
    <w:rsid w:val="3A2E798E"/>
    <w:rsid w:val="3A39E4FE"/>
    <w:rsid w:val="3A3DF127"/>
    <w:rsid w:val="3A401C36"/>
    <w:rsid w:val="3A47C023"/>
    <w:rsid w:val="3A49A315"/>
    <w:rsid w:val="3A4BD369"/>
    <w:rsid w:val="3A676BE1"/>
    <w:rsid w:val="3A680AF8"/>
    <w:rsid w:val="3A6DE9FB"/>
    <w:rsid w:val="3A6E12F0"/>
    <w:rsid w:val="3A76DFAC"/>
    <w:rsid w:val="3A7C852F"/>
    <w:rsid w:val="3A7E91C1"/>
    <w:rsid w:val="3A7FDF9A"/>
    <w:rsid w:val="3A8062F8"/>
    <w:rsid w:val="3A908C80"/>
    <w:rsid w:val="3A9AB9FD"/>
    <w:rsid w:val="3A9BDE86"/>
    <w:rsid w:val="3ABEB403"/>
    <w:rsid w:val="3AC11670"/>
    <w:rsid w:val="3AD06E41"/>
    <w:rsid w:val="3ADEB41A"/>
    <w:rsid w:val="3B053BB4"/>
    <w:rsid w:val="3B092D1D"/>
    <w:rsid w:val="3B0D4256"/>
    <w:rsid w:val="3B1D18FE"/>
    <w:rsid w:val="3B21C630"/>
    <w:rsid w:val="3B25542C"/>
    <w:rsid w:val="3B279875"/>
    <w:rsid w:val="3B34067C"/>
    <w:rsid w:val="3B367EBB"/>
    <w:rsid w:val="3B3B631D"/>
    <w:rsid w:val="3B3FDBD3"/>
    <w:rsid w:val="3B4133F7"/>
    <w:rsid w:val="3B518AA4"/>
    <w:rsid w:val="3B5448DC"/>
    <w:rsid w:val="3B64064E"/>
    <w:rsid w:val="3B6B5B46"/>
    <w:rsid w:val="3B71AE9F"/>
    <w:rsid w:val="3B761160"/>
    <w:rsid w:val="3B7B761A"/>
    <w:rsid w:val="3B7BB30F"/>
    <w:rsid w:val="3B7E0DAB"/>
    <w:rsid w:val="3B7EB4C2"/>
    <w:rsid w:val="3B8469A9"/>
    <w:rsid w:val="3B86E00E"/>
    <w:rsid w:val="3B8DC4E6"/>
    <w:rsid w:val="3B91BC7F"/>
    <w:rsid w:val="3B9E9784"/>
    <w:rsid w:val="3BA2AEF4"/>
    <w:rsid w:val="3BB3F7FF"/>
    <w:rsid w:val="3BB8BA72"/>
    <w:rsid w:val="3BD3D049"/>
    <w:rsid w:val="3BD5EDB2"/>
    <w:rsid w:val="3BDB9288"/>
    <w:rsid w:val="3BDC4064"/>
    <w:rsid w:val="3BE1EC77"/>
    <w:rsid w:val="3BEBCCA7"/>
    <w:rsid w:val="3BF4ADCA"/>
    <w:rsid w:val="3BFBC6AD"/>
    <w:rsid w:val="3BFD28FB"/>
    <w:rsid w:val="3C13450B"/>
    <w:rsid w:val="3C1574FE"/>
    <w:rsid w:val="3C1DF031"/>
    <w:rsid w:val="3C20053B"/>
    <w:rsid w:val="3C235259"/>
    <w:rsid w:val="3C238967"/>
    <w:rsid w:val="3C268957"/>
    <w:rsid w:val="3C2A0789"/>
    <w:rsid w:val="3C3233BF"/>
    <w:rsid w:val="3C58BDCE"/>
    <w:rsid w:val="3C5C9FC6"/>
    <w:rsid w:val="3C6092D0"/>
    <w:rsid w:val="3C638D5C"/>
    <w:rsid w:val="3C77B55A"/>
    <w:rsid w:val="3C7956E1"/>
    <w:rsid w:val="3C7FC77C"/>
    <w:rsid w:val="3C826850"/>
    <w:rsid w:val="3C827369"/>
    <w:rsid w:val="3C90BB40"/>
    <w:rsid w:val="3C9C8DE2"/>
    <w:rsid w:val="3C9EC091"/>
    <w:rsid w:val="3C9F4D71"/>
    <w:rsid w:val="3CA5983E"/>
    <w:rsid w:val="3CB82761"/>
    <w:rsid w:val="3CB979B4"/>
    <w:rsid w:val="3CB9CF7A"/>
    <w:rsid w:val="3CBFD33C"/>
    <w:rsid w:val="3CC6C0E8"/>
    <w:rsid w:val="3CCC649C"/>
    <w:rsid w:val="3CF4F819"/>
    <w:rsid w:val="3CF62EE5"/>
    <w:rsid w:val="3CF8EE66"/>
    <w:rsid w:val="3CFF13AA"/>
    <w:rsid w:val="3D047C87"/>
    <w:rsid w:val="3D0D356E"/>
    <w:rsid w:val="3D0D8DEA"/>
    <w:rsid w:val="3D10C332"/>
    <w:rsid w:val="3D191640"/>
    <w:rsid w:val="3D2702CD"/>
    <w:rsid w:val="3D2F931A"/>
    <w:rsid w:val="3D319719"/>
    <w:rsid w:val="3D37D46F"/>
    <w:rsid w:val="3D41B90A"/>
    <w:rsid w:val="3D42FFD7"/>
    <w:rsid w:val="3D4C5B52"/>
    <w:rsid w:val="3D554EB4"/>
    <w:rsid w:val="3D5FAD80"/>
    <w:rsid w:val="3D657555"/>
    <w:rsid w:val="3D68C7D8"/>
    <w:rsid w:val="3D771E0B"/>
    <w:rsid w:val="3D78A1E1"/>
    <w:rsid w:val="3D7B6D3A"/>
    <w:rsid w:val="3D7BE3F0"/>
    <w:rsid w:val="3D856A0F"/>
    <w:rsid w:val="3D9B1DB2"/>
    <w:rsid w:val="3DA1BC96"/>
    <w:rsid w:val="3DA29C66"/>
    <w:rsid w:val="3DA551F2"/>
    <w:rsid w:val="3DA6B06A"/>
    <w:rsid w:val="3DA99840"/>
    <w:rsid w:val="3DACE31B"/>
    <w:rsid w:val="3DAD2F40"/>
    <w:rsid w:val="3DB76273"/>
    <w:rsid w:val="3DBB18D1"/>
    <w:rsid w:val="3DBCDCD5"/>
    <w:rsid w:val="3DC3BBF5"/>
    <w:rsid w:val="3DD640E4"/>
    <w:rsid w:val="3DDB9BEC"/>
    <w:rsid w:val="3DE28FD6"/>
    <w:rsid w:val="3DE3D6F1"/>
    <w:rsid w:val="3DF20C02"/>
    <w:rsid w:val="3DF5649A"/>
    <w:rsid w:val="3DF67D03"/>
    <w:rsid w:val="3DF729F9"/>
    <w:rsid w:val="3E04CF58"/>
    <w:rsid w:val="3E324A58"/>
    <w:rsid w:val="3E38A718"/>
    <w:rsid w:val="3E4A9DD4"/>
    <w:rsid w:val="3E4F565F"/>
    <w:rsid w:val="3E524798"/>
    <w:rsid w:val="3E554A15"/>
    <w:rsid w:val="3E588944"/>
    <w:rsid w:val="3E5DDB81"/>
    <w:rsid w:val="3E5ED7A0"/>
    <w:rsid w:val="3E5FCE0E"/>
    <w:rsid w:val="3E67028F"/>
    <w:rsid w:val="3E6AECEC"/>
    <w:rsid w:val="3E7CD124"/>
    <w:rsid w:val="3E7FCD54"/>
    <w:rsid w:val="3E93F27C"/>
    <w:rsid w:val="3EA2D6ED"/>
    <w:rsid w:val="3EA49886"/>
    <w:rsid w:val="3EAA828D"/>
    <w:rsid w:val="3EACA069"/>
    <w:rsid w:val="3EC05B83"/>
    <w:rsid w:val="3EC30F3D"/>
    <w:rsid w:val="3ED629E1"/>
    <w:rsid w:val="3EDE799F"/>
    <w:rsid w:val="3EE875BF"/>
    <w:rsid w:val="3F028553"/>
    <w:rsid w:val="3F0B3D51"/>
    <w:rsid w:val="3F0D8E74"/>
    <w:rsid w:val="3F0DC392"/>
    <w:rsid w:val="3F1139B9"/>
    <w:rsid w:val="3F1640E3"/>
    <w:rsid w:val="3F1D8A4A"/>
    <w:rsid w:val="3F273B40"/>
    <w:rsid w:val="3F2B226E"/>
    <w:rsid w:val="3F3FACB1"/>
    <w:rsid w:val="3F5156BA"/>
    <w:rsid w:val="3F5B2128"/>
    <w:rsid w:val="3F71B031"/>
    <w:rsid w:val="3F74F496"/>
    <w:rsid w:val="3F763958"/>
    <w:rsid w:val="3F7A4FDF"/>
    <w:rsid w:val="3F80E02B"/>
    <w:rsid w:val="3F861464"/>
    <w:rsid w:val="3F886A46"/>
    <w:rsid w:val="3F89EE13"/>
    <w:rsid w:val="3F8E8B93"/>
    <w:rsid w:val="3F97D898"/>
    <w:rsid w:val="3F9A04EE"/>
    <w:rsid w:val="3F9E62F6"/>
    <w:rsid w:val="3FA5C4FD"/>
    <w:rsid w:val="3FB18DDA"/>
    <w:rsid w:val="3FB1E904"/>
    <w:rsid w:val="3FBC35CB"/>
    <w:rsid w:val="3FBF0217"/>
    <w:rsid w:val="3FC775EC"/>
    <w:rsid w:val="3FD0336D"/>
    <w:rsid w:val="3FDAEA42"/>
    <w:rsid w:val="3FDB2285"/>
    <w:rsid w:val="3FDD0942"/>
    <w:rsid w:val="3FE138FC"/>
    <w:rsid w:val="3FF11A76"/>
    <w:rsid w:val="3FFD21F9"/>
    <w:rsid w:val="400391A6"/>
    <w:rsid w:val="400A12D3"/>
    <w:rsid w:val="400A86F8"/>
    <w:rsid w:val="401085FA"/>
    <w:rsid w:val="40121589"/>
    <w:rsid w:val="402AED60"/>
    <w:rsid w:val="402F1626"/>
    <w:rsid w:val="4031A6CF"/>
    <w:rsid w:val="40383E4A"/>
    <w:rsid w:val="403CFCA3"/>
    <w:rsid w:val="403FD2CD"/>
    <w:rsid w:val="405CF2C2"/>
    <w:rsid w:val="405E7C33"/>
    <w:rsid w:val="406F7524"/>
    <w:rsid w:val="4071DD10"/>
    <w:rsid w:val="40880CBA"/>
    <w:rsid w:val="40929E51"/>
    <w:rsid w:val="4093CDE0"/>
    <w:rsid w:val="40998F5C"/>
    <w:rsid w:val="40A7F158"/>
    <w:rsid w:val="40A9696D"/>
    <w:rsid w:val="40AB1315"/>
    <w:rsid w:val="40C0CAF9"/>
    <w:rsid w:val="40C1A5C6"/>
    <w:rsid w:val="40C2B788"/>
    <w:rsid w:val="40D0533D"/>
    <w:rsid w:val="40E64B98"/>
    <w:rsid w:val="40EB44F3"/>
    <w:rsid w:val="40EE6DE3"/>
    <w:rsid w:val="41203E5B"/>
    <w:rsid w:val="4121C194"/>
    <w:rsid w:val="4121CE11"/>
    <w:rsid w:val="4123FA85"/>
    <w:rsid w:val="412FAED0"/>
    <w:rsid w:val="413F1ED1"/>
    <w:rsid w:val="4140A12A"/>
    <w:rsid w:val="414CD241"/>
    <w:rsid w:val="41504C5F"/>
    <w:rsid w:val="4156395F"/>
    <w:rsid w:val="415BA703"/>
    <w:rsid w:val="416AD10E"/>
    <w:rsid w:val="416C7BF2"/>
    <w:rsid w:val="416F6DE2"/>
    <w:rsid w:val="417164DB"/>
    <w:rsid w:val="41719BBA"/>
    <w:rsid w:val="41778C87"/>
    <w:rsid w:val="417B380D"/>
    <w:rsid w:val="417C8816"/>
    <w:rsid w:val="417E00CF"/>
    <w:rsid w:val="41828394"/>
    <w:rsid w:val="41862429"/>
    <w:rsid w:val="418BBB4F"/>
    <w:rsid w:val="419FC6AE"/>
    <w:rsid w:val="41A6AC82"/>
    <w:rsid w:val="41A8F9B6"/>
    <w:rsid w:val="41AC8746"/>
    <w:rsid w:val="41C8FAF2"/>
    <w:rsid w:val="41D022B0"/>
    <w:rsid w:val="41D2E51C"/>
    <w:rsid w:val="41D41F48"/>
    <w:rsid w:val="41EAB33F"/>
    <w:rsid w:val="41EE0BE9"/>
    <w:rsid w:val="41F10046"/>
    <w:rsid w:val="41F9BFB0"/>
    <w:rsid w:val="420CF2E8"/>
    <w:rsid w:val="421AA59A"/>
    <w:rsid w:val="421CD91A"/>
    <w:rsid w:val="4229222E"/>
    <w:rsid w:val="42298D4E"/>
    <w:rsid w:val="423DFC95"/>
    <w:rsid w:val="424BBCB4"/>
    <w:rsid w:val="425F737A"/>
    <w:rsid w:val="426357D7"/>
    <w:rsid w:val="426664E1"/>
    <w:rsid w:val="426DF75D"/>
    <w:rsid w:val="427349C7"/>
    <w:rsid w:val="42798D5A"/>
    <w:rsid w:val="427D6884"/>
    <w:rsid w:val="42830D80"/>
    <w:rsid w:val="4298F35F"/>
    <w:rsid w:val="429901B6"/>
    <w:rsid w:val="429B369A"/>
    <w:rsid w:val="42A32F68"/>
    <w:rsid w:val="42A7FAA1"/>
    <w:rsid w:val="42AA16B5"/>
    <w:rsid w:val="42AA9697"/>
    <w:rsid w:val="42AEA6C0"/>
    <w:rsid w:val="42AEDA45"/>
    <w:rsid w:val="42B2BDE7"/>
    <w:rsid w:val="42B34B42"/>
    <w:rsid w:val="42BCF1BB"/>
    <w:rsid w:val="42BF7C84"/>
    <w:rsid w:val="42C29201"/>
    <w:rsid w:val="42CEE3B6"/>
    <w:rsid w:val="42EA200E"/>
    <w:rsid w:val="4300BD92"/>
    <w:rsid w:val="43020914"/>
    <w:rsid w:val="43055913"/>
    <w:rsid w:val="430A2725"/>
    <w:rsid w:val="430EFABE"/>
    <w:rsid w:val="431844A9"/>
    <w:rsid w:val="431A60F9"/>
    <w:rsid w:val="431EAA39"/>
    <w:rsid w:val="4324F906"/>
    <w:rsid w:val="4327D3DC"/>
    <w:rsid w:val="4328BB38"/>
    <w:rsid w:val="432FD66A"/>
    <w:rsid w:val="4334AD97"/>
    <w:rsid w:val="43360A7B"/>
    <w:rsid w:val="434BD5D2"/>
    <w:rsid w:val="435812E0"/>
    <w:rsid w:val="436690F5"/>
    <w:rsid w:val="43675D26"/>
    <w:rsid w:val="436CA844"/>
    <w:rsid w:val="437EE4DB"/>
    <w:rsid w:val="4381A971"/>
    <w:rsid w:val="439B1721"/>
    <w:rsid w:val="43A42F07"/>
    <w:rsid w:val="43AFFB0B"/>
    <w:rsid w:val="43B09608"/>
    <w:rsid w:val="43BC3377"/>
    <w:rsid w:val="43C532E8"/>
    <w:rsid w:val="43CD0873"/>
    <w:rsid w:val="43D78A0D"/>
    <w:rsid w:val="43DFC5F2"/>
    <w:rsid w:val="43E0A7D0"/>
    <w:rsid w:val="43E0F243"/>
    <w:rsid w:val="43E4EE20"/>
    <w:rsid w:val="43EB0281"/>
    <w:rsid w:val="43FF843D"/>
    <w:rsid w:val="4407491B"/>
    <w:rsid w:val="441806D8"/>
    <w:rsid w:val="441DB2FF"/>
    <w:rsid w:val="441E9E61"/>
    <w:rsid w:val="442FEB42"/>
    <w:rsid w:val="4436631C"/>
    <w:rsid w:val="4442BAF6"/>
    <w:rsid w:val="44504B92"/>
    <w:rsid w:val="44575F56"/>
    <w:rsid w:val="44703B9C"/>
    <w:rsid w:val="4476F742"/>
    <w:rsid w:val="4477B92F"/>
    <w:rsid w:val="447C7AF0"/>
    <w:rsid w:val="44851099"/>
    <w:rsid w:val="4486A89B"/>
    <w:rsid w:val="4491C855"/>
    <w:rsid w:val="44939F71"/>
    <w:rsid w:val="449CD1FF"/>
    <w:rsid w:val="44A271D0"/>
    <w:rsid w:val="44A759EB"/>
    <w:rsid w:val="44AA248E"/>
    <w:rsid w:val="44C2FDD3"/>
    <w:rsid w:val="44C48B99"/>
    <w:rsid w:val="44CE13DA"/>
    <w:rsid w:val="44D0819C"/>
    <w:rsid w:val="44D0FDAE"/>
    <w:rsid w:val="44DCC243"/>
    <w:rsid w:val="44DDAE01"/>
    <w:rsid w:val="44DE74C6"/>
    <w:rsid w:val="44E1EEAD"/>
    <w:rsid w:val="44E40933"/>
    <w:rsid w:val="44E5E4E9"/>
    <w:rsid w:val="44E7D479"/>
    <w:rsid w:val="44EAAF47"/>
    <w:rsid w:val="44EBE69D"/>
    <w:rsid w:val="44F39536"/>
    <w:rsid w:val="44F694D6"/>
    <w:rsid w:val="44FB7506"/>
    <w:rsid w:val="44FBF3F7"/>
    <w:rsid w:val="44FC3BEC"/>
    <w:rsid w:val="450AFFC8"/>
    <w:rsid w:val="450B4499"/>
    <w:rsid w:val="451A9D0B"/>
    <w:rsid w:val="452193F6"/>
    <w:rsid w:val="452FF716"/>
    <w:rsid w:val="4531BFDD"/>
    <w:rsid w:val="4543CDB4"/>
    <w:rsid w:val="45465BF1"/>
    <w:rsid w:val="4546ACEB"/>
    <w:rsid w:val="4558773C"/>
    <w:rsid w:val="455ABE28"/>
    <w:rsid w:val="4563169B"/>
    <w:rsid w:val="4563700C"/>
    <w:rsid w:val="456DD560"/>
    <w:rsid w:val="456EE169"/>
    <w:rsid w:val="457ACA4D"/>
    <w:rsid w:val="45893172"/>
    <w:rsid w:val="458AC5B2"/>
    <w:rsid w:val="4590DFF8"/>
    <w:rsid w:val="4592B870"/>
    <w:rsid w:val="459B7919"/>
    <w:rsid w:val="459D0B77"/>
    <w:rsid w:val="45A1E584"/>
    <w:rsid w:val="45A6BB7C"/>
    <w:rsid w:val="45AE9124"/>
    <w:rsid w:val="45B4CD6F"/>
    <w:rsid w:val="45B5782D"/>
    <w:rsid w:val="45BBBCAF"/>
    <w:rsid w:val="45BE3F55"/>
    <w:rsid w:val="45C11374"/>
    <w:rsid w:val="45C2138F"/>
    <w:rsid w:val="45CFA0D7"/>
    <w:rsid w:val="45E1BB96"/>
    <w:rsid w:val="45E5A177"/>
    <w:rsid w:val="45E61F67"/>
    <w:rsid w:val="45EEE8D6"/>
    <w:rsid w:val="45F49A4D"/>
    <w:rsid w:val="45FAEECF"/>
    <w:rsid w:val="45FDDEC9"/>
    <w:rsid w:val="45FEFCAF"/>
    <w:rsid w:val="460C10E2"/>
    <w:rsid w:val="461B4B2C"/>
    <w:rsid w:val="461C845C"/>
    <w:rsid w:val="461CC9BF"/>
    <w:rsid w:val="4621A4ED"/>
    <w:rsid w:val="4623E239"/>
    <w:rsid w:val="463536E7"/>
    <w:rsid w:val="46378D15"/>
    <w:rsid w:val="4644250F"/>
    <w:rsid w:val="46514E08"/>
    <w:rsid w:val="46543152"/>
    <w:rsid w:val="465809D3"/>
    <w:rsid w:val="4662044A"/>
    <w:rsid w:val="466B90B3"/>
    <w:rsid w:val="46795457"/>
    <w:rsid w:val="467AD5E0"/>
    <w:rsid w:val="467E6154"/>
    <w:rsid w:val="468215C3"/>
    <w:rsid w:val="4689A677"/>
    <w:rsid w:val="468D7140"/>
    <w:rsid w:val="468D81C7"/>
    <w:rsid w:val="46905B83"/>
    <w:rsid w:val="4695AAAE"/>
    <w:rsid w:val="4695FAD0"/>
    <w:rsid w:val="469AA5B9"/>
    <w:rsid w:val="46A39BA2"/>
    <w:rsid w:val="46B4989C"/>
    <w:rsid w:val="46B77AA2"/>
    <w:rsid w:val="46C4AED2"/>
    <w:rsid w:val="46CF0B00"/>
    <w:rsid w:val="46E3EA38"/>
    <w:rsid w:val="46EFBB24"/>
    <w:rsid w:val="46F01A9C"/>
    <w:rsid w:val="46F60D0A"/>
    <w:rsid w:val="46FCE2DD"/>
    <w:rsid w:val="470B635F"/>
    <w:rsid w:val="4727ED8A"/>
    <w:rsid w:val="472B6049"/>
    <w:rsid w:val="473309FD"/>
    <w:rsid w:val="4735CE62"/>
    <w:rsid w:val="473B75E2"/>
    <w:rsid w:val="47407055"/>
    <w:rsid w:val="4741093A"/>
    <w:rsid w:val="474A23E5"/>
    <w:rsid w:val="4750C7BF"/>
    <w:rsid w:val="47530220"/>
    <w:rsid w:val="4756B7B5"/>
    <w:rsid w:val="475A5374"/>
    <w:rsid w:val="475A97F6"/>
    <w:rsid w:val="475C9FE2"/>
    <w:rsid w:val="475CDAAB"/>
    <w:rsid w:val="475D0C5F"/>
    <w:rsid w:val="475ED2ED"/>
    <w:rsid w:val="47624C8A"/>
    <w:rsid w:val="477537B6"/>
    <w:rsid w:val="47786C6B"/>
    <w:rsid w:val="478AB937"/>
    <w:rsid w:val="479EF849"/>
    <w:rsid w:val="47A43F3F"/>
    <w:rsid w:val="47AB2E41"/>
    <w:rsid w:val="47AFCF1C"/>
    <w:rsid w:val="47B68A1A"/>
    <w:rsid w:val="47B79EA7"/>
    <w:rsid w:val="47B8B2BA"/>
    <w:rsid w:val="47CEDA07"/>
    <w:rsid w:val="47CF88AC"/>
    <w:rsid w:val="47E12842"/>
    <w:rsid w:val="47E507A3"/>
    <w:rsid w:val="47EBEC7E"/>
    <w:rsid w:val="47F57096"/>
    <w:rsid w:val="48009C8C"/>
    <w:rsid w:val="4804BDC7"/>
    <w:rsid w:val="48051206"/>
    <w:rsid w:val="48072183"/>
    <w:rsid w:val="480A8D39"/>
    <w:rsid w:val="4818BB25"/>
    <w:rsid w:val="481FFFB2"/>
    <w:rsid w:val="4824DCA8"/>
    <w:rsid w:val="4825DE0C"/>
    <w:rsid w:val="48299FBA"/>
    <w:rsid w:val="4837DE82"/>
    <w:rsid w:val="4841B242"/>
    <w:rsid w:val="48438FE4"/>
    <w:rsid w:val="484A195D"/>
    <w:rsid w:val="484C73C6"/>
    <w:rsid w:val="484CCF6C"/>
    <w:rsid w:val="484ED4BD"/>
    <w:rsid w:val="48526988"/>
    <w:rsid w:val="4860749B"/>
    <w:rsid w:val="4860EA13"/>
    <w:rsid w:val="4865D0E4"/>
    <w:rsid w:val="487608B7"/>
    <w:rsid w:val="487B65F8"/>
    <w:rsid w:val="487DF389"/>
    <w:rsid w:val="48847CCC"/>
    <w:rsid w:val="488CBDB3"/>
    <w:rsid w:val="48945891"/>
    <w:rsid w:val="489D048D"/>
    <w:rsid w:val="48B8FEB8"/>
    <w:rsid w:val="48C5F296"/>
    <w:rsid w:val="48C695A2"/>
    <w:rsid w:val="48CA91B1"/>
    <w:rsid w:val="48D8A3F8"/>
    <w:rsid w:val="48E455A4"/>
    <w:rsid w:val="48FBA5E6"/>
    <w:rsid w:val="490DAC8E"/>
    <w:rsid w:val="4918020B"/>
    <w:rsid w:val="492135BA"/>
    <w:rsid w:val="49268998"/>
    <w:rsid w:val="492AAA6E"/>
    <w:rsid w:val="492DAF85"/>
    <w:rsid w:val="493D8D35"/>
    <w:rsid w:val="493E469D"/>
    <w:rsid w:val="4955CAC5"/>
    <w:rsid w:val="495B9276"/>
    <w:rsid w:val="495CA295"/>
    <w:rsid w:val="4966AB6A"/>
    <w:rsid w:val="497B2056"/>
    <w:rsid w:val="4997FCBC"/>
    <w:rsid w:val="49984613"/>
    <w:rsid w:val="4998736B"/>
    <w:rsid w:val="4999236C"/>
    <w:rsid w:val="499DA575"/>
    <w:rsid w:val="499FD0E1"/>
    <w:rsid w:val="49A00DE1"/>
    <w:rsid w:val="49A3DAD8"/>
    <w:rsid w:val="49A65D9A"/>
    <w:rsid w:val="49A78218"/>
    <w:rsid w:val="49A7DC16"/>
    <w:rsid w:val="49B7D21C"/>
    <w:rsid w:val="49BB5D08"/>
    <w:rsid w:val="49C51026"/>
    <w:rsid w:val="49CA0786"/>
    <w:rsid w:val="49D18A19"/>
    <w:rsid w:val="49D27BB6"/>
    <w:rsid w:val="49E3A819"/>
    <w:rsid w:val="49E4CA0B"/>
    <w:rsid w:val="49E5C280"/>
    <w:rsid w:val="49EB0EAF"/>
    <w:rsid w:val="49F40970"/>
    <w:rsid w:val="49F6E827"/>
    <w:rsid w:val="4A119EFC"/>
    <w:rsid w:val="4A124DC6"/>
    <w:rsid w:val="4A137EB8"/>
    <w:rsid w:val="4A140B46"/>
    <w:rsid w:val="4A172030"/>
    <w:rsid w:val="4A20F4B4"/>
    <w:rsid w:val="4A234907"/>
    <w:rsid w:val="4A297A0B"/>
    <w:rsid w:val="4A3E1310"/>
    <w:rsid w:val="4A3EB35F"/>
    <w:rsid w:val="4A46778F"/>
    <w:rsid w:val="4A54B977"/>
    <w:rsid w:val="4A56C03C"/>
    <w:rsid w:val="4A6C346D"/>
    <w:rsid w:val="4A77C522"/>
    <w:rsid w:val="4A7838B4"/>
    <w:rsid w:val="4A7B5A94"/>
    <w:rsid w:val="4A871CEB"/>
    <w:rsid w:val="4A8B9BE1"/>
    <w:rsid w:val="4A8BB62D"/>
    <w:rsid w:val="4A8FBD94"/>
    <w:rsid w:val="4AA440B8"/>
    <w:rsid w:val="4AB0F2E5"/>
    <w:rsid w:val="4AB15C19"/>
    <w:rsid w:val="4AC48062"/>
    <w:rsid w:val="4AD4C1B9"/>
    <w:rsid w:val="4ADC8563"/>
    <w:rsid w:val="4ADDCFFE"/>
    <w:rsid w:val="4AF30408"/>
    <w:rsid w:val="4AF99C6F"/>
    <w:rsid w:val="4AFE8631"/>
    <w:rsid w:val="4B07B8CA"/>
    <w:rsid w:val="4B0D11FA"/>
    <w:rsid w:val="4B0E98FB"/>
    <w:rsid w:val="4B1AD923"/>
    <w:rsid w:val="4B218457"/>
    <w:rsid w:val="4B273E6D"/>
    <w:rsid w:val="4B35E068"/>
    <w:rsid w:val="4B377C64"/>
    <w:rsid w:val="4B38139C"/>
    <w:rsid w:val="4B39EEBF"/>
    <w:rsid w:val="4B3F2639"/>
    <w:rsid w:val="4B490628"/>
    <w:rsid w:val="4B520CB1"/>
    <w:rsid w:val="4B69DC37"/>
    <w:rsid w:val="4B710957"/>
    <w:rsid w:val="4B76E33C"/>
    <w:rsid w:val="4B7B136D"/>
    <w:rsid w:val="4B809A6C"/>
    <w:rsid w:val="4B85F2B0"/>
    <w:rsid w:val="4B9124F1"/>
    <w:rsid w:val="4B91778A"/>
    <w:rsid w:val="4B93344D"/>
    <w:rsid w:val="4B940D14"/>
    <w:rsid w:val="4B970CD4"/>
    <w:rsid w:val="4B9E9060"/>
    <w:rsid w:val="4BA6677E"/>
    <w:rsid w:val="4BAFC9EB"/>
    <w:rsid w:val="4BB2C6CC"/>
    <w:rsid w:val="4BD06401"/>
    <w:rsid w:val="4BD8D7C4"/>
    <w:rsid w:val="4BEEA737"/>
    <w:rsid w:val="4BEF76B3"/>
    <w:rsid w:val="4BF1E3B2"/>
    <w:rsid w:val="4BFD9EEC"/>
    <w:rsid w:val="4C01D3A3"/>
    <w:rsid w:val="4C049AEB"/>
    <w:rsid w:val="4C07585E"/>
    <w:rsid w:val="4C0CBAA3"/>
    <w:rsid w:val="4C1BF846"/>
    <w:rsid w:val="4C24FAB7"/>
    <w:rsid w:val="4C286ADD"/>
    <w:rsid w:val="4C38143F"/>
    <w:rsid w:val="4C50A482"/>
    <w:rsid w:val="4C587274"/>
    <w:rsid w:val="4C60572F"/>
    <w:rsid w:val="4C683F40"/>
    <w:rsid w:val="4C8A22FC"/>
    <w:rsid w:val="4C8D799D"/>
    <w:rsid w:val="4C8EC527"/>
    <w:rsid w:val="4C976C48"/>
    <w:rsid w:val="4CA4CC85"/>
    <w:rsid w:val="4CA6AD40"/>
    <w:rsid w:val="4CA8C8BA"/>
    <w:rsid w:val="4CAE623D"/>
    <w:rsid w:val="4CBCF20B"/>
    <w:rsid w:val="4CC5585D"/>
    <w:rsid w:val="4CCA9613"/>
    <w:rsid w:val="4CCF9D7E"/>
    <w:rsid w:val="4CDA6D22"/>
    <w:rsid w:val="4CE3B7FA"/>
    <w:rsid w:val="4CEE3AA2"/>
    <w:rsid w:val="4CF0658B"/>
    <w:rsid w:val="4CF38A29"/>
    <w:rsid w:val="4CFB3C10"/>
    <w:rsid w:val="4D0CD9B8"/>
    <w:rsid w:val="4D18DB97"/>
    <w:rsid w:val="4D24293D"/>
    <w:rsid w:val="4D2EA0C0"/>
    <w:rsid w:val="4D313BF0"/>
    <w:rsid w:val="4D4A32E9"/>
    <w:rsid w:val="4D4E194B"/>
    <w:rsid w:val="4D53D94A"/>
    <w:rsid w:val="4D697CDB"/>
    <w:rsid w:val="4D6A6EF5"/>
    <w:rsid w:val="4D8C8122"/>
    <w:rsid w:val="4D9CFC1D"/>
    <w:rsid w:val="4DA2B2CF"/>
    <w:rsid w:val="4DA78559"/>
    <w:rsid w:val="4DAA88C0"/>
    <w:rsid w:val="4DAD5FC7"/>
    <w:rsid w:val="4DAF068E"/>
    <w:rsid w:val="4DB21085"/>
    <w:rsid w:val="4DB2FB28"/>
    <w:rsid w:val="4DBDEAB8"/>
    <w:rsid w:val="4DC0A4BF"/>
    <w:rsid w:val="4DC58D56"/>
    <w:rsid w:val="4DD4CF4D"/>
    <w:rsid w:val="4DD611CF"/>
    <w:rsid w:val="4DD6303D"/>
    <w:rsid w:val="4DDC3A20"/>
    <w:rsid w:val="4DE3493A"/>
    <w:rsid w:val="4DEE7379"/>
    <w:rsid w:val="4E06EE24"/>
    <w:rsid w:val="4E11CEFD"/>
    <w:rsid w:val="4E2F6D69"/>
    <w:rsid w:val="4E2FB65B"/>
    <w:rsid w:val="4E3F39BC"/>
    <w:rsid w:val="4E495416"/>
    <w:rsid w:val="4E5F263C"/>
    <w:rsid w:val="4E6D0C4C"/>
    <w:rsid w:val="4E747250"/>
    <w:rsid w:val="4E77329A"/>
    <w:rsid w:val="4E7DBDD1"/>
    <w:rsid w:val="4E869B18"/>
    <w:rsid w:val="4E8C3621"/>
    <w:rsid w:val="4EA30B36"/>
    <w:rsid w:val="4EA355AA"/>
    <w:rsid w:val="4EA74457"/>
    <w:rsid w:val="4EAE54C9"/>
    <w:rsid w:val="4EB2BACA"/>
    <w:rsid w:val="4EB71D89"/>
    <w:rsid w:val="4EC7321C"/>
    <w:rsid w:val="4ED0E21D"/>
    <w:rsid w:val="4ED1F2A1"/>
    <w:rsid w:val="4ED5E8FA"/>
    <w:rsid w:val="4EE59E97"/>
    <w:rsid w:val="4EE9E9AC"/>
    <w:rsid w:val="4EF1FB88"/>
    <w:rsid w:val="4EF8A4C3"/>
    <w:rsid w:val="4EFD7CA2"/>
    <w:rsid w:val="4F03CA06"/>
    <w:rsid w:val="4F09711C"/>
    <w:rsid w:val="4F0EA678"/>
    <w:rsid w:val="4F1C12C5"/>
    <w:rsid w:val="4F1EA802"/>
    <w:rsid w:val="4F3445FD"/>
    <w:rsid w:val="4F376ABD"/>
    <w:rsid w:val="4F3D2EE3"/>
    <w:rsid w:val="4F460875"/>
    <w:rsid w:val="4F470765"/>
    <w:rsid w:val="4F4EB0A3"/>
    <w:rsid w:val="4F4EB3D2"/>
    <w:rsid w:val="4F5613FF"/>
    <w:rsid w:val="4F5989E6"/>
    <w:rsid w:val="4F6B8795"/>
    <w:rsid w:val="4F6DDDC9"/>
    <w:rsid w:val="4F760530"/>
    <w:rsid w:val="4F820656"/>
    <w:rsid w:val="4F82A41B"/>
    <w:rsid w:val="4F9A3303"/>
    <w:rsid w:val="4F9D17C9"/>
    <w:rsid w:val="4F9FF990"/>
    <w:rsid w:val="4FAD7079"/>
    <w:rsid w:val="4FAD8C89"/>
    <w:rsid w:val="4FADE08E"/>
    <w:rsid w:val="4FB53540"/>
    <w:rsid w:val="4FBC66CE"/>
    <w:rsid w:val="4FBCD0A7"/>
    <w:rsid w:val="4FC3A7C7"/>
    <w:rsid w:val="4FDDC58A"/>
    <w:rsid w:val="4FE52477"/>
    <w:rsid w:val="4FE52AB9"/>
    <w:rsid w:val="4FE65DDB"/>
    <w:rsid w:val="4FF0820F"/>
    <w:rsid w:val="4FF0B3FD"/>
    <w:rsid w:val="50097FDA"/>
    <w:rsid w:val="501861F2"/>
    <w:rsid w:val="501AE1AC"/>
    <w:rsid w:val="5021369C"/>
    <w:rsid w:val="5026BCB3"/>
    <w:rsid w:val="502EE1BE"/>
    <w:rsid w:val="5040EA13"/>
    <w:rsid w:val="50580499"/>
    <w:rsid w:val="505836C5"/>
    <w:rsid w:val="5068F3B0"/>
    <w:rsid w:val="506EAC0C"/>
    <w:rsid w:val="50709B51"/>
    <w:rsid w:val="508FA8D7"/>
    <w:rsid w:val="50A509D0"/>
    <w:rsid w:val="50A761F4"/>
    <w:rsid w:val="50AA7ECD"/>
    <w:rsid w:val="50BE77EB"/>
    <w:rsid w:val="50BE7C5D"/>
    <w:rsid w:val="50CD6AA4"/>
    <w:rsid w:val="50CE31E4"/>
    <w:rsid w:val="50D436FF"/>
    <w:rsid w:val="50DED2ED"/>
    <w:rsid w:val="50E5BD43"/>
    <w:rsid w:val="50F463AA"/>
    <w:rsid w:val="50F7C3C7"/>
    <w:rsid w:val="50F9B0F5"/>
    <w:rsid w:val="50FD4EDB"/>
    <w:rsid w:val="51029DC5"/>
    <w:rsid w:val="510EDD4C"/>
    <w:rsid w:val="5119883B"/>
    <w:rsid w:val="511D494F"/>
    <w:rsid w:val="5125D848"/>
    <w:rsid w:val="5127897F"/>
    <w:rsid w:val="512A11A1"/>
    <w:rsid w:val="513309B9"/>
    <w:rsid w:val="5133C43D"/>
    <w:rsid w:val="5138E82A"/>
    <w:rsid w:val="514D6DEB"/>
    <w:rsid w:val="51531D50"/>
    <w:rsid w:val="5156262F"/>
    <w:rsid w:val="515CD4C0"/>
    <w:rsid w:val="515D53FC"/>
    <w:rsid w:val="515E4C59"/>
    <w:rsid w:val="515F816E"/>
    <w:rsid w:val="5160C276"/>
    <w:rsid w:val="51632E01"/>
    <w:rsid w:val="516D3E9D"/>
    <w:rsid w:val="517928EE"/>
    <w:rsid w:val="517BE02D"/>
    <w:rsid w:val="51804C4D"/>
    <w:rsid w:val="51873CB9"/>
    <w:rsid w:val="5191F970"/>
    <w:rsid w:val="519BF8CD"/>
    <w:rsid w:val="519E9EAE"/>
    <w:rsid w:val="51A1ACBD"/>
    <w:rsid w:val="51ADC084"/>
    <w:rsid w:val="51B16F7F"/>
    <w:rsid w:val="51B4E7C3"/>
    <w:rsid w:val="51BBC21F"/>
    <w:rsid w:val="51BFEBF2"/>
    <w:rsid w:val="51CA4FB3"/>
    <w:rsid w:val="51CE2C85"/>
    <w:rsid w:val="51CEEA9C"/>
    <w:rsid w:val="51D59D10"/>
    <w:rsid w:val="51D86BB9"/>
    <w:rsid w:val="51DB9D7F"/>
    <w:rsid w:val="51E04ADB"/>
    <w:rsid w:val="51E97AD6"/>
    <w:rsid w:val="51F02603"/>
    <w:rsid w:val="51FA601A"/>
    <w:rsid w:val="51FE5B8A"/>
    <w:rsid w:val="52021E47"/>
    <w:rsid w:val="521ABF1F"/>
    <w:rsid w:val="521D1DCA"/>
    <w:rsid w:val="52252A9C"/>
    <w:rsid w:val="52281C52"/>
    <w:rsid w:val="522D84D6"/>
    <w:rsid w:val="523F312A"/>
    <w:rsid w:val="52431893"/>
    <w:rsid w:val="5245B4B8"/>
    <w:rsid w:val="52473769"/>
    <w:rsid w:val="5254F2FD"/>
    <w:rsid w:val="52662A56"/>
    <w:rsid w:val="526BDBBA"/>
    <w:rsid w:val="52747605"/>
    <w:rsid w:val="5274908A"/>
    <w:rsid w:val="5287E02D"/>
    <w:rsid w:val="5299641B"/>
    <w:rsid w:val="529D5F2F"/>
    <w:rsid w:val="52A752EC"/>
    <w:rsid w:val="52B696B2"/>
    <w:rsid w:val="52BC5F33"/>
    <w:rsid w:val="52C23AF6"/>
    <w:rsid w:val="52CDEB18"/>
    <w:rsid w:val="52D29407"/>
    <w:rsid w:val="52D2B6EC"/>
    <w:rsid w:val="52D52DC1"/>
    <w:rsid w:val="52E298CF"/>
    <w:rsid w:val="52E2CEBF"/>
    <w:rsid w:val="52E7FE3A"/>
    <w:rsid w:val="52EF3733"/>
    <w:rsid w:val="52F16331"/>
    <w:rsid w:val="52F7F6A1"/>
    <w:rsid w:val="530696B6"/>
    <w:rsid w:val="530BA2E6"/>
    <w:rsid w:val="5312A8AF"/>
    <w:rsid w:val="53168270"/>
    <w:rsid w:val="531B032E"/>
    <w:rsid w:val="531BAC74"/>
    <w:rsid w:val="531D40C6"/>
    <w:rsid w:val="532A81CA"/>
    <w:rsid w:val="53395856"/>
    <w:rsid w:val="534DBA0A"/>
    <w:rsid w:val="534E0DC8"/>
    <w:rsid w:val="5351C1B0"/>
    <w:rsid w:val="535593BA"/>
    <w:rsid w:val="535C2FF2"/>
    <w:rsid w:val="535E05F3"/>
    <w:rsid w:val="53607C25"/>
    <w:rsid w:val="5361DD69"/>
    <w:rsid w:val="5365A8CF"/>
    <w:rsid w:val="5365CE62"/>
    <w:rsid w:val="53660B2C"/>
    <w:rsid w:val="537039EB"/>
    <w:rsid w:val="537C1B3C"/>
    <w:rsid w:val="53841249"/>
    <w:rsid w:val="53901099"/>
    <w:rsid w:val="53A159AE"/>
    <w:rsid w:val="53A88DC8"/>
    <w:rsid w:val="53C29572"/>
    <w:rsid w:val="53DF07FD"/>
    <w:rsid w:val="53F07173"/>
    <w:rsid w:val="53FF3D28"/>
    <w:rsid w:val="54050C14"/>
    <w:rsid w:val="5407FD75"/>
    <w:rsid w:val="5408C00E"/>
    <w:rsid w:val="540C1B48"/>
    <w:rsid w:val="540CFC57"/>
    <w:rsid w:val="540E5979"/>
    <w:rsid w:val="541D4F1F"/>
    <w:rsid w:val="542D6815"/>
    <w:rsid w:val="542D88D8"/>
    <w:rsid w:val="542DB128"/>
    <w:rsid w:val="542EC97A"/>
    <w:rsid w:val="5438FDBA"/>
    <w:rsid w:val="543A443D"/>
    <w:rsid w:val="543B94F3"/>
    <w:rsid w:val="54440D70"/>
    <w:rsid w:val="5444C9AE"/>
    <w:rsid w:val="54450AC1"/>
    <w:rsid w:val="544BA783"/>
    <w:rsid w:val="54561364"/>
    <w:rsid w:val="546CD3D4"/>
    <w:rsid w:val="5486F416"/>
    <w:rsid w:val="549007DF"/>
    <w:rsid w:val="54B6FD37"/>
    <w:rsid w:val="54C668BE"/>
    <w:rsid w:val="54DF04EC"/>
    <w:rsid w:val="54E97D79"/>
    <w:rsid w:val="54EA7C43"/>
    <w:rsid w:val="54EC6211"/>
    <w:rsid w:val="54F84A02"/>
    <w:rsid w:val="54FC4634"/>
    <w:rsid w:val="550022AD"/>
    <w:rsid w:val="5500F585"/>
    <w:rsid w:val="55093048"/>
    <w:rsid w:val="551053B6"/>
    <w:rsid w:val="5521E743"/>
    <w:rsid w:val="5543D6D5"/>
    <w:rsid w:val="554DC9FC"/>
    <w:rsid w:val="55592B30"/>
    <w:rsid w:val="555A00EB"/>
    <w:rsid w:val="556A945F"/>
    <w:rsid w:val="5574C224"/>
    <w:rsid w:val="557F797D"/>
    <w:rsid w:val="55959F49"/>
    <w:rsid w:val="55AB47D2"/>
    <w:rsid w:val="55AFA07E"/>
    <w:rsid w:val="55B2973E"/>
    <w:rsid w:val="55B4EA1D"/>
    <w:rsid w:val="55C0092E"/>
    <w:rsid w:val="55C36073"/>
    <w:rsid w:val="55C7D8E3"/>
    <w:rsid w:val="55CAECD0"/>
    <w:rsid w:val="55CBF009"/>
    <w:rsid w:val="55D6149E"/>
    <w:rsid w:val="55E341B2"/>
    <w:rsid w:val="55E6BD55"/>
    <w:rsid w:val="55F65DD5"/>
    <w:rsid w:val="5603A1E1"/>
    <w:rsid w:val="560C594D"/>
    <w:rsid w:val="560D2502"/>
    <w:rsid w:val="560DD71F"/>
    <w:rsid w:val="56203CF3"/>
    <w:rsid w:val="562DA6AD"/>
    <w:rsid w:val="5648F7DD"/>
    <w:rsid w:val="56498EB0"/>
    <w:rsid w:val="56521537"/>
    <w:rsid w:val="5652F099"/>
    <w:rsid w:val="5657959D"/>
    <w:rsid w:val="5659CB87"/>
    <w:rsid w:val="565A987B"/>
    <w:rsid w:val="565E6CDE"/>
    <w:rsid w:val="5664DA14"/>
    <w:rsid w:val="566543E7"/>
    <w:rsid w:val="5668715F"/>
    <w:rsid w:val="566EAB3A"/>
    <w:rsid w:val="56711320"/>
    <w:rsid w:val="567FF43C"/>
    <w:rsid w:val="5697D4C7"/>
    <w:rsid w:val="569C02CD"/>
    <w:rsid w:val="569D3C53"/>
    <w:rsid w:val="56A7D6FE"/>
    <w:rsid w:val="56AA6C74"/>
    <w:rsid w:val="56B3BBFE"/>
    <w:rsid w:val="56BAFA1E"/>
    <w:rsid w:val="56BBAEE8"/>
    <w:rsid w:val="56C60BF0"/>
    <w:rsid w:val="56C93021"/>
    <w:rsid w:val="56CB31D1"/>
    <w:rsid w:val="56D47F6C"/>
    <w:rsid w:val="56D99EF3"/>
    <w:rsid w:val="56DBBB9B"/>
    <w:rsid w:val="5702466F"/>
    <w:rsid w:val="570CF816"/>
    <w:rsid w:val="5711A6B3"/>
    <w:rsid w:val="571683EC"/>
    <w:rsid w:val="571A140F"/>
    <w:rsid w:val="5726E42F"/>
    <w:rsid w:val="5738805E"/>
    <w:rsid w:val="573EBDFC"/>
    <w:rsid w:val="573F239E"/>
    <w:rsid w:val="5750904B"/>
    <w:rsid w:val="5752ABDA"/>
    <w:rsid w:val="575B996C"/>
    <w:rsid w:val="575E91BD"/>
    <w:rsid w:val="57670243"/>
    <w:rsid w:val="576BC233"/>
    <w:rsid w:val="5774D6A1"/>
    <w:rsid w:val="577C7AC8"/>
    <w:rsid w:val="577FF15F"/>
    <w:rsid w:val="57924D8F"/>
    <w:rsid w:val="579B74D8"/>
    <w:rsid w:val="57A2615B"/>
    <w:rsid w:val="57ABEA13"/>
    <w:rsid w:val="57C33651"/>
    <w:rsid w:val="57C4507B"/>
    <w:rsid w:val="57C8967D"/>
    <w:rsid w:val="57CBE76F"/>
    <w:rsid w:val="57CE884B"/>
    <w:rsid w:val="57D47F44"/>
    <w:rsid w:val="57D59FD0"/>
    <w:rsid w:val="57DC2BB6"/>
    <w:rsid w:val="57E867FF"/>
    <w:rsid w:val="57F002EC"/>
    <w:rsid w:val="57FE06C0"/>
    <w:rsid w:val="5812125E"/>
    <w:rsid w:val="581A459E"/>
    <w:rsid w:val="5822C06B"/>
    <w:rsid w:val="5824CA2F"/>
    <w:rsid w:val="582532D3"/>
    <w:rsid w:val="583D6E09"/>
    <w:rsid w:val="5841AA8C"/>
    <w:rsid w:val="58441220"/>
    <w:rsid w:val="5846ECE6"/>
    <w:rsid w:val="584DD45B"/>
    <w:rsid w:val="584F8C5F"/>
    <w:rsid w:val="5850983D"/>
    <w:rsid w:val="5850CBC4"/>
    <w:rsid w:val="585BE804"/>
    <w:rsid w:val="5860B1DA"/>
    <w:rsid w:val="5860FEC1"/>
    <w:rsid w:val="5865CCCD"/>
    <w:rsid w:val="58671D82"/>
    <w:rsid w:val="586F9EB7"/>
    <w:rsid w:val="5877FBA0"/>
    <w:rsid w:val="587B7797"/>
    <w:rsid w:val="5881F8BB"/>
    <w:rsid w:val="58824B58"/>
    <w:rsid w:val="58893FD5"/>
    <w:rsid w:val="58911429"/>
    <w:rsid w:val="589754F9"/>
    <w:rsid w:val="589DFE29"/>
    <w:rsid w:val="58A5A8FA"/>
    <w:rsid w:val="58B35352"/>
    <w:rsid w:val="58C1C7A1"/>
    <w:rsid w:val="58C30B06"/>
    <w:rsid w:val="58C44631"/>
    <w:rsid w:val="58C4ACC2"/>
    <w:rsid w:val="58EA3800"/>
    <w:rsid w:val="58F77F6C"/>
    <w:rsid w:val="58FB65DC"/>
    <w:rsid w:val="59028D92"/>
    <w:rsid w:val="5908D65A"/>
    <w:rsid w:val="590CADDA"/>
    <w:rsid w:val="59107051"/>
    <w:rsid w:val="5916EB1E"/>
    <w:rsid w:val="592118E3"/>
    <w:rsid w:val="5924330B"/>
    <w:rsid w:val="59279094"/>
    <w:rsid w:val="592CA575"/>
    <w:rsid w:val="593130FC"/>
    <w:rsid w:val="5935DC92"/>
    <w:rsid w:val="593E0B2D"/>
    <w:rsid w:val="593F9176"/>
    <w:rsid w:val="594759CC"/>
    <w:rsid w:val="5956CCCA"/>
    <w:rsid w:val="5960CD14"/>
    <w:rsid w:val="5962CA7B"/>
    <w:rsid w:val="596D3A0C"/>
    <w:rsid w:val="597034B7"/>
    <w:rsid w:val="597A42EC"/>
    <w:rsid w:val="597A8802"/>
    <w:rsid w:val="59850727"/>
    <w:rsid w:val="5999D721"/>
    <w:rsid w:val="599A3091"/>
    <w:rsid w:val="59A09F0A"/>
    <w:rsid w:val="59A1995A"/>
    <w:rsid w:val="59A2310D"/>
    <w:rsid w:val="59BBA676"/>
    <w:rsid w:val="59BF8639"/>
    <w:rsid w:val="59C4915C"/>
    <w:rsid w:val="59C5DF1E"/>
    <w:rsid w:val="59D81C1F"/>
    <w:rsid w:val="59DF8A26"/>
    <w:rsid w:val="59E04A45"/>
    <w:rsid w:val="59E0FC25"/>
    <w:rsid w:val="59E6AF64"/>
    <w:rsid w:val="59EB5CC0"/>
    <w:rsid w:val="59F03081"/>
    <w:rsid w:val="59F112FD"/>
    <w:rsid w:val="59F29E98"/>
    <w:rsid w:val="59F593D9"/>
    <w:rsid w:val="59F7ADFE"/>
    <w:rsid w:val="59FB06D1"/>
    <w:rsid w:val="59FFAFF3"/>
    <w:rsid w:val="5A0C7F11"/>
    <w:rsid w:val="5A0F4198"/>
    <w:rsid w:val="5A14E36E"/>
    <w:rsid w:val="5A167FAA"/>
    <w:rsid w:val="5A1832D8"/>
    <w:rsid w:val="5A2C0387"/>
    <w:rsid w:val="5A46AC8B"/>
    <w:rsid w:val="5A518C2B"/>
    <w:rsid w:val="5A54B984"/>
    <w:rsid w:val="5A6053F2"/>
    <w:rsid w:val="5A63EDB6"/>
    <w:rsid w:val="5A68040B"/>
    <w:rsid w:val="5A6BAEA1"/>
    <w:rsid w:val="5A6CAEE9"/>
    <w:rsid w:val="5A6E8ED9"/>
    <w:rsid w:val="5A85A36F"/>
    <w:rsid w:val="5A88C2A8"/>
    <w:rsid w:val="5A971BFA"/>
    <w:rsid w:val="5A99F3FA"/>
    <w:rsid w:val="5A9C071F"/>
    <w:rsid w:val="5AA307AB"/>
    <w:rsid w:val="5AA45393"/>
    <w:rsid w:val="5AA4F836"/>
    <w:rsid w:val="5AA7A7C6"/>
    <w:rsid w:val="5AAD049B"/>
    <w:rsid w:val="5AAE741B"/>
    <w:rsid w:val="5ABA91EA"/>
    <w:rsid w:val="5AD4BCDB"/>
    <w:rsid w:val="5AD7154A"/>
    <w:rsid w:val="5AF3D482"/>
    <w:rsid w:val="5AF934F2"/>
    <w:rsid w:val="5B17263C"/>
    <w:rsid w:val="5B1CDE0E"/>
    <w:rsid w:val="5B1CF636"/>
    <w:rsid w:val="5B24505E"/>
    <w:rsid w:val="5B27D71E"/>
    <w:rsid w:val="5B29A7FE"/>
    <w:rsid w:val="5B33FA35"/>
    <w:rsid w:val="5B368C4B"/>
    <w:rsid w:val="5B45328B"/>
    <w:rsid w:val="5B47313D"/>
    <w:rsid w:val="5B4A8B30"/>
    <w:rsid w:val="5B58AEF9"/>
    <w:rsid w:val="5B6322D9"/>
    <w:rsid w:val="5B6AE2D0"/>
    <w:rsid w:val="5B6C8CB0"/>
    <w:rsid w:val="5B726195"/>
    <w:rsid w:val="5B73FEE8"/>
    <w:rsid w:val="5B7C1B3E"/>
    <w:rsid w:val="5B7CE55A"/>
    <w:rsid w:val="5B86669F"/>
    <w:rsid w:val="5B8861AD"/>
    <w:rsid w:val="5B8CC474"/>
    <w:rsid w:val="5B909024"/>
    <w:rsid w:val="5B9BED15"/>
    <w:rsid w:val="5BA022B9"/>
    <w:rsid w:val="5BA27E94"/>
    <w:rsid w:val="5BB13ABA"/>
    <w:rsid w:val="5BBCDD10"/>
    <w:rsid w:val="5BCB26F5"/>
    <w:rsid w:val="5BD3D55C"/>
    <w:rsid w:val="5BF12473"/>
    <w:rsid w:val="5C08554A"/>
    <w:rsid w:val="5C18FAB6"/>
    <w:rsid w:val="5C1B388A"/>
    <w:rsid w:val="5C207A62"/>
    <w:rsid w:val="5C311A4D"/>
    <w:rsid w:val="5C352DFF"/>
    <w:rsid w:val="5C40AAD8"/>
    <w:rsid w:val="5C489416"/>
    <w:rsid w:val="5C51A4A0"/>
    <w:rsid w:val="5C593EA6"/>
    <w:rsid w:val="5C64C874"/>
    <w:rsid w:val="5C64D510"/>
    <w:rsid w:val="5C7075A9"/>
    <w:rsid w:val="5C717AF3"/>
    <w:rsid w:val="5C72403F"/>
    <w:rsid w:val="5C72B23D"/>
    <w:rsid w:val="5C72CA2E"/>
    <w:rsid w:val="5C7E3AD6"/>
    <w:rsid w:val="5C8A646B"/>
    <w:rsid w:val="5C8F509E"/>
    <w:rsid w:val="5C94A17B"/>
    <w:rsid w:val="5C975F4B"/>
    <w:rsid w:val="5C99C98A"/>
    <w:rsid w:val="5C9BE5F6"/>
    <w:rsid w:val="5C9D191C"/>
    <w:rsid w:val="5C9E281D"/>
    <w:rsid w:val="5CB539C7"/>
    <w:rsid w:val="5CC8A1E7"/>
    <w:rsid w:val="5CCACE48"/>
    <w:rsid w:val="5CD47438"/>
    <w:rsid w:val="5CDB8140"/>
    <w:rsid w:val="5CDC1126"/>
    <w:rsid w:val="5CDE8543"/>
    <w:rsid w:val="5CDF2646"/>
    <w:rsid w:val="5CE881E3"/>
    <w:rsid w:val="5CE9A812"/>
    <w:rsid w:val="5CF0BB2C"/>
    <w:rsid w:val="5CF61987"/>
    <w:rsid w:val="5D08630E"/>
    <w:rsid w:val="5D094546"/>
    <w:rsid w:val="5D0D52B8"/>
    <w:rsid w:val="5D145FCA"/>
    <w:rsid w:val="5D15BB30"/>
    <w:rsid w:val="5D168A10"/>
    <w:rsid w:val="5D1CB1F7"/>
    <w:rsid w:val="5D411D54"/>
    <w:rsid w:val="5D636406"/>
    <w:rsid w:val="5D63A124"/>
    <w:rsid w:val="5D6A77B4"/>
    <w:rsid w:val="5D6C6D83"/>
    <w:rsid w:val="5D73F5DD"/>
    <w:rsid w:val="5D796A97"/>
    <w:rsid w:val="5D79ACEB"/>
    <w:rsid w:val="5D7D6B99"/>
    <w:rsid w:val="5D7F978F"/>
    <w:rsid w:val="5D890FEA"/>
    <w:rsid w:val="5D94B972"/>
    <w:rsid w:val="5DA6872C"/>
    <w:rsid w:val="5DAD2B9A"/>
    <w:rsid w:val="5DAE27B9"/>
    <w:rsid w:val="5DC32002"/>
    <w:rsid w:val="5DD2F385"/>
    <w:rsid w:val="5DD3C1B5"/>
    <w:rsid w:val="5DDC562A"/>
    <w:rsid w:val="5DDD2EA3"/>
    <w:rsid w:val="5DDFA702"/>
    <w:rsid w:val="5DF5C655"/>
    <w:rsid w:val="5DF92825"/>
    <w:rsid w:val="5DFC778C"/>
    <w:rsid w:val="5DFE7DB0"/>
    <w:rsid w:val="5E277CD0"/>
    <w:rsid w:val="5E2B1E31"/>
    <w:rsid w:val="5E2FE8A6"/>
    <w:rsid w:val="5E3A3D81"/>
    <w:rsid w:val="5E48D460"/>
    <w:rsid w:val="5E52AC48"/>
    <w:rsid w:val="5E56D737"/>
    <w:rsid w:val="5E5F5B87"/>
    <w:rsid w:val="5E5F7013"/>
    <w:rsid w:val="5E605854"/>
    <w:rsid w:val="5E66D60D"/>
    <w:rsid w:val="5E69B09C"/>
    <w:rsid w:val="5E6F625E"/>
    <w:rsid w:val="5E738246"/>
    <w:rsid w:val="5E7422E1"/>
    <w:rsid w:val="5E755C69"/>
    <w:rsid w:val="5E88EA67"/>
    <w:rsid w:val="5E8C6A39"/>
    <w:rsid w:val="5E98EF2E"/>
    <w:rsid w:val="5EAAFEB6"/>
    <w:rsid w:val="5EAEA4E1"/>
    <w:rsid w:val="5ED05889"/>
    <w:rsid w:val="5ED4560F"/>
    <w:rsid w:val="5ED69472"/>
    <w:rsid w:val="5EDBF1E8"/>
    <w:rsid w:val="5EDCC906"/>
    <w:rsid w:val="5EE5C512"/>
    <w:rsid w:val="5EED2BE1"/>
    <w:rsid w:val="5EF29651"/>
    <w:rsid w:val="5EF660A2"/>
    <w:rsid w:val="5EFD1DB8"/>
    <w:rsid w:val="5F1D3D06"/>
    <w:rsid w:val="5F2A5E8B"/>
    <w:rsid w:val="5F2B4BAA"/>
    <w:rsid w:val="5F30B95F"/>
    <w:rsid w:val="5F3525DB"/>
    <w:rsid w:val="5F361A7A"/>
    <w:rsid w:val="5F383E4A"/>
    <w:rsid w:val="5F3B39A0"/>
    <w:rsid w:val="5F3FDECA"/>
    <w:rsid w:val="5F422DAE"/>
    <w:rsid w:val="5F4C3E5F"/>
    <w:rsid w:val="5F52220E"/>
    <w:rsid w:val="5F5C2C3F"/>
    <w:rsid w:val="5F629DE3"/>
    <w:rsid w:val="5F704D69"/>
    <w:rsid w:val="5F7EB7CF"/>
    <w:rsid w:val="5F814EA0"/>
    <w:rsid w:val="5F81EF6E"/>
    <w:rsid w:val="5F88BEF6"/>
    <w:rsid w:val="5F8B9896"/>
    <w:rsid w:val="5F9C61C3"/>
    <w:rsid w:val="5F9D348B"/>
    <w:rsid w:val="5FA12639"/>
    <w:rsid w:val="5FB6DB61"/>
    <w:rsid w:val="5FB91F39"/>
    <w:rsid w:val="5FCBB907"/>
    <w:rsid w:val="5FCC3C2A"/>
    <w:rsid w:val="5FCF0DFF"/>
    <w:rsid w:val="5FDE2BD8"/>
    <w:rsid w:val="5FEB716D"/>
    <w:rsid w:val="5FEC133D"/>
    <w:rsid w:val="5FEF3F6D"/>
    <w:rsid w:val="5FEFC4F2"/>
    <w:rsid w:val="5FF9F213"/>
    <w:rsid w:val="600C9409"/>
    <w:rsid w:val="60131DAC"/>
    <w:rsid w:val="60245547"/>
    <w:rsid w:val="603181D7"/>
    <w:rsid w:val="603B29C1"/>
    <w:rsid w:val="60411411"/>
    <w:rsid w:val="60412807"/>
    <w:rsid w:val="604841E6"/>
    <w:rsid w:val="6057A130"/>
    <w:rsid w:val="607181AC"/>
    <w:rsid w:val="6071D6E7"/>
    <w:rsid w:val="607716A7"/>
    <w:rsid w:val="60865DF5"/>
    <w:rsid w:val="6094B7AA"/>
    <w:rsid w:val="609CC3CB"/>
    <w:rsid w:val="60A4CD9B"/>
    <w:rsid w:val="60AA3933"/>
    <w:rsid w:val="60B1B141"/>
    <w:rsid w:val="60B23B73"/>
    <w:rsid w:val="60BAC409"/>
    <w:rsid w:val="60C84BA6"/>
    <w:rsid w:val="60CB8F44"/>
    <w:rsid w:val="60DDD05D"/>
    <w:rsid w:val="60E43F7C"/>
    <w:rsid w:val="60EF7774"/>
    <w:rsid w:val="60F73528"/>
    <w:rsid w:val="60FCB0DD"/>
    <w:rsid w:val="60FD811A"/>
    <w:rsid w:val="6100E281"/>
    <w:rsid w:val="6104093A"/>
    <w:rsid w:val="6105053C"/>
    <w:rsid w:val="6112AF01"/>
    <w:rsid w:val="611C1EE1"/>
    <w:rsid w:val="6120C6E4"/>
    <w:rsid w:val="6122345C"/>
    <w:rsid w:val="6126C3A4"/>
    <w:rsid w:val="61273E2D"/>
    <w:rsid w:val="612A6FF3"/>
    <w:rsid w:val="612ED8DA"/>
    <w:rsid w:val="613080E6"/>
    <w:rsid w:val="61368470"/>
    <w:rsid w:val="613BF875"/>
    <w:rsid w:val="613C42E1"/>
    <w:rsid w:val="61496A66"/>
    <w:rsid w:val="614BC68C"/>
    <w:rsid w:val="6152ABC2"/>
    <w:rsid w:val="615413D2"/>
    <w:rsid w:val="6154E5F4"/>
    <w:rsid w:val="61670E17"/>
    <w:rsid w:val="6168CA09"/>
    <w:rsid w:val="616D4BAD"/>
    <w:rsid w:val="61730DA2"/>
    <w:rsid w:val="619D33FF"/>
    <w:rsid w:val="61A794C3"/>
    <w:rsid w:val="61A9B25A"/>
    <w:rsid w:val="61AB2193"/>
    <w:rsid w:val="61AC8AC2"/>
    <w:rsid w:val="61AFB9C6"/>
    <w:rsid w:val="61B85539"/>
    <w:rsid w:val="61B87A22"/>
    <w:rsid w:val="61D6AC40"/>
    <w:rsid w:val="61D72F84"/>
    <w:rsid w:val="61D8845C"/>
    <w:rsid w:val="61E8C5CE"/>
    <w:rsid w:val="61E9D5DE"/>
    <w:rsid w:val="61F69273"/>
    <w:rsid w:val="61F6A7C2"/>
    <w:rsid w:val="61F87503"/>
    <w:rsid w:val="620EB0EB"/>
    <w:rsid w:val="62152894"/>
    <w:rsid w:val="621BCA6E"/>
    <w:rsid w:val="6223E9CA"/>
    <w:rsid w:val="6226ABCD"/>
    <w:rsid w:val="6227042A"/>
    <w:rsid w:val="623180D6"/>
    <w:rsid w:val="624427EC"/>
    <w:rsid w:val="6244A4A3"/>
    <w:rsid w:val="6246F9B7"/>
    <w:rsid w:val="6254E2E0"/>
    <w:rsid w:val="625BC1B1"/>
    <w:rsid w:val="625FDE13"/>
    <w:rsid w:val="62607AFE"/>
    <w:rsid w:val="626766C8"/>
    <w:rsid w:val="6267B1C9"/>
    <w:rsid w:val="6279AB56"/>
    <w:rsid w:val="62802C83"/>
    <w:rsid w:val="62873E51"/>
    <w:rsid w:val="628D19D2"/>
    <w:rsid w:val="629214FD"/>
    <w:rsid w:val="629D0116"/>
    <w:rsid w:val="62B3DD77"/>
    <w:rsid w:val="62B5F30F"/>
    <w:rsid w:val="62B80635"/>
    <w:rsid w:val="62BEEAE5"/>
    <w:rsid w:val="62C2C5EB"/>
    <w:rsid w:val="62CA3F11"/>
    <w:rsid w:val="62CC7E1B"/>
    <w:rsid w:val="62CEBD55"/>
    <w:rsid w:val="62D09B36"/>
    <w:rsid w:val="62D3506A"/>
    <w:rsid w:val="62D750E6"/>
    <w:rsid w:val="62E3F2E2"/>
    <w:rsid w:val="62EBF89C"/>
    <w:rsid w:val="62EE7C23"/>
    <w:rsid w:val="62EEFA7F"/>
    <w:rsid w:val="62FA8C2F"/>
    <w:rsid w:val="63088CDD"/>
    <w:rsid w:val="630D1626"/>
    <w:rsid w:val="630F4465"/>
    <w:rsid w:val="6311644B"/>
    <w:rsid w:val="63186F77"/>
    <w:rsid w:val="6319E5BD"/>
    <w:rsid w:val="63273E90"/>
    <w:rsid w:val="633AFBAE"/>
    <w:rsid w:val="6348E87C"/>
    <w:rsid w:val="634A1FAF"/>
    <w:rsid w:val="6355EFAE"/>
    <w:rsid w:val="635A0863"/>
    <w:rsid w:val="63670039"/>
    <w:rsid w:val="636B1CA3"/>
    <w:rsid w:val="6372FA84"/>
    <w:rsid w:val="6376189F"/>
    <w:rsid w:val="63779176"/>
    <w:rsid w:val="63858AB7"/>
    <w:rsid w:val="63959114"/>
    <w:rsid w:val="6397016A"/>
    <w:rsid w:val="639AC673"/>
    <w:rsid w:val="639F72A2"/>
    <w:rsid w:val="63A17FF5"/>
    <w:rsid w:val="63BC8825"/>
    <w:rsid w:val="63C6026A"/>
    <w:rsid w:val="63C7C35C"/>
    <w:rsid w:val="63C896DC"/>
    <w:rsid w:val="63CBFDC8"/>
    <w:rsid w:val="63CF56D3"/>
    <w:rsid w:val="63CF7640"/>
    <w:rsid w:val="63D3ABF6"/>
    <w:rsid w:val="63DF113D"/>
    <w:rsid w:val="63F60A1A"/>
    <w:rsid w:val="63FA8033"/>
    <w:rsid w:val="6412B20D"/>
    <w:rsid w:val="64144D1E"/>
    <w:rsid w:val="6415C4B3"/>
    <w:rsid w:val="64179895"/>
    <w:rsid w:val="641D06BA"/>
    <w:rsid w:val="6428AC79"/>
    <w:rsid w:val="64413B64"/>
    <w:rsid w:val="6444EBD9"/>
    <w:rsid w:val="64454039"/>
    <w:rsid w:val="6445DDB8"/>
    <w:rsid w:val="644A4A19"/>
    <w:rsid w:val="645809FE"/>
    <w:rsid w:val="6459B3F0"/>
    <w:rsid w:val="6468F689"/>
    <w:rsid w:val="646A29E5"/>
    <w:rsid w:val="647A7288"/>
    <w:rsid w:val="647D1B25"/>
    <w:rsid w:val="648134E6"/>
    <w:rsid w:val="64854317"/>
    <w:rsid w:val="6489CE08"/>
    <w:rsid w:val="648B0FD5"/>
    <w:rsid w:val="648FAD67"/>
    <w:rsid w:val="64A40D1C"/>
    <w:rsid w:val="64A4CCAE"/>
    <w:rsid w:val="64A97B40"/>
    <w:rsid w:val="64A9B400"/>
    <w:rsid w:val="64B24E2E"/>
    <w:rsid w:val="64BE93D1"/>
    <w:rsid w:val="64C3B043"/>
    <w:rsid w:val="64C50C71"/>
    <w:rsid w:val="64D38539"/>
    <w:rsid w:val="64D8D980"/>
    <w:rsid w:val="64DBB448"/>
    <w:rsid w:val="64E0E948"/>
    <w:rsid w:val="64E6091F"/>
    <w:rsid w:val="64EB1FC2"/>
    <w:rsid w:val="64EB3060"/>
    <w:rsid w:val="64EFFF7A"/>
    <w:rsid w:val="64FE2AF1"/>
    <w:rsid w:val="65093632"/>
    <w:rsid w:val="651EEC1F"/>
    <w:rsid w:val="653866AB"/>
    <w:rsid w:val="653CDD6F"/>
    <w:rsid w:val="654A1CE4"/>
    <w:rsid w:val="654BD5B7"/>
    <w:rsid w:val="6574F3D8"/>
    <w:rsid w:val="6577B80A"/>
    <w:rsid w:val="657D3FBF"/>
    <w:rsid w:val="657F5044"/>
    <w:rsid w:val="6594EE7B"/>
    <w:rsid w:val="65957050"/>
    <w:rsid w:val="6598F9B9"/>
    <w:rsid w:val="65A80F0A"/>
    <w:rsid w:val="65AA115E"/>
    <w:rsid w:val="65B23BBC"/>
    <w:rsid w:val="65B97392"/>
    <w:rsid w:val="65C27C57"/>
    <w:rsid w:val="65C34BE4"/>
    <w:rsid w:val="65CB0369"/>
    <w:rsid w:val="65CD02CD"/>
    <w:rsid w:val="65D9CEA1"/>
    <w:rsid w:val="65E1109A"/>
    <w:rsid w:val="65E18EC6"/>
    <w:rsid w:val="65F09C29"/>
    <w:rsid w:val="65FF7614"/>
    <w:rsid w:val="660801A6"/>
    <w:rsid w:val="66096565"/>
    <w:rsid w:val="660AE699"/>
    <w:rsid w:val="660C8525"/>
    <w:rsid w:val="6611A228"/>
    <w:rsid w:val="6611F52B"/>
    <w:rsid w:val="661F7A3F"/>
    <w:rsid w:val="6624F3FA"/>
    <w:rsid w:val="66440B0F"/>
    <w:rsid w:val="66539CF0"/>
    <w:rsid w:val="665BF544"/>
    <w:rsid w:val="665C9242"/>
    <w:rsid w:val="66647D2A"/>
    <w:rsid w:val="66671309"/>
    <w:rsid w:val="666A4576"/>
    <w:rsid w:val="6672774B"/>
    <w:rsid w:val="6674511D"/>
    <w:rsid w:val="667F74C0"/>
    <w:rsid w:val="668012CF"/>
    <w:rsid w:val="6683D2E5"/>
    <w:rsid w:val="6696969C"/>
    <w:rsid w:val="6696FB62"/>
    <w:rsid w:val="669D1A6B"/>
    <w:rsid w:val="66A1B2F5"/>
    <w:rsid w:val="66A8AD90"/>
    <w:rsid w:val="66B538C3"/>
    <w:rsid w:val="66C76B8E"/>
    <w:rsid w:val="66D447B0"/>
    <w:rsid w:val="66D9790B"/>
    <w:rsid w:val="66D99702"/>
    <w:rsid w:val="66DCA2A3"/>
    <w:rsid w:val="66E2E3E4"/>
    <w:rsid w:val="66E3DDE5"/>
    <w:rsid w:val="66E411AD"/>
    <w:rsid w:val="66F49866"/>
    <w:rsid w:val="6704136E"/>
    <w:rsid w:val="6705D624"/>
    <w:rsid w:val="6707B073"/>
    <w:rsid w:val="67134744"/>
    <w:rsid w:val="6714D753"/>
    <w:rsid w:val="671DCCAA"/>
    <w:rsid w:val="671DE950"/>
    <w:rsid w:val="6721EB53"/>
    <w:rsid w:val="6742A722"/>
    <w:rsid w:val="6744787A"/>
    <w:rsid w:val="675024F6"/>
    <w:rsid w:val="6752DEF0"/>
    <w:rsid w:val="6757A44D"/>
    <w:rsid w:val="675818D5"/>
    <w:rsid w:val="6775E2CC"/>
    <w:rsid w:val="67796E3C"/>
    <w:rsid w:val="677C9867"/>
    <w:rsid w:val="677D0841"/>
    <w:rsid w:val="6784740C"/>
    <w:rsid w:val="679A0D3E"/>
    <w:rsid w:val="67A36757"/>
    <w:rsid w:val="67A46E9D"/>
    <w:rsid w:val="67B298AA"/>
    <w:rsid w:val="67B836A9"/>
    <w:rsid w:val="67B929F4"/>
    <w:rsid w:val="67BD6D6F"/>
    <w:rsid w:val="67C38302"/>
    <w:rsid w:val="67C3B649"/>
    <w:rsid w:val="67C412CE"/>
    <w:rsid w:val="67C7E88B"/>
    <w:rsid w:val="67CE9DD6"/>
    <w:rsid w:val="67D1400B"/>
    <w:rsid w:val="67D62009"/>
    <w:rsid w:val="67D747C0"/>
    <w:rsid w:val="67DA25FC"/>
    <w:rsid w:val="67E09923"/>
    <w:rsid w:val="67E55A89"/>
    <w:rsid w:val="67F336EC"/>
    <w:rsid w:val="67F5D953"/>
    <w:rsid w:val="67F95AB9"/>
    <w:rsid w:val="67FA177D"/>
    <w:rsid w:val="67FF3B6A"/>
    <w:rsid w:val="68068ADD"/>
    <w:rsid w:val="6806CA60"/>
    <w:rsid w:val="680FE5DB"/>
    <w:rsid w:val="681EF38C"/>
    <w:rsid w:val="682CA4E5"/>
    <w:rsid w:val="682ED84A"/>
    <w:rsid w:val="6833B03A"/>
    <w:rsid w:val="6834B93B"/>
    <w:rsid w:val="683F25FF"/>
    <w:rsid w:val="6848588E"/>
    <w:rsid w:val="685AA419"/>
    <w:rsid w:val="6868E4C0"/>
    <w:rsid w:val="6869EC72"/>
    <w:rsid w:val="686D3835"/>
    <w:rsid w:val="687307ED"/>
    <w:rsid w:val="6896ED6C"/>
    <w:rsid w:val="689C7313"/>
    <w:rsid w:val="68A524DB"/>
    <w:rsid w:val="68A9B034"/>
    <w:rsid w:val="68AB3BDF"/>
    <w:rsid w:val="68B00D5C"/>
    <w:rsid w:val="68B31146"/>
    <w:rsid w:val="68B32038"/>
    <w:rsid w:val="68BBC81A"/>
    <w:rsid w:val="68D41711"/>
    <w:rsid w:val="68DB7DC4"/>
    <w:rsid w:val="68DDA6A6"/>
    <w:rsid w:val="68E1BDE9"/>
    <w:rsid w:val="68E8E242"/>
    <w:rsid w:val="68EBB8AE"/>
    <w:rsid w:val="68F09AA9"/>
    <w:rsid w:val="690CDA74"/>
    <w:rsid w:val="690D3B28"/>
    <w:rsid w:val="691098CF"/>
    <w:rsid w:val="69116F63"/>
    <w:rsid w:val="692380A9"/>
    <w:rsid w:val="692B6897"/>
    <w:rsid w:val="692C459A"/>
    <w:rsid w:val="692E8E72"/>
    <w:rsid w:val="6933A640"/>
    <w:rsid w:val="6938A10A"/>
    <w:rsid w:val="6943C375"/>
    <w:rsid w:val="69468156"/>
    <w:rsid w:val="6950F4D2"/>
    <w:rsid w:val="6956B366"/>
    <w:rsid w:val="695BCE21"/>
    <w:rsid w:val="695FE5DA"/>
    <w:rsid w:val="6963E5A0"/>
    <w:rsid w:val="696A9897"/>
    <w:rsid w:val="69788C9D"/>
    <w:rsid w:val="698165E1"/>
    <w:rsid w:val="69831D31"/>
    <w:rsid w:val="698F30E1"/>
    <w:rsid w:val="699191C0"/>
    <w:rsid w:val="6991B0DC"/>
    <w:rsid w:val="69AD9DEC"/>
    <w:rsid w:val="69AE1388"/>
    <w:rsid w:val="69AE5EA7"/>
    <w:rsid w:val="69B28A02"/>
    <w:rsid w:val="69B79CA7"/>
    <w:rsid w:val="69BFBA74"/>
    <w:rsid w:val="69CA45B9"/>
    <w:rsid w:val="69CADEA4"/>
    <w:rsid w:val="69CE7BBA"/>
    <w:rsid w:val="69D14772"/>
    <w:rsid w:val="69D28251"/>
    <w:rsid w:val="69F892B9"/>
    <w:rsid w:val="69FFA24F"/>
    <w:rsid w:val="6A053E88"/>
    <w:rsid w:val="6A0D6BF5"/>
    <w:rsid w:val="6A1110BD"/>
    <w:rsid w:val="6A111BF1"/>
    <w:rsid w:val="6A22A702"/>
    <w:rsid w:val="6A2EDEF3"/>
    <w:rsid w:val="6A30CC56"/>
    <w:rsid w:val="6A31408E"/>
    <w:rsid w:val="6A35ACB0"/>
    <w:rsid w:val="6A360903"/>
    <w:rsid w:val="6A3968D8"/>
    <w:rsid w:val="6A53F6A0"/>
    <w:rsid w:val="6A621B28"/>
    <w:rsid w:val="6A702960"/>
    <w:rsid w:val="6A829DBF"/>
    <w:rsid w:val="6A9340B3"/>
    <w:rsid w:val="6AA07FAC"/>
    <w:rsid w:val="6ABC8B0D"/>
    <w:rsid w:val="6ABDEACD"/>
    <w:rsid w:val="6ABF218A"/>
    <w:rsid w:val="6AC4476B"/>
    <w:rsid w:val="6AC7D561"/>
    <w:rsid w:val="6AC85364"/>
    <w:rsid w:val="6AD3AC0F"/>
    <w:rsid w:val="6AD9D6D6"/>
    <w:rsid w:val="6ADC2F6F"/>
    <w:rsid w:val="6AECA7E6"/>
    <w:rsid w:val="6AED7268"/>
    <w:rsid w:val="6AFC0A3C"/>
    <w:rsid w:val="6B00C7FA"/>
    <w:rsid w:val="6B040AE6"/>
    <w:rsid w:val="6B062DE8"/>
    <w:rsid w:val="6B08ABAA"/>
    <w:rsid w:val="6B27D4BF"/>
    <w:rsid w:val="6B283EAC"/>
    <w:rsid w:val="6B2A6DC4"/>
    <w:rsid w:val="6B2C1786"/>
    <w:rsid w:val="6B3FA391"/>
    <w:rsid w:val="6B4175AA"/>
    <w:rsid w:val="6B45CA0A"/>
    <w:rsid w:val="6B5CD0D2"/>
    <w:rsid w:val="6B755623"/>
    <w:rsid w:val="6B8D1A55"/>
    <w:rsid w:val="6B90799B"/>
    <w:rsid w:val="6B9D1D32"/>
    <w:rsid w:val="6BA3346E"/>
    <w:rsid w:val="6BB38C79"/>
    <w:rsid w:val="6BB7AE73"/>
    <w:rsid w:val="6BCAB20B"/>
    <w:rsid w:val="6BCC2CD6"/>
    <w:rsid w:val="6BD80AD8"/>
    <w:rsid w:val="6BE8C923"/>
    <w:rsid w:val="6BE93B17"/>
    <w:rsid w:val="6BEF5083"/>
    <w:rsid w:val="6BF8DCC6"/>
    <w:rsid w:val="6C044C19"/>
    <w:rsid w:val="6C096C69"/>
    <w:rsid w:val="6C14AF9A"/>
    <w:rsid w:val="6C1E628D"/>
    <w:rsid w:val="6C2E0AC8"/>
    <w:rsid w:val="6C379582"/>
    <w:rsid w:val="6C5DBE76"/>
    <w:rsid w:val="6C66BA52"/>
    <w:rsid w:val="6C6FEB81"/>
    <w:rsid w:val="6C9200C0"/>
    <w:rsid w:val="6C92B2DC"/>
    <w:rsid w:val="6C9474AF"/>
    <w:rsid w:val="6C9FBA42"/>
    <w:rsid w:val="6CA0AA47"/>
    <w:rsid w:val="6CBA92F4"/>
    <w:rsid w:val="6CD2B629"/>
    <w:rsid w:val="6CDAB939"/>
    <w:rsid w:val="6CE09477"/>
    <w:rsid w:val="6CE420A8"/>
    <w:rsid w:val="6CF449A2"/>
    <w:rsid w:val="6CF5F167"/>
    <w:rsid w:val="6D037A5F"/>
    <w:rsid w:val="6D0828EF"/>
    <w:rsid w:val="6D129722"/>
    <w:rsid w:val="6D2037C6"/>
    <w:rsid w:val="6D34BD7F"/>
    <w:rsid w:val="6D3A041F"/>
    <w:rsid w:val="6D404FF0"/>
    <w:rsid w:val="6D42EB32"/>
    <w:rsid w:val="6D5FCBD7"/>
    <w:rsid w:val="6D606647"/>
    <w:rsid w:val="6D877E88"/>
    <w:rsid w:val="6D996540"/>
    <w:rsid w:val="6D9C9369"/>
    <w:rsid w:val="6DA236D8"/>
    <w:rsid w:val="6DAB0680"/>
    <w:rsid w:val="6DAF0240"/>
    <w:rsid w:val="6DB17D15"/>
    <w:rsid w:val="6DB3E492"/>
    <w:rsid w:val="6DB90AFB"/>
    <w:rsid w:val="6DC05DB6"/>
    <w:rsid w:val="6DD0BF58"/>
    <w:rsid w:val="6DDA137C"/>
    <w:rsid w:val="6DE257DB"/>
    <w:rsid w:val="6DF48750"/>
    <w:rsid w:val="6DF66199"/>
    <w:rsid w:val="6DFA9385"/>
    <w:rsid w:val="6E0658AD"/>
    <w:rsid w:val="6E152DDF"/>
    <w:rsid w:val="6E16813A"/>
    <w:rsid w:val="6E18CA7E"/>
    <w:rsid w:val="6E1DBE20"/>
    <w:rsid w:val="6E239D51"/>
    <w:rsid w:val="6E267EB4"/>
    <w:rsid w:val="6E33489A"/>
    <w:rsid w:val="6E3FD6AD"/>
    <w:rsid w:val="6E64A6B8"/>
    <w:rsid w:val="6E669D0B"/>
    <w:rsid w:val="6E686A82"/>
    <w:rsid w:val="6E6C6389"/>
    <w:rsid w:val="6E7B1A3D"/>
    <w:rsid w:val="6E7C5151"/>
    <w:rsid w:val="6E80BFC1"/>
    <w:rsid w:val="6E86AF43"/>
    <w:rsid w:val="6E8B0DCA"/>
    <w:rsid w:val="6E94109A"/>
    <w:rsid w:val="6E962750"/>
    <w:rsid w:val="6E963DD6"/>
    <w:rsid w:val="6E96FFBE"/>
    <w:rsid w:val="6E9A3221"/>
    <w:rsid w:val="6E9B09DF"/>
    <w:rsid w:val="6E9CBBC3"/>
    <w:rsid w:val="6EA828D2"/>
    <w:rsid w:val="6EADBCAA"/>
    <w:rsid w:val="6EADC0F0"/>
    <w:rsid w:val="6EB529D1"/>
    <w:rsid w:val="6EB8B086"/>
    <w:rsid w:val="6EBBE24C"/>
    <w:rsid w:val="6ECE01E0"/>
    <w:rsid w:val="6ECE2664"/>
    <w:rsid w:val="6ECEFD60"/>
    <w:rsid w:val="6ED64431"/>
    <w:rsid w:val="6EDC05AD"/>
    <w:rsid w:val="6EEB4B07"/>
    <w:rsid w:val="6EEBCEBB"/>
    <w:rsid w:val="6EEBFD3A"/>
    <w:rsid w:val="6EEE95C9"/>
    <w:rsid w:val="6EF06F9A"/>
    <w:rsid w:val="6EF4803B"/>
    <w:rsid w:val="6F046EC8"/>
    <w:rsid w:val="6F0A1F94"/>
    <w:rsid w:val="6F0C6674"/>
    <w:rsid w:val="6F0C6809"/>
    <w:rsid w:val="6F0CE991"/>
    <w:rsid w:val="6F129A37"/>
    <w:rsid w:val="6F13CE51"/>
    <w:rsid w:val="6F1CECD3"/>
    <w:rsid w:val="6F1D9CE8"/>
    <w:rsid w:val="6F288F81"/>
    <w:rsid w:val="6F29A8D8"/>
    <w:rsid w:val="6F3144D1"/>
    <w:rsid w:val="6F33F248"/>
    <w:rsid w:val="6F38F609"/>
    <w:rsid w:val="6F393AD1"/>
    <w:rsid w:val="6F3AC47C"/>
    <w:rsid w:val="6F46E8EF"/>
    <w:rsid w:val="6F49ABD8"/>
    <w:rsid w:val="6F756FFF"/>
    <w:rsid w:val="6F837D09"/>
    <w:rsid w:val="6F87584B"/>
    <w:rsid w:val="6F8D0193"/>
    <w:rsid w:val="6FB8C7E4"/>
    <w:rsid w:val="6FBAD8C5"/>
    <w:rsid w:val="6FCAED18"/>
    <w:rsid w:val="6FCC0C76"/>
    <w:rsid w:val="6FD52BC2"/>
    <w:rsid w:val="6FD7A379"/>
    <w:rsid w:val="6FDEF30C"/>
    <w:rsid w:val="6FF1FB09"/>
    <w:rsid w:val="7006F299"/>
    <w:rsid w:val="700BE494"/>
    <w:rsid w:val="70195452"/>
    <w:rsid w:val="701A2E72"/>
    <w:rsid w:val="701DF53E"/>
    <w:rsid w:val="702A4AB0"/>
    <w:rsid w:val="703E1079"/>
    <w:rsid w:val="70400E60"/>
    <w:rsid w:val="70448DC3"/>
    <w:rsid w:val="70565C0B"/>
    <w:rsid w:val="7059DEE0"/>
    <w:rsid w:val="70625175"/>
    <w:rsid w:val="706BA573"/>
    <w:rsid w:val="7076E9E7"/>
    <w:rsid w:val="7078408D"/>
    <w:rsid w:val="70840F38"/>
    <w:rsid w:val="70957034"/>
    <w:rsid w:val="709647E1"/>
    <w:rsid w:val="70A33955"/>
    <w:rsid w:val="70B23794"/>
    <w:rsid w:val="70BDB0C2"/>
    <w:rsid w:val="70C8B525"/>
    <w:rsid w:val="70D71A30"/>
    <w:rsid w:val="70E08E41"/>
    <w:rsid w:val="70E1EF07"/>
    <w:rsid w:val="70E2B1B2"/>
    <w:rsid w:val="70E7D32F"/>
    <w:rsid w:val="70ECC869"/>
    <w:rsid w:val="70EE1FA9"/>
    <w:rsid w:val="70F366D5"/>
    <w:rsid w:val="70F3C9BF"/>
    <w:rsid w:val="70F4E92C"/>
    <w:rsid w:val="70FCA115"/>
    <w:rsid w:val="70FD975D"/>
    <w:rsid w:val="70FDB656"/>
    <w:rsid w:val="7104A657"/>
    <w:rsid w:val="712794D4"/>
    <w:rsid w:val="712E8E9D"/>
    <w:rsid w:val="71323813"/>
    <w:rsid w:val="713D01E2"/>
    <w:rsid w:val="71476164"/>
    <w:rsid w:val="71489CEE"/>
    <w:rsid w:val="71552893"/>
    <w:rsid w:val="715B6496"/>
    <w:rsid w:val="71690203"/>
    <w:rsid w:val="71758C3A"/>
    <w:rsid w:val="717BE166"/>
    <w:rsid w:val="71810059"/>
    <w:rsid w:val="71815134"/>
    <w:rsid w:val="71846DCA"/>
    <w:rsid w:val="718F4893"/>
    <w:rsid w:val="7193E694"/>
    <w:rsid w:val="719ABF84"/>
    <w:rsid w:val="719F45C5"/>
    <w:rsid w:val="71A872AF"/>
    <w:rsid w:val="71A8A2C6"/>
    <w:rsid w:val="71AE1906"/>
    <w:rsid w:val="71B529F2"/>
    <w:rsid w:val="71B831F3"/>
    <w:rsid w:val="71CD417A"/>
    <w:rsid w:val="71CDAB85"/>
    <w:rsid w:val="71DE15E0"/>
    <w:rsid w:val="71E4084F"/>
    <w:rsid w:val="71F0F769"/>
    <w:rsid w:val="71F3830E"/>
    <w:rsid w:val="71F7B1EE"/>
    <w:rsid w:val="71F7BA11"/>
    <w:rsid w:val="71F98B93"/>
    <w:rsid w:val="7202F878"/>
    <w:rsid w:val="720C8C6D"/>
    <w:rsid w:val="7216E03C"/>
    <w:rsid w:val="7217F186"/>
    <w:rsid w:val="72185A0C"/>
    <w:rsid w:val="721C0281"/>
    <w:rsid w:val="7226BD5F"/>
    <w:rsid w:val="7236D653"/>
    <w:rsid w:val="7239CF75"/>
    <w:rsid w:val="724363EA"/>
    <w:rsid w:val="7249DC12"/>
    <w:rsid w:val="7276B362"/>
    <w:rsid w:val="728584B5"/>
    <w:rsid w:val="7285AE6B"/>
    <w:rsid w:val="72ACC534"/>
    <w:rsid w:val="72B2983B"/>
    <w:rsid w:val="72BBB868"/>
    <w:rsid w:val="72C17DC6"/>
    <w:rsid w:val="72C6B34B"/>
    <w:rsid w:val="72C791BD"/>
    <w:rsid w:val="72CE04A8"/>
    <w:rsid w:val="72E21D93"/>
    <w:rsid w:val="72F97767"/>
    <w:rsid w:val="730CDD03"/>
    <w:rsid w:val="731E75C1"/>
    <w:rsid w:val="7321FE80"/>
    <w:rsid w:val="73332D5C"/>
    <w:rsid w:val="733354E7"/>
    <w:rsid w:val="73370C4B"/>
    <w:rsid w:val="734160EB"/>
    <w:rsid w:val="734A02B2"/>
    <w:rsid w:val="734AB75C"/>
    <w:rsid w:val="734F3060"/>
    <w:rsid w:val="73503AC1"/>
    <w:rsid w:val="7350FA53"/>
    <w:rsid w:val="735CE56B"/>
    <w:rsid w:val="73607A55"/>
    <w:rsid w:val="73645F7A"/>
    <w:rsid w:val="737B7D4F"/>
    <w:rsid w:val="73943572"/>
    <w:rsid w:val="7397FCAE"/>
    <w:rsid w:val="7399DB43"/>
    <w:rsid w:val="739D83BE"/>
    <w:rsid w:val="73A001BB"/>
    <w:rsid w:val="73AD598A"/>
    <w:rsid w:val="73D27B7F"/>
    <w:rsid w:val="73DF90E8"/>
    <w:rsid w:val="73E60F28"/>
    <w:rsid w:val="73ECCED6"/>
    <w:rsid w:val="7405EA48"/>
    <w:rsid w:val="740910D7"/>
    <w:rsid w:val="741A5A12"/>
    <w:rsid w:val="741F65EA"/>
    <w:rsid w:val="742B94E9"/>
    <w:rsid w:val="74391010"/>
    <w:rsid w:val="743E6DEF"/>
    <w:rsid w:val="744A12B3"/>
    <w:rsid w:val="744F6DF5"/>
    <w:rsid w:val="746DEA70"/>
    <w:rsid w:val="74794D44"/>
    <w:rsid w:val="747D2215"/>
    <w:rsid w:val="7488A34A"/>
    <w:rsid w:val="74A42B4A"/>
    <w:rsid w:val="74AB4955"/>
    <w:rsid w:val="74AC05CF"/>
    <w:rsid w:val="74ACD68B"/>
    <w:rsid w:val="74B0B23D"/>
    <w:rsid w:val="74B16802"/>
    <w:rsid w:val="74B4CEA9"/>
    <w:rsid w:val="74B91934"/>
    <w:rsid w:val="74C4B7F9"/>
    <w:rsid w:val="74CB8E8E"/>
    <w:rsid w:val="74D35A65"/>
    <w:rsid w:val="74D70DD1"/>
    <w:rsid w:val="74D89C0C"/>
    <w:rsid w:val="74DD9312"/>
    <w:rsid w:val="74E3F36E"/>
    <w:rsid w:val="74E67C58"/>
    <w:rsid w:val="74EE2EF8"/>
    <w:rsid w:val="74F619E0"/>
    <w:rsid w:val="74FBF0A7"/>
    <w:rsid w:val="7507B08A"/>
    <w:rsid w:val="7507D2A8"/>
    <w:rsid w:val="750A742E"/>
    <w:rsid w:val="751DA907"/>
    <w:rsid w:val="751E88C4"/>
    <w:rsid w:val="751FB167"/>
    <w:rsid w:val="75240E2B"/>
    <w:rsid w:val="752AA8CD"/>
    <w:rsid w:val="752DB386"/>
    <w:rsid w:val="753ACD02"/>
    <w:rsid w:val="7546AB8F"/>
    <w:rsid w:val="75481AFD"/>
    <w:rsid w:val="75568049"/>
    <w:rsid w:val="75568FFF"/>
    <w:rsid w:val="7559036E"/>
    <w:rsid w:val="755D3AA2"/>
    <w:rsid w:val="756AF7F4"/>
    <w:rsid w:val="7570AF5F"/>
    <w:rsid w:val="757332A4"/>
    <w:rsid w:val="75762FE2"/>
    <w:rsid w:val="75817560"/>
    <w:rsid w:val="75864DC4"/>
    <w:rsid w:val="7587C4C7"/>
    <w:rsid w:val="75886B0C"/>
    <w:rsid w:val="758B4554"/>
    <w:rsid w:val="758C2E12"/>
    <w:rsid w:val="758D6E61"/>
    <w:rsid w:val="7590F23E"/>
    <w:rsid w:val="75987A22"/>
    <w:rsid w:val="75A0E715"/>
    <w:rsid w:val="75BD6101"/>
    <w:rsid w:val="75C5F2D2"/>
    <w:rsid w:val="75CC6810"/>
    <w:rsid w:val="75DB9AFD"/>
    <w:rsid w:val="75E3635C"/>
    <w:rsid w:val="75E86824"/>
    <w:rsid w:val="75EBF646"/>
    <w:rsid w:val="7600BA78"/>
    <w:rsid w:val="76057CD2"/>
    <w:rsid w:val="76085829"/>
    <w:rsid w:val="760F9992"/>
    <w:rsid w:val="76166806"/>
    <w:rsid w:val="7617EEF1"/>
    <w:rsid w:val="761AEAB4"/>
    <w:rsid w:val="761D0A30"/>
    <w:rsid w:val="7623F62F"/>
    <w:rsid w:val="76298A24"/>
    <w:rsid w:val="762C62A3"/>
    <w:rsid w:val="76339FEE"/>
    <w:rsid w:val="76356139"/>
    <w:rsid w:val="763563B7"/>
    <w:rsid w:val="763A6020"/>
    <w:rsid w:val="763AEAF6"/>
    <w:rsid w:val="764E19EC"/>
    <w:rsid w:val="764E83AA"/>
    <w:rsid w:val="7654A1B6"/>
    <w:rsid w:val="76573082"/>
    <w:rsid w:val="76618439"/>
    <w:rsid w:val="7662CFD8"/>
    <w:rsid w:val="76659F66"/>
    <w:rsid w:val="766A36A6"/>
    <w:rsid w:val="76733807"/>
    <w:rsid w:val="7674DB20"/>
    <w:rsid w:val="76763A71"/>
    <w:rsid w:val="767819F3"/>
    <w:rsid w:val="76856972"/>
    <w:rsid w:val="76A663FE"/>
    <w:rsid w:val="76B8F49B"/>
    <w:rsid w:val="76B900CF"/>
    <w:rsid w:val="76D1373E"/>
    <w:rsid w:val="76D1CEFA"/>
    <w:rsid w:val="76E06594"/>
    <w:rsid w:val="76E5F8AE"/>
    <w:rsid w:val="76E66AEA"/>
    <w:rsid w:val="76EF20C3"/>
    <w:rsid w:val="76F09D70"/>
    <w:rsid w:val="770072B2"/>
    <w:rsid w:val="7702A687"/>
    <w:rsid w:val="7708D123"/>
    <w:rsid w:val="77191448"/>
    <w:rsid w:val="771B4AE3"/>
    <w:rsid w:val="77519950"/>
    <w:rsid w:val="7753A872"/>
    <w:rsid w:val="7759C021"/>
    <w:rsid w:val="775BF02B"/>
    <w:rsid w:val="7769D903"/>
    <w:rsid w:val="776ABB29"/>
    <w:rsid w:val="777B7FDC"/>
    <w:rsid w:val="777E2F03"/>
    <w:rsid w:val="77837429"/>
    <w:rsid w:val="77902AAA"/>
    <w:rsid w:val="77A0D20F"/>
    <w:rsid w:val="77A1B0B4"/>
    <w:rsid w:val="77A43221"/>
    <w:rsid w:val="77AD7C1E"/>
    <w:rsid w:val="77B548F9"/>
    <w:rsid w:val="77C774E2"/>
    <w:rsid w:val="77CF4BFA"/>
    <w:rsid w:val="77D0E76C"/>
    <w:rsid w:val="77D5A7EA"/>
    <w:rsid w:val="77D62368"/>
    <w:rsid w:val="77D9E769"/>
    <w:rsid w:val="77E11716"/>
    <w:rsid w:val="77E2B55E"/>
    <w:rsid w:val="77E3D371"/>
    <w:rsid w:val="77EE8EE7"/>
    <w:rsid w:val="77EEC72B"/>
    <w:rsid w:val="77F73412"/>
    <w:rsid w:val="78077941"/>
    <w:rsid w:val="780AEFDC"/>
    <w:rsid w:val="7818C7B3"/>
    <w:rsid w:val="782E27D3"/>
    <w:rsid w:val="78322286"/>
    <w:rsid w:val="783885CA"/>
    <w:rsid w:val="78452EE5"/>
    <w:rsid w:val="7847D135"/>
    <w:rsid w:val="7856B4BA"/>
    <w:rsid w:val="7856D065"/>
    <w:rsid w:val="785999D4"/>
    <w:rsid w:val="78666E76"/>
    <w:rsid w:val="786B1680"/>
    <w:rsid w:val="786D9F5B"/>
    <w:rsid w:val="786F71C4"/>
    <w:rsid w:val="78704C99"/>
    <w:rsid w:val="78714952"/>
    <w:rsid w:val="7874C9B2"/>
    <w:rsid w:val="78779F2F"/>
    <w:rsid w:val="787E560C"/>
    <w:rsid w:val="78854AC1"/>
    <w:rsid w:val="78863D56"/>
    <w:rsid w:val="788B947F"/>
    <w:rsid w:val="788BF8D6"/>
    <w:rsid w:val="78997C00"/>
    <w:rsid w:val="78A489BB"/>
    <w:rsid w:val="78A59072"/>
    <w:rsid w:val="78A6EE2D"/>
    <w:rsid w:val="78AB1661"/>
    <w:rsid w:val="78B26A93"/>
    <w:rsid w:val="78B99D06"/>
    <w:rsid w:val="78BE2825"/>
    <w:rsid w:val="78C4477A"/>
    <w:rsid w:val="78C67008"/>
    <w:rsid w:val="78C6FA13"/>
    <w:rsid w:val="78CBEE39"/>
    <w:rsid w:val="78CD8B83"/>
    <w:rsid w:val="78CF173D"/>
    <w:rsid w:val="78DA2BCC"/>
    <w:rsid w:val="78DCF13C"/>
    <w:rsid w:val="78DEDE95"/>
    <w:rsid w:val="78E4FC71"/>
    <w:rsid w:val="78E5C5AE"/>
    <w:rsid w:val="78E7F8FB"/>
    <w:rsid w:val="78EB422A"/>
    <w:rsid w:val="78F9F89F"/>
    <w:rsid w:val="78FAF90D"/>
    <w:rsid w:val="78FD57F5"/>
    <w:rsid w:val="78FE88EF"/>
    <w:rsid w:val="7918736D"/>
    <w:rsid w:val="79197855"/>
    <w:rsid w:val="791FB5EA"/>
    <w:rsid w:val="792453B3"/>
    <w:rsid w:val="79267F7B"/>
    <w:rsid w:val="7927029A"/>
    <w:rsid w:val="792828FB"/>
    <w:rsid w:val="792FB116"/>
    <w:rsid w:val="793B829A"/>
    <w:rsid w:val="793DCF28"/>
    <w:rsid w:val="7954D8D7"/>
    <w:rsid w:val="79567F2B"/>
    <w:rsid w:val="7963FF74"/>
    <w:rsid w:val="796DCC76"/>
    <w:rsid w:val="7974CD72"/>
    <w:rsid w:val="798252D4"/>
    <w:rsid w:val="7987391E"/>
    <w:rsid w:val="798B0E47"/>
    <w:rsid w:val="798E3519"/>
    <w:rsid w:val="79909D88"/>
    <w:rsid w:val="799465B3"/>
    <w:rsid w:val="79992F4C"/>
    <w:rsid w:val="799CE79B"/>
    <w:rsid w:val="79A506A0"/>
    <w:rsid w:val="79B40100"/>
    <w:rsid w:val="79D71C85"/>
    <w:rsid w:val="79D8D00F"/>
    <w:rsid w:val="79DFD0D9"/>
    <w:rsid w:val="79E2C7B0"/>
    <w:rsid w:val="79E9B1C7"/>
    <w:rsid w:val="79EC8C1E"/>
    <w:rsid w:val="7A11041B"/>
    <w:rsid w:val="7A245735"/>
    <w:rsid w:val="7A257168"/>
    <w:rsid w:val="7A2D02C6"/>
    <w:rsid w:val="7A325EB2"/>
    <w:rsid w:val="7A356CA6"/>
    <w:rsid w:val="7A3B61EE"/>
    <w:rsid w:val="7A41A611"/>
    <w:rsid w:val="7A4225E1"/>
    <w:rsid w:val="7A616371"/>
    <w:rsid w:val="7A621114"/>
    <w:rsid w:val="7A64389C"/>
    <w:rsid w:val="7A6BFC52"/>
    <w:rsid w:val="7A6C35B0"/>
    <w:rsid w:val="7A6FD584"/>
    <w:rsid w:val="7A76D127"/>
    <w:rsid w:val="7A8ADFB6"/>
    <w:rsid w:val="7A90A5EC"/>
    <w:rsid w:val="7A995C8B"/>
    <w:rsid w:val="7A9D5F09"/>
    <w:rsid w:val="7AA8829E"/>
    <w:rsid w:val="7AB317D9"/>
    <w:rsid w:val="7AB6FF06"/>
    <w:rsid w:val="7AC4BEE7"/>
    <w:rsid w:val="7ACDA0FE"/>
    <w:rsid w:val="7ADB71AA"/>
    <w:rsid w:val="7ADFE8F5"/>
    <w:rsid w:val="7AE5D66B"/>
    <w:rsid w:val="7AF05701"/>
    <w:rsid w:val="7AFF030F"/>
    <w:rsid w:val="7B07F9BC"/>
    <w:rsid w:val="7B23B67A"/>
    <w:rsid w:val="7B26F614"/>
    <w:rsid w:val="7B31EFF1"/>
    <w:rsid w:val="7B327316"/>
    <w:rsid w:val="7B35559C"/>
    <w:rsid w:val="7B361F73"/>
    <w:rsid w:val="7B37C513"/>
    <w:rsid w:val="7B380CC9"/>
    <w:rsid w:val="7B50F230"/>
    <w:rsid w:val="7B5D7796"/>
    <w:rsid w:val="7B5FA583"/>
    <w:rsid w:val="7B6E0A3E"/>
    <w:rsid w:val="7B7D5E89"/>
    <w:rsid w:val="7B8655F3"/>
    <w:rsid w:val="7B8AFF95"/>
    <w:rsid w:val="7B8F8633"/>
    <w:rsid w:val="7B939D60"/>
    <w:rsid w:val="7B94023A"/>
    <w:rsid w:val="7B979FDA"/>
    <w:rsid w:val="7B97F4F0"/>
    <w:rsid w:val="7BA2ECDB"/>
    <w:rsid w:val="7BA8AE5D"/>
    <w:rsid w:val="7BAA1870"/>
    <w:rsid w:val="7BB869A1"/>
    <w:rsid w:val="7BC01E0A"/>
    <w:rsid w:val="7BC67BC1"/>
    <w:rsid w:val="7BC6C4FD"/>
    <w:rsid w:val="7BD629CC"/>
    <w:rsid w:val="7BD636BC"/>
    <w:rsid w:val="7BD8428E"/>
    <w:rsid w:val="7BDCECDA"/>
    <w:rsid w:val="7BE664BB"/>
    <w:rsid w:val="7BE6AD37"/>
    <w:rsid w:val="7BEE41DE"/>
    <w:rsid w:val="7C01080C"/>
    <w:rsid w:val="7C063653"/>
    <w:rsid w:val="7C119892"/>
    <w:rsid w:val="7C13652E"/>
    <w:rsid w:val="7C226DA7"/>
    <w:rsid w:val="7C285C13"/>
    <w:rsid w:val="7C2BD08B"/>
    <w:rsid w:val="7C2F2F3B"/>
    <w:rsid w:val="7C316264"/>
    <w:rsid w:val="7C34EDED"/>
    <w:rsid w:val="7C42B3D5"/>
    <w:rsid w:val="7C47677C"/>
    <w:rsid w:val="7C4D3D55"/>
    <w:rsid w:val="7C4F05D4"/>
    <w:rsid w:val="7C50866B"/>
    <w:rsid w:val="7C596BE5"/>
    <w:rsid w:val="7C5AB948"/>
    <w:rsid w:val="7C620C95"/>
    <w:rsid w:val="7C6B2E21"/>
    <w:rsid w:val="7C73CB24"/>
    <w:rsid w:val="7C8A8C93"/>
    <w:rsid w:val="7C8EBFBF"/>
    <w:rsid w:val="7C92B8D8"/>
    <w:rsid w:val="7C98DF64"/>
    <w:rsid w:val="7CABE330"/>
    <w:rsid w:val="7CAD815F"/>
    <w:rsid w:val="7CB62681"/>
    <w:rsid w:val="7CB95F61"/>
    <w:rsid w:val="7CBD66B6"/>
    <w:rsid w:val="7CD38EDE"/>
    <w:rsid w:val="7CD4C067"/>
    <w:rsid w:val="7CD74347"/>
    <w:rsid w:val="7CDC2F1E"/>
    <w:rsid w:val="7CF351A8"/>
    <w:rsid w:val="7CF48D32"/>
    <w:rsid w:val="7CFD1C93"/>
    <w:rsid w:val="7D00D639"/>
    <w:rsid w:val="7D028615"/>
    <w:rsid w:val="7D0BB405"/>
    <w:rsid w:val="7D15AE61"/>
    <w:rsid w:val="7D1CC34A"/>
    <w:rsid w:val="7D1E33D3"/>
    <w:rsid w:val="7D1E5704"/>
    <w:rsid w:val="7D1FCC9A"/>
    <w:rsid w:val="7D26AB1B"/>
    <w:rsid w:val="7D2AA8DC"/>
    <w:rsid w:val="7D3028F9"/>
    <w:rsid w:val="7D3F1F5A"/>
    <w:rsid w:val="7D4A76E5"/>
    <w:rsid w:val="7D4F2A1A"/>
    <w:rsid w:val="7D4FC898"/>
    <w:rsid w:val="7D50ABAF"/>
    <w:rsid w:val="7D5AA57D"/>
    <w:rsid w:val="7D62A614"/>
    <w:rsid w:val="7D63BCAE"/>
    <w:rsid w:val="7D734754"/>
    <w:rsid w:val="7D9C5FC7"/>
    <w:rsid w:val="7DA0D027"/>
    <w:rsid w:val="7DA5AE60"/>
    <w:rsid w:val="7DBAE3D1"/>
    <w:rsid w:val="7DC03114"/>
    <w:rsid w:val="7DC0E046"/>
    <w:rsid w:val="7DCD57C3"/>
    <w:rsid w:val="7DE38AC8"/>
    <w:rsid w:val="7DE4F688"/>
    <w:rsid w:val="7E095503"/>
    <w:rsid w:val="7E1F9052"/>
    <w:rsid w:val="7E27BCA2"/>
    <w:rsid w:val="7E41A0B9"/>
    <w:rsid w:val="7E4E9A1A"/>
    <w:rsid w:val="7E50C474"/>
    <w:rsid w:val="7E635641"/>
    <w:rsid w:val="7E6881FF"/>
    <w:rsid w:val="7E6E41F4"/>
    <w:rsid w:val="7E73BFF8"/>
    <w:rsid w:val="7E741A25"/>
    <w:rsid w:val="7E7AD5FE"/>
    <w:rsid w:val="7E7E0F9F"/>
    <w:rsid w:val="7E82BACD"/>
    <w:rsid w:val="7E8B7386"/>
    <w:rsid w:val="7E8E163A"/>
    <w:rsid w:val="7E909397"/>
    <w:rsid w:val="7EA5DD75"/>
    <w:rsid w:val="7EA82266"/>
    <w:rsid w:val="7EB8F198"/>
    <w:rsid w:val="7EBB4002"/>
    <w:rsid w:val="7EBB8ADB"/>
    <w:rsid w:val="7ECC78D3"/>
    <w:rsid w:val="7ECED66F"/>
    <w:rsid w:val="7ECEE050"/>
    <w:rsid w:val="7ECF4B54"/>
    <w:rsid w:val="7ED620CC"/>
    <w:rsid w:val="7ED7C0CC"/>
    <w:rsid w:val="7EDE598D"/>
    <w:rsid w:val="7EE3C6BE"/>
    <w:rsid w:val="7EE8D7F9"/>
    <w:rsid w:val="7EE9105C"/>
    <w:rsid w:val="7EEBF7C1"/>
    <w:rsid w:val="7EF188FB"/>
    <w:rsid w:val="7F02AA9A"/>
    <w:rsid w:val="7F07CBE7"/>
    <w:rsid w:val="7F12CE25"/>
    <w:rsid w:val="7F1CAFC9"/>
    <w:rsid w:val="7F20F2AC"/>
    <w:rsid w:val="7F228B01"/>
    <w:rsid w:val="7F36538F"/>
    <w:rsid w:val="7F463EF6"/>
    <w:rsid w:val="7F4C3324"/>
    <w:rsid w:val="7F5157CF"/>
    <w:rsid w:val="7F52FF8E"/>
    <w:rsid w:val="7F58B4E9"/>
    <w:rsid w:val="7F5A6B51"/>
    <w:rsid w:val="7F6394AE"/>
    <w:rsid w:val="7F6AAA4C"/>
    <w:rsid w:val="7F6F2709"/>
    <w:rsid w:val="7F7A4E6C"/>
    <w:rsid w:val="7F82A8F3"/>
    <w:rsid w:val="7F85323D"/>
    <w:rsid w:val="7F8BA3D5"/>
    <w:rsid w:val="7F96BBF5"/>
    <w:rsid w:val="7F9D537B"/>
    <w:rsid w:val="7FA2CA41"/>
    <w:rsid w:val="7FB682C2"/>
    <w:rsid w:val="7FC112B7"/>
    <w:rsid w:val="7FDC70AE"/>
    <w:rsid w:val="7FE1727C"/>
    <w:rsid w:val="7FE3A9E5"/>
    <w:rsid w:val="7FE6C49F"/>
    <w:rsid w:val="7FE9EEA4"/>
    <w:rsid w:val="7FF01E1A"/>
    <w:rsid w:val="7FF886C7"/>
    <w:rsid w:val="7FFBF68D"/>
  </w:rsids>
  <m:mathPr>
    <m:mathFont m:val="Cambria Math"/>
    <m:brkBin m:val="before"/>
    <m:brkBinSub m:val="--"/>
    <m:smallFrac m:val="0"/>
    <m:dispDef/>
    <m:lMargin m:val="0"/>
    <m:rMargin m:val="0"/>
    <m:defJc m:val="centerGroup"/>
    <m:wrapIndent m:val="1440"/>
    <m:intLim m:val="subSup"/>
    <m:naryLim m:val="undOvr"/>
  </m:mathPr>
  <w:themeFontLang w:val="sv-S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F2C1BF"/>
  <w15:chartTrackingRefBased/>
  <w15:docId w15:val="{BABDDB03-5DF4-4113-8D17-B7814DBC70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sv-SE" w:eastAsia="en-US" w:bidi="ar-SA"/>
      </w:rPr>
    </w:rPrDefault>
    <w:pPrDefault>
      <w:pPr>
        <w:spacing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29ED"/>
    <w:rPr>
      <w:rFonts w:ascii="Times New Roman" w:hAnsi="Times New Roman" w:cs="Times New Roman"/>
      <w:color w:val="000000" w:themeColor="text1"/>
      <w:sz w:val="24"/>
      <w:szCs w:val="24"/>
    </w:rPr>
  </w:style>
  <w:style w:type="paragraph" w:styleId="Heading1">
    <w:name w:val="heading 1"/>
    <w:basedOn w:val="Normal"/>
    <w:next w:val="Normal"/>
    <w:link w:val="Heading1Char"/>
    <w:uiPriority w:val="9"/>
    <w:qFormat/>
    <w:rsid w:val="571A140F"/>
    <w:pPr>
      <w:keepNext/>
      <w:spacing w:before="240" w:after="120"/>
      <w:outlineLvl w:val="0"/>
    </w:pPr>
    <w:rPr>
      <w:rFonts w:ascii="Arial" w:eastAsia="Times New Roman" w:hAnsi="Arial"/>
      <w:b/>
      <w:bCs/>
      <w:noProof/>
      <w:sz w:val="32"/>
      <w:szCs w:val="32"/>
      <w:lang w:eastAsia="sv-SE"/>
    </w:rPr>
  </w:style>
  <w:style w:type="paragraph" w:styleId="Heading2">
    <w:name w:val="heading 2"/>
    <w:basedOn w:val="Normal"/>
    <w:next w:val="Normal"/>
    <w:link w:val="Heading2Char"/>
    <w:uiPriority w:val="9"/>
    <w:unhideWhenUsed/>
    <w:qFormat/>
    <w:rsid w:val="571A140F"/>
    <w:pPr>
      <w:keepNext/>
      <w:spacing w:before="360"/>
      <w:outlineLvl w:val="1"/>
    </w:pPr>
    <w:rPr>
      <w:rFonts w:ascii="Arial" w:eastAsia="Times New Roman" w:hAnsi="Arial"/>
      <w:sz w:val="26"/>
      <w:szCs w:val="26"/>
      <w:lang w:eastAsia="sv-SE"/>
    </w:rPr>
  </w:style>
  <w:style w:type="paragraph" w:styleId="Heading3">
    <w:name w:val="heading 3"/>
    <w:basedOn w:val="Normal"/>
    <w:next w:val="Normal"/>
    <w:link w:val="Heading3Char"/>
    <w:uiPriority w:val="9"/>
    <w:unhideWhenUsed/>
    <w:qFormat/>
    <w:rsid w:val="571A140F"/>
    <w:pPr>
      <w:spacing w:before="120" w:after="120"/>
      <w:outlineLvl w:val="2"/>
    </w:pPr>
    <w:rPr>
      <w:rFonts w:ascii="Calibri Light" w:eastAsia="Times New Roman" w:hAnsi="Calibri Light"/>
      <w:b/>
      <w:bCs/>
    </w:rPr>
  </w:style>
  <w:style w:type="paragraph" w:styleId="Heading4">
    <w:name w:val="heading 4"/>
    <w:basedOn w:val="Normal"/>
    <w:next w:val="Normal"/>
    <w:link w:val="Heading4Char"/>
    <w:uiPriority w:val="9"/>
    <w:unhideWhenUsed/>
    <w:qFormat/>
    <w:rsid w:val="571A140F"/>
    <w:pPr>
      <w:outlineLvl w:val="3"/>
    </w:pPr>
    <w:rPr>
      <w:rFonts w:ascii="Calibri Light" w:eastAsia="Times New Roman" w:hAnsi="Calibri Light"/>
      <w:b/>
      <w:bCs/>
      <w:i/>
      <w:iCs/>
      <w:lang w:eastAsia="sv-SE"/>
    </w:rPr>
  </w:style>
  <w:style w:type="paragraph" w:styleId="Heading5">
    <w:name w:val="heading 5"/>
    <w:basedOn w:val="Normal"/>
    <w:next w:val="Normal"/>
    <w:link w:val="Heading5Char"/>
    <w:uiPriority w:val="9"/>
    <w:unhideWhenUsed/>
    <w:qFormat/>
    <w:rsid w:val="571A140F"/>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571A140F"/>
    <w:pPr>
      <w:keepNext/>
      <w:keepLines/>
      <w:spacing w:before="40"/>
      <w:outlineLvl w:val="5"/>
    </w:pPr>
    <w:rPr>
      <w:rFonts w:asciiTheme="majorHAnsi" w:eastAsiaTheme="majorEastAsia" w:hAnsiTheme="majorHAnsi" w:cstheme="majorBidi"/>
      <w:color w:val="1F3763"/>
    </w:rPr>
  </w:style>
  <w:style w:type="paragraph" w:styleId="Heading7">
    <w:name w:val="heading 7"/>
    <w:basedOn w:val="Normal"/>
    <w:next w:val="Normal"/>
    <w:link w:val="Heading7Char"/>
    <w:uiPriority w:val="9"/>
    <w:unhideWhenUsed/>
    <w:qFormat/>
    <w:rsid w:val="571A140F"/>
    <w:pPr>
      <w:keepNext/>
      <w:keepLines/>
      <w:spacing w:before="40"/>
      <w:outlineLvl w:val="6"/>
    </w:pPr>
    <w:rPr>
      <w:rFonts w:asciiTheme="majorHAnsi" w:eastAsiaTheme="majorEastAsia" w:hAnsiTheme="majorHAnsi" w:cstheme="majorBidi"/>
      <w:i/>
      <w:iCs/>
      <w:color w:val="1F3763"/>
    </w:rPr>
  </w:style>
  <w:style w:type="paragraph" w:styleId="Heading8">
    <w:name w:val="heading 8"/>
    <w:basedOn w:val="Normal"/>
    <w:next w:val="Normal"/>
    <w:link w:val="Heading8Char"/>
    <w:uiPriority w:val="9"/>
    <w:unhideWhenUsed/>
    <w:qFormat/>
    <w:rsid w:val="571A140F"/>
    <w:pPr>
      <w:keepNext/>
      <w:keepLines/>
      <w:spacing w:before="40"/>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iPriority w:val="9"/>
    <w:unhideWhenUsed/>
    <w:qFormat/>
    <w:rsid w:val="571A140F"/>
    <w:pPr>
      <w:keepNext/>
      <w:keepLines/>
      <w:spacing w:before="4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571A140F"/>
    <w:pPr>
      <w:tabs>
        <w:tab w:val="center" w:pos="4536"/>
        <w:tab w:val="right" w:pos="9072"/>
      </w:tabs>
    </w:pPr>
  </w:style>
  <w:style w:type="character" w:customStyle="1" w:styleId="HeaderChar">
    <w:name w:val="Header Char"/>
    <w:basedOn w:val="DefaultParagraphFont"/>
    <w:link w:val="Header"/>
    <w:uiPriority w:val="99"/>
    <w:rsid w:val="571A140F"/>
    <w:rPr>
      <w:noProof w:val="0"/>
      <w:lang w:val="sv-SE"/>
    </w:rPr>
  </w:style>
  <w:style w:type="paragraph" w:styleId="Footer">
    <w:name w:val="footer"/>
    <w:basedOn w:val="Normal"/>
    <w:link w:val="FooterChar"/>
    <w:uiPriority w:val="99"/>
    <w:unhideWhenUsed/>
    <w:rsid w:val="571A140F"/>
    <w:pPr>
      <w:tabs>
        <w:tab w:val="center" w:pos="4536"/>
        <w:tab w:val="right" w:pos="9072"/>
      </w:tabs>
    </w:pPr>
  </w:style>
  <w:style w:type="character" w:customStyle="1" w:styleId="FooterChar">
    <w:name w:val="Footer Char"/>
    <w:basedOn w:val="DefaultParagraphFont"/>
    <w:link w:val="Footer"/>
    <w:uiPriority w:val="99"/>
    <w:rsid w:val="571A140F"/>
    <w:rPr>
      <w:noProof w:val="0"/>
      <w:lang w:val="sv-SE"/>
    </w:rPr>
  </w:style>
  <w:style w:type="character" w:customStyle="1" w:styleId="Heading1Char">
    <w:name w:val="Heading 1 Char"/>
    <w:basedOn w:val="DefaultParagraphFont"/>
    <w:link w:val="Heading1"/>
    <w:uiPriority w:val="9"/>
    <w:rsid w:val="571A140F"/>
    <w:rPr>
      <w:rFonts w:ascii="Arial" w:eastAsia="Times New Roman" w:hAnsi="Arial" w:cs="Times New Roman"/>
      <w:b/>
      <w:bCs/>
      <w:noProof/>
      <w:color w:val="000000" w:themeColor="text1"/>
      <w:sz w:val="32"/>
      <w:szCs w:val="32"/>
      <w:lang w:val="sv-SE" w:eastAsia="sv-SE"/>
    </w:rPr>
  </w:style>
  <w:style w:type="character" w:customStyle="1" w:styleId="Heading2Char">
    <w:name w:val="Heading 2 Char"/>
    <w:basedOn w:val="DefaultParagraphFont"/>
    <w:link w:val="Heading2"/>
    <w:uiPriority w:val="9"/>
    <w:rsid w:val="571A140F"/>
    <w:rPr>
      <w:rFonts w:ascii="Arial" w:eastAsia="Times New Roman" w:hAnsi="Arial" w:cs="Times New Roman"/>
      <w:noProof w:val="0"/>
      <w:color w:val="000000" w:themeColor="text1"/>
      <w:sz w:val="26"/>
      <w:szCs w:val="26"/>
      <w:lang w:val="sv-SE" w:eastAsia="sv-SE"/>
    </w:rPr>
  </w:style>
  <w:style w:type="character" w:customStyle="1" w:styleId="Heading3Char">
    <w:name w:val="Heading 3 Char"/>
    <w:basedOn w:val="DefaultParagraphFont"/>
    <w:link w:val="Heading3"/>
    <w:uiPriority w:val="9"/>
    <w:rsid w:val="571A140F"/>
    <w:rPr>
      <w:rFonts w:ascii="Calibri Light" w:eastAsia="Times New Roman" w:hAnsi="Calibri Light" w:cs="Times New Roman"/>
      <w:b/>
      <w:bCs/>
      <w:noProof w:val="0"/>
      <w:color w:val="000000" w:themeColor="text1"/>
      <w:sz w:val="24"/>
      <w:szCs w:val="24"/>
      <w:lang w:val="sv-SE"/>
    </w:rPr>
  </w:style>
  <w:style w:type="character" w:customStyle="1" w:styleId="Heading4Char">
    <w:name w:val="Heading 4 Char"/>
    <w:basedOn w:val="DefaultParagraphFont"/>
    <w:link w:val="Heading4"/>
    <w:uiPriority w:val="9"/>
    <w:rsid w:val="571A140F"/>
    <w:rPr>
      <w:rFonts w:ascii="Calibri Light" w:eastAsia="Times New Roman" w:hAnsi="Calibri Light" w:cs="Times New Roman"/>
      <w:b/>
      <w:bCs/>
      <w:i/>
      <w:iCs/>
      <w:noProof w:val="0"/>
      <w:color w:val="000000" w:themeColor="text1"/>
      <w:lang w:val="sv-SE" w:eastAsia="sv-SE"/>
    </w:rPr>
  </w:style>
  <w:style w:type="paragraph" w:styleId="ListParagraph">
    <w:name w:val="List Paragraph"/>
    <w:basedOn w:val="Normal"/>
    <w:link w:val="ListParagraphChar"/>
    <w:uiPriority w:val="34"/>
    <w:rsid w:val="571A140F"/>
    <w:pPr>
      <w:ind w:left="720"/>
      <w:contextualSpacing/>
    </w:pPr>
  </w:style>
  <w:style w:type="paragraph" w:customStyle="1" w:styleId="Punktrubrik1">
    <w:name w:val="Punktrubrik 1"/>
    <w:basedOn w:val="ListParagraph"/>
    <w:link w:val="Punktrubrik1Char"/>
    <w:uiPriority w:val="1"/>
    <w:qFormat/>
    <w:rsid w:val="571A140F"/>
    <w:pPr>
      <w:numPr>
        <w:numId w:val="17"/>
      </w:numPr>
      <w:spacing w:before="440" w:after="240"/>
    </w:pPr>
    <w:rPr>
      <w:rFonts w:ascii="Arial" w:hAnsi="Arial"/>
      <w:b/>
      <w:bCs/>
      <w:sz w:val="32"/>
      <w:szCs w:val="32"/>
    </w:rPr>
  </w:style>
  <w:style w:type="paragraph" w:customStyle="1" w:styleId="Punkterabc">
    <w:name w:val="Punkter abc"/>
    <w:basedOn w:val="Normal"/>
    <w:link w:val="PunkterabcChar"/>
    <w:uiPriority w:val="99"/>
    <w:qFormat/>
    <w:rsid w:val="571A140F"/>
    <w:pPr>
      <w:numPr>
        <w:numId w:val="3"/>
      </w:numPr>
      <w:spacing w:after="120"/>
      <w:ind w:left="2018" w:right="476" w:hanging="357"/>
    </w:pPr>
  </w:style>
  <w:style w:type="character" w:customStyle="1" w:styleId="ListParagraphChar">
    <w:name w:val="List Paragraph Char"/>
    <w:basedOn w:val="DefaultParagraphFont"/>
    <w:link w:val="ListParagraph"/>
    <w:uiPriority w:val="34"/>
    <w:rsid w:val="571A140F"/>
    <w:rPr>
      <w:rFonts w:ascii="Times New Roman" w:eastAsia="Calibri" w:hAnsi="Times New Roman" w:cs="Times New Roman"/>
      <w:noProof w:val="0"/>
      <w:color w:val="000000" w:themeColor="text1"/>
      <w:lang w:val="sv-SE"/>
    </w:rPr>
  </w:style>
  <w:style w:type="character" w:customStyle="1" w:styleId="Punktrubrik1Char">
    <w:name w:val="Punktrubrik 1 Char"/>
    <w:basedOn w:val="ListParagraphChar"/>
    <w:link w:val="Punktrubrik1"/>
    <w:uiPriority w:val="1"/>
    <w:rsid w:val="571A140F"/>
    <w:rPr>
      <w:rFonts w:ascii="Arial" w:eastAsia="Calibri" w:hAnsi="Arial" w:cs="Times New Roman"/>
      <w:b/>
      <w:bCs/>
      <w:noProof w:val="0"/>
      <w:color w:val="000000" w:themeColor="text1"/>
      <w:sz w:val="32"/>
      <w:szCs w:val="32"/>
      <w:lang w:val="sv-SE"/>
    </w:rPr>
  </w:style>
  <w:style w:type="character" w:customStyle="1" w:styleId="PunkterabcChar">
    <w:name w:val="Punkter abc Char"/>
    <w:basedOn w:val="DefaultParagraphFont"/>
    <w:link w:val="Punkterabc"/>
    <w:uiPriority w:val="99"/>
    <w:rsid w:val="571A140F"/>
    <w:rPr>
      <w:rFonts w:ascii="Times New Roman" w:hAnsi="Times New Roman" w:cs="Times New Roman"/>
      <w:color w:val="000000" w:themeColor="text1"/>
      <w:sz w:val="24"/>
      <w:szCs w:val="24"/>
    </w:rPr>
  </w:style>
  <w:style w:type="character" w:styleId="PlaceholderText">
    <w:name w:val="Placeholder Text"/>
    <w:basedOn w:val="DefaultParagraphFont"/>
    <w:uiPriority w:val="99"/>
    <w:semiHidden/>
    <w:rsid w:val="00BB0105"/>
    <w:rPr>
      <w:color w:val="808080"/>
    </w:rPr>
  </w:style>
  <w:style w:type="paragraph" w:styleId="NormalWeb">
    <w:name w:val="Normal (Web)"/>
    <w:basedOn w:val="Normal"/>
    <w:uiPriority w:val="99"/>
    <w:semiHidden/>
    <w:unhideWhenUsed/>
    <w:rsid w:val="571A140F"/>
    <w:pPr>
      <w:spacing w:beforeAutospacing="1" w:afterAutospacing="1"/>
    </w:pPr>
    <w:rPr>
      <w:rFonts w:eastAsia="Times New Roman"/>
      <w:color w:val="auto"/>
      <w:lang w:eastAsia="sv-SE"/>
    </w:rPr>
  </w:style>
  <w:style w:type="table" w:styleId="TableGrid">
    <w:name w:val="Table Grid"/>
    <w:basedOn w:val="TableNormal"/>
    <w:uiPriority w:val="39"/>
    <w:rsid w:val="0036271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571A140F"/>
    <w:pPr>
      <w:keepLines/>
      <w:spacing w:after="0"/>
    </w:pPr>
    <w:rPr>
      <w:rFonts w:eastAsiaTheme="majorEastAsia" w:cs="Arial"/>
      <w:b w:val="0"/>
      <w:bCs w:val="0"/>
      <w:noProof w:val="0"/>
      <w:color w:val="auto"/>
    </w:rPr>
  </w:style>
  <w:style w:type="paragraph" w:styleId="TOC1">
    <w:name w:val="toc 1"/>
    <w:basedOn w:val="Normal"/>
    <w:next w:val="Normal"/>
    <w:uiPriority w:val="39"/>
    <w:unhideWhenUsed/>
    <w:rsid w:val="571A140F"/>
    <w:pPr>
      <w:tabs>
        <w:tab w:val="left" w:pos="440"/>
        <w:tab w:val="right" w:leader="dot" w:pos="9060"/>
      </w:tabs>
      <w:spacing w:after="100"/>
    </w:pPr>
    <w:rPr>
      <w:b/>
      <w:bCs/>
      <w:noProof/>
    </w:rPr>
  </w:style>
  <w:style w:type="paragraph" w:styleId="TOC2">
    <w:name w:val="toc 2"/>
    <w:basedOn w:val="Normal"/>
    <w:next w:val="Normal"/>
    <w:uiPriority w:val="39"/>
    <w:unhideWhenUsed/>
    <w:rsid w:val="571A140F"/>
    <w:pPr>
      <w:tabs>
        <w:tab w:val="left" w:pos="1100"/>
        <w:tab w:val="right" w:leader="dot" w:pos="9060"/>
      </w:tabs>
      <w:spacing w:after="40"/>
      <w:ind w:left="220"/>
    </w:pPr>
  </w:style>
  <w:style w:type="character" w:styleId="Hyperlink">
    <w:name w:val="Hyperlink"/>
    <w:basedOn w:val="DefaultParagraphFont"/>
    <w:uiPriority w:val="99"/>
    <w:unhideWhenUsed/>
    <w:rsid w:val="00096180"/>
    <w:rPr>
      <w:color w:val="0563C1" w:themeColor="hyperlink"/>
      <w:u w:val="single"/>
    </w:rPr>
  </w:style>
  <w:style w:type="paragraph" w:styleId="BodyText">
    <w:name w:val="Body Text"/>
    <w:basedOn w:val="Normal"/>
    <w:link w:val="BodyTextChar"/>
    <w:uiPriority w:val="1"/>
    <w:qFormat/>
    <w:rsid w:val="571A140F"/>
    <w:pPr>
      <w:widowControl w:val="0"/>
      <w:spacing w:after="120"/>
      <w:ind w:left="970" w:right="970"/>
    </w:pPr>
    <w:rPr>
      <w:rFonts w:asciiTheme="minorHAnsi" w:eastAsia="Georgia" w:hAnsiTheme="minorHAnsi" w:cstheme="minorBidi"/>
      <w:color w:val="auto"/>
    </w:rPr>
  </w:style>
  <w:style w:type="character" w:customStyle="1" w:styleId="BodyTextChar">
    <w:name w:val="Body Text Char"/>
    <w:basedOn w:val="DefaultParagraphFont"/>
    <w:link w:val="BodyText"/>
    <w:uiPriority w:val="1"/>
    <w:rsid w:val="571A140F"/>
    <w:rPr>
      <w:rFonts w:asciiTheme="minorHAnsi" w:eastAsia="Georgia" w:hAnsiTheme="minorHAnsi" w:cstheme="minorBidi"/>
      <w:noProof w:val="0"/>
      <w:lang w:val="sv-SE"/>
    </w:rPr>
  </w:style>
  <w:style w:type="paragraph" w:styleId="FootnoteText">
    <w:name w:val="footnote text"/>
    <w:basedOn w:val="Normal"/>
    <w:link w:val="FootnoteTextChar"/>
    <w:uiPriority w:val="99"/>
    <w:semiHidden/>
    <w:unhideWhenUsed/>
    <w:rsid w:val="571A140F"/>
    <w:pPr>
      <w:widowControl w:val="0"/>
    </w:pPr>
    <w:rPr>
      <w:rFonts w:ascii="Georgia" w:eastAsia="Georgia" w:hAnsi="Georgia" w:cs="Georgia"/>
      <w:color w:val="auto"/>
      <w:sz w:val="20"/>
      <w:szCs w:val="20"/>
    </w:rPr>
  </w:style>
  <w:style w:type="character" w:customStyle="1" w:styleId="FootnoteTextChar">
    <w:name w:val="Footnote Text Char"/>
    <w:basedOn w:val="DefaultParagraphFont"/>
    <w:link w:val="FootnoteText"/>
    <w:uiPriority w:val="99"/>
    <w:semiHidden/>
    <w:rsid w:val="571A140F"/>
    <w:rPr>
      <w:rFonts w:ascii="Georgia" w:eastAsia="Georgia" w:hAnsi="Georgia" w:cs="Georgia"/>
      <w:noProof w:val="0"/>
      <w:sz w:val="20"/>
      <w:szCs w:val="20"/>
      <w:lang w:val="sv-SE"/>
    </w:rPr>
  </w:style>
  <w:style w:type="character" w:styleId="FootnoteReference">
    <w:name w:val="footnote reference"/>
    <w:basedOn w:val="DefaultParagraphFont"/>
    <w:uiPriority w:val="99"/>
    <w:semiHidden/>
    <w:unhideWhenUsed/>
    <w:rsid w:val="00CE78F5"/>
    <w:rPr>
      <w:vertAlign w:val="superscript"/>
    </w:rPr>
  </w:style>
  <w:style w:type="paragraph" w:styleId="Caption">
    <w:name w:val="caption"/>
    <w:basedOn w:val="Normal"/>
    <w:next w:val="Normal"/>
    <w:uiPriority w:val="35"/>
    <w:unhideWhenUsed/>
    <w:qFormat/>
    <w:rsid w:val="571A140F"/>
    <w:rPr>
      <w:i/>
      <w:iCs/>
      <w:color w:val="44546A" w:themeColor="text2"/>
      <w:sz w:val="18"/>
      <w:szCs w:val="18"/>
    </w:rPr>
  </w:style>
  <w:style w:type="paragraph" w:customStyle="1" w:styleId="Punktrubrik2">
    <w:name w:val="Punktrubrik 2"/>
    <w:basedOn w:val="ListParagraph"/>
    <w:next w:val="Normal"/>
    <w:link w:val="Punktrubrik2Char"/>
    <w:uiPriority w:val="1"/>
    <w:qFormat/>
    <w:rsid w:val="571A140F"/>
    <w:pPr>
      <w:numPr>
        <w:ilvl w:val="1"/>
        <w:numId w:val="18"/>
      </w:numPr>
      <w:ind w:left="0" w:firstLine="284"/>
    </w:pPr>
    <w:rPr>
      <w:rFonts w:ascii="Arial" w:hAnsi="Arial"/>
      <w:b/>
      <w:bCs/>
      <w:sz w:val="28"/>
      <w:szCs w:val="28"/>
      <w:lang w:eastAsia="sv-SE"/>
    </w:rPr>
  </w:style>
  <w:style w:type="paragraph" w:customStyle="1" w:styleId="TableParagraph">
    <w:name w:val="Table Paragraph"/>
    <w:basedOn w:val="Normal"/>
    <w:uiPriority w:val="1"/>
    <w:qFormat/>
    <w:rsid w:val="571A140F"/>
    <w:pPr>
      <w:widowControl w:val="0"/>
      <w:ind w:left="107"/>
    </w:pPr>
    <w:rPr>
      <w:rFonts w:ascii="Georgia" w:eastAsia="Georgia" w:hAnsi="Georgia" w:cs="Georgia"/>
      <w:color w:val="auto"/>
    </w:rPr>
  </w:style>
  <w:style w:type="character" w:customStyle="1" w:styleId="Punktrubrik2Char">
    <w:name w:val="Punktrubrik 2 Char"/>
    <w:basedOn w:val="Heading2Char"/>
    <w:link w:val="Punktrubrik2"/>
    <w:uiPriority w:val="1"/>
    <w:rsid w:val="571A140F"/>
    <w:rPr>
      <w:rFonts w:ascii="Arial" w:eastAsia="Calibri" w:hAnsi="Arial" w:cs="Times New Roman"/>
      <w:b/>
      <w:bCs/>
      <w:noProof w:val="0"/>
      <w:color w:val="000000" w:themeColor="text1"/>
      <w:sz w:val="28"/>
      <w:szCs w:val="28"/>
      <w:lang w:val="sv-SE" w:eastAsia="sv-SE"/>
    </w:rPr>
  </w:style>
  <w:style w:type="character" w:customStyle="1" w:styleId="normaltextrun">
    <w:name w:val="normaltextrun"/>
    <w:basedOn w:val="DefaultParagraphFont"/>
    <w:rsid w:val="00FD60CD"/>
  </w:style>
  <w:style w:type="paragraph" w:styleId="TOC3">
    <w:name w:val="toc 3"/>
    <w:basedOn w:val="Normal"/>
    <w:next w:val="Normal"/>
    <w:uiPriority w:val="39"/>
    <w:unhideWhenUsed/>
    <w:rsid w:val="571A140F"/>
    <w:pPr>
      <w:spacing w:after="100"/>
      <w:ind w:left="440"/>
    </w:pPr>
  </w:style>
  <w:style w:type="paragraph" w:customStyle="1" w:styleId="Punktniv3">
    <w:name w:val="Punktnivå 3"/>
    <w:basedOn w:val="Normal"/>
    <w:link w:val="Punktniv3Char"/>
    <w:uiPriority w:val="1"/>
    <w:qFormat/>
    <w:rsid w:val="571A140F"/>
    <w:pPr>
      <w:numPr>
        <w:ilvl w:val="2"/>
        <w:numId w:val="17"/>
      </w:numPr>
      <w:ind w:left="737" w:hanging="737"/>
    </w:pPr>
    <w:rPr>
      <w:rFonts w:ascii="Arial" w:hAnsi="Arial" w:cs="Arial"/>
      <w:b/>
      <w:bCs/>
      <w:sz w:val="26"/>
      <w:szCs w:val="26"/>
    </w:rPr>
  </w:style>
  <w:style w:type="paragraph" w:customStyle="1" w:styleId="Bilaga">
    <w:name w:val="Bilaga"/>
    <w:basedOn w:val="Heading2"/>
    <w:link w:val="BilagaChar"/>
    <w:uiPriority w:val="1"/>
    <w:qFormat/>
    <w:rsid w:val="571A140F"/>
  </w:style>
  <w:style w:type="character" w:customStyle="1" w:styleId="Punktniv3Char">
    <w:name w:val="Punktnivå 3 Char"/>
    <w:basedOn w:val="DefaultParagraphFont"/>
    <w:link w:val="Punktniv3"/>
    <w:uiPriority w:val="1"/>
    <w:rsid w:val="571A140F"/>
    <w:rPr>
      <w:rFonts w:ascii="Arial" w:eastAsia="Calibri" w:hAnsi="Arial" w:cs="Arial"/>
      <w:b/>
      <w:bCs/>
      <w:noProof w:val="0"/>
      <w:color w:val="000000" w:themeColor="text1"/>
      <w:sz w:val="26"/>
      <w:szCs w:val="26"/>
      <w:lang w:val="sv-SE"/>
    </w:rPr>
  </w:style>
  <w:style w:type="character" w:customStyle="1" w:styleId="BilagaChar">
    <w:name w:val="Bilaga Char"/>
    <w:basedOn w:val="Heading2Char"/>
    <w:link w:val="Bilaga"/>
    <w:uiPriority w:val="1"/>
    <w:rsid w:val="571A140F"/>
    <w:rPr>
      <w:rFonts w:ascii="Arial" w:eastAsia="Times New Roman" w:hAnsi="Arial" w:cs="Times New Roman"/>
      <w:noProof w:val="0"/>
      <w:color w:val="000000" w:themeColor="text1"/>
      <w:sz w:val="26"/>
      <w:szCs w:val="26"/>
      <w:lang w:val="sv-SE" w:eastAsia="sv-SE"/>
    </w:rPr>
  </w:style>
  <w:style w:type="paragraph" w:styleId="NoSpacing">
    <w:name w:val="No Spacing"/>
    <w:link w:val="NoSpacingChar"/>
    <w:uiPriority w:val="1"/>
    <w:qFormat/>
    <w:rsid w:val="001B1AE4"/>
    <w:pPr>
      <w:spacing w:line="240" w:lineRule="auto"/>
    </w:pPr>
    <w:rPr>
      <w:rFonts w:eastAsiaTheme="minorEastAsia"/>
      <w:lang w:eastAsia="sv-SE"/>
    </w:rPr>
  </w:style>
  <w:style w:type="character" w:customStyle="1" w:styleId="NoSpacingChar">
    <w:name w:val="No Spacing Char"/>
    <w:basedOn w:val="DefaultParagraphFont"/>
    <w:link w:val="NoSpacing"/>
    <w:uiPriority w:val="1"/>
    <w:rsid w:val="001B1AE4"/>
    <w:rPr>
      <w:rFonts w:eastAsiaTheme="minorEastAsia"/>
      <w:lang w:eastAsia="sv-SE"/>
    </w:rPr>
  </w:style>
  <w:style w:type="paragraph" w:customStyle="1" w:styleId="Normalingetavstnd">
    <w:name w:val="Normal inget avstånd"/>
    <w:basedOn w:val="Normal"/>
    <w:link w:val="NormalingetavstndChar"/>
    <w:uiPriority w:val="1"/>
    <w:qFormat/>
    <w:rsid w:val="571A140F"/>
  </w:style>
  <w:style w:type="character" w:customStyle="1" w:styleId="NormalingetavstndChar">
    <w:name w:val="Normal inget avstånd Char"/>
    <w:basedOn w:val="DefaultParagraphFont"/>
    <w:link w:val="Normalingetavstnd"/>
    <w:uiPriority w:val="1"/>
    <w:rsid w:val="571A140F"/>
    <w:rPr>
      <w:rFonts w:ascii="Times New Roman" w:eastAsia="Calibri" w:hAnsi="Times New Roman" w:cs="Times New Roman"/>
      <w:noProof w:val="0"/>
      <w:color w:val="000000" w:themeColor="text1"/>
      <w:lang w:val="sv-SE"/>
    </w:rPr>
  </w:style>
  <w:style w:type="paragraph" w:customStyle="1" w:styleId="Rubrik16">
    <w:name w:val="Rubrik 16"/>
    <w:basedOn w:val="Heading1"/>
    <w:link w:val="Rubrik16Char"/>
    <w:uiPriority w:val="1"/>
    <w:rsid w:val="571A140F"/>
  </w:style>
  <w:style w:type="paragraph" w:customStyle="1" w:styleId="Rubrik14">
    <w:name w:val="Rubrik 14"/>
    <w:basedOn w:val="Heading2"/>
    <w:link w:val="Rubrik14Char"/>
    <w:uiPriority w:val="1"/>
    <w:rsid w:val="571A140F"/>
    <w:rPr>
      <w:b/>
      <w:bCs/>
      <w:sz w:val="28"/>
      <w:szCs w:val="28"/>
    </w:rPr>
  </w:style>
  <w:style w:type="character" w:customStyle="1" w:styleId="Rubrik16Char">
    <w:name w:val="Rubrik 16 Char"/>
    <w:basedOn w:val="Heading1Char"/>
    <w:link w:val="Rubrik16"/>
    <w:uiPriority w:val="1"/>
    <w:rsid w:val="571A140F"/>
    <w:rPr>
      <w:rFonts w:ascii="Arial" w:eastAsia="Times New Roman" w:hAnsi="Arial" w:cs="Times New Roman"/>
      <w:b/>
      <w:bCs/>
      <w:noProof/>
      <w:color w:val="000000" w:themeColor="text1"/>
      <w:sz w:val="32"/>
      <w:szCs w:val="32"/>
      <w:lang w:val="sv-SE" w:eastAsia="sv-SE"/>
    </w:rPr>
  </w:style>
  <w:style w:type="paragraph" w:customStyle="1" w:styleId="Rubrik13">
    <w:name w:val="Rubrik 13"/>
    <w:basedOn w:val="Punktniv3"/>
    <w:link w:val="Rubrik13Char"/>
    <w:uiPriority w:val="1"/>
    <w:rsid w:val="571A140F"/>
    <w:rPr>
      <w:lang w:eastAsia="sv-SE"/>
    </w:rPr>
  </w:style>
  <w:style w:type="character" w:customStyle="1" w:styleId="Rubrik14Char">
    <w:name w:val="Rubrik 14 Char"/>
    <w:basedOn w:val="Heading2Char"/>
    <w:link w:val="Rubrik14"/>
    <w:uiPriority w:val="1"/>
    <w:rsid w:val="571A140F"/>
    <w:rPr>
      <w:rFonts w:ascii="Arial" w:eastAsia="Times New Roman" w:hAnsi="Arial" w:cs="Times New Roman"/>
      <w:b/>
      <w:bCs/>
      <w:noProof w:val="0"/>
      <w:color w:val="000000" w:themeColor="text1"/>
      <w:sz w:val="28"/>
      <w:szCs w:val="28"/>
      <w:lang w:val="sv-SE" w:eastAsia="sv-SE"/>
    </w:rPr>
  </w:style>
  <w:style w:type="paragraph" w:customStyle="1" w:styleId="Numrrubrik14">
    <w:name w:val="Numr rubrik 14"/>
    <w:basedOn w:val="Rubrik13"/>
    <w:link w:val="Numrrubrik14Char"/>
    <w:uiPriority w:val="1"/>
    <w:rsid w:val="571A140F"/>
    <w:rPr>
      <w:sz w:val="28"/>
      <w:szCs w:val="28"/>
    </w:rPr>
  </w:style>
  <w:style w:type="character" w:customStyle="1" w:styleId="Rubrik13Char">
    <w:name w:val="Rubrik 13 Char"/>
    <w:basedOn w:val="Punktniv3Char"/>
    <w:link w:val="Rubrik13"/>
    <w:uiPriority w:val="1"/>
    <w:rsid w:val="571A140F"/>
    <w:rPr>
      <w:rFonts w:ascii="Arial" w:eastAsia="Calibri" w:hAnsi="Arial" w:cs="Arial"/>
      <w:b/>
      <w:bCs/>
      <w:noProof w:val="0"/>
      <w:color w:val="000000" w:themeColor="text1"/>
      <w:sz w:val="26"/>
      <w:szCs w:val="26"/>
      <w:lang w:val="sv-SE" w:eastAsia="sv-SE"/>
    </w:rPr>
  </w:style>
  <w:style w:type="paragraph" w:customStyle="1" w:styleId="1Formatmall">
    <w:name w:val="1Formatmall"/>
    <w:basedOn w:val="Punktrubrik1"/>
    <w:uiPriority w:val="1"/>
    <w:rsid w:val="571A140F"/>
    <w:pPr>
      <w:ind w:left="720"/>
    </w:pPr>
  </w:style>
  <w:style w:type="character" w:customStyle="1" w:styleId="Numrrubrik14Char">
    <w:name w:val="Numr rubrik 14 Char"/>
    <w:basedOn w:val="Rubrik13Char"/>
    <w:link w:val="Numrrubrik14"/>
    <w:uiPriority w:val="1"/>
    <w:rsid w:val="571A140F"/>
    <w:rPr>
      <w:rFonts w:ascii="Arial" w:eastAsia="Calibri" w:hAnsi="Arial" w:cs="Arial"/>
      <w:b/>
      <w:bCs/>
      <w:noProof w:val="0"/>
      <w:color w:val="000000" w:themeColor="text1"/>
      <w:sz w:val="28"/>
      <w:szCs w:val="28"/>
      <w:lang w:val="sv-SE" w:eastAsia="sv-SE"/>
    </w:rPr>
  </w:style>
  <w:style w:type="paragraph" w:customStyle="1" w:styleId="2Formatmall">
    <w:name w:val="2Formatmall"/>
    <w:basedOn w:val="Punktrubrik2"/>
    <w:link w:val="2FormatmallChar"/>
    <w:uiPriority w:val="1"/>
    <w:rsid w:val="571A140F"/>
    <w:pPr>
      <w:ind w:left="720"/>
    </w:pPr>
    <w:rPr>
      <w:b w:val="0"/>
      <w:bCs w:val="0"/>
    </w:rPr>
  </w:style>
  <w:style w:type="paragraph" w:customStyle="1" w:styleId="3Formatmall">
    <w:name w:val="3Formatmall"/>
    <w:basedOn w:val="Rubrik13"/>
    <w:link w:val="3FormatmallChar"/>
    <w:uiPriority w:val="1"/>
    <w:rsid w:val="571A140F"/>
  </w:style>
  <w:style w:type="character" w:customStyle="1" w:styleId="2FormatmallChar">
    <w:name w:val="2Formatmall Char"/>
    <w:basedOn w:val="Punktrubrik2Char"/>
    <w:link w:val="2Formatmall"/>
    <w:uiPriority w:val="1"/>
    <w:rsid w:val="571A140F"/>
    <w:rPr>
      <w:rFonts w:ascii="Arial" w:eastAsia="Calibri" w:hAnsi="Arial" w:cs="Times New Roman"/>
      <w:b w:val="0"/>
      <w:bCs w:val="0"/>
      <w:noProof w:val="0"/>
      <w:color w:val="000000" w:themeColor="text1"/>
      <w:sz w:val="28"/>
      <w:szCs w:val="28"/>
      <w:lang w:val="sv-SE" w:eastAsia="sv-SE"/>
    </w:rPr>
  </w:style>
  <w:style w:type="character" w:customStyle="1" w:styleId="3FormatmallChar">
    <w:name w:val="3Formatmall Char"/>
    <w:basedOn w:val="Rubrik13Char"/>
    <w:link w:val="3Formatmall"/>
    <w:uiPriority w:val="1"/>
    <w:rsid w:val="571A140F"/>
    <w:rPr>
      <w:rFonts w:ascii="Arial" w:eastAsia="Calibri" w:hAnsi="Arial" w:cs="Arial"/>
      <w:b/>
      <w:bCs/>
      <w:noProof w:val="0"/>
      <w:color w:val="000000" w:themeColor="text1"/>
      <w:sz w:val="26"/>
      <w:szCs w:val="26"/>
      <w:lang w:val="sv-SE" w:eastAsia="sv-SE"/>
    </w:rPr>
  </w:style>
  <w:style w:type="character" w:customStyle="1" w:styleId="Heading6Char">
    <w:name w:val="Heading 6 Char"/>
    <w:basedOn w:val="DefaultParagraphFont"/>
    <w:link w:val="Heading6"/>
    <w:uiPriority w:val="9"/>
    <w:semiHidden/>
    <w:rsid w:val="571A140F"/>
    <w:rPr>
      <w:rFonts w:asciiTheme="majorHAnsi" w:eastAsiaTheme="majorEastAsia" w:hAnsiTheme="majorHAnsi" w:cstheme="majorBidi"/>
      <w:noProof w:val="0"/>
      <w:color w:val="1F3763"/>
      <w:sz w:val="24"/>
      <w:szCs w:val="24"/>
      <w:lang w:val="sv-SE"/>
    </w:rPr>
  </w:style>
  <w:style w:type="character" w:customStyle="1" w:styleId="TextChar">
    <w:name w:val="Text Char"/>
    <w:basedOn w:val="DefaultParagraphFont"/>
    <w:link w:val="Text"/>
    <w:uiPriority w:val="1"/>
    <w:rsid w:val="571A140F"/>
    <w:rPr>
      <w:rFonts w:ascii="Times New Roman" w:eastAsiaTheme="minorEastAsia" w:hAnsi="Times New Roman" w:cs="Times New Roman"/>
      <w:noProof w:val="0"/>
      <w:lang w:val="sv-SE"/>
    </w:rPr>
  </w:style>
  <w:style w:type="paragraph" w:customStyle="1" w:styleId="Text">
    <w:name w:val="Text"/>
    <w:basedOn w:val="Normal"/>
    <w:link w:val="TextChar"/>
    <w:uiPriority w:val="1"/>
    <w:qFormat/>
    <w:rsid w:val="571A140F"/>
    <w:rPr>
      <w:rFonts w:eastAsiaTheme="minorEastAsia"/>
      <w:color w:val="auto"/>
      <w:sz w:val="22"/>
      <w:szCs w:val="22"/>
    </w:rPr>
  </w:style>
  <w:style w:type="character" w:styleId="UnresolvedMention">
    <w:name w:val="Unresolved Mention"/>
    <w:basedOn w:val="DefaultParagraphFont"/>
    <w:uiPriority w:val="99"/>
    <w:semiHidden/>
    <w:unhideWhenUsed/>
    <w:rsid w:val="000255E2"/>
    <w:rPr>
      <w:color w:val="605E5C"/>
      <w:shd w:val="clear" w:color="auto" w:fill="E1DFDD"/>
    </w:rPr>
  </w:style>
  <w:style w:type="paragraph" w:styleId="Title">
    <w:name w:val="Title"/>
    <w:basedOn w:val="Normal"/>
    <w:next w:val="Normal"/>
    <w:link w:val="TitleChar"/>
    <w:uiPriority w:val="10"/>
    <w:qFormat/>
    <w:rsid w:val="571A140F"/>
    <w:pPr>
      <w:contextualSpacing/>
    </w:pPr>
    <w:rPr>
      <w:rFonts w:asciiTheme="majorHAnsi" w:eastAsiaTheme="majorEastAsia" w:hAnsiTheme="majorHAnsi" w:cstheme="majorBidi"/>
      <w:sz w:val="56"/>
      <w:szCs w:val="56"/>
    </w:rPr>
  </w:style>
  <w:style w:type="paragraph" w:styleId="Subtitle">
    <w:name w:val="Subtitle"/>
    <w:basedOn w:val="Normal"/>
    <w:next w:val="Normal"/>
    <w:link w:val="SubtitleChar"/>
    <w:uiPriority w:val="11"/>
    <w:qFormat/>
    <w:rsid w:val="571A140F"/>
    <w:rPr>
      <w:rFonts w:eastAsiaTheme="minorEastAsia"/>
      <w:color w:val="5A5A5A"/>
    </w:rPr>
  </w:style>
  <w:style w:type="paragraph" w:styleId="Quote">
    <w:name w:val="Quote"/>
    <w:basedOn w:val="Normal"/>
    <w:next w:val="Normal"/>
    <w:link w:val="QuoteChar"/>
    <w:uiPriority w:val="29"/>
    <w:qFormat/>
    <w:rsid w:val="571A140F"/>
    <w:pPr>
      <w:spacing w:before="200"/>
      <w:ind w:left="864" w:right="864"/>
      <w:jc w:val="center"/>
    </w:pPr>
    <w:rPr>
      <w:i/>
      <w:iCs/>
      <w:color w:val="404040" w:themeColor="text1" w:themeTint="BF"/>
    </w:rPr>
  </w:style>
  <w:style w:type="paragraph" w:styleId="IntenseQuote">
    <w:name w:val="Intense Quote"/>
    <w:basedOn w:val="Normal"/>
    <w:next w:val="Normal"/>
    <w:link w:val="IntenseQuoteChar"/>
    <w:uiPriority w:val="30"/>
    <w:qFormat/>
    <w:rsid w:val="571A140F"/>
    <w:pPr>
      <w:spacing w:before="360" w:after="360"/>
      <w:ind w:left="864" w:right="864"/>
      <w:jc w:val="center"/>
    </w:pPr>
    <w:rPr>
      <w:i/>
      <w:iCs/>
      <w:color w:val="4472C4" w:themeColor="accent1"/>
    </w:rPr>
  </w:style>
  <w:style w:type="character" w:customStyle="1" w:styleId="Heading5Char">
    <w:name w:val="Heading 5 Char"/>
    <w:basedOn w:val="DefaultParagraphFont"/>
    <w:link w:val="Heading5"/>
    <w:uiPriority w:val="9"/>
    <w:rsid w:val="571A140F"/>
    <w:rPr>
      <w:rFonts w:asciiTheme="majorHAnsi" w:eastAsiaTheme="majorEastAsia" w:hAnsiTheme="majorHAnsi" w:cstheme="majorBidi"/>
      <w:color w:val="2F5496" w:themeColor="accent1" w:themeShade="BF"/>
      <w:sz w:val="24"/>
      <w:szCs w:val="24"/>
    </w:rPr>
  </w:style>
  <w:style w:type="character" w:customStyle="1" w:styleId="Heading7Char">
    <w:name w:val="Heading 7 Char"/>
    <w:basedOn w:val="DefaultParagraphFont"/>
    <w:link w:val="Heading7"/>
    <w:uiPriority w:val="9"/>
    <w:rsid w:val="571A140F"/>
    <w:rPr>
      <w:rFonts w:asciiTheme="majorHAnsi" w:eastAsiaTheme="majorEastAsia" w:hAnsiTheme="majorHAnsi" w:cstheme="majorBidi"/>
      <w:i/>
      <w:iCs/>
      <w:color w:val="1F3763"/>
      <w:sz w:val="24"/>
      <w:szCs w:val="24"/>
    </w:rPr>
  </w:style>
  <w:style w:type="character" w:customStyle="1" w:styleId="Heading8Char">
    <w:name w:val="Heading 8 Char"/>
    <w:basedOn w:val="DefaultParagraphFont"/>
    <w:link w:val="Heading8"/>
    <w:uiPriority w:val="9"/>
    <w:rsid w:val="571A140F"/>
    <w:rPr>
      <w:rFonts w:asciiTheme="majorHAnsi" w:eastAsiaTheme="majorEastAsia" w:hAnsiTheme="majorHAnsi" w:cstheme="majorBidi"/>
      <w:color w:val="272727"/>
      <w:sz w:val="21"/>
      <w:szCs w:val="21"/>
    </w:rPr>
  </w:style>
  <w:style w:type="character" w:customStyle="1" w:styleId="Heading9Char">
    <w:name w:val="Heading 9 Char"/>
    <w:basedOn w:val="DefaultParagraphFont"/>
    <w:link w:val="Heading9"/>
    <w:uiPriority w:val="9"/>
    <w:rsid w:val="571A140F"/>
    <w:rPr>
      <w:rFonts w:asciiTheme="majorHAnsi" w:eastAsiaTheme="majorEastAsia" w:hAnsiTheme="majorHAnsi" w:cstheme="majorBidi"/>
      <w:i/>
      <w:iCs/>
      <w:color w:val="272727"/>
      <w:sz w:val="21"/>
      <w:szCs w:val="21"/>
    </w:rPr>
  </w:style>
  <w:style w:type="character" w:customStyle="1" w:styleId="TitleChar">
    <w:name w:val="Title Char"/>
    <w:basedOn w:val="DefaultParagraphFont"/>
    <w:link w:val="Title"/>
    <w:uiPriority w:val="10"/>
    <w:rsid w:val="571A140F"/>
    <w:rPr>
      <w:rFonts w:asciiTheme="majorHAnsi" w:eastAsiaTheme="majorEastAsia" w:hAnsiTheme="majorHAnsi" w:cstheme="majorBidi"/>
      <w:color w:val="000000" w:themeColor="text1"/>
      <w:sz w:val="56"/>
      <w:szCs w:val="56"/>
    </w:rPr>
  </w:style>
  <w:style w:type="character" w:customStyle="1" w:styleId="SubtitleChar">
    <w:name w:val="Subtitle Char"/>
    <w:basedOn w:val="DefaultParagraphFont"/>
    <w:link w:val="Subtitle"/>
    <w:uiPriority w:val="11"/>
    <w:rsid w:val="571A140F"/>
    <w:rPr>
      <w:rFonts w:asciiTheme="minorHAnsi" w:eastAsiaTheme="minorEastAsia" w:hAnsiTheme="minorHAnsi" w:cstheme="minorBidi"/>
      <w:noProof w:val="0"/>
      <w:color w:val="5A5A5A"/>
      <w:lang w:val="sv-SE"/>
    </w:rPr>
  </w:style>
  <w:style w:type="character" w:customStyle="1" w:styleId="QuoteChar">
    <w:name w:val="Quote Char"/>
    <w:basedOn w:val="DefaultParagraphFont"/>
    <w:link w:val="Quote"/>
    <w:uiPriority w:val="29"/>
    <w:rsid w:val="571A140F"/>
    <w:rPr>
      <w:i/>
      <w:iCs/>
      <w:noProof w:val="0"/>
      <w:color w:val="404040" w:themeColor="text1" w:themeTint="BF"/>
      <w:lang w:val="sv-SE"/>
    </w:rPr>
  </w:style>
  <w:style w:type="character" w:customStyle="1" w:styleId="IntenseQuoteChar">
    <w:name w:val="Intense Quote Char"/>
    <w:basedOn w:val="DefaultParagraphFont"/>
    <w:link w:val="IntenseQuote"/>
    <w:uiPriority w:val="30"/>
    <w:rsid w:val="571A140F"/>
    <w:rPr>
      <w:i/>
      <w:iCs/>
      <w:noProof w:val="0"/>
      <w:color w:val="4472C4" w:themeColor="accent1"/>
      <w:lang w:val="sv-SE"/>
    </w:rPr>
  </w:style>
  <w:style w:type="paragraph" w:styleId="TOC4">
    <w:name w:val="toc 4"/>
    <w:basedOn w:val="Normal"/>
    <w:next w:val="Normal"/>
    <w:uiPriority w:val="39"/>
    <w:unhideWhenUsed/>
    <w:rsid w:val="571A140F"/>
    <w:pPr>
      <w:spacing w:after="100"/>
      <w:ind w:left="660"/>
    </w:pPr>
  </w:style>
  <w:style w:type="paragraph" w:styleId="TOC5">
    <w:name w:val="toc 5"/>
    <w:basedOn w:val="Normal"/>
    <w:next w:val="Normal"/>
    <w:uiPriority w:val="39"/>
    <w:unhideWhenUsed/>
    <w:rsid w:val="571A140F"/>
    <w:pPr>
      <w:spacing w:after="100"/>
      <w:ind w:left="880"/>
    </w:pPr>
  </w:style>
  <w:style w:type="paragraph" w:styleId="TOC6">
    <w:name w:val="toc 6"/>
    <w:basedOn w:val="Normal"/>
    <w:next w:val="Normal"/>
    <w:uiPriority w:val="39"/>
    <w:unhideWhenUsed/>
    <w:rsid w:val="571A140F"/>
    <w:pPr>
      <w:spacing w:after="100"/>
      <w:ind w:left="1100"/>
    </w:pPr>
  </w:style>
  <w:style w:type="paragraph" w:styleId="TOC7">
    <w:name w:val="toc 7"/>
    <w:basedOn w:val="Normal"/>
    <w:next w:val="Normal"/>
    <w:uiPriority w:val="39"/>
    <w:unhideWhenUsed/>
    <w:rsid w:val="571A140F"/>
    <w:pPr>
      <w:spacing w:after="100"/>
      <w:ind w:left="1320"/>
    </w:pPr>
  </w:style>
  <w:style w:type="paragraph" w:styleId="TOC8">
    <w:name w:val="toc 8"/>
    <w:basedOn w:val="Normal"/>
    <w:next w:val="Normal"/>
    <w:uiPriority w:val="39"/>
    <w:unhideWhenUsed/>
    <w:rsid w:val="571A140F"/>
    <w:pPr>
      <w:spacing w:after="100"/>
      <w:ind w:left="1540"/>
    </w:pPr>
  </w:style>
  <w:style w:type="paragraph" w:styleId="TOC9">
    <w:name w:val="toc 9"/>
    <w:basedOn w:val="Normal"/>
    <w:next w:val="Normal"/>
    <w:uiPriority w:val="39"/>
    <w:unhideWhenUsed/>
    <w:rsid w:val="571A140F"/>
    <w:pPr>
      <w:spacing w:after="100"/>
      <w:ind w:left="1760"/>
    </w:pPr>
  </w:style>
  <w:style w:type="paragraph" w:styleId="EndnoteText">
    <w:name w:val="endnote text"/>
    <w:basedOn w:val="Normal"/>
    <w:link w:val="EndnoteTextChar"/>
    <w:uiPriority w:val="99"/>
    <w:semiHidden/>
    <w:unhideWhenUsed/>
    <w:rsid w:val="571A140F"/>
    <w:rPr>
      <w:sz w:val="20"/>
      <w:szCs w:val="20"/>
    </w:rPr>
  </w:style>
  <w:style w:type="character" w:customStyle="1" w:styleId="EndnoteTextChar">
    <w:name w:val="Endnote Text Char"/>
    <w:basedOn w:val="DefaultParagraphFont"/>
    <w:link w:val="EndnoteText"/>
    <w:uiPriority w:val="99"/>
    <w:semiHidden/>
    <w:rsid w:val="571A140F"/>
    <w:rPr>
      <w:rFonts w:ascii="Times New Roman" w:hAnsi="Times New Roman" w:cs="Times New Roman"/>
      <w:color w:val="000000" w:themeColor="text1"/>
      <w:sz w:val="20"/>
      <w:szCs w:val="20"/>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rFonts w:ascii="Times New Roman" w:hAnsi="Times New Roman" w:cs="Times New Roman"/>
      <w:color w:val="000000" w:themeColor="text1"/>
      <w:sz w:val="20"/>
      <w:szCs w:val="20"/>
    </w:rPr>
  </w:style>
  <w:style w:type="character" w:styleId="CommentReference">
    <w:name w:val="annotation reference"/>
    <w:basedOn w:val="DefaultParagraphFont"/>
    <w:uiPriority w:val="99"/>
    <w:semiHidden/>
    <w:unhideWhenUsed/>
    <w:rPr>
      <w:sz w:val="16"/>
      <w:szCs w:val="16"/>
    </w:rPr>
  </w:style>
  <w:style w:type="paragraph" w:customStyle="1" w:styleId="paragraph">
    <w:name w:val="paragraph"/>
    <w:basedOn w:val="Normal"/>
    <w:rsid w:val="00D77A87"/>
    <w:pPr>
      <w:spacing w:before="100" w:beforeAutospacing="1" w:after="100" w:afterAutospacing="1" w:line="240" w:lineRule="auto"/>
    </w:pPr>
    <w:rPr>
      <w:rFonts w:eastAsia="Times New Roman"/>
      <w:color w:val="auto"/>
    </w:rPr>
  </w:style>
  <w:style w:type="character" w:customStyle="1" w:styleId="eop">
    <w:name w:val="eop"/>
    <w:basedOn w:val="DefaultParagraphFont"/>
    <w:rsid w:val="00D77A87"/>
  </w:style>
  <w:style w:type="paragraph" w:customStyle="1" w:styleId="Heading">
    <w:name w:val="Heading"/>
    <w:basedOn w:val="Heading1"/>
    <w:link w:val="HeadingChar"/>
    <w:qFormat/>
    <w:rsid w:val="00DB2AE2"/>
    <w:pPr>
      <w:keepNext w:val="0"/>
      <w:spacing w:before="0" w:after="160" w:line="279" w:lineRule="auto"/>
    </w:pPr>
    <w:rPr>
      <w:rFonts w:eastAsiaTheme="minorHAnsi" w:cstheme="minorBidi"/>
      <w:b w:val="0"/>
      <w:bCs w:val="0"/>
      <w:noProof w:val="0"/>
      <w:color w:val="auto"/>
      <w:kern w:val="2"/>
      <w:szCs w:val="22"/>
      <w:lang w:eastAsia="en-US"/>
      <w14:ligatures w14:val="standardContextual"/>
    </w:rPr>
  </w:style>
  <w:style w:type="character" w:customStyle="1" w:styleId="HeadingChar">
    <w:name w:val="Heading Char"/>
    <w:basedOn w:val="DefaultParagraphFont"/>
    <w:link w:val="Heading"/>
    <w:rsid w:val="00DB2AE2"/>
    <w:rPr>
      <w:rFonts w:ascii="Arial" w:hAnsi="Arial"/>
      <w:kern w:val="2"/>
      <w:sz w:val="32"/>
      <w14:ligatures w14:val="standardContextual"/>
    </w:rPr>
  </w:style>
  <w:style w:type="paragraph" w:styleId="CommentSubject">
    <w:name w:val="annotation subject"/>
    <w:basedOn w:val="CommentText"/>
    <w:next w:val="CommentText"/>
    <w:link w:val="CommentSubjectChar"/>
    <w:uiPriority w:val="99"/>
    <w:semiHidden/>
    <w:unhideWhenUsed/>
    <w:rsid w:val="00026AD0"/>
    <w:rPr>
      <w:b/>
      <w:bCs/>
    </w:rPr>
  </w:style>
  <w:style w:type="character" w:customStyle="1" w:styleId="CommentSubjectChar">
    <w:name w:val="Comment Subject Char"/>
    <w:basedOn w:val="CommentTextChar"/>
    <w:link w:val="CommentSubject"/>
    <w:uiPriority w:val="99"/>
    <w:semiHidden/>
    <w:rsid w:val="00026AD0"/>
    <w:rPr>
      <w:rFonts w:ascii="Times New Roman" w:hAnsi="Times New Roman" w:cs="Times New Roman"/>
      <w:b/>
      <w:bCs/>
      <w:color w:val="000000" w:themeColor="text1"/>
      <w:sz w:val="20"/>
      <w:szCs w:val="20"/>
    </w:rPr>
  </w:style>
  <w:style w:type="character" w:styleId="FollowedHyperlink">
    <w:name w:val="FollowedHyperlink"/>
    <w:basedOn w:val="DefaultParagraphFont"/>
    <w:uiPriority w:val="99"/>
    <w:semiHidden/>
    <w:unhideWhenUsed/>
    <w:rsid w:val="003965C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22561648">
      <w:bodyDiv w:val="1"/>
      <w:marLeft w:val="0"/>
      <w:marRight w:val="0"/>
      <w:marTop w:val="0"/>
      <w:marBottom w:val="0"/>
      <w:divBdr>
        <w:top w:val="none" w:sz="0" w:space="0" w:color="auto"/>
        <w:left w:val="none" w:sz="0" w:space="0" w:color="auto"/>
        <w:bottom w:val="none" w:sz="0" w:space="0" w:color="auto"/>
        <w:right w:val="none" w:sz="0" w:space="0" w:color="auto"/>
      </w:divBdr>
    </w:div>
    <w:div w:id="864902767">
      <w:bodyDiv w:val="1"/>
      <w:marLeft w:val="0"/>
      <w:marRight w:val="0"/>
      <w:marTop w:val="0"/>
      <w:marBottom w:val="0"/>
      <w:divBdr>
        <w:top w:val="none" w:sz="0" w:space="0" w:color="auto"/>
        <w:left w:val="none" w:sz="0" w:space="0" w:color="auto"/>
        <w:bottom w:val="none" w:sz="0" w:space="0" w:color="auto"/>
        <w:right w:val="none" w:sz="0" w:space="0" w:color="auto"/>
      </w:divBdr>
    </w:div>
    <w:div w:id="1135371467">
      <w:bodyDiv w:val="1"/>
      <w:marLeft w:val="0"/>
      <w:marRight w:val="0"/>
      <w:marTop w:val="0"/>
      <w:marBottom w:val="0"/>
      <w:divBdr>
        <w:top w:val="none" w:sz="0" w:space="0" w:color="auto"/>
        <w:left w:val="none" w:sz="0" w:space="0" w:color="auto"/>
        <w:bottom w:val="none" w:sz="0" w:space="0" w:color="auto"/>
        <w:right w:val="none" w:sz="0" w:space="0" w:color="auto"/>
      </w:divBdr>
    </w:div>
    <w:div w:id="1234662918">
      <w:bodyDiv w:val="1"/>
      <w:marLeft w:val="0"/>
      <w:marRight w:val="0"/>
      <w:marTop w:val="0"/>
      <w:marBottom w:val="0"/>
      <w:divBdr>
        <w:top w:val="none" w:sz="0" w:space="0" w:color="auto"/>
        <w:left w:val="none" w:sz="0" w:space="0" w:color="auto"/>
        <w:bottom w:val="none" w:sz="0" w:space="0" w:color="auto"/>
        <w:right w:val="none" w:sz="0" w:space="0" w:color="auto"/>
      </w:divBdr>
      <w:divsChild>
        <w:div w:id="1473519253">
          <w:marLeft w:val="0"/>
          <w:marRight w:val="0"/>
          <w:marTop w:val="0"/>
          <w:marBottom w:val="0"/>
          <w:divBdr>
            <w:top w:val="none" w:sz="0" w:space="0" w:color="auto"/>
            <w:left w:val="none" w:sz="0" w:space="0" w:color="auto"/>
            <w:bottom w:val="none" w:sz="0" w:space="0" w:color="auto"/>
            <w:right w:val="none" w:sz="0" w:space="0" w:color="auto"/>
          </w:divBdr>
        </w:div>
      </w:divsChild>
    </w:div>
    <w:div w:id="1553924654">
      <w:bodyDiv w:val="1"/>
      <w:marLeft w:val="0"/>
      <w:marRight w:val="0"/>
      <w:marTop w:val="0"/>
      <w:marBottom w:val="0"/>
      <w:divBdr>
        <w:top w:val="none" w:sz="0" w:space="0" w:color="auto"/>
        <w:left w:val="none" w:sz="0" w:space="0" w:color="auto"/>
        <w:bottom w:val="none" w:sz="0" w:space="0" w:color="auto"/>
        <w:right w:val="none" w:sz="0" w:space="0" w:color="auto"/>
      </w:divBdr>
    </w:div>
    <w:div w:id="1642878375">
      <w:bodyDiv w:val="1"/>
      <w:marLeft w:val="0"/>
      <w:marRight w:val="0"/>
      <w:marTop w:val="0"/>
      <w:marBottom w:val="0"/>
      <w:divBdr>
        <w:top w:val="none" w:sz="0" w:space="0" w:color="auto"/>
        <w:left w:val="none" w:sz="0" w:space="0" w:color="auto"/>
        <w:bottom w:val="none" w:sz="0" w:space="0" w:color="auto"/>
        <w:right w:val="none" w:sz="0" w:space="0" w:color="auto"/>
      </w:divBdr>
    </w:div>
    <w:div w:id="1864440125">
      <w:bodyDiv w:val="1"/>
      <w:marLeft w:val="0"/>
      <w:marRight w:val="0"/>
      <w:marTop w:val="0"/>
      <w:marBottom w:val="0"/>
      <w:divBdr>
        <w:top w:val="none" w:sz="0" w:space="0" w:color="auto"/>
        <w:left w:val="none" w:sz="0" w:space="0" w:color="auto"/>
        <w:bottom w:val="none" w:sz="0" w:space="0" w:color="auto"/>
        <w:right w:val="none" w:sz="0" w:space="0" w:color="auto"/>
      </w:divBdr>
      <w:divsChild>
        <w:div w:id="1451125777">
          <w:marLeft w:val="0"/>
          <w:marRight w:val="0"/>
          <w:marTop w:val="0"/>
          <w:marBottom w:val="0"/>
          <w:divBdr>
            <w:top w:val="none" w:sz="0" w:space="0" w:color="auto"/>
            <w:left w:val="none" w:sz="0" w:space="0" w:color="auto"/>
            <w:bottom w:val="none" w:sz="0" w:space="0" w:color="auto"/>
            <w:right w:val="none" w:sz="0" w:space="0" w:color="auto"/>
          </w:divBdr>
        </w:div>
        <w:div w:id="165748782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comments" Target="comments.xml"/><Relationship Id="rId26" Type="http://schemas.openxmlformats.org/officeDocument/2006/relationships/image" Target="media/image6.png"/><Relationship Id="rId39" Type="http://schemas.openxmlformats.org/officeDocument/2006/relationships/header" Target="header4.xml"/><Relationship Id="rId21" Type="http://schemas.microsoft.com/office/2018/08/relationships/commentsExtensible" Target="commentsExtensible.xml"/><Relationship Id="rId34" Type="http://schemas.openxmlformats.org/officeDocument/2006/relationships/chart" Target="charts/chart1.xml"/><Relationship Id="rId42" Type="http://schemas.openxmlformats.org/officeDocument/2006/relationships/hyperlink" Target="https://citeseerx.ist.psu.edu/document?repid=rep1&amp;type=pdf&amp;doi=c3f9bedf86614a9ca7cf18197bfbb978f56e6e56" TargetMode="External"/><Relationship Id="rId47" Type="http://schemas.openxmlformats.org/officeDocument/2006/relationships/hyperlink" Target="https://doi-org.www.bibproxy.du.se/10.1007/978-3-031-26845-8" TargetMode="External"/><Relationship Id="rId50" Type="http://schemas.openxmlformats.org/officeDocument/2006/relationships/hyperlink" Target="https://www-ne-se.www.bibproxy.du.se/uppslagsverk/encyklopedi/l%C3%A5ng/spam" TargetMode="External"/><Relationship Id="rId55" Type="http://schemas.microsoft.com/office/2020/10/relationships/intelligence" Target="intelligence2.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image" Target="media/image9.png"/><Relationship Id="rId11" Type="http://schemas.openxmlformats.org/officeDocument/2006/relationships/endnotes" Target="endnotes.xm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chart" Target="charts/chart4.xml"/><Relationship Id="rId40" Type="http://schemas.openxmlformats.org/officeDocument/2006/relationships/footer" Target="footer4.xml"/><Relationship Id="rId45" Type="http://schemas.openxmlformats.org/officeDocument/2006/relationships/hyperlink" Target="http://urn.kb.se/resolve?urn=urn:nbn:se:his:diva-16908" TargetMode="External"/><Relationship Id="rId53" Type="http://schemas.openxmlformats.org/officeDocument/2006/relationships/glossaryDocument" Target="glossary/document.xml"/><Relationship Id="rId5" Type="http://schemas.openxmlformats.org/officeDocument/2006/relationships/customXml" Target="../customXml/item5.xml"/><Relationship Id="rId10" Type="http://schemas.openxmlformats.org/officeDocument/2006/relationships/footnotes" Target="footnotes.xml"/><Relationship Id="rId19" Type="http://schemas.microsoft.com/office/2011/relationships/commentsExtended" Target="commentsExtended.xml"/><Relationship Id="rId31" Type="http://schemas.openxmlformats.org/officeDocument/2006/relationships/image" Target="media/image11.png"/><Relationship Id="rId44" Type="http://schemas.openxmlformats.org/officeDocument/2006/relationships/hyperlink" Target="https://doi.org/10.1007/978-3-030-81111-2_2" TargetMode="External"/><Relationship Id="rId52"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image" Target="media/image2.png"/><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chart" Target="charts/chart2.xml"/><Relationship Id="rId43" Type="http://schemas.openxmlformats.org/officeDocument/2006/relationships/hyperlink" Target="https://doi.org/10.1080/03601270903183065" TargetMode="External"/><Relationship Id="rId48" Type="http://schemas.openxmlformats.org/officeDocument/2006/relationships/header" Target="header5.xml"/><Relationship Id="rId8" Type="http://schemas.openxmlformats.org/officeDocument/2006/relationships/settings" Target="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chart" Target="charts/chart5.xml"/><Relationship Id="rId46" Type="http://schemas.openxmlformats.org/officeDocument/2006/relationships/hyperlink" Target="https://www.ne.se/uppslagsverk/encyklopedi/l%C3%A5ng/cybers%C3%A4kerhet" TargetMode="External"/><Relationship Id="rId20" Type="http://schemas.microsoft.com/office/2016/09/relationships/commentsIds" Target="commentsIds.xml"/><Relationship Id="rId41" Type="http://schemas.openxmlformats.org/officeDocument/2006/relationships/hyperlink" Target="https://www.proquest.com/docview/1797962439?parentSessionId=4FIfKAC1Omly6reeCGXFUq0JZ6lVCt%2BRLIZZWwvQcpU%3D&amp;pq-origsite=summon&amp;accountid=10404&amp;sourcetype=Dissertations%20&amp;%20Theses"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3.png"/><Relationship Id="rId28" Type="http://schemas.openxmlformats.org/officeDocument/2006/relationships/image" Target="media/image8.png"/><Relationship Id="rId36" Type="http://schemas.openxmlformats.org/officeDocument/2006/relationships/chart" Target="charts/chart3.xml"/><Relationship Id="rId49" Type="http://schemas.openxmlformats.org/officeDocument/2006/relationships/footer" Target="footer5.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file:///D:\Downloads\9.%20School\H&#246;gskolan%20Dalarna\Forskningsmetodik\Enk&#228;tanalys%20Uppsats.xlsb.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Downloads\9.%20School\H&#246;gskolan%20Dalarna\Forskningsmetodik\Enk&#228;tanalys%20Uppsats.xlsb.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D:\Downloads\9.%20School\H&#246;gskolan%20Dalarna\Forskningsmetodik\Enk&#228;tanalys%20Uppsats.xlsb.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D:\Downloads\9.%20School\H&#246;gskolan%20Dalarna\Forskningsmetodik\Excel\Enk&#228;tanalys%20UPPSATS%20GRUPP%2028.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D:\Downloads\9.%20School\H&#246;gskolan%20Dalarna\Forskningsmetodik\Excel\Enk&#228;tanalys%20UPPSATS%20GRUPP%2028.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Enkätanalys UPPSATS GRUPP 28.xlsx]Tjänst!PivotTable8</c:name>
    <c:fmtId val="-1"/>
  </c:pivotSource>
  <c:chart>
    <c:autoTitleDeleted val="0"/>
    <c:pivotFmts>
      <c:pivotFmt>
        <c:idx val="0"/>
        <c:dLbl>
          <c:idx val="0"/>
          <c:showLegendKey val="0"/>
          <c:showVal val="0"/>
          <c:showCatName val="0"/>
          <c:showSerName val="0"/>
          <c:showPercent val="0"/>
          <c:showBubbleSize val="0"/>
          <c:extLst>
            <c:ext xmlns:c15="http://schemas.microsoft.com/office/drawing/2012/chart" uri="{CE6537A1-D6FC-4f65-9D91-7224C49458BB}"/>
          </c:extLst>
        </c:dLbl>
      </c:pivotFmt>
      <c:pivotFmt>
        <c:idx val="1"/>
        <c:dLbl>
          <c:idx val="0"/>
          <c:showLegendKey val="0"/>
          <c:showVal val="0"/>
          <c:showCatName val="0"/>
          <c:showSerName val="0"/>
          <c:showPercent val="0"/>
          <c:showBubbleSize val="0"/>
          <c:extLst>
            <c:ext xmlns:c15="http://schemas.microsoft.com/office/drawing/2012/chart" uri="{CE6537A1-D6FC-4f65-9D91-7224C49458BB}"/>
          </c:extLst>
        </c:dLbl>
      </c:pivotFmt>
      <c:pivotFmt>
        <c:idx val="2"/>
        <c:dLbl>
          <c:idx val="0"/>
          <c:showLegendKey val="0"/>
          <c:showVal val="0"/>
          <c:showCatName val="0"/>
          <c:showSerName val="0"/>
          <c:showPercent val="0"/>
          <c:showBubbleSize val="0"/>
          <c:extLst>
            <c:ext xmlns:c15="http://schemas.microsoft.com/office/drawing/2012/chart" uri="{CE6537A1-D6FC-4f65-9D91-7224C49458BB}"/>
          </c:extLst>
        </c:dLbl>
      </c:pivotFmt>
      <c:pivotFmt>
        <c:idx val="3"/>
        <c:dLbl>
          <c:idx val="0"/>
          <c:showLegendKey val="0"/>
          <c:showVal val="0"/>
          <c:showCatName val="0"/>
          <c:showSerName val="0"/>
          <c:showPercent val="0"/>
          <c:showBubbleSize val="0"/>
          <c:extLst>
            <c:ext xmlns:c15="http://schemas.microsoft.com/office/drawing/2012/chart" uri="{CE6537A1-D6FC-4f65-9D91-7224C49458BB}"/>
          </c:extLst>
        </c:dLbl>
      </c:pivotFmt>
      <c:pivotFmt>
        <c:idx val="4"/>
        <c:dLbl>
          <c:idx val="0"/>
          <c:showLegendKey val="0"/>
          <c:showVal val="0"/>
          <c:showCatName val="0"/>
          <c:showSerName val="0"/>
          <c:showPercent val="0"/>
          <c:showBubbleSize val="0"/>
          <c:extLst>
            <c:ext xmlns:c15="http://schemas.microsoft.com/office/drawing/2012/chart" uri="{CE6537A1-D6FC-4f65-9D91-7224C49458BB}"/>
          </c:extLst>
        </c:dLbl>
      </c:pivotFmt>
      <c:pivotFmt>
        <c:idx val="5"/>
        <c:dLbl>
          <c:idx val="0"/>
          <c:showLegendKey val="0"/>
          <c:showVal val="0"/>
          <c:showCatName val="0"/>
          <c:showSerName val="0"/>
          <c:showPercent val="0"/>
          <c:showBubbleSize val="0"/>
          <c:extLst>
            <c:ext xmlns:c15="http://schemas.microsoft.com/office/drawing/2012/chart" uri="{CE6537A1-D6FC-4f65-9D91-7224C49458BB}"/>
          </c:extLst>
        </c:dLbl>
      </c:pivotFmt>
      <c:pivotFmt>
        <c:idx val="6"/>
        <c:dLbl>
          <c:idx val="0"/>
          <c:showLegendKey val="0"/>
          <c:showVal val="0"/>
          <c:showCatName val="0"/>
          <c:showSerName val="0"/>
          <c:showPercent val="0"/>
          <c:showBubbleSize val="0"/>
          <c:extLst>
            <c:ext xmlns:c15="http://schemas.microsoft.com/office/drawing/2012/chart" uri="{CE6537A1-D6FC-4f65-9D91-7224C49458BB}"/>
          </c:extLst>
        </c:dLbl>
      </c:pivotFmt>
      <c:pivotFmt>
        <c:idx val="7"/>
        <c:dLbl>
          <c:idx val="0"/>
          <c:showLegendKey val="0"/>
          <c:showVal val="0"/>
          <c:showCatName val="0"/>
          <c:showSerName val="0"/>
          <c:showPercent val="0"/>
          <c:showBubbleSize val="0"/>
          <c:extLst>
            <c:ext xmlns:c15="http://schemas.microsoft.com/office/drawing/2012/chart" uri="{CE6537A1-D6FC-4f65-9D91-7224C49458BB}"/>
          </c:extLst>
        </c:dLbl>
      </c:pivotFmt>
      <c:pivotFmt>
        <c:idx val="8"/>
        <c:dLbl>
          <c:idx val="0"/>
          <c:showLegendKey val="0"/>
          <c:showVal val="0"/>
          <c:showCatName val="0"/>
          <c:showSerName val="0"/>
          <c:showPercent val="0"/>
          <c:showBubbleSize val="0"/>
          <c:extLst>
            <c:ext xmlns:c15="http://schemas.microsoft.com/office/drawing/2012/chart" uri="{CE6537A1-D6FC-4f65-9D91-7224C49458BB}"/>
          </c:extLst>
        </c:dLbl>
      </c:pivotFmt>
      <c:pivotFmt>
        <c:idx val="9"/>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circle"/>
          <c:size val="6"/>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a:solidFill>
                <a:schemeClr val="accent1"/>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circle"/>
          <c:size val="6"/>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a:solidFill>
                <a:schemeClr val="accent2"/>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1"/>
        <c:dLbl>
          <c:idx val="0"/>
          <c:showLegendKey val="0"/>
          <c:showVal val="0"/>
          <c:showCatName val="0"/>
          <c:showSerName val="0"/>
          <c:showPercent val="0"/>
          <c:showBubbleSize val="0"/>
          <c:extLst>
            <c:ext xmlns:c15="http://schemas.microsoft.com/office/drawing/2012/chart" uri="{CE6537A1-D6FC-4f65-9D91-7224C49458BB}"/>
          </c:extLst>
        </c:dLbl>
      </c:pivotFmt>
      <c:pivotFmt>
        <c:idx val="12"/>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3"/>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4"/>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Tjänst!$B$3:$B$4</c:f>
              <c:strCache>
                <c:ptCount val="1"/>
                <c:pt idx="0">
                  <c:v>Digitala tjänster</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Tjänst!$A$5:$A$9</c:f>
              <c:strCache>
                <c:ptCount val="4"/>
                <c:pt idx="0">
                  <c:v>18-25</c:v>
                </c:pt>
                <c:pt idx="1">
                  <c:v>26-40</c:v>
                </c:pt>
                <c:pt idx="2">
                  <c:v>41-64</c:v>
                </c:pt>
                <c:pt idx="3">
                  <c:v>65+</c:v>
                </c:pt>
              </c:strCache>
            </c:strRef>
          </c:cat>
          <c:val>
            <c:numRef>
              <c:f>Tjänst!$B$5:$B$9</c:f>
              <c:numCache>
                <c:formatCode>0%</c:formatCode>
                <c:ptCount val="4"/>
                <c:pt idx="0">
                  <c:v>0.90909090909090906</c:v>
                </c:pt>
                <c:pt idx="1">
                  <c:v>1</c:v>
                </c:pt>
                <c:pt idx="2">
                  <c:v>0.75</c:v>
                </c:pt>
                <c:pt idx="3">
                  <c:v>0.4</c:v>
                </c:pt>
              </c:numCache>
            </c:numRef>
          </c:val>
          <c:extLst>
            <c:ext xmlns:c16="http://schemas.microsoft.com/office/drawing/2014/chart" uri="{C3380CC4-5D6E-409C-BE32-E72D297353CC}">
              <c16:uniqueId val="{00000000-F050-4636-AC8D-4507B27C3A8F}"/>
            </c:ext>
          </c:extLst>
        </c:ser>
        <c:ser>
          <c:idx val="1"/>
          <c:order val="1"/>
          <c:tx>
            <c:strRef>
              <c:f>Tjänst!$C$3:$C$4</c:f>
              <c:strCache>
                <c:ptCount val="1"/>
                <c:pt idx="0">
                  <c:v>Icke-digitala tjänster</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Tjänst!$A$5:$A$9</c:f>
              <c:strCache>
                <c:ptCount val="4"/>
                <c:pt idx="0">
                  <c:v>18-25</c:v>
                </c:pt>
                <c:pt idx="1">
                  <c:v>26-40</c:v>
                </c:pt>
                <c:pt idx="2">
                  <c:v>41-64</c:v>
                </c:pt>
                <c:pt idx="3">
                  <c:v>65+</c:v>
                </c:pt>
              </c:strCache>
            </c:strRef>
          </c:cat>
          <c:val>
            <c:numRef>
              <c:f>Tjänst!$C$5:$C$9</c:f>
              <c:numCache>
                <c:formatCode>0%</c:formatCode>
                <c:ptCount val="4"/>
                <c:pt idx="0">
                  <c:v>9.0909090909090912E-2</c:v>
                </c:pt>
                <c:pt idx="1">
                  <c:v>0</c:v>
                </c:pt>
                <c:pt idx="2">
                  <c:v>0.25</c:v>
                </c:pt>
                <c:pt idx="3">
                  <c:v>0.6</c:v>
                </c:pt>
              </c:numCache>
            </c:numRef>
          </c:val>
          <c:extLst>
            <c:ext xmlns:c16="http://schemas.microsoft.com/office/drawing/2014/chart" uri="{C3380CC4-5D6E-409C-BE32-E72D297353CC}">
              <c16:uniqueId val="{00000001-F050-4636-AC8D-4507B27C3A8F}"/>
            </c:ext>
          </c:extLst>
        </c:ser>
        <c:dLbls>
          <c:showLegendKey val="0"/>
          <c:showVal val="0"/>
          <c:showCatName val="0"/>
          <c:showSerName val="0"/>
          <c:showPercent val="0"/>
          <c:showBubbleSize val="0"/>
        </c:dLbls>
        <c:gapWidth val="100"/>
        <c:overlap val="-24"/>
        <c:axId val="1905544848"/>
        <c:axId val="1905541968"/>
      </c:barChart>
      <c:catAx>
        <c:axId val="1905544848"/>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5541968"/>
        <c:crosses val="autoZero"/>
        <c:auto val="1"/>
        <c:lblAlgn val="ctr"/>
        <c:lblOffset val="100"/>
        <c:noMultiLvlLbl val="0"/>
      </c:catAx>
      <c:valAx>
        <c:axId val="1905541968"/>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5544848"/>
        <c:crosses val="autoZero"/>
        <c:crossBetween val="between"/>
        <c:majorUnit val="0.25"/>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Enkätanalys UPPSATS GRUPP 28.xlsx]Offer Ålder!PivotTable12</c:name>
    <c:fmtId val="-1"/>
  </c:pivotSource>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sv-SE" sz="1000" b="0">
                <a:latin typeface="+mn-lt"/>
                <a:cs typeface="Arial" panose="020B0604020202020204" pitchFamily="34" charset="0"/>
              </a:rPr>
              <a:t>Har</a:t>
            </a:r>
            <a:r>
              <a:rPr lang="sv-SE" sz="1000" b="0" baseline="0">
                <a:latin typeface="+mn-lt"/>
                <a:cs typeface="Arial" panose="020B0604020202020204" pitchFamily="34" charset="0"/>
              </a:rPr>
              <a:t> du någon gång fallit offer till en cyberattack?</a:t>
            </a:r>
            <a:endParaRPr lang="sv-SE" sz="1000" b="0">
              <a:latin typeface="+mn-lt"/>
              <a:cs typeface="Arial" panose="020B0604020202020204" pitchFamily="34" charset="0"/>
            </a:endParaRPr>
          </a:p>
        </c:rich>
      </c:tx>
      <c:layout>
        <c:manualLayout>
          <c:xMode val="edge"/>
          <c:yMode val="edge"/>
          <c:x val="0.22777333497375332"/>
          <c:y val="4.4523597506678537E-2"/>
        </c:manualLayout>
      </c:layout>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pivotFmts>
      <c:pivotFmt>
        <c:idx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1"/>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2"/>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3"/>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0"/>
          <c:showCatName val="0"/>
          <c:showSerName val="0"/>
          <c:showPercent val="0"/>
          <c:showBubbleSize val="0"/>
          <c:extLst>
            <c:ext xmlns:c15="http://schemas.microsoft.com/office/drawing/2012/chart" uri="{CE6537A1-D6FC-4f65-9D91-7224C49458BB}"/>
          </c:extLst>
        </c:dLbl>
      </c:pivotFmt>
      <c:pivotFmt>
        <c:idx val="4"/>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9"/>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1"/>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Offer Ålder'!$B$3:$B$4</c:f>
              <c:strCache>
                <c:ptCount val="1"/>
                <c:pt idx="0">
                  <c:v>Ja</c:v>
                </c:pt>
              </c:strCache>
            </c:strRef>
          </c:tx>
          <c:spPr>
            <a:solidFill>
              <a:schemeClr val="accent1"/>
            </a:solidFill>
            <a:ln>
              <a:noFill/>
            </a:ln>
            <a:effectLst>
              <a:outerShdw blurRad="57150" dist="19050" dir="5400000" algn="ctr" rotWithShape="0">
                <a:srgbClr val="000000">
                  <a:alpha val="63000"/>
                </a:srgbClr>
              </a:outerShdw>
            </a:effectLst>
          </c:spPr>
          <c:invertIfNegative val="0"/>
          <c:cat>
            <c:strRef>
              <c:f>'Offer Ålder'!$A$5:$A$9</c:f>
              <c:strCache>
                <c:ptCount val="4"/>
                <c:pt idx="0">
                  <c:v>18-25</c:v>
                </c:pt>
                <c:pt idx="1">
                  <c:v>26-40</c:v>
                </c:pt>
                <c:pt idx="2">
                  <c:v>41-64</c:v>
                </c:pt>
                <c:pt idx="3">
                  <c:v>65+</c:v>
                </c:pt>
              </c:strCache>
            </c:strRef>
          </c:cat>
          <c:val>
            <c:numRef>
              <c:f>'Offer Ålder'!$B$5:$B$9</c:f>
              <c:numCache>
                <c:formatCode>0%</c:formatCode>
                <c:ptCount val="4"/>
                <c:pt idx="0">
                  <c:v>9.0909090909090912E-2</c:v>
                </c:pt>
                <c:pt idx="1">
                  <c:v>0.14285714285714285</c:v>
                </c:pt>
                <c:pt idx="2">
                  <c:v>0.1111111111111111</c:v>
                </c:pt>
                <c:pt idx="3">
                  <c:v>0.23076923076923078</c:v>
                </c:pt>
              </c:numCache>
            </c:numRef>
          </c:val>
          <c:extLst>
            <c:ext xmlns:c16="http://schemas.microsoft.com/office/drawing/2014/chart" uri="{C3380CC4-5D6E-409C-BE32-E72D297353CC}">
              <c16:uniqueId val="{00000000-7089-4060-BA73-F99EF3E9A823}"/>
            </c:ext>
          </c:extLst>
        </c:ser>
        <c:ser>
          <c:idx val="1"/>
          <c:order val="1"/>
          <c:tx>
            <c:strRef>
              <c:f>'Offer Ålder'!$C$3:$C$4</c:f>
              <c:strCache>
                <c:ptCount val="1"/>
                <c:pt idx="0">
                  <c:v>Nej</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Offer Ålder'!$A$5:$A$9</c:f>
              <c:strCache>
                <c:ptCount val="4"/>
                <c:pt idx="0">
                  <c:v>18-25</c:v>
                </c:pt>
                <c:pt idx="1">
                  <c:v>26-40</c:v>
                </c:pt>
                <c:pt idx="2">
                  <c:v>41-64</c:v>
                </c:pt>
                <c:pt idx="3">
                  <c:v>65+</c:v>
                </c:pt>
              </c:strCache>
            </c:strRef>
          </c:cat>
          <c:val>
            <c:numRef>
              <c:f>'Offer Ålder'!$C$5:$C$9</c:f>
              <c:numCache>
                <c:formatCode>0%</c:formatCode>
                <c:ptCount val="4"/>
                <c:pt idx="0">
                  <c:v>0.90909090909090906</c:v>
                </c:pt>
                <c:pt idx="1">
                  <c:v>0.8571428571428571</c:v>
                </c:pt>
                <c:pt idx="2">
                  <c:v>0.66666666666666663</c:v>
                </c:pt>
                <c:pt idx="3">
                  <c:v>0.46153846153846156</c:v>
                </c:pt>
              </c:numCache>
            </c:numRef>
          </c:val>
          <c:extLst>
            <c:ext xmlns:c16="http://schemas.microsoft.com/office/drawing/2014/chart" uri="{C3380CC4-5D6E-409C-BE32-E72D297353CC}">
              <c16:uniqueId val="{00000004-7089-4060-BA73-F99EF3E9A823}"/>
            </c:ext>
          </c:extLst>
        </c:ser>
        <c:ser>
          <c:idx val="2"/>
          <c:order val="2"/>
          <c:tx>
            <c:strRef>
              <c:f>'Offer Ålder'!$D$3:$D$4</c:f>
              <c:strCache>
                <c:ptCount val="1"/>
                <c:pt idx="0">
                  <c:v>Nej, men det har hänt en pensionär som jag känner</c:v>
                </c:pt>
              </c:strCache>
            </c:strRef>
          </c:tx>
          <c:spPr>
            <a:solidFill>
              <a:schemeClr val="accent6"/>
            </a:solidFill>
            <a:ln>
              <a:noFill/>
            </a:ln>
            <a:effectLst>
              <a:outerShdw blurRad="57150" dist="19050" dir="5400000" algn="ctr" rotWithShape="0">
                <a:srgbClr val="000000">
                  <a:alpha val="63000"/>
                </a:srgbClr>
              </a:outerShdw>
            </a:effectLst>
          </c:spPr>
          <c:invertIfNegative val="0"/>
          <c:cat>
            <c:strRef>
              <c:f>'Offer Ålder'!$A$5:$A$9</c:f>
              <c:strCache>
                <c:ptCount val="4"/>
                <c:pt idx="0">
                  <c:v>18-25</c:v>
                </c:pt>
                <c:pt idx="1">
                  <c:v>26-40</c:v>
                </c:pt>
                <c:pt idx="2">
                  <c:v>41-64</c:v>
                </c:pt>
                <c:pt idx="3">
                  <c:v>65+</c:v>
                </c:pt>
              </c:strCache>
            </c:strRef>
          </c:cat>
          <c:val>
            <c:numRef>
              <c:f>'Offer Ålder'!$D$5:$D$9</c:f>
              <c:numCache>
                <c:formatCode>0%</c:formatCode>
                <c:ptCount val="4"/>
                <c:pt idx="0">
                  <c:v>0</c:v>
                </c:pt>
                <c:pt idx="1">
                  <c:v>0</c:v>
                </c:pt>
                <c:pt idx="2">
                  <c:v>0.1111111111111111</c:v>
                </c:pt>
                <c:pt idx="3">
                  <c:v>0.19230769230769232</c:v>
                </c:pt>
              </c:numCache>
            </c:numRef>
          </c:val>
          <c:extLst>
            <c:ext xmlns:c16="http://schemas.microsoft.com/office/drawing/2014/chart" uri="{C3380CC4-5D6E-409C-BE32-E72D297353CC}">
              <c16:uniqueId val="{00000005-7089-4060-BA73-F99EF3E9A823}"/>
            </c:ext>
          </c:extLst>
        </c:ser>
        <c:ser>
          <c:idx val="3"/>
          <c:order val="3"/>
          <c:tx>
            <c:strRef>
              <c:f>'Offer Ålder'!$E$3:$E$4</c:f>
              <c:strCache>
                <c:ptCount val="1"/>
                <c:pt idx="0">
                  <c:v>Vet ej</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Offer Ålder'!$A$5:$A$9</c:f>
              <c:strCache>
                <c:ptCount val="4"/>
                <c:pt idx="0">
                  <c:v>18-25</c:v>
                </c:pt>
                <c:pt idx="1">
                  <c:v>26-40</c:v>
                </c:pt>
                <c:pt idx="2">
                  <c:v>41-64</c:v>
                </c:pt>
                <c:pt idx="3">
                  <c:v>65+</c:v>
                </c:pt>
              </c:strCache>
            </c:strRef>
          </c:cat>
          <c:val>
            <c:numRef>
              <c:f>'Offer Ålder'!$E$5:$E$9</c:f>
              <c:numCache>
                <c:formatCode>0%</c:formatCode>
                <c:ptCount val="4"/>
                <c:pt idx="0">
                  <c:v>0</c:v>
                </c:pt>
                <c:pt idx="1">
                  <c:v>0</c:v>
                </c:pt>
                <c:pt idx="2">
                  <c:v>0.1111111111111111</c:v>
                </c:pt>
                <c:pt idx="3">
                  <c:v>0.11538461538461539</c:v>
                </c:pt>
              </c:numCache>
            </c:numRef>
          </c:val>
          <c:extLst>
            <c:ext xmlns:c16="http://schemas.microsoft.com/office/drawing/2014/chart" uri="{C3380CC4-5D6E-409C-BE32-E72D297353CC}">
              <c16:uniqueId val="{00000006-7089-4060-BA73-F99EF3E9A823}"/>
            </c:ext>
          </c:extLst>
        </c:ser>
        <c:dLbls>
          <c:showLegendKey val="0"/>
          <c:showVal val="0"/>
          <c:showCatName val="0"/>
          <c:showSerName val="0"/>
          <c:showPercent val="0"/>
          <c:showBubbleSize val="0"/>
        </c:dLbls>
        <c:gapWidth val="100"/>
        <c:overlap val="-24"/>
        <c:axId val="1736518271"/>
        <c:axId val="1736519231"/>
      </c:barChart>
      <c:catAx>
        <c:axId val="1736518271"/>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36519231"/>
        <c:crosses val="autoZero"/>
        <c:auto val="1"/>
        <c:lblAlgn val="ctr"/>
        <c:lblOffset val="100"/>
        <c:noMultiLvlLbl val="0"/>
      </c:catAx>
      <c:valAx>
        <c:axId val="173651923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36518271"/>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Enkätanalys UPPSATS GRUPP 28.xlsx]Kunskap Ålder!PivotTable2</c:name>
    <c:fmtId val="-1"/>
  </c:pivotSource>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sv-SE" sz="1000" b="0"/>
              <a:t>Hur</a:t>
            </a:r>
            <a:r>
              <a:rPr lang="sv-SE" sz="1000" b="0" baseline="0"/>
              <a:t> skulle du beskriva din kunskap om cybersäkerhet?</a:t>
            </a:r>
            <a:endParaRPr lang="sv-SE" sz="1000" b="0"/>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pivotFmts>
      <c:pivotFmt>
        <c:idx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circle"/>
          <c:size val="6"/>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a:solidFill>
                <a:schemeClr val="accent1"/>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circle"/>
          <c:size val="6"/>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a:solidFill>
                <a:schemeClr val="accent2"/>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circle"/>
          <c:size val="6"/>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w="9525">
              <a:solidFill>
                <a:schemeClr val="accent3"/>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circle"/>
          <c:size val="6"/>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w="9525">
              <a:solidFill>
                <a:schemeClr val="accent4"/>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9"/>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1"/>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Kunskap Ålder'!$B$3:$B$4</c:f>
              <c:strCache>
                <c:ptCount val="1"/>
                <c:pt idx="0">
                  <c:v>Låg</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Kunskap Ålder'!$A$5:$A$9</c:f>
              <c:strCache>
                <c:ptCount val="4"/>
                <c:pt idx="0">
                  <c:v>18-25</c:v>
                </c:pt>
                <c:pt idx="1">
                  <c:v>26-40</c:v>
                </c:pt>
                <c:pt idx="2">
                  <c:v>41-64</c:v>
                </c:pt>
                <c:pt idx="3">
                  <c:v>65+</c:v>
                </c:pt>
              </c:strCache>
            </c:strRef>
          </c:cat>
          <c:val>
            <c:numRef>
              <c:f>'Kunskap Ålder'!$B$5:$B$9</c:f>
              <c:numCache>
                <c:formatCode>0.00%</c:formatCode>
                <c:ptCount val="4"/>
                <c:pt idx="0">
                  <c:v>0.18181818181818182</c:v>
                </c:pt>
                <c:pt idx="1">
                  <c:v>0.2857142857142857</c:v>
                </c:pt>
                <c:pt idx="2">
                  <c:v>0.77777777777777779</c:v>
                </c:pt>
                <c:pt idx="3">
                  <c:v>0.73076923076923073</c:v>
                </c:pt>
              </c:numCache>
            </c:numRef>
          </c:val>
          <c:extLst>
            <c:ext xmlns:c16="http://schemas.microsoft.com/office/drawing/2014/chart" uri="{C3380CC4-5D6E-409C-BE32-E72D297353CC}">
              <c16:uniqueId val="{00000000-4AEC-4A8C-9669-C7899D12801C}"/>
            </c:ext>
          </c:extLst>
        </c:ser>
        <c:ser>
          <c:idx val="1"/>
          <c:order val="1"/>
          <c:tx>
            <c:strRef>
              <c:f>'Kunskap Ålder'!$C$3:$C$4</c:f>
              <c:strCache>
                <c:ptCount val="1"/>
                <c:pt idx="0">
                  <c:v>Medel</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Kunskap Ålder'!$A$5:$A$9</c:f>
              <c:strCache>
                <c:ptCount val="4"/>
                <c:pt idx="0">
                  <c:v>18-25</c:v>
                </c:pt>
                <c:pt idx="1">
                  <c:v>26-40</c:v>
                </c:pt>
                <c:pt idx="2">
                  <c:v>41-64</c:v>
                </c:pt>
                <c:pt idx="3">
                  <c:v>65+</c:v>
                </c:pt>
              </c:strCache>
            </c:strRef>
          </c:cat>
          <c:val>
            <c:numRef>
              <c:f>'Kunskap Ålder'!$C$5:$C$9</c:f>
              <c:numCache>
                <c:formatCode>0.00%</c:formatCode>
                <c:ptCount val="4"/>
                <c:pt idx="0">
                  <c:v>0.63636363636363635</c:v>
                </c:pt>
                <c:pt idx="1">
                  <c:v>0.5714285714285714</c:v>
                </c:pt>
                <c:pt idx="2">
                  <c:v>0.1111111111111111</c:v>
                </c:pt>
                <c:pt idx="3">
                  <c:v>0.26923076923076922</c:v>
                </c:pt>
              </c:numCache>
            </c:numRef>
          </c:val>
          <c:extLst>
            <c:ext xmlns:c16="http://schemas.microsoft.com/office/drawing/2014/chart" uri="{C3380CC4-5D6E-409C-BE32-E72D297353CC}">
              <c16:uniqueId val="{00000001-4AEC-4A8C-9669-C7899D12801C}"/>
            </c:ext>
          </c:extLst>
        </c:ser>
        <c:ser>
          <c:idx val="2"/>
          <c:order val="2"/>
          <c:tx>
            <c:strRef>
              <c:f>'Kunskap Ålder'!$D$3:$D$4</c:f>
              <c:strCache>
                <c:ptCount val="1"/>
                <c:pt idx="0">
                  <c:v>Hög</c:v>
                </c:pt>
              </c:strCache>
            </c:strRef>
          </c:tx>
          <c:spPr>
            <a:solidFill>
              <a:schemeClr val="accent6"/>
            </a:solidFill>
            <a:ln>
              <a:noFill/>
            </a:ln>
            <a:effectLst>
              <a:outerShdw blurRad="57150" dist="19050" dir="5400000" algn="ctr" rotWithShape="0">
                <a:srgbClr val="000000">
                  <a:alpha val="63000"/>
                </a:srgbClr>
              </a:outerShdw>
            </a:effectLst>
          </c:spPr>
          <c:invertIfNegative val="0"/>
          <c:cat>
            <c:strRef>
              <c:f>'Kunskap Ålder'!$A$5:$A$9</c:f>
              <c:strCache>
                <c:ptCount val="4"/>
                <c:pt idx="0">
                  <c:v>18-25</c:v>
                </c:pt>
                <c:pt idx="1">
                  <c:v>26-40</c:v>
                </c:pt>
                <c:pt idx="2">
                  <c:v>41-64</c:v>
                </c:pt>
                <c:pt idx="3">
                  <c:v>65+</c:v>
                </c:pt>
              </c:strCache>
            </c:strRef>
          </c:cat>
          <c:val>
            <c:numRef>
              <c:f>'Kunskap Ålder'!$D$5:$D$9</c:f>
              <c:numCache>
                <c:formatCode>0.00%</c:formatCode>
                <c:ptCount val="4"/>
                <c:pt idx="0">
                  <c:v>0.18181818181818182</c:v>
                </c:pt>
                <c:pt idx="1">
                  <c:v>0.14285714285714285</c:v>
                </c:pt>
                <c:pt idx="2">
                  <c:v>0.1111111111111111</c:v>
                </c:pt>
                <c:pt idx="3">
                  <c:v>0</c:v>
                </c:pt>
              </c:numCache>
            </c:numRef>
          </c:val>
          <c:extLst>
            <c:ext xmlns:c16="http://schemas.microsoft.com/office/drawing/2014/chart" uri="{C3380CC4-5D6E-409C-BE32-E72D297353CC}">
              <c16:uniqueId val="{00000002-4AEC-4A8C-9669-C7899D12801C}"/>
            </c:ext>
          </c:extLst>
        </c:ser>
        <c:dLbls>
          <c:showLegendKey val="0"/>
          <c:showVal val="0"/>
          <c:showCatName val="0"/>
          <c:showSerName val="0"/>
          <c:showPercent val="0"/>
          <c:showBubbleSize val="0"/>
        </c:dLbls>
        <c:gapWidth val="100"/>
        <c:overlap val="-24"/>
        <c:axId val="1905540048"/>
        <c:axId val="1956785232"/>
      </c:barChart>
      <c:catAx>
        <c:axId val="1905540048"/>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56785232"/>
        <c:crosses val="autoZero"/>
        <c:auto val="1"/>
        <c:lblAlgn val="ctr"/>
        <c:lblOffset val="100"/>
        <c:noMultiLvlLbl val="0"/>
      </c:catAx>
      <c:valAx>
        <c:axId val="1956785232"/>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554004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Enkätanalys UPPSATS GRUPP 28.xlsx]Sheet9!PivotTable9</c:name>
    <c:fmtId val="-1"/>
  </c:pivotSource>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sv-SE" sz="1000" b="0">
                <a:latin typeface="Calibri" panose="020F0502020204030204" pitchFamily="34" charset="0"/>
                <a:ea typeface="Calibri" panose="020F0502020204030204" pitchFamily="34" charset="0"/>
                <a:cs typeface="Calibri" panose="020F0502020204030204" pitchFamily="34" charset="0"/>
              </a:rPr>
              <a:t>Känner du till vanliga metoder som används</a:t>
            </a:r>
          </a:p>
          <a:p>
            <a:pPr>
              <a:defRPr/>
            </a:pPr>
            <a:r>
              <a:rPr lang="sv-SE" sz="1000" b="0">
                <a:latin typeface="Calibri" panose="020F0502020204030204" pitchFamily="34" charset="0"/>
                <a:ea typeface="Calibri" panose="020F0502020204030204" pitchFamily="34" charset="0"/>
                <a:cs typeface="Calibri" panose="020F0502020204030204" pitchFamily="34" charset="0"/>
              </a:rPr>
              <a:t> av bedragare för att lura människor online?</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pivotFmts>
      <c:pivotFmt>
        <c:idx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circle"/>
          <c:size val="6"/>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a:solidFill>
                <a:schemeClr val="accent1"/>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circle"/>
          <c:size val="6"/>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a:solidFill>
                <a:schemeClr val="accent2"/>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percentStacked"/>
        <c:varyColors val="0"/>
        <c:ser>
          <c:idx val="0"/>
          <c:order val="0"/>
          <c:tx>
            <c:strRef>
              <c:f>Sheet9!$B$3:$B$4</c:f>
              <c:strCache>
                <c:ptCount val="1"/>
                <c:pt idx="0">
                  <c:v>Ja</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9!$A$5:$A$9</c:f>
              <c:strCache>
                <c:ptCount val="4"/>
                <c:pt idx="0">
                  <c:v>18-25</c:v>
                </c:pt>
                <c:pt idx="1">
                  <c:v>26-40</c:v>
                </c:pt>
                <c:pt idx="2">
                  <c:v>41-64</c:v>
                </c:pt>
                <c:pt idx="3">
                  <c:v>65+</c:v>
                </c:pt>
              </c:strCache>
            </c:strRef>
          </c:cat>
          <c:val>
            <c:numRef>
              <c:f>Sheet9!$B$5:$B$9</c:f>
              <c:numCache>
                <c:formatCode>0%</c:formatCode>
                <c:ptCount val="4"/>
                <c:pt idx="0">
                  <c:v>0.81818181818181823</c:v>
                </c:pt>
                <c:pt idx="1">
                  <c:v>0.7142857142857143</c:v>
                </c:pt>
                <c:pt idx="2">
                  <c:v>0.55555555555555558</c:v>
                </c:pt>
                <c:pt idx="3">
                  <c:v>0.52</c:v>
                </c:pt>
              </c:numCache>
            </c:numRef>
          </c:val>
          <c:extLst>
            <c:ext xmlns:c16="http://schemas.microsoft.com/office/drawing/2014/chart" uri="{C3380CC4-5D6E-409C-BE32-E72D297353CC}">
              <c16:uniqueId val="{00000000-0DE5-447C-A34A-C82427344926}"/>
            </c:ext>
          </c:extLst>
        </c:ser>
        <c:ser>
          <c:idx val="1"/>
          <c:order val="1"/>
          <c:tx>
            <c:strRef>
              <c:f>Sheet9!$C$3:$C$4</c:f>
              <c:strCache>
                <c:ptCount val="1"/>
                <c:pt idx="0">
                  <c:v>Nej</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9!$A$5:$A$9</c:f>
              <c:strCache>
                <c:ptCount val="4"/>
                <c:pt idx="0">
                  <c:v>18-25</c:v>
                </c:pt>
                <c:pt idx="1">
                  <c:v>26-40</c:v>
                </c:pt>
                <c:pt idx="2">
                  <c:v>41-64</c:v>
                </c:pt>
                <c:pt idx="3">
                  <c:v>65+</c:v>
                </c:pt>
              </c:strCache>
            </c:strRef>
          </c:cat>
          <c:val>
            <c:numRef>
              <c:f>Sheet9!$C$5:$C$9</c:f>
              <c:numCache>
                <c:formatCode>0%</c:formatCode>
                <c:ptCount val="4"/>
                <c:pt idx="0">
                  <c:v>0.18181818181818182</c:v>
                </c:pt>
                <c:pt idx="1">
                  <c:v>0.2857142857142857</c:v>
                </c:pt>
                <c:pt idx="2">
                  <c:v>0.44444444444444442</c:v>
                </c:pt>
                <c:pt idx="3">
                  <c:v>0.48</c:v>
                </c:pt>
              </c:numCache>
            </c:numRef>
          </c:val>
          <c:extLst>
            <c:ext xmlns:c16="http://schemas.microsoft.com/office/drawing/2014/chart" uri="{C3380CC4-5D6E-409C-BE32-E72D297353CC}">
              <c16:uniqueId val="{00000001-0DE5-447C-A34A-C82427344926}"/>
            </c:ext>
          </c:extLst>
        </c:ser>
        <c:dLbls>
          <c:showLegendKey val="0"/>
          <c:showVal val="0"/>
          <c:showCatName val="0"/>
          <c:showSerName val="0"/>
          <c:showPercent val="0"/>
          <c:showBubbleSize val="0"/>
        </c:dLbls>
        <c:gapWidth val="150"/>
        <c:overlap val="100"/>
        <c:axId val="317993311"/>
        <c:axId val="317999071"/>
      </c:barChart>
      <c:catAx>
        <c:axId val="317993311"/>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7999071"/>
        <c:crosses val="autoZero"/>
        <c:auto val="1"/>
        <c:lblAlgn val="ctr"/>
        <c:lblOffset val="100"/>
        <c:noMultiLvlLbl val="0"/>
      </c:catAx>
      <c:valAx>
        <c:axId val="31799907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7993311"/>
        <c:crosses val="autoZero"/>
        <c:crossBetween val="between"/>
        <c:majorUnit val="0.25"/>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Enkätanalys UPPSATS GRUPP 28.xlsx]Sheet10!PivotTable10</c:name>
    <c:fmtId val="-1"/>
  </c:pivotSource>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sv-SE" sz="975" b="0">
                <a:latin typeface="Calibri" panose="020F0502020204030204" pitchFamily="34" charset="0"/>
                <a:ea typeface="Calibri" panose="020F0502020204030204" pitchFamily="34" charset="0"/>
                <a:cs typeface="Calibri" panose="020F0502020204030204" pitchFamily="34" charset="0"/>
              </a:rPr>
              <a:t>Har du någonsin klickat på en länk</a:t>
            </a:r>
            <a:r>
              <a:rPr lang="sv-SE" sz="975" b="0" baseline="0">
                <a:latin typeface="Calibri" panose="020F0502020204030204" pitchFamily="34" charset="0"/>
                <a:ea typeface="Calibri" panose="020F0502020204030204" pitchFamily="34" charset="0"/>
                <a:cs typeface="Calibri" panose="020F0502020204030204" pitchFamily="34" charset="0"/>
              </a:rPr>
              <a:t> eller en annons som du sett online?</a:t>
            </a:r>
            <a:endParaRPr lang="sv-SE" sz="975" b="0">
              <a:latin typeface="Calibri" panose="020F0502020204030204" pitchFamily="34" charset="0"/>
              <a:ea typeface="Calibri" panose="020F0502020204030204" pitchFamily="34" charset="0"/>
              <a:cs typeface="Calibri" panose="020F0502020204030204" pitchFamily="34" charset="0"/>
            </a:endParaRP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pivotFmts>
      <c:pivotFmt>
        <c:idx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a:solidFill>
                <a:schemeClr val="accent1"/>
              </a:solidFill>
              <a:round/>
            </a:ln>
            <a:effectLst>
              <a:outerShdw blurRad="57150" dist="19050" dir="5400000" algn="ctr" rotWithShape="0">
                <a:srgbClr val="000000">
                  <a:alpha val="63000"/>
                </a:srgbClr>
              </a:outerShdw>
            </a:effectLst>
          </c:spPr>
        </c:marker>
        <c:dLbl>
          <c:idx val="0"/>
          <c:showLegendKey val="0"/>
          <c:showVal val="0"/>
          <c:showCatName val="0"/>
          <c:showSerName val="0"/>
          <c:showPercent val="0"/>
          <c:showBubbleSize val="0"/>
          <c:extLst>
            <c:ext xmlns:c15="http://schemas.microsoft.com/office/drawing/2012/chart" uri="{CE6537A1-D6FC-4f65-9D91-7224C49458BB}"/>
          </c:extLst>
        </c:dLbl>
      </c:pivotFmt>
      <c:pivotFmt>
        <c:idx val="1"/>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a:solidFill>
                <a:schemeClr val="accent1"/>
              </a:solidFill>
              <a:round/>
            </a:ln>
            <a:effectLst>
              <a:outerShdw blurRad="57150" dist="19050" dir="5400000" algn="ctr" rotWithShape="0">
                <a:srgbClr val="000000">
                  <a:alpha val="63000"/>
                </a:srgbClr>
              </a:outerShdw>
            </a:effectLst>
          </c:spPr>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a:solidFill>
                <a:schemeClr val="accent1"/>
              </a:solidFill>
              <a:round/>
            </a:ln>
            <a:effectLst>
              <a:outerShdw blurRad="57150" dist="19050" dir="5400000" algn="ctr" rotWithShape="0">
                <a:srgbClr val="000000">
                  <a:alpha val="63000"/>
                </a:srgbClr>
              </a:outerShdw>
            </a:effectLst>
          </c:spPr>
        </c:marker>
        <c:dLbl>
          <c:idx val="0"/>
          <c:showLegendKey val="0"/>
          <c:showVal val="0"/>
          <c:showCatName val="0"/>
          <c:showSerName val="0"/>
          <c:showPercent val="0"/>
          <c:showBubbleSize val="0"/>
          <c:extLst>
            <c:ext xmlns:c15="http://schemas.microsoft.com/office/drawing/2012/chart" uri="{CE6537A1-D6FC-4f65-9D91-7224C49458BB}"/>
          </c:extLst>
        </c:dLbl>
      </c:pivotFmt>
      <c:pivotFmt>
        <c:idx val="3"/>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6"/>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7"/>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9"/>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1"/>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2"/>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3"/>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4"/>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6"/>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7"/>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Sheet10!$B$3:$B$4</c:f>
              <c:strCache>
                <c:ptCount val="1"/>
                <c:pt idx="0">
                  <c:v>Ja, flera gånger</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0!$A$5:$A$9</c:f>
              <c:strCache>
                <c:ptCount val="4"/>
                <c:pt idx="0">
                  <c:v>18-25</c:v>
                </c:pt>
                <c:pt idx="1">
                  <c:v>26-40</c:v>
                </c:pt>
                <c:pt idx="2">
                  <c:v>41-64</c:v>
                </c:pt>
                <c:pt idx="3">
                  <c:v>65+</c:v>
                </c:pt>
              </c:strCache>
            </c:strRef>
          </c:cat>
          <c:val>
            <c:numRef>
              <c:f>Sheet10!$B$5:$B$9</c:f>
              <c:numCache>
                <c:formatCode>General</c:formatCode>
                <c:ptCount val="4"/>
                <c:pt idx="0">
                  <c:v>1</c:v>
                </c:pt>
                <c:pt idx="1">
                  <c:v>1</c:v>
                </c:pt>
                <c:pt idx="2">
                  <c:v>2</c:v>
                </c:pt>
                <c:pt idx="3">
                  <c:v>6</c:v>
                </c:pt>
              </c:numCache>
            </c:numRef>
          </c:val>
          <c:extLst>
            <c:ext xmlns:c16="http://schemas.microsoft.com/office/drawing/2014/chart" uri="{C3380CC4-5D6E-409C-BE32-E72D297353CC}">
              <c16:uniqueId val="{00000000-D55E-4D89-86C4-37B4BA6F3954}"/>
            </c:ext>
          </c:extLst>
        </c:ser>
        <c:ser>
          <c:idx val="1"/>
          <c:order val="1"/>
          <c:tx>
            <c:strRef>
              <c:f>Sheet10!$C$3:$C$4</c:f>
              <c:strCache>
                <c:ptCount val="1"/>
                <c:pt idx="0">
                  <c:v>Ja, jag gör det ofta</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0!$A$5:$A$9</c:f>
              <c:strCache>
                <c:ptCount val="4"/>
                <c:pt idx="0">
                  <c:v>18-25</c:v>
                </c:pt>
                <c:pt idx="1">
                  <c:v>26-40</c:v>
                </c:pt>
                <c:pt idx="2">
                  <c:v>41-64</c:v>
                </c:pt>
                <c:pt idx="3">
                  <c:v>65+</c:v>
                </c:pt>
              </c:strCache>
            </c:strRef>
          </c:cat>
          <c:val>
            <c:numRef>
              <c:f>Sheet10!$C$5:$C$9</c:f>
              <c:numCache>
                <c:formatCode>General</c:formatCode>
                <c:ptCount val="4"/>
                <c:pt idx="3">
                  <c:v>1</c:v>
                </c:pt>
              </c:numCache>
            </c:numRef>
          </c:val>
          <c:extLst>
            <c:ext xmlns:c16="http://schemas.microsoft.com/office/drawing/2014/chart" uri="{C3380CC4-5D6E-409C-BE32-E72D297353CC}">
              <c16:uniqueId val="{00000001-D55E-4D89-86C4-37B4BA6F3954}"/>
            </c:ext>
          </c:extLst>
        </c:ser>
        <c:ser>
          <c:idx val="2"/>
          <c:order val="2"/>
          <c:tx>
            <c:strRef>
              <c:f>Sheet10!$D$3:$D$4</c:f>
              <c:strCache>
                <c:ptCount val="1"/>
                <c:pt idx="0">
                  <c:v>Ja, någon gång</c:v>
                </c:pt>
              </c:strCache>
            </c:strRef>
          </c:tx>
          <c:spPr>
            <a:solidFill>
              <a:schemeClr val="accent6"/>
            </a:solidFill>
            <a:ln>
              <a:noFill/>
            </a:ln>
            <a:effectLst>
              <a:outerShdw blurRad="57150" dist="19050" dir="5400000" algn="ctr" rotWithShape="0">
                <a:srgbClr val="000000">
                  <a:alpha val="63000"/>
                </a:srgbClr>
              </a:outerShdw>
            </a:effectLst>
          </c:spPr>
          <c:invertIfNegative val="0"/>
          <c:cat>
            <c:strRef>
              <c:f>Sheet10!$A$5:$A$9</c:f>
              <c:strCache>
                <c:ptCount val="4"/>
                <c:pt idx="0">
                  <c:v>18-25</c:v>
                </c:pt>
                <c:pt idx="1">
                  <c:v>26-40</c:v>
                </c:pt>
                <c:pt idx="2">
                  <c:v>41-64</c:v>
                </c:pt>
                <c:pt idx="3">
                  <c:v>65+</c:v>
                </c:pt>
              </c:strCache>
            </c:strRef>
          </c:cat>
          <c:val>
            <c:numRef>
              <c:f>Sheet10!$D$5:$D$9</c:f>
              <c:numCache>
                <c:formatCode>General</c:formatCode>
                <c:ptCount val="4"/>
                <c:pt idx="0">
                  <c:v>6</c:v>
                </c:pt>
                <c:pt idx="1">
                  <c:v>5</c:v>
                </c:pt>
                <c:pt idx="2">
                  <c:v>6</c:v>
                </c:pt>
                <c:pt idx="3">
                  <c:v>9</c:v>
                </c:pt>
              </c:numCache>
            </c:numRef>
          </c:val>
          <c:extLst>
            <c:ext xmlns:c16="http://schemas.microsoft.com/office/drawing/2014/chart" uri="{C3380CC4-5D6E-409C-BE32-E72D297353CC}">
              <c16:uniqueId val="{00000002-D55E-4D89-86C4-37B4BA6F3954}"/>
            </c:ext>
          </c:extLst>
        </c:ser>
        <c:ser>
          <c:idx val="3"/>
          <c:order val="3"/>
          <c:tx>
            <c:strRef>
              <c:f>Sheet10!$E$3:$E$4</c:f>
              <c:strCache>
                <c:ptCount val="1"/>
                <c:pt idx="0">
                  <c:v>Nej, aldrig</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0!$A$5:$A$9</c:f>
              <c:strCache>
                <c:ptCount val="4"/>
                <c:pt idx="0">
                  <c:v>18-25</c:v>
                </c:pt>
                <c:pt idx="1">
                  <c:v>26-40</c:v>
                </c:pt>
                <c:pt idx="2">
                  <c:v>41-64</c:v>
                </c:pt>
                <c:pt idx="3">
                  <c:v>65+</c:v>
                </c:pt>
              </c:strCache>
            </c:strRef>
          </c:cat>
          <c:val>
            <c:numRef>
              <c:f>Sheet10!$E$5:$E$9</c:f>
              <c:numCache>
                <c:formatCode>General</c:formatCode>
                <c:ptCount val="4"/>
                <c:pt idx="0">
                  <c:v>4</c:v>
                </c:pt>
                <c:pt idx="1">
                  <c:v>1</c:v>
                </c:pt>
                <c:pt idx="2">
                  <c:v>1</c:v>
                </c:pt>
                <c:pt idx="3">
                  <c:v>10</c:v>
                </c:pt>
              </c:numCache>
            </c:numRef>
          </c:val>
          <c:extLst>
            <c:ext xmlns:c16="http://schemas.microsoft.com/office/drawing/2014/chart" uri="{C3380CC4-5D6E-409C-BE32-E72D297353CC}">
              <c16:uniqueId val="{00000003-D55E-4D89-86C4-37B4BA6F3954}"/>
            </c:ext>
          </c:extLst>
        </c:ser>
        <c:dLbls>
          <c:showLegendKey val="0"/>
          <c:showVal val="0"/>
          <c:showCatName val="0"/>
          <c:showSerName val="0"/>
          <c:showPercent val="0"/>
          <c:showBubbleSize val="0"/>
        </c:dLbls>
        <c:gapWidth val="100"/>
        <c:overlap val="-24"/>
        <c:axId val="1950342976"/>
        <c:axId val="1950343936"/>
      </c:barChart>
      <c:catAx>
        <c:axId val="1950342976"/>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50343936"/>
        <c:crosses val="autoZero"/>
        <c:auto val="1"/>
        <c:lblAlgn val="ctr"/>
        <c:lblOffset val="100"/>
        <c:noMultiLvlLbl val="0"/>
      </c:catAx>
      <c:valAx>
        <c:axId val="1950343936"/>
        <c:scaling>
          <c:orientation val="minMax"/>
          <c:max val="12"/>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5034297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2.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3.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4.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5.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Allmänt"/>
          <w:gallery w:val="placeholder"/>
        </w:category>
        <w:types>
          <w:type w:val="bbPlcHdr"/>
        </w:types>
        <w:behaviors>
          <w:behavior w:val="content"/>
        </w:behaviors>
        <w:guid w:val="{FA9C5802-30C0-4F80-B719-701A742A002B}"/>
      </w:docPartPr>
      <w:docPartBody>
        <w:p w:rsidR="00B91816" w:rsidRDefault="0027313D">
          <w:r w:rsidRPr="00E571CE">
            <w:rPr>
              <w:rStyle w:val="PlaceholderText"/>
            </w:rPr>
            <w:t>Klicka eller tryck här för att ang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0000000000000000000"/>
    <w:charset w:val="86"/>
    <w:family w:val="roman"/>
    <w:notTrueType/>
    <w:pitch w:val="default"/>
  </w:font>
  <w:font w:name="DengXian">
    <w:altName w:val="等线"/>
    <w:panose1 w:val="02010600030101010101"/>
    <w:charset w:val="86"/>
    <w:family w:val="modern"/>
    <w:pitch w:val="fixed"/>
    <w:sig w:usb0="00000001" w:usb1="080E0000" w:usb2="00000010" w:usb3="00000000" w:csb0="00040000" w:csb1="00000000"/>
  </w:font>
  <w:font w:name="Merriweather Sans">
    <w:charset w:val="00"/>
    <w:family w:val="auto"/>
    <w:pitch w:val="variable"/>
    <w:sig w:usb0="A00004FF" w:usb1="4000207B" w:usb2="00000000" w:usb3="00000000" w:csb0="00000193" w:csb1="00000000"/>
  </w:font>
  <w:font w:name="Aptos">
    <w:panose1 w:val="00000000000000000000"/>
    <w:charset w:val="00"/>
    <w:family w:val="roman"/>
    <w:notTrueType/>
    <w:pitch w:val="default"/>
  </w:font>
  <w:font w:name="Aptos Display">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873C0"/>
    <w:rsid w:val="00044BAC"/>
    <w:rsid w:val="00056A6F"/>
    <w:rsid w:val="000A29B6"/>
    <w:rsid w:val="000B0F41"/>
    <w:rsid w:val="000E17B9"/>
    <w:rsid w:val="001A6C30"/>
    <w:rsid w:val="001B35F6"/>
    <w:rsid w:val="001B4CD3"/>
    <w:rsid w:val="00212809"/>
    <w:rsid w:val="00256C3C"/>
    <w:rsid w:val="0027313D"/>
    <w:rsid w:val="002873C0"/>
    <w:rsid w:val="002B4EF8"/>
    <w:rsid w:val="002D599E"/>
    <w:rsid w:val="002E6B36"/>
    <w:rsid w:val="002E6EDC"/>
    <w:rsid w:val="00316AB4"/>
    <w:rsid w:val="00352F68"/>
    <w:rsid w:val="00367432"/>
    <w:rsid w:val="003709B7"/>
    <w:rsid w:val="00375C04"/>
    <w:rsid w:val="003B0284"/>
    <w:rsid w:val="003C0DB5"/>
    <w:rsid w:val="003C1604"/>
    <w:rsid w:val="004308CB"/>
    <w:rsid w:val="00446270"/>
    <w:rsid w:val="00475D1A"/>
    <w:rsid w:val="004909D2"/>
    <w:rsid w:val="00491C49"/>
    <w:rsid w:val="004B5AD0"/>
    <w:rsid w:val="004D63F8"/>
    <w:rsid w:val="004F1E71"/>
    <w:rsid w:val="005755D4"/>
    <w:rsid w:val="005B08A1"/>
    <w:rsid w:val="005C00A3"/>
    <w:rsid w:val="005C2829"/>
    <w:rsid w:val="005F5951"/>
    <w:rsid w:val="006005AF"/>
    <w:rsid w:val="0060662D"/>
    <w:rsid w:val="006232D3"/>
    <w:rsid w:val="006C256A"/>
    <w:rsid w:val="006C305C"/>
    <w:rsid w:val="006D06E7"/>
    <w:rsid w:val="006F0628"/>
    <w:rsid w:val="00741D45"/>
    <w:rsid w:val="00745E05"/>
    <w:rsid w:val="00757C75"/>
    <w:rsid w:val="007D1641"/>
    <w:rsid w:val="007E5914"/>
    <w:rsid w:val="007E6C15"/>
    <w:rsid w:val="00815070"/>
    <w:rsid w:val="0088181C"/>
    <w:rsid w:val="008F0E42"/>
    <w:rsid w:val="00921CF6"/>
    <w:rsid w:val="00946190"/>
    <w:rsid w:val="009743A6"/>
    <w:rsid w:val="009B49CD"/>
    <w:rsid w:val="009E22A6"/>
    <w:rsid w:val="00A175EF"/>
    <w:rsid w:val="00A44E33"/>
    <w:rsid w:val="00A8658E"/>
    <w:rsid w:val="00A92A18"/>
    <w:rsid w:val="00A93289"/>
    <w:rsid w:val="00AA4F56"/>
    <w:rsid w:val="00AE7DCC"/>
    <w:rsid w:val="00B11B52"/>
    <w:rsid w:val="00B1592A"/>
    <w:rsid w:val="00B73092"/>
    <w:rsid w:val="00B91816"/>
    <w:rsid w:val="00BD1789"/>
    <w:rsid w:val="00BE03CA"/>
    <w:rsid w:val="00C03304"/>
    <w:rsid w:val="00C03BED"/>
    <w:rsid w:val="00CB39F4"/>
    <w:rsid w:val="00CF0FDE"/>
    <w:rsid w:val="00D057C7"/>
    <w:rsid w:val="00D5598C"/>
    <w:rsid w:val="00E13D6E"/>
    <w:rsid w:val="00E3044D"/>
    <w:rsid w:val="00E46398"/>
    <w:rsid w:val="00EA729F"/>
    <w:rsid w:val="00F03BED"/>
    <w:rsid w:val="00F32EAD"/>
    <w:rsid w:val="00F35880"/>
    <w:rsid w:val="00F80335"/>
    <w:rsid w:val="00FB1E9F"/>
    <w:rsid w:val="00FC0DB4"/>
    <w:rsid w:val="00FE29BE"/>
  </w:rsids>
  <m:mathPr>
    <m:mathFont m:val="Cambria Math"/>
    <m:brkBin m:val="before"/>
    <m:brkBinSub m:val="--"/>
    <m:smallFrac m:val="0"/>
    <m:dispDef/>
    <m:lMargin m:val="0"/>
    <m:rMargin m:val="0"/>
    <m:defJc m:val="centerGroup"/>
    <m:wrapIndent m:val="1440"/>
    <m:intLim m:val="subSup"/>
    <m:naryLim m:val="undOvr"/>
  </m:mathPr>
  <w:themeFontLang w:val="sv-SE"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sv-SE" w:eastAsia="sv-S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A729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200013F-FC73-45FF-B7B7-513AB8BB2D7A}">
  <we:reference id="ba463550-bcc9-4f46-b6a5-ac509acfb2d6" version="1.1.0.0" store="EXCatalog" storeType="EXCatalog"/>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Ange publiceringsdatum</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4ED9DA838D4904DA473E9651BCE3B56" ma:contentTypeVersion="8" ma:contentTypeDescription="Create a new document." ma:contentTypeScope="" ma:versionID="64868d9820eb236f19e4efd8a8a5f861">
  <xsd:schema xmlns:xsd="http://www.w3.org/2001/XMLSchema" xmlns:xs="http://www.w3.org/2001/XMLSchema" xmlns:p="http://schemas.microsoft.com/office/2006/metadata/properties" xmlns:ns3="e47cc148-e2be-42c4-a05f-98a23ae9dc64" xmlns:ns4="83d39a4b-f3eb-46b0-a673-768e8395ac15" targetNamespace="http://schemas.microsoft.com/office/2006/metadata/properties" ma:root="true" ma:fieldsID="484b849615e513547ed1875bbb9e0a1c" ns3:_="" ns4:_="">
    <xsd:import namespace="e47cc148-e2be-42c4-a05f-98a23ae9dc64"/>
    <xsd:import namespace="83d39a4b-f3eb-46b0-a673-768e8395ac15"/>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ObjectDetectorVersions" minOccurs="0"/>
                <xsd:element ref="ns3:_activity"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7cc148-e2be-42c4-a05f-98a23ae9dc6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_activity" ma:index="1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3d39a4b-f3eb-46b0-a673-768e8395ac15"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activity xmlns="e47cc148-e2be-42c4-a05f-98a23ae9dc64"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5D00E50-03D9-480B-B749-6CBB5E787666}">
  <ds:schemaRefs>
    <ds:schemaRef ds:uri="http://schemas.openxmlformats.org/officeDocument/2006/bibliography"/>
  </ds:schemaRefs>
</ds:datastoreItem>
</file>

<file path=customXml/itemProps3.xml><?xml version="1.0" encoding="utf-8"?>
<ds:datastoreItem xmlns:ds="http://schemas.openxmlformats.org/officeDocument/2006/customXml" ds:itemID="{69CE895A-4DB8-459F-BB1E-9F8E874FD1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7cc148-e2be-42c4-a05f-98a23ae9dc64"/>
    <ds:schemaRef ds:uri="83d39a4b-f3eb-46b0-a673-768e8395ac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11AC49D-09D9-46C1-B148-D8AEBBD9AD27}">
  <ds:schemaRefs>
    <ds:schemaRef ds:uri="http://schemas.microsoft.com/sharepoint/v3/contenttype/forms"/>
  </ds:schemaRefs>
</ds:datastoreItem>
</file>

<file path=customXml/itemProps5.xml><?xml version="1.0" encoding="utf-8"?>
<ds:datastoreItem xmlns:ds="http://schemas.openxmlformats.org/officeDocument/2006/customXml" ds:itemID="{830E3EF8-422A-4708-89EA-A5AA58B41D12}">
  <ds:schemaRefs>
    <ds:schemaRef ds:uri="http://schemas.microsoft.com/office/2006/metadata/properties"/>
    <ds:schemaRef ds:uri="http://schemas.microsoft.com/office/infopath/2007/PartnerControls"/>
    <ds:schemaRef ds:uri="e47cc148-e2be-42c4-a05f-98a23ae9dc64"/>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8855</Words>
  <Characters>50479</Characters>
  <Application>Microsoft Office Word</Application>
  <DocSecurity>4</DocSecurity>
  <Lines>420</Lines>
  <Paragraphs>118</Paragraphs>
  <ScaleCrop>false</ScaleCrop>
  <Company/>
  <LinksUpToDate>false</LinksUpToDate>
  <CharactersWithSpaces>59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ensarbete</dc:title>
  <dc:subject>Ange undertitel</dc:subject>
  <dc:creator>Student</dc:creator>
  <cp:keywords>Mall</cp:keywords>
  <dc:description/>
  <cp:lastModifiedBy>Ali Adrian Nasrat (Student)</cp:lastModifiedBy>
  <cp:revision>3100</cp:revision>
  <dcterms:created xsi:type="dcterms:W3CDTF">2024-04-12T17:34:00Z</dcterms:created>
  <dcterms:modified xsi:type="dcterms:W3CDTF">2024-05-30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ED9DA838D4904DA473E9651BCE3B56</vt:lpwstr>
  </property>
  <property fmtid="{D5CDD505-2E9C-101B-9397-08002B2CF9AE}" pid="3" name="TaxKeyword">
    <vt:lpwstr>31;#Mall|9f203bb4-eb79-43b0-86d8-12d17f9ab944</vt:lpwstr>
  </property>
  <property fmtid="{D5CDD505-2E9C-101B-9397-08002B2CF9AE}" pid="4" name="Avdelning">
    <vt:lpwstr/>
  </property>
  <property fmtid="{D5CDD505-2E9C-101B-9397-08002B2CF9AE}" pid="5" name="BeHDa_Dokumenttyp_Tax">
    <vt:lpwstr/>
  </property>
  <property fmtid="{D5CDD505-2E9C-101B-9397-08002B2CF9AE}" pid="6" name="Dokumettyp">
    <vt:lpwstr/>
  </property>
  <property fmtid="{D5CDD505-2E9C-101B-9397-08002B2CF9AE}" pid="7" name="Ansvarig avdelning">
    <vt:lpwstr>22;#Rektors kansli, Gem. verksamhetsstöd|3fd73500-b7ad-4d7b-95b3-91ccd99185df</vt:lpwstr>
  </property>
  <property fmtid="{D5CDD505-2E9C-101B-9397-08002B2CF9AE}" pid="8" name="Målgrupp">
    <vt:lpwstr>36;#Studenter|90fffd58-1b0f-49a7-8e63-5e96443ac249</vt:lpwstr>
  </property>
</Properties>
</file>